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theme/themeOverride1.xml" ContentType="application/vnd.openxmlformats-officedocument.themeOverride+xml"/>
  <Override PartName="/word/charts/chart6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D3DB3E9" w14:textId="34E22FE4" w:rsidR="008629AC" w:rsidRDefault="008629AC" w:rsidP="008629AC">
      <w:pPr>
        <w:pStyle w:val="Heading1"/>
      </w:pPr>
      <w:r>
        <w:t>Tensions Tests</w:t>
      </w:r>
    </w:p>
    <w:p w14:paraId="732BEF12" w14:textId="37403FBD" w:rsidR="008629AC" w:rsidRDefault="008629AC" w:rsidP="008629AC">
      <w:pPr>
        <w:pStyle w:val="Heading2"/>
      </w:pPr>
      <w:r>
        <w:t>Yield strength as a function of corrosion</w:t>
      </w:r>
    </w:p>
    <w:p w14:paraId="36D9F8B9" w14:textId="101DD1BD" w:rsidR="008629AC" w:rsidRDefault="00636F77" w:rsidP="008629AC">
      <w:r>
        <w:rPr>
          <w:noProof/>
        </w:rPr>
        <w:drawing>
          <wp:inline distT="0" distB="0" distL="0" distR="0" wp14:anchorId="043620B0" wp14:editId="35DCB89E">
            <wp:extent cx="4572000" cy="2743200"/>
            <wp:effectExtent l="0" t="0" r="0" b="0"/>
            <wp:docPr id="32" name="Chart 32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100-000003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14:paraId="6303EFEA" w14:textId="53A7BEA6" w:rsidR="00636F77" w:rsidRDefault="00636F77" w:rsidP="008629AC"/>
    <w:p w14:paraId="6549BCB2" w14:textId="0C87BEA6" w:rsidR="003C713D" w:rsidRDefault="003C713D" w:rsidP="008629AC">
      <w:r>
        <w:rPr>
          <w:noProof/>
        </w:rPr>
        <w:drawing>
          <wp:inline distT="0" distB="0" distL="0" distR="0" wp14:anchorId="2362AB43" wp14:editId="780368E9">
            <wp:extent cx="4572000" cy="2743200"/>
            <wp:effectExtent l="0" t="0" r="0" b="0"/>
            <wp:docPr id="33" name="Chart 33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000-000003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14:paraId="4EA9A8EA" w14:textId="2D9443AB" w:rsidR="003C713D" w:rsidRDefault="003C713D" w:rsidP="008629AC"/>
    <w:p w14:paraId="2BF4BE01" w14:textId="05A144B2" w:rsidR="003C713D" w:rsidRDefault="003C713D" w:rsidP="008629AC"/>
    <w:p w14:paraId="16D50741" w14:textId="058410FF" w:rsidR="00D41090" w:rsidRDefault="00D41090" w:rsidP="008629AC"/>
    <w:p w14:paraId="368CCBF2" w14:textId="5278DD6D" w:rsidR="00D41090" w:rsidRDefault="00D41090" w:rsidP="008629AC"/>
    <w:p w14:paraId="01D388A0" w14:textId="2B2D166D" w:rsidR="00D41090" w:rsidRDefault="00D41090" w:rsidP="008629AC"/>
    <w:p w14:paraId="7BC22532" w14:textId="6219D896" w:rsidR="00D41090" w:rsidRDefault="00D41090" w:rsidP="008629AC"/>
    <w:p w14:paraId="1496E237" w14:textId="0C94404D" w:rsidR="00D41090" w:rsidRDefault="0085059F" w:rsidP="008629AC">
      <w:r>
        <w:rPr>
          <w:noProof/>
        </w:rPr>
        <w:lastRenderedPageBreak/>
        <w:drawing>
          <wp:inline distT="0" distB="0" distL="0" distR="0" wp14:anchorId="2E738ADD" wp14:editId="16F463EB">
            <wp:extent cx="4572000" cy="2743200"/>
            <wp:effectExtent l="0" t="0" r="0" b="0"/>
            <wp:docPr id="36" name="Chart 36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000-000003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4204F7EB" w14:textId="77777777" w:rsidR="003C713D" w:rsidRPr="008629AC" w:rsidRDefault="003C713D" w:rsidP="008629AC"/>
    <w:p w14:paraId="777F8870" w14:textId="7D295FCC" w:rsidR="008629AC" w:rsidRDefault="008629AC" w:rsidP="008629AC">
      <w:pPr>
        <w:pStyle w:val="Heading2"/>
      </w:pPr>
      <w:r>
        <w:t>Effect of corrosion in uniform elongation</w:t>
      </w:r>
    </w:p>
    <w:p w14:paraId="374D0C3F" w14:textId="5863EEA4" w:rsidR="00D41090" w:rsidRPr="00D41090" w:rsidRDefault="0085059F" w:rsidP="00D41090">
      <w:r>
        <w:rPr>
          <w:noProof/>
        </w:rPr>
        <w:drawing>
          <wp:inline distT="0" distB="0" distL="0" distR="0" wp14:anchorId="0CC6E478" wp14:editId="4C6D52E0">
            <wp:extent cx="4572000" cy="2743200"/>
            <wp:effectExtent l="0" t="0" r="0" b="0"/>
            <wp:docPr id="35" name="Chart 35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000-000004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015E799E" w14:textId="4A13635F" w:rsidR="008629AC" w:rsidRDefault="008629AC" w:rsidP="008629AC">
      <w:pPr>
        <w:pStyle w:val="Heading1"/>
      </w:pPr>
      <w:r>
        <w:t>Buckled Bar Tension (BBT) Tests</w:t>
      </w:r>
    </w:p>
    <w:p w14:paraId="64D80734" w14:textId="09FF7E6D" w:rsidR="008629AC" w:rsidRDefault="008629AC" w:rsidP="008629AC">
      <w:pPr>
        <w:pStyle w:val="Heading2"/>
      </w:pPr>
      <w:r>
        <w:t>Summary of test procedure</w:t>
      </w:r>
    </w:p>
    <w:p w14:paraId="189E3B9D" w14:textId="77777777" w:rsidR="0058598C" w:rsidRDefault="0058598C" w:rsidP="0058598C"/>
    <w:p w14:paraId="06F5271F" w14:textId="77777777" w:rsidR="0058598C" w:rsidRDefault="0058598C" w:rsidP="0058598C"/>
    <w:p w14:paraId="11C3F037" w14:textId="77777777" w:rsidR="0058598C" w:rsidRDefault="0058598C" w:rsidP="0058598C"/>
    <w:p w14:paraId="3F774376" w14:textId="77777777" w:rsidR="0068547C" w:rsidRDefault="0068547C" w:rsidP="0058598C"/>
    <w:p w14:paraId="371767BB" w14:textId="77777777" w:rsidR="0058598C" w:rsidRDefault="0058598C" w:rsidP="0058598C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B274BF" w:rsidRPr="00AC4268" w14:paraId="083731EB" w14:textId="77777777" w:rsidTr="0068547C">
        <w:tc>
          <w:tcPr>
            <w:tcW w:w="4675" w:type="dxa"/>
          </w:tcPr>
          <w:p w14:paraId="4F824105" w14:textId="628C9A2A" w:rsidR="00B274BF" w:rsidRPr="00AC4268" w:rsidRDefault="00B274BF" w:rsidP="008629AC">
            <w:pPr>
              <w:rPr>
                <w:rFonts w:ascii="Times New Roman" w:hAnsi="Times New Roman" w:cs="Times New Roman"/>
              </w:rPr>
            </w:pPr>
            <w:r w:rsidRPr="00AC4268">
              <w:rPr>
                <w:rFonts w:ascii="Times New Roman" w:hAnsi="Times New Roman" w:cs="Times New Roman"/>
                <w:noProof/>
              </w:rPr>
              <w:lastRenderedPageBreak/>
              <w:drawing>
                <wp:inline distT="0" distB="0" distL="0" distR="0" wp14:anchorId="72A584DA" wp14:editId="61E98E95">
                  <wp:extent cx="3657600" cy="274320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5400000">
                            <a:off x="0" y="0"/>
                            <a:ext cx="3657600" cy="274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</w:tcPr>
          <w:p w14:paraId="53052A5E" w14:textId="2EAD338B" w:rsidR="00B274BF" w:rsidRPr="00AC4268" w:rsidRDefault="00B274BF" w:rsidP="008629AC">
            <w:pPr>
              <w:rPr>
                <w:rFonts w:ascii="Times New Roman" w:hAnsi="Times New Roman" w:cs="Times New Roman"/>
              </w:rPr>
            </w:pPr>
            <w:r w:rsidRPr="00AC4268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0FF6B909" wp14:editId="4B572C02">
                  <wp:extent cx="3657600" cy="274320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5400000">
                            <a:off x="0" y="0"/>
                            <a:ext cx="3657600" cy="274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274BF" w:rsidRPr="00AC4268" w14:paraId="2A898D57" w14:textId="77777777" w:rsidTr="0068547C">
        <w:tc>
          <w:tcPr>
            <w:tcW w:w="4675" w:type="dxa"/>
          </w:tcPr>
          <w:p w14:paraId="4882A8B6" w14:textId="300E557B" w:rsidR="00B274BF" w:rsidRPr="00AC4268" w:rsidRDefault="00B274BF" w:rsidP="00B274BF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AC4268">
              <w:rPr>
                <w:rFonts w:ascii="Times New Roman" w:hAnsi="Times New Roman" w:cs="Times New Roman"/>
              </w:rPr>
              <w:t>Test setup</w:t>
            </w:r>
          </w:p>
        </w:tc>
        <w:tc>
          <w:tcPr>
            <w:tcW w:w="4675" w:type="dxa"/>
          </w:tcPr>
          <w:p w14:paraId="578F2BA0" w14:textId="2D852736" w:rsidR="00B274BF" w:rsidRPr="00AC4268" w:rsidRDefault="00B274BF" w:rsidP="0068547C">
            <w:pPr>
              <w:pStyle w:val="ListParagraph"/>
              <w:numPr>
                <w:ilvl w:val="0"/>
                <w:numId w:val="1"/>
              </w:numPr>
              <w:contextualSpacing w:val="0"/>
              <w:rPr>
                <w:rFonts w:ascii="Times New Roman" w:hAnsi="Times New Roman" w:cs="Times New Roman"/>
              </w:rPr>
            </w:pPr>
            <w:r w:rsidRPr="00AC4268">
              <w:rPr>
                <w:rFonts w:ascii="Times New Roman" w:hAnsi="Times New Roman" w:cs="Times New Roman"/>
              </w:rPr>
              <w:t>Bar loaded in UTM</w:t>
            </w:r>
          </w:p>
        </w:tc>
      </w:tr>
      <w:tr w:rsidR="00B274BF" w:rsidRPr="00AC4268" w14:paraId="6B30B9DF" w14:textId="77777777" w:rsidTr="0068547C">
        <w:tc>
          <w:tcPr>
            <w:tcW w:w="4675" w:type="dxa"/>
          </w:tcPr>
          <w:p w14:paraId="7A0011E0" w14:textId="27C8008A" w:rsidR="00B274BF" w:rsidRPr="00AC4268" w:rsidRDefault="00B274BF" w:rsidP="008629AC">
            <w:pPr>
              <w:rPr>
                <w:rFonts w:ascii="Times New Roman" w:hAnsi="Times New Roman" w:cs="Times New Roman"/>
              </w:rPr>
            </w:pPr>
            <w:r w:rsidRPr="00AC4268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0FEE4BB3" wp14:editId="5030BE25">
                  <wp:extent cx="3657600" cy="2743200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5400000">
                            <a:off x="0" y="0"/>
                            <a:ext cx="3657600" cy="274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</w:tcPr>
          <w:p w14:paraId="6FBAC551" w14:textId="02B732D0" w:rsidR="00B274BF" w:rsidRPr="00AC4268" w:rsidRDefault="00B274BF" w:rsidP="008629AC">
            <w:pPr>
              <w:rPr>
                <w:rFonts w:ascii="Times New Roman" w:hAnsi="Times New Roman" w:cs="Times New Roman"/>
              </w:rPr>
            </w:pPr>
            <w:r w:rsidRPr="00AC4268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440CF169" wp14:editId="2A129641">
                  <wp:extent cx="3657600" cy="274320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5400000">
                            <a:off x="0" y="0"/>
                            <a:ext cx="3657600" cy="274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274BF" w:rsidRPr="00AC4268" w14:paraId="3D18C2B3" w14:textId="77777777" w:rsidTr="0068547C">
        <w:tc>
          <w:tcPr>
            <w:tcW w:w="4675" w:type="dxa"/>
          </w:tcPr>
          <w:p w14:paraId="47578D2F" w14:textId="42032554" w:rsidR="00B274BF" w:rsidRPr="00AC4268" w:rsidRDefault="00EE4FC6" w:rsidP="00EE4FC6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AC4268">
              <w:rPr>
                <w:rFonts w:ascii="Times New Roman" w:hAnsi="Times New Roman" w:cs="Times New Roman"/>
              </w:rPr>
              <w:t xml:space="preserve">Buckled bar in compression </w:t>
            </w:r>
            <w:r w:rsidR="0068547C" w:rsidRPr="00AC4268">
              <w:rPr>
                <w:rFonts w:ascii="Times New Roman" w:hAnsi="Times New Roman" w:cs="Times New Roman"/>
              </w:rPr>
              <w:t>loading</w:t>
            </w:r>
          </w:p>
        </w:tc>
        <w:tc>
          <w:tcPr>
            <w:tcW w:w="4675" w:type="dxa"/>
          </w:tcPr>
          <w:p w14:paraId="04D01094" w14:textId="237DEAB3" w:rsidR="00B274BF" w:rsidRPr="00AC4268" w:rsidRDefault="00EE4FC6" w:rsidP="0068547C">
            <w:pPr>
              <w:pStyle w:val="ListParagraph"/>
              <w:numPr>
                <w:ilvl w:val="0"/>
                <w:numId w:val="1"/>
              </w:numPr>
              <w:contextualSpacing w:val="0"/>
              <w:rPr>
                <w:rFonts w:ascii="Times New Roman" w:hAnsi="Times New Roman" w:cs="Times New Roman"/>
              </w:rPr>
            </w:pPr>
            <w:r w:rsidRPr="00AC4268">
              <w:rPr>
                <w:rFonts w:ascii="Times New Roman" w:hAnsi="Times New Roman" w:cs="Times New Roman"/>
              </w:rPr>
              <w:t>Fractured bar</w:t>
            </w:r>
          </w:p>
        </w:tc>
      </w:tr>
    </w:tbl>
    <w:p w14:paraId="29A1D212" w14:textId="77777777" w:rsidR="008629AC" w:rsidRPr="008629AC" w:rsidRDefault="008629AC" w:rsidP="008629AC"/>
    <w:p w14:paraId="4F5D9910" w14:textId="30A19A0A" w:rsidR="008629AC" w:rsidRDefault="008629AC" w:rsidP="008629AC">
      <w:pPr>
        <w:pStyle w:val="Heading2"/>
      </w:pPr>
      <w:r>
        <w:lastRenderedPageBreak/>
        <w:t>Effect of corrosion in Critical Bending Strain</w:t>
      </w:r>
    </w:p>
    <w:p w14:paraId="429F3046" w14:textId="6FEE907C" w:rsidR="00EE4FC6" w:rsidRDefault="005E3BF5" w:rsidP="00EE4FC6">
      <w:r>
        <w:rPr>
          <w:noProof/>
        </w:rPr>
        <mc:AlternateContent>
          <mc:Choice Requires="wps">
            <w:drawing>
              <wp:anchor distT="0" distB="0" distL="114300" distR="114300" simplePos="0" relativeHeight="251580928" behindDoc="0" locked="0" layoutInCell="1" allowOverlap="1" wp14:anchorId="46734E18" wp14:editId="7C1980A6">
                <wp:simplePos x="0" y="0"/>
                <wp:positionH relativeFrom="column">
                  <wp:posOffset>4598670</wp:posOffset>
                </wp:positionH>
                <wp:positionV relativeFrom="paragraph">
                  <wp:posOffset>332105</wp:posOffset>
                </wp:positionV>
                <wp:extent cx="872490" cy="403860"/>
                <wp:effectExtent l="0" t="0" r="381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72490" cy="4038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FD478BA" w14:textId="15F0ECCA" w:rsidR="003A434C" w:rsidRPr="003A434C" w:rsidRDefault="007C5F39">
                            <w:pPr>
                              <w:rPr>
                                <w:rFonts w:eastAsiaTheme="minorEastAsia"/>
                                <w:color w:val="545066" w:themeColor="accent6"/>
                                <w:sz w:val="18"/>
                                <w:szCs w:val="18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color w:val="545066" w:themeColor="accent6"/>
                                        <w:sz w:val="18"/>
                                        <w:szCs w:val="18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/>
                                        <w:color w:val="545066" w:themeColor="accent6"/>
                                        <w:sz w:val="18"/>
                                        <w:szCs w:val="18"/>
                                      </w:rPr>
                                      <m:t>ε</m:t>
                                    </m:r>
                                    <m:ctrlPr>
                                      <w:rPr>
                                        <w:rFonts w:ascii="Cambria Math" w:eastAsiaTheme="minorEastAsia" w:hAnsi="Cambria Math"/>
                                        <w:color w:val="545066" w:themeColor="accent6"/>
                                        <w:sz w:val="18"/>
                                        <w:szCs w:val="18"/>
                                      </w:rPr>
                                    </m:ctrlP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  <w:color w:val="545066" w:themeColor="accent6"/>
                                        <w:sz w:val="18"/>
                                        <w:szCs w:val="18"/>
                                      </w:rPr>
                                      <m:t>b,0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/>
                                    <w:color w:val="545066" w:themeColor="accent6"/>
                                    <w:sz w:val="18"/>
                                    <w:szCs w:val="18"/>
                                  </w:rPr>
                                  <m:t>=0.14</m:t>
                                </m:r>
                              </m:oMath>
                            </m:oMathPara>
                          </w:p>
                          <w:p w14:paraId="0F9D1D92" w14:textId="77777777" w:rsidR="003A434C" w:rsidRPr="003A434C" w:rsidRDefault="003A434C">
                            <w:pPr>
                              <w:rPr>
                                <w:rFonts w:eastAsiaTheme="minorEastAsia"/>
                                <w:color w:val="545066" w:themeColor="accent6"/>
                                <w:sz w:val="18"/>
                                <w:szCs w:val="18"/>
                              </w:rPr>
                            </w:pPr>
                          </w:p>
                          <w:p w14:paraId="1FA17FCE" w14:textId="77777777" w:rsidR="003A434C" w:rsidRPr="003A434C" w:rsidRDefault="003A434C">
                            <w:pPr>
                              <w:rPr>
                                <w:rFonts w:eastAsiaTheme="minorEastAsia"/>
                                <w:color w:val="545066" w:themeColor="accent6"/>
                                <w:sz w:val="18"/>
                                <w:szCs w:val="18"/>
                              </w:rPr>
                            </w:pPr>
                          </w:p>
                          <w:p w14:paraId="11C8F1A2" w14:textId="77777777" w:rsidR="003A434C" w:rsidRPr="003A434C" w:rsidRDefault="003A434C">
                            <w:pPr>
                              <w:rPr>
                                <w:rFonts w:eastAsiaTheme="minorEastAsia"/>
                                <w:color w:val="545066" w:themeColor="accent6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46734E18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left:0;text-align:left;margin-left:362.1pt;margin-top:26.15pt;width:68.7pt;height:31.8pt;z-index:2515809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" fillcolor="white [3212]" stroked="f" strokeweight=".5pt">
                <v:textbox>
                  <w:txbxContent>
                    <w:p w14:paraId="5FD478BA" w14:textId="15F0ECCA" w:rsidR="003A434C" w:rsidRPr="003A434C" w:rsidRDefault="003A434C">
                      <w:pPr>
                        <w:rPr>
                          <w:rFonts w:eastAsiaTheme="minorEastAsia"/>
                          <w:color w:val="545066" w:themeColor="accent6"/>
                          <w:sz w:val="18"/>
                          <w:szCs w:val="18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color w:val="545066" w:themeColor="accent6"/>
                                  <w:sz w:val="18"/>
                                  <w:szCs w:val="18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  <w:color w:val="545066" w:themeColor="accent6"/>
                                  <w:sz w:val="18"/>
                                  <w:szCs w:val="18"/>
                                </w:rPr>
                                <m:t>ε</m:t>
                              </m:r>
                              <m:ctrlPr>
                                <w:rPr>
                                  <w:rFonts w:ascii="Cambria Math" w:eastAsiaTheme="minorEastAsia" w:hAnsi="Cambria Math"/>
                                  <w:color w:val="545066" w:themeColor="accent6"/>
                                  <w:sz w:val="18"/>
                                  <w:szCs w:val="18"/>
                                </w:rPr>
                              </m:ctrlP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color w:val="545066" w:themeColor="accent6"/>
                                  <w:sz w:val="18"/>
                                  <w:szCs w:val="18"/>
                                </w:rPr>
                                <m:t>b,0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color w:val="545066" w:themeColor="accent6"/>
                              <w:sz w:val="18"/>
                              <w:szCs w:val="18"/>
                            </w:rPr>
                            <m:t>=</m:t>
                          </m:r>
                          <m:r>
                            <w:rPr>
                              <w:rFonts w:ascii="Cambria Math" w:eastAsiaTheme="minorEastAsia" w:hAnsi="Cambria Math"/>
                              <w:color w:val="545066" w:themeColor="accent6"/>
                              <w:sz w:val="18"/>
                              <w:szCs w:val="18"/>
                            </w:rPr>
                            <m:t>0.14</m:t>
                          </m:r>
                        </m:oMath>
                      </m:oMathPara>
                    </w:p>
                    <w:p w14:paraId="0F9D1D92" w14:textId="77777777" w:rsidR="003A434C" w:rsidRPr="003A434C" w:rsidRDefault="003A434C">
                      <w:pPr>
                        <w:rPr>
                          <w:rFonts w:eastAsiaTheme="minorEastAsia"/>
                          <w:color w:val="545066" w:themeColor="accent6"/>
                          <w:sz w:val="18"/>
                          <w:szCs w:val="18"/>
                        </w:rPr>
                      </w:pPr>
                    </w:p>
                    <w:p w14:paraId="1FA17FCE" w14:textId="77777777" w:rsidR="003A434C" w:rsidRPr="003A434C" w:rsidRDefault="003A434C">
                      <w:pPr>
                        <w:rPr>
                          <w:rFonts w:eastAsiaTheme="minorEastAsia"/>
                          <w:color w:val="545066" w:themeColor="accent6"/>
                          <w:sz w:val="18"/>
                          <w:szCs w:val="18"/>
                        </w:rPr>
                      </w:pPr>
                    </w:p>
                    <w:p w14:paraId="11C8F1A2" w14:textId="77777777" w:rsidR="003A434C" w:rsidRPr="003A434C" w:rsidRDefault="003A434C">
                      <w:pPr>
                        <w:rPr>
                          <w:rFonts w:eastAsiaTheme="minorEastAsia"/>
                          <w:color w:val="545066" w:themeColor="accent6"/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B57632">
        <w:rPr>
          <w:noProof/>
        </w:rPr>
        <mc:AlternateContent>
          <mc:Choice Requires="wps">
            <w:drawing>
              <wp:anchor distT="0" distB="0" distL="114300" distR="114300" simplePos="0" relativeHeight="251597312" behindDoc="0" locked="0" layoutInCell="1" allowOverlap="1" wp14:anchorId="7530C833" wp14:editId="3D4C5C49">
                <wp:simplePos x="0" y="0"/>
                <wp:positionH relativeFrom="column">
                  <wp:posOffset>3756660</wp:posOffset>
                </wp:positionH>
                <wp:positionV relativeFrom="paragraph">
                  <wp:posOffset>320675</wp:posOffset>
                </wp:positionV>
                <wp:extent cx="842010" cy="403860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42010" cy="4038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EBC317E" w14:textId="497A8BD0" w:rsidR="003A434C" w:rsidRPr="003A434C" w:rsidRDefault="007C5F39" w:rsidP="003A434C">
                            <w:pPr>
                              <w:rPr>
                                <w:rFonts w:eastAsiaTheme="minorEastAsia"/>
                                <w:color w:val="A95E09" w:themeColor="accent5" w:themeShade="80"/>
                                <w:sz w:val="18"/>
                                <w:szCs w:val="18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color w:val="A95E09" w:themeColor="accent5" w:themeShade="80"/>
                                        <w:sz w:val="18"/>
                                        <w:szCs w:val="18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/>
                                        <w:color w:val="A95E09" w:themeColor="accent5" w:themeShade="80"/>
                                        <w:sz w:val="18"/>
                                        <w:szCs w:val="18"/>
                                      </w:rPr>
                                      <m:t>ε</m:t>
                                    </m:r>
                                    <m:ctrlPr>
                                      <w:rPr>
                                        <w:rFonts w:ascii="Cambria Math" w:eastAsiaTheme="minorEastAsia" w:hAnsi="Cambria Math"/>
                                        <w:color w:val="A95E09" w:themeColor="accent5" w:themeShade="80"/>
                                        <w:sz w:val="18"/>
                                        <w:szCs w:val="18"/>
                                      </w:rPr>
                                    </m:ctrlP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  <w:color w:val="A95E09" w:themeColor="accent5" w:themeShade="80"/>
                                        <w:sz w:val="18"/>
                                        <w:szCs w:val="18"/>
                                      </w:rPr>
                                      <m:t>b,5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/>
                                    <w:color w:val="A95E09" w:themeColor="accent5" w:themeShade="80"/>
                                    <w:sz w:val="18"/>
                                    <w:szCs w:val="18"/>
                                  </w:rPr>
                                  <m:t>=0.115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7530C833" id="Text Box 7" o:spid="_x0000_s1027" type="#_x0000_t202" style="position:absolute;left:0;text-align:left;margin-left:295.8pt;margin-top:25.25pt;width:66.3pt;height:31.8pt;z-index:251597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" fillcolor="white [3212]" stroked="f" strokeweight=".5pt">
                <v:textbox>
                  <w:txbxContent>
                    <w:p w14:paraId="4EBC317E" w14:textId="497A8BD0" w:rsidR="003A434C" w:rsidRPr="003A434C" w:rsidRDefault="003A434C" w:rsidP="003A434C">
                      <w:pPr>
                        <w:rPr>
                          <w:rFonts w:eastAsiaTheme="minorEastAsia"/>
                          <w:color w:val="A95E09" w:themeColor="accent5" w:themeShade="80"/>
                          <w:sz w:val="18"/>
                          <w:szCs w:val="18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color w:val="A95E09" w:themeColor="accent5" w:themeShade="80"/>
                                  <w:sz w:val="18"/>
                                  <w:szCs w:val="18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  <w:color w:val="A95E09" w:themeColor="accent5" w:themeShade="80"/>
                                  <w:sz w:val="18"/>
                                  <w:szCs w:val="18"/>
                                </w:rPr>
                                <m:t>ε</m:t>
                              </m:r>
                              <m:ctrlPr>
                                <w:rPr>
                                  <w:rFonts w:ascii="Cambria Math" w:eastAsiaTheme="minorEastAsia" w:hAnsi="Cambria Math"/>
                                  <w:color w:val="A95E09" w:themeColor="accent5" w:themeShade="80"/>
                                  <w:sz w:val="18"/>
                                  <w:szCs w:val="18"/>
                                </w:rPr>
                              </m:ctrlP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color w:val="A95E09" w:themeColor="accent5" w:themeShade="80"/>
                                  <w:sz w:val="18"/>
                                  <w:szCs w:val="18"/>
                                </w:rPr>
                                <m:t>b,</m:t>
                              </m:r>
                              <m:r>
                                <w:rPr>
                                  <w:rFonts w:ascii="Cambria Math" w:eastAsiaTheme="minorEastAsia" w:hAnsi="Cambria Math"/>
                                  <w:color w:val="A95E09" w:themeColor="accent5" w:themeShade="80"/>
                                  <w:sz w:val="18"/>
                                  <w:szCs w:val="18"/>
                                </w:rPr>
                                <m:t>5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color w:val="A95E09" w:themeColor="accent5" w:themeShade="80"/>
                              <w:sz w:val="18"/>
                              <w:szCs w:val="18"/>
                            </w:rPr>
                            <m:t>=</m:t>
                          </m:r>
                          <m:r>
                            <w:rPr>
                              <w:rFonts w:ascii="Cambria Math" w:eastAsiaTheme="minorEastAsia" w:hAnsi="Cambria Math"/>
                              <w:color w:val="A95E09" w:themeColor="accent5" w:themeShade="80"/>
                              <w:sz w:val="18"/>
                              <w:szCs w:val="18"/>
                            </w:rPr>
                            <m:t>0.1</m:t>
                          </m:r>
                          <m:r>
                            <w:rPr>
                              <w:rFonts w:ascii="Cambria Math" w:eastAsiaTheme="minorEastAsia" w:hAnsi="Cambria Math"/>
                              <w:color w:val="A95E09" w:themeColor="accent5" w:themeShade="80"/>
                              <w:sz w:val="18"/>
                              <w:szCs w:val="18"/>
                            </w:rPr>
                            <m:t>15</m:t>
                          </m:r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="00B57632">
        <w:rPr>
          <w:noProof/>
        </w:rPr>
        <mc:AlternateContent>
          <mc:Choice Requires="wps">
            <w:drawing>
              <wp:anchor distT="0" distB="0" distL="114300" distR="114300" simplePos="0" relativeHeight="251629056" behindDoc="0" locked="0" layoutInCell="1" allowOverlap="1" wp14:anchorId="66C8EA74" wp14:editId="38F7D72C">
                <wp:simplePos x="0" y="0"/>
                <wp:positionH relativeFrom="column">
                  <wp:posOffset>2766060</wp:posOffset>
                </wp:positionH>
                <wp:positionV relativeFrom="paragraph">
                  <wp:posOffset>271145</wp:posOffset>
                </wp:positionV>
                <wp:extent cx="861060" cy="403860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61060" cy="4038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689B1C5" w14:textId="1541EBBD" w:rsidR="00B57632" w:rsidRPr="00B57632" w:rsidRDefault="007C5F39" w:rsidP="00B57632">
                            <w:pPr>
                              <w:rPr>
                                <w:rFonts w:eastAsiaTheme="minorEastAsia"/>
                                <w:color w:val="73A8D4" w:themeColor="accent4"/>
                                <w:sz w:val="18"/>
                                <w:szCs w:val="18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color w:val="73A8D4" w:themeColor="accent4"/>
                                        <w:sz w:val="18"/>
                                        <w:szCs w:val="18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/>
                                        <w:color w:val="73A8D4" w:themeColor="accent4"/>
                                        <w:sz w:val="18"/>
                                        <w:szCs w:val="18"/>
                                      </w:rPr>
                                      <m:t>ε</m:t>
                                    </m:r>
                                    <m:ctrlPr>
                                      <w:rPr>
                                        <w:rFonts w:ascii="Cambria Math" w:eastAsiaTheme="minorEastAsia" w:hAnsi="Cambria Math"/>
                                        <w:color w:val="73A8D4" w:themeColor="accent4"/>
                                        <w:sz w:val="18"/>
                                        <w:szCs w:val="18"/>
                                      </w:rPr>
                                    </m:ctrlP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  <w:color w:val="73A8D4" w:themeColor="accent4"/>
                                        <w:sz w:val="18"/>
                                        <w:szCs w:val="18"/>
                                      </w:rPr>
                                      <m:t>b,15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/>
                                    <w:color w:val="73A8D4" w:themeColor="accent4"/>
                                    <w:sz w:val="18"/>
                                    <w:szCs w:val="18"/>
                                  </w:rPr>
                                  <m:t>=0.075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66C8EA74" id="Text Box 9" o:spid="_x0000_s1028" type="#_x0000_t202" style="position:absolute;left:0;text-align:left;margin-left:217.8pt;margin-top:21.35pt;width:67.8pt;height:31.8pt;z-index:251629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" fillcolor="white [3212]" stroked="f" strokeweight=".5pt">
                <v:textbox>
                  <w:txbxContent>
                    <w:p w14:paraId="3689B1C5" w14:textId="1541EBBD" w:rsidR="00B57632" w:rsidRPr="00B57632" w:rsidRDefault="00B57632" w:rsidP="00B57632">
                      <w:pPr>
                        <w:rPr>
                          <w:rFonts w:eastAsiaTheme="minorEastAsia"/>
                          <w:color w:val="73A8D4" w:themeColor="accent4"/>
                          <w:sz w:val="18"/>
                          <w:szCs w:val="18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color w:val="73A8D4" w:themeColor="accent4"/>
                                  <w:sz w:val="18"/>
                                  <w:szCs w:val="18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  <w:color w:val="73A8D4" w:themeColor="accent4"/>
                                  <w:sz w:val="18"/>
                                  <w:szCs w:val="18"/>
                                </w:rPr>
                                <m:t>ε</m:t>
                              </m:r>
                              <m:ctrlPr>
                                <w:rPr>
                                  <w:rFonts w:ascii="Cambria Math" w:eastAsiaTheme="minorEastAsia" w:hAnsi="Cambria Math"/>
                                  <w:color w:val="73A8D4" w:themeColor="accent4"/>
                                  <w:sz w:val="18"/>
                                  <w:szCs w:val="18"/>
                                </w:rPr>
                              </m:ctrlP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color w:val="73A8D4" w:themeColor="accent4"/>
                                  <w:sz w:val="18"/>
                                  <w:szCs w:val="18"/>
                                </w:rPr>
                                <m:t>b,1</m:t>
                              </m:r>
                              <m:r>
                                <w:rPr>
                                  <w:rFonts w:ascii="Cambria Math" w:eastAsiaTheme="minorEastAsia" w:hAnsi="Cambria Math"/>
                                  <w:color w:val="73A8D4" w:themeColor="accent4"/>
                                  <w:sz w:val="18"/>
                                  <w:szCs w:val="18"/>
                                </w:rPr>
                                <m:t>5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color w:val="73A8D4" w:themeColor="accent4"/>
                              <w:sz w:val="18"/>
                              <w:szCs w:val="18"/>
                            </w:rPr>
                            <m:t>=0.0</m:t>
                          </m:r>
                          <m:r>
                            <w:rPr>
                              <w:rFonts w:ascii="Cambria Math" w:eastAsiaTheme="minorEastAsia" w:hAnsi="Cambria Math"/>
                              <w:color w:val="73A8D4" w:themeColor="accent4"/>
                              <w:sz w:val="18"/>
                              <w:szCs w:val="18"/>
                            </w:rPr>
                            <m:t>7</m:t>
                          </m:r>
                          <m:r>
                            <w:rPr>
                              <w:rFonts w:ascii="Cambria Math" w:eastAsiaTheme="minorEastAsia" w:hAnsi="Cambria Math"/>
                              <w:color w:val="73A8D4" w:themeColor="accent4"/>
                              <w:sz w:val="18"/>
                              <w:szCs w:val="18"/>
                            </w:rPr>
                            <m:t>5</m:t>
                          </m:r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="00B57632">
        <w:rPr>
          <w:noProof/>
        </w:rPr>
        <mc:AlternateContent>
          <mc:Choice Requires="wps">
            <w:drawing>
              <wp:anchor distT="0" distB="0" distL="114300" distR="114300" simplePos="0" relativeHeight="251612672" behindDoc="0" locked="0" layoutInCell="1" allowOverlap="1" wp14:anchorId="2F37AAF3" wp14:editId="77B0498E">
                <wp:simplePos x="0" y="0"/>
                <wp:positionH relativeFrom="column">
                  <wp:posOffset>3101340</wp:posOffset>
                </wp:positionH>
                <wp:positionV relativeFrom="paragraph">
                  <wp:posOffset>2621915</wp:posOffset>
                </wp:positionV>
                <wp:extent cx="845820" cy="4038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45820" cy="4038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D8224BC" w14:textId="1B383DFA" w:rsidR="00B57632" w:rsidRPr="00B57632" w:rsidRDefault="007C5F39" w:rsidP="00B57632">
                            <w:pPr>
                              <w:rPr>
                                <w:rFonts w:eastAsiaTheme="minorEastAsia"/>
                                <w:color w:val="D94545" w:themeColor="accent1"/>
                                <w:sz w:val="18"/>
                                <w:szCs w:val="18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color w:val="D94545" w:themeColor="accent1"/>
                                        <w:sz w:val="18"/>
                                        <w:szCs w:val="18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/>
                                        <w:color w:val="D94545" w:themeColor="accent1"/>
                                        <w:sz w:val="18"/>
                                        <w:szCs w:val="18"/>
                                      </w:rPr>
                                      <m:t>ε</m:t>
                                    </m:r>
                                    <m:ctrlPr>
                                      <w:rPr>
                                        <w:rFonts w:ascii="Cambria Math" w:eastAsiaTheme="minorEastAsia" w:hAnsi="Cambria Math"/>
                                        <w:color w:val="D94545" w:themeColor="accent1"/>
                                        <w:sz w:val="18"/>
                                        <w:szCs w:val="18"/>
                                      </w:rPr>
                                    </m:ctrlP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  <w:color w:val="D94545" w:themeColor="accent1"/>
                                        <w:sz w:val="18"/>
                                        <w:szCs w:val="18"/>
                                      </w:rPr>
                                      <m:t>b,10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/>
                                    <w:color w:val="D94545" w:themeColor="accent1"/>
                                    <w:sz w:val="18"/>
                                    <w:szCs w:val="18"/>
                                  </w:rPr>
                                  <m:t>=0.085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2F37AAF3" id="Text Box 8" o:spid="_x0000_s1029" type="#_x0000_t202" style="position:absolute;left:0;text-align:left;margin-left:244.2pt;margin-top:206.45pt;width:66.6pt;height:31.8pt;z-index:251612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" fillcolor="white [3212]" stroked="f" strokeweight=".5pt">
                <v:textbox>
                  <w:txbxContent>
                    <w:p w14:paraId="6D8224BC" w14:textId="1B383DFA" w:rsidR="00B57632" w:rsidRPr="00B57632" w:rsidRDefault="00B57632" w:rsidP="00B57632">
                      <w:pPr>
                        <w:rPr>
                          <w:rFonts w:eastAsiaTheme="minorEastAsia"/>
                          <w:color w:val="D94545" w:themeColor="accent1"/>
                          <w:sz w:val="18"/>
                          <w:szCs w:val="18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color w:val="D94545" w:themeColor="accent1"/>
                                  <w:sz w:val="18"/>
                                  <w:szCs w:val="18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  <w:color w:val="D94545" w:themeColor="accent1"/>
                                  <w:sz w:val="18"/>
                                  <w:szCs w:val="18"/>
                                </w:rPr>
                                <m:t>ε</m:t>
                              </m:r>
                              <m:ctrlPr>
                                <w:rPr>
                                  <w:rFonts w:ascii="Cambria Math" w:eastAsiaTheme="minorEastAsia" w:hAnsi="Cambria Math"/>
                                  <w:color w:val="D94545" w:themeColor="accent1"/>
                                  <w:sz w:val="18"/>
                                  <w:szCs w:val="18"/>
                                </w:rPr>
                              </m:ctrlP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color w:val="D94545" w:themeColor="accent1"/>
                                  <w:sz w:val="18"/>
                                  <w:szCs w:val="18"/>
                                </w:rPr>
                                <m:t>b,</m:t>
                              </m:r>
                              <m:r>
                                <w:rPr>
                                  <w:rFonts w:ascii="Cambria Math" w:eastAsiaTheme="minorEastAsia" w:hAnsi="Cambria Math"/>
                                  <w:color w:val="D94545" w:themeColor="accent1"/>
                                  <w:sz w:val="18"/>
                                  <w:szCs w:val="18"/>
                                </w:rPr>
                                <m:t>10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color w:val="D94545" w:themeColor="accent1"/>
                              <w:sz w:val="18"/>
                              <w:szCs w:val="18"/>
                            </w:rPr>
                            <m:t>=0.085</m:t>
                          </m:r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="00B57632">
        <w:rPr>
          <w:noProof/>
        </w:rPr>
        <mc:AlternateContent>
          <mc:Choice Requires="wps">
            <w:drawing>
              <wp:anchor distT="0" distB="0" distL="114300" distR="114300" simplePos="0" relativeHeight="251643392" behindDoc="0" locked="0" layoutInCell="1" allowOverlap="1" wp14:anchorId="271BE9DF" wp14:editId="378F9C53">
                <wp:simplePos x="0" y="0"/>
                <wp:positionH relativeFrom="column">
                  <wp:posOffset>1405890</wp:posOffset>
                </wp:positionH>
                <wp:positionV relativeFrom="paragraph">
                  <wp:posOffset>1825625</wp:posOffset>
                </wp:positionV>
                <wp:extent cx="857250" cy="4038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57250" cy="4038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526AE49" w14:textId="5979C008" w:rsidR="00B57632" w:rsidRPr="00B57632" w:rsidRDefault="007C5F39" w:rsidP="00B57632">
                            <w:pPr>
                              <w:rPr>
                                <w:rFonts w:eastAsiaTheme="minorEastAsia"/>
                                <w:color w:val="F7B76D" w:themeColor="accent5"/>
                                <w:sz w:val="18"/>
                                <w:szCs w:val="18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color w:val="F7B76D" w:themeColor="accent5"/>
                                        <w:sz w:val="18"/>
                                        <w:szCs w:val="18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/>
                                        <w:color w:val="F7B76D" w:themeColor="accent5"/>
                                        <w:sz w:val="18"/>
                                        <w:szCs w:val="18"/>
                                      </w:rPr>
                                      <m:t>ε</m:t>
                                    </m:r>
                                    <m:ctrlPr>
                                      <w:rPr>
                                        <w:rFonts w:ascii="Cambria Math" w:eastAsiaTheme="minorEastAsia" w:hAnsi="Cambria Math"/>
                                        <w:color w:val="F7B76D" w:themeColor="accent5"/>
                                        <w:sz w:val="18"/>
                                        <w:szCs w:val="18"/>
                                      </w:rPr>
                                    </m:ctrlP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  <w:color w:val="F7B76D" w:themeColor="accent5"/>
                                        <w:sz w:val="18"/>
                                        <w:szCs w:val="18"/>
                                      </w:rPr>
                                      <m:t>b,20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/>
                                    <w:color w:val="F7B76D" w:themeColor="accent5"/>
                                    <w:sz w:val="18"/>
                                    <w:szCs w:val="18"/>
                                  </w:rPr>
                                  <m:t>=0.060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271BE9DF" id="Text Box 10" o:spid="_x0000_s1030" type="#_x0000_t202" style="position:absolute;left:0;text-align:left;margin-left:110.7pt;margin-top:143.75pt;width:67.5pt;height:31.8pt;z-index:251643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" fillcolor="white [3212]" stroked="f" strokeweight=".5pt">
                <v:textbox>
                  <w:txbxContent>
                    <w:p w14:paraId="2526AE49" w14:textId="5979C008" w:rsidR="00B57632" w:rsidRPr="00B57632" w:rsidRDefault="00B57632" w:rsidP="00B57632">
                      <w:pPr>
                        <w:rPr>
                          <w:rFonts w:eastAsiaTheme="minorEastAsia"/>
                          <w:color w:val="F7B76D" w:themeColor="accent5"/>
                          <w:sz w:val="18"/>
                          <w:szCs w:val="18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color w:val="F7B76D" w:themeColor="accent5"/>
                                  <w:sz w:val="18"/>
                                  <w:szCs w:val="18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  <w:color w:val="F7B76D" w:themeColor="accent5"/>
                                  <w:sz w:val="18"/>
                                  <w:szCs w:val="18"/>
                                </w:rPr>
                                <m:t>ε</m:t>
                              </m:r>
                              <m:ctrlPr>
                                <w:rPr>
                                  <w:rFonts w:ascii="Cambria Math" w:eastAsiaTheme="minorEastAsia" w:hAnsi="Cambria Math"/>
                                  <w:color w:val="F7B76D" w:themeColor="accent5"/>
                                  <w:sz w:val="18"/>
                                  <w:szCs w:val="18"/>
                                </w:rPr>
                              </m:ctrlP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color w:val="F7B76D" w:themeColor="accent5"/>
                                  <w:sz w:val="18"/>
                                  <w:szCs w:val="18"/>
                                </w:rPr>
                                <m:t>b,</m:t>
                              </m:r>
                              <m:r>
                                <w:rPr>
                                  <w:rFonts w:ascii="Cambria Math" w:eastAsiaTheme="minorEastAsia" w:hAnsi="Cambria Math"/>
                                  <w:color w:val="F7B76D" w:themeColor="accent5"/>
                                  <w:sz w:val="18"/>
                                  <w:szCs w:val="18"/>
                                </w:rPr>
                                <m:t>20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color w:val="F7B76D" w:themeColor="accent5"/>
                              <w:sz w:val="18"/>
                              <w:szCs w:val="18"/>
                            </w:rPr>
                            <m:t>=0.0</m:t>
                          </m:r>
                          <m:r>
                            <w:rPr>
                              <w:rFonts w:ascii="Cambria Math" w:eastAsiaTheme="minorEastAsia" w:hAnsi="Cambria Math"/>
                              <w:color w:val="F7B76D" w:themeColor="accent5"/>
                              <w:sz w:val="18"/>
                              <w:szCs w:val="18"/>
                            </w:rPr>
                            <m:t>60</m:t>
                          </m:r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="00EE4FC6" w:rsidRPr="00EE4FC6">
        <w:rPr>
          <w:noProof/>
        </w:rPr>
        <w:drawing>
          <wp:inline distT="0" distB="0" distL="0" distR="0" wp14:anchorId="0C4A9579" wp14:editId="329CBADF">
            <wp:extent cx="5829300" cy="3657600"/>
            <wp:effectExtent l="0" t="0" r="0" b="0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</w:p>
    <w:p w14:paraId="2E29CBC6" w14:textId="29737EB2" w:rsidR="005E3BF5" w:rsidRDefault="005E3BF5" w:rsidP="00EE4FC6"/>
    <w:p w14:paraId="4ED02C6F" w14:textId="3C1BA09A" w:rsidR="005E3BF5" w:rsidRDefault="005E3BF5" w:rsidP="002269E3">
      <w:pPr>
        <w:jc w:val="center"/>
      </w:pPr>
      <w:r w:rsidRPr="005E3BF5">
        <w:rPr>
          <w:noProof/>
        </w:rPr>
        <w:drawing>
          <wp:inline distT="0" distB="0" distL="0" distR="0" wp14:anchorId="7701E747" wp14:editId="6559ABAB">
            <wp:extent cx="3657600" cy="2743200"/>
            <wp:effectExtent l="0" t="0" r="0" b="0"/>
            <wp:docPr id="11" name="Chart 1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5"/>
              </a:graphicData>
            </a:graphic>
          </wp:inline>
        </w:drawing>
      </w:r>
    </w:p>
    <w:p w14:paraId="0AED19DA" w14:textId="450574DF" w:rsidR="002269E3" w:rsidRDefault="002269E3" w:rsidP="002269E3">
      <w:pPr>
        <w:jc w:val="center"/>
      </w:pPr>
    </w:p>
    <w:p w14:paraId="7D615D15" w14:textId="1B3CF92D" w:rsidR="002269E3" w:rsidRDefault="002269E3" w:rsidP="002269E3">
      <w:pPr>
        <w:jc w:val="center"/>
      </w:pPr>
    </w:p>
    <w:p w14:paraId="0D2FE148" w14:textId="77777777" w:rsidR="002269E3" w:rsidRPr="00EE4FC6" w:rsidRDefault="002269E3" w:rsidP="002269E3">
      <w:pPr>
        <w:jc w:val="center"/>
      </w:pPr>
    </w:p>
    <w:p w14:paraId="54C5D972" w14:textId="11C0717A" w:rsidR="008629AC" w:rsidRDefault="008629AC" w:rsidP="008629AC">
      <w:pPr>
        <w:pStyle w:val="Heading2"/>
      </w:pPr>
      <w:r>
        <w:lastRenderedPageBreak/>
        <w:t>Effect of corrosion at the micro-structural level</w:t>
      </w:r>
    </w:p>
    <w:p w14:paraId="24068BB6" w14:textId="00E247E6" w:rsidR="008629AC" w:rsidRDefault="008629AC" w:rsidP="008629AC">
      <w:pPr>
        <w:rPr>
          <w:b/>
          <w:bCs/>
        </w:rPr>
      </w:pPr>
      <w:r w:rsidRPr="008629AC">
        <w:rPr>
          <w:b/>
          <w:bCs/>
        </w:rPr>
        <w:t>Fractography</w:t>
      </w:r>
    </w:p>
    <w:p w14:paraId="03ECF3A3" w14:textId="3F3F5161" w:rsidR="002269E3" w:rsidRDefault="002269E3" w:rsidP="008629AC">
      <w:pPr>
        <w:rPr>
          <w:b/>
          <w:bCs/>
        </w:rPr>
      </w:pPr>
    </w:p>
    <w:p w14:paraId="4BB07026" w14:textId="6749F802" w:rsidR="002269E3" w:rsidRDefault="002269E3" w:rsidP="008629AC">
      <w:pPr>
        <w:rPr>
          <w:b/>
          <w:bCs/>
        </w:rPr>
      </w:pPr>
      <w:bookmarkStart w:id="0" w:name="_GoBack"/>
      <w:bookmarkEnd w:id="0"/>
    </w:p>
    <w:tbl>
      <w:tblPr>
        <w:tblStyle w:val="TableGrid"/>
        <w:tblW w:w="9625" w:type="dxa"/>
        <w:jc w:val="center"/>
        <w:tblLook w:val="04A0" w:firstRow="1" w:lastRow="0" w:firstColumn="1" w:lastColumn="0" w:noHBand="0" w:noVBand="1"/>
      </w:tblPr>
      <w:tblGrid>
        <w:gridCol w:w="603"/>
        <w:gridCol w:w="2636"/>
        <w:gridCol w:w="3236"/>
        <w:gridCol w:w="3150"/>
      </w:tblGrid>
      <w:tr w:rsidR="00E90359" w:rsidRPr="00B46776" w14:paraId="397A3F3C" w14:textId="77777777" w:rsidTr="00B46776">
        <w:trPr>
          <w:jc w:val="center"/>
        </w:trPr>
        <w:tc>
          <w:tcPr>
            <w:tcW w:w="603" w:type="dxa"/>
            <w:tcBorders>
              <w:top w:val="nil"/>
              <w:left w:val="nil"/>
            </w:tcBorders>
          </w:tcPr>
          <w:p w14:paraId="5769FCFB" w14:textId="77777777" w:rsidR="008D356A" w:rsidRPr="00B46776" w:rsidRDefault="008D356A" w:rsidP="008629AC">
            <w:pPr>
              <w:rPr>
                <w:rFonts w:ascii="Times New Roman" w:hAnsi="Times New Roman" w:cs="Times New Roman"/>
                <w:b/>
                <w:bCs/>
                <w:noProof/>
              </w:rPr>
            </w:pPr>
          </w:p>
        </w:tc>
        <w:tc>
          <w:tcPr>
            <w:tcW w:w="2636" w:type="dxa"/>
          </w:tcPr>
          <w:p w14:paraId="2E80BBCF" w14:textId="52C78A09" w:rsidR="008D356A" w:rsidRPr="007C5F39" w:rsidRDefault="007C5F39" w:rsidP="007C5F39">
            <w:pPr>
              <w:spacing w:after="60"/>
              <w:jc w:val="center"/>
              <w:rPr>
                <w:rFonts w:ascii="Times New Roman" w:hAnsi="Times New Roman" w:cs="Times New Roman"/>
                <w:b/>
                <w:bCs/>
                <w:noProof/>
                <w:sz w:val="20"/>
              </w:rPr>
            </w:pPr>
            <w:r w:rsidRPr="007C5F39">
              <w:rPr>
                <w:rFonts w:ascii="Times New Roman" w:hAnsi="Times New Roman" w:cs="Times New Roman"/>
                <w:b/>
                <w:bCs/>
                <w:noProof/>
                <w:sz w:val="20"/>
              </w:rPr>
              <w:t>Observation Location</w:t>
            </w:r>
          </w:p>
        </w:tc>
        <w:tc>
          <w:tcPr>
            <w:tcW w:w="3236" w:type="dxa"/>
          </w:tcPr>
          <w:p w14:paraId="1BB1C2BA" w14:textId="62DCC101" w:rsidR="008D356A" w:rsidRPr="007C5F39" w:rsidRDefault="008D356A" w:rsidP="007C5F39">
            <w:pPr>
              <w:spacing w:after="60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7C5F39">
              <w:rPr>
                <w:rFonts w:ascii="Times New Roman" w:hAnsi="Times New Roman" w:cs="Times New Roman"/>
                <w:b/>
                <w:bCs/>
                <w:sz w:val="20"/>
              </w:rPr>
              <w:t>Brittle failure</w:t>
            </w:r>
          </w:p>
        </w:tc>
        <w:tc>
          <w:tcPr>
            <w:tcW w:w="3150" w:type="dxa"/>
          </w:tcPr>
          <w:p w14:paraId="0D881AD6" w14:textId="16ABF72A" w:rsidR="008D356A" w:rsidRPr="007C5F39" w:rsidRDefault="008D356A" w:rsidP="007C5F39">
            <w:pPr>
              <w:spacing w:after="60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7C5F39">
              <w:rPr>
                <w:rFonts w:ascii="Times New Roman" w:hAnsi="Times New Roman" w:cs="Times New Roman"/>
                <w:b/>
                <w:bCs/>
                <w:sz w:val="20"/>
              </w:rPr>
              <w:t>Ductile</w:t>
            </w:r>
          </w:p>
        </w:tc>
      </w:tr>
      <w:tr w:rsidR="00E90359" w:rsidRPr="00B46776" w14:paraId="44FBCBA0" w14:textId="77777777" w:rsidTr="00B46776">
        <w:trPr>
          <w:cantSplit/>
          <w:trHeight w:val="1134"/>
          <w:jc w:val="center"/>
        </w:trPr>
        <w:tc>
          <w:tcPr>
            <w:tcW w:w="603" w:type="dxa"/>
            <w:textDirection w:val="btLr"/>
          </w:tcPr>
          <w:p w14:paraId="62636B6A" w14:textId="7181C81A" w:rsidR="008D356A" w:rsidRPr="007C5F39" w:rsidRDefault="008D356A" w:rsidP="00B46776">
            <w:pPr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noProof/>
                <w:sz w:val="20"/>
              </w:rPr>
            </w:pPr>
            <w:r w:rsidRPr="007C5F39">
              <w:rPr>
                <w:rFonts w:ascii="Times New Roman" w:hAnsi="Times New Roman" w:cs="Times New Roman"/>
                <w:b/>
                <w:bCs/>
                <w:noProof/>
                <w:sz w:val="20"/>
              </w:rPr>
              <w:t xml:space="preserve">Fracture </w:t>
            </w:r>
            <w:r w:rsidR="002940BC" w:rsidRPr="007C5F39">
              <w:rPr>
                <w:rFonts w:ascii="Times New Roman" w:hAnsi="Times New Roman" w:cs="Times New Roman"/>
                <w:b/>
                <w:bCs/>
                <w:noProof/>
                <w:sz w:val="20"/>
              </w:rPr>
              <w:t>Initiation</w:t>
            </w:r>
          </w:p>
        </w:tc>
        <w:tc>
          <w:tcPr>
            <w:tcW w:w="2636" w:type="dxa"/>
          </w:tcPr>
          <w:p w14:paraId="6EF8A72E" w14:textId="181B178E" w:rsidR="008D356A" w:rsidRPr="00B46776" w:rsidRDefault="008D356A" w:rsidP="007C5F39">
            <w:pPr>
              <w:spacing w:after="120"/>
              <w:rPr>
                <w:rFonts w:ascii="Times New Roman" w:hAnsi="Times New Roman" w:cs="Times New Roman"/>
                <w:b/>
                <w:bCs/>
              </w:rPr>
            </w:pP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9232" behindDoc="0" locked="0" layoutInCell="1" allowOverlap="1" wp14:anchorId="6EE584F5" wp14:editId="09B9A3EF">
                      <wp:simplePos x="0" y="0"/>
                      <wp:positionH relativeFrom="column">
                        <wp:posOffset>857885</wp:posOffset>
                      </wp:positionH>
                      <wp:positionV relativeFrom="paragraph">
                        <wp:posOffset>1055370</wp:posOffset>
                      </wp:positionV>
                      <wp:extent cx="118872" cy="118872"/>
                      <wp:effectExtent l="0" t="0" r="14605" b="14605"/>
                      <wp:wrapNone/>
                      <wp:docPr id="15" name="Rectangle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8872" cy="118872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rect w14:anchorId="42271A4D" id="Rectangle 15" o:spid="_x0000_s1026" style="position:absolute;margin-left:67.55pt;margin-top:83.1pt;width:9.35pt;height:9.35pt;z-index:251679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" fillcolor="#d94545 [3204]" strokecolor="#761818 [1604]" strokeweight="1pt"/>
                  </w:pict>
                </mc:Fallback>
              </mc:AlternateContent>
            </w: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5BD959B2" wp14:editId="20692F6C">
                  <wp:extent cx="1371600" cy="1536769"/>
                  <wp:effectExtent l="0" t="6350" r="0" b="0"/>
                  <wp:docPr id="12" name="Picture 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EBBC0C2-E103-44F7-8A81-10E0A64C4B56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5">
                            <a:extLst>
                              <a:ext uri="{FF2B5EF4-FFF2-40B4-BE49-F238E27FC236}">
                                <a16:creationId xmlns:a16="http://schemas.microsoft.com/office/drawing/2014/main" id="{0EBBC0C2-E103-44F7-8A81-10E0A64C4B5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6" cstate="print">
                            <a:alphaModFix amt="85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4635" t="39131" r="41746" b="40525"/>
                          <a:stretch/>
                        </pic:blipFill>
                        <pic:spPr>
                          <a:xfrm rot="5400000">
                            <a:off x="0" y="0"/>
                            <a:ext cx="1371600" cy="15367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36" w:type="dxa"/>
          </w:tcPr>
          <w:p w14:paraId="7E8F2ADF" w14:textId="556B728E" w:rsidR="008D356A" w:rsidRPr="00B46776" w:rsidRDefault="00143CBC" w:rsidP="007C5F39">
            <w:pPr>
              <w:spacing w:after="120"/>
              <w:rPr>
                <w:rFonts w:ascii="Times New Roman" w:hAnsi="Times New Roman" w:cs="Times New Roman"/>
                <w:b/>
                <w:bCs/>
              </w:rPr>
            </w:pP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161693E5" wp14:editId="4D1E2316">
                  <wp:extent cx="1828800" cy="1371600"/>
                  <wp:effectExtent l="0" t="0" r="0" b="0"/>
                  <wp:docPr id="21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0" cy="137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50" w:type="dxa"/>
          </w:tcPr>
          <w:p w14:paraId="556CAB7D" w14:textId="3A7A3A99" w:rsidR="008D356A" w:rsidRPr="00B46776" w:rsidRDefault="00143CBC" w:rsidP="007C5F39">
            <w:pPr>
              <w:spacing w:after="120"/>
              <w:rPr>
                <w:rFonts w:ascii="Times New Roman" w:hAnsi="Times New Roman" w:cs="Times New Roman"/>
                <w:b/>
                <w:bCs/>
              </w:rPr>
            </w:pP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7E26CC3B" wp14:editId="3175ECAB">
                  <wp:extent cx="1828800" cy="1371600"/>
                  <wp:effectExtent l="0" t="0" r="0" b="0"/>
                  <wp:docPr id="19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0" cy="137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43CBC" w:rsidRPr="00B46776" w14:paraId="1165D2D7" w14:textId="77777777" w:rsidTr="00B46776">
        <w:trPr>
          <w:cantSplit/>
          <w:trHeight w:val="1134"/>
          <w:jc w:val="center"/>
        </w:trPr>
        <w:tc>
          <w:tcPr>
            <w:tcW w:w="603" w:type="dxa"/>
            <w:textDirection w:val="btLr"/>
          </w:tcPr>
          <w:p w14:paraId="36B0D247" w14:textId="1C39F730" w:rsidR="008D356A" w:rsidRPr="007C5F39" w:rsidRDefault="002940BC" w:rsidP="00B46776">
            <w:pPr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noProof/>
                <w:sz w:val="20"/>
              </w:rPr>
            </w:pPr>
            <w:r w:rsidRPr="007C5F39">
              <w:rPr>
                <w:rFonts w:ascii="Times New Roman" w:hAnsi="Times New Roman" w:cs="Times New Roman"/>
                <w:b/>
                <w:bCs/>
                <w:noProof/>
                <w:sz w:val="20"/>
              </w:rPr>
              <w:t>Center</w:t>
            </w:r>
          </w:p>
        </w:tc>
        <w:tc>
          <w:tcPr>
            <w:tcW w:w="2636" w:type="dxa"/>
          </w:tcPr>
          <w:p w14:paraId="151E076C" w14:textId="1B1CB0A1" w:rsidR="008D356A" w:rsidRPr="00B46776" w:rsidRDefault="008D356A" w:rsidP="007C5F39">
            <w:pPr>
              <w:spacing w:after="120"/>
              <w:rPr>
                <w:rFonts w:ascii="Times New Roman" w:hAnsi="Times New Roman" w:cs="Times New Roman"/>
                <w:b/>
                <w:bCs/>
              </w:rPr>
            </w:pP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710976" behindDoc="0" locked="0" layoutInCell="1" allowOverlap="1" wp14:anchorId="7F8B4FFD" wp14:editId="393950E9">
                      <wp:simplePos x="0" y="0"/>
                      <wp:positionH relativeFrom="column">
                        <wp:posOffset>644525</wp:posOffset>
                      </wp:positionH>
                      <wp:positionV relativeFrom="paragraph">
                        <wp:posOffset>639445</wp:posOffset>
                      </wp:positionV>
                      <wp:extent cx="118872" cy="118872"/>
                      <wp:effectExtent l="0" t="0" r="14605" b="14605"/>
                      <wp:wrapNone/>
                      <wp:docPr id="17" name="Rectangle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8872" cy="118872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rect w14:anchorId="22F7A820" id="Rectangle 17" o:spid="_x0000_s1026" style="position:absolute;margin-left:50.75pt;margin-top:50.35pt;width:9.35pt;height:9.35pt;z-index:251710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" fillcolor="#d94545 [3204]" strokecolor="#761818 [1604]" strokeweight="1pt"/>
                  </w:pict>
                </mc:Fallback>
              </mc:AlternateContent>
            </w: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7DE32B78" wp14:editId="08EDA71F">
                  <wp:extent cx="1371600" cy="1536770"/>
                  <wp:effectExtent l="0" t="6350" r="0" b="0"/>
                  <wp:docPr id="13" name="Picture 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EBBC0C2-E103-44F7-8A81-10E0A64C4B56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5">
                            <a:extLst>
                              <a:ext uri="{FF2B5EF4-FFF2-40B4-BE49-F238E27FC236}">
                                <a16:creationId xmlns:a16="http://schemas.microsoft.com/office/drawing/2014/main" id="{0EBBC0C2-E103-44F7-8A81-10E0A64C4B5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6" cstate="print">
                            <a:alphaModFix amt="85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4635" t="39131" r="41746" b="40525"/>
                          <a:stretch/>
                        </pic:blipFill>
                        <pic:spPr>
                          <a:xfrm rot="5400000">
                            <a:off x="0" y="0"/>
                            <a:ext cx="1371600" cy="15367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36" w:type="dxa"/>
          </w:tcPr>
          <w:p w14:paraId="735EB212" w14:textId="7BE4BB24" w:rsidR="008D356A" w:rsidRPr="00B46776" w:rsidRDefault="00E90359" w:rsidP="007C5F39">
            <w:pPr>
              <w:spacing w:after="120"/>
              <w:rPr>
                <w:rFonts w:ascii="Times New Roman" w:hAnsi="Times New Roman" w:cs="Times New Roman"/>
                <w:b/>
                <w:bCs/>
              </w:rPr>
            </w:pP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10EC42D3" wp14:editId="36DADCB3">
                  <wp:extent cx="1828800" cy="1371600"/>
                  <wp:effectExtent l="0" t="0" r="0" b="0"/>
                  <wp:docPr id="23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4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0" cy="137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50" w:type="dxa"/>
          </w:tcPr>
          <w:p w14:paraId="12E25F11" w14:textId="6CE6BA87" w:rsidR="008D356A" w:rsidRPr="00B46776" w:rsidRDefault="00E90359" w:rsidP="007C5F39">
            <w:pPr>
              <w:spacing w:after="120"/>
              <w:rPr>
                <w:rFonts w:ascii="Times New Roman" w:hAnsi="Times New Roman" w:cs="Times New Roman"/>
                <w:b/>
                <w:bCs/>
              </w:rPr>
            </w:pP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6A8EBBDC" wp14:editId="3B23ADF0">
                  <wp:extent cx="1828800" cy="1371600"/>
                  <wp:effectExtent l="0" t="0" r="0" b="0"/>
                  <wp:docPr id="22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0" cy="137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90359" w:rsidRPr="00B46776" w14:paraId="21EC0FDD" w14:textId="77777777" w:rsidTr="00B46776">
        <w:trPr>
          <w:cantSplit/>
          <w:trHeight w:val="1134"/>
          <w:jc w:val="center"/>
        </w:trPr>
        <w:tc>
          <w:tcPr>
            <w:tcW w:w="603" w:type="dxa"/>
            <w:textDirection w:val="btLr"/>
          </w:tcPr>
          <w:p w14:paraId="161DC5ED" w14:textId="44C881CC" w:rsidR="008D356A" w:rsidRPr="007C5F39" w:rsidRDefault="002940BC" w:rsidP="00B46776">
            <w:pPr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noProof/>
                <w:sz w:val="20"/>
              </w:rPr>
            </w:pPr>
            <w:r w:rsidRPr="007C5F39">
              <w:rPr>
                <w:rFonts w:ascii="Times New Roman" w:hAnsi="Times New Roman" w:cs="Times New Roman"/>
                <w:b/>
                <w:bCs/>
                <w:noProof/>
                <w:sz w:val="20"/>
              </w:rPr>
              <w:t>Oposite</w:t>
            </w:r>
            <w:r w:rsidR="008D356A" w:rsidRPr="007C5F39">
              <w:rPr>
                <w:rFonts w:ascii="Times New Roman" w:hAnsi="Times New Roman" w:cs="Times New Roman"/>
                <w:b/>
                <w:bCs/>
                <w:noProof/>
                <w:sz w:val="20"/>
              </w:rPr>
              <w:t xml:space="preserve"> </w:t>
            </w:r>
            <w:r w:rsidRPr="007C5F39">
              <w:rPr>
                <w:rFonts w:ascii="Times New Roman" w:hAnsi="Times New Roman" w:cs="Times New Roman"/>
                <w:b/>
                <w:bCs/>
                <w:noProof/>
                <w:sz w:val="20"/>
              </w:rPr>
              <w:t>extreme</w:t>
            </w:r>
          </w:p>
        </w:tc>
        <w:tc>
          <w:tcPr>
            <w:tcW w:w="2636" w:type="dxa"/>
          </w:tcPr>
          <w:p w14:paraId="23F69922" w14:textId="387FB3B4" w:rsidR="008D356A" w:rsidRPr="00B46776" w:rsidRDefault="008D356A" w:rsidP="007C5F39">
            <w:pPr>
              <w:spacing w:after="120"/>
              <w:rPr>
                <w:rFonts w:ascii="Times New Roman" w:hAnsi="Times New Roman" w:cs="Times New Roman"/>
                <w:b/>
                <w:bCs/>
              </w:rPr>
            </w:pP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740672" behindDoc="0" locked="0" layoutInCell="1" allowOverlap="1" wp14:anchorId="6D7EFBE0" wp14:editId="6E0027B7">
                      <wp:simplePos x="0" y="0"/>
                      <wp:positionH relativeFrom="column">
                        <wp:posOffset>461645</wp:posOffset>
                      </wp:positionH>
                      <wp:positionV relativeFrom="paragraph">
                        <wp:posOffset>256540</wp:posOffset>
                      </wp:positionV>
                      <wp:extent cx="118872" cy="118872"/>
                      <wp:effectExtent l="0" t="0" r="14605" b="14605"/>
                      <wp:wrapNone/>
                      <wp:docPr id="18" name="Rectangle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8872" cy="118872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rect w14:anchorId="7CFC8DB6" id="Rectangle 18" o:spid="_x0000_s1026" style="position:absolute;margin-left:36.35pt;margin-top:20.2pt;width:9.35pt;height:9.35pt;z-index:251740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" fillcolor="#d94545 [3204]" strokecolor="#761818 [1604]" strokeweight="1pt"/>
                  </w:pict>
                </mc:Fallback>
              </mc:AlternateContent>
            </w: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1D26C48E" wp14:editId="359AA960">
                  <wp:extent cx="1371600" cy="1536770"/>
                  <wp:effectExtent l="0" t="6350" r="0" b="0"/>
                  <wp:docPr id="14" name="Picture 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EBBC0C2-E103-44F7-8A81-10E0A64C4B56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5">
                            <a:extLst>
                              <a:ext uri="{FF2B5EF4-FFF2-40B4-BE49-F238E27FC236}">
                                <a16:creationId xmlns:a16="http://schemas.microsoft.com/office/drawing/2014/main" id="{0EBBC0C2-E103-44F7-8A81-10E0A64C4B5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6" cstate="print">
                            <a:alphaModFix amt="85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4635" t="39131" r="41746" b="40525"/>
                          <a:stretch/>
                        </pic:blipFill>
                        <pic:spPr>
                          <a:xfrm rot="5400000">
                            <a:off x="0" y="0"/>
                            <a:ext cx="1371600" cy="15367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36" w:type="dxa"/>
          </w:tcPr>
          <w:p w14:paraId="2EBADBA8" w14:textId="76BDC800" w:rsidR="008D356A" w:rsidRPr="00B46776" w:rsidRDefault="002940BC" w:rsidP="007C5F39">
            <w:pPr>
              <w:spacing w:after="120"/>
              <w:rPr>
                <w:rFonts w:ascii="Times New Roman" w:hAnsi="Times New Roman" w:cs="Times New Roman"/>
                <w:b/>
                <w:bCs/>
              </w:rPr>
            </w:pP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69AE8DFA" wp14:editId="0D168158">
                  <wp:extent cx="1828800" cy="1371600"/>
                  <wp:effectExtent l="0" t="0" r="0" b="0"/>
                  <wp:docPr id="25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0" cy="137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50" w:type="dxa"/>
          </w:tcPr>
          <w:p w14:paraId="518978CC" w14:textId="76B7234F" w:rsidR="008D356A" w:rsidRPr="00B46776" w:rsidRDefault="002940BC" w:rsidP="007C5F39">
            <w:pPr>
              <w:spacing w:after="120"/>
              <w:rPr>
                <w:rFonts w:ascii="Times New Roman" w:hAnsi="Times New Roman" w:cs="Times New Roman"/>
                <w:b/>
                <w:bCs/>
              </w:rPr>
            </w:pP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6AD2879B" wp14:editId="26915375">
                  <wp:extent cx="1828800" cy="1371600"/>
                  <wp:effectExtent l="0" t="0" r="0" b="0"/>
                  <wp:docPr id="24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0" cy="137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BBC5D37" w14:textId="77777777" w:rsidR="002269E3" w:rsidRDefault="002269E3" w:rsidP="008629AC">
      <w:pPr>
        <w:rPr>
          <w:b/>
          <w:bCs/>
        </w:rPr>
      </w:pPr>
    </w:p>
    <w:p w14:paraId="5CB14050" w14:textId="77777777" w:rsidR="002269E3" w:rsidRDefault="002269E3" w:rsidP="008629AC">
      <w:pPr>
        <w:rPr>
          <w:b/>
          <w:bCs/>
        </w:rPr>
      </w:pPr>
    </w:p>
    <w:p w14:paraId="7257770C" w14:textId="663F222D" w:rsidR="00CB1158" w:rsidRDefault="00B71DD3" w:rsidP="008629AC">
      <w:pPr>
        <w:rPr>
          <w:b/>
          <w:bCs/>
        </w:rPr>
      </w:pPr>
      <w:r w:rsidRPr="00B71DD3">
        <w:rPr>
          <w:b/>
          <w:bCs/>
          <w:noProof/>
        </w:rPr>
        <w:lastRenderedPageBreak/>
        <w:drawing>
          <wp:inline distT="0" distB="0" distL="0" distR="0" wp14:anchorId="1F0F1897" wp14:editId="5DAEEF9E">
            <wp:extent cx="4876800" cy="3657600"/>
            <wp:effectExtent l="0" t="0" r="0" b="0"/>
            <wp:docPr id="2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/>
                    <pic:cNvPicPr>
                      <a:picLocks noChangeAspect="1"/>
                    </pic:cNvPicPr>
                  </pic:nvPicPr>
                  <pic:blipFill>
                    <a:blip r:embed="rId23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1B7CF0" w14:textId="2AEC72B3" w:rsidR="00CB1158" w:rsidRDefault="003F3882" w:rsidP="008629AC">
      <w:pPr>
        <w:rPr>
          <w:b/>
          <w:bCs/>
        </w:rPr>
      </w:pPr>
      <w:r>
        <w:rPr>
          <w:b/>
          <w:bCs/>
        </w:rPr>
        <w:t>River like fracture surfaces</w:t>
      </w:r>
    </w:p>
    <w:p w14:paraId="29A7E598" w14:textId="77777777" w:rsidR="003F3882" w:rsidRDefault="003F3882" w:rsidP="008629AC">
      <w:pPr>
        <w:rPr>
          <w:b/>
          <w:bCs/>
        </w:rPr>
      </w:pPr>
    </w:p>
    <w:p w14:paraId="11DDE5D5" w14:textId="77777777" w:rsidR="00BF347E" w:rsidRDefault="00BF347E" w:rsidP="008629AC">
      <w:pPr>
        <w:rPr>
          <w:b/>
          <w:bCs/>
        </w:rPr>
      </w:pPr>
    </w:p>
    <w:p w14:paraId="4DFE57C8" w14:textId="77777777" w:rsidR="00BF347E" w:rsidRDefault="00BF347E" w:rsidP="008629AC">
      <w:pPr>
        <w:rPr>
          <w:b/>
          <w:bCs/>
        </w:rPr>
      </w:pPr>
    </w:p>
    <w:p w14:paraId="425FA072" w14:textId="77777777" w:rsidR="00BF347E" w:rsidRDefault="00BF347E" w:rsidP="008629AC">
      <w:pPr>
        <w:rPr>
          <w:b/>
          <w:bCs/>
        </w:rPr>
      </w:pPr>
    </w:p>
    <w:p w14:paraId="7B1E13DF" w14:textId="77777777" w:rsidR="00BF347E" w:rsidRDefault="00BF347E" w:rsidP="008629AC">
      <w:pPr>
        <w:rPr>
          <w:b/>
          <w:bCs/>
        </w:rPr>
      </w:pPr>
    </w:p>
    <w:p w14:paraId="6827B45E" w14:textId="77777777" w:rsidR="00BF347E" w:rsidRDefault="00BF347E" w:rsidP="008629AC">
      <w:pPr>
        <w:rPr>
          <w:b/>
          <w:bCs/>
        </w:rPr>
      </w:pPr>
    </w:p>
    <w:p w14:paraId="583DAECB" w14:textId="77777777" w:rsidR="00BF347E" w:rsidRDefault="00BF347E" w:rsidP="008629AC">
      <w:pPr>
        <w:rPr>
          <w:b/>
          <w:bCs/>
        </w:rPr>
      </w:pPr>
    </w:p>
    <w:p w14:paraId="6E3C5C26" w14:textId="77777777" w:rsidR="00BF347E" w:rsidRDefault="00BF347E" w:rsidP="008629AC">
      <w:pPr>
        <w:rPr>
          <w:b/>
          <w:bCs/>
        </w:rPr>
      </w:pPr>
    </w:p>
    <w:p w14:paraId="7674BCFD" w14:textId="77777777" w:rsidR="00BF347E" w:rsidRDefault="00BF347E" w:rsidP="008629AC">
      <w:pPr>
        <w:rPr>
          <w:b/>
          <w:bCs/>
        </w:rPr>
      </w:pPr>
    </w:p>
    <w:p w14:paraId="0D2A7691" w14:textId="77777777" w:rsidR="00BF347E" w:rsidRDefault="00BF347E" w:rsidP="008629AC">
      <w:pPr>
        <w:rPr>
          <w:b/>
          <w:bCs/>
        </w:rPr>
      </w:pPr>
    </w:p>
    <w:p w14:paraId="4FBE7EE9" w14:textId="77777777" w:rsidR="00BF347E" w:rsidRDefault="00BF347E" w:rsidP="008629AC">
      <w:pPr>
        <w:rPr>
          <w:b/>
          <w:bCs/>
        </w:rPr>
      </w:pPr>
    </w:p>
    <w:p w14:paraId="57EB7D65" w14:textId="77777777" w:rsidR="00BF347E" w:rsidRDefault="00BF347E" w:rsidP="008629AC">
      <w:pPr>
        <w:rPr>
          <w:b/>
          <w:bCs/>
        </w:rPr>
      </w:pPr>
    </w:p>
    <w:p w14:paraId="41E4C3F3" w14:textId="77777777" w:rsidR="00BF347E" w:rsidRDefault="00BF347E" w:rsidP="008629AC">
      <w:pPr>
        <w:rPr>
          <w:b/>
          <w:bCs/>
        </w:rPr>
      </w:pPr>
    </w:p>
    <w:p w14:paraId="68F3D5D8" w14:textId="77777777" w:rsidR="00BF347E" w:rsidRDefault="00BF347E" w:rsidP="008629AC">
      <w:pPr>
        <w:rPr>
          <w:b/>
          <w:bCs/>
        </w:rPr>
      </w:pPr>
    </w:p>
    <w:p w14:paraId="09ED9037" w14:textId="77777777" w:rsidR="00BF347E" w:rsidRDefault="00BF347E" w:rsidP="008629AC">
      <w:pPr>
        <w:rPr>
          <w:b/>
          <w:bCs/>
        </w:rPr>
      </w:pPr>
    </w:p>
    <w:p w14:paraId="2C3EF836" w14:textId="77777777" w:rsidR="00BF347E" w:rsidRDefault="00BF347E" w:rsidP="008629AC">
      <w:pPr>
        <w:rPr>
          <w:b/>
          <w:bCs/>
        </w:rPr>
      </w:pPr>
    </w:p>
    <w:p w14:paraId="705B47FF" w14:textId="55FB4803" w:rsidR="008629AC" w:rsidRDefault="008629AC" w:rsidP="008629AC">
      <w:pPr>
        <w:rPr>
          <w:b/>
          <w:bCs/>
        </w:rPr>
      </w:pPr>
      <w:r w:rsidRPr="008629AC">
        <w:rPr>
          <w:b/>
          <w:bCs/>
        </w:rPr>
        <w:lastRenderedPageBreak/>
        <w:t>Spectrum analysis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BF347E" w:rsidRPr="00BF347E" w14:paraId="55090392" w14:textId="457FBC3B" w:rsidTr="00BF347E">
        <w:trPr>
          <w:jc w:val="center"/>
        </w:trPr>
        <w:tc>
          <w:tcPr>
            <w:tcW w:w="4675" w:type="dxa"/>
            <w:tcBorders>
              <w:bottom w:val="single" w:sz="4" w:space="0" w:color="auto"/>
            </w:tcBorders>
          </w:tcPr>
          <w:p w14:paraId="3D287B25" w14:textId="219EF0B9" w:rsidR="00BF347E" w:rsidRPr="00BF347E" w:rsidRDefault="00BF347E" w:rsidP="00BF347E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lang w:val="en-GB" w:eastAsia="en-GB"/>
              </w:rPr>
            </w:pPr>
            <w:r w:rsidRPr="00BF347E">
              <w:rPr>
                <w:rFonts w:ascii="Times New Roman" w:hAnsi="Times New Roman" w:cs="Times New Roman"/>
                <w:b/>
                <w:bCs/>
                <w:noProof/>
                <w:lang w:val="en-GB" w:eastAsia="en-GB"/>
              </w:rPr>
              <w:t>Brittle</w:t>
            </w:r>
          </w:p>
        </w:tc>
        <w:tc>
          <w:tcPr>
            <w:tcW w:w="4675" w:type="dxa"/>
            <w:tcBorders>
              <w:bottom w:val="single" w:sz="4" w:space="0" w:color="auto"/>
            </w:tcBorders>
          </w:tcPr>
          <w:p w14:paraId="506508F6" w14:textId="5CC887AF" w:rsidR="00BF347E" w:rsidRPr="00BF347E" w:rsidRDefault="00BF347E" w:rsidP="00BF347E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lang w:val="en-GB" w:eastAsia="en-GB"/>
              </w:rPr>
            </w:pPr>
            <w:r w:rsidRPr="00BF347E">
              <w:rPr>
                <w:rFonts w:ascii="Times New Roman" w:hAnsi="Times New Roman" w:cs="Times New Roman"/>
                <w:b/>
                <w:bCs/>
                <w:noProof/>
                <w:lang w:val="en-GB" w:eastAsia="en-GB"/>
              </w:rPr>
              <w:t>Ductile</w:t>
            </w:r>
          </w:p>
        </w:tc>
      </w:tr>
      <w:tr w:rsidR="00BF347E" w:rsidRPr="00BF347E" w14:paraId="248A6EE4" w14:textId="5937BD99" w:rsidTr="00BF347E">
        <w:trPr>
          <w:jc w:val="center"/>
        </w:trPr>
        <w:tc>
          <w:tcPr>
            <w:tcW w:w="4675" w:type="dxa"/>
            <w:tcBorders>
              <w:top w:val="single" w:sz="4" w:space="0" w:color="auto"/>
            </w:tcBorders>
          </w:tcPr>
          <w:p w14:paraId="5E0FF081" w14:textId="2FFD357E" w:rsidR="00BF347E" w:rsidRPr="00BF347E" w:rsidRDefault="00BF347E" w:rsidP="00BF347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BF347E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1FF9FE30" wp14:editId="05BED684">
                  <wp:extent cx="2440879" cy="1920240"/>
                  <wp:effectExtent l="0" t="0" r="0" b="3810"/>
                  <wp:docPr id="2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4" cstate="print"/>
                          <a:srcRect l="3705" t="5068" r="4006" b="1461"/>
                          <a:stretch/>
                        </pic:blipFill>
                        <pic:spPr bwMode="auto">
                          <a:xfrm>
                            <a:off x="0" y="0"/>
                            <a:ext cx="2440879" cy="19202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  <w:tcBorders>
              <w:top w:val="single" w:sz="4" w:space="0" w:color="auto"/>
            </w:tcBorders>
          </w:tcPr>
          <w:p w14:paraId="4A717C69" w14:textId="140A3319" w:rsidR="00BF347E" w:rsidRPr="00BF347E" w:rsidRDefault="00BF347E" w:rsidP="00BF347E">
            <w:pPr>
              <w:jc w:val="center"/>
              <w:rPr>
                <w:rFonts w:ascii="Times New Roman" w:hAnsi="Times New Roman" w:cs="Times New Roman"/>
                <w:noProof/>
                <w:lang w:val="en-GB" w:eastAsia="en-GB"/>
              </w:rPr>
            </w:pPr>
            <w:r w:rsidRPr="00BF347E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6656F67C" wp14:editId="313AD9ED">
                  <wp:extent cx="2434754" cy="1920240"/>
                  <wp:effectExtent l="0" t="0" r="3810" b="3810"/>
                  <wp:docPr id="2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5" cstate="print"/>
                          <a:srcRect l="3936" t="5215" r="4006" b="1312"/>
                          <a:stretch/>
                        </pic:blipFill>
                        <pic:spPr bwMode="auto">
                          <a:xfrm>
                            <a:off x="0" y="0"/>
                            <a:ext cx="2434754" cy="19202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F347E" w:rsidRPr="00BF347E" w14:paraId="6706293A" w14:textId="32EEEE3A" w:rsidTr="00BF19B1">
        <w:trPr>
          <w:jc w:val="center"/>
        </w:trPr>
        <w:tc>
          <w:tcPr>
            <w:tcW w:w="4675" w:type="dxa"/>
          </w:tcPr>
          <w:p w14:paraId="38B73201" w14:textId="61DC0B38" w:rsidR="00BF347E" w:rsidRPr="00BF347E" w:rsidRDefault="00BF347E" w:rsidP="00BF347E">
            <w:pPr>
              <w:pStyle w:val="ListParagraph"/>
              <w:numPr>
                <w:ilvl w:val="0"/>
                <w:numId w:val="2"/>
              </w:numPr>
              <w:contextualSpacing w:val="0"/>
              <w:jc w:val="center"/>
              <w:rPr>
                <w:rFonts w:ascii="Times New Roman" w:hAnsi="Times New Roman" w:cs="Times New Roman"/>
                <w:noProof/>
                <w:lang w:val="en-GB" w:eastAsia="en-GB"/>
              </w:rPr>
            </w:pPr>
            <w:r>
              <w:rPr>
                <w:rFonts w:ascii="Times New Roman" w:hAnsi="Times New Roman" w:cs="Times New Roman"/>
                <w:noProof/>
                <w:lang w:val="en-GB" w:eastAsia="en-GB"/>
              </w:rPr>
              <w:t>BSE image of f</w:t>
            </w:r>
            <w:r w:rsidRPr="00BF347E">
              <w:rPr>
                <w:rFonts w:ascii="Times New Roman" w:hAnsi="Times New Roman" w:cs="Times New Roman"/>
                <w:noProof/>
                <w:lang w:val="en-GB" w:eastAsia="en-GB"/>
              </w:rPr>
              <w:t xml:space="preserve">racture surface </w:t>
            </w:r>
            <w:r>
              <w:rPr>
                <w:rFonts w:ascii="Times New Roman" w:hAnsi="Times New Roman" w:cs="Times New Roman"/>
                <w:noProof/>
                <w:lang w:val="en-GB" w:eastAsia="en-GB"/>
              </w:rPr>
              <w:t>britl</w:t>
            </w:r>
            <w:r w:rsidRPr="00BF347E">
              <w:rPr>
                <w:rFonts w:ascii="Times New Roman" w:hAnsi="Times New Roman" w:cs="Times New Roman"/>
                <w:noProof/>
                <w:lang w:val="en-GB" w:eastAsia="en-GB"/>
              </w:rPr>
              <w:t>e sample</w:t>
            </w:r>
          </w:p>
        </w:tc>
        <w:tc>
          <w:tcPr>
            <w:tcW w:w="4675" w:type="dxa"/>
          </w:tcPr>
          <w:p w14:paraId="133605DC" w14:textId="39C71BA2" w:rsidR="00BF347E" w:rsidRDefault="00BF347E" w:rsidP="00BF347E">
            <w:pPr>
              <w:pStyle w:val="ListParagraph"/>
              <w:numPr>
                <w:ilvl w:val="0"/>
                <w:numId w:val="2"/>
              </w:numPr>
              <w:contextualSpacing w:val="0"/>
              <w:jc w:val="center"/>
              <w:rPr>
                <w:rFonts w:ascii="Times New Roman" w:hAnsi="Times New Roman" w:cs="Times New Roman"/>
                <w:noProof/>
                <w:lang w:val="en-GB" w:eastAsia="en-GB"/>
              </w:rPr>
            </w:pPr>
            <w:r>
              <w:rPr>
                <w:rFonts w:ascii="Times New Roman" w:hAnsi="Times New Roman" w:cs="Times New Roman"/>
                <w:noProof/>
                <w:lang w:val="en-GB" w:eastAsia="en-GB"/>
              </w:rPr>
              <w:t>BSE image of fracture surface ductile sample</w:t>
            </w:r>
          </w:p>
        </w:tc>
      </w:tr>
      <w:tr w:rsidR="00BF347E" w:rsidRPr="00BF347E" w14:paraId="2A9AF964" w14:textId="6CA8F588" w:rsidTr="00BF19B1">
        <w:trPr>
          <w:jc w:val="center"/>
        </w:trPr>
        <w:tc>
          <w:tcPr>
            <w:tcW w:w="4675" w:type="dxa"/>
          </w:tcPr>
          <w:p w14:paraId="65E8AF53" w14:textId="62D897F4" w:rsidR="00BF347E" w:rsidRPr="00BF347E" w:rsidRDefault="00BF347E" w:rsidP="00BF347E">
            <w:pPr>
              <w:rPr>
                <w:rFonts w:ascii="Times New Roman" w:hAnsi="Times New Roman" w:cs="Times New Roman"/>
                <w:b/>
                <w:bCs/>
              </w:rPr>
            </w:pPr>
            <w:r w:rsidRPr="00BF347E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2A4A610E" wp14:editId="050133EA">
                  <wp:extent cx="2743200" cy="1606274"/>
                  <wp:effectExtent l="0" t="0" r="0" b="0"/>
                  <wp:docPr id="3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43200" cy="16062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</w:tcPr>
          <w:p w14:paraId="28E0526D" w14:textId="267BFB15" w:rsidR="00BF347E" w:rsidRPr="00BF347E" w:rsidRDefault="00BF347E" w:rsidP="00BF347E">
            <w:pPr>
              <w:rPr>
                <w:rFonts w:ascii="Times New Roman" w:hAnsi="Times New Roman" w:cs="Times New Roman"/>
                <w:noProof/>
                <w:lang w:val="en-GB" w:eastAsia="en-GB"/>
              </w:rPr>
            </w:pPr>
            <w:r w:rsidRPr="00BF347E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7D5C1750" wp14:editId="50F74B3A">
                  <wp:extent cx="2743200" cy="1606274"/>
                  <wp:effectExtent l="0" t="0" r="0" b="0"/>
                  <wp:docPr id="2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43200" cy="16062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F347E" w:rsidRPr="00BF347E" w14:paraId="7B35D15C" w14:textId="2C0FC6BE" w:rsidTr="00BF19B1">
        <w:trPr>
          <w:jc w:val="center"/>
        </w:trPr>
        <w:tc>
          <w:tcPr>
            <w:tcW w:w="4675" w:type="dxa"/>
          </w:tcPr>
          <w:p w14:paraId="21ACBF5B" w14:textId="0B090FA4" w:rsidR="00BF347E" w:rsidRPr="00BF347E" w:rsidRDefault="00BF347E" w:rsidP="00BF347E">
            <w:pPr>
              <w:pStyle w:val="ListParagraph"/>
              <w:numPr>
                <w:ilvl w:val="0"/>
                <w:numId w:val="2"/>
              </w:numPr>
              <w:contextualSpacing w:val="0"/>
              <w:jc w:val="center"/>
              <w:rPr>
                <w:rFonts w:ascii="Times New Roman" w:hAnsi="Times New Roman" w:cs="Times New Roman"/>
                <w:noProof/>
                <w:lang w:val="en-GB" w:eastAsia="en-GB"/>
              </w:rPr>
            </w:pPr>
            <w:r w:rsidRPr="00BF347E">
              <w:rPr>
                <w:rFonts w:ascii="Times New Roman" w:hAnsi="Times New Roman" w:cs="Times New Roman"/>
                <w:noProof/>
                <w:lang w:val="en-GB" w:eastAsia="en-GB"/>
              </w:rPr>
              <w:t xml:space="preserve">Spectrum analysis in </w:t>
            </w:r>
            <w:r>
              <w:rPr>
                <w:rFonts w:ascii="Times New Roman" w:hAnsi="Times New Roman" w:cs="Times New Roman"/>
                <w:noProof/>
                <w:lang w:val="en-GB" w:eastAsia="en-GB"/>
              </w:rPr>
              <w:t>brittl</w:t>
            </w:r>
            <w:r w:rsidRPr="00BF347E">
              <w:rPr>
                <w:rFonts w:ascii="Times New Roman" w:hAnsi="Times New Roman" w:cs="Times New Roman"/>
                <w:noProof/>
                <w:lang w:val="en-GB" w:eastAsia="en-GB"/>
              </w:rPr>
              <w:t>e sample</w:t>
            </w:r>
          </w:p>
        </w:tc>
        <w:tc>
          <w:tcPr>
            <w:tcW w:w="4675" w:type="dxa"/>
          </w:tcPr>
          <w:p w14:paraId="74482C8E" w14:textId="3A0DD0F4" w:rsidR="00BF347E" w:rsidRPr="00BF347E" w:rsidRDefault="00BF347E" w:rsidP="00BF347E">
            <w:pPr>
              <w:pStyle w:val="ListParagraph"/>
              <w:numPr>
                <w:ilvl w:val="0"/>
                <w:numId w:val="2"/>
              </w:numPr>
              <w:contextualSpacing w:val="0"/>
              <w:jc w:val="center"/>
              <w:rPr>
                <w:rFonts w:ascii="Times New Roman" w:hAnsi="Times New Roman" w:cs="Times New Roman"/>
                <w:noProof/>
                <w:lang w:val="en-GB" w:eastAsia="en-GB"/>
              </w:rPr>
            </w:pPr>
            <w:r>
              <w:rPr>
                <w:rFonts w:ascii="Times New Roman" w:hAnsi="Times New Roman" w:cs="Times New Roman"/>
                <w:noProof/>
                <w:lang w:val="en-GB" w:eastAsia="en-GB"/>
              </w:rPr>
              <w:t>Spectrum analysis in ductile sample</w:t>
            </w:r>
          </w:p>
        </w:tc>
      </w:tr>
    </w:tbl>
    <w:p w14:paraId="4873952D" w14:textId="77777777" w:rsidR="003F3882" w:rsidRDefault="003F3882" w:rsidP="008629AC">
      <w:pPr>
        <w:rPr>
          <w:b/>
          <w:bCs/>
        </w:rPr>
      </w:pPr>
    </w:p>
    <w:p w14:paraId="5E3CFDF1" w14:textId="77777777" w:rsidR="003F3882" w:rsidRDefault="003F3882" w:rsidP="008629AC">
      <w:pPr>
        <w:rPr>
          <w:b/>
          <w:bCs/>
        </w:rPr>
      </w:pPr>
    </w:p>
    <w:p w14:paraId="3A1933EA" w14:textId="77777777" w:rsidR="003F3882" w:rsidRPr="008629AC" w:rsidRDefault="003F3882" w:rsidP="008629AC">
      <w:pPr>
        <w:rPr>
          <w:b/>
          <w:bCs/>
        </w:rPr>
      </w:pPr>
    </w:p>
    <w:p w14:paraId="524DC341" w14:textId="6784D5B7" w:rsidR="00973B43" w:rsidRDefault="008629AC" w:rsidP="008629AC">
      <w:pPr>
        <w:pStyle w:val="Heading2"/>
      </w:pPr>
      <w:r>
        <w:t>Effect of geometry imperfections</w:t>
      </w:r>
    </w:p>
    <w:sectPr w:rsidR="00973B4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57E4EC4"/>
    <w:multiLevelType w:val="hybridMultilevel"/>
    <w:tmpl w:val="D25A5DD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1F439A0"/>
    <w:multiLevelType w:val="hybridMultilevel"/>
    <w:tmpl w:val="BBD0AEE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2tLQ0tjSzMDAyMzFW0lEKTi0uzszPAykwrAUA+q/VsiwAAAA="/>
  </w:docVars>
  <w:rsids>
    <w:rsidRoot w:val="008629AC"/>
    <w:rsid w:val="00037FDB"/>
    <w:rsid w:val="00143CBC"/>
    <w:rsid w:val="001E510F"/>
    <w:rsid w:val="002269E3"/>
    <w:rsid w:val="002940BC"/>
    <w:rsid w:val="003A434C"/>
    <w:rsid w:val="003C713D"/>
    <w:rsid w:val="003F3882"/>
    <w:rsid w:val="00411B5F"/>
    <w:rsid w:val="00492A83"/>
    <w:rsid w:val="004C4616"/>
    <w:rsid w:val="004F71CB"/>
    <w:rsid w:val="0051652F"/>
    <w:rsid w:val="005428C0"/>
    <w:rsid w:val="005631AE"/>
    <w:rsid w:val="0058598C"/>
    <w:rsid w:val="005E3BF5"/>
    <w:rsid w:val="00636791"/>
    <w:rsid w:val="00636F77"/>
    <w:rsid w:val="00673FE5"/>
    <w:rsid w:val="0068547C"/>
    <w:rsid w:val="006A3786"/>
    <w:rsid w:val="007632FB"/>
    <w:rsid w:val="007C5F39"/>
    <w:rsid w:val="0085059F"/>
    <w:rsid w:val="008629AC"/>
    <w:rsid w:val="008D356A"/>
    <w:rsid w:val="00963506"/>
    <w:rsid w:val="00993202"/>
    <w:rsid w:val="009E51A2"/>
    <w:rsid w:val="00A938D2"/>
    <w:rsid w:val="00AC4268"/>
    <w:rsid w:val="00B274BF"/>
    <w:rsid w:val="00B46776"/>
    <w:rsid w:val="00B57632"/>
    <w:rsid w:val="00B71DD3"/>
    <w:rsid w:val="00BF347E"/>
    <w:rsid w:val="00BF3A0A"/>
    <w:rsid w:val="00C2716D"/>
    <w:rsid w:val="00C53A7F"/>
    <w:rsid w:val="00C64445"/>
    <w:rsid w:val="00C841BE"/>
    <w:rsid w:val="00CB1158"/>
    <w:rsid w:val="00CE2D24"/>
    <w:rsid w:val="00CF6336"/>
    <w:rsid w:val="00D34AF0"/>
    <w:rsid w:val="00D41090"/>
    <w:rsid w:val="00E73072"/>
    <w:rsid w:val="00E90359"/>
    <w:rsid w:val="00EE4FC6"/>
    <w:rsid w:val="00F011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71D8F1"/>
  <w15:chartTrackingRefBased/>
  <w15:docId w15:val="{6AD2F845-D3CE-4713-8538-AE823923F8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73072"/>
    <w:pPr>
      <w:spacing w:before="120" w:line="240" w:lineRule="auto"/>
      <w:jc w:val="both"/>
    </w:pPr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8629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B12424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629A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B12424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8629AC"/>
    <w:rPr>
      <w:rFonts w:asciiTheme="majorHAnsi" w:eastAsiaTheme="majorEastAsia" w:hAnsiTheme="majorHAnsi" w:cstheme="majorBidi"/>
      <w:color w:val="B12424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8629AC"/>
    <w:rPr>
      <w:rFonts w:asciiTheme="majorHAnsi" w:eastAsiaTheme="majorEastAsia" w:hAnsiTheme="majorHAnsi" w:cstheme="majorBidi"/>
      <w:color w:val="B12424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B274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274BF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3A434C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5F39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5F3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3.xml"/><Relationship Id="rId13" Type="http://schemas.openxmlformats.org/officeDocument/2006/relationships/image" Target="media/image4.jpeg"/><Relationship Id="rId18" Type="http://schemas.openxmlformats.org/officeDocument/2006/relationships/image" Target="media/image7.tiff"/><Relationship Id="rId26" Type="http://schemas.openxmlformats.org/officeDocument/2006/relationships/image" Target="media/image15.png"/><Relationship Id="rId3" Type="http://schemas.openxmlformats.org/officeDocument/2006/relationships/styles" Target="styles.xml"/><Relationship Id="rId21" Type="http://schemas.openxmlformats.org/officeDocument/2006/relationships/image" Target="media/image10.tiff"/><Relationship Id="rId7" Type="http://schemas.openxmlformats.org/officeDocument/2006/relationships/chart" Target="charts/chart2.xml"/><Relationship Id="rId12" Type="http://schemas.openxmlformats.org/officeDocument/2006/relationships/image" Target="media/image3.jpeg"/><Relationship Id="rId17" Type="http://schemas.openxmlformats.org/officeDocument/2006/relationships/image" Target="media/image6.tiff"/><Relationship Id="rId25" Type="http://schemas.openxmlformats.org/officeDocument/2006/relationships/image" Target="media/image14.png"/><Relationship Id="rId2" Type="http://schemas.openxmlformats.org/officeDocument/2006/relationships/numbering" Target="numbering.xml"/><Relationship Id="rId16" Type="http://schemas.openxmlformats.org/officeDocument/2006/relationships/image" Target="media/image5.jpeg"/><Relationship Id="rId20" Type="http://schemas.openxmlformats.org/officeDocument/2006/relationships/image" Target="media/image9.tiff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hart" Target="charts/chart1.xml"/><Relationship Id="rId11" Type="http://schemas.openxmlformats.org/officeDocument/2006/relationships/image" Target="media/image2.jpeg"/><Relationship Id="rId24" Type="http://schemas.openxmlformats.org/officeDocument/2006/relationships/image" Target="media/image13.png"/><Relationship Id="rId5" Type="http://schemas.openxmlformats.org/officeDocument/2006/relationships/webSettings" Target="webSettings.xml"/><Relationship Id="rId15" Type="http://schemas.openxmlformats.org/officeDocument/2006/relationships/chart" Target="charts/chart6.xml"/><Relationship Id="rId23" Type="http://schemas.openxmlformats.org/officeDocument/2006/relationships/image" Target="media/image12.tiff"/><Relationship Id="rId28" Type="http://schemas.openxmlformats.org/officeDocument/2006/relationships/fontTable" Target="fontTable.xml"/><Relationship Id="rId10" Type="http://schemas.openxmlformats.org/officeDocument/2006/relationships/image" Target="media/image1.jpeg"/><Relationship Id="rId19" Type="http://schemas.openxmlformats.org/officeDocument/2006/relationships/image" Target="media/image8.tiff"/><Relationship Id="rId4" Type="http://schemas.openxmlformats.org/officeDocument/2006/relationships/settings" Target="settings.xml"/><Relationship Id="rId9" Type="http://schemas.openxmlformats.org/officeDocument/2006/relationships/chart" Target="charts/chart4.xml"/><Relationship Id="rId14" Type="http://schemas.openxmlformats.org/officeDocument/2006/relationships/chart" Target="charts/chart5.xml"/><Relationship Id="rId22" Type="http://schemas.openxmlformats.org/officeDocument/2006/relationships/image" Target="media/image11.tiff"/><Relationship Id="rId27" Type="http://schemas.openxmlformats.org/officeDocument/2006/relationships/image" Target="media/image16.pn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ConditionDepedentPBEE\ExperimentalProgram\Tension%20Tests\Summary_of_Results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ConditionDepedentPBEE\ExperimentalProgram\Tension%20Tests\Summary_of_Results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ConditionDepedentPBEE\ExperimentalProgram\Tension%20Tests\Summary_of_Results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C:\ConditionDepedentPBEE\ExperimentalProgram\Tension%20Tests\Summary_of_Results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.xml"/><Relationship Id="rId2" Type="http://schemas.microsoft.com/office/2011/relationships/chartColorStyle" Target="colors5.xml"/><Relationship Id="rId1" Type="http://schemas.microsoft.com/office/2011/relationships/chartStyle" Target="style5.xml"/><Relationship Id="rId4" Type="http://schemas.openxmlformats.org/officeDocument/2006/relationships/oleObject" Target="../embeddings/oleObject1.bin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oleObject" Target="../embeddings/oleObject2.bin"/><Relationship Id="rId2" Type="http://schemas.microsoft.com/office/2011/relationships/chartColorStyle" Target="colors6.xml"/><Relationship Id="rId1" Type="http://schemas.microsoft.com/office/2011/relationships/chartStyle" Target="style6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Sheet2!$A$1</c:f>
              <c:strCache>
                <c:ptCount val="1"/>
                <c:pt idx="0">
                  <c:v>CL = 5%</c:v>
                </c:pt>
              </c:strCache>
            </c:strRef>
          </c:tx>
          <c:spPr>
            <a:ln w="19050" cap="rnd">
              <a:solidFill>
                <a:schemeClr val="accent5">
                  <a:lumMod val="5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Sheet2!$A$5:$A$1311</c:f>
              <c:numCache>
                <c:formatCode>0.00E+00</c:formatCode>
                <c:ptCount val="1307"/>
                <c:pt idx="0">
                  <c:v>4.18E-62</c:v>
                </c:pt>
                <c:pt idx="1">
                  <c:v>4.3300000000000002E-91</c:v>
                </c:pt>
                <c:pt idx="2">
                  <c:v>3.06E-57</c:v>
                </c:pt>
                <c:pt idx="3">
                  <c:v>4.47E-33</c:v>
                </c:pt>
                <c:pt idx="4">
                  <c:v>3.2199999999999997E-5</c:v>
                </c:pt>
                <c:pt idx="5">
                  <c:v>3.96E-5</c:v>
                </c:pt>
                <c:pt idx="6">
                  <c:v>3.6999999999999998E-5</c:v>
                </c:pt>
                <c:pt idx="7">
                  <c:v>8.8899999999999996E-6</c:v>
                </c:pt>
                <c:pt idx="8">
                  <c:v>4.5500000000000001E-5</c:v>
                </c:pt>
                <c:pt idx="9">
                  <c:v>1.5699999999999999E-5</c:v>
                </c:pt>
                <c:pt idx="10">
                  <c:v>3.4499999999999998E-5</c:v>
                </c:pt>
                <c:pt idx="11">
                  <c:v>8.0099999999999995E-5</c:v>
                </c:pt>
                <c:pt idx="12">
                  <c:v>4.8099999999999997E-5</c:v>
                </c:pt>
                <c:pt idx="13" formatCode="General">
                  <c:v>1.2429300000000001E-4</c:v>
                </c:pt>
                <c:pt idx="14">
                  <c:v>-2.8600000000000001E-5</c:v>
                </c:pt>
                <c:pt idx="15">
                  <c:v>-5.5099999999999998E-5</c:v>
                </c:pt>
                <c:pt idx="16">
                  <c:v>3.9499999999999998E-5</c:v>
                </c:pt>
                <c:pt idx="17">
                  <c:v>7.0300000000000001E-5</c:v>
                </c:pt>
                <c:pt idx="18" formatCode="General">
                  <c:v>1.0180599999999999E-4</c:v>
                </c:pt>
                <c:pt idx="19">
                  <c:v>-1.1199999999999999E-5</c:v>
                </c:pt>
                <c:pt idx="20">
                  <c:v>-4.8199999999999999E-5</c:v>
                </c:pt>
                <c:pt idx="21">
                  <c:v>-2.0800000000000001E-5</c:v>
                </c:pt>
                <c:pt idx="22">
                  <c:v>-4.0500000000000002E-5</c:v>
                </c:pt>
                <c:pt idx="23">
                  <c:v>-4.8099999999999997E-5</c:v>
                </c:pt>
                <c:pt idx="24">
                  <c:v>1.6900000000000001E-5</c:v>
                </c:pt>
                <c:pt idx="25">
                  <c:v>4.9200000000000003E-5</c:v>
                </c:pt>
                <c:pt idx="26">
                  <c:v>6.0999999999999999E-5</c:v>
                </c:pt>
                <c:pt idx="27" formatCode="General">
                  <c:v>1.2302799999999999E-4</c:v>
                </c:pt>
                <c:pt idx="28">
                  <c:v>-2.9200000000000002E-5</c:v>
                </c:pt>
                <c:pt idx="29">
                  <c:v>3.5299999999999997E-5</c:v>
                </c:pt>
                <c:pt idx="30" formatCode="General">
                  <c:v>1.7084000000000001E-4</c:v>
                </c:pt>
                <c:pt idx="31">
                  <c:v>-3.1999999999999999E-6</c:v>
                </c:pt>
                <c:pt idx="32">
                  <c:v>-2.58E-5</c:v>
                </c:pt>
                <c:pt idx="33">
                  <c:v>7.08E-5</c:v>
                </c:pt>
                <c:pt idx="34" formatCode="General">
                  <c:v>3.0167099999999999E-4</c:v>
                </c:pt>
                <c:pt idx="35" formatCode="General">
                  <c:v>3.96697E-4</c:v>
                </c:pt>
                <c:pt idx="36" formatCode="General">
                  <c:v>4.2360299999999999E-4</c:v>
                </c:pt>
                <c:pt idx="37" formatCode="General">
                  <c:v>5.6195599999999996E-4</c:v>
                </c:pt>
                <c:pt idx="38" formatCode="General">
                  <c:v>7.38286E-4</c:v>
                </c:pt>
                <c:pt idx="39" formatCode="General">
                  <c:v>6.6109999999999997E-4</c:v>
                </c:pt>
                <c:pt idx="40" formatCode="General">
                  <c:v>9.8183899999999998E-4</c:v>
                </c:pt>
                <c:pt idx="41" formatCode="General">
                  <c:v>1.069345E-3</c:v>
                </c:pt>
                <c:pt idx="42" formatCode="General">
                  <c:v>1.062028E-3</c:v>
                </c:pt>
                <c:pt idx="43" formatCode="General">
                  <c:v>1.223158E-3</c:v>
                </c:pt>
                <c:pt idx="44" formatCode="General">
                  <c:v>1.2866310000000001E-3</c:v>
                </c:pt>
                <c:pt idx="45" formatCode="General">
                  <c:v>1.5740730000000001E-3</c:v>
                </c:pt>
                <c:pt idx="46" formatCode="General">
                  <c:v>1.611606E-3</c:v>
                </c:pt>
                <c:pt idx="47" formatCode="General">
                  <c:v>1.628762E-3</c:v>
                </c:pt>
                <c:pt idx="48" formatCode="General">
                  <c:v>1.700107E-3</c:v>
                </c:pt>
                <c:pt idx="49" formatCode="General">
                  <c:v>1.844872E-3</c:v>
                </c:pt>
                <c:pt idx="50" formatCode="General">
                  <c:v>1.8444480000000001E-3</c:v>
                </c:pt>
                <c:pt idx="51" formatCode="General">
                  <c:v>1.80628E-3</c:v>
                </c:pt>
                <c:pt idx="52" formatCode="General">
                  <c:v>1.8890090000000001E-3</c:v>
                </c:pt>
                <c:pt idx="53" formatCode="General">
                  <c:v>1.8987940000000001E-3</c:v>
                </c:pt>
                <c:pt idx="54" formatCode="General">
                  <c:v>1.9857130000000001E-3</c:v>
                </c:pt>
                <c:pt idx="55" formatCode="General">
                  <c:v>2.0523059999999998E-3</c:v>
                </c:pt>
                <c:pt idx="56" formatCode="General">
                  <c:v>1.9457109999999999E-3</c:v>
                </c:pt>
                <c:pt idx="57" formatCode="General">
                  <c:v>2.2672679999999998E-3</c:v>
                </c:pt>
                <c:pt idx="58" formatCode="General">
                  <c:v>2.0664030000000001E-3</c:v>
                </c:pt>
                <c:pt idx="59" formatCode="General">
                  <c:v>2.154488E-3</c:v>
                </c:pt>
                <c:pt idx="60" formatCode="General">
                  <c:v>2.1074090000000002E-3</c:v>
                </c:pt>
                <c:pt idx="61" formatCode="General">
                  <c:v>2.2845550000000002E-3</c:v>
                </c:pt>
                <c:pt idx="62" formatCode="General">
                  <c:v>2.2509869999999999E-3</c:v>
                </c:pt>
                <c:pt idx="63" formatCode="General">
                  <c:v>2.2694659999999999E-3</c:v>
                </c:pt>
                <c:pt idx="64" formatCode="General">
                  <c:v>2.268319E-3</c:v>
                </c:pt>
                <c:pt idx="65" formatCode="General">
                  <c:v>2.215E-3</c:v>
                </c:pt>
                <c:pt idx="66" formatCode="General">
                  <c:v>2.4252739999999998E-3</c:v>
                </c:pt>
                <c:pt idx="67" formatCode="General">
                  <c:v>2.3524940000000001E-3</c:v>
                </c:pt>
                <c:pt idx="68" formatCode="General">
                  <c:v>2.3824240000000002E-3</c:v>
                </c:pt>
                <c:pt idx="69" formatCode="General">
                  <c:v>2.4195089999999998E-3</c:v>
                </c:pt>
                <c:pt idx="70" formatCode="General">
                  <c:v>2.6134999999999999E-3</c:v>
                </c:pt>
                <c:pt idx="71" formatCode="General">
                  <c:v>2.4504359999999998E-3</c:v>
                </c:pt>
                <c:pt idx="72" formatCode="General">
                  <c:v>2.441698E-3</c:v>
                </c:pt>
                <c:pt idx="73" formatCode="General">
                  <c:v>2.581018E-3</c:v>
                </c:pt>
                <c:pt idx="74" formatCode="General">
                  <c:v>2.4838500000000001E-3</c:v>
                </c:pt>
                <c:pt idx="75" formatCode="General">
                  <c:v>2.577714E-3</c:v>
                </c:pt>
                <c:pt idx="76" formatCode="General">
                  <c:v>2.570929E-3</c:v>
                </c:pt>
                <c:pt idx="77" formatCode="General">
                  <c:v>2.6291869999999998E-3</c:v>
                </c:pt>
                <c:pt idx="78" formatCode="General">
                  <c:v>2.627973E-3</c:v>
                </c:pt>
                <c:pt idx="79" formatCode="General">
                  <c:v>2.5113499999999999E-3</c:v>
                </c:pt>
                <c:pt idx="80" formatCode="General">
                  <c:v>2.4956280000000002E-3</c:v>
                </c:pt>
                <c:pt idx="81" formatCode="General">
                  <c:v>2.495461E-3</c:v>
                </c:pt>
                <c:pt idx="82" formatCode="General">
                  <c:v>2.5868129999999999E-3</c:v>
                </c:pt>
                <c:pt idx="83" formatCode="General">
                  <c:v>2.5938850000000002E-3</c:v>
                </c:pt>
                <c:pt idx="84" formatCode="General">
                  <c:v>2.5377780000000001E-3</c:v>
                </c:pt>
                <c:pt idx="85" formatCode="General">
                  <c:v>2.610944E-3</c:v>
                </c:pt>
                <c:pt idx="86" formatCode="General">
                  <c:v>2.603471E-3</c:v>
                </c:pt>
                <c:pt idx="87" formatCode="General">
                  <c:v>2.5537250000000002E-3</c:v>
                </c:pt>
                <c:pt idx="88" formatCode="General">
                  <c:v>2.4907829999999999E-3</c:v>
                </c:pt>
                <c:pt idx="89" formatCode="General">
                  <c:v>2.5714319999999998E-3</c:v>
                </c:pt>
                <c:pt idx="90" formatCode="General">
                  <c:v>2.5891899999999999E-3</c:v>
                </c:pt>
                <c:pt idx="91" formatCode="General">
                  <c:v>2.4713780000000002E-3</c:v>
                </c:pt>
                <c:pt idx="92" formatCode="General">
                  <c:v>2.5713480000000002E-3</c:v>
                </c:pt>
                <c:pt idx="93" formatCode="General">
                  <c:v>2.6075970000000001E-3</c:v>
                </c:pt>
                <c:pt idx="94" formatCode="General">
                  <c:v>2.6429819999999999E-3</c:v>
                </c:pt>
                <c:pt idx="95" formatCode="General">
                  <c:v>2.4867140000000001E-3</c:v>
                </c:pt>
                <c:pt idx="96" formatCode="General">
                  <c:v>2.5473100000000001E-3</c:v>
                </c:pt>
                <c:pt idx="97" formatCode="General">
                  <c:v>2.6041430000000002E-3</c:v>
                </c:pt>
                <c:pt idx="98" formatCode="General">
                  <c:v>2.573901E-3</c:v>
                </c:pt>
                <c:pt idx="99" formatCode="General">
                  <c:v>2.6200080000000001E-3</c:v>
                </c:pt>
                <c:pt idx="100" formatCode="General">
                  <c:v>2.6567779999999998E-3</c:v>
                </c:pt>
                <c:pt idx="101" formatCode="General">
                  <c:v>2.659888E-3</c:v>
                </c:pt>
                <c:pt idx="102" formatCode="General">
                  <c:v>2.7112260000000002E-3</c:v>
                </c:pt>
                <c:pt idx="103" formatCode="General">
                  <c:v>2.6520850000000002E-3</c:v>
                </c:pt>
                <c:pt idx="104" formatCode="General">
                  <c:v>2.6530120000000002E-3</c:v>
                </c:pt>
                <c:pt idx="105" formatCode="General">
                  <c:v>2.6629539999999999E-3</c:v>
                </c:pt>
                <c:pt idx="106" formatCode="General">
                  <c:v>2.701635E-3</c:v>
                </c:pt>
                <c:pt idx="107" formatCode="General">
                  <c:v>2.7283659999999999E-3</c:v>
                </c:pt>
                <c:pt idx="108" formatCode="General">
                  <c:v>2.6408059999999999E-3</c:v>
                </c:pt>
                <c:pt idx="109" formatCode="General">
                  <c:v>2.620416E-3</c:v>
                </c:pt>
                <c:pt idx="110" formatCode="General">
                  <c:v>2.6936130000000001E-3</c:v>
                </c:pt>
                <c:pt idx="111" formatCode="General">
                  <c:v>2.6510320000000002E-3</c:v>
                </c:pt>
                <c:pt idx="112" formatCode="General">
                  <c:v>2.6835280000000001E-3</c:v>
                </c:pt>
                <c:pt idx="113" formatCode="General">
                  <c:v>2.7365829999999999E-3</c:v>
                </c:pt>
                <c:pt idx="114" formatCode="General">
                  <c:v>2.6243170000000001E-3</c:v>
                </c:pt>
                <c:pt idx="115" formatCode="General">
                  <c:v>2.726179E-3</c:v>
                </c:pt>
                <c:pt idx="116" formatCode="General">
                  <c:v>2.7273520000000002E-3</c:v>
                </c:pt>
                <c:pt idx="117" formatCode="General">
                  <c:v>2.800341E-3</c:v>
                </c:pt>
                <c:pt idx="118" formatCode="General">
                  <c:v>2.8339020000000001E-3</c:v>
                </c:pt>
                <c:pt idx="119" formatCode="General">
                  <c:v>2.7803350000000001E-3</c:v>
                </c:pt>
                <c:pt idx="120" formatCode="General">
                  <c:v>2.6966809999999998E-3</c:v>
                </c:pt>
                <c:pt idx="121" formatCode="General">
                  <c:v>2.6984499999999998E-3</c:v>
                </c:pt>
                <c:pt idx="122" formatCode="General">
                  <c:v>2.7324139999999998E-3</c:v>
                </c:pt>
                <c:pt idx="123" formatCode="General">
                  <c:v>2.7480260000000002E-3</c:v>
                </c:pt>
                <c:pt idx="124" formatCode="General">
                  <c:v>2.7991969999999998E-3</c:v>
                </c:pt>
                <c:pt idx="125" formatCode="General">
                  <c:v>2.7396730000000002E-3</c:v>
                </c:pt>
                <c:pt idx="126" formatCode="General">
                  <c:v>2.7936770000000001E-3</c:v>
                </c:pt>
                <c:pt idx="127" formatCode="General">
                  <c:v>2.8007029999999999E-3</c:v>
                </c:pt>
                <c:pt idx="128" formatCode="General">
                  <c:v>2.8780770000000002E-3</c:v>
                </c:pt>
                <c:pt idx="129" formatCode="General">
                  <c:v>2.8335529999999999E-3</c:v>
                </c:pt>
                <c:pt idx="130" formatCode="General">
                  <c:v>2.8739099999999999E-3</c:v>
                </c:pt>
                <c:pt idx="131" formatCode="General">
                  <c:v>2.817225E-3</c:v>
                </c:pt>
                <c:pt idx="132" formatCode="General">
                  <c:v>2.835813E-3</c:v>
                </c:pt>
                <c:pt idx="133" formatCode="General">
                  <c:v>2.8918780000000001E-3</c:v>
                </c:pt>
                <c:pt idx="134" formatCode="General">
                  <c:v>2.960973E-3</c:v>
                </c:pt>
                <c:pt idx="135" formatCode="General">
                  <c:v>2.8483179999999999E-3</c:v>
                </c:pt>
                <c:pt idx="136" formatCode="General">
                  <c:v>2.9354699999999999E-3</c:v>
                </c:pt>
                <c:pt idx="137" formatCode="General">
                  <c:v>2.874279E-3</c:v>
                </c:pt>
                <c:pt idx="138" formatCode="General">
                  <c:v>3.0181769999999999E-3</c:v>
                </c:pt>
                <c:pt idx="139" formatCode="General">
                  <c:v>2.955998E-3</c:v>
                </c:pt>
                <c:pt idx="140" formatCode="General">
                  <c:v>3.1324389999999999E-3</c:v>
                </c:pt>
                <c:pt idx="141" formatCode="General">
                  <c:v>3.1139269999999998E-3</c:v>
                </c:pt>
                <c:pt idx="142" formatCode="General">
                  <c:v>3.1876890000000001E-3</c:v>
                </c:pt>
                <c:pt idx="143" formatCode="General">
                  <c:v>3.2796930000000002E-3</c:v>
                </c:pt>
                <c:pt idx="144" formatCode="General">
                  <c:v>3.3002690000000002E-3</c:v>
                </c:pt>
                <c:pt idx="145" formatCode="General">
                  <c:v>3.5783619999999999E-3</c:v>
                </c:pt>
                <c:pt idx="146" formatCode="General">
                  <c:v>3.5178679999999999E-3</c:v>
                </c:pt>
                <c:pt idx="147" formatCode="General">
                  <c:v>3.6903499999999998E-3</c:v>
                </c:pt>
                <c:pt idx="148" formatCode="General">
                  <c:v>3.896708E-3</c:v>
                </c:pt>
                <c:pt idx="149" formatCode="General">
                  <c:v>3.8677440000000002E-3</c:v>
                </c:pt>
                <c:pt idx="150" formatCode="General">
                  <c:v>3.9977570000000002E-3</c:v>
                </c:pt>
                <c:pt idx="151" formatCode="General">
                  <c:v>4.2411819999999996E-3</c:v>
                </c:pt>
                <c:pt idx="152" formatCode="General">
                  <c:v>4.1938349999999999E-3</c:v>
                </c:pt>
                <c:pt idx="153" formatCode="General">
                  <c:v>4.3565380000000001E-3</c:v>
                </c:pt>
                <c:pt idx="154" formatCode="General">
                  <c:v>4.3964900000000003E-3</c:v>
                </c:pt>
                <c:pt idx="155" formatCode="General">
                  <c:v>4.5300990000000001E-3</c:v>
                </c:pt>
                <c:pt idx="156" formatCode="General">
                  <c:v>4.5599509999999996E-3</c:v>
                </c:pt>
                <c:pt idx="157" formatCode="General">
                  <c:v>4.5655019999999999E-3</c:v>
                </c:pt>
                <c:pt idx="158" formatCode="General">
                  <c:v>4.7480580000000003E-3</c:v>
                </c:pt>
                <c:pt idx="159" formatCode="General">
                  <c:v>4.9407469999999997E-3</c:v>
                </c:pt>
                <c:pt idx="160" formatCode="General">
                  <c:v>4.905253E-3</c:v>
                </c:pt>
                <c:pt idx="161" formatCode="General">
                  <c:v>4.9364379999999996E-3</c:v>
                </c:pt>
                <c:pt idx="162" formatCode="General">
                  <c:v>4.9695429999999999E-3</c:v>
                </c:pt>
                <c:pt idx="163" formatCode="General">
                  <c:v>5.1149389999999998E-3</c:v>
                </c:pt>
                <c:pt idx="164" formatCode="General">
                  <c:v>5.0917779999999999E-3</c:v>
                </c:pt>
                <c:pt idx="165" formatCode="General">
                  <c:v>5.230579E-3</c:v>
                </c:pt>
                <c:pt idx="166" formatCode="General">
                  <c:v>5.2420540000000003E-3</c:v>
                </c:pt>
                <c:pt idx="167" formatCode="General">
                  <c:v>5.289775E-3</c:v>
                </c:pt>
                <c:pt idx="168" formatCode="General">
                  <c:v>5.2267609999999999E-3</c:v>
                </c:pt>
                <c:pt idx="169" formatCode="General">
                  <c:v>5.3069559999999998E-3</c:v>
                </c:pt>
                <c:pt idx="170" formatCode="General">
                  <c:v>5.274679E-3</c:v>
                </c:pt>
                <c:pt idx="171" formatCode="General">
                  <c:v>5.3223769999999997E-3</c:v>
                </c:pt>
                <c:pt idx="172" formatCode="General">
                  <c:v>5.4069260000000003E-3</c:v>
                </c:pt>
                <c:pt idx="173" formatCode="General">
                  <c:v>5.4255919999999999E-3</c:v>
                </c:pt>
                <c:pt idx="174" formatCode="General">
                  <c:v>5.5663240000000001E-3</c:v>
                </c:pt>
                <c:pt idx="175" formatCode="General">
                  <c:v>5.4650300000000001E-3</c:v>
                </c:pt>
                <c:pt idx="176" formatCode="General">
                  <c:v>5.5544169999999999E-3</c:v>
                </c:pt>
                <c:pt idx="177" formatCode="General">
                  <c:v>5.5410040000000004E-3</c:v>
                </c:pt>
                <c:pt idx="178" formatCode="General">
                  <c:v>5.6606920000000002E-3</c:v>
                </c:pt>
                <c:pt idx="179" formatCode="General">
                  <c:v>5.6987790000000002E-3</c:v>
                </c:pt>
                <c:pt idx="180" formatCode="General">
                  <c:v>5.6963949999999999E-3</c:v>
                </c:pt>
                <c:pt idx="181" formatCode="General">
                  <c:v>5.7933919999999996E-3</c:v>
                </c:pt>
                <c:pt idx="182" formatCode="General">
                  <c:v>5.8346459999999998E-3</c:v>
                </c:pt>
                <c:pt idx="183" formatCode="General">
                  <c:v>5.9024840000000004E-3</c:v>
                </c:pt>
                <c:pt idx="184" formatCode="General">
                  <c:v>5.9516409999999997E-3</c:v>
                </c:pt>
                <c:pt idx="185" formatCode="General">
                  <c:v>6.0591489999999998E-3</c:v>
                </c:pt>
                <c:pt idx="186" formatCode="General">
                  <c:v>6.11365E-3</c:v>
                </c:pt>
                <c:pt idx="187" formatCode="General">
                  <c:v>6.2166670000000004E-3</c:v>
                </c:pt>
                <c:pt idx="188" formatCode="General">
                  <c:v>6.26554E-3</c:v>
                </c:pt>
                <c:pt idx="189" formatCode="General">
                  <c:v>6.3300769999999999E-3</c:v>
                </c:pt>
                <c:pt idx="190" formatCode="General">
                  <c:v>6.440505E-3</c:v>
                </c:pt>
                <c:pt idx="191" formatCode="General">
                  <c:v>6.6308449999999998E-3</c:v>
                </c:pt>
                <c:pt idx="192" formatCode="General">
                  <c:v>6.7387569999999997E-3</c:v>
                </c:pt>
                <c:pt idx="193" formatCode="General">
                  <c:v>6.7027880000000003E-3</c:v>
                </c:pt>
                <c:pt idx="194" formatCode="General">
                  <c:v>6.9283649999999997E-3</c:v>
                </c:pt>
                <c:pt idx="195" formatCode="General">
                  <c:v>7.00718E-3</c:v>
                </c:pt>
                <c:pt idx="196" formatCode="General">
                  <c:v>7.0537040000000001E-3</c:v>
                </c:pt>
                <c:pt idx="197" formatCode="General">
                  <c:v>7.1283179999999998E-3</c:v>
                </c:pt>
                <c:pt idx="198" formatCode="General">
                  <c:v>7.3296330000000003E-3</c:v>
                </c:pt>
                <c:pt idx="199" formatCode="General">
                  <c:v>7.2896300000000001E-3</c:v>
                </c:pt>
                <c:pt idx="200" formatCode="General">
                  <c:v>7.3984239999999998E-3</c:v>
                </c:pt>
                <c:pt idx="201" formatCode="General">
                  <c:v>7.4174100000000001E-3</c:v>
                </c:pt>
                <c:pt idx="202" formatCode="General">
                  <c:v>7.6693480000000003E-3</c:v>
                </c:pt>
                <c:pt idx="203" formatCode="General">
                  <c:v>7.5745309999999998E-3</c:v>
                </c:pt>
                <c:pt idx="204" formatCode="General">
                  <c:v>7.8171290000000008E-3</c:v>
                </c:pt>
                <c:pt idx="205" formatCode="General">
                  <c:v>7.7416259999999997E-3</c:v>
                </c:pt>
                <c:pt idx="206" formatCode="General">
                  <c:v>7.8904990000000005E-3</c:v>
                </c:pt>
                <c:pt idx="207" formatCode="General">
                  <c:v>7.9937749999999998E-3</c:v>
                </c:pt>
                <c:pt idx="208" formatCode="General">
                  <c:v>8.0844520000000007E-3</c:v>
                </c:pt>
                <c:pt idx="209" formatCode="General">
                  <c:v>8.1550760000000007E-3</c:v>
                </c:pt>
                <c:pt idx="210" formatCode="General">
                  <c:v>8.0602390000000003E-3</c:v>
                </c:pt>
                <c:pt idx="211" formatCode="General">
                  <c:v>8.2371479999999997E-3</c:v>
                </c:pt>
                <c:pt idx="212" formatCode="General">
                  <c:v>8.4018540000000003E-3</c:v>
                </c:pt>
                <c:pt idx="213" formatCode="General">
                  <c:v>8.4475330000000001E-3</c:v>
                </c:pt>
                <c:pt idx="214" formatCode="General">
                  <c:v>8.4708639999999998E-3</c:v>
                </c:pt>
                <c:pt idx="215" formatCode="General">
                  <c:v>8.4215160000000004E-3</c:v>
                </c:pt>
                <c:pt idx="216" formatCode="General">
                  <c:v>8.5000040000000002E-3</c:v>
                </c:pt>
                <c:pt idx="217" formatCode="General">
                  <c:v>8.5131319999999996E-3</c:v>
                </c:pt>
                <c:pt idx="218" formatCode="General">
                  <c:v>8.708538E-3</c:v>
                </c:pt>
                <c:pt idx="219" formatCode="General">
                  <c:v>8.7139179999999993E-3</c:v>
                </c:pt>
                <c:pt idx="220" formatCode="General">
                  <c:v>8.7494440000000003E-3</c:v>
                </c:pt>
                <c:pt idx="221" formatCode="General">
                  <c:v>8.8055149999999999E-3</c:v>
                </c:pt>
                <c:pt idx="222" formatCode="General">
                  <c:v>8.9995349999999995E-3</c:v>
                </c:pt>
                <c:pt idx="223" formatCode="General">
                  <c:v>9.0267339999999998E-3</c:v>
                </c:pt>
                <c:pt idx="224" formatCode="General">
                  <c:v>8.9244029999999992E-3</c:v>
                </c:pt>
                <c:pt idx="225" formatCode="General">
                  <c:v>9.0719319999999996E-3</c:v>
                </c:pt>
                <c:pt idx="226" formatCode="General">
                  <c:v>9.1683110000000002E-3</c:v>
                </c:pt>
                <c:pt idx="227" formatCode="General">
                  <c:v>9.2161080000000006E-3</c:v>
                </c:pt>
                <c:pt idx="228" formatCode="General">
                  <c:v>9.3205790000000007E-3</c:v>
                </c:pt>
                <c:pt idx="229" formatCode="General">
                  <c:v>9.3004160000000006E-3</c:v>
                </c:pt>
                <c:pt idx="230" formatCode="General">
                  <c:v>9.3669679999999998E-3</c:v>
                </c:pt>
                <c:pt idx="231" formatCode="General">
                  <c:v>9.3925669999999992E-3</c:v>
                </c:pt>
                <c:pt idx="232" formatCode="General">
                  <c:v>9.4527239999999992E-3</c:v>
                </c:pt>
                <c:pt idx="233" formatCode="General">
                  <c:v>9.471241E-3</c:v>
                </c:pt>
                <c:pt idx="234" formatCode="General">
                  <c:v>9.4690429999999999E-3</c:v>
                </c:pt>
                <c:pt idx="235" formatCode="General">
                  <c:v>9.5471730000000008E-3</c:v>
                </c:pt>
                <c:pt idx="236" formatCode="General">
                  <c:v>9.5992130000000005E-3</c:v>
                </c:pt>
                <c:pt idx="237" formatCode="General">
                  <c:v>9.6902099999999994E-3</c:v>
                </c:pt>
                <c:pt idx="238" formatCode="General">
                  <c:v>9.6608590000000008E-3</c:v>
                </c:pt>
                <c:pt idx="239" formatCode="General">
                  <c:v>9.8556440000000002E-3</c:v>
                </c:pt>
                <c:pt idx="240" formatCode="General">
                  <c:v>9.8051289999999992E-3</c:v>
                </c:pt>
                <c:pt idx="241" formatCode="General">
                  <c:v>9.7971880000000001E-3</c:v>
                </c:pt>
                <c:pt idx="242" formatCode="General">
                  <c:v>9.8580419999999992E-3</c:v>
                </c:pt>
                <c:pt idx="243" formatCode="General">
                  <c:v>9.8450900000000008E-3</c:v>
                </c:pt>
                <c:pt idx="244" formatCode="General">
                  <c:v>1.0067005E-2</c:v>
                </c:pt>
                <c:pt idx="245" formatCode="General">
                  <c:v>1.0123022000000001E-2</c:v>
                </c:pt>
                <c:pt idx="246" formatCode="General">
                  <c:v>1.003918E-2</c:v>
                </c:pt>
                <c:pt idx="247" formatCode="General">
                  <c:v>1.0137386999999999E-2</c:v>
                </c:pt>
                <c:pt idx="248" formatCode="General">
                  <c:v>1.0178636E-2</c:v>
                </c:pt>
                <c:pt idx="249" formatCode="General">
                  <c:v>1.0179067E-2</c:v>
                </c:pt>
                <c:pt idx="250" formatCode="General">
                  <c:v>1.0243810000000001E-2</c:v>
                </c:pt>
                <c:pt idx="251" formatCode="General">
                  <c:v>1.0318031E-2</c:v>
                </c:pt>
                <c:pt idx="252" formatCode="General">
                  <c:v>1.0263100000000001E-2</c:v>
                </c:pt>
                <c:pt idx="253" formatCode="General">
                  <c:v>1.0374985E-2</c:v>
                </c:pt>
                <c:pt idx="254" formatCode="General">
                  <c:v>1.0408581E-2</c:v>
                </c:pt>
                <c:pt idx="255" formatCode="General">
                  <c:v>1.0522685E-2</c:v>
                </c:pt>
                <c:pt idx="256" formatCode="General">
                  <c:v>1.0502360000000001E-2</c:v>
                </c:pt>
                <c:pt idx="257" formatCode="General">
                  <c:v>1.0636934000000001E-2</c:v>
                </c:pt>
                <c:pt idx="258" formatCode="General">
                  <c:v>1.0676811E-2</c:v>
                </c:pt>
                <c:pt idx="259" formatCode="General">
                  <c:v>1.0674628E-2</c:v>
                </c:pt>
                <c:pt idx="260" formatCode="General">
                  <c:v>1.0587855E-2</c:v>
                </c:pt>
                <c:pt idx="261" formatCode="General">
                  <c:v>1.0675904999999999E-2</c:v>
                </c:pt>
                <c:pt idx="262" formatCode="General">
                  <c:v>1.0664221999999999E-2</c:v>
                </c:pt>
                <c:pt idx="263" formatCode="General">
                  <c:v>1.0770198999999999E-2</c:v>
                </c:pt>
                <c:pt idx="264" formatCode="General">
                  <c:v>1.0769858E-2</c:v>
                </c:pt>
                <c:pt idx="265" formatCode="General">
                  <c:v>1.0879471999999999E-2</c:v>
                </c:pt>
                <c:pt idx="266" formatCode="General">
                  <c:v>1.0954663999999999E-2</c:v>
                </c:pt>
                <c:pt idx="267" formatCode="General">
                  <c:v>1.1079304E-2</c:v>
                </c:pt>
                <c:pt idx="268" formatCode="General">
                  <c:v>1.1031127E-2</c:v>
                </c:pt>
                <c:pt idx="269" formatCode="General">
                  <c:v>1.1123137999999999E-2</c:v>
                </c:pt>
                <c:pt idx="270" formatCode="General">
                  <c:v>1.1141476000000001E-2</c:v>
                </c:pt>
                <c:pt idx="271" formatCode="General">
                  <c:v>1.1220446E-2</c:v>
                </c:pt>
                <c:pt idx="272" formatCode="General">
                  <c:v>1.1327487000000001E-2</c:v>
                </c:pt>
                <c:pt idx="273" formatCode="General">
                  <c:v>1.1478347E-2</c:v>
                </c:pt>
                <c:pt idx="274" formatCode="General">
                  <c:v>1.1512468E-2</c:v>
                </c:pt>
                <c:pt idx="275" formatCode="General">
                  <c:v>1.1551548999999999E-2</c:v>
                </c:pt>
                <c:pt idx="276" formatCode="General">
                  <c:v>1.1590639999999999E-2</c:v>
                </c:pt>
                <c:pt idx="277" formatCode="General">
                  <c:v>1.1716812E-2</c:v>
                </c:pt>
                <c:pt idx="278" formatCode="General">
                  <c:v>1.1674258999999999E-2</c:v>
                </c:pt>
                <c:pt idx="279" formatCode="General">
                  <c:v>1.1836186E-2</c:v>
                </c:pt>
                <c:pt idx="280" formatCode="General">
                  <c:v>1.1740960999999999E-2</c:v>
                </c:pt>
                <c:pt idx="281" formatCode="General">
                  <c:v>1.1848958E-2</c:v>
                </c:pt>
                <c:pt idx="282" formatCode="General">
                  <c:v>1.1927092E-2</c:v>
                </c:pt>
                <c:pt idx="283" formatCode="General">
                  <c:v>1.1996292E-2</c:v>
                </c:pt>
                <c:pt idx="284" formatCode="General">
                  <c:v>1.2088487E-2</c:v>
                </c:pt>
                <c:pt idx="285" formatCode="General">
                  <c:v>1.2209553999999999E-2</c:v>
                </c:pt>
                <c:pt idx="286" formatCode="General">
                  <c:v>1.2160081E-2</c:v>
                </c:pt>
                <c:pt idx="287" formatCode="General">
                  <c:v>1.2267877999999999E-2</c:v>
                </c:pt>
                <c:pt idx="288" formatCode="General">
                  <c:v>1.230176E-2</c:v>
                </c:pt>
                <c:pt idx="289" formatCode="General">
                  <c:v>1.2278091E-2</c:v>
                </c:pt>
                <c:pt idx="290" formatCode="General">
                  <c:v>1.2264825E-2</c:v>
                </c:pt>
                <c:pt idx="291" formatCode="General">
                  <c:v>1.2446584E-2</c:v>
                </c:pt>
                <c:pt idx="292" formatCode="General">
                  <c:v>1.255656E-2</c:v>
                </c:pt>
                <c:pt idx="293" formatCode="General">
                  <c:v>1.2594963000000001E-2</c:v>
                </c:pt>
                <c:pt idx="294" formatCode="General">
                  <c:v>1.2600081000000001E-2</c:v>
                </c:pt>
                <c:pt idx="295" formatCode="General">
                  <c:v>1.2620746E-2</c:v>
                </c:pt>
                <c:pt idx="296" formatCode="General">
                  <c:v>1.2632426E-2</c:v>
                </c:pt>
                <c:pt idx="297" formatCode="General">
                  <c:v>1.2711703E-2</c:v>
                </c:pt>
                <c:pt idx="298" formatCode="General">
                  <c:v>1.2730214E-2</c:v>
                </c:pt>
                <c:pt idx="299" formatCode="General">
                  <c:v>1.2783859E-2</c:v>
                </c:pt>
                <c:pt idx="300" formatCode="General">
                  <c:v>1.2887040000000001E-2</c:v>
                </c:pt>
                <c:pt idx="301" formatCode="General">
                  <c:v>1.2993792000000001E-2</c:v>
                </c:pt>
                <c:pt idx="302" formatCode="General">
                  <c:v>1.3015801E-2</c:v>
                </c:pt>
                <c:pt idx="303" formatCode="General">
                  <c:v>1.3045463E-2</c:v>
                </c:pt>
                <c:pt idx="304" formatCode="General">
                  <c:v>1.3151992E-2</c:v>
                </c:pt>
                <c:pt idx="305" formatCode="General">
                  <c:v>1.3201199E-2</c:v>
                </c:pt>
                <c:pt idx="306" formatCode="General">
                  <c:v>1.3249307E-2</c:v>
                </c:pt>
                <c:pt idx="307" formatCode="General">
                  <c:v>1.3224990000000001E-2</c:v>
                </c:pt>
                <c:pt idx="308" formatCode="General">
                  <c:v>1.3206895999999999E-2</c:v>
                </c:pt>
                <c:pt idx="309" formatCode="General">
                  <c:v>1.3377182E-2</c:v>
                </c:pt>
                <c:pt idx="310" formatCode="General">
                  <c:v>1.3369597E-2</c:v>
                </c:pt>
                <c:pt idx="311" formatCode="General">
                  <c:v>1.3471233000000001E-2</c:v>
                </c:pt>
                <c:pt idx="312" formatCode="General">
                  <c:v>1.3392541000000001E-2</c:v>
                </c:pt>
                <c:pt idx="313" formatCode="General">
                  <c:v>1.3422333999999999E-2</c:v>
                </c:pt>
                <c:pt idx="314" formatCode="General">
                  <c:v>1.3547366999999999E-2</c:v>
                </c:pt>
                <c:pt idx="315" formatCode="General">
                  <c:v>1.3587639E-2</c:v>
                </c:pt>
                <c:pt idx="316" formatCode="General">
                  <c:v>1.3569064E-2</c:v>
                </c:pt>
                <c:pt idx="317" formatCode="General">
                  <c:v>1.3590652E-2</c:v>
                </c:pt>
                <c:pt idx="318" formatCode="General">
                  <c:v>1.3654855E-2</c:v>
                </c:pt>
                <c:pt idx="319" formatCode="General">
                  <c:v>1.3606718E-2</c:v>
                </c:pt>
                <c:pt idx="320" formatCode="General">
                  <c:v>1.3812167E-2</c:v>
                </c:pt>
                <c:pt idx="321" formatCode="General">
                  <c:v>1.3682519000000001E-2</c:v>
                </c:pt>
                <c:pt idx="322" formatCode="General">
                  <c:v>1.3763808000000001E-2</c:v>
                </c:pt>
                <c:pt idx="323" formatCode="General">
                  <c:v>1.3772512000000001E-2</c:v>
                </c:pt>
                <c:pt idx="324" formatCode="General">
                  <c:v>1.3828329E-2</c:v>
                </c:pt>
                <c:pt idx="325" formatCode="General">
                  <c:v>1.3911468999999999E-2</c:v>
                </c:pt>
                <c:pt idx="326" formatCode="General">
                  <c:v>1.3965543E-2</c:v>
                </c:pt>
                <c:pt idx="327" formatCode="General">
                  <c:v>1.3951715E-2</c:v>
                </c:pt>
                <c:pt idx="328" formatCode="General">
                  <c:v>1.4081239000000001E-2</c:v>
                </c:pt>
                <c:pt idx="329" formatCode="General">
                  <c:v>1.4017393E-2</c:v>
                </c:pt>
                <c:pt idx="330" formatCode="General">
                  <c:v>1.4106472E-2</c:v>
                </c:pt>
                <c:pt idx="331" formatCode="General">
                  <c:v>1.4056518E-2</c:v>
                </c:pt>
                <c:pt idx="332" formatCode="General">
                  <c:v>1.4136001E-2</c:v>
                </c:pt>
                <c:pt idx="333" formatCode="General">
                  <c:v>1.4202823E-2</c:v>
                </c:pt>
                <c:pt idx="334" formatCode="General">
                  <c:v>1.4167911E-2</c:v>
                </c:pt>
                <c:pt idx="335" formatCode="General">
                  <c:v>1.4140645E-2</c:v>
                </c:pt>
                <c:pt idx="336" formatCode="General">
                  <c:v>1.4169098999999999E-2</c:v>
                </c:pt>
                <c:pt idx="337" formatCode="General">
                  <c:v>1.435561E-2</c:v>
                </c:pt>
                <c:pt idx="338" formatCode="General">
                  <c:v>1.4347413E-2</c:v>
                </c:pt>
                <c:pt idx="339" formatCode="General">
                  <c:v>1.4400285000000001E-2</c:v>
                </c:pt>
                <c:pt idx="340" formatCode="General">
                  <c:v>1.4308178E-2</c:v>
                </c:pt>
                <c:pt idx="341" formatCode="General">
                  <c:v>1.4206737000000001E-2</c:v>
                </c:pt>
                <c:pt idx="342" formatCode="General">
                  <c:v>1.4372981E-2</c:v>
                </c:pt>
                <c:pt idx="343" formatCode="General">
                  <c:v>1.4437871E-2</c:v>
                </c:pt>
                <c:pt idx="344" formatCode="General">
                  <c:v>1.4537260999999999E-2</c:v>
                </c:pt>
                <c:pt idx="345" formatCode="General">
                  <c:v>1.4479779999999999E-2</c:v>
                </c:pt>
                <c:pt idx="346" formatCode="General">
                  <c:v>1.4529263000000001E-2</c:v>
                </c:pt>
                <c:pt idx="347" formatCode="General">
                  <c:v>1.4768119999999999E-2</c:v>
                </c:pt>
                <c:pt idx="348" formatCode="General">
                  <c:v>1.4604854E-2</c:v>
                </c:pt>
                <c:pt idx="349" formatCode="General">
                  <c:v>1.4610257999999999E-2</c:v>
                </c:pt>
                <c:pt idx="350" formatCode="General">
                  <c:v>1.4766104E-2</c:v>
                </c:pt>
                <c:pt idx="351" formatCode="General">
                  <c:v>1.4765342000000001E-2</c:v>
                </c:pt>
                <c:pt idx="352" formatCode="General">
                  <c:v>1.4961894E-2</c:v>
                </c:pt>
                <c:pt idx="353" formatCode="General">
                  <c:v>1.4950110000000001E-2</c:v>
                </c:pt>
                <c:pt idx="354" formatCode="General">
                  <c:v>1.4820269E-2</c:v>
                </c:pt>
                <c:pt idx="355" formatCode="General">
                  <c:v>1.4930555E-2</c:v>
                </c:pt>
                <c:pt idx="356" formatCode="General">
                  <c:v>1.5077676999999999E-2</c:v>
                </c:pt>
                <c:pt idx="357" formatCode="General">
                  <c:v>1.5142492E-2</c:v>
                </c:pt>
                <c:pt idx="358" formatCode="General">
                  <c:v>1.5041446999999999E-2</c:v>
                </c:pt>
                <c:pt idx="359" formatCode="General">
                  <c:v>1.5019542E-2</c:v>
                </c:pt>
                <c:pt idx="360" formatCode="General">
                  <c:v>1.5219237E-2</c:v>
                </c:pt>
                <c:pt idx="361" formatCode="General">
                  <c:v>1.5342203E-2</c:v>
                </c:pt>
                <c:pt idx="362" formatCode="General">
                  <c:v>1.5255899E-2</c:v>
                </c:pt>
                <c:pt idx="363" formatCode="General">
                  <c:v>1.5435083E-2</c:v>
                </c:pt>
                <c:pt idx="364" formatCode="General">
                  <c:v>1.547421E-2</c:v>
                </c:pt>
                <c:pt idx="365" formatCode="General">
                  <c:v>1.5471987E-2</c:v>
                </c:pt>
                <c:pt idx="366" formatCode="General">
                  <c:v>1.555898E-2</c:v>
                </c:pt>
                <c:pt idx="367" formatCode="General">
                  <c:v>1.5490904E-2</c:v>
                </c:pt>
                <c:pt idx="368" formatCode="General">
                  <c:v>1.5696622E-2</c:v>
                </c:pt>
                <c:pt idx="369" formatCode="General">
                  <c:v>1.5745549000000001E-2</c:v>
                </c:pt>
                <c:pt idx="370" formatCode="General">
                  <c:v>1.5840526000000001E-2</c:v>
                </c:pt>
                <c:pt idx="371" formatCode="General">
                  <c:v>1.5868930999999999E-2</c:v>
                </c:pt>
                <c:pt idx="372" formatCode="General">
                  <c:v>1.5836692999999999E-2</c:v>
                </c:pt>
                <c:pt idx="373" formatCode="General">
                  <c:v>1.5914956000000001E-2</c:v>
                </c:pt>
                <c:pt idx="374" formatCode="General">
                  <c:v>1.5753624000000001E-2</c:v>
                </c:pt>
                <c:pt idx="375" formatCode="General">
                  <c:v>1.6032154999999999E-2</c:v>
                </c:pt>
                <c:pt idx="376" formatCode="General">
                  <c:v>1.6149792E-2</c:v>
                </c:pt>
                <c:pt idx="377" formatCode="General">
                  <c:v>1.6192972E-2</c:v>
                </c:pt>
                <c:pt idx="378" formatCode="General">
                  <c:v>1.6288773999999999E-2</c:v>
                </c:pt>
                <c:pt idx="379" formatCode="General">
                  <c:v>1.6326535E-2</c:v>
                </c:pt>
                <c:pt idx="380" formatCode="General">
                  <c:v>1.637717E-2</c:v>
                </c:pt>
                <c:pt idx="381" formatCode="General">
                  <c:v>1.6470333E-2</c:v>
                </c:pt>
                <c:pt idx="382" formatCode="General">
                  <c:v>1.6495375E-2</c:v>
                </c:pt>
                <c:pt idx="383" formatCode="General">
                  <c:v>1.6597384999999999E-2</c:v>
                </c:pt>
                <c:pt idx="384" formatCode="General">
                  <c:v>1.6662865999999998E-2</c:v>
                </c:pt>
                <c:pt idx="385" formatCode="General">
                  <c:v>1.6659096000000002E-2</c:v>
                </c:pt>
                <c:pt idx="386" formatCode="General">
                  <c:v>1.6600534E-2</c:v>
                </c:pt>
                <c:pt idx="387" formatCode="General">
                  <c:v>1.6697657000000001E-2</c:v>
                </c:pt>
                <c:pt idx="388" formatCode="General">
                  <c:v>1.6853386000000001E-2</c:v>
                </c:pt>
                <c:pt idx="389" formatCode="General">
                  <c:v>1.6759949E-2</c:v>
                </c:pt>
                <c:pt idx="390" formatCode="General">
                  <c:v>1.6919005000000001E-2</c:v>
                </c:pt>
                <c:pt idx="391" formatCode="General">
                  <c:v>1.6962986999999999E-2</c:v>
                </c:pt>
                <c:pt idx="392" formatCode="General">
                  <c:v>1.7034924999999999E-2</c:v>
                </c:pt>
                <c:pt idx="393" formatCode="General">
                  <c:v>1.7212323000000002E-2</c:v>
                </c:pt>
                <c:pt idx="394" formatCode="General">
                  <c:v>1.7136848E-2</c:v>
                </c:pt>
                <c:pt idx="395" formatCode="General">
                  <c:v>1.7252430999999999E-2</c:v>
                </c:pt>
                <c:pt idx="396" formatCode="General">
                  <c:v>1.7232358E-2</c:v>
                </c:pt>
                <c:pt idx="397" formatCode="General">
                  <c:v>1.7139502000000001E-2</c:v>
                </c:pt>
                <c:pt idx="398" formatCode="General">
                  <c:v>1.7209615000000001E-2</c:v>
                </c:pt>
                <c:pt idx="399" formatCode="General">
                  <c:v>1.7300684E-2</c:v>
                </c:pt>
                <c:pt idx="400" formatCode="General">
                  <c:v>1.7399854999999999E-2</c:v>
                </c:pt>
                <c:pt idx="401" formatCode="General">
                  <c:v>1.7418585E-2</c:v>
                </c:pt>
                <c:pt idx="402" formatCode="General">
                  <c:v>1.7489588E-2</c:v>
                </c:pt>
                <c:pt idx="403" formatCode="General">
                  <c:v>1.7518361E-2</c:v>
                </c:pt>
                <c:pt idx="404" formatCode="General">
                  <c:v>1.7361347999999999E-2</c:v>
                </c:pt>
                <c:pt idx="405" formatCode="General">
                  <c:v>1.7546549000000002E-2</c:v>
                </c:pt>
                <c:pt idx="406" formatCode="General">
                  <c:v>1.7622196E-2</c:v>
                </c:pt>
                <c:pt idx="407" formatCode="General">
                  <c:v>1.7546652999999999E-2</c:v>
                </c:pt>
                <c:pt idx="408" formatCode="General">
                  <c:v>1.7692057000000001E-2</c:v>
                </c:pt>
                <c:pt idx="409" formatCode="General">
                  <c:v>1.7635794999999999E-2</c:v>
                </c:pt>
                <c:pt idx="410" formatCode="General">
                  <c:v>1.7705673000000002E-2</c:v>
                </c:pt>
                <c:pt idx="411" formatCode="General">
                  <c:v>1.7757631999999999E-2</c:v>
                </c:pt>
                <c:pt idx="412" formatCode="General">
                  <c:v>1.7834876999999999E-2</c:v>
                </c:pt>
                <c:pt idx="413" formatCode="General">
                  <c:v>1.7827861E-2</c:v>
                </c:pt>
                <c:pt idx="414" formatCode="General">
                  <c:v>1.7960143000000001E-2</c:v>
                </c:pt>
                <c:pt idx="415" formatCode="General">
                  <c:v>1.8026902000000001E-2</c:v>
                </c:pt>
                <c:pt idx="416" formatCode="General">
                  <c:v>1.7958958000000001E-2</c:v>
                </c:pt>
                <c:pt idx="417" formatCode="General">
                  <c:v>1.7985462000000001E-2</c:v>
                </c:pt>
                <c:pt idx="418" formatCode="General">
                  <c:v>1.8068959999999998E-2</c:v>
                </c:pt>
                <c:pt idx="419" formatCode="General">
                  <c:v>1.8126277999999999E-2</c:v>
                </c:pt>
                <c:pt idx="420" formatCode="General">
                  <c:v>1.8055095E-2</c:v>
                </c:pt>
                <c:pt idx="421" formatCode="General">
                  <c:v>1.8197926E-2</c:v>
                </c:pt>
                <c:pt idx="422" formatCode="General">
                  <c:v>1.8258469999999999E-2</c:v>
                </c:pt>
                <c:pt idx="423" formatCode="General">
                  <c:v>1.8314242000000001E-2</c:v>
                </c:pt>
                <c:pt idx="424" formatCode="General">
                  <c:v>1.8222116E-2</c:v>
                </c:pt>
                <c:pt idx="425" formatCode="General">
                  <c:v>1.8388297000000001E-2</c:v>
                </c:pt>
                <c:pt idx="426" formatCode="General">
                  <c:v>1.8472038E-2</c:v>
                </c:pt>
                <c:pt idx="427" formatCode="General">
                  <c:v>1.851069E-2</c:v>
                </c:pt>
                <c:pt idx="428" formatCode="General">
                  <c:v>1.8515444999999998E-2</c:v>
                </c:pt>
                <c:pt idx="429" formatCode="General">
                  <c:v>1.8549164999999999E-2</c:v>
                </c:pt>
                <c:pt idx="430" formatCode="General">
                  <c:v>1.8561399999999999E-2</c:v>
                </c:pt>
                <c:pt idx="431" formatCode="General">
                  <c:v>1.8624617999999999E-2</c:v>
                </c:pt>
                <c:pt idx="432" formatCode="General">
                  <c:v>1.8642270999999998E-2</c:v>
                </c:pt>
                <c:pt idx="433" formatCode="General">
                  <c:v>1.8863839E-2</c:v>
                </c:pt>
                <c:pt idx="434" formatCode="General">
                  <c:v>1.8849337000000001E-2</c:v>
                </c:pt>
                <c:pt idx="435" formatCode="General">
                  <c:v>1.8716114999999998E-2</c:v>
                </c:pt>
                <c:pt idx="436" formatCode="General">
                  <c:v>1.8998938999999999E-2</c:v>
                </c:pt>
                <c:pt idx="437" formatCode="General">
                  <c:v>1.8954232000000001E-2</c:v>
                </c:pt>
                <c:pt idx="438" formatCode="General">
                  <c:v>1.9027315E-2</c:v>
                </c:pt>
                <c:pt idx="439" formatCode="General">
                  <c:v>1.9114912000000001E-2</c:v>
                </c:pt>
                <c:pt idx="440" formatCode="General">
                  <c:v>1.9102282000000002E-2</c:v>
                </c:pt>
                <c:pt idx="441" formatCode="General">
                  <c:v>1.9279384E-2</c:v>
                </c:pt>
                <c:pt idx="442" formatCode="General">
                  <c:v>1.9250331999999998E-2</c:v>
                </c:pt>
                <c:pt idx="443" formatCode="General">
                  <c:v>1.936531E-2</c:v>
                </c:pt>
                <c:pt idx="444" formatCode="General">
                  <c:v>1.9394127000000001E-2</c:v>
                </c:pt>
                <c:pt idx="445" formatCode="General">
                  <c:v>1.9480344E-2</c:v>
                </c:pt>
                <c:pt idx="446" formatCode="General">
                  <c:v>1.9648084E-2</c:v>
                </c:pt>
                <c:pt idx="447" formatCode="General">
                  <c:v>1.9619577999999999E-2</c:v>
                </c:pt>
                <c:pt idx="448" formatCode="General">
                  <c:v>1.9649152999999999E-2</c:v>
                </c:pt>
                <c:pt idx="449" formatCode="General">
                  <c:v>1.9744004999999999E-2</c:v>
                </c:pt>
                <c:pt idx="450" formatCode="General">
                  <c:v>1.9862589E-2</c:v>
                </c:pt>
                <c:pt idx="451" formatCode="General">
                  <c:v>1.9922457000000001E-2</c:v>
                </c:pt>
                <c:pt idx="452" formatCode="General">
                  <c:v>1.9997231000000001E-2</c:v>
                </c:pt>
                <c:pt idx="453" formatCode="General">
                  <c:v>1.9961468E-2</c:v>
                </c:pt>
                <c:pt idx="454" formatCode="General">
                  <c:v>2.0140749999999999E-2</c:v>
                </c:pt>
                <c:pt idx="455" formatCode="General">
                  <c:v>2.0189814E-2</c:v>
                </c:pt>
                <c:pt idx="456" formatCode="General">
                  <c:v>2.0306233999999999E-2</c:v>
                </c:pt>
                <c:pt idx="457" formatCode="General">
                  <c:v>2.0397813000000001E-2</c:v>
                </c:pt>
                <c:pt idx="458" formatCode="General">
                  <c:v>2.0467444000000001E-2</c:v>
                </c:pt>
                <c:pt idx="459" formatCode="General">
                  <c:v>2.0467437000000002E-2</c:v>
                </c:pt>
                <c:pt idx="460" formatCode="General">
                  <c:v>2.0602768E-2</c:v>
                </c:pt>
                <c:pt idx="461" formatCode="General">
                  <c:v>2.0602288E-2</c:v>
                </c:pt>
                <c:pt idx="462" formatCode="General">
                  <c:v>2.0711665000000001E-2</c:v>
                </c:pt>
                <c:pt idx="463" formatCode="General">
                  <c:v>2.0725251E-2</c:v>
                </c:pt>
                <c:pt idx="464" formatCode="General">
                  <c:v>2.0781834999999999E-2</c:v>
                </c:pt>
                <c:pt idx="465" formatCode="General">
                  <c:v>2.1013704000000001E-2</c:v>
                </c:pt>
                <c:pt idx="466" formatCode="General">
                  <c:v>2.1003233999999999E-2</c:v>
                </c:pt>
                <c:pt idx="467" formatCode="General">
                  <c:v>2.1014114E-2</c:v>
                </c:pt>
                <c:pt idx="468" formatCode="General">
                  <c:v>2.1173274999999998E-2</c:v>
                </c:pt>
                <c:pt idx="469" formatCode="General">
                  <c:v>2.108076E-2</c:v>
                </c:pt>
                <c:pt idx="470" formatCode="General">
                  <c:v>2.125906E-2</c:v>
                </c:pt>
                <c:pt idx="471" formatCode="General">
                  <c:v>2.1217619E-2</c:v>
                </c:pt>
                <c:pt idx="472" formatCode="General">
                  <c:v>2.1291338999999999E-2</c:v>
                </c:pt>
                <c:pt idx="473" formatCode="General">
                  <c:v>2.1377331999999999E-2</c:v>
                </c:pt>
                <c:pt idx="474" formatCode="General">
                  <c:v>2.1306822999999999E-2</c:v>
                </c:pt>
                <c:pt idx="475" formatCode="General">
                  <c:v>2.1535212000000001E-2</c:v>
                </c:pt>
                <c:pt idx="476" formatCode="General">
                  <c:v>2.1555674E-2</c:v>
                </c:pt>
                <c:pt idx="477" formatCode="General">
                  <c:v>2.1467166999999999E-2</c:v>
                </c:pt>
                <c:pt idx="478" formatCode="General">
                  <c:v>2.1501341E-2</c:v>
                </c:pt>
                <c:pt idx="479" formatCode="General">
                  <c:v>2.1549042000000001E-2</c:v>
                </c:pt>
                <c:pt idx="480" formatCode="General">
                  <c:v>2.1633972000000001E-2</c:v>
                </c:pt>
                <c:pt idx="481" formatCode="General">
                  <c:v>2.1726388999999999E-2</c:v>
                </c:pt>
                <c:pt idx="482" formatCode="General">
                  <c:v>2.1796408999999999E-2</c:v>
                </c:pt>
                <c:pt idx="483" formatCode="General">
                  <c:v>2.1786092999999999E-2</c:v>
                </c:pt>
                <c:pt idx="484" formatCode="General">
                  <c:v>2.1877065000000001E-2</c:v>
                </c:pt>
                <c:pt idx="485" formatCode="General">
                  <c:v>2.1911522999999999E-2</c:v>
                </c:pt>
                <c:pt idx="486" formatCode="General">
                  <c:v>2.1952901E-2</c:v>
                </c:pt>
                <c:pt idx="487" formatCode="General">
                  <c:v>2.1978118000000001E-2</c:v>
                </c:pt>
                <c:pt idx="488" formatCode="General">
                  <c:v>2.1903585999999999E-2</c:v>
                </c:pt>
                <c:pt idx="489" formatCode="General">
                  <c:v>2.1981712E-2</c:v>
                </c:pt>
                <c:pt idx="490" formatCode="General">
                  <c:v>2.1970930999999999E-2</c:v>
                </c:pt>
                <c:pt idx="491" formatCode="General">
                  <c:v>2.2119709000000001E-2</c:v>
                </c:pt>
                <c:pt idx="492" formatCode="General">
                  <c:v>2.2246308999999999E-2</c:v>
                </c:pt>
                <c:pt idx="493" formatCode="General">
                  <c:v>2.2290015999999999E-2</c:v>
                </c:pt>
                <c:pt idx="494" formatCode="General">
                  <c:v>2.2083077E-2</c:v>
                </c:pt>
                <c:pt idx="495" formatCode="General">
                  <c:v>2.2284859000000001E-2</c:v>
                </c:pt>
                <c:pt idx="496" formatCode="General">
                  <c:v>2.2199188000000002E-2</c:v>
                </c:pt>
                <c:pt idx="497" formatCode="General">
                  <c:v>2.2322991E-2</c:v>
                </c:pt>
                <c:pt idx="498" formatCode="General">
                  <c:v>2.2345271999999999E-2</c:v>
                </c:pt>
                <c:pt idx="499" formatCode="General">
                  <c:v>2.2347513999999999E-2</c:v>
                </c:pt>
                <c:pt idx="500" formatCode="General">
                  <c:v>2.2404368000000001E-2</c:v>
                </c:pt>
                <c:pt idx="501" formatCode="General">
                  <c:v>2.2602377E-2</c:v>
                </c:pt>
                <c:pt idx="502" formatCode="General">
                  <c:v>2.2663861E-2</c:v>
                </c:pt>
                <c:pt idx="503" formatCode="General">
                  <c:v>2.2708573999999999E-2</c:v>
                </c:pt>
                <c:pt idx="504" formatCode="General">
                  <c:v>2.2722242E-2</c:v>
                </c:pt>
                <c:pt idx="505" formatCode="General">
                  <c:v>2.2921387000000001E-2</c:v>
                </c:pt>
                <c:pt idx="506" formatCode="General">
                  <c:v>2.2921651000000001E-2</c:v>
                </c:pt>
                <c:pt idx="507" formatCode="General">
                  <c:v>2.2808809999999999E-2</c:v>
                </c:pt>
                <c:pt idx="508" formatCode="General">
                  <c:v>2.2869737000000001E-2</c:v>
                </c:pt>
                <c:pt idx="509" formatCode="General">
                  <c:v>2.2928548E-2</c:v>
                </c:pt>
                <c:pt idx="510" formatCode="General">
                  <c:v>2.3030498E-2</c:v>
                </c:pt>
                <c:pt idx="511" formatCode="General">
                  <c:v>2.3020803999999999E-2</c:v>
                </c:pt>
                <c:pt idx="512" formatCode="General">
                  <c:v>2.3115864999999999E-2</c:v>
                </c:pt>
                <c:pt idx="513" formatCode="General">
                  <c:v>2.3169631999999999E-2</c:v>
                </c:pt>
                <c:pt idx="514" formatCode="General">
                  <c:v>2.3188060999999999E-2</c:v>
                </c:pt>
                <c:pt idx="515" formatCode="General">
                  <c:v>2.3335090999999999E-2</c:v>
                </c:pt>
                <c:pt idx="516" formatCode="General">
                  <c:v>2.3504569999999999E-2</c:v>
                </c:pt>
                <c:pt idx="517" formatCode="General">
                  <c:v>2.3518102999999999E-2</c:v>
                </c:pt>
                <c:pt idx="518" formatCode="General">
                  <c:v>2.3526790999999998E-2</c:v>
                </c:pt>
                <c:pt idx="519" formatCode="General">
                  <c:v>2.3533887E-2</c:v>
                </c:pt>
                <c:pt idx="520" formatCode="General">
                  <c:v>2.3501444999999999E-2</c:v>
                </c:pt>
                <c:pt idx="521" formatCode="General">
                  <c:v>2.3604165999999999E-2</c:v>
                </c:pt>
                <c:pt idx="522" formatCode="General">
                  <c:v>2.3713596999999999E-2</c:v>
                </c:pt>
                <c:pt idx="523" formatCode="General">
                  <c:v>2.3811254E-2</c:v>
                </c:pt>
                <c:pt idx="524" formatCode="General">
                  <c:v>2.3830642999999999E-2</c:v>
                </c:pt>
                <c:pt idx="525" formatCode="General">
                  <c:v>2.3938963000000001E-2</c:v>
                </c:pt>
                <c:pt idx="526" formatCode="General">
                  <c:v>2.4017101999999999E-2</c:v>
                </c:pt>
                <c:pt idx="527" formatCode="General">
                  <c:v>2.4242870999999999E-2</c:v>
                </c:pt>
                <c:pt idx="528" formatCode="General">
                  <c:v>2.4108951E-2</c:v>
                </c:pt>
                <c:pt idx="529" formatCode="General">
                  <c:v>2.4146254999999998E-2</c:v>
                </c:pt>
                <c:pt idx="530" formatCode="General">
                  <c:v>2.4216481000000002E-2</c:v>
                </c:pt>
                <c:pt idx="531" formatCode="General">
                  <c:v>2.4235639999999999E-2</c:v>
                </c:pt>
                <c:pt idx="532" formatCode="General">
                  <c:v>2.4277424999999998E-2</c:v>
                </c:pt>
                <c:pt idx="533" formatCode="General">
                  <c:v>2.4289663E-2</c:v>
                </c:pt>
                <c:pt idx="534" formatCode="General">
                  <c:v>2.4382785000000001E-2</c:v>
                </c:pt>
                <c:pt idx="535" formatCode="General">
                  <c:v>2.4511351000000001E-2</c:v>
                </c:pt>
                <c:pt idx="536" formatCode="General">
                  <c:v>2.4595239000000001E-2</c:v>
                </c:pt>
                <c:pt idx="537" formatCode="General">
                  <c:v>2.4744209E-2</c:v>
                </c:pt>
                <c:pt idx="538" formatCode="General">
                  <c:v>2.4686999000000001E-2</c:v>
                </c:pt>
                <c:pt idx="539" formatCode="General">
                  <c:v>2.4583731000000001E-2</c:v>
                </c:pt>
                <c:pt idx="540" formatCode="General">
                  <c:v>2.4731283E-2</c:v>
                </c:pt>
                <c:pt idx="541" formatCode="General">
                  <c:v>2.4934329000000002E-2</c:v>
                </c:pt>
                <c:pt idx="542" formatCode="General">
                  <c:v>2.4801997999999999E-2</c:v>
                </c:pt>
                <c:pt idx="543" formatCode="General">
                  <c:v>2.4945742E-2</c:v>
                </c:pt>
                <c:pt idx="544" formatCode="General">
                  <c:v>2.5009719E-2</c:v>
                </c:pt>
                <c:pt idx="545" formatCode="General">
                  <c:v>2.5025014000000002E-2</c:v>
                </c:pt>
                <c:pt idx="546" formatCode="General">
                  <c:v>2.5042135E-2</c:v>
                </c:pt>
                <c:pt idx="547" formatCode="General">
                  <c:v>2.5218330000000001E-2</c:v>
                </c:pt>
                <c:pt idx="548" formatCode="General">
                  <c:v>2.5138328000000001E-2</c:v>
                </c:pt>
                <c:pt idx="549" formatCode="General">
                  <c:v>2.5215444E-2</c:v>
                </c:pt>
                <c:pt idx="550" formatCode="General">
                  <c:v>2.5235802000000002E-2</c:v>
                </c:pt>
                <c:pt idx="551" formatCode="General">
                  <c:v>2.5192007999999998E-2</c:v>
                </c:pt>
                <c:pt idx="552" formatCode="General">
                  <c:v>2.5290284999999999E-2</c:v>
                </c:pt>
                <c:pt idx="553" formatCode="General">
                  <c:v>2.5341182E-2</c:v>
                </c:pt>
                <c:pt idx="554" formatCode="General">
                  <c:v>2.5324202000000001E-2</c:v>
                </c:pt>
                <c:pt idx="555" formatCode="General">
                  <c:v>2.5476418000000001E-2</c:v>
                </c:pt>
                <c:pt idx="556" formatCode="General">
                  <c:v>2.5388087E-2</c:v>
                </c:pt>
                <c:pt idx="557" formatCode="General">
                  <c:v>2.5561547E-2</c:v>
                </c:pt>
                <c:pt idx="558" formatCode="General">
                  <c:v>2.5683696999999998E-2</c:v>
                </c:pt>
                <c:pt idx="559" formatCode="General">
                  <c:v>2.5695564000000001E-2</c:v>
                </c:pt>
                <c:pt idx="560" formatCode="General">
                  <c:v>2.5605850999999999E-2</c:v>
                </c:pt>
                <c:pt idx="561" formatCode="General">
                  <c:v>2.5704041E-2</c:v>
                </c:pt>
                <c:pt idx="562" formatCode="General">
                  <c:v>2.5703917999999999E-2</c:v>
                </c:pt>
                <c:pt idx="563" formatCode="General">
                  <c:v>2.5956700999999999E-2</c:v>
                </c:pt>
                <c:pt idx="564" formatCode="General">
                  <c:v>2.5755889000000001E-2</c:v>
                </c:pt>
                <c:pt idx="565" formatCode="General">
                  <c:v>2.5832154999999999E-2</c:v>
                </c:pt>
                <c:pt idx="566" formatCode="General">
                  <c:v>2.5768942E-2</c:v>
                </c:pt>
                <c:pt idx="567" formatCode="General">
                  <c:v>2.5898404999999999E-2</c:v>
                </c:pt>
                <c:pt idx="568" formatCode="General">
                  <c:v>2.5912371999999999E-2</c:v>
                </c:pt>
                <c:pt idx="569" formatCode="General">
                  <c:v>2.5736795999999999E-2</c:v>
                </c:pt>
                <c:pt idx="570" formatCode="General">
                  <c:v>2.5906160000000001E-2</c:v>
                </c:pt>
                <c:pt idx="571" formatCode="General">
                  <c:v>2.5994109000000001E-2</c:v>
                </c:pt>
                <c:pt idx="572" formatCode="General">
                  <c:v>2.6112461999999999E-2</c:v>
                </c:pt>
                <c:pt idx="573" formatCode="General">
                  <c:v>2.6159003E-2</c:v>
                </c:pt>
                <c:pt idx="574" formatCode="General">
                  <c:v>2.6151349000000001E-2</c:v>
                </c:pt>
                <c:pt idx="575" formatCode="General">
                  <c:v>2.6233676000000001E-2</c:v>
                </c:pt>
                <c:pt idx="576" formatCode="General">
                  <c:v>2.6359800999999999E-2</c:v>
                </c:pt>
                <c:pt idx="577" formatCode="General">
                  <c:v>2.6583148000000001E-2</c:v>
                </c:pt>
                <c:pt idx="578" formatCode="General">
                  <c:v>2.6313497000000002E-2</c:v>
                </c:pt>
                <c:pt idx="579" formatCode="General">
                  <c:v>2.6380589999999999E-2</c:v>
                </c:pt>
                <c:pt idx="580" formatCode="General">
                  <c:v>2.6336341999999999E-2</c:v>
                </c:pt>
                <c:pt idx="581" formatCode="General">
                  <c:v>2.6400488E-2</c:v>
                </c:pt>
                <c:pt idx="582" formatCode="General">
                  <c:v>2.6702564000000002E-2</c:v>
                </c:pt>
                <c:pt idx="583" formatCode="General">
                  <c:v>2.6653657000000001E-2</c:v>
                </c:pt>
                <c:pt idx="584" formatCode="General">
                  <c:v>2.6664993000000001E-2</c:v>
                </c:pt>
                <c:pt idx="585" formatCode="General">
                  <c:v>2.6758519000000001E-2</c:v>
                </c:pt>
                <c:pt idx="586" formatCode="General">
                  <c:v>2.6720342000000001E-2</c:v>
                </c:pt>
                <c:pt idx="587" formatCode="General">
                  <c:v>2.6871704E-2</c:v>
                </c:pt>
                <c:pt idx="588" formatCode="General">
                  <c:v>2.6864994999999999E-2</c:v>
                </c:pt>
                <c:pt idx="589" formatCode="General">
                  <c:v>2.6807725000000001E-2</c:v>
                </c:pt>
                <c:pt idx="590" formatCode="General">
                  <c:v>2.7134871000000001E-2</c:v>
                </c:pt>
                <c:pt idx="591" formatCode="General">
                  <c:v>2.699942E-2</c:v>
                </c:pt>
                <c:pt idx="592" formatCode="General">
                  <c:v>2.7137735999999999E-2</c:v>
                </c:pt>
                <c:pt idx="593" formatCode="General">
                  <c:v>2.7189681E-2</c:v>
                </c:pt>
                <c:pt idx="594" formatCode="General">
                  <c:v>2.7227682E-2</c:v>
                </c:pt>
                <c:pt idx="595" formatCode="General">
                  <c:v>2.734994E-2</c:v>
                </c:pt>
                <c:pt idx="596" formatCode="General">
                  <c:v>2.7321087000000001E-2</c:v>
                </c:pt>
                <c:pt idx="597" formatCode="General">
                  <c:v>2.7164021E-2</c:v>
                </c:pt>
                <c:pt idx="598" formatCode="General">
                  <c:v>2.7443459999999999E-2</c:v>
                </c:pt>
                <c:pt idx="599" formatCode="General">
                  <c:v>2.7364063000000001E-2</c:v>
                </c:pt>
                <c:pt idx="600" formatCode="General">
                  <c:v>2.7521001999999999E-2</c:v>
                </c:pt>
                <c:pt idx="601" formatCode="General">
                  <c:v>2.7648784999999999E-2</c:v>
                </c:pt>
                <c:pt idx="602" formatCode="General">
                  <c:v>2.7668090999999999E-2</c:v>
                </c:pt>
                <c:pt idx="603" formatCode="General">
                  <c:v>2.7747863000000001E-2</c:v>
                </c:pt>
                <c:pt idx="604" formatCode="General">
                  <c:v>2.7836125E-2</c:v>
                </c:pt>
                <c:pt idx="605" formatCode="General">
                  <c:v>2.8055612000000001E-2</c:v>
                </c:pt>
                <c:pt idx="606" formatCode="General">
                  <c:v>2.7814108000000001E-2</c:v>
                </c:pt>
                <c:pt idx="607" formatCode="General">
                  <c:v>2.7907610999999999E-2</c:v>
                </c:pt>
                <c:pt idx="608" formatCode="General">
                  <c:v>2.7882816000000001E-2</c:v>
                </c:pt>
                <c:pt idx="609" formatCode="General">
                  <c:v>2.7860491000000001E-2</c:v>
                </c:pt>
                <c:pt idx="610" formatCode="General">
                  <c:v>2.8090684000000001E-2</c:v>
                </c:pt>
                <c:pt idx="611" formatCode="General">
                  <c:v>2.8121976E-2</c:v>
                </c:pt>
                <c:pt idx="612" formatCode="General">
                  <c:v>2.8220267E-2</c:v>
                </c:pt>
                <c:pt idx="613" formatCode="General">
                  <c:v>2.8282628000000001E-2</c:v>
                </c:pt>
                <c:pt idx="614" formatCode="General">
                  <c:v>2.8264630999999998E-2</c:v>
                </c:pt>
                <c:pt idx="615" formatCode="General">
                  <c:v>2.8278082E-2</c:v>
                </c:pt>
                <c:pt idx="616" formatCode="General">
                  <c:v>2.8335173000000002E-2</c:v>
                </c:pt>
                <c:pt idx="617" formatCode="General">
                  <c:v>2.8363915E-2</c:v>
                </c:pt>
                <c:pt idx="618" formatCode="General">
                  <c:v>2.8514596999999999E-2</c:v>
                </c:pt>
                <c:pt idx="619" formatCode="General">
                  <c:v>2.8554507E-2</c:v>
                </c:pt>
                <c:pt idx="620" formatCode="General">
                  <c:v>2.8405245999999999E-2</c:v>
                </c:pt>
                <c:pt idx="621" formatCode="General">
                  <c:v>2.8611526000000002E-2</c:v>
                </c:pt>
                <c:pt idx="622" formatCode="General">
                  <c:v>2.8756573000000001E-2</c:v>
                </c:pt>
                <c:pt idx="623" formatCode="General">
                  <c:v>2.8727715000000001E-2</c:v>
                </c:pt>
                <c:pt idx="624" formatCode="General">
                  <c:v>2.8662793999999998E-2</c:v>
                </c:pt>
                <c:pt idx="625" formatCode="General">
                  <c:v>2.8831631999999999E-2</c:v>
                </c:pt>
                <c:pt idx="626" formatCode="General">
                  <c:v>2.8835026E-2</c:v>
                </c:pt>
                <c:pt idx="627" formatCode="General">
                  <c:v>2.8667529000000001E-2</c:v>
                </c:pt>
                <c:pt idx="628" formatCode="General">
                  <c:v>2.8954512000000002E-2</c:v>
                </c:pt>
                <c:pt idx="629" formatCode="General">
                  <c:v>2.8899375000000001E-2</c:v>
                </c:pt>
                <c:pt idx="630" formatCode="General">
                  <c:v>2.8813587000000002E-2</c:v>
                </c:pt>
                <c:pt idx="631" formatCode="General">
                  <c:v>2.8824316999999999E-2</c:v>
                </c:pt>
                <c:pt idx="632" formatCode="General">
                  <c:v>2.9060415999999999E-2</c:v>
                </c:pt>
                <c:pt idx="633" formatCode="General">
                  <c:v>2.9097662E-2</c:v>
                </c:pt>
                <c:pt idx="634" formatCode="General">
                  <c:v>2.9209486E-2</c:v>
                </c:pt>
                <c:pt idx="635" formatCode="General">
                  <c:v>2.9258576000000001E-2</c:v>
                </c:pt>
                <c:pt idx="636" formatCode="General">
                  <c:v>2.9095290999999999E-2</c:v>
                </c:pt>
                <c:pt idx="637" formatCode="General">
                  <c:v>2.9123671E-2</c:v>
                </c:pt>
                <c:pt idx="638" formatCode="General">
                  <c:v>2.9293548999999999E-2</c:v>
                </c:pt>
                <c:pt idx="639" formatCode="General">
                  <c:v>2.9410434999999999E-2</c:v>
                </c:pt>
                <c:pt idx="640" formatCode="General">
                  <c:v>2.9285470000000001E-2</c:v>
                </c:pt>
                <c:pt idx="641" formatCode="General">
                  <c:v>2.9220627999999998E-2</c:v>
                </c:pt>
                <c:pt idx="642" formatCode="General">
                  <c:v>2.9461515000000001E-2</c:v>
                </c:pt>
                <c:pt idx="643" formatCode="General">
                  <c:v>2.9376230999999999E-2</c:v>
                </c:pt>
                <c:pt idx="644" formatCode="General">
                  <c:v>2.9525025E-2</c:v>
                </c:pt>
                <c:pt idx="645" formatCode="General">
                  <c:v>2.9560321000000001E-2</c:v>
                </c:pt>
                <c:pt idx="646" formatCode="General">
                  <c:v>2.9633665E-2</c:v>
                </c:pt>
                <c:pt idx="647" formatCode="General">
                  <c:v>2.9654208000000001E-2</c:v>
                </c:pt>
                <c:pt idx="648" formatCode="General">
                  <c:v>2.9811959999999998E-2</c:v>
                </c:pt>
                <c:pt idx="649" formatCode="General">
                  <c:v>2.9629591E-2</c:v>
                </c:pt>
                <c:pt idx="650" formatCode="General">
                  <c:v>2.9881940999999999E-2</c:v>
                </c:pt>
                <c:pt idx="651" formatCode="General">
                  <c:v>2.9845363999999999E-2</c:v>
                </c:pt>
                <c:pt idx="652" formatCode="General">
                  <c:v>2.9815195999999999E-2</c:v>
                </c:pt>
                <c:pt idx="653" formatCode="General">
                  <c:v>2.9994588999999999E-2</c:v>
                </c:pt>
                <c:pt idx="654" formatCode="General">
                  <c:v>2.9949452000000001E-2</c:v>
                </c:pt>
                <c:pt idx="655" formatCode="General">
                  <c:v>3.0128505999999999E-2</c:v>
                </c:pt>
                <c:pt idx="656" formatCode="General">
                  <c:v>3.0028520999999999E-2</c:v>
                </c:pt>
                <c:pt idx="657" formatCode="General">
                  <c:v>3.010523E-2</c:v>
                </c:pt>
                <c:pt idx="658" formatCode="General">
                  <c:v>3.0008961000000001E-2</c:v>
                </c:pt>
                <c:pt idx="659" formatCode="General">
                  <c:v>3.0310482E-2</c:v>
                </c:pt>
                <c:pt idx="660" formatCode="General">
                  <c:v>3.0239184999999998E-2</c:v>
                </c:pt>
                <c:pt idx="661" formatCode="General">
                  <c:v>3.0430497000000001E-2</c:v>
                </c:pt>
                <c:pt idx="662" formatCode="General">
                  <c:v>3.0355778E-2</c:v>
                </c:pt>
                <c:pt idx="663" formatCode="General">
                  <c:v>3.0294857000000001E-2</c:v>
                </c:pt>
                <c:pt idx="664" formatCode="General">
                  <c:v>3.0502514000000001E-2</c:v>
                </c:pt>
                <c:pt idx="665" formatCode="General">
                  <c:v>3.0512754E-2</c:v>
                </c:pt>
                <c:pt idx="666" formatCode="General">
                  <c:v>3.0537058999999998E-2</c:v>
                </c:pt>
                <c:pt idx="667" formatCode="General">
                  <c:v>3.0643523999999998E-2</c:v>
                </c:pt>
                <c:pt idx="668" formatCode="General">
                  <c:v>3.0673679999999998E-2</c:v>
                </c:pt>
                <c:pt idx="669" formatCode="General">
                  <c:v>3.0815272000000001E-2</c:v>
                </c:pt>
                <c:pt idx="670" formatCode="General">
                  <c:v>3.0990657000000001E-2</c:v>
                </c:pt>
                <c:pt idx="671" formatCode="General">
                  <c:v>3.0881207000000001E-2</c:v>
                </c:pt>
                <c:pt idx="672" formatCode="General">
                  <c:v>3.0840673999999998E-2</c:v>
                </c:pt>
                <c:pt idx="673" formatCode="General">
                  <c:v>3.0832832000000001E-2</c:v>
                </c:pt>
                <c:pt idx="674" formatCode="General">
                  <c:v>3.1047495000000001E-2</c:v>
                </c:pt>
                <c:pt idx="675" formatCode="General">
                  <c:v>3.1064715999999999E-2</c:v>
                </c:pt>
                <c:pt idx="676" formatCode="General">
                  <c:v>3.1183241E-2</c:v>
                </c:pt>
                <c:pt idx="677" formatCode="General">
                  <c:v>3.1150046000000001E-2</c:v>
                </c:pt>
                <c:pt idx="678" formatCode="General">
                  <c:v>3.1102935000000002E-2</c:v>
                </c:pt>
                <c:pt idx="679" formatCode="General">
                  <c:v>3.1243441E-2</c:v>
                </c:pt>
                <c:pt idx="680" formatCode="General">
                  <c:v>3.1355288000000002E-2</c:v>
                </c:pt>
                <c:pt idx="681" formatCode="General">
                  <c:v>3.1329612E-2</c:v>
                </c:pt>
                <c:pt idx="682" formatCode="General">
                  <c:v>3.1467163999999999E-2</c:v>
                </c:pt>
                <c:pt idx="683" formatCode="General">
                  <c:v>3.1523486000000003E-2</c:v>
                </c:pt>
                <c:pt idx="684" formatCode="General">
                  <c:v>3.1468841999999997E-2</c:v>
                </c:pt>
                <c:pt idx="685" formatCode="General">
                  <c:v>3.1535293999999998E-2</c:v>
                </c:pt>
                <c:pt idx="686" formatCode="General">
                  <c:v>3.1595615000000001E-2</c:v>
                </c:pt>
                <c:pt idx="687" formatCode="General">
                  <c:v>3.1713036E-2</c:v>
                </c:pt>
                <c:pt idx="688" formatCode="General">
                  <c:v>3.1742166000000002E-2</c:v>
                </c:pt>
                <c:pt idx="689" formatCode="General">
                  <c:v>3.1682977000000001E-2</c:v>
                </c:pt>
                <c:pt idx="690" formatCode="General">
                  <c:v>3.1861117000000001E-2</c:v>
                </c:pt>
                <c:pt idx="691" formatCode="General">
                  <c:v>3.1881725999999999E-2</c:v>
                </c:pt>
                <c:pt idx="692" formatCode="General">
                  <c:v>3.1890531E-2</c:v>
                </c:pt>
                <c:pt idx="693" formatCode="General">
                  <c:v>3.1912528000000003E-2</c:v>
                </c:pt>
                <c:pt idx="694" formatCode="General">
                  <c:v>3.1888927999999997E-2</c:v>
                </c:pt>
                <c:pt idx="695" formatCode="General">
                  <c:v>3.1995151999999999E-2</c:v>
                </c:pt>
                <c:pt idx="696" formatCode="General">
                  <c:v>3.2046031000000003E-2</c:v>
                </c:pt>
                <c:pt idx="697" formatCode="General">
                  <c:v>3.2039033000000001E-2</c:v>
                </c:pt>
                <c:pt idx="698" formatCode="General">
                  <c:v>3.2291514E-2</c:v>
                </c:pt>
                <c:pt idx="699" formatCode="General">
                  <c:v>3.2132648999999999E-2</c:v>
                </c:pt>
                <c:pt idx="700" formatCode="General">
                  <c:v>3.2162465000000001E-2</c:v>
                </c:pt>
                <c:pt idx="701" formatCode="General">
                  <c:v>3.2194799000000003E-2</c:v>
                </c:pt>
                <c:pt idx="702" formatCode="General">
                  <c:v>3.2306551000000003E-2</c:v>
                </c:pt>
                <c:pt idx="703" formatCode="General">
                  <c:v>3.2334979E-2</c:v>
                </c:pt>
                <c:pt idx="704" formatCode="General">
                  <c:v>3.2268902000000002E-2</c:v>
                </c:pt>
                <c:pt idx="705" formatCode="General">
                  <c:v>3.2476517000000003E-2</c:v>
                </c:pt>
                <c:pt idx="706" formatCode="General">
                  <c:v>3.2354393000000002E-2</c:v>
                </c:pt>
                <c:pt idx="707" formatCode="General">
                  <c:v>3.2485278999999999E-2</c:v>
                </c:pt>
                <c:pt idx="708" formatCode="General">
                  <c:v>3.2530415E-2</c:v>
                </c:pt>
                <c:pt idx="709" formatCode="General">
                  <c:v>3.2621205E-2</c:v>
                </c:pt>
                <c:pt idx="710" formatCode="General">
                  <c:v>3.2603920000000002E-2</c:v>
                </c:pt>
                <c:pt idx="711" formatCode="General">
                  <c:v>3.2663589E-2</c:v>
                </c:pt>
                <c:pt idx="712" formatCode="General">
                  <c:v>3.2728908000000001E-2</c:v>
                </c:pt>
                <c:pt idx="713" formatCode="General">
                  <c:v>3.2672268999999997E-2</c:v>
                </c:pt>
                <c:pt idx="714" formatCode="General">
                  <c:v>3.2726328999999998E-2</c:v>
                </c:pt>
                <c:pt idx="715" formatCode="General">
                  <c:v>3.2745412000000002E-2</c:v>
                </c:pt>
                <c:pt idx="716" formatCode="General">
                  <c:v>3.2861181000000003E-2</c:v>
                </c:pt>
                <c:pt idx="717" formatCode="General">
                  <c:v>3.2960788999999997E-2</c:v>
                </c:pt>
                <c:pt idx="718" formatCode="General">
                  <c:v>3.2902551000000002E-2</c:v>
                </c:pt>
                <c:pt idx="719" formatCode="General">
                  <c:v>3.2829454000000001E-2</c:v>
                </c:pt>
                <c:pt idx="720" formatCode="General">
                  <c:v>3.2992845999999999E-2</c:v>
                </c:pt>
                <c:pt idx="721" formatCode="General">
                  <c:v>3.3026524000000002E-2</c:v>
                </c:pt>
                <c:pt idx="722" formatCode="General">
                  <c:v>3.3007517E-2</c:v>
                </c:pt>
                <c:pt idx="723" formatCode="General">
                  <c:v>3.3071125E-2</c:v>
                </c:pt>
                <c:pt idx="724" formatCode="General">
                  <c:v>3.3249531999999998E-2</c:v>
                </c:pt>
                <c:pt idx="725" formatCode="General">
                  <c:v>3.3219878000000001E-2</c:v>
                </c:pt>
                <c:pt idx="726" formatCode="General">
                  <c:v>3.3266741000000002E-2</c:v>
                </c:pt>
                <c:pt idx="727" formatCode="General">
                  <c:v>3.3476482000000002E-2</c:v>
                </c:pt>
                <c:pt idx="728" formatCode="General">
                  <c:v>3.3420698999999998E-2</c:v>
                </c:pt>
                <c:pt idx="729" formatCode="General">
                  <c:v>3.3419973999999998E-2</c:v>
                </c:pt>
                <c:pt idx="730" formatCode="General">
                  <c:v>3.3355683999999997E-2</c:v>
                </c:pt>
                <c:pt idx="731" formatCode="General">
                  <c:v>3.3379749E-2</c:v>
                </c:pt>
                <c:pt idx="732" formatCode="General">
                  <c:v>3.3490627000000002E-2</c:v>
                </c:pt>
                <c:pt idx="733" formatCode="General">
                  <c:v>3.3664267999999997E-2</c:v>
                </c:pt>
                <c:pt idx="734" formatCode="General">
                  <c:v>3.3543455E-2</c:v>
                </c:pt>
                <c:pt idx="735" formatCode="General">
                  <c:v>3.3752672999999997E-2</c:v>
                </c:pt>
                <c:pt idx="736" formatCode="General">
                  <c:v>3.3786244E-2</c:v>
                </c:pt>
                <c:pt idx="737" formatCode="General">
                  <c:v>3.3753391000000001E-2</c:v>
                </c:pt>
                <c:pt idx="738" formatCode="General">
                  <c:v>3.3821983999999999E-2</c:v>
                </c:pt>
                <c:pt idx="739" formatCode="General">
                  <c:v>3.3846375999999997E-2</c:v>
                </c:pt>
                <c:pt idx="740" formatCode="General">
                  <c:v>3.3977562000000003E-2</c:v>
                </c:pt>
                <c:pt idx="741" formatCode="General">
                  <c:v>3.4043838E-2</c:v>
                </c:pt>
                <c:pt idx="742" formatCode="General">
                  <c:v>3.4139312999999998E-2</c:v>
                </c:pt>
                <c:pt idx="743" formatCode="General">
                  <c:v>3.4117272999999997E-2</c:v>
                </c:pt>
                <c:pt idx="744" formatCode="General">
                  <c:v>3.4103982999999997E-2</c:v>
                </c:pt>
                <c:pt idx="745" formatCode="General">
                  <c:v>3.4101623999999997E-2</c:v>
                </c:pt>
                <c:pt idx="746" formatCode="General">
                  <c:v>3.4275706000000003E-2</c:v>
                </c:pt>
                <c:pt idx="747" formatCode="General">
                  <c:v>3.4290876999999997E-2</c:v>
                </c:pt>
                <c:pt idx="748" formatCode="General">
                  <c:v>3.4363860000000003E-2</c:v>
                </c:pt>
                <c:pt idx="749" formatCode="General">
                  <c:v>3.4476249E-2</c:v>
                </c:pt>
                <c:pt idx="750" formatCode="General">
                  <c:v>3.4447485E-2</c:v>
                </c:pt>
                <c:pt idx="751" formatCode="General">
                  <c:v>3.4502458E-2</c:v>
                </c:pt>
                <c:pt idx="752" formatCode="General">
                  <c:v>3.4590584000000001E-2</c:v>
                </c:pt>
                <c:pt idx="753" formatCode="General">
                  <c:v>3.4638316000000002E-2</c:v>
                </c:pt>
                <c:pt idx="754" formatCode="General">
                  <c:v>3.4792063999999998E-2</c:v>
                </c:pt>
                <c:pt idx="755" formatCode="General">
                  <c:v>3.4616187E-2</c:v>
                </c:pt>
                <c:pt idx="756" formatCode="General">
                  <c:v>3.4798862E-2</c:v>
                </c:pt>
                <c:pt idx="757" formatCode="General">
                  <c:v>3.4771497999999998E-2</c:v>
                </c:pt>
                <c:pt idx="758" formatCode="General">
                  <c:v>3.4817345999999999E-2</c:v>
                </c:pt>
                <c:pt idx="759" formatCode="General">
                  <c:v>3.4952033E-2</c:v>
                </c:pt>
                <c:pt idx="760" formatCode="General">
                  <c:v>3.5068108000000001E-2</c:v>
                </c:pt>
                <c:pt idx="761" formatCode="General">
                  <c:v>3.5045315E-2</c:v>
                </c:pt>
                <c:pt idx="762" formatCode="General">
                  <c:v>3.5016160999999997E-2</c:v>
                </c:pt>
                <c:pt idx="763" formatCode="General">
                  <c:v>3.5141394999999999E-2</c:v>
                </c:pt>
                <c:pt idx="764" formatCode="General">
                  <c:v>3.5225083999999997E-2</c:v>
                </c:pt>
                <c:pt idx="765" formatCode="General">
                  <c:v>3.5305983999999999E-2</c:v>
                </c:pt>
                <c:pt idx="766" formatCode="General">
                  <c:v>3.5341496E-2</c:v>
                </c:pt>
                <c:pt idx="767" formatCode="General">
                  <c:v>3.5420197E-2</c:v>
                </c:pt>
                <c:pt idx="768" formatCode="General">
                  <c:v>3.5553820999999999E-2</c:v>
                </c:pt>
                <c:pt idx="769" formatCode="General">
                  <c:v>3.5410829999999997E-2</c:v>
                </c:pt>
                <c:pt idx="770" formatCode="General">
                  <c:v>3.5504842000000002E-2</c:v>
                </c:pt>
                <c:pt idx="771" formatCode="General">
                  <c:v>3.5626112000000001E-2</c:v>
                </c:pt>
                <c:pt idx="772" formatCode="General">
                  <c:v>3.5724909999999999E-2</c:v>
                </c:pt>
                <c:pt idx="773" formatCode="General">
                  <c:v>3.5722721999999998E-2</c:v>
                </c:pt>
                <c:pt idx="774" formatCode="General">
                  <c:v>3.5738521000000002E-2</c:v>
                </c:pt>
                <c:pt idx="775" formatCode="General">
                  <c:v>3.5769980999999999E-2</c:v>
                </c:pt>
                <c:pt idx="776" formatCode="General">
                  <c:v>3.5925367999999999E-2</c:v>
                </c:pt>
                <c:pt idx="777" formatCode="General">
                  <c:v>3.5893906000000003E-2</c:v>
                </c:pt>
                <c:pt idx="778" formatCode="General">
                  <c:v>3.6028830999999997E-2</c:v>
                </c:pt>
                <c:pt idx="779" formatCode="General">
                  <c:v>3.6026779000000002E-2</c:v>
                </c:pt>
                <c:pt idx="780" formatCode="General">
                  <c:v>3.6217277999999999E-2</c:v>
                </c:pt>
                <c:pt idx="781" formatCode="General">
                  <c:v>3.6194071000000001E-2</c:v>
                </c:pt>
                <c:pt idx="782" formatCode="General">
                  <c:v>3.6279290999999998E-2</c:v>
                </c:pt>
                <c:pt idx="783" formatCode="General">
                  <c:v>3.6238131999999999E-2</c:v>
                </c:pt>
                <c:pt idx="784" formatCode="General">
                  <c:v>3.6344078000000002E-2</c:v>
                </c:pt>
                <c:pt idx="785" formatCode="General">
                  <c:v>3.6457560999999999E-2</c:v>
                </c:pt>
                <c:pt idx="786" formatCode="General">
                  <c:v>3.6645746999999999E-2</c:v>
                </c:pt>
                <c:pt idx="787" formatCode="General">
                  <c:v>3.6657105000000002E-2</c:v>
                </c:pt>
                <c:pt idx="788" formatCode="General">
                  <c:v>3.6621829000000002E-2</c:v>
                </c:pt>
                <c:pt idx="789" formatCode="General">
                  <c:v>3.6835812000000002E-2</c:v>
                </c:pt>
                <c:pt idx="790" formatCode="General">
                  <c:v>3.6867700000000003E-2</c:v>
                </c:pt>
                <c:pt idx="791" formatCode="General">
                  <c:v>3.6882614000000001E-2</c:v>
                </c:pt>
                <c:pt idx="792" formatCode="General">
                  <c:v>3.7001254999999997E-2</c:v>
                </c:pt>
                <c:pt idx="793" formatCode="General">
                  <c:v>3.7140955000000003E-2</c:v>
                </c:pt>
                <c:pt idx="794" formatCode="General">
                  <c:v>3.7140949999999999E-2</c:v>
                </c:pt>
                <c:pt idx="795" formatCode="General">
                  <c:v>3.7217425999999998E-2</c:v>
                </c:pt>
                <c:pt idx="796" formatCode="General">
                  <c:v>3.7270312E-2</c:v>
                </c:pt>
                <c:pt idx="797" formatCode="General">
                  <c:v>3.7349538000000002E-2</c:v>
                </c:pt>
                <c:pt idx="798" formatCode="General">
                  <c:v>3.7465072000000002E-2</c:v>
                </c:pt>
                <c:pt idx="799" formatCode="General">
                  <c:v>3.7602159000000003E-2</c:v>
                </c:pt>
                <c:pt idx="800" formatCode="General">
                  <c:v>3.7560011999999997E-2</c:v>
                </c:pt>
                <c:pt idx="801" formatCode="General">
                  <c:v>3.7762098000000001E-2</c:v>
                </c:pt>
                <c:pt idx="802" formatCode="General">
                  <c:v>3.7898608E-2</c:v>
                </c:pt>
                <c:pt idx="803" formatCode="General">
                  <c:v>3.7848360999999997E-2</c:v>
                </c:pt>
                <c:pt idx="804" formatCode="General">
                  <c:v>3.7982607000000002E-2</c:v>
                </c:pt>
                <c:pt idx="805" formatCode="General">
                  <c:v>3.8179498999999999E-2</c:v>
                </c:pt>
                <c:pt idx="806" formatCode="General">
                  <c:v>3.8077796999999997E-2</c:v>
                </c:pt>
                <c:pt idx="807" formatCode="General">
                  <c:v>3.8293735000000002E-2</c:v>
                </c:pt>
                <c:pt idx="808" formatCode="General">
                  <c:v>3.8370412E-2</c:v>
                </c:pt>
                <c:pt idx="809" formatCode="General">
                  <c:v>3.8512200000000003E-2</c:v>
                </c:pt>
                <c:pt idx="810" formatCode="General">
                  <c:v>3.8595138000000001E-2</c:v>
                </c:pt>
                <c:pt idx="811" formatCode="General">
                  <c:v>3.8556839000000002E-2</c:v>
                </c:pt>
                <c:pt idx="812" formatCode="General">
                  <c:v>3.8597986000000001E-2</c:v>
                </c:pt>
                <c:pt idx="813" formatCode="General">
                  <c:v>3.8714799000000001E-2</c:v>
                </c:pt>
                <c:pt idx="814" formatCode="General">
                  <c:v>3.8714740999999997E-2</c:v>
                </c:pt>
                <c:pt idx="815" formatCode="General">
                  <c:v>3.8727887000000003E-2</c:v>
                </c:pt>
                <c:pt idx="816" formatCode="General">
                  <c:v>3.8855794999999999E-2</c:v>
                </c:pt>
                <c:pt idx="817" formatCode="General">
                  <c:v>3.8941863E-2</c:v>
                </c:pt>
                <c:pt idx="818" formatCode="General">
                  <c:v>3.9077845E-2</c:v>
                </c:pt>
                <c:pt idx="819" formatCode="General">
                  <c:v>3.9104893000000002E-2</c:v>
                </c:pt>
                <c:pt idx="820" formatCode="General">
                  <c:v>3.9162042000000001E-2</c:v>
                </c:pt>
                <c:pt idx="821" formatCode="General">
                  <c:v>3.9207298000000002E-2</c:v>
                </c:pt>
                <c:pt idx="822" formatCode="General">
                  <c:v>3.9224941999999999E-2</c:v>
                </c:pt>
                <c:pt idx="823" formatCode="General">
                  <c:v>3.9332445000000001E-2</c:v>
                </c:pt>
                <c:pt idx="824" formatCode="General">
                  <c:v>3.9276841E-2</c:v>
                </c:pt>
                <c:pt idx="825" formatCode="General">
                  <c:v>3.9318203000000003E-2</c:v>
                </c:pt>
                <c:pt idx="826" formatCode="General">
                  <c:v>3.9415232000000001E-2</c:v>
                </c:pt>
                <c:pt idx="827" formatCode="General">
                  <c:v>3.9505317999999998E-2</c:v>
                </c:pt>
                <c:pt idx="828" formatCode="General">
                  <c:v>3.9559245999999999E-2</c:v>
                </c:pt>
                <c:pt idx="829" formatCode="General">
                  <c:v>3.9503323999999999E-2</c:v>
                </c:pt>
                <c:pt idx="830" formatCode="General">
                  <c:v>3.9605532999999998E-2</c:v>
                </c:pt>
                <c:pt idx="831" formatCode="General">
                  <c:v>3.9516083E-2</c:v>
                </c:pt>
                <c:pt idx="832" formatCode="General">
                  <c:v>3.9619270999999998E-2</c:v>
                </c:pt>
                <c:pt idx="833" formatCode="General">
                  <c:v>3.9628906999999998E-2</c:v>
                </c:pt>
                <c:pt idx="834" formatCode="General">
                  <c:v>3.9768310000000001E-2</c:v>
                </c:pt>
                <c:pt idx="835" formatCode="General">
                  <c:v>3.9850857000000003E-2</c:v>
                </c:pt>
                <c:pt idx="836" formatCode="General">
                  <c:v>3.9847360999999998E-2</c:v>
                </c:pt>
                <c:pt idx="837" formatCode="General">
                  <c:v>3.9878667E-2</c:v>
                </c:pt>
                <c:pt idx="838" formatCode="General">
                  <c:v>3.9932140999999997E-2</c:v>
                </c:pt>
                <c:pt idx="839" formatCode="General">
                  <c:v>3.9871981000000001E-2</c:v>
                </c:pt>
                <c:pt idx="840" formatCode="General">
                  <c:v>4.0035831000000001E-2</c:v>
                </c:pt>
                <c:pt idx="841" formatCode="General">
                  <c:v>4.0053019000000002E-2</c:v>
                </c:pt>
                <c:pt idx="842" formatCode="General">
                  <c:v>4.0129587000000001E-2</c:v>
                </c:pt>
                <c:pt idx="843" formatCode="General">
                  <c:v>4.0174540000000002E-2</c:v>
                </c:pt>
                <c:pt idx="844" formatCode="General">
                  <c:v>4.0145621999999999E-2</c:v>
                </c:pt>
                <c:pt idx="845" formatCode="General">
                  <c:v>4.0205159999999997E-2</c:v>
                </c:pt>
                <c:pt idx="846" formatCode="General">
                  <c:v>4.0285199000000001E-2</c:v>
                </c:pt>
                <c:pt idx="847" formatCode="General">
                  <c:v>4.0319682000000003E-2</c:v>
                </c:pt>
                <c:pt idx="848" formatCode="General">
                  <c:v>4.0358628000000001E-2</c:v>
                </c:pt>
                <c:pt idx="849" formatCode="General">
                  <c:v>4.0412874000000001E-2</c:v>
                </c:pt>
                <c:pt idx="850" formatCode="General">
                  <c:v>4.0481061999999998E-2</c:v>
                </c:pt>
                <c:pt idx="851" formatCode="General">
                  <c:v>4.0368823999999998E-2</c:v>
                </c:pt>
                <c:pt idx="852" formatCode="General">
                  <c:v>4.0416489999999999E-2</c:v>
                </c:pt>
                <c:pt idx="853" formatCode="General">
                  <c:v>4.0534863999999997E-2</c:v>
                </c:pt>
                <c:pt idx="854" formatCode="General">
                  <c:v>4.0664261E-2</c:v>
                </c:pt>
                <c:pt idx="855" formatCode="General">
                  <c:v>4.0498206000000002E-2</c:v>
                </c:pt>
                <c:pt idx="856" formatCode="General">
                  <c:v>4.0800191E-2</c:v>
                </c:pt>
                <c:pt idx="857" formatCode="General">
                  <c:v>4.0824275E-2</c:v>
                </c:pt>
                <c:pt idx="858" formatCode="General">
                  <c:v>4.0863214000000002E-2</c:v>
                </c:pt>
                <c:pt idx="859" formatCode="General">
                  <c:v>4.0933147000000003E-2</c:v>
                </c:pt>
                <c:pt idx="860" formatCode="General">
                  <c:v>4.0929026E-2</c:v>
                </c:pt>
                <c:pt idx="861" formatCode="General">
                  <c:v>4.1033772000000003E-2</c:v>
                </c:pt>
                <c:pt idx="862" formatCode="General">
                  <c:v>4.1033548000000003E-2</c:v>
                </c:pt>
                <c:pt idx="863" formatCode="General">
                  <c:v>4.1046125000000003E-2</c:v>
                </c:pt>
                <c:pt idx="864" formatCode="General">
                  <c:v>4.1104337999999997E-2</c:v>
                </c:pt>
                <c:pt idx="865" formatCode="General">
                  <c:v>4.1298608000000001E-2</c:v>
                </c:pt>
                <c:pt idx="866" formatCode="General">
                  <c:v>4.1333166999999997E-2</c:v>
                </c:pt>
                <c:pt idx="867" formatCode="General">
                  <c:v>4.1273309000000001E-2</c:v>
                </c:pt>
                <c:pt idx="868" formatCode="General">
                  <c:v>4.1364922999999998E-2</c:v>
                </c:pt>
                <c:pt idx="869" formatCode="General">
                  <c:v>4.1510986E-2</c:v>
                </c:pt>
                <c:pt idx="870" formatCode="General">
                  <c:v>4.1433512999999998E-2</c:v>
                </c:pt>
                <c:pt idx="871" formatCode="General">
                  <c:v>4.157491E-2</c:v>
                </c:pt>
                <c:pt idx="872" formatCode="General">
                  <c:v>4.1552642000000001E-2</c:v>
                </c:pt>
                <c:pt idx="873" formatCode="General">
                  <c:v>4.1557245999999999E-2</c:v>
                </c:pt>
                <c:pt idx="874" formatCode="General">
                  <c:v>4.1708413999999999E-2</c:v>
                </c:pt>
                <c:pt idx="875" formatCode="General">
                  <c:v>4.1803245000000003E-2</c:v>
                </c:pt>
                <c:pt idx="876" formatCode="General">
                  <c:v>4.1805275000000003E-2</c:v>
                </c:pt>
                <c:pt idx="877" formatCode="General">
                  <c:v>4.1707920000000002E-2</c:v>
                </c:pt>
                <c:pt idx="878" formatCode="General">
                  <c:v>4.1921512000000001E-2</c:v>
                </c:pt>
                <c:pt idx="879" formatCode="General">
                  <c:v>4.1870249999999998E-2</c:v>
                </c:pt>
                <c:pt idx="880" formatCode="General">
                  <c:v>4.1948591E-2</c:v>
                </c:pt>
                <c:pt idx="881" formatCode="General">
                  <c:v>4.210945E-2</c:v>
                </c:pt>
                <c:pt idx="882" formatCode="General">
                  <c:v>4.2158009000000003E-2</c:v>
                </c:pt>
                <c:pt idx="883" formatCode="General">
                  <c:v>4.2278846000000002E-2</c:v>
                </c:pt>
                <c:pt idx="884" formatCode="General">
                  <c:v>4.2259579999999998E-2</c:v>
                </c:pt>
                <c:pt idx="885" formatCode="General">
                  <c:v>4.2266518000000003E-2</c:v>
                </c:pt>
                <c:pt idx="886" formatCode="General">
                  <c:v>4.2441437999999998E-2</c:v>
                </c:pt>
                <c:pt idx="887" formatCode="General">
                  <c:v>4.2196172999999997E-2</c:v>
                </c:pt>
                <c:pt idx="888" formatCode="General">
                  <c:v>4.2350806999999997E-2</c:v>
                </c:pt>
                <c:pt idx="889" formatCode="General">
                  <c:v>4.2469817999999999E-2</c:v>
                </c:pt>
                <c:pt idx="890" formatCode="General">
                  <c:v>4.2406276999999999E-2</c:v>
                </c:pt>
                <c:pt idx="891" formatCode="General">
                  <c:v>4.2518417000000003E-2</c:v>
                </c:pt>
                <c:pt idx="892" formatCode="General">
                  <c:v>4.2545161999999997E-2</c:v>
                </c:pt>
                <c:pt idx="893" formatCode="General">
                  <c:v>4.2487993000000002E-2</c:v>
                </c:pt>
                <c:pt idx="894" formatCode="General">
                  <c:v>4.2676403000000002E-2</c:v>
                </c:pt>
                <c:pt idx="895" formatCode="General">
                  <c:v>4.2658848999999999E-2</c:v>
                </c:pt>
                <c:pt idx="896" formatCode="General">
                  <c:v>4.2693262000000003E-2</c:v>
                </c:pt>
                <c:pt idx="897" formatCode="General">
                  <c:v>4.2874044E-2</c:v>
                </c:pt>
                <c:pt idx="898" formatCode="General">
                  <c:v>4.2942657000000002E-2</c:v>
                </c:pt>
                <c:pt idx="899" formatCode="General">
                  <c:v>4.2893707000000003E-2</c:v>
                </c:pt>
                <c:pt idx="900" formatCode="General">
                  <c:v>4.3012380000000003E-2</c:v>
                </c:pt>
                <c:pt idx="901" formatCode="General">
                  <c:v>4.3032537000000003E-2</c:v>
                </c:pt>
                <c:pt idx="902" formatCode="General">
                  <c:v>4.3044221000000001E-2</c:v>
                </c:pt>
                <c:pt idx="903" formatCode="General">
                  <c:v>4.3160559000000001E-2</c:v>
                </c:pt>
                <c:pt idx="904" formatCode="General">
                  <c:v>4.3002743000000003E-2</c:v>
                </c:pt>
                <c:pt idx="905" formatCode="General">
                  <c:v>4.3021126E-2</c:v>
                </c:pt>
                <c:pt idx="906" formatCode="General">
                  <c:v>4.3105148000000003E-2</c:v>
                </c:pt>
                <c:pt idx="907" formatCode="General">
                  <c:v>4.3126459999999998E-2</c:v>
                </c:pt>
                <c:pt idx="908" formatCode="General">
                  <c:v>4.324484E-2</c:v>
                </c:pt>
                <c:pt idx="909" formatCode="General">
                  <c:v>4.3266578999999999E-2</c:v>
                </c:pt>
                <c:pt idx="910" formatCode="General">
                  <c:v>4.3302181000000002E-2</c:v>
                </c:pt>
                <c:pt idx="911" formatCode="General">
                  <c:v>4.3330502E-2</c:v>
                </c:pt>
                <c:pt idx="912" formatCode="General">
                  <c:v>4.3367291000000002E-2</c:v>
                </c:pt>
                <c:pt idx="913" formatCode="General">
                  <c:v>4.3311461000000002E-2</c:v>
                </c:pt>
                <c:pt idx="914" formatCode="General">
                  <c:v>4.3521951000000003E-2</c:v>
                </c:pt>
                <c:pt idx="915" formatCode="General">
                  <c:v>4.3482749000000001E-2</c:v>
                </c:pt>
                <c:pt idx="916" formatCode="General">
                  <c:v>4.3559909000000001E-2</c:v>
                </c:pt>
                <c:pt idx="917" formatCode="General">
                  <c:v>4.3613565999999999E-2</c:v>
                </c:pt>
                <c:pt idx="918" formatCode="General">
                  <c:v>4.3484422000000002E-2</c:v>
                </c:pt>
                <c:pt idx="919" formatCode="General">
                  <c:v>4.3639460999999997E-2</c:v>
                </c:pt>
                <c:pt idx="920" formatCode="General">
                  <c:v>4.3514582000000003E-2</c:v>
                </c:pt>
                <c:pt idx="921" formatCode="General">
                  <c:v>4.3794751E-2</c:v>
                </c:pt>
                <c:pt idx="922" formatCode="General">
                  <c:v>4.3977145000000002E-2</c:v>
                </c:pt>
                <c:pt idx="923" formatCode="General">
                  <c:v>4.3785839999999999E-2</c:v>
                </c:pt>
                <c:pt idx="924" formatCode="General">
                  <c:v>4.3770636000000002E-2</c:v>
                </c:pt>
                <c:pt idx="925" formatCode="General">
                  <c:v>4.3949538000000003E-2</c:v>
                </c:pt>
                <c:pt idx="926" formatCode="General">
                  <c:v>4.4002978999999998E-2</c:v>
                </c:pt>
                <c:pt idx="927" formatCode="General">
                  <c:v>4.4004639999999998E-2</c:v>
                </c:pt>
                <c:pt idx="928" formatCode="General">
                  <c:v>4.4063449999999997E-2</c:v>
                </c:pt>
                <c:pt idx="929" formatCode="General">
                  <c:v>4.4155013999999999E-2</c:v>
                </c:pt>
                <c:pt idx="930" formatCode="General">
                  <c:v>4.4210887999999997E-2</c:v>
                </c:pt>
                <c:pt idx="931" formatCode="General">
                  <c:v>4.4218268999999998E-2</c:v>
                </c:pt>
                <c:pt idx="932" formatCode="General">
                  <c:v>4.4161434999999999E-2</c:v>
                </c:pt>
                <c:pt idx="933" formatCode="General">
                  <c:v>4.4269018E-2</c:v>
                </c:pt>
                <c:pt idx="934" formatCode="General">
                  <c:v>4.4412181000000002E-2</c:v>
                </c:pt>
                <c:pt idx="935" formatCode="General">
                  <c:v>4.4494191000000002E-2</c:v>
                </c:pt>
                <c:pt idx="936" formatCode="General">
                  <c:v>4.4408213000000002E-2</c:v>
                </c:pt>
                <c:pt idx="937" formatCode="General">
                  <c:v>4.4465242000000002E-2</c:v>
                </c:pt>
                <c:pt idx="938" formatCode="General">
                  <c:v>4.4689487999999999E-2</c:v>
                </c:pt>
                <c:pt idx="939" formatCode="General">
                  <c:v>4.4634632E-2</c:v>
                </c:pt>
                <c:pt idx="940" formatCode="General">
                  <c:v>4.4578791E-2</c:v>
                </c:pt>
                <c:pt idx="941" formatCode="General">
                  <c:v>4.4625035E-2</c:v>
                </c:pt>
                <c:pt idx="942" formatCode="General">
                  <c:v>4.4778033000000002E-2</c:v>
                </c:pt>
                <c:pt idx="943" formatCode="General">
                  <c:v>4.4927158000000002E-2</c:v>
                </c:pt>
                <c:pt idx="944" formatCode="General">
                  <c:v>4.5006391999999999E-2</c:v>
                </c:pt>
                <c:pt idx="945" formatCode="General">
                  <c:v>4.4992927000000002E-2</c:v>
                </c:pt>
                <c:pt idx="946" formatCode="General">
                  <c:v>4.4990636000000001E-2</c:v>
                </c:pt>
                <c:pt idx="947" formatCode="General">
                  <c:v>4.5067705999999999E-2</c:v>
                </c:pt>
                <c:pt idx="948" formatCode="General">
                  <c:v>4.5102640999999999E-2</c:v>
                </c:pt>
                <c:pt idx="949" formatCode="General">
                  <c:v>4.5188071000000003E-2</c:v>
                </c:pt>
                <c:pt idx="950" formatCode="General">
                  <c:v>4.5277520000000002E-2</c:v>
                </c:pt>
                <c:pt idx="951" formatCode="General">
                  <c:v>4.5354409999999998E-2</c:v>
                </c:pt>
                <c:pt idx="952" formatCode="General">
                  <c:v>4.5346372000000003E-2</c:v>
                </c:pt>
                <c:pt idx="953" formatCode="General">
                  <c:v>4.5419569999999999E-2</c:v>
                </c:pt>
                <c:pt idx="954" formatCode="General">
                  <c:v>4.5739321999999999E-2</c:v>
                </c:pt>
                <c:pt idx="955" formatCode="General">
                  <c:v>4.5408846000000003E-2</c:v>
                </c:pt>
                <c:pt idx="956" formatCode="General">
                  <c:v>4.5509742999999998E-2</c:v>
                </c:pt>
                <c:pt idx="957" formatCode="General">
                  <c:v>4.5696671000000001E-2</c:v>
                </c:pt>
                <c:pt idx="958" formatCode="General">
                  <c:v>4.5592263000000001E-2</c:v>
                </c:pt>
                <c:pt idx="959" formatCode="General">
                  <c:v>4.5779298000000003E-2</c:v>
                </c:pt>
                <c:pt idx="960" formatCode="General">
                  <c:v>4.5600146000000001E-2</c:v>
                </c:pt>
                <c:pt idx="961" formatCode="General">
                  <c:v>4.5775712000000003E-2</c:v>
                </c:pt>
                <c:pt idx="962" formatCode="General">
                  <c:v>4.5951466000000003E-2</c:v>
                </c:pt>
                <c:pt idx="963" formatCode="General">
                  <c:v>4.5800339000000002E-2</c:v>
                </c:pt>
                <c:pt idx="964" formatCode="General">
                  <c:v>4.5905163999999998E-2</c:v>
                </c:pt>
                <c:pt idx="965" formatCode="General">
                  <c:v>4.6055894999999999E-2</c:v>
                </c:pt>
                <c:pt idx="966" formatCode="General">
                  <c:v>4.6184114999999998E-2</c:v>
                </c:pt>
                <c:pt idx="967" formatCode="General">
                  <c:v>4.6142403999999998E-2</c:v>
                </c:pt>
                <c:pt idx="968" formatCode="General">
                  <c:v>4.6120728999999999E-2</c:v>
                </c:pt>
                <c:pt idx="969" formatCode="General">
                  <c:v>4.6207933E-2</c:v>
                </c:pt>
                <c:pt idx="970" formatCode="General">
                  <c:v>4.6240816999999997E-2</c:v>
                </c:pt>
                <c:pt idx="971" formatCode="General">
                  <c:v>4.6234682999999999E-2</c:v>
                </c:pt>
                <c:pt idx="972" formatCode="General">
                  <c:v>4.6288268E-2</c:v>
                </c:pt>
                <c:pt idx="973" formatCode="General">
                  <c:v>4.6292106E-2</c:v>
                </c:pt>
                <c:pt idx="974" formatCode="General">
                  <c:v>4.6316969E-2</c:v>
                </c:pt>
                <c:pt idx="975" formatCode="General">
                  <c:v>4.6421514999999997E-2</c:v>
                </c:pt>
                <c:pt idx="976" formatCode="General">
                  <c:v>4.6428680999999999E-2</c:v>
                </c:pt>
                <c:pt idx="977" formatCode="General">
                  <c:v>4.6387278999999997E-2</c:v>
                </c:pt>
                <c:pt idx="978" formatCode="General">
                  <c:v>4.6594410000000003E-2</c:v>
                </c:pt>
                <c:pt idx="979" formatCode="General">
                  <c:v>4.6487971000000003E-2</c:v>
                </c:pt>
                <c:pt idx="980" formatCode="General">
                  <c:v>4.6510599999999999E-2</c:v>
                </c:pt>
                <c:pt idx="981" formatCode="General">
                  <c:v>4.6575936999999998E-2</c:v>
                </c:pt>
                <c:pt idx="982" formatCode="General">
                  <c:v>4.6572487000000003E-2</c:v>
                </c:pt>
                <c:pt idx="983" formatCode="General">
                  <c:v>4.6552694999999998E-2</c:v>
                </c:pt>
                <c:pt idx="984" formatCode="General">
                  <c:v>4.6716186E-2</c:v>
                </c:pt>
                <c:pt idx="985" formatCode="General">
                  <c:v>4.6739451000000001E-2</c:v>
                </c:pt>
                <c:pt idx="986" formatCode="General">
                  <c:v>4.6941037999999997E-2</c:v>
                </c:pt>
                <c:pt idx="987" formatCode="General">
                  <c:v>4.6871791000000003E-2</c:v>
                </c:pt>
                <c:pt idx="988" formatCode="General">
                  <c:v>4.6939439999999999E-2</c:v>
                </c:pt>
                <c:pt idx="989" formatCode="General">
                  <c:v>4.6952239E-2</c:v>
                </c:pt>
                <c:pt idx="990" formatCode="General">
                  <c:v>4.6945272000000003E-2</c:v>
                </c:pt>
                <c:pt idx="991" formatCode="General">
                  <c:v>4.6950457000000001E-2</c:v>
                </c:pt>
                <c:pt idx="992" formatCode="General">
                  <c:v>4.7058642999999997E-2</c:v>
                </c:pt>
                <c:pt idx="993" formatCode="General">
                  <c:v>4.7014983000000003E-2</c:v>
                </c:pt>
                <c:pt idx="994" formatCode="General">
                  <c:v>4.7247075999999999E-2</c:v>
                </c:pt>
                <c:pt idx="995" formatCode="General">
                  <c:v>4.7342174000000001E-2</c:v>
                </c:pt>
                <c:pt idx="996" formatCode="General">
                  <c:v>4.7214661999999998E-2</c:v>
                </c:pt>
                <c:pt idx="997" formatCode="General">
                  <c:v>4.718924E-2</c:v>
                </c:pt>
                <c:pt idx="998" formatCode="General">
                  <c:v>4.7244658000000002E-2</c:v>
                </c:pt>
                <c:pt idx="999" formatCode="General">
                  <c:v>4.7463495000000001E-2</c:v>
                </c:pt>
                <c:pt idx="1000" formatCode="General">
                  <c:v>4.7495760999999997E-2</c:v>
                </c:pt>
                <c:pt idx="1001" formatCode="General">
                  <c:v>4.7512368999999999E-2</c:v>
                </c:pt>
                <c:pt idx="1002" formatCode="General">
                  <c:v>4.7515740000000001E-2</c:v>
                </c:pt>
                <c:pt idx="1003" formatCode="General">
                  <c:v>4.7534642000000002E-2</c:v>
                </c:pt>
                <c:pt idx="1004" formatCode="General">
                  <c:v>4.7632062000000003E-2</c:v>
                </c:pt>
                <c:pt idx="1005" formatCode="General">
                  <c:v>4.7763471000000002E-2</c:v>
                </c:pt>
                <c:pt idx="1006" formatCode="General">
                  <c:v>4.7870435000000003E-2</c:v>
                </c:pt>
                <c:pt idx="1007" formatCode="General">
                  <c:v>4.7939068000000001E-2</c:v>
                </c:pt>
                <c:pt idx="1008" formatCode="General">
                  <c:v>4.7998290999999998E-2</c:v>
                </c:pt>
                <c:pt idx="1009" formatCode="General">
                  <c:v>4.8064981999999999E-2</c:v>
                </c:pt>
                <c:pt idx="1010" formatCode="General">
                  <c:v>4.8060523000000001E-2</c:v>
                </c:pt>
                <c:pt idx="1011" formatCode="General">
                  <c:v>4.8167562999999997E-2</c:v>
                </c:pt>
                <c:pt idx="1012" formatCode="General">
                  <c:v>4.8223169000000003E-2</c:v>
                </c:pt>
                <c:pt idx="1013" formatCode="General">
                  <c:v>4.8289062000000001E-2</c:v>
                </c:pt>
                <c:pt idx="1014" formatCode="General">
                  <c:v>4.8371116999999998E-2</c:v>
                </c:pt>
                <c:pt idx="1015" formatCode="General">
                  <c:v>4.8429886999999998E-2</c:v>
                </c:pt>
                <c:pt idx="1016" formatCode="General">
                  <c:v>4.8482896999999997E-2</c:v>
                </c:pt>
                <c:pt idx="1017" formatCode="General">
                  <c:v>4.8517602999999999E-2</c:v>
                </c:pt>
                <c:pt idx="1018" formatCode="General">
                  <c:v>4.8629681000000001E-2</c:v>
                </c:pt>
                <c:pt idx="1019" formatCode="General">
                  <c:v>4.8753296000000002E-2</c:v>
                </c:pt>
                <c:pt idx="1020" formatCode="General">
                  <c:v>4.8798273000000003E-2</c:v>
                </c:pt>
                <c:pt idx="1021" formatCode="General">
                  <c:v>4.892026E-2</c:v>
                </c:pt>
                <c:pt idx="1022" formatCode="General">
                  <c:v>4.8816771000000002E-2</c:v>
                </c:pt>
                <c:pt idx="1023" formatCode="General">
                  <c:v>4.8972817000000002E-2</c:v>
                </c:pt>
                <c:pt idx="1024" formatCode="General">
                  <c:v>4.9003799000000001E-2</c:v>
                </c:pt>
                <c:pt idx="1025" formatCode="General">
                  <c:v>4.9139832000000001E-2</c:v>
                </c:pt>
                <c:pt idx="1026" formatCode="General">
                  <c:v>4.9231467000000001E-2</c:v>
                </c:pt>
                <c:pt idx="1027" formatCode="General">
                  <c:v>4.9225643999999999E-2</c:v>
                </c:pt>
                <c:pt idx="1028" formatCode="General">
                  <c:v>4.9282909E-2</c:v>
                </c:pt>
                <c:pt idx="1029" formatCode="General">
                  <c:v>4.9355130999999997E-2</c:v>
                </c:pt>
                <c:pt idx="1030" formatCode="General">
                  <c:v>4.9280148000000003E-2</c:v>
                </c:pt>
                <c:pt idx="1031" formatCode="General">
                  <c:v>4.9546866000000002E-2</c:v>
                </c:pt>
                <c:pt idx="1032" formatCode="General">
                  <c:v>4.9452649000000001E-2</c:v>
                </c:pt>
                <c:pt idx="1033" formatCode="General">
                  <c:v>4.9478170000000002E-2</c:v>
                </c:pt>
                <c:pt idx="1034" formatCode="General">
                  <c:v>4.9401775000000002E-2</c:v>
                </c:pt>
                <c:pt idx="1035" formatCode="General">
                  <c:v>4.9585385000000003E-2</c:v>
                </c:pt>
                <c:pt idx="1036" formatCode="General">
                  <c:v>4.9654031000000001E-2</c:v>
                </c:pt>
                <c:pt idx="1037" formatCode="General">
                  <c:v>4.9725380999999999E-2</c:v>
                </c:pt>
                <c:pt idx="1038" formatCode="General">
                  <c:v>4.9685325000000002E-2</c:v>
                </c:pt>
                <c:pt idx="1039" formatCode="General">
                  <c:v>4.9720779999999999E-2</c:v>
                </c:pt>
                <c:pt idx="1040" formatCode="General">
                  <c:v>4.9740923999999999E-2</c:v>
                </c:pt>
                <c:pt idx="1041" formatCode="General">
                  <c:v>4.9874390999999997E-2</c:v>
                </c:pt>
                <c:pt idx="1042" formatCode="General">
                  <c:v>4.9945373000000001E-2</c:v>
                </c:pt>
                <c:pt idx="1043" formatCode="General">
                  <c:v>4.9921018999999997E-2</c:v>
                </c:pt>
                <c:pt idx="1044" formatCode="General">
                  <c:v>4.9999643000000003E-2</c:v>
                </c:pt>
                <c:pt idx="1045" formatCode="General">
                  <c:v>4.9988293000000003E-2</c:v>
                </c:pt>
                <c:pt idx="1046" formatCode="General">
                  <c:v>5.0080568999999998E-2</c:v>
                </c:pt>
                <c:pt idx="1047" formatCode="General">
                  <c:v>5.0078539999999998E-2</c:v>
                </c:pt>
                <c:pt idx="1048" formatCode="General">
                  <c:v>5.0155927000000003E-2</c:v>
                </c:pt>
                <c:pt idx="1049" formatCode="General">
                  <c:v>5.0164902999999997E-2</c:v>
                </c:pt>
                <c:pt idx="1050" formatCode="General">
                  <c:v>5.0341109000000002E-2</c:v>
                </c:pt>
                <c:pt idx="1051" formatCode="General">
                  <c:v>5.0419120999999997E-2</c:v>
                </c:pt>
                <c:pt idx="1052" formatCode="General">
                  <c:v>5.0388296999999999E-2</c:v>
                </c:pt>
                <c:pt idx="1053" formatCode="General">
                  <c:v>5.0428828000000002E-2</c:v>
                </c:pt>
                <c:pt idx="1054" formatCode="General">
                  <c:v>5.0580124999999997E-2</c:v>
                </c:pt>
                <c:pt idx="1055" formatCode="General">
                  <c:v>5.0588683000000002E-2</c:v>
                </c:pt>
                <c:pt idx="1056" formatCode="General">
                  <c:v>5.0678928999999998E-2</c:v>
                </c:pt>
                <c:pt idx="1057" formatCode="General">
                  <c:v>5.0727795999999999E-2</c:v>
                </c:pt>
                <c:pt idx="1058" formatCode="General">
                  <c:v>5.0802005999999997E-2</c:v>
                </c:pt>
                <c:pt idx="1059" formatCode="General">
                  <c:v>5.0839513000000003E-2</c:v>
                </c:pt>
                <c:pt idx="1060" formatCode="General">
                  <c:v>5.0955597999999998E-2</c:v>
                </c:pt>
                <c:pt idx="1061" formatCode="General">
                  <c:v>5.093251E-2</c:v>
                </c:pt>
                <c:pt idx="1062" formatCode="General">
                  <c:v>5.0934020000000003E-2</c:v>
                </c:pt>
                <c:pt idx="1063" formatCode="General">
                  <c:v>5.1251251999999997E-2</c:v>
                </c:pt>
                <c:pt idx="1064" formatCode="General">
                  <c:v>5.1189184999999998E-2</c:v>
                </c:pt>
                <c:pt idx="1065" formatCode="General">
                  <c:v>5.1228871000000002E-2</c:v>
                </c:pt>
                <c:pt idx="1066" formatCode="General">
                  <c:v>5.1425510000000001E-2</c:v>
                </c:pt>
                <c:pt idx="1067" formatCode="General">
                  <c:v>5.1455639999999997E-2</c:v>
                </c:pt>
                <c:pt idx="1068" formatCode="General">
                  <c:v>5.1570263999999998E-2</c:v>
                </c:pt>
                <c:pt idx="1069" formatCode="General">
                  <c:v>5.1608481999999997E-2</c:v>
                </c:pt>
                <c:pt idx="1070" formatCode="General">
                  <c:v>5.1643372999999999E-2</c:v>
                </c:pt>
                <c:pt idx="1071" formatCode="General">
                  <c:v>5.1667892E-2</c:v>
                </c:pt>
                <c:pt idx="1072" formatCode="General">
                  <c:v>5.1707843000000003E-2</c:v>
                </c:pt>
                <c:pt idx="1073" formatCode="General">
                  <c:v>5.1766123999999997E-2</c:v>
                </c:pt>
                <c:pt idx="1074" formatCode="General">
                  <c:v>5.1916283000000001E-2</c:v>
                </c:pt>
                <c:pt idx="1075" formatCode="General">
                  <c:v>5.2098525E-2</c:v>
                </c:pt>
                <c:pt idx="1076" formatCode="General">
                  <c:v>5.1967514999999999E-2</c:v>
                </c:pt>
                <c:pt idx="1077" formatCode="General">
                  <c:v>5.2055943E-2</c:v>
                </c:pt>
                <c:pt idx="1078" formatCode="General">
                  <c:v>5.2107792E-2</c:v>
                </c:pt>
                <c:pt idx="1079" formatCode="General">
                  <c:v>5.2162595999999999E-2</c:v>
                </c:pt>
                <c:pt idx="1080" formatCode="General">
                  <c:v>5.2227999999999997E-2</c:v>
                </c:pt>
                <c:pt idx="1081" formatCode="General">
                  <c:v>5.2335089000000001E-2</c:v>
                </c:pt>
                <c:pt idx="1082" formatCode="General">
                  <c:v>5.2483808999999999E-2</c:v>
                </c:pt>
                <c:pt idx="1083" formatCode="General">
                  <c:v>5.2440283999999997E-2</c:v>
                </c:pt>
                <c:pt idx="1084" formatCode="General">
                  <c:v>5.2472728000000003E-2</c:v>
                </c:pt>
                <c:pt idx="1085" formatCode="General">
                  <c:v>5.2465447999999998E-2</c:v>
                </c:pt>
                <c:pt idx="1086" formatCode="General">
                  <c:v>5.2560971999999997E-2</c:v>
                </c:pt>
                <c:pt idx="1087" formatCode="General">
                  <c:v>5.2572129000000002E-2</c:v>
                </c:pt>
                <c:pt idx="1088" formatCode="General">
                  <c:v>5.2421039000000003E-2</c:v>
                </c:pt>
                <c:pt idx="1089" formatCode="General">
                  <c:v>5.2736730000000002E-2</c:v>
                </c:pt>
                <c:pt idx="1090" formatCode="General">
                  <c:v>5.2802572999999998E-2</c:v>
                </c:pt>
                <c:pt idx="1091" formatCode="General">
                  <c:v>5.2727187000000002E-2</c:v>
                </c:pt>
                <c:pt idx="1092" formatCode="General">
                  <c:v>5.2902238999999997E-2</c:v>
                </c:pt>
                <c:pt idx="1093" formatCode="General">
                  <c:v>5.2885282999999998E-2</c:v>
                </c:pt>
                <c:pt idx="1094" formatCode="General">
                  <c:v>5.2790095000000002E-2</c:v>
                </c:pt>
                <c:pt idx="1095" formatCode="General">
                  <c:v>5.2829315000000002E-2</c:v>
                </c:pt>
                <c:pt idx="1096" formatCode="General">
                  <c:v>5.2942295E-2</c:v>
                </c:pt>
                <c:pt idx="1097" formatCode="General">
                  <c:v>5.2928649000000001E-2</c:v>
                </c:pt>
                <c:pt idx="1098" formatCode="General">
                  <c:v>5.2980072000000003E-2</c:v>
                </c:pt>
                <c:pt idx="1099" formatCode="General">
                  <c:v>5.3004290000000003E-2</c:v>
                </c:pt>
                <c:pt idx="1100" formatCode="General">
                  <c:v>5.3067441E-2</c:v>
                </c:pt>
                <c:pt idx="1101" formatCode="General">
                  <c:v>5.3071904000000003E-2</c:v>
                </c:pt>
                <c:pt idx="1102" formatCode="General">
                  <c:v>5.3373740000000003E-2</c:v>
                </c:pt>
                <c:pt idx="1103" formatCode="General">
                  <c:v>5.3412529E-2</c:v>
                </c:pt>
                <c:pt idx="1104" formatCode="General">
                  <c:v>5.332021E-2</c:v>
                </c:pt>
                <c:pt idx="1105" formatCode="General">
                  <c:v>5.3288708999999997E-2</c:v>
                </c:pt>
                <c:pt idx="1106" formatCode="General">
                  <c:v>5.3209077E-2</c:v>
                </c:pt>
                <c:pt idx="1107" formatCode="General">
                  <c:v>5.3405691999999998E-2</c:v>
                </c:pt>
                <c:pt idx="1108" formatCode="General">
                  <c:v>5.3732816000000003E-2</c:v>
                </c:pt>
                <c:pt idx="1109" formatCode="General">
                  <c:v>5.3644242000000002E-2</c:v>
                </c:pt>
                <c:pt idx="1110" formatCode="General">
                  <c:v>5.3767698000000003E-2</c:v>
                </c:pt>
                <c:pt idx="1111" formatCode="General">
                  <c:v>5.3784338000000001E-2</c:v>
                </c:pt>
                <c:pt idx="1112" formatCode="General">
                  <c:v>5.3805148999999997E-2</c:v>
                </c:pt>
                <c:pt idx="1113" formatCode="General">
                  <c:v>5.3888195E-2</c:v>
                </c:pt>
                <c:pt idx="1114" formatCode="General">
                  <c:v>5.4024040000000002E-2</c:v>
                </c:pt>
                <c:pt idx="1115" formatCode="General">
                  <c:v>5.3968184000000002E-2</c:v>
                </c:pt>
                <c:pt idx="1116" formatCode="General">
                  <c:v>5.4135658000000003E-2</c:v>
                </c:pt>
                <c:pt idx="1117" formatCode="General">
                  <c:v>5.4280335999999998E-2</c:v>
                </c:pt>
                <c:pt idx="1118" formatCode="General">
                  <c:v>5.4287056E-2</c:v>
                </c:pt>
                <c:pt idx="1119" formatCode="General">
                  <c:v>5.4333305999999998E-2</c:v>
                </c:pt>
                <c:pt idx="1120" formatCode="General">
                  <c:v>5.4369859E-2</c:v>
                </c:pt>
                <c:pt idx="1121" formatCode="General">
                  <c:v>5.4542358999999999E-2</c:v>
                </c:pt>
                <c:pt idx="1122" formatCode="General">
                  <c:v>5.4569569999999998E-2</c:v>
                </c:pt>
                <c:pt idx="1123" formatCode="General">
                  <c:v>5.4485826000000001E-2</c:v>
                </c:pt>
                <c:pt idx="1124" formatCode="General">
                  <c:v>5.4616374000000002E-2</c:v>
                </c:pt>
                <c:pt idx="1125" formatCode="General">
                  <c:v>5.4654253999999999E-2</c:v>
                </c:pt>
                <c:pt idx="1126" formatCode="General">
                  <c:v>5.4746571000000001E-2</c:v>
                </c:pt>
                <c:pt idx="1127" formatCode="General">
                  <c:v>5.4803826999999999E-2</c:v>
                </c:pt>
                <c:pt idx="1128" formatCode="General">
                  <c:v>5.4879926000000002E-2</c:v>
                </c:pt>
                <c:pt idx="1129" formatCode="General">
                  <c:v>5.5055754999999998E-2</c:v>
                </c:pt>
                <c:pt idx="1130" formatCode="General">
                  <c:v>5.4915140000000001E-2</c:v>
                </c:pt>
                <c:pt idx="1131" formatCode="General">
                  <c:v>5.4947628999999998E-2</c:v>
                </c:pt>
                <c:pt idx="1132" formatCode="General">
                  <c:v>5.5001611999999998E-2</c:v>
                </c:pt>
                <c:pt idx="1133" formatCode="General">
                  <c:v>5.4977581999999997E-2</c:v>
                </c:pt>
                <c:pt idx="1134" formatCode="General">
                  <c:v>5.5016026000000003E-2</c:v>
                </c:pt>
                <c:pt idx="1135" formatCode="General">
                  <c:v>5.5221407E-2</c:v>
                </c:pt>
                <c:pt idx="1136" formatCode="General">
                  <c:v>5.5209928999999998E-2</c:v>
                </c:pt>
                <c:pt idx="1137" formatCode="General">
                  <c:v>5.5094624000000002E-2</c:v>
                </c:pt>
                <c:pt idx="1138" formatCode="General">
                  <c:v>5.5108237999999997E-2</c:v>
                </c:pt>
                <c:pt idx="1139" formatCode="General">
                  <c:v>5.5107739000000003E-2</c:v>
                </c:pt>
                <c:pt idx="1140" formatCode="General">
                  <c:v>5.5404699000000002E-2</c:v>
                </c:pt>
                <c:pt idx="1141" formatCode="General">
                  <c:v>5.5242115000000001E-2</c:v>
                </c:pt>
                <c:pt idx="1142" formatCode="General">
                  <c:v>5.5320983999999997E-2</c:v>
                </c:pt>
                <c:pt idx="1143" formatCode="General">
                  <c:v>5.5298602000000002E-2</c:v>
                </c:pt>
                <c:pt idx="1144" formatCode="General">
                  <c:v>5.5314083E-2</c:v>
                </c:pt>
                <c:pt idx="1145" formatCode="General">
                  <c:v>5.5390385E-2</c:v>
                </c:pt>
                <c:pt idx="1146" formatCode="General">
                  <c:v>5.5506220000000002E-2</c:v>
                </c:pt>
                <c:pt idx="1147" formatCode="General">
                  <c:v>5.5447401E-2</c:v>
                </c:pt>
                <c:pt idx="1148" formatCode="General">
                  <c:v>5.5463735E-2</c:v>
                </c:pt>
                <c:pt idx="1149" formatCode="General">
                  <c:v>5.556581E-2</c:v>
                </c:pt>
                <c:pt idx="1150" formatCode="General">
                  <c:v>5.5578638999999999E-2</c:v>
                </c:pt>
                <c:pt idx="1151" formatCode="General">
                  <c:v>5.5474500000000003E-2</c:v>
                </c:pt>
                <c:pt idx="1152" formatCode="General">
                  <c:v>5.5707690999999997E-2</c:v>
                </c:pt>
                <c:pt idx="1153" formatCode="General">
                  <c:v>5.5649089999999998E-2</c:v>
                </c:pt>
                <c:pt idx="1154" formatCode="General">
                  <c:v>5.5634930999999999E-2</c:v>
                </c:pt>
                <c:pt idx="1155" formatCode="General">
                  <c:v>5.5713746000000001E-2</c:v>
                </c:pt>
                <c:pt idx="1156" formatCode="General">
                  <c:v>5.5867984000000002E-2</c:v>
                </c:pt>
                <c:pt idx="1157" formatCode="General">
                  <c:v>5.5927425000000003E-2</c:v>
                </c:pt>
                <c:pt idx="1158" formatCode="General">
                  <c:v>5.6085256999999999E-2</c:v>
                </c:pt>
                <c:pt idx="1159" formatCode="General">
                  <c:v>5.5986826000000003E-2</c:v>
                </c:pt>
                <c:pt idx="1160" formatCode="General">
                  <c:v>5.6004190000000002E-2</c:v>
                </c:pt>
                <c:pt idx="1161" formatCode="General">
                  <c:v>5.6165399999999997E-2</c:v>
                </c:pt>
                <c:pt idx="1162" formatCode="General">
                  <c:v>5.6285008999999997E-2</c:v>
                </c:pt>
                <c:pt idx="1163" formatCode="General">
                  <c:v>5.6170105999999997E-2</c:v>
                </c:pt>
                <c:pt idx="1164" formatCode="General">
                  <c:v>5.6270295999999997E-2</c:v>
                </c:pt>
                <c:pt idx="1165" formatCode="General">
                  <c:v>5.6218598000000002E-2</c:v>
                </c:pt>
                <c:pt idx="1166" formatCode="General">
                  <c:v>5.6284501000000001E-2</c:v>
                </c:pt>
                <c:pt idx="1167" formatCode="General">
                  <c:v>5.6425239000000002E-2</c:v>
                </c:pt>
                <c:pt idx="1168" formatCode="General">
                  <c:v>5.6349205999999999E-2</c:v>
                </c:pt>
                <c:pt idx="1169" formatCode="General">
                  <c:v>5.6569680999999997E-2</c:v>
                </c:pt>
                <c:pt idx="1170" formatCode="General">
                  <c:v>5.6583961000000002E-2</c:v>
                </c:pt>
                <c:pt idx="1171" formatCode="General">
                  <c:v>5.6550955E-2</c:v>
                </c:pt>
                <c:pt idx="1172" formatCode="General">
                  <c:v>5.6734574000000003E-2</c:v>
                </c:pt>
                <c:pt idx="1173" formatCode="General">
                  <c:v>5.6680695000000003E-2</c:v>
                </c:pt>
                <c:pt idx="1174" formatCode="General">
                  <c:v>5.6897220999999998E-2</c:v>
                </c:pt>
                <c:pt idx="1175" formatCode="General">
                  <c:v>5.6905667E-2</c:v>
                </c:pt>
                <c:pt idx="1176" formatCode="General">
                  <c:v>5.6925194999999998E-2</c:v>
                </c:pt>
                <c:pt idx="1177" formatCode="General">
                  <c:v>5.6865028999999997E-2</c:v>
                </c:pt>
                <c:pt idx="1178" formatCode="General">
                  <c:v>5.7014092000000002E-2</c:v>
                </c:pt>
                <c:pt idx="1179" formatCode="General">
                  <c:v>5.6917948000000003E-2</c:v>
                </c:pt>
                <c:pt idx="1180" formatCode="General">
                  <c:v>5.6937502000000001E-2</c:v>
                </c:pt>
                <c:pt idx="1181" formatCode="General">
                  <c:v>5.7096728999999999E-2</c:v>
                </c:pt>
                <c:pt idx="1182" formatCode="General">
                  <c:v>5.7100219000000001E-2</c:v>
                </c:pt>
                <c:pt idx="1183" formatCode="General">
                  <c:v>5.7166641999999997E-2</c:v>
                </c:pt>
                <c:pt idx="1184" formatCode="General">
                  <c:v>5.7049412000000001E-2</c:v>
                </c:pt>
                <c:pt idx="1185" formatCode="General">
                  <c:v>5.7217485999999998E-2</c:v>
                </c:pt>
                <c:pt idx="1186" formatCode="General">
                  <c:v>5.7255476999999999E-2</c:v>
                </c:pt>
                <c:pt idx="1187" formatCode="General">
                  <c:v>5.7195018E-2</c:v>
                </c:pt>
                <c:pt idx="1188" formatCode="General">
                  <c:v>5.7225465000000003E-2</c:v>
                </c:pt>
                <c:pt idx="1189" formatCode="General">
                  <c:v>5.7344974999999999E-2</c:v>
                </c:pt>
                <c:pt idx="1190" formatCode="General">
                  <c:v>5.7329812000000001E-2</c:v>
                </c:pt>
                <c:pt idx="1191" formatCode="General">
                  <c:v>5.7242561999999997E-2</c:v>
                </c:pt>
                <c:pt idx="1192" formatCode="General">
                  <c:v>5.7229601999999997E-2</c:v>
                </c:pt>
                <c:pt idx="1193" formatCode="General">
                  <c:v>5.724009E-2</c:v>
                </c:pt>
                <c:pt idx="1194" formatCode="General">
                  <c:v>5.7304911E-2</c:v>
                </c:pt>
                <c:pt idx="1195" formatCode="General">
                  <c:v>5.728366E-2</c:v>
                </c:pt>
                <c:pt idx="1196" formatCode="General">
                  <c:v>5.7358177000000003E-2</c:v>
                </c:pt>
                <c:pt idx="1197" formatCode="General">
                  <c:v>5.7448155000000001E-2</c:v>
                </c:pt>
                <c:pt idx="1198" formatCode="General">
                  <c:v>5.7524500999999999E-2</c:v>
                </c:pt>
                <c:pt idx="1199" formatCode="General">
                  <c:v>5.7490757000000003E-2</c:v>
                </c:pt>
                <c:pt idx="1200" formatCode="General">
                  <c:v>5.7483508000000003E-2</c:v>
                </c:pt>
                <c:pt idx="1201" formatCode="General">
                  <c:v>5.7464676999999999E-2</c:v>
                </c:pt>
                <c:pt idx="1202" formatCode="General">
                  <c:v>5.7459079000000003E-2</c:v>
                </c:pt>
                <c:pt idx="1203" formatCode="General">
                  <c:v>5.7637428999999997E-2</c:v>
                </c:pt>
                <c:pt idx="1204" formatCode="General">
                  <c:v>5.7413250999999998E-2</c:v>
                </c:pt>
                <c:pt idx="1205" formatCode="General">
                  <c:v>5.7721991E-2</c:v>
                </c:pt>
                <c:pt idx="1206" formatCode="General">
                  <c:v>5.7772912000000003E-2</c:v>
                </c:pt>
                <c:pt idx="1207" formatCode="General">
                  <c:v>5.7713091000000001E-2</c:v>
                </c:pt>
                <c:pt idx="1208" formatCode="General">
                  <c:v>5.7834772999999999E-2</c:v>
                </c:pt>
                <c:pt idx="1209" formatCode="General">
                  <c:v>5.7855121000000002E-2</c:v>
                </c:pt>
                <c:pt idx="1210" formatCode="General">
                  <c:v>5.7894029999999999E-2</c:v>
                </c:pt>
                <c:pt idx="1211" formatCode="General">
                  <c:v>5.7922374999999998E-2</c:v>
                </c:pt>
                <c:pt idx="1212" formatCode="General">
                  <c:v>5.8103268999999999E-2</c:v>
                </c:pt>
                <c:pt idx="1213" formatCode="General">
                  <c:v>5.8081898999999999E-2</c:v>
                </c:pt>
                <c:pt idx="1214" formatCode="General">
                  <c:v>5.8015720999999999E-2</c:v>
                </c:pt>
                <c:pt idx="1215" formatCode="General">
                  <c:v>5.8118627999999999E-2</c:v>
                </c:pt>
                <c:pt idx="1216" formatCode="General">
                  <c:v>5.8101090000000001E-2</c:v>
                </c:pt>
                <c:pt idx="1217" formatCode="General">
                  <c:v>5.8148871999999997E-2</c:v>
                </c:pt>
                <c:pt idx="1218" formatCode="General">
                  <c:v>5.8220684000000002E-2</c:v>
                </c:pt>
                <c:pt idx="1219" formatCode="General">
                  <c:v>5.8387658000000002E-2</c:v>
                </c:pt>
                <c:pt idx="1220" formatCode="General">
                  <c:v>5.8172768999999999E-2</c:v>
                </c:pt>
                <c:pt idx="1221" formatCode="General">
                  <c:v>5.8300287999999999E-2</c:v>
                </c:pt>
                <c:pt idx="1222" formatCode="General">
                  <c:v>5.8344634999999999E-2</c:v>
                </c:pt>
                <c:pt idx="1223" formatCode="General">
                  <c:v>5.8246612000000003E-2</c:v>
                </c:pt>
                <c:pt idx="1224" formatCode="General">
                  <c:v>5.8334767000000003E-2</c:v>
                </c:pt>
                <c:pt idx="1225" formatCode="General">
                  <c:v>5.8400686E-2</c:v>
                </c:pt>
                <c:pt idx="1226" formatCode="General">
                  <c:v>5.8335255000000003E-2</c:v>
                </c:pt>
                <c:pt idx="1227" formatCode="General">
                  <c:v>5.8431821000000002E-2</c:v>
                </c:pt>
                <c:pt idx="1228" formatCode="General">
                  <c:v>5.8524995000000003E-2</c:v>
                </c:pt>
                <c:pt idx="1229" formatCode="General">
                  <c:v>5.8566964999999999E-2</c:v>
                </c:pt>
                <c:pt idx="1230" formatCode="General">
                  <c:v>5.8361718E-2</c:v>
                </c:pt>
                <c:pt idx="1231" formatCode="General">
                  <c:v>5.8447941000000003E-2</c:v>
                </c:pt>
                <c:pt idx="1232" formatCode="General">
                  <c:v>5.8463893000000003E-2</c:v>
                </c:pt>
                <c:pt idx="1233" formatCode="General">
                  <c:v>5.8420542999999998E-2</c:v>
                </c:pt>
                <c:pt idx="1234" formatCode="General">
                  <c:v>5.8526620000000001E-2</c:v>
                </c:pt>
                <c:pt idx="1235" formatCode="General">
                  <c:v>5.8450143000000003E-2</c:v>
                </c:pt>
                <c:pt idx="1236" formatCode="General">
                  <c:v>5.8462530999999998E-2</c:v>
                </c:pt>
                <c:pt idx="1237" formatCode="General">
                  <c:v>5.8373539000000002E-2</c:v>
                </c:pt>
                <c:pt idx="1238" formatCode="General">
                  <c:v>5.8473650000000002E-2</c:v>
                </c:pt>
                <c:pt idx="1239" formatCode="General">
                  <c:v>5.8514442E-2</c:v>
                </c:pt>
                <c:pt idx="1240" formatCode="General">
                  <c:v>5.8514790999999997E-2</c:v>
                </c:pt>
                <c:pt idx="1241" formatCode="General">
                  <c:v>5.8597982E-2</c:v>
                </c:pt>
                <c:pt idx="1242" formatCode="General">
                  <c:v>5.8491607000000001E-2</c:v>
                </c:pt>
                <c:pt idx="1243" formatCode="General">
                  <c:v>5.8424102999999998E-2</c:v>
                </c:pt>
                <c:pt idx="1244" formatCode="General">
                  <c:v>5.8578782000000003E-2</c:v>
                </c:pt>
                <c:pt idx="1245" formatCode="General">
                  <c:v>5.8419952999999997E-2</c:v>
                </c:pt>
                <c:pt idx="1246" formatCode="General">
                  <c:v>5.8673637000000001E-2</c:v>
                </c:pt>
                <c:pt idx="1247" formatCode="General">
                  <c:v>5.8607147999999998E-2</c:v>
                </c:pt>
                <c:pt idx="1248" formatCode="General">
                  <c:v>5.8667017000000002E-2</c:v>
                </c:pt>
                <c:pt idx="1249" formatCode="General">
                  <c:v>5.8626901000000002E-2</c:v>
                </c:pt>
                <c:pt idx="1250" formatCode="General">
                  <c:v>5.8616501000000001E-2</c:v>
                </c:pt>
                <c:pt idx="1251" formatCode="General">
                  <c:v>5.8681877E-2</c:v>
                </c:pt>
                <c:pt idx="1252" formatCode="General">
                  <c:v>5.8841148000000003E-2</c:v>
                </c:pt>
                <c:pt idx="1253" formatCode="General">
                  <c:v>5.8801208000000001E-2</c:v>
                </c:pt>
                <c:pt idx="1254" formatCode="General">
                  <c:v>5.8898986E-2</c:v>
                </c:pt>
                <c:pt idx="1255" formatCode="General">
                  <c:v>5.8865977999999999E-2</c:v>
                </c:pt>
                <c:pt idx="1256" formatCode="General">
                  <c:v>5.8814744000000002E-2</c:v>
                </c:pt>
                <c:pt idx="1257" formatCode="General">
                  <c:v>5.8828255000000003E-2</c:v>
                </c:pt>
                <c:pt idx="1258" formatCode="General">
                  <c:v>5.9010093999999999E-2</c:v>
                </c:pt>
                <c:pt idx="1259" formatCode="General">
                  <c:v>5.8990832E-2</c:v>
                </c:pt>
                <c:pt idx="1260" formatCode="General">
                  <c:v>5.8971737000000003E-2</c:v>
                </c:pt>
                <c:pt idx="1261" formatCode="General">
                  <c:v>5.8989668000000002E-2</c:v>
                </c:pt>
                <c:pt idx="1262" formatCode="General">
                  <c:v>5.8915429999999998E-2</c:v>
                </c:pt>
                <c:pt idx="1263" formatCode="General">
                  <c:v>5.8943347E-2</c:v>
                </c:pt>
                <c:pt idx="1264" formatCode="General">
                  <c:v>5.8977638999999998E-2</c:v>
                </c:pt>
                <c:pt idx="1265" formatCode="General">
                  <c:v>5.8815035000000002E-2</c:v>
                </c:pt>
                <c:pt idx="1266" formatCode="General">
                  <c:v>5.8907807E-2</c:v>
                </c:pt>
                <c:pt idx="1267" formatCode="General">
                  <c:v>5.9070582000000003E-2</c:v>
                </c:pt>
                <c:pt idx="1268" formatCode="General">
                  <c:v>5.8922007999999998E-2</c:v>
                </c:pt>
                <c:pt idx="1269" formatCode="General">
                  <c:v>5.8841496E-2</c:v>
                </c:pt>
                <c:pt idx="1270" formatCode="General">
                  <c:v>5.8887048999999997E-2</c:v>
                </c:pt>
                <c:pt idx="1271" formatCode="General">
                  <c:v>5.8897389000000001E-2</c:v>
                </c:pt>
                <c:pt idx="1272" formatCode="General">
                  <c:v>5.8742436000000002E-2</c:v>
                </c:pt>
                <c:pt idx="1273" formatCode="General">
                  <c:v>5.8736980000000001E-2</c:v>
                </c:pt>
                <c:pt idx="1274" formatCode="General">
                  <c:v>5.8899446000000001E-2</c:v>
                </c:pt>
                <c:pt idx="1275" formatCode="General">
                  <c:v>5.8908861E-2</c:v>
                </c:pt>
                <c:pt idx="1276" formatCode="General">
                  <c:v>5.8872705999999997E-2</c:v>
                </c:pt>
                <c:pt idx="1277" formatCode="General">
                  <c:v>5.8809406000000002E-2</c:v>
                </c:pt>
                <c:pt idx="1278" formatCode="General">
                  <c:v>5.8845343000000001E-2</c:v>
                </c:pt>
                <c:pt idx="1279" formatCode="General">
                  <c:v>5.8944396000000003E-2</c:v>
                </c:pt>
                <c:pt idx="1280" formatCode="General">
                  <c:v>5.8857432000000001E-2</c:v>
                </c:pt>
                <c:pt idx="1281" formatCode="General">
                  <c:v>5.8795420000000001E-2</c:v>
                </c:pt>
                <c:pt idx="1282" formatCode="General">
                  <c:v>5.8803778000000001E-2</c:v>
                </c:pt>
                <c:pt idx="1283" formatCode="General">
                  <c:v>5.8856825000000002E-2</c:v>
                </c:pt>
                <c:pt idx="1284" formatCode="General">
                  <c:v>5.8774877000000003E-2</c:v>
                </c:pt>
                <c:pt idx="1285" formatCode="General">
                  <c:v>5.8880694999999997E-2</c:v>
                </c:pt>
                <c:pt idx="1286" formatCode="General">
                  <c:v>5.8921913999999999E-2</c:v>
                </c:pt>
                <c:pt idx="1287" formatCode="General">
                  <c:v>5.8813641E-2</c:v>
                </c:pt>
                <c:pt idx="1288" formatCode="General">
                  <c:v>5.8859858000000001E-2</c:v>
                </c:pt>
                <c:pt idx="1289" formatCode="General">
                  <c:v>5.8897744000000002E-2</c:v>
                </c:pt>
                <c:pt idx="1290" formatCode="General">
                  <c:v>5.8744154999999999E-2</c:v>
                </c:pt>
                <c:pt idx="1291" formatCode="General">
                  <c:v>5.8998205999999997E-2</c:v>
                </c:pt>
                <c:pt idx="1292" formatCode="General">
                  <c:v>5.8977990000000001E-2</c:v>
                </c:pt>
                <c:pt idx="1293" formatCode="General">
                  <c:v>7.9588293000000004E-2</c:v>
                </c:pt>
                <c:pt idx="1294" formatCode="General">
                  <c:v>6.6094242999999997E-2</c:v>
                </c:pt>
                <c:pt idx="1295" formatCode="General">
                  <c:v>6.9729562999999994E-2</c:v>
                </c:pt>
                <c:pt idx="1296" formatCode="General">
                  <c:v>6.5821866000000007E-2</c:v>
                </c:pt>
                <c:pt idx="1297" formatCode="General">
                  <c:v>6.5827198000000003E-2</c:v>
                </c:pt>
                <c:pt idx="1298" formatCode="General">
                  <c:v>6.6313639999999993E-2</c:v>
                </c:pt>
                <c:pt idx="1299" formatCode="General">
                  <c:v>6.6190043000000004E-2</c:v>
                </c:pt>
                <c:pt idx="1300" formatCode="General">
                  <c:v>6.6244371999999996E-2</c:v>
                </c:pt>
                <c:pt idx="1301" formatCode="General">
                  <c:v>6.6567464000000007E-2</c:v>
                </c:pt>
                <c:pt idx="1302" formatCode="General">
                  <c:v>6.6165126000000005E-2</c:v>
                </c:pt>
                <c:pt idx="1303" formatCode="General">
                  <c:v>6.6365929000000004E-2</c:v>
                </c:pt>
                <c:pt idx="1304" formatCode="General">
                  <c:v>6.6366388999999998E-2</c:v>
                </c:pt>
                <c:pt idx="1305" formatCode="General">
                  <c:v>6.6619857000000005E-2</c:v>
                </c:pt>
                <c:pt idx="1306" formatCode="General">
                  <c:v>6.6500459999999997E-2</c:v>
                </c:pt>
              </c:numCache>
            </c:numRef>
          </c:xVal>
          <c:yVal>
            <c:numRef>
              <c:f>Sheet2!$B$5:$B$1311</c:f>
              <c:numCache>
                <c:formatCode>General</c:formatCode>
                <c:ptCount val="1307"/>
                <c:pt idx="0">
                  <c:v>-2.007078E-2</c:v>
                </c:pt>
                <c:pt idx="1">
                  <c:v>-1.8373692E-2</c:v>
                </c:pt>
                <c:pt idx="2">
                  <c:v>-2.2530764000000002E-2</c:v>
                </c:pt>
                <c:pt idx="3">
                  <c:v>-1.7263291E-2</c:v>
                </c:pt>
                <c:pt idx="4">
                  <c:v>-1.2881547E-2</c:v>
                </c:pt>
                <c:pt idx="5">
                  <c:v>-1.4459171E-2</c:v>
                </c:pt>
                <c:pt idx="6">
                  <c:v>-1.458563E-2</c:v>
                </c:pt>
                <c:pt idx="7">
                  <c:v>-1.5661825000000001E-2</c:v>
                </c:pt>
                <c:pt idx="8">
                  <c:v>-1.5201598E-2</c:v>
                </c:pt>
                <c:pt idx="9">
                  <c:v>-1.1508638999999999E-2</c:v>
                </c:pt>
                <c:pt idx="10">
                  <c:v>-3.7503440000000001E-3</c:v>
                </c:pt>
                <c:pt idx="11">
                  <c:v>-1.5785179999999999E-3</c:v>
                </c:pt>
                <c:pt idx="12">
                  <c:v>1.3931078E-2</c:v>
                </c:pt>
                <c:pt idx="13">
                  <c:v>1.9055247000000001E-2</c:v>
                </c:pt>
                <c:pt idx="14">
                  <c:v>2.2570698E-2</c:v>
                </c:pt>
                <c:pt idx="15">
                  <c:v>3.4169659999999998E-2</c:v>
                </c:pt>
                <c:pt idx="16">
                  <c:v>4.9978040000000001E-2</c:v>
                </c:pt>
                <c:pt idx="17">
                  <c:v>7.3295689999999997E-2</c:v>
                </c:pt>
                <c:pt idx="18">
                  <c:v>8.9118319000000001E-2</c:v>
                </c:pt>
                <c:pt idx="19">
                  <c:v>0.122020922</c:v>
                </c:pt>
                <c:pt idx="20">
                  <c:v>0.17161193499999999</c:v>
                </c:pt>
                <c:pt idx="21">
                  <c:v>0.22306691400000001</c:v>
                </c:pt>
                <c:pt idx="22">
                  <c:v>0.30023033399999999</c:v>
                </c:pt>
                <c:pt idx="23">
                  <c:v>0.396458965</c:v>
                </c:pt>
                <c:pt idx="24">
                  <c:v>0.512786254</c:v>
                </c:pt>
                <c:pt idx="25">
                  <c:v>1.588908357</c:v>
                </c:pt>
                <c:pt idx="26">
                  <c:v>5.0407176839999996</c:v>
                </c:pt>
                <c:pt idx="27">
                  <c:v>8.5041135449999992</c:v>
                </c:pt>
                <c:pt idx="28">
                  <c:v>11.525931569999999</c:v>
                </c:pt>
                <c:pt idx="29">
                  <c:v>14.281550709999999</c:v>
                </c:pt>
                <c:pt idx="30">
                  <c:v>17.139997409999999</c:v>
                </c:pt>
                <c:pt idx="31">
                  <c:v>19.90130568</c:v>
                </c:pt>
                <c:pt idx="32">
                  <c:v>22.55393333</c:v>
                </c:pt>
                <c:pt idx="33">
                  <c:v>25.131642249999999</c:v>
                </c:pt>
                <c:pt idx="34">
                  <c:v>27.662453419999999</c:v>
                </c:pt>
                <c:pt idx="35">
                  <c:v>30.12278306</c:v>
                </c:pt>
                <c:pt idx="36">
                  <c:v>32.447001999999998</c:v>
                </c:pt>
                <c:pt idx="37">
                  <c:v>34.634134619999998</c:v>
                </c:pt>
                <c:pt idx="38">
                  <c:v>36.730697739999997</c:v>
                </c:pt>
                <c:pt idx="39">
                  <c:v>38.728921810000003</c:v>
                </c:pt>
                <c:pt idx="40">
                  <c:v>40.634431579999998</c:v>
                </c:pt>
                <c:pt idx="41">
                  <c:v>42.471614430000002</c:v>
                </c:pt>
                <c:pt idx="42">
                  <c:v>44.217061100000002</c:v>
                </c:pt>
                <c:pt idx="43">
                  <c:v>45.900969789999998</c:v>
                </c:pt>
                <c:pt idx="44">
                  <c:v>47.50844507</c:v>
                </c:pt>
                <c:pt idx="45">
                  <c:v>49.067776709999997</c:v>
                </c:pt>
                <c:pt idx="46">
                  <c:v>50.540375849999997</c:v>
                </c:pt>
                <c:pt idx="47">
                  <c:v>51.98210795</c:v>
                </c:pt>
                <c:pt idx="48">
                  <c:v>53.368195880000002</c:v>
                </c:pt>
                <c:pt idx="49">
                  <c:v>54.721797469999998</c:v>
                </c:pt>
                <c:pt idx="50">
                  <c:v>56.014643069999998</c:v>
                </c:pt>
                <c:pt idx="51">
                  <c:v>57.252867879999997</c:v>
                </c:pt>
                <c:pt idx="52">
                  <c:v>58.431329890000001</c:v>
                </c:pt>
                <c:pt idx="53">
                  <c:v>59.584451549999997</c:v>
                </c:pt>
                <c:pt idx="54">
                  <c:v>60.700736929999998</c:v>
                </c:pt>
                <c:pt idx="55">
                  <c:v>61.736404890000003</c:v>
                </c:pt>
                <c:pt idx="56">
                  <c:v>62.76952575</c:v>
                </c:pt>
                <c:pt idx="57">
                  <c:v>63.741013080000002</c:v>
                </c:pt>
                <c:pt idx="58">
                  <c:v>64.666881239999995</c:v>
                </c:pt>
                <c:pt idx="59">
                  <c:v>65.538772300000005</c:v>
                </c:pt>
                <c:pt idx="60">
                  <c:v>66.378136789999999</c:v>
                </c:pt>
                <c:pt idx="61">
                  <c:v>67.194232819999996</c:v>
                </c:pt>
                <c:pt idx="62">
                  <c:v>67.95394795</c:v>
                </c:pt>
                <c:pt idx="63">
                  <c:v>68.693761429999995</c:v>
                </c:pt>
                <c:pt idx="64">
                  <c:v>69.38280872</c:v>
                </c:pt>
                <c:pt idx="65">
                  <c:v>70.067694639999999</c:v>
                </c:pt>
                <c:pt idx="66">
                  <c:v>70.721223199999997</c:v>
                </c:pt>
                <c:pt idx="67">
                  <c:v>71.320166159999999</c:v>
                </c:pt>
                <c:pt idx="68">
                  <c:v>71.898108669999999</c:v>
                </c:pt>
                <c:pt idx="69">
                  <c:v>72.44667518</c:v>
                </c:pt>
                <c:pt idx="70">
                  <c:v>72.979823249999995</c:v>
                </c:pt>
                <c:pt idx="71">
                  <c:v>73.472577130000005</c:v>
                </c:pt>
                <c:pt idx="72">
                  <c:v>73.951665120000001</c:v>
                </c:pt>
                <c:pt idx="73">
                  <c:v>74.410876599999995</c:v>
                </c:pt>
                <c:pt idx="74">
                  <c:v>74.862635330000003</c:v>
                </c:pt>
                <c:pt idx="75">
                  <c:v>75.278432789999997</c:v>
                </c:pt>
                <c:pt idx="76">
                  <c:v>75.683473550000002</c:v>
                </c:pt>
                <c:pt idx="77">
                  <c:v>76.064448780000006</c:v>
                </c:pt>
                <c:pt idx="78">
                  <c:v>76.428504459999999</c:v>
                </c:pt>
                <c:pt idx="79">
                  <c:v>76.789283850000004</c:v>
                </c:pt>
                <c:pt idx="80">
                  <c:v>77.154536390000004</c:v>
                </c:pt>
                <c:pt idx="81">
                  <c:v>77.479017569999996</c:v>
                </c:pt>
                <c:pt idx="82">
                  <c:v>77.801625509999994</c:v>
                </c:pt>
                <c:pt idx="83">
                  <c:v>78.09999191</c:v>
                </c:pt>
                <c:pt idx="84">
                  <c:v>78.387946069999998</c:v>
                </c:pt>
                <c:pt idx="85">
                  <c:v>78.69492185</c:v>
                </c:pt>
                <c:pt idx="86">
                  <c:v>78.952642600000004</c:v>
                </c:pt>
                <c:pt idx="87">
                  <c:v>79.234328320000003</c:v>
                </c:pt>
                <c:pt idx="88">
                  <c:v>79.490764200000001</c:v>
                </c:pt>
                <c:pt idx="89">
                  <c:v>79.731909889999997</c:v>
                </c:pt>
                <c:pt idx="90">
                  <c:v>79.957277570000002</c:v>
                </c:pt>
                <c:pt idx="91">
                  <c:v>80.165006570000003</c:v>
                </c:pt>
                <c:pt idx="92">
                  <c:v>80.381329879999996</c:v>
                </c:pt>
                <c:pt idx="93">
                  <c:v>80.603790889999999</c:v>
                </c:pt>
                <c:pt idx="94">
                  <c:v>80.80631253</c:v>
                </c:pt>
                <c:pt idx="95">
                  <c:v>81.000976600000001</c:v>
                </c:pt>
                <c:pt idx="96">
                  <c:v>81.170415980000001</c:v>
                </c:pt>
                <c:pt idx="97">
                  <c:v>81.334866750000003</c:v>
                </c:pt>
                <c:pt idx="98">
                  <c:v>81.50538985</c:v>
                </c:pt>
                <c:pt idx="99">
                  <c:v>81.651306809999994</c:v>
                </c:pt>
                <c:pt idx="100">
                  <c:v>81.80962993</c:v>
                </c:pt>
                <c:pt idx="101">
                  <c:v>81.953736509999999</c:v>
                </c:pt>
                <c:pt idx="102">
                  <c:v>82.083158859999998</c:v>
                </c:pt>
                <c:pt idx="103">
                  <c:v>82.191869909999994</c:v>
                </c:pt>
                <c:pt idx="104">
                  <c:v>82.28373182</c:v>
                </c:pt>
                <c:pt idx="105">
                  <c:v>82.357625670000004</c:v>
                </c:pt>
                <c:pt idx="106">
                  <c:v>82.471594379999999</c:v>
                </c:pt>
                <c:pt idx="107">
                  <c:v>82.551822049999998</c:v>
                </c:pt>
                <c:pt idx="108">
                  <c:v>82.630108590000006</c:v>
                </c:pt>
                <c:pt idx="109">
                  <c:v>82.695410659999993</c:v>
                </c:pt>
                <c:pt idx="110">
                  <c:v>82.77914595</c:v>
                </c:pt>
                <c:pt idx="111">
                  <c:v>82.855247460000001</c:v>
                </c:pt>
                <c:pt idx="112">
                  <c:v>82.948987650000007</c:v>
                </c:pt>
                <c:pt idx="113">
                  <c:v>83.045825600000001</c:v>
                </c:pt>
                <c:pt idx="114">
                  <c:v>83.129513119999999</c:v>
                </c:pt>
                <c:pt idx="115">
                  <c:v>83.210399570000007</c:v>
                </c:pt>
                <c:pt idx="116">
                  <c:v>83.275777070000004</c:v>
                </c:pt>
                <c:pt idx="117">
                  <c:v>83.333548440000001</c:v>
                </c:pt>
                <c:pt idx="118">
                  <c:v>83.404882599999993</c:v>
                </c:pt>
                <c:pt idx="119">
                  <c:v>83.47979479</c:v>
                </c:pt>
                <c:pt idx="120">
                  <c:v>83.537777370000001</c:v>
                </c:pt>
                <c:pt idx="121">
                  <c:v>83.619382950000002</c:v>
                </c:pt>
                <c:pt idx="122">
                  <c:v>83.699120309999998</c:v>
                </c:pt>
                <c:pt idx="123">
                  <c:v>83.771558310000003</c:v>
                </c:pt>
                <c:pt idx="124">
                  <c:v>83.856070560000006</c:v>
                </c:pt>
                <c:pt idx="125">
                  <c:v>83.953406369999996</c:v>
                </c:pt>
                <c:pt idx="126">
                  <c:v>84.026457879999995</c:v>
                </c:pt>
                <c:pt idx="127">
                  <c:v>84.101390179999996</c:v>
                </c:pt>
                <c:pt idx="128">
                  <c:v>84.184723169999998</c:v>
                </c:pt>
                <c:pt idx="129">
                  <c:v>84.236278889999994</c:v>
                </c:pt>
                <c:pt idx="130">
                  <c:v>84.26904433</c:v>
                </c:pt>
                <c:pt idx="131">
                  <c:v>84.344876790000001</c:v>
                </c:pt>
                <c:pt idx="132">
                  <c:v>84.420870179999994</c:v>
                </c:pt>
                <c:pt idx="133">
                  <c:v>84.503225060000005</c:v>
                </c:pt>
                <c:pt idx="134">
                  <c:v>84.583088140000001</c:v>
                </c:pt>
                <c:pt idx="135">
                  <c:v>84.665661779999994</c:v>
                </c:pt>
                <c:pt idx="136">
                  <c:v>84.732746570000003</c:v>
                </c:pt>
                <c:pt idx="137">
                  <c:v>84.808139010000005</c:v>
                </c:pt>
                <c:pt idx="138">
                  <c:v>84.880488999999997</c:v>
                </c:pt>
                <c:pt idx="139">
                  <c:v>84.940359909999998</c:v>
                </c:pt>
                <c:pt idx="140">
                  <c:v>85.004701470000001</c:v>
                </c:pt>
                <c:pt idx="141">
                  <c:v>85.065781819999998</c:v>
                </c:pt>
                <c:pt idx="142">
                  <c:v>85.126527749999994</c:v>
                </c:pt>
                <c:pt idx="143">
                  <c:v>85.165287570000004</c:v>
                </c:pt>
                <c:pt idx="144">
                  <c:v>85.246395289999995</c:v>
                </c:pt>
                <c:pt idx="145">
                  <c:v>85.305904130000002</c:v>
                </c:pt>
                <c:pt idx="146">
                  <c:v>85.370665590000002</c:v>
                </c:pt>
                <c:pt idx="147">
                  <c:v>85.429588570000007</c:v>
                </c:pt>
                <c:pt idx="148">
                  <c:v>85.500135720000003</c:v>
                </c:pt>
                <c:pt idx="149">
                  <c:v>85.56465077</c:v>
                </c:pt>
                <c:pt idx="150">
                  <c:v>85.619389740000003</c:v>
                </c:pt>
                <c:pt idx="151">
                  <c:v>85.705141600000005</c:v>
                </c:pt>
                <c:pt idx="152">
                  <c:v>85.775467480000003</c:v>
                </c:pt>
                <c:pt idx="153">
                  <c:v>85.84659044</c:v>
                </c:pt>
                <c:pt idx="154">
                  <c:v>85.904542849999999</c:v>
                </c:pt>
                <c:pt idx="155">
                  <c:v>85.968464490000002</c:v>
                </c:pt>
                <c:pt idx="156">
                  <c:v>86.028843319999993</c:v>
                </c:pt>
                <c:pt idx="157">
                  <c:v>86.067919959999998</c:v>
                </c:pt>
                <c:pt idx="158">
                  <c:v>86.132530549999998</c:v>
                </c:pt>
                <c:pt idx="159">
                  <c:v>86.185831280000002</c:v>
                </c:pt>
                <c:pt idx="160">
                  <c:v>86.233290999999994</c:v>
                </c:pt>
                <c:pt idx="161">
                  <c:v>86.282832670000005</c:v>
                </c:pt>
                <c:pt idx="162">
                  <c:v>86.328135020000005</c:v>
                </c:pt>
                <c:pt idx="163">
                  <c:v>86.358071730000006</c:v>
                </c:pt>
                <c:pt idx="164">
                  <c:v>86.393665889999994</c:v>
                </c:pt>
                <c:pt idx="165">
                  <c:v>86.450381210000003</c:v>
                </c:pt>
                <c:pt idx="166">
                  <c:v>86.45722044</c:v>
                </c:pt>
                <c:pt idx="167">
                  <c:v>86.472068100000001</c:v>
                </c:pt>
                <c:pt idx="168">
                  <c:v>86.498620399999993</c:v>
                </c:pt>
                <c:pt idx="169">
                  <c:v>86.52483325</c:v>
                </c:pt>
                <c:pt idx="170">
                  <c:v>86.559459369999999</c:v>
                </c:pt>
                <c:pt idx="171">
                  <c:v>86.584369749999993</c:v>
                </c:pt>
                <c:pt idx="172">
                  <c:v>86.632684380000001</c:v>
                </c:pt>
                <c:pt idx="173">
                  <c:v>86.664547139999996</c:v>
                </c:pt>
                <c:pt idx="174">
                  <c:v>86.683875499999999</c:v>
                </c:pt>
                <c:pt idx="175">
                  <c:v>86.706367009999994</c:v>
                </c:pt>
                <c:pt idx="176">
                  <c:v>86.714470989999995</c:v>
                </c:pt>
                <c:pt idx="177">
                  <c:v>86.737357270000004</c:v>
                </c:pt>
                <c:pt idx="178">
                  <c:v>86.758661970000006</c:v>
                </c:pt>
                <c:pt idx="179">
                  <c:v>86.788435239999998</c:v>
                </c:pt>
                <c:pt idx="180">
                  <c:v>86.832221390000001</c:v>
                </c:pt>
                <c:pt idx="181">
                  <c:v>86.882540019999993</c:v>
                </c:pt>
                <c:pt idx="182">
                  <c:v>86.936904339999998</c:v>
                </c:pt>
                <c:pt idx="183">
                  <c:v>86.983685170000001</c:v>
                </c:pt>
                <c:pt idx="184">
                  <c:v>87.050940940000004</c:v>
                </c:pt>
                <c:pt idx="185">
                  <c:v>87.094631550000003</c:v>
                </c:pt>
                <c:pt idx="186">
                  <c:v>87.144940109999993</c:v>
                </c:pt>
                <c:pt idx="187">
                  <c:v>87.203123849999997</c:v>
                </c:pt>
                <c:pt idx="188">
                  <c:v>87.269240580000002</c:v>
                </c:pt>
                <c:pt idx="189">
                  <c:v>87.331701350000003</c:v>
                </c:pt>
                <c:pt idx="190">
                  <c:v>87.409741479999994</c:v>
                </c:pt>
                <c:pt idx="191">
                  <c:v>87.460442290000003</c:v>
                </c:pt>
                <c:pt idx="192">
                  <c:v>87.521924949999999</c:v>
                </c:pt>
                <c:pt idx="193">
                  <c:v>87.579266349999997</c:v>
                </c:pt>
                <c:pt idx="194">
                  <c:v>87.63513682</c:v>
                </c:pt>
                <c:pt idx="195">
                  <c:v>87.70203051</c:v>
                </c:pt>
                <c:pt idx="196">
                  <c:v>87.759437289999994</c:v>
                </c:pt>
                <c:pt idx="197">
                  <c:v>87.815031169999997</c:v>
                </c:pt>
                <c:pt idx="198">
                  <c:v>87.880282949999994</c:v>
                </c:pt>
                <c:pt idx="199">
                  <c:v>87.937621840000006</c:v>
                </c:pt>
                <c:pt idx="200">
                  <c:v>87.994462870000007</c:v>
                </c:pt>
                <c:pt idx="201">
                  <c:v>88.036773049999994</c:v>
                </c:pt>
                <c:pt idx="202">
                  <c:v>88.103837729999995</c:v>
                </c:pt>
                <c:pt idx="203">
                  <c:v>88.158569159999999</c:v>
                </c:pt>
                <c:pt idx="204">
                  <c:v>88.216292760000002</c:v>
                </c:pt>
                <c:pt idx="205">
                  <c:v>88.268049629999993</c:v>
                </c:pt>
                <c:pt idx="206">
                  <c:v>88.319806499999999</c:v>
                </c:pt>
                <c:pt idx="207">
                  <c:v>88.385453040000002</c:v>
                </c:pt>
                <c:pt idx="208">
                  <c:v>88.445306349999996</c:v>
                </c:pt>
                <c:pt idx="209">
                  <c:v>88.497694339999995</c:v>
                </c:pt>
                <c:pt idx="210">
                  <c:v>88.553529609999998</c:v>
                </c:pt>
                <c:pt idx="211">
                  <c:v>88.610793060000006</c:v>
                </c:pt>
                <c:pt idx="212">
                  <c:v>88.66677919</c:v>
                </c:pt>
                <c:pt idx="213">
                  <c:v>88.717779219999997</c:v>
                </c:pt>
                <c:pt idx="214">
                  <c:v>88.771107610000001</c:v>
                </c:pt>
                <c:pt idx="215">
                  <c:v>88.817350349999998</c:v>
                </c:pt>
                <c:pt idx="216">
                  <c:v>88.863313989999995</c:v>
                </c:pt>
                <c:pt idx="217">
                  <c:v>88.91707486</c:v>
                </c:pt>
                <c:pt idx="218">
                  <c:v>88.956249560000003</c:v>
                </c:pt>
                <c:pt idx="219">
                  <c:v>89.02711352</c:v>
                </c:pt>
                <c:pt idx="220">
                  <c:v>89.073547360000006</c:v>
                </c:pt>
                <c:pt idx="221">
                  <c:v>89.131585259999994</c:v>
                </c:pt>
                <c:pt idx="222">
                  <c:v>89.183218929999995</c:v>
                </c:pt>
                <c:pt idx="223">
                  <c:v>89.231742249999996</c:v>
                </c:pt>
                <c:pt idx="224">
                  <c:v>89.275626459999998</c:v>
                </c:pt>
                <c:pt idx="225">
                  <c:v>89.323775139999995</c:v>
                </c:pt>
                <c:pt idx="226">
                  <c:v>89.371073940000002</c:v>
                </c:pt>
                <c:pt idx="227">
                  <c:v>89.419013919999998</c:v>
                </c:pt>
                <c:pt idx="228">
                  <c:v>89.473514019999996</c:v>
                </c:pt>
                <c:pt idx="229">
                  <c:v>89.517961470000003</c:v>
                </c:pt>
                <c:pt idx="230">
                  <c:v>89.575405959999998</c:v>
                </c:pt>
                <c:pt idx="231">
                  <c:v>89.615817759999999</c:v>
                </c:pt>
                <c:pt idx="232">
                  <c:v>89.671084759999999</c:v>
                </c:pt>
                <c:pt idx="233">
                  <c:v>89.718046630000003</c:v>
                </c:pt>
                <c:pt idx="234">
                  <c:v>89.756700850000001</c:v>
                </c:pt>
                <c:pt idx="235">
                  <c:v>89.813252719999994</c:v>
                </c:pt>
                <c:pt idx="236">
                  <c:v>89.857069050000007</c:v>
                </c:pt>
                <c:pt idx="237">
                  <c:v>89.904845589999994</c:v>
                </c:pt>
                <c:pt idx="238">
                  <c:v>89.960017039999997</c:v>
                </c:pt>
                <c:pt idx="239">
                  <c:v>90.000388610000002</c:v>
                </c:pt>
                <c:pt idx="240">
                  <c:v>90.050035879999996</c:v>
                </c:pt>
                <c:pt idx="241">
                  <c:v>90.089630490000005</c:v>
                </c:pt>
                <c:pt idx="242">
                  <c:v>90.136391200000006</c:v>
                </c:pt>
                <c:pt idx="243">
                  <c:v>90.177519610000004</c:v>
                </c:pt>
                <c:pt idx="244">
                  <c:v>90.232748900000004</c:v>
                </c:pt>
                <c:pt idx="245">
                  <c:v>90.283643319999996</c:v>
                </c:pt>
                <c:pt idx="246">
                  <c:v>90.320675739999999</c:v>
                </c:pt>
                <c:pt idx="247">
                  <c:v>90.379887870000005</c:v>
                </c:pt>
                <c:pt idx="248">
                  <c:v>90.431028710000007</c:v>
                </c:pt>
                <c:pt idx="249">
                  <c:v>90.476062010000007</c:v>
                </c:pt>
                <c:pt idx="250">
                  <c:v>90.520569809999998</c:v>
                </c:pt>
                <c:pt idx="251">
                  <c:v>90.556337459999995</c:v>
                </c:pt>
                <c:pt idx="252">
                  <c:v>90.607556250000002</c:v>
                </c:pt>
                <c:pt idx="253">
                  <c:v>90.658852980000006</c:v>
                </c:pt>
                <c:pt idx="254">
                  <c:v>90.706141720000005</c:v>
                </c:pt>
                <c:pt idx="255">
                  <c:v>90.73886693</c:v>
                </c:pt>
                <c:pt idx="256">
                  <c:v>90.792102279999995</c:v>
                </c:pt>
                <c:pt idx="257">
                  <c:v>90.830688609999996</c:v>
                </c:pt>
                <c:pt idx="258">
                  <c:v>90.880836250000002</c:v>
                </c:pt>
                <c:pt idx="259">
                  <c:v>90.926299520000001</c:v>
                </c:pt>
                <c:pt idx="260">
                  <c:v>90.964033459999996</c:v>
                </c:pt>
                <c:pt idx="261">
                  <c:v>90.999187599999999</c:v>
                </c:pt>
                <c:pt idx="262">
                  <c:v>91.051608279999996</c:v>
                </c:pt>
                <c:pt idx="263">
                  <c:v>91.103842889999996</c:v>
                </c:pt>
                <c:pt idx="264">
                  <c:v>91.144677110000003</c:v>
                </c:pt>
                <c:pt idx="265">
                  <c:v>91.190726240000004</c:v>
                </c:pt>
                <c:pt idx="266">
                  <c:v>91.227243200000004</c:v>
                </c:pt>
                <c:pt idx="267">
                  <c:v>91.262462709999994</c:v>
                </c:pt>
                <c:pt idx="268">
                  <c:v>91.312607839999998</c:v>
                </c:pt>
                <c:pt idx="269">
                  <c:v>91.353085010000001</c:v>
                </c:pt>
                <c:pt idx="270">
                  <c:v>91.389370639999996</c:v>
                </c:pt>
                <c:pt idx="271">
                  <c:v>91.435027520000006</c:v>
                </c:pt>
                <c:pt idx="272">
                  <c:v>91.484848290000002</c:v>
                </c:pt>
                <c:pt idx="273">
                  <c:v>91.518083919999995</c:v>
                </c:pt>
                <c:pt idx="274">
                  <c:v>91.56636838</c:v>
                </c:pt>
                <c:pt idx="275">
                  <c:v>91.616244460000004</c:v>
                </c:pt>
                <c:pt idx="276">
                  <c:v>91.651504209999999</c:v>
                </c:pt>
                <c:pt idx="277">
                  <c:v>91.69281617</c:v>
                </c:pt>
                <c:pt idx="278">
                  <c:v>91.731980809999996</c:v>
                </c:pt>
                <c:pt idx="279">
                  <c:v>91.77739631</c:v>
                </c:pt>
                <c:pt idx="280">
                  <c:v>91.815092530000001</c:v>
                </c:pt>
                <c:pt idx="281">
                  <c:v>91.861918619999997</c:v>
                </c:pt>
                <c:pt idx="282">
                  <c:v>91.903162690000002</c:v>
                </c:pt>
                <c:pt idx="283">
                  <c:v>91.943898849999997</c:v>
                </c:pt>
                <c:pt idx="284">
                  <c:v>91.978047219999993</c:v>
                </c:pt>
                <c:pt idx="285">
                  <c:v>92.027337439999997</c:v>
                </c:pt>
                <c:pt idx="286">
                  <c:v>92.056210550000003</c:v>
                </c:pt>
                <c:pt idx="287">
                  <c:v>92.092448410000003</c:v>
                </c:pt>
                <c:pt idx="288">
                  <c:v>92.136923510000003</c:v>
                </c:pt>
                <c:pt idx="289">
                  <c:v>92.182208259999996</c:v>
                </c:pt>
                <c:pt idx="290">
                  <c:v>92.226406780000005</c:v>
                </c:pt>
                <c:pt idx="291">
                  <c:v>92.264236260000004</c:v>
                </c:pt>
                <c:pt idx="292">
                  <c:v>92.305960589999998</c:v>
                </c:pt>
                <c:pt idx="293">
                  <c:v>92.356709170000002</c:v>
                </c:pt>
                <c:pt idx="294">
                  <c:v>92.392016690000005</c:v>
                </c:pt>
                <c:pt idx="295">
                  <c:v>92.436743239999998</c:v>
                </c:pt>
                <c:pt idx="296">
                  <c:v>92.482716940000003</c:v>
                </c:pt>
                <c:pt idx="297">
                  <c:v>92.521265549999995</c:v>
                </c:pt>
                <c:pt idx="298">
                  <c:v>92.56622342</c:v>
                </c:pt>
                <c:pt idx="299">
                  <c:v>92.597540550000005</c:v>
                </c:pt>
                <c:pt idx="300">
                  <c:v>92.639081329999996</c:v>
                </c:pt>
                <c:pt idx="301">
                  <c:v>92.678648280000004</c:v>
                </c:pt>
                <c:pt idx="302">
                  <c:v>92.717599190000001</c:v>
                </c:pt>
                <c:pt idx="303">
                  <c:v>92.768493620000001</c:v>
                </c:pt>
                <c:pt idx="304">
                  <c:v>92.802611819999996</c:v>
                </c:pt>
                <c:pt idx="305">
                  <c:v>92.836699839999994</c:v>
                </c:pt>
                <c:pt idx="306">
                  <c:v>92.876450349999999</c:v>
                </c:pt>
                <c:pt idx="307">
                  <c:v>92.916389429999995</c:v>
                </c:pt>
                <c:pt idx="308">
                  <c:v>92.958236959999994</c:v>
                </c:pt>
                <c:pt idx="309">
                  <c:v>92.986619759999996</c:v>
                </c:pt>
                <c:pt idx="310">
                  <c:v>93.040584300000006</c:v>
                </c:pt>
                <c:pt idx="311">
                  <c:v>93.064043859999998</c:v>
                </c:pt>
                <c:pt idx="312">
                  <c:v>93.105655040000002</c:v>
                </c:pt>
                <c:pt idx="313">
                  <c:v>93.146821160000002</c:v>
                </c:pt>
                <c:pt idx="314">
                  <c:v>93.170552279999995</c:v>
                </c:pt>
                <c:pt idx="315">
                  <c:v>93.215806850000007</c:v>
                </c:pt>
                <c:pt idx="316">
                  <c:v>93.258873879999996</c:v>
                </c:pt>
                <c:pt idx="317">
                  <c:v>93.299014119999995</c:v>
                </c:pt>
                <c:pt idx="318">
                  <c:v>93.332941219999995</c:v>
                </c:pt>
                <c:pt idx="319">
                  <c:v>93.374904419999993</c:v>
                </c:pt>
                <c:pt idx="320">
                  <c:v>93.40251026</c:v>
                </c:pt>
                <c:pt idx="321">
                  <c:v>93.441021149999997</c:v>
                </c:pt>
                <c:pt idx="322">
                  <c:v>93.480537819999995</c:v>
                </c:pt>
                <c:pt idx="323">
                  <c:v>93.520122369999996</c:v>
                </c:pt>
                <c:pt idx="324">
                  <c:v>93.564112190000003</c:v>
                </c:pt>
                <c:pt idx="325">
                  <c:v>93.5910844</c:v>
                </c:pt>
                <c:pt idx="326">
                  <c:v>93.634928380000005</c:v>
                </c:pt>
                <c:pt idx="327">
                  <c:v>93.670570319999996</c:v>
                </c:pt>
                <c:pt idx="328">
                  <c:v>93.70804527</c:v>
                </c:pt>
                <c:pt idx="329">
                  <c:v>93.751524660000001</c:v>
                </c:pt>
                <c:pt idx="330">
                  <c:v>93.778285659999995</c:v>
                </c:pt>
                <c:pt idx="331">
                  <c:v>93.818858379999995</c:v>
                </c:pt>
                <c:pt idx="332">
                  <c:v>93.860037079999998</c:v>
                </c:pt>
                <c:pt idx="333">
                  <c:v>93.883650020000005</c:v>
                </c:pt>
                <c:pt idx="334">
                  <c:v>93.927647379999996</c:v>
                </c:pt>
                <c:pt idx="335">
                  <c:v>93.970025460000002</c:v>
                </c:pt>
                <c:pt idx="336">
                  <c:v>94.012257700000006</c:v>
                </c:pt>
                <c:pt idx="337">
                  <c:v>94.029109360000007</c:v>
                </c:pt>
                <c:pt idx="338">
                  <c:v>94.07830654</c:v>
                </c:pt>
                <c:pt idx="339">
                  <c:v>94.116136030000007</c:v>
                </c:pt>
                <c:pt idx="340">
                  <c:v>94.148049080000007</c:v>
                </c:pt>
                <c:pt idx="341">
                  <c:v>94.183872050000005</c:v>
                </c:pt>
                <c:pt idx="342">
                  <c:v>94.219179569999994</c:v>
                </c:pt>
                <c:pt idx="343">
                  <c:v>94.255543149999994</c:v>
                </c:pt>
                <c:pt idx="344">
                  <c:v>94.284624960000002</c:v>
                </c:pt>
                <c:pt idx="345">
                  <c:v>94.328765649999994</c:v>
                </c:pt>
                <c:pt idx="346">
                  <c:v>94.381032950000005</c:v>
                </c:pt>
                <c:pt idx="347">
                  <c:v>94.416358070000001</c:v>
                </c:pt>
                <c:pt idx="348">
                  <c:v>94.45300829</c:v>
                </c:pt>
                <c:pt idx="349">
                  <c:v>94.492728619999994</c:v>
                </c:pt>
                <c:pt idx="350">
                  <c:v>94.528591820000003</c:v>
                </c:pt>
                <c:pt idx="351">
                  <c:v>94.553223110000005</c:v>
                </c:pt>
                <c:pt idx="352">
                  <c:v>94.585173870000006</c:v>
                </c:pt>
                <c:pt idx="353">
                  <c:v>94.627147129999997</c:v>
                </c:pt>
                <c:pt idx="354">
                  <c:v>94.67108666</c:v>
                </c:pt>
                <c:pt idx="355">
                  <c:v>94.704448009999993</c:v>
                </c:pt>
                <c:pt idx="356">
                  <c:v>94.732531600000002</c:v>
                </c:pt>
                <c:pt idx="357">
                  <c:v>94.775885270000003</c:v>
                </c:pt>
                <c:pt idx="358">
                  <c:v>94.807232569999996</c:v>
                </c:pt>
                <c:pt idx="359">
                  <c:v>94.840284659999995</c:v>
                </c:pt>
                <c:pt idx="360">
                  <c:v>94.881596619999996</c:v>
                </c:pt>
                <c:pt idx="361">
                  <c:v>94.913796309999995</c:v>
                </c:pt>
                <c:pt idx="362">
                  <c:v>94.953544300000004</c:v>
                </c:pt>
                <c:pt idx="363">
                  <c:v>94.989465339999995</c:v>
                </c:pt>
                <c:pt idx="364">
                  <c:v>95.022615479999999</c:v>
                </c:pt>
                <c:pt idx="365">
                  <c:v>95.057480459999994</c:v>
                </c:pt>
                <c:pt idx="366">
                  <c:v>95.099310399999993</c:v>
                </c:pt>
                <c:pt idx="367">
                  <c:v>95.125563479999997</c:v>
                </c:pt>
                <c:pt idx="368">
                  <c:v>95.159231599999998</c:v>
                </c:pt>
                <c:pt idx="369">
                  <c:v>95.201856090000007</c:v>
                </c:pt>
                <c:pt idx="370">
                  <c:v>95.235936570000007</c:v>
                </c:pt>
                <c:pt idx="371">
                  <c:v>95.261910549999996</c:v>
                </c:pt>
                <c:pt idx="372">
                  <c:v>95.307874190000007</c:v>
                </c:pt>
                <c:pt idx="373">
                  <c:v>95.342452530000003</c:v>
                </c:pt>
                <c:pt idx="374">
                  <c:v>95.370000540000007</c:v>
                </c:pt>
                <c:pt idx="375">
                  <c:v>95.419129839999997</c:v>
                </c:pt>
                <c:pt idx="376">
                  <c:v>95.444412360000001</c:v>
                </c:pt>
                <c:pt idx="377">
                  <c:v>95.481897369999999</c:v>
                </c:pt>
                <c:pt idx="378">
                  <c:v>95.529088049999999</c:v>
                </c:pt>
                <c:pt idx="379">
                  <c:v>95.558210090000003</c:v>
                </c:pt>
                <c:pt idx="380">
                  <c:v>95.590025069999996</c:v>
                </c:pt>
                <c:pt idx="381">
                  <c:v>95.628440420000004</c:v>
                </c:pt>
                <c:pt idx="382">
                  <c:v>95.657300960000001</c:v>
                </c:pt>
                <c:pt idx="383">
                  <c:v>95.698278500000001</c:v>
                </c:pt>
                <c:pt idx="384">
                  <c:v>95.744375410000004</c:v>
                </c:pt>
                <c:pt idx="385">
                  <c:v>95.76888348</c:v>
                </c:pt>
                <c:pt idx="386">
                  <c:v>95.801322049999996</c:v>
                </c:pt>
                <c:pt idx="387">
                  <c:v>95.844130089999993</c:v>
                </c:pt>
                <c:pt idx="388">
                  <c:v>95.879860030000003</c:v>
                </c:pt>
                <c:pt idx="389">
                  <c:v>95.915368709999996</c:v>
                </c:pt>
                <c:pt idx="390">
                  <c:v>95.943864649999995</c:v>
                </c:pt>
                <c:pt idx="391">
                  <c:v>96.000735860000006</c:v>
                </c:pt>
                <c:pt idx="392">
                  <c:v>96.039264360000004</c:v>
                </c:pt>
                <c:pt idx="393">
                  <c:v>96.078016629999993</c:v>
                </c:pt>
                <c:pt idx="394">
                  <c:v>96.112612569999996</c:v>
                </c:pt>
                <c:pt idx="395">
                  <c:v>96.155045959999995</c:v>
                </c:pt>
                <c:pt idx="396">
                  <c:v>96.200443859999993</c:v>
                </c:pt>
                <c:pt idx="397">
                  <c:v>96.231695619999996</c:v>
                </c:pt>
                <c:pt idx="398">
                  <c:v>96.290875060000005</c:v>
                </c:pt>
                <c:pt idx="399">
                  <c:v>96.326499400000003</c:v>
                </c:pt>
                <c:pt idx="400">
                  <c:v>96.377383769999994</c:v>
                </c:pt>
                <c:pt idx="401">
                  <c:v>96.432344009999994</c:v>
                </c:pt>
                <c:pt idx="402">
                  <c:v>96.478048670000007</c:v>
                </c:pt>
                <c:pt idx="403">
                  <c:v>96.52405254</c:v>
                </c:pt>
                <c:pt idx="404">
                  <c:v>96.576835299999999</c:v>
                </c:pt>
                <c:pt idx="405">
                  <c:v>96.619663450000004</c:v>
                </c:pt>
                <c:pt idx="406">
                  <c:v>96.668868189999998</c:v>
                </c:pt>
                <c:pt idx="407">
                  <c:v>96.715571069999996</c:v>
                </c:pt>
                <c:pt idx="408">
                  <c:v>96.761582480000001</c:v>
                </c:pt>
                <c:pt idx="409">
                  <c:v>96.808418630000006</c:v>
                </c:pt>
                <c:pt idx="410">
                  <c:v>96.865719799999994</c:v>
                </c:pt>
                <c:pt idx="411">
                  <c:v>96.918809319999994</c:v>
                </c:pt>
                <c:pt idx="412">
                  <c:v>96.976927680000003</c:v>
                </c:pt>
                <c:pt idx="413">
                  <c:v>97.012338290000002</c:v>
                </c:pt>
                <c:pt idx="414">
                  <c:v>97.077756019999995</c:v>
                </c:pt>
                <c:pt idx="415">
                  <c:v>97.106865479999996</c:v>
                </c:pt>
                <c:pt idx="416">
                  <c:v>97.175936669999999</c:v>
                </c:pt>
                <c:pt idx="417">
                  <c:v>97.211578610000004</c:v>
                </c:pt>
                <c:pt idx="418">
                  <c:v>97.256765290000004</c:v>
                </c:pt>
                <c:pt idx="419">
                  <c:v>97.289636340000001</c:v>
                </c:pt>
                <c:pt idx="420">
                  <c:v>97.356454600000006</c:v>
                </c:pt>
                <c:pt idx="421">
                  <c:v>97.388211749999996</c:v>
                </c:pt>
                <c:pt idx="422">
                  <c:v>97.428709040000001</c:v>
                </c:pt>
                <c:pt idx="423">
                  <c:v>97.472975450000007</c:v>
                </c:pt>
                <c:pt idx="424">
                  <c:v>97.513279120000007</c:v>
                </c:pt>
                <c:pt idx="425">
                  <c:v>97.56118893</c:v>
                </c:pt>
                <c:pt idx="426">
                  <c:v>97.611210850000006</c:v>
                </c:pt>
                <c:pt idx="427">
                  <c:v>97.653749849999997</c:v>
                </c:pt>
                <c:pt idx="428">
                  <c:v>97.678899099999995</c:v>
                </c:pt>
                <c:pt idx="429">
                  <c:v>97.726934619999994</c:v>
                </c:pt>
                <c:pt idx="430">
                  <c:v>97.780592400000003</c:v>
                </c:pt>
                <c:pt idx="431">
                  <c:v>97.816128730000003</c:v>
                </c:pt>
                <c:pt idx="432">
                  <c:v>97.860807500000007</c:v>
                </c:pt>
                <c:pt idx="433">
                  <c:v>97.8941588</c:v>
                </c:pt>
                <c:pt idx="434">
                  <c:v>97.937437040000006</c:v>
                </c:pt>
                <c:pt idx="435">
                  <c:v>97.972686730000007</c:v>
                </c:pt>
                <c:pt idx="436">
                  <c:v>98.010833030000001</c:v>
                </c:pt>
                <c:pt idx="437">
                  <c:v>98.051521410000007</c:v>
                </c:pt>
                <c:pt idx="438">
                  <c:v>98.100746259999994</c:v>
                </c:pt>
                <c:pt idx="439">
                  <c:v>98.143820829999996</c:v>
                </c:pt>
                <c:pt idx="440">
                  <c:v>98.185909749999993</c:v>
                </c:pt>
                <c:pt idx="441">
                  <c:v>98.221101599999997</c:v>
                </c:pt>
                <c:pt idx="442">
                  <c:v>98.261397740000007</c:v>
                </c:pt>
                <c:pt idx="443">
                  <c:v>98.32295834</c:v>
                </c:pt>
                <c:pt idx="444">
                  <c:v>98.364682669999993</c:v>
                </c:pt>
                <c:pt idx="445">
                  <c:v>98.390425320000006</c:v>
                </c:pt>
                <c:pt idx="446">
                  <c:v>98.430472530000003</c:v>
                </c:pt>
                <c:pt idx="447">
                  <c:v>98.481844690000003</c:v>
                </c:pt>
                <c:pt idx="448">
                  <c:v>98.512731860000002</c:v>
                </c:pt>
                <c:pt idx="449">
                  <c:v>98.559298960000007</c:v>
                </c:pt>
                <c:pt idx="450">
                  <c:v>98.597829970000006</c:v>
                </c:pt>
                <c:pt idx="451">
                  <c:v>98.633539799999994</c:v>
                </c:pt>
                <c:pt idx="452">
                  <c:v>98.671962690000001</c:v>
                </c:pt>
                <c:pt idx="453">
                  <c:v>98.711758450000005</c:v>
                </c:pt>
                <c:pt idx="454">
                  <c:v>98.756774160000006</c:v>
                </c:pt>
                <c:pt idx="455">
                  <c:v>98.793039669999999</c:v>
                </c:pt>
                <c:pt idx="456">
                  <c:v>98.828384909999997</c:v>
                </c:pt>
                <c:pt idx="457">
                  <c:v>98.873687259999997</c:v>
                </c:pt>
                <c:pt idx="458">
                  <c:v>98.902932500000006</c:v>
                </c:pt>
                <c:pt idx="459">
                  <c:v>98.949884310000002</c:v>
                </c:pt>
                <c:pt idx="460">
                  <c:v>98.984118170000002</c:v>
                </c:pt>
                <c:pt idx="461">
                  <c:v>99.021698729999997</c:v>
                </c:pt>
                <c:pt idx="462">
                  <c:v>99.062002410000005</c:v>
                </c:pt>
                <c:pt idx="463">
                  <c:v>99.091765629999998</c:v>
                </c:pt>
                <c:pt idx="464">
                  <c:v>99.131083649999994</c:v>
                </c:pt>
                <c:pt idx="465">
                  <c:v>99.177027179999996</c:v>
                </c:pt>
                <c:pt idx="466">
                  <c:v>99.213217259999993</c:v>
                </c:pt>
                <c:pt idx="467">
                  <c:v>99.248102349999996</c:v>
                </c:pt>
                <c:pt idx="468">
                  <c:v>99.285652740000003</c:v>
                </c:pt>
                <c:pt idx="469">
                  <c:v>99.329343339999994</c:v>
                </c:pt>
                <c:pt idx="470">
                  <c:v>99.375135999999998</c:v>
                </c:pt>
                <c:pt idx="471">
                  <c:v>99.396410529999997</c:v>
                </c:pt>
                <c:pt idx="472">
                  <c:v>99.436417509999998</c:v>
                </c:pt>
                <c:pt idx="473">
                  <c:v>99.465682869999995</c:v>
                </c:pt>
                <c:pt idx="474">
                  <c:v>99.514475239999996</c:v>
                </c:pt>
                <c:pt idx="475">
                  <c:v>99.546262560000002</c:v>
                </c:pt>
                <c:pt idx="476">
                  <c:v>99.584906720000006</c:v>
                </c:pt>
                <c:pt idx="477">
                  <c:v>99.614642279999998</c:v>
                </c:pt>
                <c:pt idx="478">
                  <c:v>99.651511260000007</c:v>
                </c:pt>
                <c:pt idx="479">
                  <c:v>99.691078210000001</c:v>
                </c:pt>
                <c:pt idx="480">
                  <c:v>99.727547389999998</c:v>
                </c:pt>
                <c:pt idx="481">
                  <c:v>99.756946020000001</c:v>
                </c:pt>
                <c:pt idx="482">
                  <c:v>99.797481020000006</c:v>
                </c:pt>
                <c:pt idx="483">
                  <c:v>99.838043679999998</c:v>
                </c:pt>
                <c:pt idx="484">
                  <c:v>99.867309050000003</c:v>
                </c:pt>
                <c:pt idx="485">
                  <c:v>99.907861650000001</c:v>
                </c:pt>
                <c:pt idx="486">
                  <c:v>99.941376390000002</c:v>
                </c:pt>
                <c:pt idx="487">
                  <c:v>99.976115649999997</c:v>
                </c:pt>
                <c:pt idx="488">
                  <c:v>100.0018407</c:v>
                </c:pt>
                <c:pt idx="489">
                  <c:v>100.0400549</c:v>
                </c:pt>
                <c:pt idx="490">
                  <c:v>100.0750456</c:v>
                </c:pt>
                <c:pt idx="491">
                  <c:v>100.1170867</c:v>
                </c:pt>
                <c:pt idx="492">
                  <c:v>100.1439257</c:v>
                </c:pt>
                <c:pt idx="493">
                  <c:v>100.1835102</c:v>
                </c:pt>
                <c:pt idx="494">
                  <c:v>100.2154208</c:v>
                </c:pt>
                <c:pt idx="495">
                  <c:v>100.2528303</c:v>
                </c:pt>
                <c:pt idx="496">
                  <c:v>100.2913111</c:v>
                </c:pt>
                <c:pt idx="497">
                  <c:v>100.34160199999999</c:v>
                </c:pt>
                <c:pt idx="498">
                  <c:v>100.37407829999999</c:v>
                </c:pt>
                <c:pt idx="499">
                  <c:v>100.39482479999999</c:v>
                </c:pt>
                <c:pt idx="500">
                  <c:v>100.43683830000001</c:v>
                </c:pt>
                <c:pt idx="501">
                  <c:v>100.474879</c:v>
                </c:pt>
                <c:pt idx="502">
                  <c:v>100.5056304</c:v>
                </c:pt>
                <c:pt idx="503">
                  <c:v>100.5383078</c:v>
                </c:pt>
                <c:pt idx="504">
                  <c:v>100.56832249999999</c:v>
                </c:pt>
                <c:pt idx="505">
                  <c:v>100.6023627</c:v>
                </c:pt>
                <c:pt idx="506">
                  <c:v>100.63937749999999</c:v>
                </c:pt>
                <c:pt idx="507">
                  <c:v>100.6621481</c:v>
                </c:pt>
                <c:pt idx="508">
                  <c:v>100.6899451</c:v>
                </c:pt>
                <c:pt idx="509">
                  <c:v>100.72490809999999</c:v>
                </c:pt>
                <c:pt idx="510">
                  <c:v>100.76817629999999</c:v>
                </c:pt>
                <c:pt idx="511">
                  <c:v>100.7938058</c:v>
                </c:pt>
                <c:pt idx="512">
                  <c:v>100.83532649999999</c:v>
                </c:pt>
                <c:pt idx="513">
                  <c:v>100.85356109999999</c:v>
                </c:pt>
                <c:pt idx="514">
                  <c:v>100.8900202</c:v>
                </c:pt>
                <c:pt idx="515">
                  <c:v>100.930862</c:v>
                </c:pt>
                <c:pt idx="516">
                  <c:v>100.9421316</c:v>
                </c:pt>
                <c:pt idx="517">
                  <c:v>100.9897648</c:v>
                </c:pt>
                <c:pt idx="518">
                  <c:v>101.02397860000001</c:v>
                </c:pt>
                <c:pt idx="519">
                  <c:v>101.0522256</c:v>
                </c:pt>
                <c:pt idx="520">
                  <c:v>101.0802614</c:v>
                </c:pt>
                <c:pt idx="521">
                  <c:v>101.1080106</c:v>
                </c:pt>
                <c:pt idx="522">
                  <c:v>101.1408917</c:v>
                </c:pt>
                <c:pt idx="523">
                  <c:v>101.1721711</c:v>
                </c:pt>
                <c:pt idx="524">
                  <c:v>101.1914994</c:v>
                </c:pt>
                <c:pt idx="525">
                  <c:v>101.2271137</c:v>
                </c:pt>
                <c:pt idx="526">
                  <c:v>101.2586798</c:v>
                </c:pt>
                <c:pt idx="527">
                  <c:v>101.2941407</c:v>
                </c:pt>
                <c:pt idx="528">
                  <c:v>101.3255534</c:v>
                </c:pt>
                <c:pt idx="529">
                  <c:v>101.3522842</c:v>
                </c:pt>
                <c:pt idx="530">
                  <c:v>101.38067700000001</c:v>
                </c:pt>
                <c:pt idx="531">
                  <c:v>101.405952</c:v>
                </c:pt>
                <c:pt idx="532">
                  <c:v>101.4400878</c:v>
                </c:pt>
                <c:pt idx="533">
                  <c:v>101.4722096</c:v>
                </c:pt>
                <c:pt idx="534">
                  <c:v>101.4907132</c:v>
                </c:pt>
                <c:pt idx="535">
                  <c:v>101.54201999999999</c:v>
                </c:pt>
                <c:pt idx="536">
                  <c:v>101.56402370000001</c:v>
                </c:pt>
                <c:pt idx="537">
                  <c:v>101.59991460000001</c:v>
                </c:pt>
                <c:pt idx="538">
                  <c:v>101.6163564</c:v>
                </c:pt>
                <c:pt idx="539">
                  <c:v>101.65381120000001</c:v>
                </c:pt>
                <c:pt idx="540">
                  <c:v>101.68114799999999</c:v>
                </c:pt>
                <c:pt idx="541">
                  <c:v>101.7029883</c:v>
                </c:pt>
                <c:pt idx="542">
                  <c:v>101.7267571</c:v>
                </c:pt>
                <c:pt idx="543">
                  <c:v>101.7511294</c:v>
                </c:pt>
                <c:pt idx="544">
                  <c:v>101.78993699999999</c:v>
                </c:pt>
                <c:pt idx="545">
                  <c:v>101.8299918</c:v>
                </c:pt>
                <c:pt idx="546">
                  <c:v>101.84430380000001</c:v>
                </c:pt>
                <c:pt idx="547">
                  <c:v>101.8754098</c:v>
                </c:pt>
                <c:pt idx="548">
                  <c:v>101.9079062</c:v>
                </c:pt>
                <c:pt idx="549">
                  <c:v>101.9328266</c:v>
                </c:pt>
                <c:pt idx="550">
                  <c:v>101.95058090000001</c:v>
                </c:pt>
                <c:pt idx="551">
                  <c:v>101.9984631</c:v>
                </c:pt>
                <c:pt idx="552">
                  <c:v>102.00539790000001</c:v>
                </c:pt>
                <c:pt idx="553">
                  <c:v>102.043871</c:v>
                </c:pt>
                <c:pt idx="554">
                  <c:v>102.07067979999999</c:v>
                </c:pt>
                <c:pt idx="555">
                  <c:v>102.0971617</c:v>
                </c:pt>
                <c:pt idx="556">
                  <c:v>102.12805640000001</c:v>
                </c:pt>
                <c:pt idx="557">
                  <c:v>102.15967019999999</c:v>
                </c:pt>
                <c:pt idx="558">
                  <c:v>102.1761121</c:v>
                </c:pt>
                <c:pt idx="559">
                  <c:v>102.21391389999999</c:v>
                </c:pt>
                <c:pt idx="560">
                  <c:v>102.22571910000001</c:v>
                </c:pt>
                <c:pt idx="561">
                  <c:v>102.2574109</c:v>
                </c:pt>
                <c:pt idx="562">
                  <c:v>102.2935255</c:v>
                </c:pt>
                <c:pt idx="563">
                  <c:v>102.3279781</c:v>
                </c:pt>
                <c:pt idx="564">
                  <c:v>102.3601678</c:v>
                </c:pt>
                <c:pt idx="565">
                  <c:v>102.3799563</c:v>
                </c:pt>
                <c:pt idx="566">
                  <c:v>102.4106498</c:v>
                </c:pt>
                <c:pt idx="567">
                  <c:v>102.4426283</c:v>
                </c:pt>
                <c:pt idx="568">
                  <c:v>102.46832569999999</c:v>
                </c:pt>
                <c:pt idx="569">
                  <c:v>102.4916042</c:v>
                </c:pt>
                <c:pt idx="570">
                  <c:v>102.5131176</c:v>
                </c:pt>
                <c:pt idx="571">
                  <c:v>102.5535369</c:v>
                </c:pt>
                <c:pt idx="572">
                  <c:v>102.57391130000001</c:v>
                </c:pt>
                <c:pt idx="573">
                  <c:v>102.60830609999999</c:v>
                </c:pt>
                <c:pt idx="574">
                  <c:v>102.6236164</c:v>
                </c:pt>
                <c:pt idx="575">
                  <c:v>102.6504729</c:v>
                </c:pt>
                <c:pt idx="576">
                  <c:v>102.67559199999999</c:v>
                </c:pt>
                <c:pt idx="577">
                  <c:v>102.7073316</c:v>
                </c:pt>
                <c:pt idx="578">
                  <c:v>102.7293076</c:v>
                </c:pt>
                <c:pt idx="579">
                  <c:v>102.74247560000001</c:v>
                </c:pt>
                <c:pt idx="580">
                  <c:v>102.78099659999999</c:v>
                </c:pt>
                <c:pt idx="581">
                  <c:v>102.8037496</c:v>
                </c:pt>
                <c:pt idx="582">
                  <c:v>102.8345764</c:v>
                </c:pt>
                <c:pt idx="583">
                  <c:v>102.8566556</c:v>
                </c:pt>
                <c:pt idx="584">
                  <c:v>102.8809248</c:v>
                </c:pt>
                <c:pt idx="585">
                  <c:v>102.90142229999999</c:v>
                </c:pt>
                <c:pt idx="586">
                  <c:v>102.9329582</c:v>
                </c:pt>
                <c:pt idx="587">
                  <c:v>102.95859780000001</c:v>
                </c:pt>
                <c:pt idx="588">
                  <c:v>102.9808027</c:v>
                </c:pt>
                <c:pt idx="589">
                  <c:v>103.0039278</c:v>
                </c:pt>
                <c:pt idx="590">
                  <c:v>103.0413751</c:v>
                </c:pt>
                <c:pt idx="591">
                  <c:v>103.0544199</c:v>
                </c:pt>
                <c:pt idx="592">
                  <c:v>103.0888549</c:v>
                </c:pt>
                <c:pt idx="593">
                  <c:v>103.11570140000001</c:v>
                </c:pt>
                <c:pt idx="594">
                  <c:v>103.1295509</c:v>
                </c:pt>
                <c:pt idx="595">
                  <c:v>103.1653663</c:v>
                </c:pt>
                <c:pt idx="596">
                  <c:v>103.19009560000001</c:v>
                </c:pt>
                <c:pt idx="597">
                  <c:v>103.20900159999999</c:v>
                </c:pt>
                <c:pt idx="598">
                  <c:v>103.23561669999999</c:v>
                </c:pt>
                <c:pt idx="599">
                  <c:v>103.26246570000001</c:v>
                </c:pt>
                <c:pt idx="600">
                  <c:v>103.2906751</c:v>
                </c:pt>
                <c:pt idx="601">
                  <c:v>103.3138857</c:v>
                </c:pt>
                <c:pt idx="602">
                  <c:v>103.33873819999999</c:v>
                </c:pt>
                <c:pt idx="603">
                  <c:v>103.35866</c:v>
                </c:pt>
                <c:pt idx="604">
                  <c:v>103.3796856</c:v>
                </c:pt>
                <c:pt idx="605">
                  <c:v>103.4072713</c:v>
                </c:pt>
                <c:pt idx="606">
                  <c:v>103.425169</c:v>
                </c:pt>
                <c:pt idx="607">
                  <c:v>103.4555658</c:v>
                </c:pt>
                <c:pt idx="608">
                  <c:v>103.4688998</c:v>
                </c:pt>
                <c:pt idx="609">
                  <c:v>103.5047052</c:v>
                </c:pt>
                <c:pt idx="610">
                  <c:v>103.53113930000001</c:v>
                </c:pt>
                <c:pt idx="611">
                  <c:v>103.5564244</c:v>
                </c:pt>
                <c:pt idx="612">
                  <c:v>103.5818326</c:v>
                </c:pt>
                <c:pt idx="613">
                  <c:v>103.6049376</c:v>
                </c:pt>
                <c:pt idx="614">
                  <c:v>103.62934009999999</c:v>
                </c:pt>
                <c:pt idx="615">
                  <c:v>103.655822</c:v>
                </c:pt>
                <c:pt idx="616">
                  <c:v>103.6793897</c:v>
                </c:pt>
                <c:pt idx="617">
                  <c:v>103.6983233</c:v>
                </c:pt>
                <c:pt idx="618">
                  <c:v>103.72438529999999</c:v>
                </c:pt>
                <c:pt idx="619">
                  <c:v>103.7449507</c:v>
                </c:pt>
                <c:pt idx="620">
                  <c:v>103.7748271</c:v>
                </c:pt>
                <c:pt idx="621">
                  <c:v>103.7961016</c:v>
                </c:pt>
                <c:pt idx="622">
                  <c:v>103.8140093</c:v>
                </c:pt>
                <c:pt idx="623">
                  <c:v>103.84627690000001</c:v>
                </c:pt>
                <c:pt idx="624">
                  <c:v>103.864597</c:v>
                </c:pt>
                <c:pt idx="625">
                  <c:v>103.8820345</c:v>
                </c:pt>
                <c:pt idx="626">
                  <c:v>103.9070505</c:v>
                </c:pt>
                <c:pt idx="627">
                  <c:v>103.9221672</c:v>
                </c:pt>
                <c:pt idx="628">
                  <c:v>103.96217420000001</c:v>
                </c:pt>
                <c:pt idx="629">
                  <c:v>103.9819526</c:v>
                </c:pt>
                <c:pt idx="630">
                  <c:v>103.99907330000001</c:v>
                </c:pt>
                <c:pt idx="631">
                  <c:v>104.0290679</c:v>
                </c:pt>
                <c:pt idx="632">
                  <c:v>104.0477626</c:v>
                </c:pt>
                <c:pt idx="633">
                  <c:v>104.07775460000001</c:v>
                </c:pt>
                <c:pt idx="634">
                  <c:v>104.0965072</c:v>
                </c:pt>
                <c:pt idx="635">
                  <c:v>104.1235272</c:v>
                </c:pt>
                <c:pt idx="636">
                  <c:v>104.15012470000001</c:v>
                </c:pt>
                <c:pt idx="637">
                  <c:v>104.1585455</c:v>
                </c:pt>
                <c:pt idx="638">
                  <c:v>104.1883088</c:v>
                </c:pt>
                <c:pt idx="639">
                  <c:v>104.21019680000001</c:v>
                </c:pt>
                <c:pt idx="640">
                  <c:v>104.23788810000001</c:v>
                </c:pt>
                <c:pt idx="641">
                  <c:v>104.27397259999999</c:v>
                </c:pt>
                <c:pt idx="642">
                  <c:v>104.3031701</c:v>
                </c:pt>
                <c:pt idx="643">
                  <c:v>104.3222018</c:v>
                </c:pt>
                <c:pt idx="644">
                  <c:v>104.3428804</c:v>
                </c:pt>
                <c:pt idx="645">
                  <c:v>104.3614117</c:v>
                </c:pt>
                <c:pt idx="646">
                  <c:v>104.38392330000001</c:v>
                </c:pt>
                <c:pt idx="647">
                  <c:v>104.39881870000001</c:v>
                </c:pt>
                <c:pt idx="648">
                  <c:v>104.43174759999999</c:v>
                </c:pt>
                <c:pt idx="649">
                  <c:v>104.4606685</c:v>
                </c:pt>
                <c:pt idx="650">
                  <c:v>104.4739044</c:v>
                </c:pt>
                <c:pt idx="651">
                  <c:v>104.4960791</c:v>
                </c:pt>
                <c:pt idx="652">
                  <c:v>104.52436640000001</c:v>
                </c:pt>
                <c:pt idx="653">
                  <c:v>104.54217850000001</c:v>
                </c:pt>
                <c:pt idx="654">
                  <c:v>104.5666841</c:v>
                </c:pt>
                <c:pt idx="655">
                  <c:v>104.58042039999999</c:v>
                </c:pt>
                <c:pt idx="656">
                  <c:v>104.6073825</c:v>
                </c:pt>
                <c:pt idx="657">
                  <c:v>104.6313827</c:v>
                </c:pt>
                <c:pt idx="658">
                  <c:v>104.6455112</c:v>
                </c:pt>
                <c:pt idx="659">
                  <c:v>104.6709949</c:v>
                </c:pt>
                <c:pt idx="660">
                  <c:v>104.6970091</c:v>
                </c:pt>
                <c:pt idx="661">
                  <c:v>104.7161061</c:v>
                </c:pt>
                <c:pt idx="662">
                  <c:v>104.74357620000001</c:v>
                </c:pt>
                <c:pt idx="663">
                  <c:v>104.75173049999999</c:v>
                </c:pt>
                <c:pt idx="664">
                  <c:v>104.7750844</c:v>
                </c:pt>
                <c:pt idx="665">
                  <c:v>104.80071390000001</c:v>
                </c:pt>
                <c:pt idx="666">
                  <c:v>104.8217597</c:v>
                </c:pt>
                <c:pt idx="667">
                  <c:v>104.8404343</c:v>
                </c:pt>
                <c:pt idx="668">
                  <c:v>104.85893539999999</c:v>
                </c:pt>
                <c:pt idx="669">
                  <c:v>104.8811604</c:v>
                </c:pt>
                <c:pt idx="670">
                  <c:v>104.91223859999999</c:v>
                </c:pt>
                <c:pt idx="671">
                  <c:v>104.93055870000001</c:v>
                </c:pt>
                <c:pt idx="672">
                  <c:v>104.9540962</c:v>
                </c:pt>
                <c:pt idx="673">
                  <c:v>104.9678602</c:v>
                </c:pt>
                <c:pt idx="674">
                  <c:v>104.990402</c:v>
                </c:pt>
                <c:pt idx="675">
                  <c:v>105.00786720000001</c:v>
                </c:pt>
                <c:pt idx="676">
                  <c:v>105.0318271</c:v>
                </c:pt>
                <c:pt idx="677">
                  <c:v>105.05109760000001</c:v>
                </c:pt>
                <c:pt idx="678">
                  <c:v>105.0680071</c:v>
                </c:pt>
                <c:pt idx="679">
                  <c:v>105.0965156</c:v>
                </c:pt>
                <c:pt idx="680">
                  <c:v>105.1114312</c:v>
                </c:pt>
                <c:pt idx="681">
                  <c:v>105.1353031</c:v>
                </c:pt>
                <c:pt idx="682">
                  <c:v>105.15800830000001</c:v>
                </c:pt>
                <c:pt idx="683">
                  <c:v>105.1792628</c:v>
                </c:pt>
                <c:pt idx="684">
                  <c:v>105.2016587</c:v>
                </c:pt>
                <c:pt idx="685">
                  <c:v>105.22395160000001</c:v>
                </c:pt>
                <c:pt idx="686">
                  <c:v>105.24315420000001</c:v>
                </c:pt>
                <c:pt idx="687">
                  <c:v>105.25556539999999</c:v>
                </c:pt>
                <c:pt idx="688">
                  <c:v>105.2790376</c:v>
                </c:pt>
                <c:pt idx="689">
                  <c:v>105.29961059999999</c:v>
                </c:pt>
                <c:pt idx="690">
                  <c:v>105.3287703</c:v>
                </c:pt>
                <c:pt idx="691">
                  <c:v>105.3459589</c:v>
                </c:pt>
                <c:pt idx="692">
                  <c:v>105.3541886</c:v>
                </c:pt>
                <c:pt idx="693">
                  <c:v>105.37497279999999</c:v>
                </c:pt>
                <c:pt idx="694">
                  <c:v>105.3961619</c:v>
                </c:pt>
                <c:pt idx="695">
                  <c:v>105.40993589999999</c:v>
                </c:pt>
                <c:pt idx="696">
                  <c:v>105.4432193</c:v>
                </c:pt>
                <c:pt idx="697">
                  <c:v>105.4698269</c:v>
                </c:pt>
                <c:pt idx="698">
                  <c:v>105.4890396</c:v>
                </c:pt>
                <c:pt idx="699">
                  <c:v>105.4988408</c:v>
                </c:pt>
                <c:pt idx="700">
                  <c:v>105.5315962</c:v>
                </c:pt>
                <c:pt idx="701">
                  <c:v>105.5513369</c:v>
                </c:pt>
                <c:pt idx="702">
                  <c:v>105.5674896</c:v>
                </c:pt>
                <c:pt idx="703">
                  <c:v>105.5933881</c:v>
                </c:pt>
                <c:pt idx="704">
                  <c:v>105.6116026</c:v>
                </c:pt>
                <c:pt idx="705">
                  <c:v>105.6326282</c:v>
                </c:pt>
                <c:pt idx="706">
                  <c:v>105.648894</c:v>
                </c:pt>
                <c:pt idx="707">
                  <c:v>105.6744003</c:v>
                </c:pt>
                <c:pt idx="708">
                  <c:v>105.6919233</c:v>
                </c:pt>
                <c:pt idx="709">
                  <c:v>105.7056697</c:v>
                </c:pt>
                <c:pt idx="710">
                  <c:v>105.7390662</c:v>
                </c:pt>
                <c:pt idx="711">
                  <c:v>105.7574341</c:v>
                </c:pt>
                <c:pt idx="712">
                  <c:v>105.78683270000001</c:v>
                </c:pt>
                <c:pt idx="713">
                  <c:v>105.8080519</c:v>
                </c:pt>
                <c:pt idx="714">
                  <c:v>105.8257006</c:v>
                </c:pt>
                <c:pt idx="715">
                  <c:v>105.8359042</c:v>
                </c:pt>
                <c:pt idx="716">
                  <c:v>105.8666078</c:v>
                </c:pt>
                <c:pt idx="717">
                  <c:v>105.8881614</c:v>
                </c:pt>
                <c:pt idx="718">
                  <c:v>105.9043996</c:v>
                </c:pt>
                <c:pt idx="719">
                  <c:v>105.9266346</c:v>
                </c:pt>
                <c:pt idx="720">
                  <c:v>105.9373586</c:v>
                </c:pt>
                <c:pt idx="721">
                  <c:v>105.9669961</c:v>
                </c:pt>
                <c:pt idx="722">
                  <c:v>105.9849717</c:v>
                </c:pt>
                <c:pt idx="723">
                  <c:v>106.0069754</c:v>
                </c:pt>
                <c:pt idx="724">
                  <c:v>106.0280563</c:v>
                </c:pt>
                <c:pt idx="725">
                  <c:v>106.0428185</c:v>
                </c:pt>
                <c:pt idx="726">
                  <c:v>106.06218459999999</c:v>
                </c:pt>
                <c:pt idx="727">
                  <c:v>106.0879474</c:v>
                </c:pt>
                <c:pt idx="728">
                  <c:v>106.1001675</c:v>
                </c:pt>
                <c:pt idx="729">
                  <c:v>106.11857550000001</c:v>
                </c:pt>
                <c:pt idx="730">
                  <c:v>106.14130590000001</c:v>
                </c:pt>
                <c:pt idx="731">
                  <c:v>106.16838370000001</c:v>
                </c:pt>
                <c:pt idx="732">
                  <c:v>106.1878177</c:v>
                </c:pt>
                <c:pt idx="733">
                  <c:v>106.2126803</c:v>
                </c:pt>
                <c:pt idx="734">
                  <c:v>106.2253128</c:v>
                </c:pt>
                <c:pt idx="735">
                  <c:v>106.25478680000001</c:v>
                </c:pt>
                <c:pt idx="736">
                  <c:v>106.2795438</c:v>
                </c:pt>
                <c:pt idx="737">
                  <c:v>106.302938</c:v>
                </c:pt>
                <c:pt idx="738">
                  <c:v>106.3221985</c:v>
                </c:pt>
                <c:pt idx="739">
                  <c:v>106.3320877</c:v>
                </c:pt>
                <c:pt idx="740">
                  <c:v>106.3615039</c:v>
                </c:pt>
                <c:pt idx="741">
                  <c:v>106.36750840000001</c:v>
                </c:pt>
                <c:pt idx="742">
                  <c:v>106.3935125</c:v>
                </c:pt>
                <c:pt idx="743">
                  <c:v>106.41737689999999</c:v>
                </c:pt>
                <c:pt idx="744">
                  <c:v>106.4410678</c:v>
                </c:pt>
                <c:pt idx="745">
                  <c:v>106.4575473</c:v>
                </c:pt>
                <c:pt idx="746">
                  <c:v>106.4753972</c:v>
                </c:pt>
                <c:pt idx="747">
                  <c:v>106.4939109</c:v>
                </c:pt>
                <c:pt idx="748">
                  <c:v>106.5148007</c:v>
                </c:pt>
                <c:pt idx="749">
                  <c:v>106.52686749999999</c:v>
                </c:pt>
                <c:pt idx="750">
                  <c:v>106.5568796</c:v>
                </c:pt>
                <c:pt idx="751">
                  <c:v>106.5786444</c:v>
                </c:pt>
                <c:pt idx="752">
                  <c:v>106.58676850000001</c:v>
                </c:pt>
                <c:pt idx="753">
                  <c:v>106.61395950000001</c:v>
                </c:pt>
                <c:pt idx="754">
                  <c:v>106.62868400000001</c:v>
                </c:pt>
                <c:pt idx="755">
                  <c:v>106.6489603</c:v>
                </c:pt>
                <c:pt idx="756">
                  <c:v>106.6830583</c:v>
                </c:pt>
                <c:pt idx="757">
                  <c:v>106.7032693</c:v>
                </c:pt>
                <c:pt idx="758">
                  <c:v>106.73148860000001</c:v>
                </c:pt>
                <c:pt idx="759">
                  <c:v>106.7685412</c:v>
                </c:pt>
                <c:pt idx="760">
                  <c:v>106.8162222</c:v>
                </c:pt>
                <c:pt idx="761">
                  <c:v>106.89264799999999</c:v>
                </c:pt>
                <c:pt idx="762">
                  <c:v>106.9534895</c:v>
                </c:pt>
                <c:pt idx="763">
                  <c:v>107.0230585</c:v>
                </c:pt>
                <c:pt idx="764">
                  <c:v>107.1108622</c:v>
                </c:pt>
                <c:pt idx="765">
                  <c:v>107.18904310000001</c:v>
                </c:pt>
                <c:pt idx="766">
                  <c:v>107.2505082</c:v>
                </c:pt>
                <c:pt idx="767">
                  <c:v>107.2886645</c:v>
                </c:pt>
                <c:pt idx="768">
                  <c:v>107.32380860000001</c:v>
                </c:pt>
                <c:pt idx="769">
                  <c:v>107.34571680000001</c:v>
                </c:pt>
                <c:pt idx="770">
                  <c:v>107.35820339999999</c:v>
                </c:pt>
                <c:pt idx="771">
                  <c:v>107.3788267</c:v>
                </c:pt>
                <c:pt idx="772">
                  <c:v>107.3983839</c:v>
                </c:pt>
                <c:pt idx="773">
                  <c:v>107.4306213</c:v>
                </c:pt>
                <c:pt idx="774">
                  <c:v>107.4443953</c:v>
                </c:pt>
                <c:pt idx="775">
                  <c:v>107.4759815</c:v>
                </c:pt>
                <c:pt idx="776">
                  <c:v>107.5088047</c:v>
                </c:pt>
                <c:pt idx="777">
                  <c:v>107.52433379999999</c:v>
                </c:pt>
                <c:pt idx="778">
                  <c:v>107.5444567</c:v>
                </c:pt>
                <c:pt idx="779">
                  <c:v>107.5717734</c:v>
                </c:pt>
                <c:pt idx="780">
                  <c:v>107.59729729999999</c:v>
                </c:pt>
                <c:pt idx="781">
                  <c:v>107.61971339999999</c:v>
                </c:pt>
                <c:pt idx="782">
                  <c:v>107.641526</c:v>
                </c:pt>
                <c:pt idx="783">
                  <c:v>107.665149</c:v>
                </c:pt>
                <c:pt idx="784">
                  <c:v>107.6955282</c:v>
                </c:pt>
                <c:pt idx="785">
                  <c:v>107.70050430000001</c:v>
                </c:pt>
                <c:pt idx="786">
                  <c:v>107.7238909</c:v>
                </c:pt>
                <c:pt idx="787">
                  <c:v>107.7492791</c:v>
                </c:pt>
                <c:pt idx="788">
                  <c:v>107.7578733</c:v>
                </c:pt>
                <c:pt idx="789">
                  <c:v>107.7958763</c:v>
                </c:pt>
                <c:pt idx="790">
                  <c:v>107.80502629999999</c:v>
                </c:pt>
                <c:pt idx="791">
                  <c:v>107.8281992</c:v>
                </c:pt>
                <c:pt idx="792">
                  <c:v>107.84929270000001</c:v>
                </c:pt>
                <c:pt idx="793">
                  <c:v>107.86056240000001</c:v>
                </c:pt>
                <c:pt idx="794">
                  <c:v>107.86583760000001</c:v>
                </c:pt>
                <c:pt idx="795">
                  <c:v>107.896677</c:v>
                </c:pt>
                <c:pt idx="796">
                  <c:v>107.9095282</c:v>
                </c:pt>
                <c:pt idx="797">
                  <c:v>107.9365683</c:v>
                </c:pt>
                <c:pt idx="798">
                  <c:v>107.9379789</c:v>
                </c:pt>
                <c:pt idx="799">
                  <c:v>107.950976</c:v>
                </c:pt>
                <c:pt idx="800">
                  <c:v>107.97203930000001</c:v>
                </c:pt>
                <c:pt idx="801">
                  <c:v>107.9827909</c:v>
                </c:pt>
                <c:pt idx="802">
                  <c:v>107.98719370000001</c:v>
                </c:pt>
                <c:pt idx="803">
                  <c:v>107.99893350000001</c:v>
                </c:pt>
                <c:pt idx="804">
                  <c:v>108.0164867</c:v>
                </c:pt>
                <c:pt idx="805">
                  <c:v>108.029167</c:v>
                </c:pt>
                <c:pt idx="806">
                  <c:v>108.0240652</c:v>
                </c:pt>
                <c:pt idx="807">
                  <c:v>108.0468534</c:v>
                </c:pt>
                <c:pt idx="808">
                  <c:v>108.0572329</c:v>
                </c:pt>
                <c:pt idx="809">
                  <c:v>108.0812985</c:v>
                </c:pt>
                <c:pt idx="810">
                  <c:v>108.0825456</c:v>
                </c:pt>
                <c:pt idx="811">
                  <c:v>108.0980445</c:v>
                </c:pt>
                <c:pt idx="812">
                  <c:v>108.10827070000001</c:v>
                </c:pt>
                <c:pt idx="813">
                  <c:v>108.1143606</c:v>
                </c:pt>
                <c:pt idx="814">
                  <c:v>108.1246144</c:v>
                </c:pt>
                <c:pt idx="815">
                  <c:v>108.13683450000001</c:v>
                </c:pt>
                <c:pt idx="816">
                  <c:v>108.1455043</c:v>
                </c:pt>
                <c:pt idx="817">
                  <c:v>108.15594160000001</c:v>
                </c:pt>
                <c:pt idx="818">
                  <c:v>108.1681617</c:v>
                </c:pt>
                <c:pt idx="819">
                  <c:v>108.17666800000001</c:v>
                </c:pt>
                <c:pt idx="820">
                  <c:v>108.1873543</c:v>
                </c:pt>
                <c:pt idx="821">
                  <c:v>108.19629310000001</c:v>
                </c:pt>
                <c:pt idx="822">
                  <c:v>108.2147866</c:v>
                </c:pt>
                <c:pt idx="823">
                  <c:v>108.2319451</c:v>
                </c:pt>
                <c:pt idx="824">
                  <c:v>108.23921679999999</c:v>
                </c:pt>
                <c:pt idx="825">
                  <c:v>108.2494605</c:v>
                </c:pt>
                <c:pt idx="826">
                  <c:v>108.27435079999999</c:v>
                </c:pt>
                <c:pt idx="827">
                  <c:v>108.2696815</c:v>
                </c:pt>
                <c:pt idx="828">
                  <c:v>108.3007296</c:v>
                </c:pt>
                <c:pt idx="829">
                  <c:v>108.3073476</c:v>
                </c:pt>
                <c:pt idx="830">
                  <c:v>108.3242772</c:v>
                </c:pt>
                <c:pt idx="831">
                  <c:v>108.34164680000001</c:v>
                </c:pt>
                <c:pt idx="832">
                  <c:v>108.35751279999999</c:v>
                </c:pt>
                <c:pt idx="833">
                  <c:v>108.3641006</c:v>
                </c:pt>
                <c:pt idx="834">
                  <c:v>108.3759762</c:v>
                </c:pt>
                <c:pt idx="835">
                  <c:v>108.4014322</c:v>
                </c:pt>
                <c:pt idx="836">
                  <c:v>108.40280509999999</c:v>
                </c:pt>
                <c:pt idx="837">
                  <c:v>108.4222843</c:v>
                </c:pt>
                <c:pt idx="838">
                  <c:v>108.4373432</c:v>
                </c:pt>
                <c:pt idx="839">
                  <c:v>108.45828330000001</c:v>
                </c:pt>
                <c:pt idx="840">
                  <c:v>108.4745793</c:v>
                </c:pt>
                <c:pt idx="841">
                  <c:v>108.48603249999999</c:v>
                </c:pt>
                <c:pt idx="842">
                  <c:v>108.50852399999999</c:v>
                </c:pt>
                <c:pt idx="843">
                  <c:v>108.51548889999999</c:v>
                </c:pt>
                <c:pt idx="844">
                  <c:v>108.52850359999999</c:v>
                </c:pt>
                <c:pt idx="845">
                  <c:v>108.53964000000001</c:v>
                </c:pt>
                <c:pt idx="846">
                  <c:v>108.5473819</c:v>
                </c:pt>
                <c:pt idx="847">
                  <c:v>108.5708515</c:v>
                </c:pt>
                <c:pt idx="848">
                  <c:v>108.5872631</c:v>
                </c:pt>
                <c:pt idx="849">
                  <c:v>108.59595299999999</c:v>
                </c:pt>
                <c:pt idx="850">
                  <c:v>108.6040972</c:v>
                </c:pt>
                <c:pt idx="851">
                  <c:v>108.6271469</c:v>
                </c:pt>
                <c:pt idx="852">
                  <c:v>108.6412352</c:v>
                </c:pt>
                <c:pt idx="853">
                  <c:v>108.6518536</c:v>
                </c:pt>
                <c:pt idx="854">
                  <c:v>108.6687254</c:v>
                </c:pt>
                <c:pt idx="855">
                  <c:v>108.681378</c:v>
                </c:pt>
                <c:pt idx="856">
                  <c:v>108.6895222</c:v>
                </c:pt>
                <c:pt idx="857">
                  <c:v>108.719821</c:v>
                </c:pt>
                <c:pt idx="858">
                  <c:v>108.7181715</c:v>
                </c:pt>
                <c:pt idx="859">
                  <c:v>108.7395516</c:v>
                </c:pt>
                <c:pt idx="860">
                  <c:v>108.7504969</c:v>
                </c:pt>
                <c:pt idx="861">
                  <c:v>108.7684423</c:v>
                </c:pt>
                <c:pt idx="862">
                  <c:v>108.7732851</c:v>
                </c:pt>
                <c:pt idx="863">
                  <c:v>108.7834434</c:v>
                </c:pt>
                <c:pt idx="864">
                  <c:v>108.7994628</c:v>
                </c:pt>
                <c:pt idx="865">
                  <c:v>108.81481839999999</c:v>
                </c:pt>
                <c:pt idx="866">
                  <c:v>108.8329172</c:v>
                </c:pt>
                <c:pt idx="867">
                  <c:v>108.8374079</c:v>
                </c:pt>
                <c:pt idx="868">
                  <c:v>108.8558336</c:v>
                </c:pt>
                <c:pt idx="869">
                  <c:v>108.86137789999999</c:v>
                </c:pt>
                <c:pt idx="870">
                  <c:v>108.8768668</c:v>
                </c:pt>
                <c:pt idx="871">
                  <c:v>108.8839172</c:v>
                </c:pt>
                <c:pt idx="872">
                  <c:v>108.90358999999999</c:v>
                </c:pt>
                <c:pt idx="873">
                  <c:v>108.9165393</c:v>
                </c:pt>
                <c:pt idx="874">
                  <c:v>108.9371123</c:v>
                </c:pt>
                <c:pt idx="875">
                  <c:v>108.94293570000001</c:v>
                </c:pt>
                <c:pt idx="876">
                  <c:v>108.9553193</c:v>
                </c:pt>
                <c:pt idx="877">
                  <c:v>108.9786732</c:v>
                </c:pt>
                <c:pt idx="878">
                  <c:v>108.9850045</c:v>
                </c:pt>
                <c:pt idx="879">
                  <c:v>108.9984718</c:v>
                </c:pt>
                <c:pt idx="880">
                  <c:v>109.01615820000001</c:v>
                </c:pt>
                <c:pt idx="881">
                  <c:v>109.02982660000001</c:v>
                </c:pt>
                <c:pt idx="882">
                  <c:v>109.04579819999999</c:v>
                </c:pt>
                <c:pt idx="883">
                  <c:v>109.0522527</c:v>
                </c:pt>
                <c:pt idx="884">
                  <c:v>109.0738542</c:v>
                </c:pt>
                <c:pt idx="885">
                  <c:v>109.0804344</c:v>
                </c:pt>
                <c:pt idx="886">
                  <c:v>109.1041529</c:v>
                </c:pt>
                <c:pt idx="887">
                  <c:v>109.1074141</c:v>
                </c:pt>
                <c:pt idx="888">
                  <c:v>109.1262447</c:v>
                </c:pt>
                <c:pt idx="889">
                  <c:v>109.1369184</c:v>
                </c:pt>
                <c:pt idx="890">
                  <c:v>109.14381539999999</c:v>
                </c:pt>
                <c:pt idx="891">
                  <c:v>109.1620023</c:v>
                </c:pt>
                <c:pt idx="892">
                  <c:v>109.17192919999999</c:v>
                </c:pt>
                <c:pt idx="893">
                  <c:v>109.19149640000001</c:v>
                </c:pt>
                <c:pt idx="894">
                  <c:v>109.191851</c:v>
                </c:pt>
                <c:pt idx="895">
                  <c:v>109.2163968</c:v>
                </c:pt>
                <c:pt idx="896">
                  <c:v>109.2285213</c:v>
                </c:pt>
                <c:pt idx="897">
                  <c:v>109.2356271</c:v>
                </c:pt>
                <c:pt idx="898">
                  <c:v>109.2516942</c:v>
                </c:pt>
                <c:pt idx="899">
                  <c:v>109.2618148</c:v>
                </c:pt>
                <c:pt idx="900">
                  <c:v>109.27946350000001</c:v>
                </c:pt>
                <c:pt idx="901">
                  <c:v>109.2878541</c:v>
                </c:pt>
                <c:pt idx="902">
                  <c:v>109.2954427</c:v>
                </c:pt>
                <c:pt idx="903">
                  <c:v>109.3116531</c:v>
                </c:pt>
                <c:pt idx="904">
                  <c:v>109.32473570000001</c:v>
                </c:pt>
                <c:pt idx="905">
                  <c:v>109.3394601</c:v>
                </c:pt>
                <c:pt idx="906">
                  <c:v>109.3366767</c:v>
                </c:pt>
                <c:pt idx="907">
                  <c:v>109.36082020000001</c:v>
                </c:pt>
                <c:pt idx="908">
                  <c:v>109.36834829999999</c:v>
                </c:pt>
                <c:pt idx="909">
                  <c:v>109.3890194</c:v>
                </c:pt>
                <c:pt idx="910">
                  <c:v>109.3947271</c:v>
                </c:pt>
                <c:pt idx="911">
                  <c:v>109.4227353</c:v>
                </c:pt>
                <c:pt idx="912">
                  <c:v>109.4259009</c:v>
                </c:pt>
                <c:pt idx="913">
                  <c:v>109.4296399</c:v>
                </c:pt>
                <c:pt idx="914">
                  <c:v>109.4467329</c:v>
                </c:pt>
                <c:pt idx="915">
                  <c:v>109.4581761</c:v>
                </c:pt>
                <c:pt idx="916">
                  <c:v>109.4714522</c:v>
                </c:pt>
                <c:pt idx="917">
                  <c:v>109.4774743</c:v>
                </c:pt>
                <c:pt idx="918">
                  <c:v>109.49181400000001</c:v>
                </c:pt>
                <c:pt idx="919">
                  <c:v>109.50994300000001</c:v>
                </c:pt>
                <c:pt idx="920">
                  <c:v>109.5245996</c:v>
                </c:pt>
                <c:pt idx="921">
                  <c:v>109.5409911</c:v>
                </c:pt>
                <c:pt idx="922">
                  <c:v>109.552042</c:v>
                </c:pt>
                <c:pt idx="923">
                  <c:v>109.5652477</c:v>
                </c:pt>
                <c:pt idx="924">
                  <c:v>109.57862950000001</c:v>
                </c:pt>
                <c:pt idx="925">
                  <c:v>109.5865625</c:v>
                </c:pt>
                <c:pt idx="926">
                  <c:v>109.60157359999999</c:v>
                </c:pt>
                <c:pt idx="927">
                  <c:v>109.6111636</c:v>
                </c:pt>
                <c:pt idx="928">
                  <c:v>109.622041</c:v>
                </c:pt>
                <c:pt idx="929">
                  <c:v>109.6206706</c:v>
                </c:pt>
                <c:pt idx="930">
                  <c:v>109.6390863</c:v>
                </c:pt>
                <c:pt idx="931">
                  <c:v>109.6527823</c:v>
                </c:pt>
                <c:pt idx="932">
                  <c:v>109.67602309999999</c:v>
                </c:pt>
                <c:pt idx="933">
                  <c:v>109.6834382</c:v>
                </c:pt>
                <c:pt idx="934">
                  <c:v>109.69795139999999</c:v>
                </c:pt>
                <c:pt idx="935">
                  <c:v>109.7011347</c:v>
                </c:pt>
                <c:pt idx="936">
                  <c:v>109.7206365</c:v>
                </c:pt>
                <c:pt idx="937">
                  <c:v>109.7247225</c:v>
                </c:pt>
                <c:pt idx="938">
                  <c:v>109.7324618</c:v>
                </c:pt>
                <c:pt idx="939">
                  <c:v>109.748959</c:v>
                </c:pt>
                <c:pt idx="940">
                  <c:v>109.7579958</c:v>
                </c:pt>
                <c:pt idx="941">
                  <c:v>109.7742918</c:v>
                </c:pt>
                <c:pt idx="942">
                  <c:v>109.7752699</c:v>
                </c:pt>
                <c:pt idx="943">
                  <c:v>109.79926</c:v>
                </c:pt>
                <c:pt idx="944">
                  <c:v>109.8077009</c:v>
                </c:pt>
                <c:pt idx="945">
                  <c:v>109.8304237</c:v>
                </c:pt>
                <c:pt idx="946">
                  <c:v>109.82833170000001</c:v>
                </c:pt>
                <c:pt idx="947">
                  <c:v>109.8441299</c:v>
                </c:pt>
                <c:pt idx="948">
                  <c:v>109.8533075</c:v>
                </c:pt>
                <c:pt idx="949">
                  <c:v>109.8646174</c:v>
                </c:pt>
                <c:pt idx="950">
                  <c:v>109.8717734</c:v>
                </c:pt>
                <c:pt idx="951">
                  <c:v>109.8876269</c:v>
                </c:pt>
                <c:pt idx="952">
                  <c:v>109.89464959999999</c:v>
                </c:pt>
                <c:pt idx="953">
                  <c:v>109.906744</c:v>
                </c:pt>
                <c:pt idx="954">
                  <c:v>109.9087002</c:v>
                </c:pt>
                <c:pt idx="955">
                  <c:v>109.9322478</c:v>
                </c:pt>
                <c:pt idx="956">
                  <c:v>109.94876499999999</c:v>
                </c:pt>
                <c:pt idx="957">
                  <c:v>109.9571783</c:v>
                </c:pt>
                <c:pt idx="958">
                  <c:v>109.9727828</c:v>
                </c:pt>
                <c:pt idx="959">
                  <c:v>109.9832679</c:v>
                </c:pt>
                <c:pt idx="960">
                  <c:v>109.9873815</c:v>
                </c:pt>
                <c:pt idx="961">
                  <c:v>109.9964762</c:v>
                </c:pt>
                <c:pt idx="962">
                  <c:v>110.01022</c:v>
                </c:pt>
                <c:pt idx="963">
                  <c:v>110.02519340000001</c:v>
                </c:pt>
                <c:pt idx="964">
                  <c:v>110.0257692</c:v>
                </c:pt>
                <c:pt idx="965">
                  <c:v>110.04391579999999</c:v>
                </c:pt>
                <c:pt idx="966">
                  <c:v>110.0501792</c:v>
                </c:pt>
                <c:pt idx="967">
                  <c:v>110.0661408</c:v>
                </c:pt>
                <c:pt idx="968">
                  <c:v>110.08631149999999</c:v>
                </c:pt>
                <c:pt idx="969">
                  <c:v>110.0967187</c:v>
                </c:pt>
                <c:pt idx="970">
                  <c:v>110.1018129</c:v>
                </c:pt>
                <c:pt idx="971">
                  <c:v>110.11513429999999</c:v>
                </c:pt>
                <c:pt idx="972">
                  <c:v>110.1249657</c:v>
                </c:pt>
                <c:pt idx="973">
                  <c:v>110.13908669999999</c:v>
                </c:pt>
                <c:pt idx="974">
                  <c:v>110.1527626</c:v>
                </c:pt>
                <c:pt idx="975">
                  <c:v>110.16220180000001</c:v>
                </c:pt>
                <c:pt idx="976">
                  <c:v>110.1674569</c:v>
                </c:pt>
                <c:pt idx="977">
                  <c:v>110.19014199999999</c:v>
                </c:pt>
                <c:pt idx="978">
                  <c:v>110.19470819999999</c:v>
                </c:pt>
                <c:pt idx="979">
                  <c:v>110.2116856</c:v>
                </c:pt>
                <c:pt idx="980">
                  <c:v>110.2326056</c:v>
                </c:pt>
                <c:pt idx="981">
                  <c:v>110.24185110000001</c:v>
                </c:pt>
                <c:pt idx="982">
                  <c:v>110.2531887</c:v>
                </c:pt>
                <c:pt idx="983">
                  <c:v>110.27414640000001</c:v>
                </c:pt>
                <c:pt idx="984">
                  <c:v>110.2838722</c:v>
                </c:pt>
                <c:pt idx="985">
                  <c:v>110.2926022</c:v>
                </c:pt>
                <c:pt idx="986">
                  <c:v>110.2987701</c:v>
                </c:pt>
                <c:pt idx="987">
                  <c:v>110.3116892</c:v>
                </c:pt>
                <c:pt idx="988">
                  <c:v>110.32525200000001</c:v>
                </c:pt>
                <c:pt idx="989">
                  <c:v>110.34084900000001</c:v>
                </c:pt>
                <c:pt idx="990">
                  <c:v>110.3569715</c:v>
                </c:pt>
                <c:pt idx="991">
                  <c:v>110.36597810000001</c:v>
                </c:pt>
                <c:pt idx="992">
                  <c:v>110.3855076</c:v>
                </c:pt>
                <c:pt idx="993">
                  <c:v>110.3967672</c:v>
                </c:pt>
                <c:pt idx="994">
                  <c:v>110.41203729999999</c:v>
                </c:pt>
                <c:pt idx="995">
                  <c:v>110.433601</c:v>
                </c:pt>
                <c:pt idx="996">
                  <c:v>110.4415994</c:v>
                </c:pt>
                <c:pt idx="997">
                  <c:v>110.45645709999999</c:v>
                </c:pt>
                <c:pt idx="998">
                  <c:v>110.47173720000001</c:v>
                </c:pt>
                <c:pt idx="999">
                  <c:v>110.496982</c:v>
                </c:pt>
                <c:pt idx="1000">
                  <c:v>110.50826170000001</c:v>
                </c:pt>
                <c:pt idx="1001">
                  <c:v>110.52911640000001</c:v>
                </c:pt>
                <c:pt idx="1002">
                  <c:v>110.540826</c:v>
                </c:pt>
                <c:pt idx="1003">
                  <c:v>110.55470560000001</c:v>
                </c:pt>
                <c:pt idx="1004">
                  <c:v>110.57640259999999</c:v>
                </c:pt>
                <c:pt idx="1005">
                  <c:v>110.5928243</c:v>
                </c:pt>
                <c:pt idx="1006">
                  <c:v>110.61356069999999</c:v>
                </c:pt>
                <c:pt idx="1007">
                  <c:v>110.6281595</c:v>
                </c:pt>
                <c:pt idx="1008">
                  <c:v>110.6541536</c:v>
                </c:pt>
                <c:pt idx="1009">
                  <c:v>110.66093499999999</c:v>
                </c:pt>
                <c:pt idx="1010">
                  <c:v>110.67722089999999</c:v>
                </c:pt>
                <c:pt idx="1011">
                  <c:v>110.6900469</c:v>
                </c:pt>
                <c:pt idx="1012">
                  <c:v>110.7050958</c:v>
                </c:pt>
                <c:pt idx="1013">
                  <c:v>110.7157318</c:v>
                </c:pt>
                <c:pt idx="1014">
                  <c:v>110.7252488</c:v>
                </c:pt>
                <c:pt idx="1015">
                  <c:v>110.7456785</c:v>
                </c:pt>
                <c:pt idx="1016">
                  <c:v>110.7537926</c:v>
                </c:pt>
                <c:pt idx="1017">
                  <c:v>110.76468</c:v>
                </c:pt>
                <c:pt idx="1018">
                  <c:v>110.76373959999999</c:v>
                </c:pt>
                <c:pt idx="1019">
                  <c:v>110.78388270000001</c:v>
                </c:pt>
                <c:pt idx="1020">
                  <c:v>110.8017024</c:v>
                </c:pt>
                <c:pt idx="1021">
                  <c:v>110.81181290000001</c:v>
                </c:pt>
                <c:pt idx="1022">
                  <c:v>110.8074403</c:v>
                </c:pt>
                <c:pt idx="1023">
                  <c:v>110.81610999999999</c:v>
                </c:pt>
                <c:pt idx="1024">
                  <c:v>110.83575519999999</c:v>
                </c:pt>
                <c:pt idx="1025">
                  <c:v>110.8447216</c:v>
                </c:pt>
                <c:pt idx="1026">
                  <c:v>110.85268480000001</c:v>
                </c:pt>
                <c:pt idx="1027">
                  <c:v>110.8757999</c:v>
                </c:pt>
                <c:pt idx="1028">
                  <c:v>110.87948350000001</c:v>
                </c:pt>
                <c:pt idx="1029">
                  <c:v>110.8814297</c:v>
                </c:pt>
                <c:pt idx="1030">
                  <c:v>110.8959806</c:v>
                </c:pt>
                <c:pt idx="1031">
                  <c:v>110.89532939999999</c:v>
                </c:pt>
                <c:pt idx="1032">
                  <c:v>110.9115097</c:v>
                </c:pt>
                <c:pt idx="1033">
                  <c:v>110.9209287</c:v>
                </c:pt>
                <c:pt idx="1034">
                  <c:v>110.9302321</c:v>
                </c:pt>
                <c:pt idx="1035">
                  <c:v>110.9411975</c:v>
                </c:pt>
                <c:pt idx="1036">
                  <c:v>110.9487156</c:v>
                </c:pt>
                <c:pt idx="1037">
                  <c:v>110.95958299999999</c:v>
                </c:pt>
                <c:pt idx="1038">
                  <c:v>110.9734148</c:v>
                </c:pt>
                <c:pt idx="1039">
                  <c:v>110.97814440000001</c:v>
                </c:pt>
                <c:pt idx="1040">
                  <c:v>110.99306</c:v>
                </c:pt>
                <c:pt idx="1041">
                  <c:v>110.9899899</c:v>
                </c:pt>
                <c:pt idx="1042">
                  <c:v>111.0013953</c:v>
                </c:pt>
                <c:pt idx="1043">
                  <c:v>111.0240125</c:v>
                </c:pt>
                <c:pt idx="1044">
                  <c:v>111.02180490000001</c:v>
                </c:pt>
                <c:pt idx="1045">
                  <c:v>111.0399137</c:v>
                </c:pt>
                <c:pt idx="1046">
                  <c:v>111.0450658</c:v>
                </c:pt>
                <c:pt idx="1047">
                  <c:v>111.0533332</c:v>
                </c:pt>
                <c:pt idx="1048">
                  <c:v>111.0671072</c:v>
                </c:pt>
                <c:pt idx="1049">
                  <c:v>111.0682588</c:v>
                </c:pt>
                <c:pt idx="1050">
                  <c:v>111.0860232</c:v>
                </c:pt>
                <c:pt idx="1051">
                  <c:v>111.09191199999999</c:v>
                </c:pt>
                <c:pt idx="1052">
                  <c:v>111.1052837</c:v>
                </c:pt>
                <c:pt idx="1053">
                  <c:v>111.1088692</c:v>
                </c:pt>
                <c:pt idx="1054">
                  <c:v>111.1215419</c:v>
                </c:pt>
                <c:pt idx="1055">
                  <c:v>111.1221831</c:v>
                </c:pt>
                <c:pt idx="1056">
                  <c:v>111.130961</c:v>
                </c:pt>
                <c:pt idx="1057">
                  <c:v>111.14363109999999</c:v>
                </c:pt>
                <c:pt idx="1058">
                  <c:v>111.1445891</c:v>
                </c:pt>
                <c:pt idx="1059">
                  <c:v>111.1653658</c:v>
                </c:pt>
                <c:pt idx="1060">
                  <c:v>111.1782673</c:v>
                </c:pt>
                <c:pt idx="1061">
                  <c:v>111.1753782</c:v>
                </c:pt>
                <c:pt idx="1062">
                  <c:v>111.18767630000001</c:v>
                </c:pt>
                <c:pt idx="1063">
                  <c:v>111.2057751</c:v>
                </c:pt>
                <c:pt idx="1064">
                  <c:v>111.2044324</c:v>
                </c:pt>
                <c:pt idx="1065">
                  <c:v>111.2110503</c:v>
                </c:pt>
                <c:pt idx="1066">
                  <c:v>111.22149779999999</c:v>
                </c:pt>
                <c:pt idx="1067">
                  <c:v>111.236622</c:v>
                </c:pt>
                <c:pt idx="1068">
                  <c:v>111.24052690000001</c:v>
                </c:pt>
                <c:pt idx="1069">
                  <c:v>111.2477584</c:v>
                </c:pt>
                <c:pt idx="1070">
                  <c:v>111.2554224</c:v>
                </c:pt>
                <c:pt idx="1071">
                  <c:v>111.2506751</c:v>
                </c:pt>
                <c:pt idx="1072">
                  <c:v>111.2711048</c:v>
                </c:pt>
                <c:pt idx="1073">
                  <c:v>111.27659130000001</c:v>
                </c:pt>
                <c:pt idx="1074">
                  <c:v>111.2822211</c:v>
                </c:pt>
                <c:pt idx="1075">
                  <c:v>111.2937522</c:v>
                </c:pt>
                <c:pt idx="1076">
                  <c:v>111.3024119</c:v>
                </c:pt>
                <c:pt idx="1077">
                  <c:v>111.3088865</c:v>
                </c:pt>
                <c:pt idx="1078">
                  <c:v>111.3161959</c:v>
                </c:pt>
                <c:pt idx="1079">
                  <c:v>111.31480550000001</c:v>
                </c:pt>
                <c:pt idx="1080">
                  <c:v>111.3357355</c:v>
                </c:pt>
                <c:pt idx="1081">
                  <c:v>111.3335857</c:v>
                </c:pt>
                <c:pt idx="1082">
                  <c:v>111.3409328</c:v>
                </c:pt>
                <c:pt idx="1083">
                  <c:v>111.34665819999999</c:v>
                </c:pt>
                <c:pt idx="1084">
                  <c:v>111.35665299999999</c:v>
                </c:pt>
                <c:pt idx="1085">
                  <c:v>111.35908190000001</c:v>
                </c:pt>
                <c:pt idx="1086">
                  <c:v>111.36437479999999</c:v>
                </c:pt>
                <c:pt idx="1087">
                  <c:v>111.3848824</c:v>
                </c:pt>
                <c:pt idx="1088">
                  <c:v>111.3878168</c:v>
                </c:pt>
                <c:pt idx="1089">
                  <c:v>111.3956819</c:v>
                </c:pt>
                <c:pt idx="1090">
                  <c:v>111.3990587</c:v>
                </c:pt>
                <c:pt idx="1091">
                  <c:v>111.4130238</c:v>
                </c:pt>
                <c:pt idx="1092">
                  <c:v>111.4140598</c:v>
                </c:pt>
                <c:pt idx="1093">
                  <c:v>111.42131139999999</c:v>
                </c:pt>
                <c:pt idx="1094">
                  <c:v>111.4297246</c:v>
                </c:pt>
                <c:pt idx="1095">
                  <c:v>111.4358146</c:v>
                </c:pt>
                <c:pt idx="1096">
                  <c:v>111.4340595</c:v>
                </c:pt>
                <c:pt idx="1097">
                  <c:v>111.4378387</c:v>
                </c:pt>
                <c:pt idx="1098">
                  <c:v>111.44480110000001</c:v>
                </c:pt>
                <c:pt idx="1099">
                  <c:v>111.4567823</c:v>
                </c:pt>
                <c:pt idx="1100">
                  <c:v>111.4636895</c:v>
                </c:pt>
                <c:pt idx="1101">
                  <c:v>111.46601029999999</c:v>
                </c:pt>
                <c:pt idx="1102">
                  <c:v>111.4730205</c:v>
                </c:pt>
                <c:pt idx="1103">
                  <c:v>111.4782304</c:v>
                </c:pt>
                <c:pt idx="1104">
                  <c:v>111.48621110000001</c:v>
                </c:pt>
                <c:pt idx="1105">
                  <c:v>111.494823</c:v>
                </c:pt>
                <c:pt idx="1106">
                  <c:v>111.499256</c:v>
                </c:pt>
                <c:pt idx="1107">
                  <c:v>111.50112420000001</c:v>
                </c:pt>
                <c:pt idx="1108">
                  <c:v>111.510948</c:v>
                </c:pt>
                <c:pt idx="1109">
                  <c:v>111.51937890000001</c:v>
                </c:pt>
                <c:pt idx="1110">
                  <c:v>111.5299093</c:v>
                </c:pt>
                <c:pt idx="1111">
                  <c:v>111.5198013</c:v>
                </c:pt>
                <c:pt idx="1112">
                  <c:v>111.527503</c:v>
                </c:pt>
                <c:pt idx="1113">
                  <c:v>111.54097779999999</c:v>
                </c:pt>
                <c:pt idx="1114">
                  <c:v>111.53583829999999</c:v>
                </c:pt>
                <c:pt idx="1115">
                  <c:v>111.5417748</c:v>
                </c:pt>
                <c:pt idx="1116">
                  <c:v>111.55730389999999</c:v>
                </c:pt>
                <c:pt idx="1117">
                  <c:v>111.5652947</c:v>
                </c:pt>
                <c:pt idx="1118">
                  <c:v>111.5604017</c:v>
                </c:pt>
                <c:pt idx="1119">
                  <c:v>111.57072340000001</c:v>
                </c:pt>
                <c:pt idx="1120">
                  <c:v>111.5652168</c:v>
                </c:pt>
                <c:pt idx="1121">
                  <c:v>111.5717015</c:v>
                </c:pt>
                <c:pt idx="1122">
                  <c:v>111.5793554</c:v>
                </c:pt>
                <c:pt idx="1123">
                  <c:v>111.5844295</c:v>
                </c:pt>
                <c:pt idx="1124">
                  <c:v>111.5932048</c:v>
                </c:pt>
                <c:pt idx="1125">
                  <c:v>111.59097199999999</c:v>
                </c:pt>
                <c:pt idx="1126">
                  <c:v>111.6031443</c:v>
                </c:pt>
                <c:pt idx="1127">
                  <c:v>111.6122943</c:v>
                </c:pt>
                <c:pt idx="1128">
                  <c:v>111.61384820000001</c:v>
                </c:pt>
                <c:pt idx="1129">
                  <c:v>111.6142883</c:v>
                </c:pt>
                <c:pt idx="1130">
                  <c:v>111.623574</c:v>
                </c:pt>
                <c:pt idx="1131">
                  <c:v>111.6241096</c:v>
                </c:pt>
                <c:pt idx="1132">
                  <c:v>111.6417684</c:v>
                </c:pt>
                <c:pt idx="1133">
                  <c:v>111.6355251</c:v>
                </c:pt>
                <c:pt idx="1134">
                  <c:v>111.64308339999999</c:v>
                </c:pt>
                <c:pt idx="1135">
                  <c:v>111.6390076</c:v>
                </c:pt>
                <c:pt idx="1136">
                  <c:v>111.6428823</c:v>
                </c:pt>
                <c:pt idx="1137">
                  <c:v>111.65163</c:v>
                </c:pt>
                <c:pt idx="1138">
                  <c:v>111.66066429999999</c:v>
                </c:pt>
                <c:pt idx="1139">
                  <c:v>111.65576369999999</c:v>
                </c:pt>
                <c:pt idx="1140">
                  <c:v>111.65030489999999</c:v>
                </c:pt>
                <c:pt idx="1141">
                  <c:v>111.66645750000001</c:v>
                </c:pt>
                <c:pt idx="1142">
                  <c:v>111.6675613</c:v>
                </c:pt>
                <c:pt idx="1143">
                  <c:v>111.68332169999999</c:v>
                </c:pt>
                <c:pt idx="1144">
                  <c:v>111.6802139</c:v>
                </c:pt>
                <c:pt idx="1145">
                  <c:v>111.67255</c:v>
                </c:pt>
                <c:pt idx="1146">
                  <c:v>111.6866483</c:v>
                </c:pt>
                <c:pt idx="1147">
                  <c:v>111.6813454</c:v>
                </c:pt>
                <c:pt idx="1148">
                  <c:v>111.68751330000001</c:v>
                </c:pt>
                <c:pt idx="1149">
                  <c:v>111.6841465</c:v>
                </c:pt>
                <c:pt idx="1150">
                  <c:v>111.69276840000001</c:v>
                </c:pt>
                <c:pt idx="1151">
                  <c:v>111.6938421</c:v>
                </c:pt>
                <c:pt idx="1152">
                  <c:v>111.69197130000001</c:v>
                </c:pt>
                <c:pt idx="1153">
                  <c:v>111.6973447</c:v>
                </c:pt>
                <c:pt idx="1154">
                  <c:v>111.7026853</c:v>
                </c:pt>
                <c:pt idx="1155">
                  <c:v>111.7103115</c:v>
                </c:pt>
                <c:pt idx="1156">
                  <c:v>111.7146766</c:v>
                </c:pt>
                <c:pt idx="1157">
                  <c:v>111.7098992</c:v>
                </c:pt>
                <c:pt idx="1158">
                  <c:v>111.7110508</c:v>
                </c:pt>
                <c:pt idx="1159">
                  <c:v>111.7117322</c:v>
                </c:pt>
                <c:pt idx="1160">
                  <c:v>111.7207288</c:v>
                </c:pt>
                <c:pt idx="1161">
                  <c:v>111.71212439999999</c:v>
                </c:pt>
                <c:pt idx="1162">
                  <c:v>111.7154913</c:v>
                </c:pt>
                <c:pt idx="1163">
                  <c:v>111.7184256</c:v>
                </c:pt>
                <c:pt idx="1164">
                  <c:v>111.71834010000001</c:v>
                </c:pt>
                <c:pt idx="1165">
                  <c:v>111.7170452</c:v>
                </c:pt>
                <c:pt idx="1166">
                  <c:v>111.7175154</c:v>
                </c:pt>
                <c:pt idx="1167">
                  <c:v>111.72866930000001</c:v>
                </c:pt>
                <c:pt idx="1168">
                  <c:v>111.7157402</c:v>
                </c:pt>
                <c:pt idx="1169">
                  <c:v>111.7159413</c:v>
                </c:pt>
                <c:pt idx="1170">
                  <c:v>111.72123670000001</c:v>
                </c:pt>
                <c:pt idx="1171">
                  <c:v>111.7248726</c:v>
                </c:pt>
                <c:pt idx="1172">
                  <c:v>111.7221469</c:v>
                </c:pt>
                <c:pt idx="1173">
                  <c:v>111.7188204</c:v>
                </c:pt>
                <c:pt idx="1174">
                  <c:v>111.7125946</c:v>
                </c:pt>
                <c:pt idx="1175">
                  <c:v>111.72280069999999</c:v>
                </c:pt>
                <c:pt idx="1176">
                  <c:v>111.7171407</c:v>
                </c:pt>
                <c:pt idx="1177">
                  <c:v>111.7215058</c:v>
                </c:pt>
                <c:pt idx="1178">
                  <c:v>111.71178</c:v>
                </c:pt>
                <c:pt idx="1179">
                  <c:v>111.70911220000001</c:v>
                </c:pt>
                <c:pt idx="1180">
                  <c:v>111.7089412</c:v>
                </c:pt>
                <c:pt idx="1181">
                  <c:v>111.7070126</c:v>
                </c:pt>
                <c:pt idx="1182">
                  <c:v>111.7156245</c:v>
                </c:pt>
                <c:pt idx="1183">
                  <c:v>111.7005958</c:v>
                </c:pt>
                <c:pt idx="1184">
                  <c:v>111.6975735</c:v>
                </c:pt>
                <c:pt idx="1185">
                  <c:v>111.7054109</c:v>
                </c:pt>
                <c:pt idx="1186">
                  <c:v>111.7072616</c:v>
                </c:pt>
                <c:pt idx="1187">
                  <c:v>111.6955695</c:v>
                </c:pt>
                <c:pt idx="1188">
                  <c:v>111.68591910000001</c:v>
                </c:pt>
                <c:pt idx="1189">
                  <c:v>111.6922605</c:v>
                </c:pt>
                <c:pt idx="1190">
                  <c:v>111.6861303</c:v>
                </c:pt>
                <c:pt idx="1191">
                  <c:v>111.6810462</c:v>
                </c:pt>
                <c:pt idx="1192">
                  <c:v>111.6765001</c:v>
                </c:pt>
                <c:pt idx="1193">
                  <c:v>111.6729145</c:v>
                </c:pt>
                <c:pt idx="1194">
                  <c:v>111.6632441</c:v>
                </c:pt>
                <c:pt idx="1195">
                  <c:v>111.66261299999999</c:v>
                </c:pt>
                <c:pt idx="1196">
                  <c:v>111.65096870000001</c:v>
                </c:pt>
                <c:pt idx="1197">
                  <c:v>111.6540564</c:v>
                </c:pt>
                <c:pt idx="1198">
                  <c:v>111.643888</c:v>
                </c:pt>
                <c:pt idx="1199">
                  <c:v>111.6336166</c:v>
                </c:pt>
                <c:pt idx="1200">
                  <c:v>111.641693</c:v>
                </c:pt>
                <c:pt idx="1201">
                  <c:v>111.6322438</c:v>
                </c:pt>
                <c:pt idx="1202">
                  <c:v>111.62652850000001</c:v>
                </c:pt>
                <c:pt idx="1203">
                  <c:v>111.62346839999999</c:v>
                </c:pt>
                <c:pt idx="1204">
                  <c:v>111.6088219</c:v>
                </c:pt>
                <c:pt idx="1205">
                  <c:v>111.597859</c:v>
                </c:pt>
                <c:pt idx="1206">
                  <c:v>111.5861946</c:v>
                </c:pt>
                <c:pt idx="1207">
                  <c:v>111.5933406</c:v>
                </c:pt>
                <c:pt idx="1208">
                  <c:v>111.5740424</c:v>
                </c:pt>
                <c:pt idx="1209">
                  <c:v>111.5645932</c:v>
                </c:pt>
                <c:pt idx="1210">
                  <c:v>111.5580331</c:v>
                </c:pt>
                <c:pt idx="1211">
                  <c:v>111.5449682</c:v>
                </c:pt>
                <c:pt idx="1212">
                  <c:v>111.54381909999999</c:v>
                </c:pt>
                <c:pt idx="1213">
                  <c:v>111.5261502</c:v>
                </c:pt>
                <c:pt idx="1214">
                  <c:v>111.52155639999999</c:v>
                </c:pt>
                <c:pt idx="1215">
                  <c:v>111.51147349999999</c:v>
                </c:pt>
                <c:pt idx="1216">
                  <c:v>111.5008476</c:v>
                </c:pt>
                <c:pt idx="1217">
                  <c:v>111.48721690000001</c:v>
                </c:pt>
                <c:pt idx="1218">
                  <c:v>111.4682531</c:v>
                </c:pt>
                <c:pt idx="1219">
                  <c:v>111.45795149999999</c:v>
                </c:pt>
                <c:pt idx="1220">
                  <c:v>111.43848989999999</c:v>
                </c:pt>
                <c:pt idx="1221">
                  <c:v>111.4351156</c:v>
                </c:pt>
                <c:pt idx="1222">
                  <c:v>111.4230287</c:v>
                </c:pt>
                <c:pt idx="1223">
                  <c:v>111.4122469</c:v>
                </c:pt>
                <c:pt idx="1224">
                  <c:v>111.3940047</c:v>
                </c:pt>
                <c:pt idx="1225">
                  <c:v>111.3754911</c:v>
                </c:pt>
                <c:pt idx="1226">
                  <c:v>111.3527984</c:v>
                </c:pt>
                <c:pt idx="1227">
                  <c:v>111.3372115</c:v>
                </c:pt>
                <c:pt idx="1228">
                  <c:v>111.3262184</c:v>
                </c:pt>
                <c:pt idx="1229">
                  <c:v>111.310018</c:v>
                </c:pt>
                <c:pt idx="1230">
                  <c:v>111.27898</c:v>
                </c:pt>
                <c:pt idx="1231">
                  <c:v>111.2619649</c:v>
                </c:pt>
                <c:pt idx="1232">
                  <c:v>111.24863089999999</c:v>
                </c:pt>
                <c:pt idx="1233">
                  <c:v>111.2304743</c:v>
                </c:pt>
                <c:pt idx="1234">
                  <c:v>111.2112716</c:v>
                </c:pt>
                <c:pt idx="1235">
                  <c:v>111.1865146</c:v>
                </c:pt>
                <c:pt idx="1236">
                  <c:v>111.17161919999999</c:v>
                </c:pt>
                <c:pt idx="1237">
                  <c:v>111.1417403</c:v>
                </c:pt>
                <c:pt idx="1238">
                  <c:v>111.1256178</c:v>
                </c:pt>
                <c:pt idx="1239">
                  <c:v>111.09701370000001</c:v>
                </c:pt>
                <c:pt idx="1240">
                  <c:v>111.07332289999999</c:v>
                </c:pt>
                <c:pt idx="1241">
                  <c:v>111.0499186</c:v>
                </c:pt>
                <c:pt idx="1242">
                  <c:v>111.02777159999999</c:v>
                </c:pt>
                <c:pt idx="1243">
                  <c:v>110.9931354</c:v>
                </c:pt>
                <c:pt idx="1244">
                  <c:v>110.9662034</c:v>
                </c:pt>
                <c:pt idx="1245">
                  <c:v>110.9388943</c:v>
                </c:pt>
                <c:pt idx="1246">
                  <c:v>110.90682030000001</c:v>
                </c:pt>
                <c:pt idx="1247">
                  <c:v>110.8738135</c:v>
                </c:pt>
                <c:pt idx="1248">
                  <c:v>110.845134</c:v>
                </c:pt>
                <c:pt idx="1249">
                  <c:v>110.81344470000001</c:v>
                </c:pt>
                <c:pt idx="1250">
                  <c:v>110.7804278</c:v>
                </c:pt>
                <c:pt idx="1251">
                  <c:v>110.7504735</c:v>
                </c:pt>
                <c:pt idx="1252">
                  <c:v>110.71162820000001</c:v>
                </c:pt>
                <c:pt idx="1253">
                  <c:v>110.6780758</c:v>
                </c:pt>
                <c:pt idx="1254">
                  <c:v>110.6376564</c:v>
                </c:pt>
                <c:pt idx="1255">
                  <c:v>110.6006793</c:v>
                </c:pt>
                <c:pt idx="1256">
                  <c:v>110.5643359</c:v>
                </c:pt>
                <c:pt idx="1257">
                  <c:v>110.52412769999999</c:v>
                </c:pt>
                <c:pt idx="1258">
                  <c:v>110.4732333</c:v>
                </c:pt>
                <c:pt idx="1259">
                  <c:v>110.4329975</c:v>
                </c:pt>
                <c:pt idx="1260">
                  <c:v>110.3839638</c:v>
                </c:pt>
                <c:pt idx="1261">
                  <c:v>110.3408087</c:v>
                </c:pt>
                <c:pt idx="1262">
                  <c:v>110.28868730000001</c:v>
                </c:pt>
                <c:pt idx="1263">
                  <c:v>110.24099870000001</c:v>
                </c:pt>
                <c:pt idx="1264">
                  <c:v>110.1858826</c:v>
                </c:pt>
                <c:pt idx="1265">
                  <c:v>110.1253303</c:v>
                </c:pt>
                <c:pt idx="1266">
                  <c:v>110.06248479999999</c:v>
                </c:pt>
                <c:pt idx="1267">
                  <c:v>109.9920734</c:v>
                </c:pt>
                <c:pt idx="1268">
                  <c:v>109.9147449</c:v>
                </c:pt>
                <c:pt idx="1269">
                  <c:v>109.84834909999999</c:v>
                </c:pt>
                <c:pt idx="1270">
                  <c:v>109.750005</c:v>
                </c:pt>
                <c:pt idx="1271">
                  <c:v>109.60479460000001</c:v>
                </c:pt>
                <c:pt idx="1272">
                  <c:v>109.4421567</c:v>
                </c:pt>
                <c:pt idx="1273">
                  <c:v>109.2712992</c:v>
                </c:pt>
                <c:pt idx="1274">
                  <c:v>109.07021829999999</c:v>
                </c:pt>
                <c:pt idx="1275">
                  <c:v>108.9164136</c:v>
                </c:pt>
                <c:pt idx="1276">
                  <c:v>108.75918679999999</c:v>
                </c:pt>
                <c:pt idx="1277">
                  <c:v>108.6072628</c:v>
                </c:pt>
                <c:pt idx="1278">
                  <c:v>108.3998607</c:v>
                </c:pt>
                <c:pt idx="1279">
                  <c:v>108.1921392</c:v>
                </c:pt>
                <c:pt idx="1280">
                  <c:v>108.00006500000001</c:v>
                </c:pt>
                <c:pt idx="1281">
                  <c:v>107.73796160000001</c:v>
                </c:pt>
                <c:pt idx="1282">
                  <c:v>107.4251549</c:v>
                </c:pt>
                <c:pt idx="1283">
                  <c:v>106.9682416</c:v>
                </c:pt>
                <c:pt idx="1284">
                  <c:v>25.029962269999999</c:v>
                </c:pt>
                <c:pt idx="1285">
                  <c:v>-0.82284234700000003</c:v>
                </c:pt>
                <c:pt idx="1286">
                  <c:v>-1.023182297</c:v>
                </c:pt>
                <c:pt idx="1287">
                  <c:v>-1.3516417999999999</c:v>
                </c:pt>
                <c:pt idx="1288">
                  <c:v>-1.3187066890000001</c:v>
                </c:pt>
                <c:pt idx="1289">
                  <c:v>-1.2534187800000001</c:v>
                </c:pt>
                <c:pt idx="1290">
                  <c:v>-1.1910010849999999</c:v>
                </c:pt>
                <c:pt idx="1291">
                  <c:v>-1.288142828</c:v>
                </c:pt>
                <c:pt idx="1292">
                  <c:v>-1.2806572169999999</c:v>
                </c:pt>
                <c:pt idx="1293">
                  <c:v>-1.239098214</c:v>
                </c:pt>
                <c:pt idx="1294">
                  <c:v>-1.2553014039999999</c:v>
                </c:pt>
                <c:pt idx="1295">
                  <c:v>-1.297173175</c:v>
                </c:pt>
                <c:pt idx="1296">
                  <c:v>-1.283328665</c:v>
                </c:pt>
                <c:pt idx="1297">
                  <c:v>-1.2411197599999999</c:v>
                </c:pt>
                <c:pt idx="1298">
                  <c:v>-1.2421959069999999</c:v>
                </c:pt>
                <c:pt idx="1299">
                  <c:v>-1.2766773890000001</c:v>
                </c:pt>
                <c:pt idx="1300">
                  <c:v>-1.256957855</c:v>
                </c:pt>
                <c:pt idx="1301">
                  <c:v>-1.242638471</c:v>
                </c:pt>
                <c:pt idx="1302">
                  <c:v>-1.263972943</c:v>
                </c:pt>
                <c:pt idx="1303">
                  <c:v>-1.2701473329999999</c:v>
                </c:pt>
                <c:pt idx="1304">
                  <c:v>-1.242185498</c:v>
                </c:pt>
                <c:pt idx="1305">
                  <c:v>-1.2561514039999999</c:v>
                </c:pt>
                <c:pt idx="1306">
                  <c:v>-1.26460630099999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39E5-4F3F-A0FC-CB563DD50563}"/>
            </c:ext>
          </c:extLst>
        </c:ser>
        <c:ser>
          <c:idx val="1"/>
          <c:order val="1"/>
          <c:spPr>
            <a:ln w="19050" cap="rnd">
              <a:solidFill>
                <a:schemeClr val="accent5">
                  <a:lumMod val="5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Sheet2!$C$5:$C$1407</c:f>
              <c:numCache>
                <c:formatCode>0.00000</c:formatCode>
                <c:ptCount val="1403"/>
                <c:pt idx="0">
                  <c:v>0</c:v>
                </c:pt>
                <c:pt idx="1">
                  <c:v>6.7728224349087501E-43</c:v>
                </c:pt>
                <c:pt idx="2">
                  <c:v>1.3126304310223701E-71</c:v>
                </c:pt>
                <c:pt idx="3">
                  <c:v>1.9017967635062801E-52</c:v>
                </c:pt>
                <c:pt idx="4">
                  <c:v>4.4591634618763003E-86</c:v>
                </c:pt>
                <c:pt idx="5">
                  <c:v>9.8723950403858704E-5</c:v>
                </c:pt>
                <c:pt idx="6">
                  <c:v>1.42488242575606E-4</c:v>
                </c:pt>
                <c:pt idx="7">
                  <c:v>2.86301637578102E-4</c:v>
                </c:pt>
                <c:pt idx="8">
                  <c:v>3.42155679972345E-4</c:v>
                </c:pt>
                <c:pt idx="9">
                  <c:v>3.5595437289756598E-4</c:v>
                </c:pt>
                <c:pt idx="10">
                  <c:v>4.6275056244554202E-4</c:v>
                </c:pt>
                <c:pt idx="11">
                  <c:v>4.2181313805402703E-4</c:v>
                </c:pt>
                <c:pt idx="12">
                  <c:v>4.5749659014746502E-4</c:v>
                </c:pt>
                <c:pt idx="13">
                  <c:v>5.4373360003257703E-4</c:v>
                </c:pt>
                <c:pt idx="14">
                  <c:v>6.5531808075194799E-4</c:v>
                </c:pt>
                <c:pt idx="15">
                  <c:v>6.3458309983988298E-4</c:v>
                </c:pt>
                <c:pt idx="16">
                  <c:v>7.3526795127806701E-4</c:v>
                </c:pt>
                <c:pt idx="17">
                  <c:v>7.3152908806205002E-4</c:v>
                </c:pt>
                <c:pt idx="18">
                  <c:v>8.2957762646219502E-4</c:v>
                </c:pt>
                <c:pt idx="19">
                  <c:v>9.0041439310983699E-4</c:v>
                </c:pt>
                <c:pt idx="20">
                  <c:v>8.7703485195917601E-4</c:v>
                </c:pt>
                <c:pt idx="21">
                  <c:v>9.6726076929446098E-4</c:v>
                </c:pt>
                <c:pt idx="22">
                  <c:v>1.0526625160595601E-3</c:v>
                </c:pt>
                <c:pt idx="23">
                  <c:v>1.0694487385343001E-3</c:v>
                </c:pt>
                <c:pt idx="24">
                  <c:v>1.0769424626467399E-3</c:v>
                </c:pt>
                <c:pt idx="25">
                  <c:v>1.1175700184450001E-3</c:v>
                </c:pt>
                <c:pt idx="26">
                  <c:v>1.05060095906559E-3</c:v>
                </c:pt>
                <c:pt idx="27">
                  <c:v>1.1878517012839599E-3</c:v>
                </c:pt>
                <c:pt idx="28">
                  <c:v>1.15548792652479E-3</c:v>
                </c:pt>
                <c:pt idx="29">
                  <c:v>1.30047994036042E-3</c:v>
                </c:pt>
                <c:pt idx="30">
                  <c:v>1.3428779265915001E-3</c:v>
                </c:pt>
                <c:pt idx="31">
                  <c:v>1.3778060673499E-3</c:v>
                </c:pt>
                <c:pt idx="32">
                  <c:v>1.38982931029189E-3</c:v>
                </c:pt>
                <c:pt idx="33">
                  <c:v>1.4530346500930299E-3</c:v>
                </c:pt>
                <c:pt idx="34">
                  <c:v>1.53786277567639E-3</c:v>
                </c:pt>
                <c:pt idx="35">
                  <c:v>1.6094402312339801E-3</c:v>
                </c:pt>
                <c:pt idx="36">
                  <c:v>1.62869928222911E-3</c:v>
                </c:pt>
                <c:pt idx="37">
                  <c:v>1.72276911106044E-3</c:v>
                </c:pt>
                <c:pt idx="38">
                  <c:v>1.66241443319137E-3</c:v>
                </c:pt>
                <c:pt idx="39">
                  <c:v>1.75186107677087E-3</c:v>
                </c:pt>
                <c:pt idx="40">
                  <c:v>1.86409053235971E-3</c:v>
                </c:pt>
                <c:pt idx="41">
                  <c:v>1.8274932506219799E-3</c:v>
                </c:pt>
                <c:pt idx="42">
                  <c:v>1.75039886604322E-3</c:v>
                </c:pt>
                <c:pt idx="43">
                  <c:v>1.9364876654071701E-3</c:v>
                </c:pt>
                <c:pt idx="44">
                  <c:v>1.90015222727065E-3</c:v>
                </c:pt>
                <c:pt idx="45">
                  <c:v>2.0252893918078301E-3</c:v>
                </c:pt>
                <c:pt idx="46">
                  <c:v>2.0599628718280202E-3</c:v>
                </c:pt>
                <c:pt idx="47">
                  <c:v>2.0386124597413899E-3</c:v>
                </c:pt>
                <c:pt idx="48">
                  <c:v>2.1219872245952401E-3</c:v>
                </c:pt>
                <c:pt idx="49">
                  <c:v>2.0586843229089598E-3</c:v>
                </c:pt>
                <c:pt idx="50">
                  <c:v>2.0561128702292599E-3</c:v>
                </c:pt>
                <c:pt idx="51">
                  <c:v>2.0859151579489701E-3</c:v>
                </c:pt>
                <c:pt idx="52">
                  <c:v>2.22822647936988E-3</c:v>
                </c:pt>
                <c:pt idx="53">
                  <c:v>2.2150314227647799E-3</c:v>
                </c:pt>
                <c:pt idx="54">
                  <c:v>2.2961302357018998E-3</c:v>
                </c:pt>
                <c:pt idx="55">
                  <c:v>2.28729220228831E-3</c:v>
                </c:pt>
                <c:pt idx="56">
                  <c:v>2.2942929811648602E-3</c:v>
                </c:pt>
                <c:pt idx="57">
                  <c:v>2.3722755375881E-3</c:v>
                </c:pt>
                <c:pt idx="58">
                  <c:v>2.47769993822147E-3</c:v>
                </c:pt>
                <c:pt idx="59">
                  <c:v>2.3480623061379398E-3</c:v>
                </c:pt>
                <c:pt idx="60">
                  <c:v>2.4359547985675998E-3</c:v>
                </c:pt>
                <c:pt idx="61">
                  <c:v>2.4998935665467301E-3</c:v>
                </c:pt>
                <c:pt idx="62">
                  <c:v>2.5246388917372501E-3</c:v>
                </c:pt>
                <c:pt idx="63">
                  <c:v>2.5461808827169198E-3</c:v>
                </c:pt>
                <c:pt idx="64">
                  <c:v>2.6454880451847202E-3</c:v>
                </c:pt>
                <c:pt idx="65">
                  <c:v>2.6346176978149999E-3</c:v>
                </c:pt>
                <c:pt idx="66">
                  <c:v>2.5785107528419299E-3</c:v>
                </c:pt>
                <c:pt idx="67">
                  <c:v>2.6939130020009199E-3</c:v>
                </c:pt>
                <c:pt idx="68">
                  <c:v>2.6433701505172999E-3</c:v>
                </c:pt>
                <c:pt idx="69">
                  <c:v>2.8125948089027901E-3</c:v>
                </c:pt>
                <c:pt idx="70">
                  <c:v>2.82918601720125E-3</c:v>
                </c:pt>
                <c:pt idx="71">
                  <c:v>2.7077517086191898E-3</c:v>
                </c:pt>
                <c:pt idx="72">
                  <c:v>2.7455158886860701E-3</c:v>
                </c:pt>
                <c:pt idx="73">
                  <c:v>2.7737798363564898E-3</c:v>
                </c:pt>
                <c:pt idx="74">
                  <c:v>2.83796523362037E-3</c:v>
                </c:pt>
                <c:pt idx="75">
                  <c:v>2.8493285618437598E-3</c:v>
                </c:pt>
                <c:pt idx="76">
                  <c:v>2.9910337321030502E-3</c:v>
                </c:pt>
                <c:pt idx="77">
                  <c:v>2.8986108537385402E-3</c:v>
                </c:pt>
                <c:pt idx="78">
                  <c:v>2.9283079819046802E-3</c:v>
                </c:pt>
                <c:pt idx="79">
                  <c:v>3.01410866820163E-3</c:v>
                </c:pt>
                <c:pt idx="80">
                  <c:v>2.9695806934552098E-3</c:v>
                </c:pt>
                <c:pt idx="81">
                  <c:v>3.0582978822305501E-3</c:v>
                </c:pt>
                <c:pt idx="82">
                  <c:v>3.0176836466156102E-3</c:v>
                </c:pt>
                <c:pt idx="83">
                  <c:v>3.0000794884502699E-3</c:v>
                </c:pt>
                <c:pt idx="84">
                  <c:v>3.14032111803358E-3</c:v>
                </c:pt>
                <c:pt idx="85">
                  <c:v>3.0368805876506101E-3</c:v>
                </c:pt>
                <c:pt idx="86">
                  <c:v>3.01057370640789E-3</c:v>
                </c:pt>
                <c:pt idx="87">
                  <c:v>3.1863748063667599E-3</c:v>
                </c:pt>
                <c:pt idx="88">
                  <c:v>3.1701975478281002E-3</c:v>
                </c:pt>
                <c:pt idx="89">
                  <c:v>3.1195420821437899E-3</c:v>
                </c:pt>
                <c:pt idx="90">
                  <c:v>3.18952914616644E-3</c:v>
                </c:pt>
                <c:pt idx="91">
                  <c:v>3.1693351067245E-3</c:v>
                </c:pt>
                <c:pt idx="92">
                  <c:v>3.2441139540624201E-3</c:v>
                </c:pt>
                <c:pt idx="93">
                  <c:v>3.2934588251186002E-3</c:v>
                </c:pt>
                <c:pt idx="94">
                  <c:v>3.2835627860400098E-3</c:v>
                </c:pt>
                <c:pt idx="95">
                  <c:v>3.3101813479902999E-3</c:v>
                </c:pt>
                <c:pt idx="96">
                  <c:v>3.2872381849576998E-3</c:v>
                </c:pt>
                <c:pt idx="97">
                  <c:v>3.3529285578387399E-3</c:v>
                </c:pt>
                <c:pt idx="98">
                  <c:v>3.2838336336090202E-3</c:v>
                </c:pt>
                <c:pt idx="99">
                  <c:v>3.3046758154324902E-3</c:v>
                </c:pt>
                <c:pt idx="100">
                  <c:v>3.3633070458241E-3</c:v>
                </c:pt>
                <c:pt idx="101">
                  <c:v>3.4423363176755502E-3</c:v>
                </c:pt>
                <c:pt idx="102">
                  <c:v>3.3994071492648901E-3</c:v>
                </c:pt>
                <c:pt idx="103">
                  <c:v>3.5109749238954198E-3</c:v>
                </c:pt>
                <c:pt idx="104">
                  <c:v>3.47108884639855E-3</c:v>
                </c:pt>
                <c:pt idx="105">
                  <c:v>3.5684125461869901E-3</c:v>
                </c:pt>
                <c:pt idx="106">
                  <c:v>3.6101432083537801E-3</c:v>
                </c:pt>
                <c:pt idx="107">
                  <c:v>3.5681913656207698E-3</c:v>
                </c:pt>
                <c:pt idx="108">
                  <c:v>3.73303302148231E-3</c:v>
                </c:pt>
                <c:pt idx="109">
                  <c:v>3.8601826337866601E-3</c:v>
                </c:pt>
                <c:pt idx="110">
                  <c:v>3.9225209777679904E-3</c:v>
                </c:pt>
                <c:pt idx="111">
                  <c:v>3.9430765765782203E-3</c:v>
                </c:pt>
                <c:pt idx="112">
                  <c:v>4.0411493019485599E-3</c:v>
                </c:pt>
                <c:pt idx="113">
                  <c:v>4.2142768129595602E-3</c:v>
                </c:pt>
                <c:pt idx="114">
                  <c:v>4.1515425658667001E-3</c:v>
                </c:pt>
                <c:pt idx="115">
                  <c:v>4.3303474681568397E-3</c:v>
                </c:pt>
                <c:pt idx="116">
                  <c:v>4.41441825941813E-3</c:v>
                </c:pt>
                <c:pt idx="117">
                  <c:v>4.4710472099466301E-3</c:v>
                </c:pt>
                <c:pt idx="118">
                  <c:v>4.5175127344304501E-3</c:v>
                </c:pt>
                <c:pt idx="119">
                  <c:v>4.6032275388008404E-3</c:v>
                </c:pt>
                <c:pt idx="120">
                  <c:v>4.6334481865517099E-3</c:v>
                </c:pt>
                <c:pt idx="121">
                  <c:v>4.7236977915688502E-3</c:v>
                </c:pt>
                <c:pt idx="122">
                  <c:v>4.9392607644276497E-3</c:v>
                </c:pt>
                <c:pt idx="123">
                  <c:v>5.0882082061506602E-3</c:v>
                </c:pt>
                <c:pt idx="124">
                  <c:v>5.1662422374259302E-3</c:v>
                </c:pt>
                <c:pt idx="125">
                  <c:v>5.38017979004195E-3</c:v>
                </c:pt>
                <c:pt idx="126">
                  <c:v>5.5149213543752998E-3</c:v>
                </c:pt>
                <c:pt idx="127">
                  <c:v>5.5584711761890596E-3</c:v>
                </c:pt>
                <c:pt idx="128">
                  <c:v>5.6986122301671297E-3</c:v>
                </c:pt>
                <c:pt idx="129">
                  <c:v>5.66789690091574E-3</c:v>
                </c:pt>
                <c:pt idx="130">
                  <c:v>5.9128481039059403E-3</c:v>
                </c:pt>
                <c:pt idx="131">
                  <c:v>6.0027085457053098E-3</c:v>
                </c:pt>
                <c:pt idx="132">
                  <c:v>5.9809083269770601E-3</c:v>
                </c:pt>
                <c:pt idx="133">
                  <c:v>6.1454489901562699E-3</c:v>
                </c:pt>
                <c:pt idx="134">
                  <c:v>6.2244800952989104E-3</c:v>
                </c:pt>
                <c:pt idx="135">
                  <c:v>6.3269384406809499E-3</c:v>
                </c:pt>
                <c:pt idx="136">
                  <c:v>6.3428439384517199E-3</c:v>
                </c:pt>
                <c:pt idx="137">
                  <c:v>6.3916594108740597E-3</c:v>
                </c:pt>
                <c:pt idx="138">
                  <c:v>6.5531852285900302E-3</c:v>
                </c:pt>
                <c:pt idx="139">
                  <c:v>6.5939770874926303E-3</c:v>
                </c:pt>
                <c:pt idx="140">
                  <c:v>6.8073363926988498E-3</c:v>
                </c:pt>
                <c:pt idx="141">
                  <c:v>6.9020004222174096E-3</c:v>
                </c:pt>
                <c:pt idx="142">
                  <c:v>7.0219010345586698E-3</c:v>
                </c:pt>
                <c:pt idx="143">
                  <c:v>7.12741397270237E-3</c:v>
                </c:pt>
                <c:pt idx="144">
                  <c:v>7.3115307768648E-3</c:v>
                </c:pt>
                <c:pt idx="145">
                  <c:v>7.3833389384602302E-3</c:v>
                </c:pt>
                <c:pt idx="146">
                  <c:v>7.4581379327653997E-3</c:v>
                </c:pt>
                <c:pt idx="147">
                  <c:v>7.61488975182051E-3</c:v>
                </c:pt>
                <c:pt idx="148">
                  <c:v>7.7363481389864904E-3</c:v>
                </c:pt>
                <c:pt idx="149">
                  <c:v>7.8235192003744698E-3</c:v>
                </c:pt>
                <c:pt idx="150">
                  <c:v>7.9163868472209801E-3</c:v>
                </c:pt>
                <c:pt idx="151">
                  <c:v>8.1225833173927207E-3</c:v>
                </c:pt>
                <c:pt idx="152">
                  <c:v>8.2032964168118304E-3</c:v>
                </c:pt>
                <c:pt idx="153">
                  <c:v>8.2136432329654105E-3</c:v>
                </c:pt>
                <c:pt idx="154">
                  <c:v>8.3311029108464798E-3</c:v>
                </c:pt>
                <c:pt idx="155">
                  <c:v>8.3916774673169596E-3</c:v>
                </c:pt>
                <c:pt idx="156">
                  <c:v>8.4080744404059094E-3</c:v>
                </c:pt>
                <c:pt idx="157">
                  <c:v>8.6325802140289308E-3</c:v>
                </c:pt>
                <c:pt idx="158">
                  <c:v>8.7007027491632308E-3</c:v>
                </c:pt>
                <c:pt idx="159">
                  <c:v>8.8085870381182999E-3</c:v>
                </c:pt>
                <c:pt idx="160">
                  <c:v>8.8417114270787807E-3</c:v>
                </c:pt>
                <c:pt idx="161">
                  <c:v>8.8031510221622793E-3</c:v>
                </c:pt>
                <c:pt idx="162">
                  <c:v>8.9330571074856899E-3</c:v>
                </c:pt>
                <c:pt idx="163">
                  <c:v>8.9745500287118102E-3</c:v>
                </c:pt>
                <c:pt idx="164">
                  <c:v>9.0737185293175895E-3</c:v>
                </c:pt>
                <c:pt idx="165">
                  <c:v>9.1422340681741893E-3</c:v>
                </c:pt>
                <c:pt idx="166">
                  <c:v>9.1586723946562292E-3</c:v>
                </c:pt>
                <c:pt idx="167">
                  <c:v>9.3270054691890203E-3</c:v>
                </c:pt>
                <c:pt idx="168">
                  <c:v>9.3927573519415001E-3</c:v>
                </c:pt>
                <c:pt idx="169">
                  <c:v>9.4713051815287896E-3</c:v>
                </c:pt>
                <c:pt idx="170">
                  <c:v>9.5696147631610003E-3</c:v>
                </c:pt>
                <c:pt idx="171">
                  <c:v>9.71330678487832E-3</c:v>
                </c:pt>
                <c:pt idx="172">
                  <c:v>9.7068896874252693E-3</c:v>
                </c:pt>
                <c:pt idx="173">
                  <c:v>9.8076557272727995E-3</c:v>
                </c:pt>
                <c:pt idx="174">
                  <c:v>9.8435817563680694E-3</c:v>
                </c:pt>
                <c:pt idx="175">
                  <c:v>9.9025460212798094E-3</c:v>
                </c:pt>
                <c:pt idx="176">
                  <c:v>1.00262266571186E-2</c:v>
                </c:pt>
                <c:pt idx="177">
                  <c:v>1.0014849440435699E-2</c:v>
                </c:pt>
                <c:pt idx="178">
                  <c:v>1.0281746288415199E-2</c:v>
                </c:pt>
                <c:pt idx="179">
                  <c:v>1.02221953494449E-2</c:v>
                </c:pt>
                <c:pt idx="180">
                  <c:v>1.0290476151949101E-2</c:v>
                </c:pt>
                <c:pt idx="181">
                  <c:v>1.0462500148140199E-2</c:v>
                </c:pt>
                <c:pt idx="182">
                  <c:v>1.0523017618493599E-2</c:v>
                </c:pt>
                <c:pt idx="183">
                  <c:v>1.06126245091577E-2</c:v>
                </c:pt>
                <c:pt idx="184">
                  <c:v>1.05983816270682E-2</c:v>
                </c:pt>
                <c:pt idx="185">
                  <c:v>1.0595265500103699E-2</c:v>
                </c:pt>
                <c:pt idx="186">
                  <c:v>1.07289205375943E-2</c:v>
                </c:pt>
                <c:pt idx="187">
                  <c:v>1.08781172214171E-2</c:v>
                </c:pt>
                <c:pt idx="188">
                  <c:v>1.0955342389525899E-2</c:v>
                </c:pt>
                <c:pt idx="189">
                  <c:v>1.1023840942380901E-2</c:v>
                </c:pt>
                <c:pt idx="190">
                  <c:v>1.1126839050245699E-2</c:v>
                </c:pt>
                <c:pt idx="191">
                  <c:v>1.11580819239893E-2</c:v>
                </c:pt>
                <c:pt idx="192">
                  <c:v>1.1275261763544001E-2</c:v>
                </c:pt>
                <c:pt idx="193">
                  <c:v>1.13729039158059E-2</c:v>
                </c:pt>
                <c:pt idx="194">
                  <c:v>1.1350214749609899E-2</c:v>
                </c:pt>
                <c:pt idx="195">
                  <c:v>1.15735057700782E-2</c:v>
                </c:pt>
                <c:pt idx="196">
                  <c:v>1.16644877391057E-2</c:v>
                </c:pt>
                <c:pt idx="197">
                  <c:v>1.1622601156369801E-2</c:v>
                </c:pt>
                <c:pt idx="198">
                  <c:v>1.1806910640351401E-2</c:v>
                </c:pt>
                <c:pt idx="199">
                  <c:v>1.1758464095130801E-2</c:v>
                </c:pt>
                <c:pt idx="200">
                  <c:v>1.18073013980791E-2</c:v>
                </c:pt>
                <c:pt idx="201">
                  <c:v>1.18273717625816E-2</c:v>
                </c:pt>
                <c:pt idx="202">
                  <c:v>1.2136427845534099E-2</c:v>
                </c:pt>
                <c:pt idx="203">
                  <c:v>1.20854693111427E-2</c:v>
                </c:pt>
                <c:pt idx="204">
                  <c:v>1.21664010921743E-2</c:v>
                </c:pt>
                <c:pt idx="205">
                  <c:v>1.21078300210511E-2</c:v>
                </c:pt>
                <c:pt idx="206">
                  <c:v>1.22498688977905E-2</c:v>
                </c:pt>
                <c:pt idx="207">
                  <c:v>1.2436595951624401E-2</c:v>
                </c:pt>
                <c:pt idx="208">
                  <c:v>1.23804036072455E-2</c:v>
                </c:pt>
                <c:pt idx="209">
                  <c:v>1.25483645991006E-2</c:v>
                </c:pt>
                <c:pt idx="210">
                  <c:v>1.2650193818203301E-2</c:v>
                </c:pt>
                <c:pt idx="211">
                  <c:v>1.27109872627047E-2</c:v>
                </c:pt>
                <c:pt idx="212">
                  <c:v>1.28256524787028E-2</c:v>
                </c:pt>
                <c:pt idx="213">
                  <c:v>1.28476971697768E-2</c:v>
                </c:pt>
                <c:pt idx="214">
                  <c:v>1.29245581408177E-2</c:v>
                </c:pt>
                <c:pt idx="215">
                  <c:v>1.2933217355525901E-2</c:v>
                </c:pt>
                <c:pt idx="216">
                  <c:v>1.2961633406486201E-2</c:v>
                </c:pt>
                <c:pt idx="217">
                  <c:v>1.31594272833809E-2</c:v>
                </c:pt>
                <c:pt idx="218">
                  <c:v>1.31894054125454E-2</c:v>
                </c:pt>
                <c:pt idx="219">
                  <c:v>1.3301789144323801E-2</c:v>
                </c:pt>
                <c:pt idx="220">
                  <c:v>1.33115398884401E-2</c:v>
                </c:pt>
                <c:pt idx="221">
                  <c:v>1.34209335646737E-2</c:v>
                </c:pt>
                <c:pt idx="222">
                  <c:v>1.3550191819397201E-2</c:v>
                </c:pt>
                <c:pt idx="223">
                  <c:v>1.3587502753501301E-2</c:v>
                </c:pt>
                <c:pt idx="224">
                  <c:v>1.36775019829829E-2</c:v>
                </c:pt>
                <c:pt idx="225">
                  <c:v>1.3580834142741E-2</c:v>
                </c:pt>
                <c:pt idx="226">
                  <c:v>1.3650327445004599E-2</c:v>
                </c:pt>
                <c:pt idx="227">
                  <c:v>1.37850204004026E-2</c:v>
                </c:pt>
                <c:pt idx="228">
                  <c:v>1.40166967589683E-2</c:v>
                </c:pt>
                <c:pt idx="229">
                  <c:v>1.39302082939964E-2</c:v>
                </c:pt>
                <c:pt idx="230">
                  <c:v>1.4058921326032999E-2</c:v>
                </c:pt>
                <c:pt idx="231">
                  <c:v>1.40818005269054E-2</c:v>
                </c:pt>
                <c:pt idx="232">
                  <c:v>1.4060156368812001E-2</c:v>
                </c:pt>
                <c:pt idx="233">
                  <c:v>1.4078169763532E-2</c:v>
                </c:pt>
                <c:pt idx="234">
                  <c:v>1.4381696450650299E-2</c:v>
                </c:pt>
                <c:pt idx="235">
                  <c:v>1.4210923744407101E-2</c:v>
                </c:pt>
                <c:pt idx="236">
                  <c:v>1.4470529989910601E-2</c:v>
                </c:pt>
                <c:pt idx="237">
                  <c:v>1.43458196306398E-2</c:v>
                </c:pt>
                <c:pt idx="238">
                  <c:v>1.44787012369162E-2</c:v>
                </c:pt>
                <c:pt idx="239">
                  <c:v>1.4552316054221101E-2</c:v>
                </c:pt>
                <c:pt idx="240">
                  <c:v>1.46517135532025E-2</c:v>
                </c:pt>
                <c:pt idx="241">
                  <c:v>1.4707397158566801E-2</c:v>
                </c:pt>
                <c:pt idx="242">
                  <c:v>1.48797091486653E-2</c:v>
                </c:pt>
                <c:pt idx="243">
                  <c:v>1.47608987650773E-2</c:v>
                </c:pt>
                <c:pt idx="244">
                  <c:v>1.48594014669196E-2</c:v>
                </c:pt>
                <c:pt idx="245">
                  <c:v>1.4785474153555E-2</c:v>
                </c:pt>
                <c:pt idx="246">
                  <c:v>1.47611411110583E-2</c:v>
                </c:pt>
                <c:pt idx="247">
                  <c:v>1.49193899829137E-2</c:v>
                </c:pt>
                <c:pt idx="248">
                  <c:v>1.5087091256756099E-2</c:v>
                </c:pt>
                <c:pt idx="249">
                  <c:v>1.5448014234206799E-2</c:v>
                </c:pt>
                <c:pt idx="250">
                  <c:v>1.52982386548515E-2</c:v>
                </c:pt>
                <c:pt idx="251">
                  <c:v>1.54656209303922E-2</c:v>
                </c:pt>
                <c:pt idx="252">
                  <c:v>1.53374261050421E-2</c:v>
                </c:pt>
                <c:pt idx="253">
                  <c:v>1.54286655730459E-2</c:v>
                </c:pt>
                <c:pt idx="254">
                  <c:v>1.55300767231099E-2</c:v>
                </c:pt>
                <c:pt idx="255">
                  <c:v>1.5539326287488E-2</c:v>
                </c:pt>
                <c:pt idx="256">
                  <c:v>1.5572565579688899E-2</c:v>
                </c:pt>
                <c:pt idx="257">
                  <c:v>1.5774523012210901E-2</c:v>
                </c:pt>
                <c:pt idx="258">
                  <c:v>1.55699932074683E-2</c:v>
                </c:pt>
                <c:pt idx="259">
                  <c:v>1.60523522991038E-2</c:v>
                </c:pt>
                <c:pt idx="260">
                  <c:v>1.57441292139354E-2</c:v>
                </c:pt>
                <c:pt idx="261">
                  <c:v>1.5959946905137499E-2</c:v>
                </c:pt>
                <c:pt idx="262">
                  <c:v>1.6023803140425001E-2</c:v>
                </c:pt>
                <c:pt idx="263">
                  <c:v>1.6058672281586101E-2</c:v>
                </c:pt>
                <c:pt idx="264">
                  <c:v>1.5969566379576399E-2</c:v>
                </c:pt>
                <c:pt idx="265">
                  <c:v>1.6200931882536899E-2</c:v>
                </c:pt>
                <c:pt idx="266">
                  <c:v>1.61508234954044E-2</c:v>
                </c:pt>
                <c:pt idx="267">
                  <c:v>1.6418854330122901E-2</c:v>
                </c:pt>
                <c:pt idx="268">
                  <c:v>1.6384239507601098E-2</c:v>
                </c:pt>
                <c:pt idx="269">
                  <c:v>1.65220553203538E-2</c:v>
                </c:pt>
                <c:pt idx="270">
                  <c:v>1.6740131090493399E-2</c:v>
                </c:pt>
                <c:pt idx="271">
                  <c:v>1.6655679036653399E-2</c:v>
                </c:pt>
                <c:pt idx="272">
                  <c:v>1.6563969285309899E-2</c:v>
                </c:pt>
                <c:pt idx="273">
                  <c:v>1.67137041255262E-2</c:v>
                </c:pt>
                <c:pt idx="274">
                  <c:v>1.6601821247837399E-2</c:v>
                </c:pt>
                <c:pt idx="275">
                  <c:v>1.6823957522190701E-2</c:v>
                </c:pt>
                <c:pt idx="276">
                  <c:v>1.6910229358244801E-2</c:v>
                </c:pt>
                <c:pt idx="277">
                  <c:v>1.7086075833078401E-2</c:v>
                </c:pt>
                <c:pt idx="278">
                  <c:v>1.7157504777460999E-2</c:v>
                </c:pt>
                <c:pt idx="279">
                  <c:v>1.7323256095749699E-2</c:v>
                </c:pt>
                <c:pt idx="280">
                  <c:v>1.72574162059397E-2</c:v>
                </c:pt>
                <c:pt idx="281">
                  <c:v>1.6975215452272301E-2</c:v>
                </c:pt>
                <c:pt idx="282">
                  <c:v>1.7312465009073699E-2</c:v>
                </c:pt>
                <c:pt idx="283">
                  <c:v>1.7359831278563002E-2</c:v>
                </c:pt>
                <c:pt idx="284">
                  <c:v>1.7547535075066099E-2</c:v>
                </c:pt>
                <c:pt idx="285">
                  <c:v>1.73079423488222E-2</c:v>
                </c:pt>
                <c:pt idx="286">
                  <c:v>1.77388199791924E-2</c:v>
                </c:pt>
                <c:pt idx="287">
                  <c:v>1.7659289539195301E-2</c:v>
                </c:pt>
                <c:pt idx="288">
                  <c:v>1.7833465271632001E-2</c:v>
                </c:pt>
                <c:pt idx="289">
                  <c:v>1.7862378576381802E-2</c:v>
                </c:pt>
                <c:pt idx="290">
                  <c:v>1.7905994653104901E-2</c:v>
                </c:pt>
                <c:pt idx="291">
                  <c:v>1.8015923962675401E-2</c:v>
                </c:pt>
                <c:pt idx="292">
                  <c:v>1.80974123402553E-2</c:v>
                </c:pt>
                <c:pt idx="293">
                  <c:v>1.81282492332673E-2</c:v>
                </c:pt>
                <c:pt idx="294">
                  <c:v>1.82937914482585E-2</c:v>
                </c:pt>
                <c:pt idx="295">
                  <c:v>1.8150140629316101E-2</c:v>
                </c:pt>
                <c:pt idx="296">
                  <c:v>1.8174425575164702E-2</c:v>
                </c:pt>
                <c:pt idx="297">
                  <c:v>1.8257175422229099E-2</c:v>
                </c:pt>
                <c:pt idx="298">
                  <c:v>1.84583193573289E-2</c:v>
                </c:pt>
                <c:pt idx="299">
                  <c:v>1.86505333312827E-2</c:v>
                </c:pt>
                <c:pt idx="300">
                  <c:v>1.8484204772931698E-2</c:v>
                </c:pt>
                <c:pt idx="301">
                  <c:v>1.8733367148302801E-2</c:v>
                </c:pt>
                <c:pt idx="302">
                  <c:v>1.8636228471106801E-2</c:v>
                </c:pt>
                <c:pt idx="303">
                  <c:v>1.88456085413489E-2</c:v>
                </c:pt>
                <c:pt idx="304">
                  <c:v>1.89279832081032E-2</c:v>
                </c:pt>
                <c:pt idx="305">
                  <c:v>1.8640674445498301E-2</c:v>
                </c:pt>
                <c:pt idx="306">
                  <c:v>1.88107443446534E-2</c:v>
                </c:pt>
                <c:pt idx="307">
                  <c:v>1.87790080912346E-2</c:v>
                </c:pt>
                <c:pt idx="308">
                  <c:v>1.89954277106383E-2</c:v>
                </c:pt>
                <c:pt idx="309">
                  <c:v>1.9197190633427799E-2</c:v>
                </c:pt>
                <c:pt idx="310">
                  <c:v>1.9220497896832601E-2</c:v>
                </c:pt>
                <c:pt idx="311">
                  <c:v>1.9286648089499401E-2</c:v>
                </c:pt>
                <c:pt idx="312">
                  <c:v>1.9382500630871401E-2</c:v>
                </c:pt>
                <c:pt idx="313">
                  <c:v>1.9444111724830002E-2</c:v>
                </c:pt>
                <c:pt idx="314">
                  <c:v>1.9449984955351701E-2</c:v>
                </c:pt>
                <c:pt idx="315">
                  <c:v>1.9467231280089502E-2</c:v>
                </c:pt>
                <c:pt idx="316">
                  <c:v>1.9695197192785702E-2</c:v>
                </c:pt>
                <c:pt idx="317">
                  <c:v>1.9701949438123E-2</c:v>
                </c:pt>
                <c:pt idx="318">
                  <c:v>1.9429813770850301E-2</c:v>
                </c:pt>
                <c:pt idx="319">
                  <c:v>1.96841038739154E-2</c:v>
                </c:pt>
                <c:pt idx="320">
                  <c:v>1.9690786392762699E-2</c:v>
                </c:pt>
                <c:pt idx="321">
                  <c:v>1.9742246048197201E-2</c:v>
                </c:pt>
                <c:pt idx="322">
                  <c:v>1.9878815740664101E-2</c:v>
                </c:pt>
                <c:pt idx="323">
                  <c:v>2.00646044730294E-2</c:v>
                </c:pt>
                <c:pt idx="324">
                  <c:v>2.02335833552824E-2</c:v>
                </c:pt>
                <c:pt idx="325">
                  <c:v>1.9901354137622701E-2</c:v>
                </c:pt>
                <c:pt idx="326">
                  <c:v>2.00989036729094E-2</c:v>
                </c:pt>
                <c:pt idx="327">
                  <c:v>2.0151942202174099E-2</c:v>
                </c:pt>
                <c:pt idx="328">
                  <c:v>2.0428898326066199E-2</c:v>
                </c:pt>
                <c:pt idx="329">
                  <c:v>2.0326893284442801E-2</c:v>
                </c:pt>
                <c:pt idx="330">
                  <c:v>2.0394766045027601E-2</c:v>
                </c:pt>
                <c:pt idx="331">
                  <c:v>2.0421170420427199E-2</c:v>
                </c:pt>
                <c:pt idx="332">
                  <c:v>2.0485500353424502E-2</c:v>
                </c:pt>
                <c:pt idx="333">
                  <c:v>2.0512356160208099E-2</c:v>
                </c:pt>
                <c:pt idx="334">
                  <c:v>2.0909469459844999E-2</c:v>
                </c:pt>
                <c:pt idx="335">
                  <c:v>2.0675879017651399E-2</c:v>
                </c:pt>
                <c:pt idx="336">
                  <c:v>2.07070358544265E-2</c:v>
                </c:pt>
                <c:pt idx="337">
                  <c:v>2.06204241921857E-2</c:v>
                </c:pt>
                <c:pt idx="338">
                  <c:v>2.0874108228884899E-2</c:v>
                </c:pt>
                <c:pt idx="339">
                  <c:v>2.10136409477533E-2</c:v>
                </c:pt>
                <c:pt idx="340">
                  <c:v>2.09341833162561E-2</c:v>
                </c:pt>
                <c:pt idx="341">
                  <c:v>2.10840086924435E-2</c:v>
                </c:pt>
                <c:pt idx="342">
                  <c:v>2.10925124776166E-2</c:v>
                </c:pt>
                <c:pt idx="343">
                  <c:v>2.1208837119960099E-2</c:v>
                </c:pt>
                <c:pt idx="344">
                  <c:v>2.11374726545225E-2</c:v>
                </c:pt>
                <c:pt idx="345">
                  <c:v>2.1319169085459999E-2</c:v>
                </c:pt>
                <c:pt idx="346">
                  <c:v>2.1338723126575199E-2</c:v>
                </c:pt>
                <c:pt idx="347">
                  <c:v>2.1359027693816299E-2</c:v>
                </c:pt>
                <c:pt idx="348">
                  <c:v>2.1509258410513699E-2</c:v>
                </c:pt>
                <c:pt idx="349">
                  <c:v>2.16043922408325E-2</c:v>
                </c:pt>
                <c:pt idx="350">
                  <c:v>2.16647758766681E-2</c:v>
                </c:pt>
                <c:pt idx="351">
                  <c:v>2.1546410665392299E-2</c:v>
                </c:pt>
                <c:pt idx="352">
                  <c:v>2.1672777499278501E-2</c:v>
                </c:pt>
                <c:pt idx="353">
                  <c:v>2.1835607640383201E-2</c:v>
                </c:pt>
                <c:pt idx="354">
                  <c:v>2.18890803724772E-2</c:v>
                </c:pt>
                <c:pt idx="355">
                  <c:v>2.1924583110102199E-2</c:v>
                </c:pt>
                <c:pt idx="356">
                  <c:v>2.2049732786207799E-2</c:v>
                </c:pt>
                <c:pt idx="357">
                  <c:v>2.2193355659453101E-2</c:v>
                </c:pt>
                <c:pt idx="358">
                  <c:v>2.20590658077899E-2</c:v>
                </c:pt>
                <c:pt idx="359">
                  <c:v>2.2173154414362201E-2</c:v>
                </c:pt>
                <c:pt idx="360">
                  <c:v>2.23141722507934E-2</c:v>
                </c:pt>
                <c:pt idx="361">
                  <c:v>2.2278199859106399E-2</c:v>
                </c:pt>
                <c:pt idx="362">
                  <c:v>2.2423575533336099E-2</c:v>
                </c:pt>
                <c:pt idx="363">
                  <c:v>2.24872132156155E-2</c:v>
                </c:pt>
                <c:pt idx="364">
                  <c:v>2.2570354735671701E-2</c:v>
                </c:pt>
                <c:pt idx="365">
                  <c:v>2.2636305503727701E-2</c:v>
                </c:pt>
                <c:pt idx="366">
                  <c:v>2.2625495811944101E-2</c:v>
                </c:pt>
                <c:pt idx="367">
                  <c:v>2.2730644752331001E-2</c:v>
                </c:pt>
                <c:pt idx="368">
                  <c:v>2.2739710848351E-2</c:v>
                </c:pt>
                <c:pt idx="369">
                  <c:v>2.2913867380949499E-2</c:v>
                </c:pt>
                <c:pt idx="370">
                  <c:v>2.2949908527696902E-2</c:v>
                </c:pt>
                <c:pt idx="371">
                  <c:v>2.3011080456362701E-2</c:v>
                </c:pt>
                <c:pt idx="372">
                  <c:v>2.3090930638293702E-2</c:v>
                </c:pt>
                <c:pt idx="373">
                  <c:v>2.3173514371469101E-2</c:v>
                </c:pt>
                <c:pt idx="374">
                  <c:v>2.3228568272105499E-2</c:v>
                </c:pt>
                <c:pt idx="375">
                  <c:v>2.3289639255736402E-2</c:v>
                </c:pt>
                <c:pt idx="376">
                  <c:v>2.3335811115602199E-2</c:v>
                </c:pt>
                <c:pt idx="377">
                  <c:v>2.3357223166972099E-2</c:v>
                </c:pt>
                <c:pt idx="378">
                  <c:v>2.3468733609470299E-2</c:v>
                </c:pt>
                <c:pt idx="379">
                  <c:v>2.3539656614329201E-2</c:v>
                </c:pt>
                <c:pt idx="380">
                  <c:v>2.3493043404972599E-2</c:v>
                </c:pt>
                <c:pt idx="381">
                  <c:v>2.3623694804989201E-2</c:v>
                </c:pt>
                <c:pt idx="382">
                  <c:v>2.3685418087309899E-2</c:v>
                </c:pt>
                <c:pt idx="383">
                  <c:v>2.37602236123707E-2</c:v>
                </c:pt>
                <c:pt idx="384">
                  <c:v>2.37564249020361E-2</c:v>
                </c:pt>
                <c:pt idx="385">
                  <c:v>2.3867974168386201E-2</c:v>
                </c:pt>
                <c:pt idx="386">
                  <c:v>2.40185091642202E-2</c:v>
                </c:pt>
                <c:pt idx="387">
                  <c:v>2.3997112153013499E-2</c:v>
                </c:pt>
                <c:pt idx="388">
                  <c:v>2.3989505724337098E-2</c:v>
                </c:pt>
                <c:pt idx="389">
                  <c:v>2.4153923977476101E-2</c:v>
                </c:pt>
                <c:pt idx="390">
                  <c:v>2.4112777890633201E-2</c:v>
                </c:pt>
                <c:pt idx="391">
                  <c:v>2.4268590816286802E-2</c:v>
                </c:pt>
                <c:pt idx="392">
                  <c:v>2.4278384204088999E-2</c:v>
                </c:pt>
                <c:pt idx="393">
                  <c:v>2.4375062491690601E-2</c:v>
                </c:pt>
                <c:pt idx="394">
                  <c:v>2.4398056291536001E-2</c:v>
                </c:pt>
                <c:pt idx="395">
                  <c:v>2.44423496624817E-2</c:v>
                </c:pt>
                <c:pt idx="396">
                  <c:v>2.4471538098291098E-2</c:v>
                </c:pt>
                <c:pt idx="397">
                  <c:v>2.46265994163688E-2</c:v>
                </c:pt>
                <c:pt idx="398">
                  <c:v>2.4551832762116602E-2</c:v>
                </c:pt>
                <c:pt idx="399">
                  <c:v>2.4598710521945701E-2</c:v>
                </c:pt>
                <c:pt idx="400">
                  <c:v>2.4809710839790999E-2</c:v>
                </c:pt>
                <c:pt idx="401">
                  <c:v>2.4817764719603602E-2</c:v>
                </c:pt>
                <c:pt idx="402">
                  <c:v>2.4834925598865999E-2</c:v>
                </c:pt>
                <c:pt idx="403">
                  <c:v>2.4880985435020101E-2</c:v>
                </c:pt>
                <c:pt idx="404">
                  <c:v>2.4917682766308801E-2</c:v>
                </c:pt>
                <c:pt idx="405">
                  <c:v>2.4968030762277001E-2</c:v>
                </c:pt>
                <c:pt idx="406">
                  <c:v>2.49709114929536E-2</c:v>
                </c:pt>
                <c:pt idx="407">
                  <c:v>2.50830059312383E-2</c:v>
                </c:pt>
                <c:pt idx="408">
                  <c:v>2.5108227809116899E-2</c:v>
                </c:pt>
                <c:pt idx="409">
                  <c:v>2.5196290080071501E-2</c:v>
                </c:pt>
                <c:pt idx="410">
                  <c:v>2.5207625348842501E-2</c:v>
                </c:pt>
                <c:pt idx="411">
                  <c:v>2.5271851295397999E-2</c:v>
                </c:pt>
                <c:pt idx="412">
                  <c:v>2.5374762547453401E-2</c:v>
                </c:pt>
                <c:pt idx="413">
                  <c:v>2.5476905290788599E-2</c:v>
                </c:pt>
                <c:pt idx="414">
                  <c:v>2.5338589747336299E-2</c:v>
                </c:pt>
                <c:pt idx="415">
                  <c:v>2.5478816903400901E-2</c:v>
                </c:pt>
                <c:pt idx="416">
                  <c:v>2.5532080661084301E-2</c:v>
                </c:pt>
                <c:pt idx="417">
                  <c:v>2.5703576157231098E-2</c:v>
                </c:pt>
                <c:pt idx="418">
                  <c:v>2.5555525273289002E-2</c:v>
                </c:pt>
                <c:pt idx="419">
                  <c:v>2.56207758875555E-2</c:v>
                </c:pt>
                <c:pt idx="420">
                  <c:v>2.57363075871988E-2</c:v>
                </c:pt>
                <c:pt idx="421">
                  <c:v>2.5841074028033002E-2</c:v>
                </c:pt>
                <c:pt idx="422">
                  <c:v>2.5851721561240201E-2</c:v>
                </c:pt>
                <c:pt idx="423">
                  <c:v>2.5875908829738E-2</c:v>
                </c:pt>
                <c:pt idx="424">
                  <c:v>2.5932277331601999E-2</c:v>
                </c:pt>
                <c:pt idx="425">
                  <c:v>2.5990249806277201E-2</c:v>
                </c:pt>
                <c:pt idx="426">
                  <c:v>2.61009103186149E-2</c:v>
                </c:pt>
                <c:pt idx="427">
                  <c:v>2.6094071931673402E-2</c:v>
                </c:pt>
                <c:pt idx="428">
                  <c:v>2.6297894833079E-2</c:v>
                </c:pt>
                <c:pt idx="429">
                  <c:v>2.6348834163375998E-2</c:v>
                </c:pt>
                <c:pt idx="430">
                  <c:v>2.6261165087432401E-2</c:v>
                </c:pt>
                <c:pt idx="431">
                  <c:v>2.6394279731788099E-2</c:v>
                </c:pt>
                <c:pt idx="432">
                  <c:v>2.64764796415498E-2</c:v>
                </c:pt>
                <c:pt idx="433">
                  <c:v>2.6517883021931098E-2</c:v>
                </c:pt>
                <c:pt idx="434">
                  <c:v>2.6552917649702999E-2</c:v>
                </c:pt>
                <c:pt idx="435">
                  <c:v>2.6574998678896199E-2</c:v>
                </c:pt>
                <c:pt idx="436">
                  <c:v>2.67242146200521E-2</c:v>
                </c:pt>
                <c:pt idx="437">
                  <c:v>2.6654595843298001E-2</c:v>
                </c:pt>
                <c:pt idx="438">
                  <c:v>2.6684624924775201E-2</c:v>
                </c:pt>
                <c:pt idx="439">
                  <c:v>2.6894809353906601E-2</c:v>
                </c:pt>
                <c:pt idx="440">
                  <c:v>2.6915550474896799E-2</c:v>
                </c:pt>
                <c:pt idx="441">
                  <c:v>2.7051188925886201E-2</c:v>
                </c:pt>
                <c:pt idx="442">
                  <c:v>2.7120328232964199E-2</c:v>
                </c:pt>
                <c:pt idx="443">
                  <c:v>2.7076381145653299E-2</c:v>
                </c:pt>
                <c:pt idx="444">
                  <c:v>2.7192682336477501E-2</c:v>
                </c:pt>
                <c:pt idx="445">
                  <c:v>2.7253019825100699E-2</c:v>
                </c:pt>
                <c:pt idx="446">
                  <c:v>2.74003308020907E-2</c:v>
                </c:pt>
                <c:pt idx="447">
                  <c:v>2.7362335056097899E-2</c:v>
                </c:pt>
                <c:pt idx="448">
                  <c:v>2.7311062337096601E-2</c:v>
                </c:pt>
                <c:pt idx="449">
                  <c:v>2.7371275033857199E-2</c:v>
                </c:pt>
                <c:pt idx="450">
                  <c:v>2.7445695921231899E-2</c:v>
                </c:pt>
                <c:pt idx="451">
                  <c:v>2.7746562000783299E-2</c:v>
                </c:pt>
                <c:pt idx="452">
                  <c:v>2.76367893557278E-2</c:v>
                </c:pt>
                <c:pt idx="453">
                  <c:v>2.77384352366301E-2</c:v>
                </c:pt>
                <c:pt idx="454">
                  <c:v>2.76422976020155E-2</c:v>
                </c:pt>
                <c:pt idx="455">
                  <c:v>2.7774945929842101E-2</c:v>
                </c:pt>
                <c:pt idx="456">
                  <c:v>2.7851834711356101E-2</c:v>
                </c:pt>
                <c:pt idx="457">
                  <c:v>2.7901222775276499E-2</c:v>
                </c:pt>
                <c:pt idx="458">
                  <c:v>2.7906220397682299E-2</c:v>
                </c:pt>
                <c:pt idx="459">
                  <c:v>2.8064032149254899E-2</c:v>
                </c:pt>
                <c:pt idx="460">
                  <c:v>2.8034491096748201E-2</c:v>
                </c:pt>
                <c:pt idx="461">
                  <c:v>2.7999492493462699E-2</c:v>
                </c:pt>
                <c:pt idx="462">
                  <c:v>2.81488212318209E-2</c:v>
                </c:pt>
                <c:pt idx="463">
                  <c:v>2.8294693075752001E-2</c:v>
                </c:pt>
                <c:pt idx="464">
                  <c:v>2.8372799212434099E-2</c:v>
                </c:pt>
                <c:pt idx="465">
                  <c:v>2.8392122546591202E-2</c:v>
                </c:pt>
                <c:pt idx="466">
                  <c:v>2.8380154468356501E-2</c:v>
                </c:pt>
                <c:pt idx="467">
                  <c:v>2.86218425816545E-2</c:v>
                </c:pt>
                <c:pt idx="468">
                  <c:v>2.8579812198006101E-2</c:v>
                </c:pt>
                <c:pt idx="469">
                  <c:v>2.8548993130545802E-2</c:v>
                </c:pt>
                <c:pt idx="470">
                  <c:v>2.8610549812560102E-2</c:v>
                </c:pt>
                <c:pt idx="471">
                  <c:v>2.87863506108769E-2</c:v>
                </c:pt>
                <c:pt idx="472">
                  <c:v>2.89480834209138E-2</c:v>
                </c:pt>
                <c:pt idx="473">
                  <c:v>2.8923087490451999E-2</c:v>
                </c:pt>
                <c:pt idx="474">
                  <c:v>2.89672905526677E-2</c:v>
                </c:pt>
                <c:pt idx="475">
                  <c:v>2.8901880680674501E-2</c:v>
                </c:pt>
                <c:pt idx="476">
                  <c:v>2.9000155407092301E-2</c:v>
                </c:pt>
                <c:pt idx="477">
                  <c:v>2.9027878858708899E-2</c:v>
                </c:pt>
                <c:pt idx="478">
                  <c:v>2.9172935806718901E-2</c:v>
                </c:pt>
                <c:pt idx="479">
                  <c:v>2.9249135312825199E-2</c:v>
                </c:pt>
                <c:pt idx="480">
                  <c:v>2.92485348554428E-2</c:v>
                </c:pt>
                <c:pt idx="481">
                  <c:v>2.9308342704059801E-2</c:v>
                </c:pt>
                <c:pt idx="482">
                  <c:v>2.9454673275015698E-2</c:v>
                </c:pt>
                <c:pt idx="483">
                  <c:v>2.9460030839729898E-2</c:v>
                </c:pt>
                <c:pt idx="484">
                  <c:v>2.9394951409032501E-2</c:v>
                </c:pt>
                <c:pt idx="485">
                  <c:v>2.9552152500732901E-2</c:v>
                </c:pt>
                <c:pt idx="486">
                  <c:v>2.9780111117509601E-2</c:v>
                </c:pt>
                <c:pt idx="487">
                  <c:v>2.9722252992884401E-2</c:v>
                </c:pt>
                <c:pt idx="488">
                  <c:v>2.95741941288498E-2</c:v>
                </c:pt>
                <c:pt idx="489">
                  <c:v>2.9798855207219501E-2</c:v>
                </c:pt>
                <c:pt idx="490">
                  <c:v>2.9886442904896102E-2</c:v>
                </c:pt>
                <c:pt idx="491">
                  <c:v>2.9875642459819302E-2</c:v>
                </c:pt>
                <c:pt idx="492">
                  <c:v>3.00282852890871E-2</c:v>
                </c:pt>
                <c:pt idx="493">
                  <c:v>2.99586319247892E-2</c:v>
                </c:pt>
                <c:pt idx="494">
                  <c:v>3.01109573767008E-2</c:v>
                </c:pt>
                <c:pt idx="495">
                  <c:v>3.0126111989845401E-2</c:v>
                </c:pt>
                <c:pt idx="496">
                  <c:v>3.0242642230886199E-2</c:v>
                </c:pt>
                <c:pt idx="497">
                  <c:v>3.01512647673573E-2</c:v>
                </c:pt>
                <c:pt idx="498">
                  <c:v>3.03112343729534E-2</c:v>
                </c:pt>
                <c:pt idx="499">
                  <c:v>3.03999140472649E-2</c:v>
                </c:pt>
                <c:pt idx="500">
                  <c:v>3.04805191679157E-2</c:v>
                </c:pt>
                <c:pt idx="501">
                  <c:v>3.0436457671105799E-2</c:v>
                </c:pt>
                <c:pt idx="502">
                  <c:v>3.0495720530659898E-2</c:v>
                </c:pt>
                <c:pt idx="503">
                  <c:v>3.0574880088149799E-2</c:v>
                </c:pt>
                <c:pt idx="504">
                  <c:v>3.0587665992325701E-2</c:v>
                </c:pt>
                <c:pt idx="505">
                  <c:v>3.0736321532794899E-2</c:v>
                </c:pt>
                <c:pt idx="506">
                  <c:v>3.0769268006357899E-2</c:v>
                </c:pt>
                <c:pt idx="507">
                  <c:v>3.08558349138746E-2</c:v>
                </c:pt>
                <c:pt idx="508">
                  <c:v>3.0886740917138399E-2</c:v>
                </c:pt>
                <c:pt idx="509">
                  <c:v>3.10687844988503E-2</c:v>
                </c:pt>
                <c:pt idx="510">
                  <c:v>3.1001345829068098E-2</c:v>
                </c:pt>
                <c:pt idx="511">
                  <c:v>3.10175832813246E-2</c:v>
                </c:pt>
                <c:pt idx="512">
                  <c:v>3.1125535886423202E-2</c:v>
                </c:pt>
                <c:pt idx="513">
                  <c:v>3.11278648530545E-2</c:v>
                </c:pt>
                <c:pt idx="514">
                  <c:v>3.1280601669473197E-2</c:v>
                </c:pt>
                <c:pt idx="515">
                  <c:v>3.1251307019253702E-2</c:v>
                </c:pt>
                <c:pt idx="516">
                  <c:v>3.1273012906564701E-2</c:v>
                </c:pt>
                <c:pt idx="517">
                  <c:v>3.1453929030401499E-2</c:v>
                </c:pt>
                <c:pt idx="518">
                  <c:v>3.1549271105346902E-2</c:v>
                </c:pt>
                <c:pt idx="519">
                  <c:v>3.1451556041713298E-2</c:v>
                </c:pt>
                <c:pt idx="520">
                  <c:v>3.1616376715402503E-2</c:v>
                </c:pt>
                <c:pt idx="521">
                  <c:v>3.1538830727643498E-2</c:v>
                </c:pt>
                <c:pt idx="522">
                  <c:v>3.1664434352077803E-2</c:v>
                </c:pt>
                <c:pt idx="523">
                  <c:v>3.1759117909017101E-2</c:v>
                </c:pt>
                <c:pt idx="524">
                  <c:v>3.1779810272023201E-2</c:v>
                </c:pt>
                <c:pt idx="525">
                  <c:v>3.1847006314239798E-2</c:v>
                </c:pt>
                <c:pt idx="526">
                  <c:v>3.1843881648845301E-2</c:v>
                </c:pt>
                <c:pt idx="527">
                  <c:v>3.1890088754285097E-2</c:v>
                </c:pt>
                <c:pt idx="528">
                  <c:v>3.2091355481719097E-2</c:v>
                </c:pt>
                <c:pt idx="529">
                  <c:v>3.2069795926870502E-2</c:v>
                </c:pt>
                <c:pt idx="530">
                  <c:v>3.2103628524205598E-2</c:v>
                </c:pt>
                <c:pt idx="531">
                  <c:v>3.20695644981559E-2</c:v>
                </c:pt>
                <c:pt idx="532">
                  <c:v>3.2126718856891397E-2</c:v>
                </c:pt>
                <c:pt idx="533">
                  <c:v>3.2278804581433097E-2</c:v>
                </c:pt>
                <c:pt idx="534">
                  <c:v>3.2307948310566603E-2</c:v>
                </c:pt>
                <c:pt idx="535">
                  <c:v>3.2286366156044799E-2</c:v>
                </c:pt>
                <c:pt idx="536">
                  <c:v>3.2472646767805799E-2</c:v>
                </c:pt>
                <c:pt idx="537">
                  <c:v>3.2485023921312903E-2</c:v>
                </c:pt>
                <c:pt idx="538">
                  <c:v>3.25874593900395E-2</c:v>
                </c:pt>
                <c:pt idx="539">
                  <c:v>3.2603646040966501E-2</c:v>
                </c:pt>
                <c:pt idx="540">
                  <c:v>3.2683219750414501E-2</c:v>
                </c:pt>
                <c:pt idx="541">
                  <c:v>3.27983838365258E-2</c:v>
                </c:pt>
                <c:pt idx="542">
                  <c:v>3.2753943870538198E-2</c:v>
                </c:pt>
                <c:pt idx="543">
                  <c:v>3.2871698688846797E-2</c:v>
                </c:pt>
                <c:pt idx="544">
                  <c:v>3.2984553414261299E-2</c:v>
                </c:pt>
                <c:pt idx="545">
                  <c:v>3.2953825546111898E-2</c:v>
                </c:pt>
                <c:pt idx="546">
                  <c:v>3.2954589990941897E-2</c:v>
                </c:pt>
                <c:pt idx="547">
                  <c:v>3.3126020385978797E-2</c:v>
                </c:pt>
                <c:pt idx="548">
                  <c:v>3.3172020495939397E-2</c:v>
                </c:pt>
                <c:pt idx="549">
                  <c:v>3.3200976502262697E-2</c:v>
                </c:pt>
                <c:pt idx="550">
                  <c:v>3.3313563567076598E-2</c:v>
                </c:pt>
                <c:pt idx="551">
                  <c:v>3.3339782786195198E-2</c:v>
                </c:pt>
                <c:pt idx="552">
                  <c:v>3.3473672699985899E-2</c:v>
                </c:pt>
                <c:pt idx="553">
                  <c:v>3.3477084037749898E-2</c:v>
                </c:pt>
                <c:pt idx="554">
                  <c:v>3.3636178565431399E-2</c:v>
                </c:pt>
                <c:pt idx="555">
                  <c:v>3.3731583040940899E-2</c:v>
                </c:pt>
                <c:pt idx="556">
                  <c:v>3.3718727855325703E-2</c:v>
                </c:pt>
                <c:pt idx="557">
                  <c:v>3.3767326628564298E-2</c:v>
                </c:pt>
                <c:pt idx="558">
                  <c:v>3.3803630416408097E-2</c:v>
                </c:pt>
                <c:pt idx="559">
                  <c:v>3.3990162578272101E-2</c:v>
                </c:pt>
                <c:pt idx="560">
                  <c:v>3.3976036632322897E-2</c:v>
                </c:pt>
                <c:pt idx="561">
                  <c:v>3.4152488096038103E-2</c:v>
                </c:pt>
                <c:pt idx="562">
                  <c:v>3.4113004266728003E-2</c:v>
                </c:pt>
                <c:pt idx="563">
                  <c:v>3.4154945869482499E-2</c:v>
                </c:pt>
                <c:pt idx="564">
                  <c:v>3.4175033822975001E-2</c:v>
                </c:pt>
                <c:pt idx="565">
                  <c:v>3.4176754683694098E-2</c:v>
                </c:pt>
                <c:pt idx="566">
                  <c:v>3.44112555482445E-2</c:v>
                </c:pt>
                <c:pt idx="567">
                  <c:v>3.43469181557935E-2</c:v>
                </c:pt>
                <c:pt idx="568">
                  <c:v>3.4561001945099701E-2</c:v>
                </c:pt>
                <c:pt idx="569">
                  <c:v>3.4576639803808297E-2</c:v>
                </c:pt>
                <c:pt idx="570">
                  <c:v>3.45126423715428E-2</c:v>
                </c:pt>
                <c:pt idx="571">
                  <c:v>3.46046779410236E-2</c:v>
                </c:pt>
                <c:pt idx="572">
                  <c:v>3.4658501560703103E-2</c:v>
                </c:pt>
                <c:pt idx="573">
                  <c:v>3.4804864080373497E-2</c:v>
                </c:pt>
                <c:pt idx="574">
                  <c:v>3.4811955238143497E-2</c:v>
                </c:pt>
                <c:pt idx="575">
                  <c:v>3.4865526830259098E-2</c:v>
                </c:pt>
                <c:pt idx="576">
                  <c:v>3.4990332379876803E-2</c:v>
                </c:pt>
                <c:pt idx="577">
                  <c:v>3.5029003274068098E-2</c:v>
                </c:pt>
                <c:pt idx="578">
                  <c:v>3.5120728513628199E-2</c:v>
                </c:pt>
                <c:pt idx="579">
                  <c:v>3.5164933592901702E-2</c:v>
                </c:pt>
                <c:pt idx="580">
                  <c:v>3.5252767305924602E-2</c:v>
                </c:pt>
                <c:pt idx="581">
                  <c:v>3.5318857334190698E-2</c:v>
                </c:pt>
                <c:pt idx="582">
                  <c:v>3.54060282379643E-2</c:v>
                </c:pt>
                <c:pt idx="583">
                  <c:v>3.5439790506388603E-2</c:v>
                </c:pt>
                <c:pt idx="584">
                  <c:v>3.5530771014375198E-2</c:v>
                </c:pt>
                <c:pt idx="585">
                  <c:v>3.5639968756401103E-2</c:v>
                </c:pt>
                <c:pt idx="586">
                  <c:v>3.5545674834958303E-2</c:v>
                </c:pt>
                <c:pt idx="587">
                  <c:v>3.5793806625256101E-2</c:v>
                </c:pt>
                <c:pt idx="588">
                  <c:v>3.5664814834003397E-2</c:v>
                </c:pt>
                <c:pt idx="589">
                  <c:v>3.5876344756074402E-2</c:v>
                </c:pt>
                <c:pt idx="590">
                  <c:v>3.5896858120833298E-2</c:v>
                </c:pt>
                <c:pt idx="591">
                  <c:v>3.6012978823181399E-2</c:v>
                </c:pt>
                <c:pt idx="592">
                  <c:v>3.6063833935927797E-2</c:v>
                </c:pt>
                <c:pt idx="593">
                  <c:v>3.6054786245492999E-2</c:v>
                </c:pt>
                <c:pt idx="594">
                  <c:v>3.6111634340061101E-2</c:v>
                </c:pt>
                <c:pt idx="595">
                  <c:v>3.6152367166791599E-2</c:v>
                </c:pt>
                <c:pt idx="596">
                  <c:v>3.6290051053270302E-2</c:v>
                </c:pt>
                <c:pt idx="597">
                  <c:v>3.6231108461033203E-2</c:v>
                </c:pt>
                <c:pt idx="598">
                  <c:v>3.6414482959799599E-2</c:v>
                </c:pt>
                <c:pt idx="599">
                  <c:v>3.6545065031758403E-2</c:v>
                </c:pt>
                <c:pt idx="600">
                  <c:v>3.6575576815063598E-2</c:v>
                </c:pt>
                <c:pt idx="601">
                  <c:v>3.6524683642919102E-2</c:v>
                </c:pt>
                <c:pt idx="602">
                  <c:v>3.6661079747588102E-2</c:v>
                </c:pt>
                <c:pt idx="603">
                  <c:v>3.6713116290247698E-2</c:v>
                </c:pt>
                <c:pt idx="604">
                  <c:v>3.6731376221169398E-2</c:v>
                </c:pt>
                <c:pt idx="605">
                  <c:v>3.6868398469405199E-2</c:v>
                </c:pt>
                <c:pt idx="606">
                  <c:v>3.6783453020797802E-2</c:v>
                </c:pt>
                <c:pt idx="607">
                  <c:v>3.6887823810551702E-2</c:v>
                </c:pt>
                <c:pt idx="608">
                  <c:v>3.6940447357099601E-2</c:v>
                </c:pt>
                <c:pt idx="609">
                  <c:v>3.7200114011270102E-2</c:v>
                </c:pt>
                <c:pt idx="610">
                  <c:v>3.7122925926459903E-2</c:v>
                </c:pt>
                <c:pt idx="611">
                  <c:v>3.7308370692967503E-2</c:v>
                </c:pt>
                <c:pt idx="612">
                  <c:v>3.7201175534510703E-2</c:v>
                </c:pt>
                <c:pt idx="613">
                  <c:v>3.7332173377504302E-2</c:v>
                </c:pt>
                <c:pt idx="614">
                  <c:v>3.7316307986373101E-2</c:v>
                </c:pt>
                <c:pt idx="615">
                  <c:v>3.7383789612089997E-2</c:v>
                </c:pt>
                <c:pt idx="616">
                  <c:v>3.7467207277549999E-2</c:v>
                </c:pt>
                <c:pt idx="617">
                  <c:v>3.7574483258107701E-2</c:v>
                </c:pt>
                <c:pt idx="618">
                  <c:v>3.7649099150614297E-2</c:v>
                </c:pt>
                <c:pt idx="619">
                  <c:v>3.7695346172207003E-2</c:v>
                </c:pt>
                <c:pt idx="620">
                  <c:v>3.7694586095787602E-2</c:v>
                </c:pt>
                <c:pt idx="621">
                  <c:v>3.7718487737091001E-2</c:v>
                </c:pt>
                <c:pt idx="622">
                  <c:v>3.7961107129463899E-2</c:v>
                </c:pt>
                <c:pt idx="623">
                  <c:v>3.7925287749104503E-2</c:v>
                </c:pt>
                <c:pt idx="624">
                  <c:v>3.7875245285528998E-2</c:v>
                </c:pt>
                <c:pt idx="625">
                  <c:v>3.8094378521147401E-2</c:v>
                </c:pt>
                <c:pt idx="626">
                  <c:v>3.8072693271130498E-2</c:v>
                </c:pt>
                <c:pt idx="627">
                  <c:v>3.8233494981850899E-2</c:v>
                </c:pt>
                <c:pt idx="628">
                  <c:v>3.8239693476358402E-2</c:v>
                </c:pt>
                <c:pt idx="629">
                  <c:v>3.8302703161361099E-2</c:v>
                </c:pt>
                <c:pt idx="630">
                  <c:v>3.8225935491904901E-2</c:v>
                </c:pt>
                <c:pt idx="631">
                  <c:v>3.8284220581540102E-2</c:v>
                </c:pt>
                <c:pt idx="632">
                  <c:v>3.8383875683597503E-2</c:v>
                </c:pt>
                <c:pt idx="633">
                  <c:v>3.8543556741804999E-2</c:v>
                </c:pt>
                <c:pt idx="634">
                  <c:v>3.8565507227864303E-2</c:v>
                </c:pt>
                <c:pt idx="635">
                  <c:v>3.8630294266488799E-2</c:v>
                </c:pt>
                <c:pt idx="636">
                  <c:v>3.8609883818715197E-2</c:v>
                </c:pt>
                <c:pt idx="637">
                  <c:v>3.8744507345250798E-2</c:v>
                </c:pt>
                <c:pt idx="638">
                  <c:v>3.88499984354857E-2</c:v>
                </c:pt>
                <c:pt idx="639">
                  <c:v>3.8848452991236203E-2</c:v>
                </c:pt>
                <c:pt idx="640">
                  <c:v>3.8912980796604303E-2</c:v>
                </c:pt>
                <c:pt idx="641">
                  <c:v>3.8948669117009102E-2</c:v>
                </c:pt>
                <c:pt idx="642">
                  <c:v>3.9130364088027801E-2</c:v>
                </c:pt>
                <c:pt idx="643">
                  <c:v>3.9127352392957802E-2</c:v>
                </c:pt>
                <c:pt idx="644">
                  <c:v>3.91623620643584E-2</c:v>
                </c:pt>
                <c:pt idx="645">
                  <c:v>3.9252048129071203E-2</c:v>
                </c:pt>
                <c:pt idx="646">
                  <c:v>3.9171115340474599E-2</c:v>
                </c:pt>
                <c:pt idx="647">
                  <c:v>3.93232431150718E-2</c:v>
                </c:pt>
                <c:pt idx="648">
                  <c:v>3.9445334291135899E-2</c:v>
                </c:pt>
                <c:pt idx="649">
                  <c:v>3.9368314992498897E-2</c:v>
                </c:pt>
                <c:pt idx="650">
                  <c:v>3.9504829617570902E-2</c:v>
                </c:pt>
                <c:pt idx="651">
                  <c:v>3.9493442240507201E-2</c:v>
                </c:pt>
                <c:pt idx="652">
                  <c:v>3.97532600128334E-2</c:v>
                </c:pt>
                <c:pt idx="653">
                  <c:v>3.96939813579738E-2</c:v>
                </c:pt>
                <c:pt idx="654">
                  <c:v>3.9916490583378102E-2</c:v>
                </c:pt>
                <c:pt idx="655">
                  <c:v>3.9861382647465499E-2</c:v>
                </c:pt>
                <c:pt idx="656">
                  <c:v>3.9949648348603102E-2</c:v>
                </c:pt>
                <c:pt idx="657">
                  <c:v>3.9956056868774299E-2</c:v>
                </c:pt>
                <c:pt idx="658">
                  <c:v>4.0016721905063099E-2</c:v>
                </c:pt>
                <c:pt idx="659">
                  <c:v>4.0048187742800001E-2</c:v>
                </c:pt>
                <c:pt idx="660">
                  <c:v>4.00576048549929E-2</c:v>
                </c:pt>
                <c:pt idx="661">
                  <c:v>4.0152904763786502E-2</c:v>
                </c:pt>
                <c:pt idx="662">
                  <c:v>4.0360190007866198E-2</c:v>
                </c:pt>
                <c:pt idx="663">
                  <c:v>4.0478248773050597E-2</c:v>
                </c:pt>
                <c:pt idx="664">
                  <c:v>4.0391914180656803E-2</c:v>
                </c:pt>
                <c:pt idx="665">
                  <c:v>4.0517126222081999E-2</c:v>
                </c:pt>
                <c:pt idx="666">
                  <c:v>4.0729232371892403E-2</c:v>
                </c:pt>
                <c:pt idx="667">
                  <c:v>4.0678275146452399E-2</c:v>
                </c:pt>
                <c:pt idx="668">
                  <c:v>4.0725531269658798E-2</c:v>
                </c:pt>
                <c:pt idx="669">
                  <c:v>4.0655227084458997E-2</c:v>
                </c:pt>
                <c:pt idx="670">
                  <c:v>4.0903153391244597E-2</c:v>
                </c:pt>
                <c:pt idx="671">
                  <c:v>4.0957891201184003E-2</c:v>
                </c:pt>
                <c:pt idx="672">
                  <c:v>4.1010500588177699E-2</c:v>
                </c:pt>
                <c:pt idx="673">
                  <c:v>4.1066736852595598E-2</c:v>
                </c:pt>
                <c:pt idx="674">
                  <c:v>4.1169374353824797E-2</c:v>
                </c:pt>
                <c:pt idx="675">
                  <c:v>4.1226960306808599E-2</c:v>
                </c:pt>
                <c:pt idx="676">
                  <c:v>4.1344106438822401E-2</c:v>
                </c:pt>
                <c:pt idx="677">
                  <c:v>4.1229971942233101E-2</c:v>
                </c:pt>
                <c:pt idx="678">
                  <c:v>4.1325915090194502E-2</c:v>
                </c:pt>
                <c:pt idx="679">
                  <c:v>4.1468845929685402E-2</c:v>
                </c:pt>
                <c:pt idx="680">
                  <c:v>4.1602062214083101E-2</c:v>
                </c:pt>
                <c:pt idx="681">
                  <c:v>4.1594565804599103E-2</c:v>
                </c:pt>
                <c:pt idx="682">
                  <c:v>4.15886205714327E-2</c:v>
                </c:pt>
                <c:pt idx="683">
                  <c:v>4.16769848071167E-2</c:v>
                </c:pt>
                <c:pt idx="684">
                  <c:v>4.1660234706956199E-2</c:v>
                </c:pt>
                <c:pt idx="685">
                  <c:v>4.1918414843557301E-2</c:v>
                </c:pt>
                <c:pt idx="686">
                  <c:v>4.1823156995873002E-2</c:v>
                </c:pt>
                <c:pt idx="687">
                  <c:v>4.1962130400563603E-2</c:v>
                </c:pt>
                <c:pt idx="688">
                  <c:v>4.1880925626922701E-2</c:v>
                </c:pt>
                <c:pt idx="689">
                  <c:v>4.2064430352985502E-2</c:v>
                </c:pt>
                <c:pt idx="690">
                  <c:v>4.1966784633308302E-2</c:v>
                </c:pt>
                <c:pt idx="691">
                  <c:v>4.2166578528757201E-2</c:v>
                </c:pt>
                <c:pt idx="692">
                  <c:v>4.2230893821216801E-2</c:v>
                </c:pt>
                <c:pt idx="693">
                  <c:v>4.2423636210252497E-2</c:v>
                </c:pt>
                <c:pt idx="694">
                  <c:v>4.2395055928480897E-2</c:v>
                </c:pt>
                <c:pt idx="695">
                  <c:v>4.2650460138547598E-2</c:v>
                </c:pt>
                <c:pt idx="696">
                  <c:v>4.24964965170882E-2</c:v>
                </c:pt>
                <c:pt idx="697">
                  <c:v>4.2597604800032197E-2</c:v>
                </c:pt>
                <c:pt idx="698">
                  <c:v>4.27971825899916E-2</c:v>
                </c:pt>
                <c:pt idx="699">
                  <c:v>4.2779436304205901E-2</c:v>
                </c:pt>
                <c:pt idx="700">
                  <c:v>4.2754178990188199E-2</c:v>
                </c:pt>
                <c:pt idx="701">
                  <c:v>4.2884885745302699E-2</c:v>
                </c:pt>
                <c:pt idx="702">
                  <c:v>4.2997664575205402E-2</c:v>
                </c:pt>
                <c:pt idx="703">
                  <c:v>4.2981782472753999E-2</c:v>
                </c:pt>
                <c:pt idx="704">
                  <c:v>4.2993215960352001E-2</c:v>
                </c:pt>
                <c:pt idx="705">
                  <c:v>4.31799403634507E-2</c:v>
                </c:pt>
                <c:pt idx="706">
                  <c:v>4.3302968458812298E-2</c:v>
                </c:pt>
                <c:pt idx="707">
                  <c:v>4.3221546935288402E-2</c:v>
                </c:pt>
                <c:pt idx="708">
                  <c:v>4.3454699447174401E-2</c:v>
                </c:pt>
                <c:pt idx="709">
                  <c:v>4.3389240846459398E-2</c:v>
                </c:pt>
                <c:pt idx="710">
                  <c:v>4.3292044143168097E-2</c:v>
                </c:pt>
                <c:pt idx="711">
                  <c:v>4.3546429408291003E-2</c:v>
                </c:pt>
                <c:pt idx="712">
                  <c:v>4.3728633940596201E-2</c:v>
                </c:pt>
                <c:pt idx="713">
                  <c:v>4.3760929935629897E-2</c:v>
                </c:pt>
                <c:pt idx="714">
                  <c:v>4.35336431254814E-2</c:v>
                </c:pt>
                <c:pt idx="715">
                  <c:v>4.3902811134464703E-2</c:v>
                </c:pt>
                <c:pt idx="716">
                  <c:v>4.3845225150909099E-2</c:v>
                </c:pt>
                <c:pt idx="717">
                  <c:v>4.3978488516741902E-2</c:v>
                </c:pt>
                <c:pt idx="718">
                  <c:v>4.4091730303362803E-2</c:v>
                </c:pt>
                <c:pt idx="719">
                  <c:v>4.39984283317994E-2</c:v>
                </c:pt>
                <c:pt idx="720">
                  <c:v>4.4182372945137001E-2</c:v>
                </c:pt>
                <c:pt idx="721">
                  <c:v>4.3968971818461801E-2</c:v>
                </c:pt>
                <c:pt idx="722">
                  <c:v>4.4188099498419398E-2</c:v>
                </c:pt>
                <c:pt idx="723">
                  <c:v>4.4439477205877598E-2</c:v>
                </c:pt>
                <c:pt idx="724">
                  <c:v>4.43450403136205E-2</c:v>
                </c:pt>
                <c:pt idx="725">
                  <c:v>4.44335556887622E-2</c:v>
                </c:pt>
                <c:pt idx="726">
                  <c:v>4.48231444379278E-2</c:v>
                </c:pt>
                <c:pt idx="727">
                  <c:v>4.4698234521112302E-2</c:v>
                </c:pt>
                <c:pt idx="728">
                  <c:v>4.45544866277107E-2</c:v>
                </c:pt>
                <c:pt idx="729">
                  <c:v>4.4584300726850101E-2</c:v>
                </c:pt>
                <c:pt idx="730">
                  <c:v>4.4768030752858297E-2</c:v>
                </c:pt>
                <c:pt idx="731">
                  <c:v>4.4763583885787599E-2</c:v>
                </c:pt>
                <c:pt idx="732">
                  <c:v>4.4901531347074301E-2</c:v>
                </c:pt>
                <c:pt idx="733">
                  <c:v>4.5285047969009201E-2</c:v>
                </c:pt>
                <c:pt idx="734">
                  <c:v>4.5189297523856503E-2</c:v>
                </c:pt>
                <c:pt idx="735">
                  <c:v>4.4849471835303099E-2</c:v>
                </c:pt>
                <c:pt idx="736">
                  <c:v>4.4981056177745497E-2</c:v>
                </c:pt>
                <c:pt idx="737">
                  <c:v>4.5104926511066602E-2</c:v>
                </c:pt>
                <c:pt idx="738">
                  <c:v>4.53138771450095E-2</c:v>
                </c:pt>
                <c:pt idx="739">
                  <c:v>4.5396617338312399E-2</c:v>
                </c:pt>
                <c:pt idx="740">
                  <c:v>4.5216408276738201E-2</c:v>
                </c:pt>
                <c:pt idx="741">
                  <c:v>4.5491813217138202E-2</c:v>
                </c:pt>
                <c:pt idx="742">
                  <c:v>4.5497447564320601E-2</c:v>
                </c:pt>
                <c:pt idx="743">
                  <c:v>4.53768200928273E-2</c:v>
                </c:pt>
                <c:pt idx="744">
                  <c:v>4.5880432975660301E-2</c:v>
                </c:pt>
                <c:pt idx="745">
                  <c:v>4.5480657641293498E-2</c:v>
                </c:pt>
                <c:pt idx="746">
                  <c:v>4.5770008599612E-2</c:v>
                </c:pt>
                <c:pt idx="747">
                  <c:v>4.5697628463298001E-2</c:v>
                </c:pt>
                <c:pt idx="748">
                  <c:v>4.5936967879150102E-2</c:v>
                </c:pt>
                <c:pt idx="749">
                  <c:v>4.5868552217109997E-2</c:v>
                </c:pt>
                <c:pt idx="750">
                  <c:v>4.6093362640782301E-2</c:v>
                </c:pt>
                <c:pt idx="751">
                  <c:v>4.6097762165532602E-2</c:v>
                </c:pt>
                <c:pt idx="752">
                  <c:v>4.6248667646713502E-2</c:v>
                </c:pt>
                <c:pt idx="753">
                  <c:v>4.61854578679846E-2</c:v>
                </c:pt>
                <c:pt idx="754">
                  <c:v>4.6245582215343001E-2</c:v>
                </c:pt>
                <c:pt idx="755">
                  <c:v>4.6215682977250899E-2</c:v>
                </c:pt>
                <c:pt idx="756">
                  <c:v>4.6317591203275901E-2</c:v>
                </c:pt>
                <c:pt idx="757">
                  <c:v>4.65129013899577E-2</c:v>
                </c:pt>
                <c:pt idx="758">
                  <c:v>4.6325320670113898E-2</c:v>
                </c:pt>
                <c:pt idx="759">
                  <c:v>4.6515083821663798E-2</c:v>
                </c:pt>
                <c:pt idx="760">
                  <c:v>4.6720663456770499E-2</c:v>
                </c:pt>
                <c:pt idx="761">
                  <c:v>4.6780488536487301E-2</c:v>
                </c:pt>
                <c:pt idx="762">
                  <c:v>4.6711466674679299E-2</c:v>
                </c:pt>
                <c:pt idx="763">
                  <c:v>4.6902368986779998E-2</c:v>
                </c:pt>
                <c:pt idx="764">
                  <c:v>4.7020027887382597E-2</c:v>
                </c:pt>
                <c:pt idx="765">
                  <c:v>4.6931572025751198E-2</c:v>
                </c:pt>
                <c:pt idx="766">
                  <c:v>4.7112628585627002E-2</c:v>
                </c:pt>
                <c:pt idx="767">
                  <c:v>4.71329554542681E-2</c:v>
                </c:pt>
                <c:pt idx="768">
                  <c:v>4.7150617153410297E-2</c:v>
                </c:pt>
                <c:pt idx="769">
                  <c:v>4.7188141124656101E-2</c:v>
                </c:pt>
                <c:pt idx="770">
                  <c:v>4.7205309413845403E-2</c:v>
                </c:pt>
                <c:pt idx="771">
                  <c:v>4.7326556474026199E-2</c:v>
                </c:pt>
                <c:pt idx="772">
                  <c:v>4.7270811142739198E-2</c:v>
                </c:pt>
                <c:pt idx="773">
                  <c:v>4.7429951089795502E-2</c:v>
                </c:pt>
                <c:pt idx="774">
                  <c:v>4.7522399770759401E-2</c:v>
                </c:pt>
                <c:pt idx="775">
                  <c:v>4.76250505862226E-2</c:v>
                </c:pt>
                <c:pt idx="776">
                  <c:v>4.7563162323039102E-2</c:v>
                </c:pt>
                <c:pt idx="777">
                  <c:v>4.7717577154577098E-2</c:v>
                </c:pt>
                <c:pt idx="778">
                  <c:v>4.7766381830990599E-2</c:v>
                </c:pt>
                <c:pt idx="779">
                  <c:v>4.7821997233778502E-2</c:v>
                </c:pt>
                <c:pt idx="780">
                  <c:v>4.7940915020934401E-2</c:v>
                </c:pt>
                <c:pt idx="781">
                  <c:v>4.7987002748102497E-2</c:v>
                </c:pt>
                <c:pt idx="782">
                  <c:v>4.8191500143988299E-2</c:v>
                </c:pt>
                <c:pt idx="783">
                  <c:v>4.8156831613384299E-2</c:v>
                </c:pt>
                <c:pt idx="784">
                  <c:v>4.8254766586602701E-2</c:v>
                </c:pt>
                <c:pt idx="785">
                  <c:v>4.8244339406806801E-2</c:v>
                </c:pt>
                <c:pt idx="786">
                  <c:v>4.8363349679086003E-2</c:v>
                </c:pt>
                <c:pt idx="787">
                  <c:v>4.8378389446350797E-2</c:v>
                </c:pt>
                <c:pt idx="788">
                  <c:v>4.8516767289784997E-2</c:v>
                </c:pt>
                <c:pt idx="789">
                  <c:v>4.8552651922212503E-2</c:v>
                </c:pt>
                <c:pt idx="790">
                  <c:v>4.86890467364854E-2</c:v>
                </c:pt>
                <c:pt idx="791">
                  <c:v>4.86646903442913E-2</c:v>
                </c:pt>
                <c:pt idx="792">
                  <c:v>4.8723957651784902E-2</c:v>
                </c:pt>
                <c:pt idx="793">
                  <c:v>4.8759302242927897E-2</c:v>
                </c:pt>
                <c:pt idx="794">
                  <c:v>4.8779421026590497E-2</c:v>
                </c:pt>
                <c:pt idx="795">
                  <c:v>4.8823324958033203E-2</c:v>
                </c:pt>
                <c:pt idx="796">
                  <c:v>4.9015556206358897E-2</c:v>
                </c:pt>
                <c:pt idx="797">
                  <c:v>4.9097411970146103E-2</c:v>
                </c:pt>
                <c:pt idx="798">
                  <c:v>4.9110343848215901E-2</c:v>
                </c:pt>
                <c:pt idx="799">
                  <c:v>4.9285270021865599E-2</c:v>
                </c:pt>
                <c:pt idx="800">
                  <c:v>4.9303578757440299E-2</c:v>
                </c:pt>
                <c:pt idx="801">
                  <c:v>4.9404547993365897E-2</c:v>
                </c:pt>
                <c:pt idx="802">
                  <c:v>4.9405378730602599E-2</c:v>
                </c:pt>
                <c:pt idx="803">
                  <c:v>4.9430552147300598E-2</c:v>
                </c:pt>
                <c:pt idx="804">
                  <c:v>4.9589719275995002E-2</c:v>
                </c:pt>
                <c:pt idx="805">
                  <c:v>4.9470790417965399E-2</c:v>
                </c:pt>
                <c:pt idx="806">
                  <c:v>4.9922795016008499E-2</c:v>
                </c:pt>
                <c:pt idx="807">
                  <c:v>4.97042176534103E-2</c:v>
                </c:pt>
                <c:pt idx="808">
                  <c:v>4.9964705960375999E-2</c:v>
                </c:pt>
                <c:pt idx="809">
                  <c:v>4.9685885253929897E-2</c:v>
                </c:pt>
                <c:pt idx="810">
                  <c:v>4.9934013621684301E-2</c:v>
                </c:pt>
                <c:pt idx="811">
                  <c:v>4.9996400431612797E-2</c:v>
                </c:pt>
                <c:pt idx="812">
                  <c:v>5.0126006522687797E-2</c:v>
                </c:pt>
                <c:pt idx="813">
                  <c:v>5.0167394395998703E-2</c:v>
                </c:pt>
                <c:pt idx="814">
                  <c:v>5.03655743489545E-2</c:v>
                </c:pt>
                <c:pt idx="815">
                  <c:v>5.0363241109913401E-2</c:v>
                </c:pt>
                <c:pt idx="816">
                  <c:v>5.0361505785953102E-2</c:v>
                </c:pt>
                <c:pt idx="817">
                  <c:v>5.0560038688357303E-2</c:v>
                </c:pt>
                <c:pt idx="818">
                  <c:v>5.05535973449973E-2</c:v>
                </c:pt>
                <c:pt idx="819">
                  <c:v>5.07210359980651E-2</c:v>
                </c:pt>
                <c:pt idx="820">
                  <c:v>5.07425271772508E-2</c:v>
                </c:pt>
                <c:pt idx="821">
                  <c:v>5.0824039553147397E-2</c:v>
                </c:pt>
                <c:pt idx="822">
                  <c:v>5.0892440395316402E-2</c:v>
                </c:pt>
                <c:pt idx="823">
                  <c:v>5.08056406454317E-2</c:v>
                </c:pt>
                <c:pt idx="824">
                  <c:v>5.1158394379067502E-2</c:v>
                </c:pt>
                <c:pt idx="825">
                  <c:v>5.10585315735229E-2</c:v>
                </c:pt>
                <c:pt idx="826">
                  <c:v>5.0887011176228999E-2</c:v>
                </c:pt>
                <c:pt idx="827">
                  <c:v>5.1210534224746897E-2</c:v>
                </c:pt>
                <c:pt idx="828">
                  <c:v>5.1516319043120103E-2</c:v>
                </c:pt>
                <c:pt idx="829">
                  <c:v>5.1359262275505801E-2</c:v>
                </c:pt>
                <c:pt idx="830">
                  <c:v>5.1390179121633101E-2</c:v>
                </c:pt>
                <c:pt idx="831">
                  <c:v>5.14548201260836E-2</c:v>
                </c:pt>
                <c:pt idx="832">
                  <c:v>5.1576681016417603E-2</c:v>
                </c:pt>
                <c:pt idx="833">
                  <c:v>5.1763867096124898E-2</c:v>
                </c:pt>
                <c:pt idx="834">
                  <c:v>5.1622294003999203E-2</c:v>
                </c:pt>
                <c:pt idx="835">
                  <c:v>5.1617118744917999E-2</c:v>
                </c:pt>
                <c:pt idx="836">
                  <c:v>5.1547519629527E-2</c:v>
                </c:pt>
                <c:pt idx="837">
                  <c:v>5.1987224303763901E-2</c:v>
                </c:pt>
                <c:pt idx="838">
                  <c:v>5.2049993265353901E-2</c:v>
                </c:pt>
                <c:pt idx="839">
                  <c:v>5.2089126626504702E-2</c:v>
                </c:pt>
                <c:pt idx="840">
                  <c:v>5.2273447531941401E-2</c:v>
                </c:pt>
                <c:pt idx="841">
                  <c:v>5.2290840782108203E-2</c:v>
                </c:pt>
                <c:pt idx="842">
                  <c:v>5.2247593363135302E-2</c:v>
                </c:pt>
                <c:pt idx="843">
                  <c:v>5.2463971720879403E-2</c:v>
                </c:pt>
                <c:pt idx="844">
                  <c:v>5.2539659526131398E-2</c:v>
                </c:pt>
                <c:pt idx="845">
                  <c:v>5.2522737417545103E-2</c:v>
                </c:pt>
                <c:pt idx="846">
                  <c:v>5.2644738960326502E-2</c:v>
                </c:pt>
                <c:pt idx="847">
                  <c:v>5.2601645979430699E-2</c:v>
                </c:pt>
                <c:pt idx="848">
                  <c:v>5.2678955227025398E-2</c:v>
                </c:pt>
                <c:pt idx="849">
                  <c:v>5.2767224442124297E-2</c:v>
                </c:pt>
                <c:pt idx="850">
                  <c:v>5.2827980708358403E-2</c:v>
                </c:pt>
                <c:pt idx="851">
                  <c:v>5.2896083994140503E-2</c:v>
                </c:pt>
                <c:pt idx="852">
                  <c:v>5.2985352035127602E-2</c:v>
                </c:pt>
                <c:pt idx="853">
                  <c:v>5.3101025485938598E-2</c:v>
                </c:pt>
                <c:pt idx="854">
                  <c:v>5.3091349534811302E-2</c:v>
                </c:pt>
                <c:pt idx="855">
                  <c:v>5.3087870269717397E-2</c:v>
                </c:pt>
                <c:pt idx="856">
                  <c:v>5.3161414257528301E-2</c:v>
                </c:pt>
                <c:pt idx="857">
                  <c:v>5.3204580322259998E-2</c:v>
                </c:pt>
                <c:pt idx="858">
                  <c:v>5.3342558856060998E-2</c:v>
                </c:pt>
                <c:pt idx="859">
                  <c:v>5.34646820477893E-2</c:v>
                </c:pt>
                <c:pt idx="860">
                  <c:v>5.3396658777830897E-2</c:v>
                </c:pt>
                <c:pt idx="861">
                  <c:v>5.3398372877244998E-2</c:v>
                </c:pt>
                <c:pt idx="862">
                  <c:v>5.33911266201142E-2</c:v>
                </c:pt>
                <c:pt idx="863">
                  <c:v>5.3640616645046497E-2</c:v>
                </c:pt>
                <c:pt idx="864">
                  <c:v>5.3622504703368899E-2</c:v>
                </c:pt>
                <c:pt idx="865">
                  <c:v>5.3814398917493997E-2</c:v>
                </c:pt>
                <c:pt idx="866">
                  <c:v>5.3839213353945099E-2</c:v>
                </c:pt>
                <c:pt idx="867">
                  <c:v>5.3846197608460197E-2</c:v>
                </c:pt>
                <c:pt idx="868">
                  <c:v>5.3960526435795297E-2</c:v>
                </c:pt>
                <c:pt idx="869">
                  <c:v>5.4088503220397897E-2</c:v>
                </c:pt>
                <c:pt idx="870">
                  <c:v>5.4018655842022902E-2</c:v>
                </c:pt>
                <c:pt idx="871">
                  <c:v>5.4165317310689097E-2</c:v>
                </c:pt>
                <c:pt idx="872">
                  <c:v>5.4154586450185803E-2</c:v>
                </c:pt>
                <c:pt idx="873">
                  <c:v>5.4213740170824698E-2</c:v>
                </c:pt>
                <c:pt idx="874">
                  <c:v>5.42964160727646E-2</c:v>
                </c:pt>
                <c:pt idx="875">
                  <c:v>5.4454644259181E-2</c:v>
                </c:pt>
                <c:pt idx="876">
                  <c:v>5.4449696736587602E-2</c:v>
                </c:pt>
                <c:pt idx="877">
                  <c:v>5.4575888300981E-2</c:v>
                </c:pt>
                <c:pt idx="878">
                  <c:v>5.4652250641062203E-2</c:v>
                </c:pt>
                <c:pt idx="879">
                  <c:v>5.4782577145246897E-2</c:v>
                </c:pt>
                <c:pt idx="880">
                  <c:v>5.4798497881405103E-2</c:v>
                </c:pt>
                <c:pt idx="881">
                  <c:v>5.4765440759312702E-2</c:v>
                </c:pt>
                <c:pt idx="882">
                  <c:v>5.49132495190683E-2</c:v>
                </c:pt>
                <c:pt idx="883">
                  <c:v>5.4951863586881602E-2</c:v>
                </c:pt>
                <c:pt idx="884">
                  <c:v>5.5022431957324702E-2</c:v>
                </c:pt>
                <c:pt idx="885">
                  <c:v>5.5142877166960598E-2</c:v>
                </c:pt>
                <c:pt idx="886">
                  <c:v>5.5151539519689902E-2</c:v>
                </c:pt>
                <c:pt idx="887">
                  <c:v>5.53613993148733E-2</c:v>
                </c:pt>
                <c:pt idx="888">
                  <c:v>5.5426364573603802E-2</c:v>
                </c:pt>
                <c:pt idx="889">
                  <c:v>5.5441293019993898E-2</c:v>
                </c:pt>
                <c:pt idx="890">
                  <c:v>5.5591902026890801E-2</c:v>
                </c:pt>
                <c:pt idx="891">
                  <c:v>5.5642498060344998E-2</c:v>
                </c:pt>
                <c:pt idx="892">
                  <c:v>5.56538918010595E-2</c:v>
                </c:pt>
                <c:pt idx="893">
                  <c:v>5.5684545550640202E-2</c:v>
                </c:pt>
                <c:pt idx="894">
                  <c:v>5.5832267588556798E-2</c:v>
                </c:pt>
                <c:pt idx="895">
                  <c:v>5.5856732704408801E-2</c:v>
                </c:pt>
                <c:pt idx="896">
                  <c:v>5.5934226992421301E-2</c:v>
                </c:pt>
                <c:pt idx="897">
                  <c:v>5.5998753818578599E-2</c:v>
                </c:pt>
                <c:pt idx="898">
                  <c:v>5.6100525988447801E-2</c:v>
                </c:pt>
                <c:pt idx="899">
                  <c:v>5.6126190668635403E-2</c:v>
                </c:pt>
                <c:pt idx="900">
                  <c:v>5.6201879985855803E-2</c:v>
                </c:pt>
                <c:pt idx="901">
                  <c:v>5.6349713921815502E-2</c:v>
                </c:pt>
                <c:pt idx="902">
                  <c:v>5.6391799150838598E-2</c:v>
                </c:pt>
                <c:pt idx="903">
                  <c:v>5.64952088563681E-2</c:v>
                </c:pt>
                <c:pt idx="904">
                  <c:v>5.6510312155214799E-2</c:v>
                </c:pt>
                <c:pt idx="905">
                  <c:v>5.6573460590649001E-2</c:v>
                </c:pt>
                <c:pt idx="906">
                  <c:v>5.6692312899965999E-2</c:v>
                </c:pt>
                <c:pt idx="907">
                  <c:v>5.6717160115660498E-2</c:v>
                </c:pt>
                <c:pt idx="908">
                  <c:v>5.6910841820499297E-2</c:v>
                </c:pt>
                <c:pt idx="909">
                  <c:v>5.6960864157654202E-2</c:v>
                </c:pt>
                <c:pt idx="910">
                  <c:v>5.7129476129420098E-2</c:v>
                </c:pt>
                <c:pt idx="911">
                  <c:v>5.7150985826713803E-2</c:v>
                </c:pt>
                <c:pt idx="912">
                  <c:v>5.7147979969595301E-2</c:v>
                </c:pt>
                <c:pt idx="913">
                  <c:v>5.7282239725709498E-2</c:v>
                </c:pt>
                <c:pt idx="914">
                  <c:v>5.7427903875467999E-2</c:v>
                </c:pt>
                <c:pt idx="915">
                  <c:v>5.7446058351537502E-2</c:v>
                </c:pt>
                <c:pt idx="916">
                  <c:v>5.7514112316715799E-2</c:v>
                </c:pt>
                <c:pt idx="917">
                  <c:v>5.7641094842968602E-2</c:v>
                </c:pt>
                <c:pt idx="918">
                  <c:v>5.7612242816794397E-2</c:v>
                </c:pt>
                <c:pt idx="919">
                  <c:v>5.7766577483482302E-2</c:v>
                </c:pt>
                <c:pt idx="920">
                  <c:v>5.7779980048175701E-2</c:v>
                </c:pt>
                <c:pt idx="921">
                  <c:v>5.79000326192982E-2</c:v>
                </c:pt>
                <c:pt idx="922">
                  <c:v>5.7972271626606002E-2</c:v>
                </c:pt>
                <c:pt idx="923">
                  <c:v>5.8066104708059903E-2</c:v>
                </c:pt>
                <c:pt idx="924">
                  <c:v>5.8118641873804E-2</c:v>
                </c:pt>
                <c:pt idx="925">
                  <c:v>5.8194162907230597E-2</c:v>
                </c:pt>
                <c:pt idx="926">
                  <c:v>5.8236723362014201E-2</c:v>
                </c:pt>
                <c:pt idx="927">
                  <c:v>5.8219849732750198E-2</c:v>
                </c:pt>
                <c:pt idx="928">
                  <c:v>5.8321083326100601E-2</c:v>
                </c:pt>
                <c:pt idx="929">
                  <c:v>5.84483068444131E-2</c:v>
                </c:pt>
                <c:pt idx="930">
                  <c:v>5.8407291895031598E-2</c:v>
                </c:pt>
                <c:pt idx="931">
                  <c:v>5.8462252876603601E-2</c:v>
                </c:pt>
                <c:pt idx="932">
                  <c:v>5.8493493571715002E-2</c:v>
                </c:pt>
                <c:pt idx="933">
                  <c:v>5.8617116184692897E-2</c:v>
                </c:pt>
                <c:pt idx="934">
                  <c:v>5.8709041938646803E-2</c:v>
                </c:pt>
                <c:pt idx="935">
                  <c:v>5.8704184699911198E-2</c:v>
                </c:pt>
                <c:pt idx="936">
                  <c:v>5.87994536863998E-2</c:v>
                </c:pt>
                <c:pt idx="937">
                  <c:v>5.8913946680868003E-2</c:v>
                </c:pt>
                <c:pt idx="938">
                  <c:v>5.8891047794097498E-2</c:v>
                </c:pt>
                <c:pt idx="939">
                  <c:v>5.9082852126197898E-2</c:v>
                </c:pt>
                <c:pt idx="940">
                  <c:v>5.9084488995805803E-2</c:v>
                </c:pt>
                <c:pt idx="941">
                  <c:v>5.9141171024925401E-2</c:v>
                </c:pt>
                <c:pt idx="942">
                  <c:v>5.9246402355753999E-2</c:v>
                </c:pt>
                <c:pt idx="943">
                  <c:v>5.9232524512388397E-2</c:v>
                </c:pt>
                <c:pt idx="944">
                  <c:v>5.9330454722420503E-2</c:v>
                </c:pt>
                <c:pt idx="945">
                  <c:v>5.9509585286030599E-2</c:v>
                </c:pt>
                <c:pt idx="946">
                  <c:v>5.9438248109130301E-2</c:v>
                </c:pt>
                <c:pt idx="947">
                  <c:v>5.9537757691775002E-2</c:v>
                </c:pt>
                <c:pt idx="948">
                  <c:v>5.9540503339771102E-2</c:v>
                </c:pt>
                <c:pt idx="949">
                  <c:v>5.9661952444982597E-2</c:v>
                </c:pt>
                <c:pt idx="950">
                  <c:v>5.96748721799778E-2</c:v>
                </c:pt>
                <c:pt idx="951">
                  <c:v>5.9819454071604897E-2</c:v>
                </c:pt>
                <c:pt idx="952">
                  <c:v>5.9852552026988103E-2</c:v>
                </c:pt>
                <c:pt idx="953">
                  <c:v>5.9941041861277397E-2</c:v>
                </c:pt>
                <c:pt idx="954">
                  <c:v>5.9935433772246402E-2</c:v>
                </c:pt>
                <c:pt idx="955">
                  <c:v>6.00013435262007E-2</c:v>
                </c:pt>
                <c:pt idx="956">
                  <c:v>6.0090182037769203E-2</c:v>
                </c:pt>
                <c:pt idx="957">
                  <c:v>6.0214911906652797E-2</c:v>
                </c:pt>
                <c:pt idx="958">
                  <c:v>6.0243183757497598E-2</c:v>
                </c:pt>
                <c:pt idx="959">
                  <c:v>6.0265765041193103E-2</c:v>
                </c:pt>
                <c:pt idx="960">
                  <c:v>6.0315934996597702E-2</c:v>
                </c:pt>
                <c:pt idx="961">
                  <c:v>6.0348802713978099E-2</c:v>
                </c:pt>
                <c:pt idx="962">
                  <c:v>6.0533909300951101E-2</c:v>
                </c:pt>
                <c:pt idx="963">
                  <c:v>6.0576738948489903E-2</c:v>
                </c:pt>
                <c:pt idx="964">
                  <c:v>6.0674362786847798E-2</c:v>
                </c:pt>
                <c:pt idx="965">
                  <c:v>6.0691653933880998E-2</c:v>
                </c:pt>
                <c:pt idx="966">
                  <c:v>6.0779756152174701E-2</c:v>
                </c:pt>
                <c:pt idx="967">
                  <c:v>6.0848453502644097E-2</c:v>
                </c:pt>
                <c:pt idx="968">
                  <c:v>6.0909199824512997E-2</c:v>
                </c:pt>
                <c:pt idx="969">
                  <c:v>6.1041202166911897E-2</c:v>
                </c:pt>
                <c:pt idx="970">
                  <c:v>6.0911389052170598E-2</c:v>
                </c:pt>
                <c:pt idx="971">
                  <c:v>6.0971877483411797E-2</c:v>
                </c:pt>
                <c:pt idx="972">
                  <c:v>6.1254473627036503E-2</c:v>
                </c:pt>
                <c:pt idx="973">
                  <c:v>6.1247731745575698E-2</c:v>
                </c:pt>
                <c:pt idx="974">
                  <c:v>6.1260986993358899E-2</c:v>
                </c:pt>
                <c:pt idx="975">
                  <c:v>6.1377727988613101E-2</c:v>
                </c:pt>
                <c:pt idx="976">
                  <c:v>6.1417768056641897E-2</c:v>
                </c:pt>
                <c:pt idx="977">
                  <c:v>6.1483719155052498E-2</c:v>
                </c:pt>
                <c:pt idx="978">
                  <c:v>6.1486895112906899E-2</c:v>
                </c:pt>
                <c:pt idx="979">
                  <c:v>6.1626813181898603E-2</c:v>
                </c:pt>
                <c:pt idx="980">
                  <c:v>6.1651744231918798E-2</c:v>
                </c:pt>
                <c:pt idx="981">
                  <c:v>6.17215423078636E-2</c:v>
                </c:pt>
                <c:pt idx="982">
                  <c:v>6.1728586317185898E-2</c:v>
                </c:pt>
                <c:pt idx="983">
                  <c:v>6.1781768197620303E-2</c:v>
                </c:pt>
                <c:pt idx="984">
                  <c:v>6.1786250511180502E-2</c:v>
                </c:pt>
                <c:pt idx="985">
                  <c:v>6.2029602894767298E-2</c:v>
                </c:pt>
                <c:pt idx="986">
                  <c:v>6.1926824150201301E-2</c:v>
                </c:pt>
                <c:pt idx="987">
                  <c:v>6.2022215830098898E-2</c:v>
                </c:pt>
                <c:pt idx="988">
                  <c:v>6.2125953040850702E-2</c:v>
                </c:pt>
                <c:pt idx="989">
                  <c:v>6.2132026404561898E-2</c:v>
                </c:pt>
                <c:pt idx="990">
                  <c:v>6.2192903476857402E-2</c:v>
                </c:pt>
                <c:pt idx="991">
                  <c:v>6.2323867320857901E-2</c:v>
                </c:pt>
                <c:pt idx="992">
                  <c:v>6.2304429289904498E-2</c:v>
                </c:pt>
                <c:pt idx="993">
                  <c:v>6.2479060422981701E-2</c:v>
                </c:pt>
                <c:pt idx="994">
                  <c:v>6.2472028529595602E-2</c:v>
                </c:pt>
                <c:pt idx="995">
                  <c:v>6.2444969228929503E-2</c:v>
                </c:pt>
                <c:pt idx="996">
                  <c:v>6.2609804889578097E-2</c:v>
                </c:pt>
                <c:pt idx="997">
                  <c:v>6.27357805845285E-2</c:v>
                </c:pt>
                <c:pt idx="998">
                  <c:v>6.2709695569854798E-2</c:v>
                </c:pt>
                <c:pt idx="999">
                  <c:v>6.2762084378604102E-2</c:v>
                </c:pt>
                <c:pt idx="1000">
                  <c:v>6.2771063648801098E-2</c:v>
                </c:pt>
                <c:pt idx="1001">
                  <c:v>6.2941940022389703E-2</c:v>
                </c:pt>
                <c:pt idx="1002">
                  <c:v>6.2984426663232396E-2</c:v>
                </c:pt>
                <c:pt idx="1003">
                  <c:v>6.3017422285183394E-2</c:v>
                </c:pt>
                <c:pt idx="1004">
                  <c:v>6.3100135123526399E-2</c:v>
                </c:pt>
                <c:pt idx="1005">
                  <c:v>6.3093991789324594E-2</c:v>
                </c:pt>
                <c:pt idx="1006">
                  <c:v>6.3208505091519401E-2</c:v>
                </c:pt>
                <c:pt idx="1007">
                  <c:v>6.3314924262814501E-2</c:v>
                </c:pt>
                <c:pt idx="1008">
                  <c:v>6.3352078958659103E-2</c:v>
                </c:pt>
                <c:pt idx="1009">
                  <c:v>6.3376638481870598E-2</c:v>
                </c:pt>
                <c:pt idx="1010">
                  <c:v>6.3532468229303501E-2</c:v>
                </c:pt>
                <c:pt idx="1011">
                  <c:v>6.3443342401431693E-2</c:v>
                </c:pt>
                <c:pt idx="1012">
                  <c:v>6.3542458291842602E-2</c:v>
                </c:pt>
                <c:pt idx="1013">
                  <c:v>6.3654098682401503E-2</c:v>
                </c:pt>
                <c:pt idx="1014">
                  <c:v>6.3800493006260506E-2</c:v>
                </c:pt>
                <c:pt idx="1015">
                  <c:v>6.3845462577672998E-2</c:v>
                </c:pt>
                <c:pt idx="1016">
                  <c:v>6.3981510695525101E-2</c:v>
                </c:pt>
                <c:pt idx="1017">
                  <c:v>6.3929128873401506E-2</c:v>
                </c:pt>
                <c:pt idx="1018">
                  <c:v>6.4085536257251705E-2</c:v>
                </c:pt>
                <c:pt idx="1019">
                  <c:v>6.4137172229241896E-2</c:v>
                </c:pt>
                <c:pt idx="1020">
                  <c:v>6.4148446204337795E-2</c:v>
                </c:pt>
                <c:pt idx="1021">
                  <c:v>6.4134147053268795E-2</c:v>
                </c:pt>
                <c:pt idx="1022">
                  <c:v>6.4319661357820204E-2</c:v>
                </c:pt>
                <c:pt idx="1023">
                  <c:v>6.4270344603528595E-2</c:v>
                </c:pt>
                <c:pt idx="1024">
                  <c:v>6.4422642806182803E-2</c:v>
                </c:pt>
                <c:pt idx="1025">
                  <c:v>6.4453987498390694E-2</c:v>
                </c:pt>
                <c:pt idx="1026">
                  <c:v>6.4559258587323198E-2</c:v>
                </c:pt>
                <c:pt idx="1027">
                  <c:v>6.4629020914767604E-2</c:v>
                </c:pt>
                <c:pt idx="1028">
                  <c:v>6.4630026524341702E-2</c:v>
                </c:pt>
                <c:pt idx="1029">
                  <c:v>6.4603718746174807E-2</c:v>
                </c:pt>
                <c:pt idx="1030">
                  <c:v>6.4814123326659007E-2</c:v>
                </c:pt>
                <c:pt idx="1031">
                  <c:v>6.4813553395702203E-2</c:v>
                </c:pt>
                <c:pt idx="1032">
                  <c:v>6.4805193293163602E-2</c:v>
                </c:pt>
                <c:pt idx="1033">
                  <c:v>6.4927674990250595E-2</c:v>
                </c:pt>
                <c:pt idx="1034">
                  <c:v>6.5048127542218795E-2</c:v>
                </c:pt>
                <c:pt idx="1035">
                  <c:v>6.5123426823854705E-2</c:v>
                </c:pt>
                <c:pt idx="1036">
                  <c:v>6.5182429688171506E-2</c:v>
                </c:pt>
                <c:pt idx="1037">
                  <c:v>6.5172213381585603E-2</c:v>
                </c:pt>
                <c:pt idx="1038">
                  <c:v>6.5309106138638495E-2</c:v>
                </c:pt>
                <c:pt idx="1039">
                  <c:v>6.5334916129388396E-2</c:v>
                </c:pt>
                <c:pt idx="1040">
                  <c:v>6.5413705387577806E-2</c:v>
                </c:pt>
                <c:pt idx="1041">
                  <c:v>6.5485610177240597E-2</c:v>
                </c:pt>
                <c:pt idx="1042">
                  <c:v>6.55873826675204E-2</c:v>
                </c:pt>
                <c:pt idx="1043">
                  <c:v>6.5588307034062807E-2</c:v>
                </c:pt>
                <c:pt idx="1044">
                  <c:v>6.5708278513545298E-2</c:v>
                </c:pt>
                <c:pt idx="1045">
                  <c:v>6.5743342531892304E-2</c:v>
                </c:pt>
                <c:pt idx="1046">
                  <c:v>6.5831989529237495E-2</c:v>
                </c:pt>
                <c:pt idx="1047">
                  <c:v>6.5875501521251406E-2</c:v>
                </c:pt>
                <c:pt idx="1048">
                  <c:v>6.5902314717782906E-2</c:v>
                </c:pt>
                <c:pt idx="1049">
                  <c:v>6.5955090789630397E-2</c:v>
                </c:pt>
                <c:pt idx="1050">
                  <c:v>6.6130962521948999E-2</c:v>
                </c:pt>
                <c:pt idx="1051">
                  <c:v>6.6129099516803305E-2</c:v>
                </c:pt>
                <c:pt idx="1052">
                  <c:v>6.6311167212452504E-2</c:v>
                </c:pt>
                <c:pt idx="1053">
                  <c:v>6.6268195070991395E-2</c:v>
                </c:pt>
                <c:pt idx="1054">
                  <c:v>6.6429108872146106E-2</c:v>
                </c:pt>
                <c:pt idx="1055">
                  <c:v>6.64738785788863E-2</c:v>
                </c:pt>
                <c:pt idx="1056">
                  <c:v>6.66425410718752E-2</c:v>
                </c:pt>
                <c:pt idx="1057">
                  <c:v>6.6667778808936595E-2</c:v>
                </c:pt>
                <c:pt idx="1058">
                  <c:v>6.6641055320352596E-2</c:v>
                </c:pt>
                <c:pt idx="1059">
                  <c:v>6.66862518945672E-2</c:v>
                </c:pt>
                <c:pt idx="1060">
                  <c:v>6.6714944889255001E-2</c:v>
                </c:pt>
                <c:pt idx="1061">
                  <c:v>6.6906152440547303E-2</c:v>
                </c:pt>
                <c:pt idx="1062">
                  <c:v>6.6970084598766202E-2</c:v>
                </c:pt>
                <c:pt idx="1063">
                  <c:v>6.7012349060678905E-2</c:v>
                </c:pt>
                <c:pt idx="1064">
                  <c:v>6.7061307176584095E-2</c:v>
                </c:pt>
                <c:pt idx="1065">
                  <c:v>6.7205350661335206E-2</c:v>
                </c:pt>
                <c:pt idx="1066">
                  <c:v>6.7122953062834806E-2</c:v>
                </c:pt>
                <c:pt idx="1067">
                  <c:v>6.7188702633702593E-2</c:v>
                </c:pt>
                <c:pt idx="1068">
                  <c:v>6.7331928465187305E-2</c:v>
                </c:pt>
                <c:pt idx="1069">
                  <c:v>6.73138240293885E-2</c:v>
                </c:pt>
                <c:pt idx="1070">
                  <c:v>6.7384548261490207E-2</c:v>
                </c:pt>
                <c:pt idx="1071">
                  <c:v>6.7556759809194095E-2</c:v>
                </c:pt>
                <c:pt idx="1072">
                  <c:v>6.7540996424751504E-2</c:v>
                </c:pt>
                <c:pt idx="1073">
                  <c:v>6.7633215146885306E-2</c:v>
                </c:pt>
                <c:pt idx="1074">
                  <c:v>6.7767772033642704E-2</c:v>
                </c:pt>
                <c:pt idx="1075">
                  <c:v>6.7886259838861193E-2</c:v>
                </c:pt>
                <c:pt idx="1076">
                  <c:v>6.7895107997367796E-2</c:v>
                </c:pt>
                <c:pt idx="1077">
                  <c:v>6.7957516071160004E-2</c:v>
                </c:pt>
                <c:pt idx="1078">
                  <c:v>6.7991295083460496E-2</c:v>
                </c:pt>
                <c:pt idx="1079">
                  <c:v>6.8040019932948906E-2</c:v>
                </c:pt>
                <c:pt idx="1080">
                  <c:v>6.8114349787069095E-2</c:v>
                </c:pt>
                <c:pt idx="1081">
                  <c:v>6.8200799912985E-2</c:v>
                </c:pt>
                <c:pt idx="1082">
                  <c:v>6.8342557400886295E-2</c:v>
                </c:pt>
                <c:pt idx="1083">
                  <c:v>6.8298034804970403E-2</c:v>
                </c:pt>
                <c:pt idx="1084">
                  <c:v>6.8374816706952002E-2</c:v>
                </c:pt>
                <c:pt idx="1085">
                  <c:v>6.84843865213592E-2</c:v>
                </c:pt>
                <c:pt idx="1086">
                  <c:v>6.8572181902452803E-2</c:v>
                </c:pt>
                <c:pt idx="1087">
                  <c:v>6.8527893074875695E-2</c:v>
                </c:pt>
                <c:pt idx="1088">
                  <c:v>6.8673272790857803E-2</c:v>
                </c:pt>
                <c:pt idx="1089">
                  <c:v>6.8718760117837605E-2</c:v>
                </c:pt>
                <c:pt idx="1090">
                  <c:v>6.8728647916496702E-2</c:v>
                </c:pt>
                <c:pt idx="1091">
                  <c:v>6.8807831547006301E-2</c:v>
                </c:pt>
                <c:pt idx="1092">
                  <c:v>6.9014609296553397E-2</c:v>
                </c:pt>
                <c:pt idx="1093">
                  <c:v>6.8950730450124204E-2</c:v>
                </c:pt>
                <c:pt idx="1094">
                  <c:v>6.8977593077280297E-2</c:v>
                </c:pt>
                <c:pt idx="1095">
                  <c:v>6.9117210909875798E-2</c:v>
                </c:pt>
                <c:pt idx="1096">
                  <c:v>6.9195959324132694E-2</c:v>
                </c:pt>
                <c:pt idx="1097">
                  <c:v>6.9269720678401203E-2</c:v>
                </c:pt>
                <c:pt idx="1098">
                  <c:v>6.9300896198086201E-2</c:v>
                </c:pt>
                <c:pt idx="1099">
                  <c:v>6.9335267394246294E-2</c:v>
                </c:pt>
                <c:pt idx="1100">
                  <c:v>6.9439878906790403E-2</c:v>
                </c:pt>
                <c:pt idx="1101">
                  <c:v>6.9365259745550495E-2</c:v>
                </c:pt>
                <c:pt idx="1102">
                  <c:v>6.9620524933871594E-2</c:v>
                </c:pt>
                <c:pt idx="1103">
                  <c:v>6.9635864193657304E-2</c:v>
                </c:pt>
                <c:pt idx="1104">
                  <c:v>6.97622404041187E-2</c:v>
                </c:pt>
                <c:pt idx="1105">
                  <c:v>6.9812550653149702E-2</c:v>
                </c:pt>
                <c:pt idx="1106">
                  <c:v>6.9793966428429693E-2</c:v>
                </c:pt>
                <c:pt idx="1107">
                  <c:v>6.9927623846832099E-2</c:v>
                </c:pt>
                <c:pt idx="1108">
                  <c:v>6.98972995491393E-2</c:v>
                </c:pt>
                <c:pt idx="1109">
                  <c:v>7.0097003732386295E-2</c:v>
                </c:pt>
                <c:pt idx="1110">
                  <c:v>7.0074155358074097E-2</c:v>
                </c:pt>
                <c:pt idx="1111">
                  <c:v>7.0207878926217604E-2</c:v>
                </c:pt>
                <c:pt idx="1112">
                  <c:v>7.02878845418409E-2</c:v>
                </c:pt>
                <c:pt idx="1113">
                  <c:v>7.0306325863256594E-2</c:v>
                </c:pt>
                <c:pt idx="1114">
                  <c:v>7.0446665702768502E-2</c:v>
                </c:pt>
                <c:pt idx="1115">
                  <c:v>7.0452952816210196E-2</c:v>
                </c:pt>
                <c:pt idx="1116">
                  <c:v>7.0504886684190193E-2</c:v>
                </c:pt>
                <c:pt idx="1117">
                  <c:v>7.0472427988103797E-2</c:v>
                </c:pt>
                <c:pt idx="1118">
                  <c:v>7.0598899555265507E-2</c:v>
                </c:pt>
                <c:pt idx="1119">
                  <c:v>7.0741593089236096E-2</c:v>
                </c:pt>
                <c:pt idx="1120">
                  <c:v>7.07808326720471E-2</c:v>
                </c:pt>
                <c:pt idx="1121">
                  <c:v>7.0860309283143103E-2</c:v>
                </c:pt>
                <c:pt idx="1122">
                  <c:v>7.0875795046045395E-2</c:v>
                </c:pt>
                <c:pt idx="1123">
                  <c:v>7.1009028714402594E-2</c:v>
                </c:pt>
                <c:pt idx="1124">
                  <c:v>7.1043227617765395E-2</c:v>
                </c:pt>
                <c:pt idx="1125">
                  <c:v>7.1183167633718805E-2</c:v>
                </c:pt>
                <c:pt idx="1126">
                  <c:v>7.1173232389992402E-2</c:v>
                </c:pt>
                <c:pt idx="1127">
                  <c:v>7.1209788481325198E-2</c:v>
                </c:pt>
                <c:pt idx="1128">
                  <c:v>7.1210693914958698E-2</c:v>
                </c:pt>
                <c:pt idx="1129">
                  <c:v>7.1281179791821594E-2</c:v>
                </c:pt>
                <c:pt idx="1130">
                  <c:v>7.1376835036804004E-2</c:v>
                </c:pt>
                <c:pt idx="1131">
                  <c:v>7.1440052387544598E-2</c:v>
                </c:pt>
                <c:pt idx="1132">
                  <c:v>7.1515811475169194E-2</c:v>
                </c:pt>
                <c:pt idx="1133">
                  <c:v>7.1595276377599604E-2</c:v>
                </c:pt>
                <c:pt idx="1134">
                  <c:v>7.1699074831379203E-2</c:v>
                </c:pt>
                <c:pt idx="1135">
                  <c:v>7.1771033584629093E-2</c:v>
                </c:pt>
                <c:pt idx="1136">
                  <c:v>7.1761058903063002E-2</c:v>
                </c:pt>
                <c:pt idx="1137">
                  <c:v>7.1917234697652294E-2</c:v>
                </c:pt>
                <c:pt idx="1138">
                  <c:v>7.1893125406031197E-2</c:v>
                </c:pt>
                <c:pt idx="1139">
                  <c:v>7.1904067804639704E-2</c:v>
                </c:pt>
                <c:pt idx="1140">
                  <c:v>7.2079521224752599E-2</c:v>
                </c:pt>
                <c:pt idx="1141">
                  <c:v>7.2098488490517296E-2</c:v>
                </c:pt>
                <c:pt idx="1142">
                  <c:v>7.2112532020676398E-2</c:v>
                </c:pt>
                <c:pt idx="1143">
                  <c:v>7.2181750711126702E-2</c:v>
                </c:pt>
                <c:pt idx="1144">
                  <c:v>7.2252965488768695E-2</c:v>
                </c:pt>
                <c:pt idx="1145">
                  <c:v>7.2275191827193594E-2</c:v>
                </c:pt>
                <c:pt idx="1146">
                  <c:v>7.2401831950890894E-2</c:v>
                </c:pt>
                <c:pt idx="1147">
                  <c:v>7.2495440849027898E-2</c:v>
                </c:pt>
                <c:pt idx="1148">
                  <c:v>7.2480368439143295E-2</c:v>
                </c:pt>
                <c:pt idx="1149">
                  <c:v>7.2593014820012597E-2</c:v>
                </c:pt>
                <c:pt idx="1150">
                  <c:v>7.2614248259610104E-2</c:v>
                </c:pt>
                <c:pt idx="1151">
                  <c:v>7.2695778270741696E-2</c:v>
                </c:pt>
                <c:pt idx="1152">
                  <c:v>7.2738684763915901E-2</c:v>
                </c:pt>
                <c:pt idx="1153">
                  <c:v>7.2769937060953194E-2</c:v>
                </c:pt>
                <c:pt idx="1154">
                  <c:v>7.2774891716051102E-2</c:v>
                </c:pt>
                <c:pt idx="1155">
                  <c:v>7.2816787309956096E-2</c:v>
                </c:pt>
                <c:pt idx="1156">
                  <c:v>7.3000084787896505E-2</c:v>
                </c:pt>
                <c:pt idx="1157">
                  <c:v>7.3030962317864004E-2</c:v>
                </c:pt>
                <c:pt idx="1158">
                  <c:v>7.3143399824483202E-2</c:v>
                </c:pt>
                <c:pt idx="1159">
                  <c:v>7.3105648699195599E-2</c:v>
                </c:pt>
                <c:pt idx="1160">
                  <c:v>7.3176051469107495E-2</c:v>
                </c:pt>
                <c:pt idx="1161">
                  <c:v>7.3263846647749806E-2</c:v>
                </c:pt>
                <c:pt idx="1162">
                  <c:v>7.3260239669393296E-2</c:v>
                </c:pt>
                <c:pt idx="1163">
                  <c:v>7.3352119399759996E-2</c:v>
                </c:pt>
                <c:pt idx="1164">
                  <c:v>7.3375382521188207E-2</c:v>
                </c:pt>
                <c:pt idx="1165">
                  <c:v>7.3402539931468003E-2</c:v>
                </c:pt>
                <c:pt idx="1166">
                  <c:v>7.3499668445743405E-2</c:v>
                </c:pt>
                <c:pt idx="1167">
                  <c:v>7.3495187065397094E-2</c:v>
                </c:pt>
                <c:pt idx="1168">
                  <c:v>7.3591078270254406E-2</c:v>
                </c:pt>
                <c:pt idx="1169">
                  <c:v>7.3623206282477593E-2</c:v>
                </c:pt>
                <c:pt idx="1170">
                  <c:v>7.3707348606872697E-2</c:v>
                </c:pt>
                <c:pt idx="1171">
                  <c:v>7.3719813671836498E-2</c:v>
                </c:pt>
                <c:pt idx="1172">
                  <c:v>7.3688014023494702E-2</c:v>
                </c:pt>
                <c:pt idx="1173">
                  <c:v>7.3739093160718402E-2</c:v>
                </c:pt>
                <c:pt idx="1174">
                  <c:v>7.3934294717915405E-2</c:v>
                </c:pt>
                <c:pt idx="1175">
                  <c:v>7.39614317522201E-2</c:v>
                </c:pt>
                <c:pt idx="1176">
                  <c:v>7.4005143843563798E-2</c:v>
                </c:pt>
                <c:pt idx="1177">
                  <c:v>7.4062359528323796E-2</c:v>
                </c:pt>
                <c:pt idx="1178">
                  <c:v>7.3976204469163101E-2</c:v>
                </c:pt>
                <c:pt idx="1179">
                  <c:v>7.4025150837824003E-2</c:v>
                </c:pt>
                <c:pt idx="1180">
                  <c:v>7.4204649207288101E-2</c:v>
                </c:pt>
                <c:pt idx="1181">
                  <c:v>7.4201299762571504E-2</c:v>
                </c:pt>
                <c:pt idx="1182">
                  <c:v>7.4229974721930395E-2</c:v>
                </c:pt>
                <c:pt idx="1183">
                  <c:v>7.4253383589445804E-2</c:v>
                </c:pt>
                <c:pt idx="1184">
                  <c:v>7.4303270935630494E-2</c:v>
                </c:pt>
                <c:pt idx="1185">
                  <c:v>7.4345522454590807E-2</c:v>
                </c:pt>
                <c:pt idx="1186">
                  <c:v>7.4437465157064994E-2</c:v>
                </c:pt>
                <c:pt idx="1187">
                  <c:v>7.4521892320565095E-2</c:v>
                </c:pt>
                <c:pt idx="1188">
                  <c:v>7.4556892934716595E-2</c:v>
                </c:pt>
                <c:pt idx="1189">
                  <c:v>7.4525583426859998E-2</c:v>
                </c:pt>
                <c:pt idx="1190">
                  <c:v>7.4520691907824996E-2</c:v>
                </c:pt>
                <c:pt idx="1191">
                  <c:v>7.4689446906138199E-2</c:v>
                </c:pt>
                <c:pt idx="1192">
                  <c:v>7.4683804699367001E-2</c:v>
                </c:pt>
                <c:pt idx="1193">
                  <c:v>7.4707574068777094E-2</c:v>
                </c:pt>
                <c:pt idx="1194">
                  <c:v>7.47496020091208E-2</c:v>
                </c:pt>
                <c:pt idx="1195">
                  <c:v>7.4828897354052307E-2</c:v>
                </c:pt>
                <c:pt idx="1196">
                  <c:v>7.4920984689330505E-2</c:v>
                </c:pt>
                <c:pt idx="1197">
                  <c:v>7.4957957478744897E-2</c:v>
                </c:pt>
                <c:pt idx="1198">
                  <c:v>7.4977494348657997E-2</c:v>
                </c:pt>
                <c:pt idx="1199">
                  <c:v>7.5016869697594399E-2</c:v>
                </c:pt>
                <c:pt idx="1200">
                  <c:v>7.5050807159402197E-2</c:v>
                </c:pt>
                <c:pt idx="1201">
                  <c:v>7.5098131362515294E-2</c:v>
                </c:pt>
                <c:pt idx="1202">
                  <c:v>7.5182790189492699E-2</c:v>
                </c:pt>
                <c:pt idx="1203">
                  <c:v>7.5250539461258897E-2</c:v>
                </c:pt>
                <c:pt idx="1204">
                  <c:v>7.5227444679516406E-2</c:v>
                </c:pt>
                <c:pt idx="1205">
                  <c:v>7.5260138779402394E-2</c:v>
                </c:pt>
                <c:pt idx="1206">
                  <c:v>7.5256731309983393E-2</c:v>
                </c:pt>
                <c:pt idx="1207">
                  <c:v>7.5272888045221795E-2</c:v>
                </c:pt>
                <c:pt idx="1208">
                  <c:v>7.5331122794757593E-2</c:v>
                </c:pt>
                <c:pt idx="1209">
                  <c:v>7.5349472649218902E-2</c:v>
                </c:pt>
                <c:pt idx="1210">
                  <c:v>7.55214835202528E-2</c:v>
                </c:pt>
                <c:pt idx="1211">
                  <c:v>7.5463345871162602E-2</c:v>
                </c:pt>
                <c:pt idx="1212">
                  <c:v>7.5545981312034702E-2</c:v>
                </c:pt>
                <c:pt idx="1213">
                  <c:v>7.5553103630943502E-2</c:v>
                </c:pt>
                <c:pt idx="1214">
                  <c:v>7.5644274806840703E-2</c:v>
                </c:pt>
                <c:pt idx="1215">
                  <c:v>7.55162742112791E-2</c:v>
                </c:pt>
                <c:pt idx="1216">
                  <c:v>7.5730480954855198E-2</c:v>
                </c:pt>
                <c:pt idx="1217">
                  <c:v>7.5713769748625606E-2</c:v>
                </c:pt>
                <c:pt idx="1218">
                  <c:v>7.5776597543533997E-2</c:v>
                </c:pt>
                <c:pt idx="1219">
                  <c:v>7.5842481401113604E-2</c:v>
                </c:pt>
                <c:pt idx="1220">
                  <c:v>7.5852471475207101E-2</c:v>
                </c:pt>
                <c:pt idx="1221">
                  <c:v>7.5943588910247897E-2</c:v>
                </c:pt>
                <c:pt idx="1222">
                  <c:v>7.5918291000135293E-2</c:v>
                </c:pt>
                <c:pt idx="1223">
                  <c:v>7.5948361208893297E-2</c:v>
                </c:pt>
                <c:pt idx="1224">
                  <c:v>7.5948117236001103E-2</c:v>
                </c:pt>
                <c:pt idx="1225">
                  <c:v>7.6014313569409006E-2</c:v>
                </c:pt>
                <c:pt idx="1226">
                  <c:v>7.6019435701545193E-2</c:v>
                </c:pt>
                <c:pt idx="1227">
                  <c:v>7.6106603063930106E-2</c:v>
                </c:pt>
                <c:pt idx="1228">
                  <c:v>7.6193262504263295E-2</c:v>
                </c:pt>
                <c:pt idx="1229">
                  <c:v>7.6208217773136203E-2</c:v>
                </c:pt>
                <c:pt idx="1230">
                  <c:v>7.6242166600580794E-2</c:v>
                </c:pt>
                <c:pt idx="1231">
                  <c:v>7.6263508731720095E-2</c:v>
                </c:pt>
                <c:pt idx="1232">
                  <c:v>7.6297919595110203E-2</c:v>
                </c:pt>
                <c:pt idx="1233">
                  <c:v>7.6338546139012198E-2</c:v>
                </c:pt>
                <c:pt idx="1234">
                  <c:v>7.6451572758038003E-2</c:v>
                </c:pt>
                <c:pt idx="1235">
                  <c:v>7.6423305147066106E-2</c:v>
                </c:pt>
                <c:pt idx="1236">
                  <c:v>7.6451103257011502E-2</c:v>
                </c:pt>
                <c:pt idx="1237">
                  <c:v>7.6467606017061998E-2</c:v>
                </c:pt>
                <c:pt idx="1238">
                  <c:v>7.6477720363306301E-2</c:v>
                </c:pt>
                <c:pt idx="1239">
                  <c:v>7.6557506949537599E-2</c:v>
                </c:pt>
                <c:pt idx="1240">
                  <c:v>7.6552325298496204E-2</c:v>
                </c:pt>
                <c:pt idx="1241">
                  <c:v>7.6606571646686897E-2</c:v>
                </c:pt>
                <c:pt idx="1242">
                  <c:v>7.65856460733325E-2</c:v>
                </c:pt>
                <c:pt idx="1243">
                  <c:v>7.6672612720184594E-2</c:v>
                </c:pt>
                <c:pt idx="1244">
                  <c:v>7.6750572853693994E-2</c:v>
                </c:pt>
                <c:pt idx="1245">
                  <c:v>7.6833300526906997E-2</c:v>
                </c:pt>
                <c:pt idx="1246">
                  <c:v>7.6767515509381407E-2</c:v>
                </c:pt>
                <c:pt idx="1247">
                  <c:v>7.6715516517316201E-2</c:v>
                </c:pt>
                <c:pt idx="1248">
                  <c:v>7.6753719466316997E-2</c:v>
                </c:pt>
                <c:pt idx="1249">
                  <c:v>7.6810584741303201E-2</c:v>
                </c:pt>
                <c:pt idx="1250">
                  <c:v>7.6858984703678399E-2</c:v>
                </c:pt>
                <c:pt idx="1251">
                  <c:v>7.6894879526664295E-2</c:v>
                </c:pt>
                <c:pt idx="1252">
                  <c:v>7.6920518486897599E-2</c:v>
                </c:pt>
                <c:pt idx="1253">
                  <c:v>7.6896276675935807E-2</c:v>
                </c:pt>
                <c:pt idx="1254">
                  <c:v>7.6938816197136203E-2</c:v>
                </c:pt>
                <c:pt idx="1255">
                  <c:v>7.7109591027546998E-2</c:v>
                </c:pt>
                <c:pt idx="1256">
                  <c:v>7.7038791073080398E-2</c:v>
                </c:pt>
                <c:pt idx="1257">
                  <c:v>7.7086069891257006E-2</c:v>
                </c:pt>
                <c:pt idx="1258">
                  <c:v>7.7115482443042102E-2</c:v>
                </c:pt>
                <c:pt idx="1259">
                  <c:v>7.7184843511544796E-2</c:v>
                </c:pt>
                <c:pt idx="1260">
                  <c:v>7.7164710890151297E-2</c:v>
                </c:pt>
                <c:pt idx="1261">
                  <c:v>7.7165980362392098E-2</c:v>
                </c:pt>
                <c:pt idx="1262">
                  <c:v>7.7218017290220597E-2</c:v>
                </c:pt>
                <c:pt idx="1263">
                  <c:v>7.7180560134134601E-2</c:v>
                </c:pt>
                <c:pt idx="1264">
                  <c:v>7.7222077720614901E-2</c:v>
                </c:pt>
                <c:pt idx="1265">
                  <c:v>7.7299144558681698E-2</c:v>
                </c:pt>
                <c:pt idx="1266">
                  <c:v>7.7234541515651303E-2</c:v>
                </c:pt>
                <c:pt idx="1267">
                  <c:v>7.73823069199671E-2</c:v>
                </c:pt>
                <c:pt idx="1268">
                  <c:v>7.7420653670723899E-2</c:v>
                </c:pt>
                <c:pt idx="1269">
                  <c:v>7.7320153980610304E-2</c:v>
                </c:pt>
                <c:pt idx="1270">
                  <c:v>7.74442663651526E-2</c:v>
                </c:pt>
                <c:pt idx="1271">
                  <c:v>7.75029319454143E-2</c:v>
                </c:pt>
                <c:pt idx="1272">
                  <c:v>7.7350672722013306E-2</c:v>
                </c:pt>
                <c:pt idx="1273">
                  <c:v>7.7478577581393607E-2</c:v>
                </c:pt>
                <c:pt idx="1274">
                  <c:v>7.7450793007039706E-2</c:v>
                </c:pt>
                <c:pt idx="1275">
                  <c:v>7.7456187955595002E-2</c:v>
                </c:pt>
                <c:pt idx="1276">
                  <c:v>7.7462715513101896E-2</c:v>
                </c:pt>
                <c:pt idx="1277">
                  <c:v>7.7477956858175906E-2</c:v>
                </c:pt>
                <c:pt idx="1278">
                  <c:v>7.7499347477480607E-2</c:v>
                </c:pt>
                <c:pt idx="1279">
                  <c:v>7.7447296516048605E-2</c:v>
                </c:pt>
                <c:pt idx="1280">
                  <c:v>7.7517230320832894E-2</c:v>
                </c:pt>
                <c:pt idx="1281">
                  <c:v>7.7539696752862194E-2</c:v>
                </c:pt>
                <c:pt idx="1282">
                  <c:v>7.7525744393188198E-2</c:v>
                </c:pt>
                <c:pt idx="1283">
                  <c:v>7.7560548100480298E-2</c:v>
                </c:pt>
                <c:pt idx="1284">
                  <c:v>7.7574531384200798E-2</c:v>
                </c:pt>
                <c:pt idx="1285">
                  <c:v>7.7566910236244804E-2</c:v>
                </c:pt>
                <c:pt idx="1286">
                  <c:v>7.7475533233593602E-2</c:v>
                </c:pt>
                <c:pt idx="1287">
                  <c:v>7.7513463149640804E-2</c:v>
                </c:pt>
                <c:pt idx="1288">
                  <c:v>7.7553805839104595E-2</c:v>
                </c:pt>
                <c:pt idx="1289">
                  <c:v>7.7599074072166999E-2</c:v>
                </c:pt>
                <c:pt idx="1290">
                  <c:v>7.7574921634745997E-2</c:v>
                </c:pt>
                <c:pt idx="1291">
                  <c:v>7.7553047321393107E-2</c:v>
                </c:pt>
                <c:pt idx="1292">
                  <c:v>7.7586353858810395E-2</c:v>
                </c:pt>
                <c:pt idx="1293">
                  <c:v>7.7599610987585693E-2</c:v>
                </c:pt>
                <c:pt idx="1294">
                  <c:v>7.7574349914926802E-2</c:v>
                </c:pt>
                <c:pt idx="1295">
                  <c:v>7.7638065543130699E-2</c:v>
                </c:pt>
                <c:pt idx="1296">
                  <c:v>7.7604103113952896E-2</c:v>
                </c:pt>
                <c:pt idx="1297">
                  <c:v>7.7635276269312506E-2</c:v>
                </c:pt>
                <c:pt idx="1298">
                  <c:v>7.7635712261029804E-2</c:v>
                </c:pt>
                <c:pt idx="1299">
                  <c:v>7.7607925423792495E-2</c:v>
                </c:pt>
                <c:pt idx="1300">
                  <c:v>7.7547750324838502E-2</c:v>
                </c:pt>
                <c:pt idx="1301">
                  <c:v>7.7549768760133905E-2</c:v>
                </c:pt>
                <c:pt idx="1302">
                  <c:v>7.7659444777143496E-2</c:v>
                </c:pt>
                <c:pt idx="1303">
                  <c:v>7.7651672131372002E-2</c:v>
                </c:pt>
                <c:pt idx="1304">
                  <c:v>7.75870548695336E-2</c:v>
                </c:pt>
                <c:pt idx="1305">
                  <c:v>7.7617409960263603E-2</c:v>
                </c:pt>
                <c:pt idx="1306">
                  <c:v>7.7661036111137699E-2</c:v>
                </c:pt>
                <c:pt idx="1307">
                  <c:v>7.7579890361055295E-2</c:v>
                </c:pt>
                <c:pt idx="1308">
                  <c:v>7.7623136098789999E-2</c:v>
                </c:pt>
                <c:pt idx="1309">
                  <c:v>7.7641817885226505E-2</c:v>
                </c:pt>
                <c:pt idx="1310">
                  <c:v>7.7618301653912203E-2</c:v>
                </c:pt>
                <c:pt idx="1311">
                  <c:v>7.7726156915054107E-2</c:v>
                </c:pt>
                <c:pt idx="1312">
                  <c:v>7.7609160702958493E-2</c:v>
                </c:pt>
                <c:pt idx="1313">
                  <c:v>7.7657302255976293E-2</c:v>
                </c:pt>
                <c:pt idx="1314">
                  <c:v>7.7642995442859103E-2</c:v>
                </c:pt>
                <c:pt idx="1315">
                  <c:v>7.7649391653026395E-2</c:v>
                </c:pt>
                <c:pt idx="1316">
                  <c:v>7.7623307412508405E-2</c:v>
                </c:pt>
                <c:pt idx="1317">
                  <c:v>7.7692228205276201E-2</c:v>
                </c:pt>
                <c:pt idx="1318">
                  <c:v>7.7642923695038599E-2</c:v>
                </c:pt>
                <c:pt idx="1319">
                  <c:v>7.7692590098608905E-2</c:v>
                </c:pt>
                <c:pt idx="1320">
                  <c:v>7.7581396113324694E-2</c:v>
                </c:pt>
                <c:pt idx="1321">
                  <c:v>7.7600314714603102E-2</c:v>
                </c:pt>
                <c:pt idx="1322">
                  <c:v>7.7654200026222406E-2</c:v>
                </c:pt>
                <c:pt idx="1323">
                  <c:v>7.7653933552457796E-2</c:v>
                </c:pt>
                <c:pt idx="1324">
                  <c:v>7.7657565894512198E-2</c:v>
                </c:pt>
                <c:pt idx="1325">
                  <c:v>7.7543019347062495E-2</c:v>
                </c:pt>
                <c:pt idx="1326">
                  <c:v>7.7602796752468395E-2</c:v>
                </c:pt>
                <c:pt idx="1327">
                  <c:v>7.7632723083576896E-2</c:v>
                </c:pt>
                <c:pt idx="1328">
                  <c:v>7.7613030252522905E-2</c:v>
                </c:pt>
                <c:pt idx="1329">
                  <c:v>7.7622532730934599E-2</c:v>
                </c:pt>
                <c:pt idx="1330">
                  <c:v>7.75965265819894E-2</c:v>
                </c:pt>
                <c:pt idx="1331">
                  <c:v>7.7515237871089798E-2</c:v>
                </c:pt>
                <c:pt idx="1332">
                  <c:v>7.7551199842506705E-2</c:v>
                </c:pt>
                <c:pt idx="1333">
                  <c:v>7.7546617123155706E-2</c:v>
                </c:pt>
                <c:pt idx="1334">
                  <c:v>7.7615025627718298E-2</c:v>
                </c:pt>
                <c:pt idx="1335">
                  <c:v>7.7554373498758697E-2</c:v>
                </c:pt>
                <c:pt idx="1336">
                  <c:v>7.7660093780577699E-2</c:v>
                </c:pt>
                <c:pt idx="1337">
                  <c:v>7.7640832183189096E-2</c:v>
                </c:pt>
                <c:pt idx="1338">
                  <c:v>7.7623086677073294E-2</c:v>
                </c:pt>
                <c:pt idx="1339">
                  <c:v>7.7518113008994194E-2</c:v>
                </c:pt>
                <c:pt idx="1340">
                  <c:v>7.75517865993995E-2</c:v>
                </c:pt>
                <c:pt idx="1341">
                  <c:v>7.7613711305944702E-2</c:v>
                </c:pt>
                <c:pt idx="1342">
                  <c:v>7.7527028758670694E-2</c:v>
                </c:pt>
                <c:pt idx="1343">
                  <c:v>7.7649583578755496E-2</c:v>
                </c:pt>
                <c:pt idx="1344">
                  <c:v>7.7545679150867797E-2</c:v>
                </c:pt>
                <c:pt idx="1345">
                  <c:v>7.7551444775132303E-2</c:v>
                </c:pt>
                <c:pt idx="1346">
                  <c:v>7.7419657435855896E-2</c:v>
                </c:pt>
                <c:pt idx="1347">
                  <c:v>7.7566096188800407E-2</c:v>
                </c:pt>
                <c:pt idx="1348">
                  <c:v>7.7450907869669794E-2</c:v>
                </c:pt>
                <c:pt idx="1349">
                  <c:v>7.7558779258855501E-2</c:v>
                </c:pt>
                <c:pt idx="1350">
                  <c:v>7.7543903914082099E-2</c:v>
                </c:pt>
                <c:pt idx="1351">
                  <c:v>7.75613604802603E-2</c:v>
                </c:pt>
                <c:pt idx="1352">
                  <c:v>7.75369987202294E-2</c:v>
                </c:pt>
                <c:pt idx="1353">
                  <c:v>7.7489480130520802E-2</c:v>
                </c:pt>
                <c:pt idx="1354">
                  <c:v>7.7422479625248106E-2</c:v>
                </c:pt>
                <c:pt idx="1355">
                  <c:v>7.7581773962589695E-2</c:v>
                </c:pt>
                <c:pt idx="1356">
                  <c:v>7.7500560460792706E-2</c:v>
                </c:pt>
                <c:pt idx="1357">
                  <c:v>7.7548351350042899E-2</c:v>
                </c:pt>
                <c:pt idx="1358">
                  <c:v>7.7638716222752605E-2</c:v>
                </c:pt>
                <c:pt idx="1359">
                  <c:v>7.7468039209541706E-2</c:v>
                </c:pt>
                <c:pt idx="1360">
                  <c:v>7.7404265681935203E-2</c:v>
                </c:pt>
                <c:pt idx="1361">
                  <c:v>7.7441130040015294E-2</c:v>
                </c:pt>
                <c:pt idx="1362">
                  <c:v>7.7406258314111798E-2</c:v>
                </c:pt>
                <c:pt idx="1363">
                  <c:v>7.7473532641273504E-2</c:v>
                </c:pt>
                <c:pt idx="1364">
                  <c:v>7.7513668640540601E-2</c:v>
                </c:pt>
                <c:pt idx="1365">
                  <c:v>7.7556756127804799E-2</c:v>
                </c:pt>
                <c:pt idx="1366">
                  <c:v>7.7419808050517E-2</c:v>
                </c:pt>
                <c:pt idx="1367">
                  <c:v>7.7504180848563406E-2</c:v>
                </c:pt>
                <c:pt idx="1368">
                  <c:v>7.7563780195511703E-2</c:v>
                </c:pt>
                <c:pt idx="1369">
                  <c:v>7.7417064673386299E-2</c:v>
                </c:pt>
                <c:pt idx="1370">
                  <c:v>7.7359206252562096E-2</c:v>
                </c:pt>
                <c:pt idx="1371">
                  <c:v>7.74453529358968E-2</c:v>
                </c:pt>
                <c:pt idx="1372">
                  <c:v>7.7547184913446393E-2</c:v>
                </c:pt>
                <c:pt idx="1373">
                  <c:v>7.7406519659922998E-2</c:v>
                </c:pt>
                <c:pt idx="1374">
                  <c:v>7.7429107412096104E-2</c:v>
                </c:pt>
                <c:pt idx="1375">
                  <c:v>7.7467046771741405E-2</c:v>
                </c:pt>
                <c:pt idx="1376">
                  <c:v>7.7404361000817004E-2</c:v>
                </c:pt>
                <c:pt idx="1377">
                  <c:v>7.7385479303404406E-2</c:v>
                </c:pt>
                <c:pt idx="1378">
                  <c:v>7.7344115585283105E-2</c:v>
                </c:pt>
                <c:pt idx="1379">
                  <c:v>7.7383878754610294E-2</c:v>
                </c:pt>
                <c:pt idx="1380">
                  <c:v>7.7375944518904199E-2</c:v>
                </c:pt>
                <c:pt idx="1381">
                  <c:v>7.7498282328210696E-2</c:v>
                </c:pt>
                <c:pt idx="1382">
                  <c:v>7.73594891899783E-2</c:v>
                </c:pt>
                <c:pt idx="1383">
                  <c:v>7.7451976250738797E-2</c:v>
                </c:pt>
                <c:pt idx="1384">
                  <c:v>7.7475490648023906E-2</c:v>
                </c:pt>
                <c:pt idx="1385">
                  <c:v>7.7412739249192397E-2</c:v>
                </c:pt>
                <c:pt idx="1386">
                  <c:v>7.7346946848324799E-2</c:v>
                </c:pt>
                <c:pt idx="1387">
                  <c:v>7.7434357615777397E-2</c:v>
                </c:pt>
                <c:pt idx="1388">
                  <c:v>7.7394281473455798E-2</c:v>
                </c:pt>
                <c:pt idx="1389">
                  <c:v>7.7396847877673605E-2</c:v>
                </c:pt>
                <c:pt idx="1390">
                  <c:v>7.7271145256695498E-2</c:v>
                </c:pt>
                <c:pt idx="1391">
                  <c:v>7.7278014360186595E-2</c:v>
                </c:pt>
                <c:pt idx="1392">
                  <c:v>7.7416400081512293E-2</c:v>
                </c:pt>
                <c:pt idx="1393">
                  <c:v>7.7336376265162904E-2</c:v>
                </c:pt>
                <c:pt idx="1394">
                  <c:v>7.73799224852664E-2</c:v>
                </c:pt>
                <c:pt idx="1395">
                  <c:v>7.7310245116672505E-2</c:v>
                </c:pt>
                <c:pt idx="1396">
                  <c:v>7.7277637064801299E-2</c:v>
                </c:pt>
                <c:pt idx="1397">
                  <c:v>7.7301480778235496E-2</c:v>
                </c:pt>
                <c:pt idx="1398">
                  <c:v>7.7418528122178795E-2</c:v>
                </c:pt>
                <c:pt idx="1399">
                  <c:v>7.7273782573262506E-2</c:v>
                </c:pt>
                <c:pt idx="1400">
                  <c:v>7.7289108056375802E-2</c:v>
                </c:pt>
                <c:pt idx="1401">
                  <c:v>7.7165011698101305E-2</c:v>
                </c:pt>
                <c:pt idx="1402">
                  <c:v>7.7307793128887803E-2</c:v>
                </c:pt>
              </c:numCache>
              <c:extLst xmlns:c15="http://schemas.microsoft.com/office/drawing/2012/chart"/>
            </c:numRef>
          </c:xVal>
          <c:yVal>
            <c:numRef>
              <c:f>Sheet2!$D$5:$D$1407</c:f>
              <c:numCache>
                <c:formatCode>General</c:formatCode>
                <c:ptCount val="1403"/>
                <c:pt idx="0">
                  <c:v>6.3780375284660795E-2</c:v>
                </c:pt>
                <c:pt idx="1">
                  <c:v>0.198849210534043</c:v>
                </c:pt>
                <c:pt idx="2">
                  <c:v>1.76565751755867</c:v>
                </c:pt>
                <c:pt idx="3">
                  <c:v>3.4074466590301702</c:v>
                </c:pt>
                <c:pt idx="4">
                  <c:v>4.9915516331269796</c:v>
                </c:pt>
                <c:pt idx="5">
                  <c:v>6.6075286339015902</c:v>
                </c:pt>
                <c:pt idx="6">
                  <c:v>8.1431456331150596</c:v>
                </c:pt>
                <c:pt idx="7">
                  <c:v>9.5089786186066796</c:v>
                </c:pt>
                <c:pt idx="8">
                  <c:v>11.060142057210101</c:v>
                </c:pt>
                <c:pt idx="9">
                  <c:v>12.7010903522809</c:v>
                </c:pt>
                <c:pt idx="10">
                  <c:v>14.2161167530487</c:v>
                </c:pt>
                <c:pt idx="11">
                  <c:v>15.674285276490499</c:v>
                </c:pt>
                <c:pt idx="12">
                  <c:v>17.115904759871398</c:v>
                </c:pt>
                <c:pt idx="13">
                  <c:v>18.620620666627801</c:v>
                </c:pt>
                <c:pt idx="14">
                  <c:v>20.0758495730744</c:v>
                </c:pt>
                <c:pt idx="15">
                  <c:v>21.474930798951299</c:v>
                </c:pt>
                <c:pt idx="16">
                  <c:v>22.857959688360101</c:v>
                </c:pt>
                <c:pt idx="17">
                  <c:v>24.316928300416802</c:v>
                </c:pt>
                <c:pt idx="18">
                  <c:v>25.7082543105079</c:v>
                </c:pt>
                <c:pt idx="19">
                  <c:v>27.1093338426126</c:v>
                </c:pt>
                <c:pt idx="20">
                  <c:v>28.466915419474802</c:v>
                </c:pt>
                <c:pt idx="21">
                  <c:v>29.7674565261736</c:v>
                </c:pt>
                <c:pt idx="22">
                  <c:v>31.0966430015071</c:v>
                </c:pt>
                <c:pt idx="23">
                  <c:v>32.415555756771198</c:v>
                </c:pt>
                <c:pt idx="24">
                  <c:v>33.675694048352803</c:v>
                </c:pt>
                <c:pt idx="25">
                  <c:v>34.896121589977298</c:v>
                </c:pt>
                <c:pt idx="26">
                  <c:v>36.121978395550997</c:v>
                </c:pt>
                <c:pt idx="27">
                  <c:v>37.381825560091102</c:v>
                </c:pt>
                <c:pt idx="28">
                  <c:v>38.676985924014303</c:v>
                </c:pt>
                <c:pt idx="29">
                  <c:v>39.846997412542102</c:v>
                </c:pt>
                <c:pt idx="30">
                  <c:v>41.041420158873102</c:v>
                </c:pt>
                <c:pt idx="31">
                  <c:v>42.299117069299797</c:v>
                </c:pt>
                <c:pt idx="32">
                  <c:v>43.445253586679797</c:v>
                </c:pt>
                <c:pt idx="33">
                  <c:v>44.583759511077602</c:v>
                </c:pt>
                <c:pt idx="34">
                  <c:v>45.6817885617249</c:v>
                </c:pt>
                <c:pt idx="35">
                  <c:v>46.7976172218386</c:v>
                </c:pt>
                <c:pt idx="36">
                  <c:v>47.936559836798601</c:v>
                </c:pt>
                <c:pt idx="37">
                  <c:v>49.049022659713302</c:v>
                </c:pt>
                <c:pt idx="38">
                  <c:v>50.067318653437098</c:v>
                </c:pt>
                <c:pt idx="39">
                  <c:v>51.149430205403803</c:v>
                </c:pt>
                <c:pt idx="40">
                  <c:v>52.287213419689898</c:v>
                </c:pt>
                <c:pt idx="41">
                  <c:v>53.321873817640402</c:v>
                </c:pt>
                <c:pt idx="42">
                  <c:v>54.365313994262998</c:v>
                </c:pt>
                <c:pt idx="43">
                  <c:v>55.311507524045297</c:v>
                </c:pt>
                <c:pt idx="44">
                  <c:v>56.281670513576699</c:v>
                </c:pt>
                <c:pt idx="45">
                  <c:v>57.214760772746097</c:v>
                </c:pt>
                <c:pt idx="46">
                  <c:v>58.206949821337297</c:v>
                </c:pt>
                <c:pt idx="47">
                  <c:v>59.079028535347497</c:v>
                </c:pt>
                <c:pt idx="48">
                  <c:v>59.980434468168497</c:v>
                </c:pt>
                <c:pt idx="49">
                  <c:v>60.8810512934824</c:v>
                </c:pt>
                <c:pt idx="50">
                  <c:v>61.805604379847502</c:v>
                </c:pt>
                <c:pt idx="51">
                  <c:v>62.715123563640503</c:v>
                </c:pt>
                <c:pt idx="52">
                  <c:v>63.585123528424702</c:v>
                </c:pt>
                <c:pt idx="53">
                  <c:v>64.485066164800301</c:v>
                </c:pt>
                <c:pt idx="54">
                  <c:v>65.367066181934902</c:v>
                </c:pt>
                <c:pt idx="55">
                  <c:v>66.178123135801997</c:v>
                </c:pt>
                <c:pt idx="56">
                  <c:v>66.974434760392398</c:v>
                </c:pt>
                <c:pt idx="57">
                  <c:v>67.830807936638294</c:v>
                </c:pt>
                <c:pt idx="58">
                  <c:v>68.606827495687895</c:v>
                </c:pt>
                <c:pt idx="59">
                  <c:v>69.392691745482594</c:v>
                </c:pt>
                <c:pt idx="60">
                  <c:v>70.154131968744096</c:v>
                </c:pt>
                <c:pt idx="61">
                  <c:v>70.895111579230203</c:v>
                </c:pt>
                <c:pt idx="62">
                  <c:v>71.664126213062403</c:v>
                </c:pt>
                <c:pt idx="63">
                  <c:v>72.436179804608201</c:v>
                </c:pt>
                <c:pt idx="64">
                  <c:v>73.1021916481657</c:v>
                </c:pt>
                <c:pt idx="65">
                  <c:v>73.838265512628297</c:v>
                </c:pt>
                <c:pt idx="66">
                  <c:v>74.500485043408503</c:v>
                </c:pt>
                <c:pt idx="67">
                  <c:v>75.128022150062193</c:v>
                </c:pt>
                <c:pt idx="68">
                  <c:v>75.8321818510382</c:v>
                </c:pt>
                <c:pt idx="69">
                  <c:v>76.525503454083903</c:v>
                </c:pt>
                <c:pt idx="70">
                  <c:v>77.118702892318097</c:v>
                </c:pt>
                <c:pt idx="71">
                  <c:v>77.746714995723593</c:v>
                </c:pt>
                <c:pt idx="72">
                  <c:v>78.306243293238495</c:v>
                </c:pt>
                <c:pt idx="73">
                  <c:v>78.985994290157393</c:v>
                </c:pt>
                <c:pt idx="74">
                  <c:v>79.566366262344303</c:v>
                </c:pt>
                <c:pt idx="75">
                  <c:v>80.100254950240497</c:v>
                </c:pt>
                <c:pt idx="76">
                  <c:v>80.612618113288605</c:v>
                </c:pt>
                <c:pt idx="77">
                  <c:v>81.138774058363694</c:v>
                </c:pt>
                <c:pt idx="78">
                  <c:v>81.6150298070296</c:v>
                </c:pt>
                <c:pt idx="79">
                  <c:v>82.096722480882505</c:v>
                </c:pt>
                <c:pt idx="80">
                  <c:v>82.573356183953095</c:v>
                </c:pt>
                <c:pt idx="81">
                  <c:v>82.939374379988806</c:v>
                </c:pt>
                <c:pt idx="82">
                  <c:v>83.349212303260103</c:v>
                </c:pt>
                <c:pt idx="83">
                  <c:v>83.6832167397163</c:v>
                </c:pt>
                <c:pt idx="84">
                  <c:v>84.004832954433297</c:v>
                </c:pt>
                <c:pt idx="85">
                  <c:v>84.269962861864101</c:v>
                </c:pt>
                <c:pt idx="86">
                  <c:v>84.480258735656406</c:v>
                </c:pt>
                <c:pt idx="87">
                  <c:v>84.739742310729895</c:v>
                </c:pt>
                <c:pt idx="88">
                  <c:v>84.980547787720795</c:v>
                </c:pt>
                <c:pt idx="89">
                  <c:v>85.106868832520107</c:v>
                </c:pt>
                <c:pt idx="90">
                  <c:v>85.2366680793413</c:v>
                </c:pt>
                <c:pt idx="91">
                  <c:v>85.435722363338698</c:v>
                </c:pt>
                <c:pt idx="92">
                  <c:v>85.574707434442601</c:v>
                </c:pt>
                <c:pt idx="93">
                  <c:v>85.718000675011396</c:v>
                </c:pt>
                <c:pt idx="94">
                  <c:v>85.829193328637302</c:v>
                </c:pt>
                <c:pt idx="95">
                  <c:v>85.904848053234105</c:v>
                </c:pt>
                <c:pt idx="96">
                  <c:v>86.063668069348793</c:v>
                </c:pt>
                <c:pt idx="97">
                  <c:v>86.1418050350361</c:v>
                </c:pt>
                <c:pt idx="98">
                  <c:v>86.2166706521257</c:v>
                </c:pt>
                <c:pt idx="99">
                  <c:v>86.235744580835004</c:v>
                </c:pt>
                <c:pt idx="100">
                  <c:v>86.287659682820802</c:v>
                </c:pt>
                <c:pt idx="101">
                  <c:v>86.286247461295005</c:v>
                </c:pt>
                <c:pt idx="102">
                  <c:v>86.3621269155378</c:v>
                </c:pt>
                <c:pt idx="103">
                  <c:v>86.383693300321596</c:v>
                </c:pt>
                <c:pt idx="104">
                  <c:v>86.456444415741501</c:v>
                </c:pt>
                <c:pt idx="105">
                  <c:v>86.512450618783902</c:v>
                </c:pt>
                <c:pt idx="106">
                  <c:v>86.557731088718896</c:v>
                </c:pt>
                <c:pt idx="107">
                  <c:v>86.591008952557601</c:v>
                </c:pt>
                <c:pt idx="108">
                  <c:v>86.642717201119098</c:v>
                </c:pt>
                <c:pt idx="109">
                  <c:v>86.619268705549601</c:v>
                </c:pt>
                <c:pt idx="110">
                  <c:v>86.732547769639496</c:v>
                </c:pt>
                <c:pt idx="111">
                  <c:v>86.739754440789298</c:v>
                </c:pt>
                <c:pt idx="112">
                  <c:v>86.732974245217804</c:v>
                </c:pt>
                <c:pt idx="113">
                  <c:v>86.776492630428095</c:v>
                </c:pt>
                <c:pt idx="114">
                  <c:v>86.850870482035901</c:v>
                </c:pt>
                <c:pt idx="115">
                  <c:v>86.847527628550793</c:v>
                </c:pt>
                <c:pt idx="116">
                  <c:v>86.896784280973407</c:v>
                </c:pt>
                <c:pt idx="117">
                  <c:v>86.885678039715302</c:v>
                </c:pt>
                <c:pt idx="118">
                  <c:v>86.916519629890999</c:v>
                </c:pt>
                <c:pt idx="119">
                  <c:v>86.972553924139206</c:v>
                </c:pt>
                <c:pt idx="120">
                  <c:v>86.996880908325195</c:v>
                </c:pt>
                <c:pt idx="121">
                  <c:v>86.9653370380056</c:v>
                </c:pt>
                <c:pt idx="122">
                  <c:v>86.992991553200795</c:v>
                </c:pt>
                <c:pt idx="123">
                  <c:v>87.038496752781896</c:v>
                </c:pt>
                <c:pt idx="124">
                  <c:v>87.114220428519999</c:v>
                </c:pt>
                <c:pt idx="125">
                  <c:v>87.204924378164904</c:v>
                </c:pt>
                <c:pt idx="126">
                  <c:v>87.234890033470194</c:v>
                </c:pt>
                <c:pt idx="127">
                  <c:v>87.3009018132542</c:v>
                </c:pt>
                <c:pt idx="128">
                  <c:v>87.367222596301602</c:v>
                </c:pt>
                <c:pt idx="129">
                  <c:v>87.408703092221401</c:v>
                </c:pt>
                <c:pt idx="130">
                  <c:v>87.476047927405901</c:v>
                </c:pt>
                <c:pt idx="131">
                  <c:v>87.541686860277196</c:v>
                </c:pt>
                <c:pt idx="132">
                  <c:v>87.581921128159806</c:v>
                </c:pt>
                <c:pt idx="133">
                  <c:v>87.665972569532101</c:v>
                </c:pt>
                <c:pt idx="134">
                  <c:v>87.703888036066701</c:v>
                </c:pt>
                <c:pt idx="135">
                  <c:v>87.744911411456499</c:v>
                </c:pt>
                <c:pt idx="136">
                  <c:v>87.841734136464495</c:v>
                </c:pt>
                <c:pt idx="137">
                  <c:v>87.926664066453199</c:v>
                </c:pt>
                <c:pt idx="138">
                  <c:v>87.912380965198494</c:v>
                </c:pt>
                <c:pt idx="139">
                  <c:v>87.966632744754094</c:v>
                </c:pt>
                <c:pt idx="140">
                  <c:v>87.951320483870305</c:v>
                </c:pt>
                <c:pt idx="141">
                  <c:v>87.984986517097596</c:v>
                </c:pt>
                <c:pt idx="142">
                  <c:v>88.087928017468798</c:v>
                </c:pt>
                <c:pt idx="143">
                  <c:v>88.130968852181198</c:v>
                </c:pt>
                <c:pt idx="144">
                  <c:v>88.220367837631301</c:v>
                </c:pt>
                <c:pt idx="145">
                  <c:v>88.316072021900894</c:v>
                </c:pt>
                <c:pt idx="146">
                  <c:v>88.396869990897301</c:v>
                </c:pt>
                <c:pt idx="147">
                  <c:v>88.4878088851721</c:v>
                </c:pt>
                <c:pt idx="148">
                  <c:v>88.608207793048607</c:v>
                </c:pt>
                <c:pt idx="149">
                  <c:v>88.649483989290204</c:v>
                </c:pt>
                <c:pt idx="150">
                  <c:v>88.710689619143693</c:v>
                </c:pt>
                <c:pt idx="151">
                  <c:v>88.778815900597493</c:v>
                </c:pt>
                <c:pt idx="152">
                  <c:v>88.832510963529899</c:v>
                </c:pt>
                <c:pt idx="153">
                  <c:v>88.946576581380995</c:v>
                </c:pt>
                <c:pt idx="154">
                  <c:v>89.0114187455071</c:v>
                </c:pt>
                <c:pt idx="155">
                  <c:v>89.049158003569303</c:v>
                </c:pt>
                <c:pt idx="156">
                  <c:v>89.134953653444498</c:v>
                </c:pt>
                <c:pt idx="157">
                  <c:v>89.209566449682299</c:v>
                </c:pt>
                <c:pt idx="158">
                  <c:v>89.2699165746332</c:v>
                </c:pt>
                <c:pt idx="159">
                  <c:v>89.338791103658494</c:v>
                </c:pt>
                <c:pt idx="160">
                  <c:v>89.398372551070096</c:v>
                </c:pt>
                <c:pt idx="161">
                  <c:v>89.476744461387398</c:v>
                </c:pt>
                <c:pt idx="162">
                  <c:v>89.538019042382302</c:v>
                </c:pt>
                <c:pt idx="163">
                  <c:v>89.588034157360497</c:v>
                </c:pt>
                <c:pt idx="164">
                  <c:v>89.681291852983193</c:v>
                </c:pt>
                <c:pt idx="165">
                  <c:v>89.759957444088002</c:v>
                </c:pt>
                <c:pt idx="166">
                  <c:v>89.808325392910405</c:v>
                </c:pt>
                <c:pt idx="167">
                  <c:v>89.884797316220101</c:v>
                </c:pt>
                <c:pt idx="168">
                  <c:v>89.919701916246794</c:v>
                </c:pt>
                <c:pt idx="169">
                  <c:v>89.993380041456604</c:v>
                </c:pt>
                <c:pt idx="170">
                  <c:v>90.057772746290595</c:v>
                </c:pt>
                <c:pt idx="171">
                  <c:v>90.147884226868598</c:v>
                </c:pt>
                <c:pt idx="172">
                  <c:v>90.180802012524296</c:v>
                </c:pt>
                <c:pt idx="173">
                  <c:v>90.2306690102358</c:v>
                </c:pt>
                <c:pt idx="174">
                  <c:v>90.281033988412901</c:v>
                </c:pt>
                <c:pt idx="175">
                  <c:v>90.376727957698705</c:v>
                </c:pt>
                <c:pt idx="176">
                  <c:v>90.471349353673702</c:v>
                </c:pt>
                <c:pt idx="177">
                  <c:v>90.514750266568996</c:v>
                </c:pt>
                <c:pt idx="178">
                  <c:v>90.522572390499406</c:v>
                </c:pt>
                <c:pt idx="179">
                  <c:v>90.611777291255194</c:v>
                </c:pt>
                <c:pt idx="180">
                  <c:v>90.6742904390494</c:v>
                </c:pt>
                <c:pt idx="181">
                  <c:v>90.735876577053702</c:v>
                </c:pt>
                <c:pt idx="182">
                  <c:v>90.784946806020002</c:v>
                </c:pt>
                <c:pt idx="183">
                  <c:v>90.838350741910901</c:v>
                </c:pt>
                <c:pt idx="184">
                  <c:v>90.901234182871903</c:v>
                </c:pt>
                <c:pt idx="185">
                  <c:v>91.001749624564098</c:v>
                </c:pt>
                <c:pt idx="186">
                  <c:v>91.000766432362596</c:v>
                </c:pt>
                <c:pt idx="187">
                  <c:v>91.070458160100799</c:v>
                </c:pt>
                <c:pt idx="188">
                  <c:v>91.130077913701996</c:v>
                </c:pt>
                <c:pt idx="189">
                  <c:v>91.159663060856602</c:v>
                </c:pt>
                <c:pt idx="190">
                  <c:v>91.222674189116503</c:v>
                </c:pt>
                <c:pt idx="191">
                  <c:v>91.2902028940115</c:v>
                </c:pt>
                <c:pt idx="192">
                  <c:v>91.337615741838107</c:v>
                </c:pt>
                <c:pt idx="193">
                  <c:v>91.427124538365206</c:v>
                </c:pt>
                <c:pt idx="194">
                  <c:v>91.487492539537996</c:v>
                </c:pt>
                <c:pt idx="195">
                  <c:v>91.510348566040705</c:v>
                </c:pt>
                <c:pt idx="196">
                  <c:v>91.570736997181299</c:v>
                </c:pt>
                <c:pt idx="197">
                  <c:v>91.601083160637202</c:v>
                </c:pt>
                <c:pt idx="198">
                  <c:v>91.700799279838293</c:v>
                </c:pt>
                <c:pt idx="199">
                  <c:v>91.752226616342199</c:v>
                </c:pt>
                <c:pt idx="200">
                  <c:v>91.790052701767607</c:v>
                </c:pt>
                <c:pt idx="201">
                  <c:v>91.801179372993602</c:v>
                </c:pt>
                <c:pt idx="202">
                  <c:v>91.897524547503707</c:v>
                </c:pt>
                <c:pt idx="203">
                  <c:v>91.908699739903199</c:v>
                </c:pt>
                <c:pt idx="204">
                  <c:v>91.984254868406794</c:v>
                </c:pt>
                <c:pt idx="205">
                  <c:v>92.030967989835503</c:v>
                </c:pt>
                <c:pt idx="206">
                  <c:v>92.049097032532998</c:v>
                </c:pt>
                <c:pt idx="207">
                  <c:v>92.108336277983497</c:v>
                </c:pt>
                <c:pt idx="208">
                  <c:v>92.144663314519804</c:v>
                </c:pt>
                <c:pt idx="209">
                  <c:v>92.191064878939201</c:v>
                </c:pt>
                <c:pt idx="210">
                  <c:v>92.265442730546994</c:v>
                </c:pt>
                <c:pt idx="211">
                  <c:v>92.305304151516793</c:v>
                </c:pt>
                <c:pt idx="212">
                  <c:v>92.347691227258807</c:v>
                </c:pt>
                <c:pt idx="213">
                  <c:v>92.389776960975496</c:v>
                </c:pt>
                <c:pt idx="214">
                  <c:v>92.469073327336801</c:v>
                </c:pt>
                <c:pt idx="215">
                  <c:v>92.495075568884303</c:v>
                </c:pt>
                <c:pt idx="216">
                  <c:v>92.545721459118994</c:v>
                </c:pt>
                <c:pt idx="217">
                  <c:v>92.587738241694197</c:v>
                </c:pt>
                <c:pt idx="218">
                  <c:v>92.628000600782599</c:v>
                </c:pt>
                <c:pt idx="219">
                  <c:v>92.640879141749394</c:v>
                </c:pt>
                <c:pt idx="220">
                  <c:v>92.681649696287394</c:v>
                </c:pt>
                <c:pt idx="221">
                  <c:v>92.7521994826742</c:v>
                </c:pt>
                <c:pt idx="222">
                  <c:v>92.801366753987693</c:v>
                </c:pt>
                <c:pt idx="223">
                  <c:v>92.825331106244803</c:v>
                </c:pt>
                <c:pt idx="224">
                  <c:v>92.850309295655094</c:v>
                </c:pt>
                <c:pt idx="225">
                  <c:v>92.938801701282998</c:v>
                </c:pt>
                <c:pt idx="226">
                  <c:v>92.967881206733907</c:v>
                </c:pt>
                <c:pt idx="227">
                  <c:v>93.056092700304305</c:v>
                </c:pt>
                <c:pt idx="228">
                  <c:v>93.108503229009798</c:v>
                </c:pt>
                <c:pt idx="229">
                  <c:v>93.133706148066196</c:v>
                </c:pt>
                <c:pt idx="230">
                  <c:v>93.180807438883505</c:v>
                </c:pt>
                <c:pt idx="231">
                  <c:v>93.230676990340896</c:v>
                </c:pt>
                <c:pt idx="232">
                  <c:v>93.286389512595804</c:v>
                </c:pt>
                <c:pt idx="233">
                  <c:v>93.365599051593904</c:v>
                </c:pt>
                <c:pt idx="234">
                  <c:v>93.375944276550598</c:v>
                </c:pt>
                <c:pt idx="235">
                  <c:v>93.417621410910797</c:v>
                </c:pt>
                <c:pt idx="236">
                  <c:v>93.494172500345798</c:v>
                </c:pt>
                <c:pt idx="237">
                  <c:v>93.551366195268002</c:v>
                </c:pt>
                <c:pt idx="238">
                  <c:v>93.567419042485398</c:v>
                </c:pt>
                <c:pt idx="239">
                  <c:v>93.619030248699701</c:v>
                </c:pt>
                <c:pt idx="240">
                  <c:v>93.696985898422696</c:v>
                </c:pt>
                <c:pt idx="241">
                  <c:v>93.730010941409503</c:v>
                </c:pt>
                <c:pt idx="242">
                  <c:v>93.779926460294504</c:v>
                </c:pt>
                <c:pt idx="243">
                  <c:v>93.788101001169906</c:v>
                </c:pt>
                <c:pt idx="244">
                  <c:v>93.874052429549806</c:v>
                </c:pt>
                <c:pt idx="245">
                  <c:v>93.914401616001399</c:v>
                </c:pt>
                <c:pt idx="246">
                  <c:v>93.956885734090605</c:v>
                </c:pt>
                <c:pt idx="247">
                  <c:v>93.996826321185694</c:v>
                </c:pt>
                <c:pt idx="248">
                  <c:v>94.054926595930098</c:v>
                </c:pt>
                <c:pt idx="249">
                  <c:v>94.117858558064697</c:v>
                </c:pt>
                <c:pt idx="250">
                  <c:v>94.178900748175707</c:v>
                </c:pt>
                <c:pt idx="251">
                  <c:v>94.220322507937993</c:v>
                </c:pt>
                <c:pt idx="252">
                  <c:v>94.255081544443897</c:v>
                </c:pt>
                <c:pt idx="253">
                  <c:v>94.291584789452699</c:v>
                </c:pt>
                <c:pt idx="254">
                  <c:v>94.342853793706098</c:v>
                </c:pt>
                <c:pt idx="255">
                  <c:v>94.420847749618602</c:v>
                </c:pt>
                <c:pt idx="256">
                  <c:v>94.456268206332794</c:v>
                </c:pt>
                <c:pt idx="257">
                  <c:v>94.487296219964904</c:v>
                </c:pt>
                <c:pt idx="258">
                  <c:v>94.560047335384795</c:v>
                </c:pt>
                <c:pt idx="259">
                  <c:v>94.602511023506096</c:v>
                </c:pt>
                <c:pt idx="260">
                  <c:v>94.672807989041104</c:v>
                </c:pt>
                <c:pt idx="261">
                  <c:v>94.672039311501806</c:v>
                </c:pt>
                <c:pt idx="262">
                  <c:v>94.7709280170059</c:v>
                </c:pt>
                <c:pt idx="263">
                  <c:v>94.8128656334558</c:v>
                </c:pt>
                <c:pt idx="264">
                  <c:v>94.860942455236696</c:v>
                </c:pt>
                <c:pt idx="265">
                  <c:v>94.9178731143232</c:v>
                </c:pt>
                <c:pt idx="266">
                  <c:v>94.951110118226197</c:v>
                </c:pt>
                <c:pt idx="267">
                  <c:v>95.008559187746201</c:v>
                </c:pt>
                <c:pt idx="268">
                  <c:v>95.067594133518497</c:v>
                </c:pt>
                <c:pt idx="269">
                  <c:v>95.083539723404797</c:v>
                </c:pt>
                <c:pt idx="270">
                  <c:v>95.140822799436194</c:v>
                </c:pt>
                <c:pt idx="271">
                  <c:v>95.209286175358997</c:v>
                </c:pt>
                <c:pt idx="272">
                  <c:v>95.273640574003394</c:v>
                </c:pt>
                <c:pt idx="273">
                  <c:v>95.2874078185705</c:v>
                </c:pt>
                <c:pt idx="274">
                  <c:v>95.367475416217204</c:v>
                </c:pt>
                <c:pt idx="275">
                  <c:v>95.377381396865701</c:v>
                </c:pt>
                <c:pt idx="276">
                  <c:v>95.413971469237694</c:v>
                </c:pt>
                <c:pt idx="277">
                  <c:v>95.466021919760294</c:v>
                </c:pt>
                <c:pt idx="278">
                  <c:v>95.499435132135801</c:v>
                </c:pt>
                <c:pt idx="279">
                  <c:v>95.552537726001304</c:v>
                </c:pt>
                <c:pt idx="280">
                  <c:v>95.605719485992097</c:v>
                </c:pt>
                <c:pt idx="281">
                  <c:v>95.654904633527494</c:v>
                </c:pt>
                <c:pt idx="282">
                  <c:v>95.704217468361705</c:v>
                </c:pt>
                <c:pt idx="283">
                  <c:v>95.766955345802003</c:v>
                </c:pt>
                <c:pt idx="284">
                  <c:v>95.798537522311307</c:v>
                </c:pt>
                <c:pt idx="285">
                  <c:v>95.861985341133504</c:v>
                </c:pt>
                <c:pt idx="286">
                  <c:v>95.889856924736804</c:v>
                </c:pt>
                <c:pt idx="287">
                  <c:v>95.927353576931097</c:v>
                </c:pt>
                <c:pt idx="288">
                  <c:v>95.9706651087171</c:v>
                </c:pt>
                <c:pt idx="289">
                  <c:v>96.014426099795202</c:v>
                </c:pt>
                <c:pt idx="290">
                  <c:v>96.057415859588104</c:v>
                </c:pt>
                <c:pt idx="291">
                  <c:v>96.106493749792307</c:v>
                </c:pt>
                <c:pt idx="292">
                  <c:v>96.163337581515506</c:v>
                </c:pt>
                <c:pt idx="293">
                  <c:v>96.209261595436999</c:v>
                </c:pt>
                <c:pt idx="294">
                  <c:v>96.258630612682694</c:v>
                </c:pt>
                <c:pt idx="295">
                  <c:v>96.29994766886</c:v>
                </c:pt>
                <c:pt idx="296">
                  <c:v>96.330886301382805</c:v>
                </c:pt>
                <c:pt idx="297">
                  <c:v>96.414899436565406</c:v>
                </c:pt>
                <c:pt idx="298">
                  <c:v>96.426220192485701</c:v>
                </c:pt>
                <c:pt idx="299">
                  <c:v>96.471245287822896</c:v>
                </c:pt>
                <c:pt idx="300">
                  <c:v>96.547456729042906</c:v>
                </c:pt>
                <c:pt idx="301">
                  <c:v>96.5633742277235</c:v>
                </c:pt>
                <c:pt idx="302">
                  <c:v>96.636018085812196</c:v>
                </c:pt>
                <c:pt idx="303">
                  <c:v>96.667035884460404</c:v>
                </c:pt>
                <c:pt idx="304">
                  <c:v>96.723128914866095</c:v>
                </c:pt>
                <c:pt idx="305">
                  <c:v>96.768554948321906</c:v>
                </c:pt>
                <c:pt idx="306">
                  <c:v>96.832393490278704</c:v>
                </c:pt>
                <c:pt idx="307">
                  <c:v>96.863498116290103</c:v>
                </c:pt>
                <c:pt idx="308">
                  <c:v>96.900427836877299</c:v>
                </c:pt>
                <c:pt idx="309">
                  <c:v>96.943897700913894</c:v>
                </c:pt>
                <c:pt idx="310">
                  <c:v>96.960154847809605</c:v>
                </c:pt>
                <c:pt idx="311">
                  <c:v>97.020836959737593</c:v>
                </c:pt>
                <c:pt idx="312">
                  <c:v>97.031572907828902</c:v>
                </c:pt>
                <c:pt idx="313">
                  <c:v>97.0760923614625</c:v>
                </c:pt>
                <c:pt idx="314">
                  <c:v>97.152370200077897</c:v>
                </c:pt>
                <c:pt idx="315">
                  <c:v>97.178431177782898</c:v>
                </c:pt>
                <c:pt idx="316">
                  <c:v>97.249261876227294</c:v>
                </c:pt>
                <c:pt idx="317">
                  <c:v>97.2711321567825</c:v>
                </c:pt>
                <c:pt idx="318">
                  <c:v>97.302647935896402</c:v>
                </c:pt>
                <c:pt idx="319">
                  <c:v>97.367995741726205</c:v>
                </c:pt>
                <c:pt idx="320">
                  <c:v>97.404759468824693</c:v>
                </c:pt>
                <c:pt idx="321">
                  <c:v>97.434239912394204</c:v>
                </c:pt>
                <c:pt idx="322">
                  <c:v>97.457706284185605</c:v>
                </c:pt>
                <c:pt idx="323">
                  <c:v>97.531754702562196</c:v>
                </c:pt>
                <c:pt idx="324">
                  <c:v>97.558681400153702</c:v>
                </c:pt>
                <c:pt idx="325">
                  <c:v>97.611618000530697</c:v>
                </c:pt>
                <c:pt idx="326">
                  <c:v>97.641348711205893</c:v>
                </c:pt>
                <c:pt idx="327">
                  <c:v>97.710233455215203</c:v>
                </c:pt>
                <c:pt idx="328">
                  <c:v>97.763502042569201</c:v>
                </c:pt>
                <c:pt idx="329">
                  <c:v>97.7931254959135</c:v>
                </c:pt>
                <c:pt idx="330">
                  <c:v>97.816671033830204</c:v>
                </c:pt>
                <c:pt idx="331">
                  <c:v>97.853437314674693</c:v>
                </c:pt>
                <c:pt idx="332">
                  <c:v>97.899448155959405</c:v>
                </c:pt>
                <c:pt idx="333">
                  <c:v>97.964287766339595</c:v>
                </c:pt>
                <c:pt idx="334">
                  <c:v>97.997721408682906</c:v>
                </c:pt>
                <c:pt idx="335">
                  <c:v>98.045233852602706</c:v>
                </c:pt>
                <c:pt idx="336">
                  <c:v>98.069685970341595</c:v>
                </c:pt>
                <c:pt idx="337">
                  <c:v>98.1614905845029</c:v>
                </c:pt>
                <c:pt idx="338">
                  <c:v>98.174593855115802</c:v>
                </c:pt>
                <c:pt idx="339">
                  <c:v>98.249176006401797</c:v>
                </c:pt>
                <c:pt idx="340">
                  <c:v>98.270218873260106</c:v>
                </c:pt>
                <c:pt idx="341">
                  <c:v>98.312138613488202</c:v>
                </c:pt>
                <c:pt idx="342">
                  <c:v>98.358558054129404</c:v>
                </c:pt>
                <c:pt idx="343">
                  <c:v>98.376413846007196</c:v>
                </c:pt>
                <c:pt idx="344">
                  <c:v>98.414834954245507</c:v>
                </c:pt>
                <c:pt idx="345">
                  <c:v>98.444100883152799</c:v>
                </c:pt>
                <c:pt idx="346">
                  <c:v>98.507850044000307</c:v>
                </c:pt>
                <c:pt idx="347">
                  <c:v>98.526321288658906</c:v>
                </c:pt>
                <c:pt idx="348">
                  <c:v>98.592769759005094</c:v>
                </c:pt>
                <c:pt idx="349">
                  <c:v>98.6417991280358</c:v>
                </c:pt>
                <c:pt idx="350">
                  <c:v>98.684885930175795</c:v>
                </c:pt>
                <c:pt idx="351">
                  <c:v>98.736440953978601</c:v>
                </c:pt>
                <c:pt idx="352">
                  <c:v>98.753070947786995</c:v>
                </c:pt>
                <c:pt idx="353">
                  <c:v>98.798075613156499</c:v>
                </c:pt>
                <c:pt idx="354">
                  <c:v>98.8398880960534</c:v>
                </c:pt>
                <c:pt idx="355">
                  <c:v>98.847398662974598</c:v>
                </c:pt>
                <c:pt idx="356">
                  <c:v>98.930234521261397</c:v>
                </c:pt>
                <c:pt idx="357">
                  <c:v>98.920101257220907</c:v>
                </c:pt>
                <c:pt idx="358">
                  <c:v>98.9773051671269</c:v>
                </c:pt>
                <c:pt idx="359">
                  <c:v>99.005508737707402</c:v>
                </c:pt>
                <c:pt idx="360">
                  <c:v>99.105332114239502</c:v>
                </c:pt>
                <c:pt idx="361">
                  <c:v>99.111146993831298</c:v>
                </c:pt>
                <c:pt idx="362">
                  <c:v>99.189355464406006</c:v>
                </c:pt>
                <c:pt idx="363">
                  <c:v>99.192930708775194</c:v>
                </c:pt>
                <c:pt idx="364">
                  <c:v>99.238793432793202</c:v>
                </c:pt>
                <c:pt idx="365">
                  <c:v>99.274849772255806</c:v>
                </c:pt>
                <c:pt idx="366">
                  <c:v>99.307765004165702</c:v>
                </c:pt>
                <c:pt idx="367">
                  <c:v>99.356679454627297</c:v>
                </c:pt>
                <c:pt idx="368">
                  <c:v>99.396474478201696</c:v>
                </c:pt>
                <c:pt idx="369">
                  <c:v>99.393708771307601</c:v>
                </c:pt>
                <c:pt idx="370">
                  <c:v>99.459631169982401</c:v>
                </c:pt>
                <c:pt idx="371">
                  <c:v>99.536815588419998</c:v>
                </c:pt>
                <c:pt idx="372">
                  <c:v>99.547510676575598</c:v>
                </c:pt>
                <c:pt idx="373">
                  <c:v>99.595480241025498</c:v>
                </c:pt>
                <c:pt idx="374">
                  <c:v>99.654515186797695</c:v>
                </c:pt>
                <c:pt idx="375">
                  <c:v>99.677856425036197</c:v>
                </c:pt>
                <c:pt idx="376">
                  <c:v>99.733911149252194</c:v>
                </c:pt>
                <c:pt idx="377">
                  <c:v>99.776073495348101</c:v>
                </c:pt>
                <c:pt idx="378">
                  <c:v>99.774765977407498</c:v>
                </c:pt>
                <c:pt idx="379">
                  <c:v>99.829117353056205</c:v>
                </c:pt>
                <c:pt idx="380">
                  <c:v>99.842169548749496</c:v>
                </c:pt>
                <c:pt idx="381">
                  <c:v>99.883182709155307</c:v>
                </c:pt>
                <c:pt idx="382">
                  <c:v>99.909184950702794</c:v>
                </c:pt>
                <c:pt idx="383">
                  <c:v>99.980454893455502</c:v>
                </c:pt>
                <c:pt idx="384">
                  <c:v>99.9975598840158</c:v>
                </c:pt>
                <c:pt idx="385">
                  <c:v>100.067420158988</c:v>
                </c:pt>
                <c:pt idx="386">
                  <c:v>100.07379941644101</c:v>
                </c:pt>
                <c:pt idx="387">
                  <c:v>100.091647547081</c:v>
                </c:pt>
                <c:pt idx="388">
                  <c:v>100.174754102441</c:v>
                </c:pt>
                <c:pt idx="389">
                  <c:v>100.200687392847</c:v>
                </c:pt>
                <c:pt idx="390">
                  <c:v>100.206775523259</c:v>
                </c:pt>
                <c:pt idx="391">
                  <c:v>100.24559501586999</c:v>
                </c:pt>
                <c:pt idx="392">
                  <c:v>100.249170260239</c:v>
                </c:pt>
                <c:pt idx="393">
                  <c:v>100.357752985475</c:v>
                </c:pt>
                <c:pt idx="394">
                  <c:v>100.393027878669</c:v>
                </c:pt>
                <c:pt idx="395">
                  <c:v>100.413496152682</c:v>
                </c:pt>
                <c:pt idx="396">
                  <c:v>100.452668062238</c:v>
                </c:pt>
                <c:pt idx="397">
                  <c:v>100.508827490039</c:v>
                </c:pt>
                <c:pt idx="398">
                  <c:v>100.539896363607</c:v>
                </c:pt>
                <c:pt idx="399">
                  <c:v>100.594079192021</c:v>
                </c:pt>
                <c:pt idx="400">
                  <c:v>100.608661081555</c:v>
                </c:pt>
                <c:pt idx="401">
                  <c:v>100.627648182901</c:v>
                </c:pt>
                <c:pt idx="402">
                  <c:v>100.667453421459</c:v>
                </c:pt>
                <c:pt idx="403">
                  <c:v>100.700235858578</c:v>
                </c:pt>
                <c:pt idx="404">
                  <c:v>100.75628802904799</c:v>
                </c:pt>
                <c:pt idx="405">
                  <c:v>100.80411202997701</c:v>
                </c:pt>
                <c:pt idx="406">
                  <c:v>100.832887639657</c:v>
                </c:pt>
                <c:pt idx="407">
                  <c:v>100.87100740587</c:v>
                </c:pt>
                <c:pt idx="408">
                  <c:v>100.90021459862</c:v>
                </c:pt>
                <c:pt idx="409">
                  <c:v>100.95276047586199</c:v>
                </c:pt>
                <c:pt idx="410">
                  <c:v>100.983134730524</c:v>
                </c:pt>
                <c:pt idx="411">
                  <c:v>101.036870653392</c:v>
                </c:pt>
                <c:pt idx="412">
                  <c:v>101.052788152072</c:v>
                </c:pt>
                <c:pt idx="413">
                  <c:v>101.060778823237</c:v>
                </c:pt>
                <c:pt idx="414">
                  <c:v>101.09514713660801</c:v>
                </c:pt>
                <c:pt idx="415">
                  <c:v>101.135243502208</c:v>
                </c:pt>
                <c:pt idx="416">
                  <c:v>101.213840142172</c:v>
                </c:pt>
                <c:pt idx="417">
                  <c:v>101.20495565991401</c:v>
                </c:pt>
                <c:pt idx="418">
                  <c:v>101.26845199991</c:v>
                </c:pt>
                <c:pt idx="419">
                  <c:v>101.290557225095</c:v>
                </c:pt>
                <c:pt idx="420">
                  <c:v>101.360580939811</c:v>
                </c:pt>
                <c:pt idx="421">
                  <c:v>101.36895722661799</c:v>
                </c:pt>
                <c:pt idx="422">
                  <c:v>101.414355168868</c:v>
                </c:pt>
                <c:pt idx="423">
                  <c:v>101.45374159308599</c:v>
                </c:pt>
                <c:pt idx="424">
                  <c:v>101.456887808131</c:v>
                </c:pt>
                <c:pt idx="425">
                  <c:v>101.490487443963</c:v>
                </c:pt>
                <c:pt idx="426">
                  <c:v>101.50773033680601</c:v>
                </c:pt>
                <c:pt idx="427">
                  <c:v>101.575777452135</c:v>
                </c:pt>
                <c:pt idx="428">
                  <c:v>101.61338902289801</c:v>
                </c:pt>
                <c:pt idx="429">
                  <c:v>101.62167848234201</c:v>
                </c:pt>
                <c:pt idx="430">
                  <c:v>101.66848864611801</c:v>
                </c:pt>
                <c:pt idx="431">
                  <c:v>101.735335500837</c:v>
                </c:pt>
                <c:pt idx="432">
                  <c:v>101.754509025639</c:v>
                </c:pt>
                <c:pt idx="433">
                  <c:v>101.791341703879</c:v>
                </c:pt>
                <c:pt idx="434">
                  <c:v>101.797488570448</c:v>
                </c:pt>
                <c:pt idx="435">
                  <c:v>101.854741001528</c:v>
                </c:pt>
                <c:pt idx="436">
                  <c:v>101.860226447889</c:v>
                </c:pt>
                <c:pt idx="437">
                  <c:v>101.909850839732</c:v>
                </c:pt>
                <c:pt idx="438">
                  <c:v>101.92594454688501</c:v>
                </c:pt>
                <c:pt idx="439">
                  <c:v>101.98323528415401</c:v>
                </c:pt>
                <c:pt idx="440">
                  <c:v>102.03303588447</c:v>
                </c:pt>
                <c:pt idx="441">
                  <c:v>102.054505226907</c:v>
                </c:pt>
                <c:pt idx="442">
                  <c:v>102.10901238106</c:v>
                </c:pt>
                <c:pt idx="443">
                  <c:v>102.13034637496</c:v>
                </c:pt>
                <c:pt idx="444">
                  <c:v>102.16350676648401</c:v>
                </c:pt>
                <c:pt idx="445">
                  <c:v>102.18031041501899</c:v>
                </c:pt>
                <c:pt idx="446">
                  <c:v>102.22346616830001</c:v>
                </c:pt>
                <c:pt idx="447">
                  <c:v>102.219267809912</c:v>
                </c:pt>
                <c:pt idx="448">
                  <c:v>102.255158155887</c:v>
                </c:pt>
                <c:pt idx="449">
                  <c:v>102.301432033007</c:v>
                </c:pt>
                <c:pt idx="450">
                  <c:v>102.36413926549599</c:v>
                </c:pt>
                <c:pt idx="451">
                  <c:v>102.407644881976</c:v>
                </c:pt>
                <c:pt idx="452">
                  <c:v>102.41022671915999</c:v>
                </c:pt>
                <c:pt idx="453">
                  <c:v>102.484801209208</c:v>
                </c:pt>
                <c:pt idx="454">
                  <c:v>102.52385564644899</c:v>
                </c:pt>
                <c:pt idx="455">
                  <c:v>102.52230552264</c:v>
                </c:pt>
                <c:pt idx="456">
                  <c:v>102.603338436266</c:v>
                </c:pt>
                <c:pt idx="457">
                  <c:v>102.617657289965</c:v>
                </c:pt>
                <c:pt idx="458">
                  <c:v>102.643202410982</c:v>
                </c:pt>
                <c:pt idx="459">
                  <c:v>102.653167127788</c:v>
                </c:pt>
                <c:pt idx="460">
                  <c:v>102.70855787805</c:v>
                </c:pt>
                <c:pt idx="461">
                  <c:v>102.71818294664099</c:v>
                </c:pt>
                <c:pt idx="462">
                  <c:v>102.770077618659</c:v>
                </c:pt>
                <c:pt idx="463">
                  <c:v>102.81572838176</c:v>
                </c:pt>
                <c:pt idx="464">
                  <c:v>102.82207954800801</c:v>
                </c:pt>
                <c:pt idx="465">
                  <c:v>102.87406104738901</c:v>
                </c:pt>
                <c:pt idx="466">
                  <c:v>102.909803276096</c:v>
                </c:pt>
                <c:pt idx="467">
                  <c:v>102.92897680089899</c:v>
                </c:pt>
                <c:pt idx="468">
                  <c:v>102.965137843946</c:v>
                </c:pt>
                <c:pt idx="469">
                  <c:v>103.008985662388</c:v>
                </c:pt>
                <c:pt idx="470">
                  <c:v>102.985703160307</c:v>
                </c:pt>
                <c:pt idx="471">
                  <c:v>103.00000413778299</c:v>
                </c:pt>
                <c:pt idx="472">
                  <c:v>103.063773728599</c:v>
                </c:pt>
                <c:pt idx="473">
                  <c:v>103.105057586078</c:v>
                </c:pt>
                <c:pt idx="474">
                  <c:v>103.154196766186</c:v>
                </c:pt>
                <c:pt idx="475">
                  <c:v>103.203956506566</c:v>
                </c:pt>
                <c:pt idx="476">
                  <c:v>103.227639946766</c:v>
                </c:pt>
                <c:pt idx="477">
                  <c:v>103.26135450116701</c:v>
                </c:pt>
                <c:pt idx="478">
                  <c:v>103.279261367964</c:v>
                </c:pt>
                <c:pt idx="479">
                  <c:v>103.31261584418201</c:v>
                </c:pt>
                <c:pt idx="480">
                  <c:v>103.356297669135</c:v>
                </c:pt>
                <c:pt idx="481">
                  <c:v>103.37059098537399</c:v>
                </c:pt>
                <c:pt idx="482">
                  <c:v>103.37927882919099</c:v>
                </c:pt>
                <c:pt idx="483">
                  <c:v>103.40536789810101</c:v>
                </c:pt>
                <c:pt idx="484">
                  <c:v>103.454739469093</c:v>
                </c:pt>
                <c:pt idx="485">
                  <c:v>103.511659913196</c:v>
                </c:pt>
                <c:pt idx="486">
                  <c:v>103.57482681995999</c:v>
                </c:pt>
                <c:pt idx="487">
                  <c:v>103.587051601957</c:v>
                </c:pt>
                <c:pt idx="488">
                  <c:v>103.62648654734799</c:v>
                </c:pt>
                <c:pt idx="489">
                  <c:v>103.649963134123</c:v>
                </c:pt>
                <c:pt idx="490">
                  <c:v>103.671424815322</c:v>
                </c:pt>
                <c:pt idx="491">
                  <c:v>103.707207903965</c:v>
                </c:pt>
                <c:pt idx="492">
                  <c:v>103.72727523986001</c:v>
                </c:pt>
                <c:pt idx="493">
                  <c:v>103.75523365082699</c:v>
                </c:pt>
                <c:pt idx="494">
                  <c:v>103.777290354838</c:v>
                </c:pt>
                <c:pt idx="495">
                  <c:v>103.810547788709</c:v>
                </c:pt>
                <c:pt idx="496">
                  <c:v>103.84532470143699</c:v>
                </c:pt>
                <c:pt idx="497">
                  <c:v>103.880540858473</c:v>
                </c:pt>
                <c:pt idx="498">
                  <c:v>103.914970461747</c:v>
                </c:pt>
                <c:pt idx="499">
                  <c:v>103.936616012656</c:v>
                </c:pt>
                <c:pt idx="500">
                  <c:v>103.97448295801701</c:v>
                </c:pt>
                <c:pt idx="501">
                  <c:v>104.013292235644</c:v>
                </c:pt>
                <c:pt idx="502">
                  <c:v>104.03658495270901</c:v>
                </c:pt>
                <c:pt idx="503">
                  <c:v>104.06690302496</c:v>
                </c:pt>
                <c:pt idx="504">
                  <c:v>104.07959514247</c:v>
                </c:pt>
                <c:pt idx="505">
                  <c:v>104.11044694763</c:v>
                </c:pt>
                <c:pt idx="506">
                  <c:v>104.147767391351</c:v>
                </c:pt>
                <c:pt idx="507">
                  <c:v>104.175531717624</c:v>
                </c:pt>
                <c:pt idx="508">
                  <c:v>104.196477542135</c:v>
                </c:pt>
                <c:pt idx="509">
                  <c:v>104.23494717154701</c:v>
                </c:pt>
                <c:pt idx="510">
                  <c:v>104.266940501158</c:v>
                </c:pt>
                <c:pt idx="511">
                  <c:v>104.297840827492</c:v>
                </c:pt>
                <c:pt idx="512">
                  <c:v>104.330533883501</c:v>
                </c:pt>
                <c:pt idx="513">
                  <c:v>104.35173252886401</c:v>
                </c:pt>
                <c:pt idx="514">
                  <c:v>104.390544360237</c:v>
                </c:pt>
                <c:pt idx="515">
                  <c:v>104.407794914318</c:v>
                </c:pt>
                <c:pt idx="516">
                  <c:v>104.44871103237701</c:v>
                </c:pt>
                <c:pt idx="517">
                  <c:v>104.472062485599</c:v>
                </c:pt>
                <c:pt idx="518">
                  <c:v>104.512830486391</c:v>
                </c:pt>
                <c:pt idx="519">
                  <c:v>104.551146891044</c:v>
                </c:pt>
                <c:pt idx="520">
                  <c:v>104.600186475059</c:v>
                </c:pt>
                <c:pt idx="521">
                  <c:v>104.608184807462</c:v>
                </c:pt>
                <c:pt idx="522">
                  <c:v>104.649090710537</c:v>
                </c:pt>
                <c:pt idx="523">
                  <c:v>104.67741941467</c:v>
                </c:pt>
                <c:pt idx="524">
                  <c:v>104.715391063616</c:v>
                </c:pt>
                <c:pt idx="525">
                  <c:v>104.732304523228</c:v>
                </c:pt>
                <c:pt idx="526">
                  <c:v>104.756345487865</c:v>
                </c:pt>
                <c:pt idx="527">
                  <c:v>104.788961931495</c:v>
                </c:pt>
                <c:pt idx="528">
                  <c:v>104.81220612738601</c:v>
                </c:pt>
                <c:pt idx="529">
                  <c:v>104.837447352632</c:v>
                </c:pt>
                <c:pt idx="530">
                  <c:v>104.871698193689</c:v>
                </c:pt>
                <c:pt idx="531">
                  <c:v>104.908357217202</c:v>
                </c:pt>
                <c:pt idx="532">
                  <c:v>104.93984235136401</c:v>
                </c:pt>
                <c:pt idx="533">
                  <c:v>104.965474299745</c:v>
                </c:pt>
                <c:pt idx="534">
                  <c:v>104.99208688658101</c:v>
                </c:pt>
                <c:pt idx="535">
                  <c:v>105.021041258479</c:v>
                </c:pt>
                <c:pt idx="536">
                  <c:v>105.03617986463701</c:v>
                </c:pt>
                <c:pt idx="537">
                  <c:v>105.067197663285</c:v>
                </c:pt>
                <c:pt idx="538">
                  <c:v>105.083914484456</c:v>
                </c:pt>
                <c:pt idx="539">
                  <c:v>105.126309221436</c:v>
                </c:pt>
                <c:pt idx="540">
                  <c:v>105.146065000322</c:v>
                </c:pt>
                <c:pt idx="541">
                  <c:v>105.17236858389499</c:v>
                </c:pt>
                <c:pt idx="542">
                  <c:v>105.198008193513</c:v>
                </c:pt>
                <c:pt idx="543">
                  <c:v>105.234725953184</c:v>
                </c:pt>
                <c:pt idx="544">
                  <c:v>105.25597311972101</c:v>
                </c:pt>
                <c:pt idx="545">
                  <c:v>105.290739817465</c:v>
                </c:pt>
                <c:pt idx="546">
                  <c:v>105.315066801651</c:v>
                </c:pt>
                <c:pt idx="547">
                  <c:v>105.34406714097599</c:v>
                </c:pt>
                <c:pt idx="548">
                  <c:v>105.372074073116</c:v>
                </c:pt>
                <c:pt idx="549">
                  <c:v>105.401368093229</c:v>
                </c:pt>
                <c:pt idx="550">
                  <c:v>105.422380315136</c:v>
                </c:pt>
                <c:pt idx="551">
                  <c:v>105.443862426302</c:v>
                </c:pt>
                <c:pt idx="552">
                  <c:v>105.47487000996701</c:v>
                </c:pt>
                <c:pt idx="553">
                  <c:v>105.511761424364</c:v>
                </c:pt>
                <c:pt idx="554">
                  <c:v>105.54392074746499</c:v>
                </c:pt>
                <c:pt idx="555">
                  <c:v>105.57325307376701</c:v>
                </c:pt>
                <c:pt idx="556">
                  <c:v>105.609375810625</c:v>
                </c:pt>
                <c:pt idx="557">
                  <c:v>105.64074347247301</c:v>
                </c:pt>
                <c:pt idx="558">
                  <c:v>105.671789362326</c:v>
                </c:pt>
                <c:pt idx="559">
                  <c:v>105.687533206281</c:v>
                </c:pt>
                <c:pt idx="560">
                  <c:v>105.718589311118</c:v>
                </c:pt>
                <c:pt idx="561">
                  <c:v>105.75386420431199</c:v>
                </c:pt>
                <c:pt idx="562">
                  <c:v>105.78189156642</c:v>
                </c:pt>
                <c:pt idx="563">
                  <c:v>105.808154290057</c:v>
                </c:pt>
                <c:pt idx="564">
                  <c:v>105.826791528204</c:v>
                </c:pt>
                <c:pt idx="565">
                  <c:v>105.860253261753</c:v>
                </c:pt>
                <c:pt idx="566">
                  <c:v>105.879396141604</c:v>
                </c:pt>
                <c:pt idx="567">
                  <c:v>105.913784884943</c:v>
                </c:pt>
                <c:pt idx="568">
                  <c:v>105.942317888755</c:v>
                </c:pt>
                <c:pt idx="569">
                  <c:v>105.97054955054099</c:v>
                </c:pt>
                <c:pt idx="570">
                  <c:v>105.997019127602</c:v>
                </c:pt>
                <c:pt idx="571">
                  <c:v>106.01694089997601</c:v>
                </c:pt>
                <c:pt idx="572">
                  <c:v>106.04461839888501</c:v>
                </c:pt>
                <c:pt idx="573">
                  <c:v>106.058868301442</c:v>
                </c:pt>
                <c:pt idx="574">
                  <c:v>106.086040158648</c:v>
                </c:pt>
                <c:pt idx="575">
                  <c:v>106.121090322195</c:v>
                </c:pt>
                <c:pt idx="576">
                  <c:v>106.140028902368</c:v>
                </c:pt>
                <c:pt idx="577">
                  <c:v>106.169059886645</c:v>
                </c:pt>
                <c:pt idx="578">
                  <c:v>106.200552682045</c:v>
                </c:pt>
                <c:pt idx="579">
                  <c:v>106.219754298053</c:v>
                </c:pt>
                <c:pt idx="580">
                  <c:v>106.246701425613</c:v>
                </c:pt>
                <c:pt idx="581">
                  <c:v>106.28290077485001</c:v>
                </c:pt>
                <c:pt idx="582">
                  <c:v>106.304674013058</c:v>
                </c:pt>
                <c:pt idx="583">
                  <c:v>106.32528785059201</c:v>
                </c:pt>
                <c:pt idx="584">
                  <c:v>106.35180339508101</c:v>
                </c:pt>
                <c:pt idx="585">
                  <c:v>106.380484516159</c:v>
                </c:pt>
                <c:pt idx="586">
                  <c:v>106.40581256876899</c:v>
                </c:pt>
                <c:pt idx="587">
                  <c:v>106.436110211051</c:v>
                </c:pt>
                <c:pt idx="588">
                  <c:v>106.458409520931</c:v>
                </c:pt>
                <c:pt idx="589">
                  <c:v>106.48373757354</c:v>
                </c:pt>
                <c:pt idx="590">
                  <c:v>106.524273183448</c:v>
                </c:pt>
                <c:pt idx="591">
                  <c:v>106.54458312521101</c:v>
                </c:pt>
                <c:pt idx="592">
                  <c:v>106.582733536375</c:v>
                </c:pt>
                <c:pt idx="593">
                  <c:v>106.612522983208</c:v>
                </c:pt>
                <c:pt idx="594">
                  <c:v>106.63560118561099</c:v>
                </c:pt>
                <c:pt idx="595">
                  <c:v>106.657461251182</c:v>
                </c:pt>
                <c:pt idx="596">
                  <c:v>106.68172949920999</c:v>
                </c:pt>
                <c:pt idx="597">
                  <c:v>106.713429148035</c:v>
                </c:pt>
                <c:pt idx="598">
                  <c:v>106.72172882246301</c:v>
                </c:pt>
                <c:pt idx="599">
                  <c:v>106.74495258838699</c:v>
                </c:pt>
                <c:pt idx="600">
                  <c:v>106.79661486952</c:v>
                </c:pt>
                <c:pt idx="601">
                  <c:v>106.809414244362</c:v>
                </c:pt>
                <c:pt idx="602">
                  <c:v>106.83638946312701</c:v>
                </c:pt>
                <c:pt idx="603">
                  <c:v>106.85805544400399</c:v>
                </c:pt>
                <c:pt idx="604">
                  <c:v>106.892842571716</c:v>
                </c:pt>
                <c:pt idx="605">
                  <c:v>106.89966107347701</c:v>
                </c:pt>
                <c:pt idx="606">
                  <c:v>106.930242181563</c:v>
                </c:pt>
                <c:pt idx="607">
                  <c:v>106.949471888777</c:v>
                </c:pt>
                <c:pt idx="608">
                  <c:v>106.97185802601901</c:v>
                </c:pt>
                <c:pt idx="609">
                  <c:v>106.99261742707399</c:v>
                </c:pt>
                <c:pt idx="610">
                  <c:v>107.010991629385</c:v>
                </c:pt>
                <c:pt idx="611">
                  <c:v>107.05262790381001</c:v>
                </c:pt>
                <c:pt idx="612">
                  <c:v>107.07499361108501</c:v>
                </c:pt>
                <c:pt idx="613">
                  <c:v>107.093240126097</c:v>
                </c:pt>
                <c:pt idx="614">
                  <c:v>107.10883840653101</c:v>
                </c:pt>
                <c:pt idx="615">
                  <c:v>107.137956218171</c:v>
                </c:pt>
                <c:pt idx="616">
                  <c:v>107.155743058908</c:v>
                </c:pt>
                <c:pt idx="617">
                  <c:v>107.19177896840201</c:v>
                </c:pt>
                <c:pt idx="618">
                  <c:v>107.211261496468</c:v>
                </c:pt>
                <c:pt idx="619">
                  <c:v>107.23327989429001</c:v>
                </c:pt>
                <c:pt idx="620">
                  <c:v>107.264159790656</c:v>
                </c:pt>
                <c:pt idx="621">
                  <c:v>107.282444611858</c:v>
                </c:pt>
                <c:pt idx="622">
                  <c:v>107.309274267102</c:v>
                </c:pt>
                <c:pt idx="623">
                  <c:v>107.341528078804</c:v>
                </c:pt>
                <c:pt idx="624">
                  <c:v>107.381177538857</c:v>
                </c:pt>
                <c:pt idx="625">
                  <c:v>107.393374229648</c:v>
                </c:pt>
                <c:pt idx="626">
                  <c:v>107.422045135742</c:v>
                </c:pt>
                <c:pt idx="627">
                  <c:v>107.45354048488799</c:v>
                </c:pt>
                <c:pt idx="628">
                  <c:v>107.46841605521</c:v>
                </c:pt>
                <c:pt idx="629">
                  <c:v>107.496159951514</c:v>
                </c:pt>
                <c:pt idx="630">
                  <c:v>107.521996199573</c:v>
                </c:pt>
                <c:pt idx="631">
                  <c:v>107.53863385462</c:v>
                </c:pt>
                <c:pt idx="632">
                  <c:v>107.565716330716</c:v>
                </c:pt>
                <c:pt idx="633">
                  <c:v>107.59254598596</c:v>
                </c:pt>
                <c:pt idx="634">
                  <c:v>107.617084931062</c:v>
                </c:pt>
                <c:pt idx="635">
                  <c:v>107.643105048832</c:v>
                </c:pt>
                <c:pt idx="636">
                  <c:v>107.65440537478401</c:v>
                </c:pt>
                <c:pt idx="637">
                  <c:v>107.684672372115</c:v>
                </c:pt>
                <c:pt idx="638">
                  <c:v>107.708062131527</c:v>
                </c:pt>
                <c:pt idx="639">
                  <c:v>107.728405271987</c:v>
                </c:pt>
                <c:pt idx="640">
                  <c:v>107.75420066011</c:v>
                </c:pt>
                <c:pt idx="641">
                  <c:v>107.769630393309</c:v>
                </c:pt>
                <c:pt idx="642">
                  <c:v>107.796518784711</c:v>
                </c:pt>
                <c:pt idx="643">
                  <c:v>107.808608218171</c:v>
                </c:pt>
                <c:pt idx="644">
                  <c:v>107.83533061608399</c:v>
                </c:pt>
                <c:pt idx="645">
                  <c:v>107.85413129397401</c:v>
                </c:pt>
                <c:pt idx="646">
                  <c:v>107.892348102534</c:v>
                </c:pt>
                <c:pt idx="647">
                  <c:v>107.90474909300301</c:v>
                </c:pt>
                <c:pt idx="648">
                  <c:v>107.93015631173699</c:v>
                </c:pt>
                <c:pt idx="649">
                  <c:v>107.950399856104</c:v>
                </c:pt>
                <c:pt idx="650">
                  <c:v>107.97093452751299</c:v>
                </c:pt>
                <c:pt idx="651">
                  <c:v>107.990838423665</c:v>
                </c:pt>
                <c:pt idx="652">
                  <c:v>108.017880039826</c:v>
                </c:pt>
                <c:pt idx="653">
                  <c:v>108.05246286785901</c:v>
                </c:pt>
                <c:pt idx="654">
                  <c:v>108.06958062714899</c:v>
                </c:pt>
                <c:pt idx="655">
                  <c:v>108.07950703776601</c:v>
                </c:pt>
                <c:pt idx="656">
                  <c:v>108.112279259901</c:v>
                </c:pt>
                <c:pt idx="657">
                  <c:v>108.13941025717</c:v>
                </c:pt>
                <c:pt idx="658">
                  <c:v>108.15890300021999</c:v>
                </c:pt>
                <c:pt idx="659">
                  <c:v>108.175921163417</c:v>
                </c:pt>
                <c:pt idx="660">
                  <c:v>108.208389489781</c:v>
                </c:pt>
                <c:pt idx="661">
                  <c:v>108.22380134675799</c:v>
                </c:pt>
                <c:pt idx="662">
                  <c:v>108.24737752962599</c:v>
                </c:pt>
                <c:pt idx="663">
                  <c:v>108.27317291774899</c:v>
                </c:pt>
                <c:pt idx="664">
                  <c:v>108.301082807542</c:v>
                </c:pt>
                <c:pt idx="665">
                  <c:v>108.321454039209</c:v>
                </c:pt>
                <c:pt idx="666">
                  <c:v>108.34382996146699</c:v>
                </c:pt>
                <c:pt idx="667">
                  <c:v>108.36248507583601</c:v>
                </c:pt>
                <c:pt idx="668">
                  <c:v>108.387629258735</c:v>
                </c:pt>
                <c:pt idx="669">
                  <c:v>108.409011773809</c:v>
                </c:pt>
                <c:pt idx="670">
                  <c:v>108.42595332462599</c:v>
                </c:pt>
                <c:pt idx="671">
                  <c:v>108.457663188434</c:v>
                </c:pt>
                <c:pt idx="672">
                  <c:v>108.47593779465301</c:v>
                </c:pt>
                <c:pt idx="673">
                  <c:v>108.489694824236</c:v>
                </c:pt>
                <c:pt idx="674">
                  <c:v>108.519348922532</c:v>
                </c:pt>
                <c:pt idx="675">
                  <c:v>108.537789522239</c:v>
                </c:pt>
                <c:pt idx="676">
                  <c:v>108.570804350242</c:v>
                </c:pt>
                <c:pt idx="677">
                  <c:v>108.597291803525</c:v>
                </c:pt>
                <c:pt idx="678">
                  <c:v>108.611963074168</c:v>
                </c:pt>
                <c:pt idx="679">
                  <c:v>108.628230436048</c:v>
                </c:pt>
                <c:pt idx="680">
                  <c:v>108.64938056023701</c:v>
                </c:pt>
                <c:pt idx="681">
                  <c:v>108.675809277363</c:v>
                </c:pt>
                <c:pt idx="682">
                  <c:v>108.693940873806</c:v>
                </c:pt>
                <c:pt idx="683">
                  <c:v>108.712506607066</c:v>
                </c:pt>
                <c:pt idx="684">
                  <c:v>108.722667962312</c:v>
                </c:pt>
                <c:pt idx="685">
                  <c:v>108.751446125738</c:v>
                </c:pt>
                <c:pt idx="686">
                  <c:v>108.76387520741299</c:v>
                </c:pt>
                <c:pt idx="687">
                  <c:v>108.789964276323</c:v>
                </c:pt>
                <c:pt idx="688">
                  <c:v>108.80573621148299</c:v>
                </c:pt>
                <c:pt idx="689">
                  <c:v>108.829496264062</c:v>
                </c:pt>
                <c:pt idx="690">
                  <c:v>108.85104477262399</c:v>
                </c:pt>
                <c:pt idx="691">
                  <c:v>108.87072393913</c:v>
                </c:pt>
                <c:pt idx="692">
                  <c:v>108.893061555199</c:v>
                </c:pt>
                <c:pt idx="693">
                  <c:v>108.910013321001</c:v>
                </c:pt>
                <c:pt idx="694">
                  <c:v>108.930139393053</c:v>
                </c:pt>
                <c:pt idx="695">
                  <c:v>108.952643002611</c:v>
                </c:pt>
                <c:pt idx="696">
                  <c:v>108.976666091025</c:v>
                </c:pt>
                <c:pt idx="697">
                  <c:v>109.01219380507101</c:v>
                </c:pt>
                <c:pt idx="698">
                  <c:v>109.02884167510101</c:v>
                </c:pt>
                <c:pt idx="699">
                  <c:v>109.044585519055</c:v>
                </c:pt>
                <c:pt idx="700">
                  <c:v>109.07505681606401</c:v>
                </c:pt>
                <c:pt idx="701">
                  <c:v>109.091666379904</c:v>
                </c:pt>
                <c:pt idx="702">
                  <c:v>109.11092673207</c:v>
                </c:pt>
                <c:pt idx="703">
                  <c:v>109.12965079758</c:v>
                </c:pt>
                <c:pt idx="704">
                  <c:v>109.155466615671</c:v>
                </c:pt>
                <c:pt idx="705">
                  <c:v>109.167195970948</c:v>
                </c:pt>
                <c:pt idx="706">
                  <c:v>109.206268284411</c:v>
                </c:pt>
                <c:pt idx="707">
                  <c:v>109.211314486463</c:v>
                </c:pt>
                <c:pt idx="708">
                  <c:v>109.24496264346899</c:v>
                </c:pt>
                <c:pt idx="709">
                  <c:v>109.265722044523</c:v>
                </c:pt>
                <c:pt idx="710">
                  <c:v>109.280901510616</c:v>
                </c:pt>
                <c:pt idx="711">
                  <c:v>109.303443426364</c:v>
                </c:pt>
                <c:pt idx="712">
                  <c:v>109.31686846897</c:v>
                </c:pt>
                <c:pt idx="713">
                  <c:v>109.332668495335</c:v>
                </c:pt>
                <c:pt idx="714">
                  <c:v>109.357986332961</c:v>
                </c:pt>
                <c:pt idx="715">
                  <c:v>109.382642750378</c:v>
                </c:pt>
                <c:pt idx="716">
                  <c:v>109.381493564688</c:v>
                </c:pt>
                <c:pt idx="717">
                  <c:v>109.406384926735</c:v>
                </c:pt>
                <c:pt idx="718">
                  <c:v>109.42235094658901</c:v>
                </c:pt>
                <c:pt idx="719">
                  <c:v>109.44711462133699</c:v>
                </c:pt>
                <c:pt idx="720">
                  <c:v>109.46528452397</c:v>
                </c:pt>
                <c:pt idx="721">
                  <c:v>109.48342122790601</c:v>
                </c:pt>
                <c:pt idx="722">
                  <c:v>109.501134010009</c:v>
                </c:pt>
                <c:pt idx="723">
                  <c:v>109.527212863936</c:v>
                </c:pt>
                <c:pt idx="724">
                  <c:v>109.546772004381</c:v>
                </c:pt>
                <c:pt idx="725">
                  <c:v>109.565907222994</c:v>
                </c:pt>
                <c:pt idx="726">
                  <c:v>109.585777920448</c:v>
                </c:pt>
                <c:pt idx="727">
                  <c:v>109.596817764311</c:v>
                </c:pt>
                <c:pt idx="728">
                  <c:v>109.621716787596</c:v>
                </c:pt>
                <c:pt idx="729">
                  <c:v>109.637654716244</c:v>
                </c:pt>
                <c:pt idx="730">
                  <c:v>109.661560332344</c:v>
                </c:pt>
                <c:pt idx="731">
                  <c:v>109.68687816996901</c:v>
                </c:pt>
                <c:pt idx="732">
                  <c:v>109.70336260025699</c:v>
                </c:pt>
                <c:pt idx="733">
                  <c:v>109.71689490019401</c:v>
                </c:pt>
                <c:pt idx="734">
                  <c:v>109.73863749345</c:v>
                </c:pt>
                <c:pt idx="735">
                  <c:v>109.75784677069601</c:v>
                </c:pt>
                <c:pt idx="736">
                  <c:v>109.785700478078</c:v>
                </c:pt>
                <c:pt idx="737">
                  <c:v>109.79430149453199</c:v>
                </c:pt>
                <c:pt idx="738">
                  <c:v>109.81249948836999</c:v>
                </c:pt>
                <c:pt idx="739">
                  <c:v>109.822308426672</c:v>
                </c:pt>
                <c:pt idx="740">
                  <c:v>109.846431111179</c:v>
                </c:pt>
                <c:pt idx="741">
                  <c:v>109.86571955455101</c:v>
                </c:pt>
                <c:pt idx="742">
                  <c:v>109.894017613733</c:v>
                </c:pt>
                <c:pt idx="743">
                  <c:v>109.906926799651</c:v>
                </c:pt>
                <c:pt idx="744">
                  <c:v>109.92749977725001</c:v>
                </c:pt>
                <c:pt idx="745">
                  <c:v>109.942707334548</c:v>
                </c:pt>
                <c:pt idx="746">
                  <c:v>109.961091751843</c:v>
                </c:pt>
                <c:pt idx="747">
                  <c:v>109.97364852081699</c:v>
                </c:pt>
                <c:pt idx="748">
                  <c:v>109.989410240993</c:v>
                </c:pt>
                <c:pt idx="749">
                  <c:v>110.002842944837</c:v>
                </c:pt>
                <c:pt idx="750">
                  <c:v>110.020027101523</c:v>
                </c:pt>
                <c:pt idx="751">
                  <c:v>110.027021811756</c:v>
                </c:pt>
                <c:pt idx="752">
                  <c:v>110.0564230892</c:v>
                </c:pt>
                <c:pt idx="753">
                  <c:v>110.07606394951701</c:v>
                </c:pt>
                <c:pt idx="754">
                  <c:v>110.09659862092499</c:v>
                </c:pt>
                <c:pt idx="755">
                  <c:v>110.113997292273</c:v>
                </c:pt>
                <c:pt idx="756">
                  <c:v>110.12687583324001</c:v>
                </c:pt>
                <c:pt idx="757">
                  <c:v>110.140709475203</c:v>
                </c:pt>
                <c:pt idx="758">
                  <c:v>110.163389293233</c:v>
                </c:pt>
                <c:pt idx="759">
                  <c:v>110.17594606220599</c:v>
                </c:pt>
                <c:pt idx="760">
                  <c:v>110.188862909363</c:v>
                </c:pt>
                <c:pt idx="761">
                  <c:v>110.216724277982</c:v>
                </c:pt>
                <c:pt idx="762">
                  <c:v>110.222618323699</c:v>
                </c:pt>
                <c:pt idx="763">
                  <c:v>110.251687614166</c:v>
                </c:pt>
                <c:pt idx="764">
                  <c:v>110.268539783875</c:v>
                </c:pt>
                <c:pt idx="765">
                  <c:v>110.28756519141101</c:v>
                </c:pt>
                <c:pt idx="766">
                  <c:v>110.30196576498</c:v>
                </c:pt>
                <c:pt idx="767">
                  <c:v>110.327740723136</c:v>
                </c:pt>
                <c:pt idx="768">
                  <c:v>110.342491159904</c:v>
                </c:pt>
                <c:pt idx="769">
                  <c:v>110.360561466444</c:v>
                </c:pt>
                <c:pt idx="770">
                  <c:v>110.373937987877</c:v>
                </c:pt>
                <c:pt idx="771">
                  <c:v>110.396147916647</c:v>
                </c:pt>
                <c:pt idx="772">
                  <c:v>110.412719174298</c:v>
                </c:pt>
                <c:pt idx="773">
                  <c:v>110.423531734769</c:v>
                </c:pt>
                <c:pt idx="774">
                  <c:v>110.44351224330001</c:v>
                </c:pt>
                <c:pt idx="775">
                  <c:v>110.466434667198</c:v>
                </c:pt>
                <c:pt idx="776">
                  <c:v>110.480413872681</c:v>
                </c:pt>
                <c:pt idx="777">
                  <c:v>110.50887026411399</c:v>
                </c:pt>
                <c:pt idx="778">
                  <c:v>110.51391646616599</c:v>
                </c:pt>
                <c:pt idx="779">
                  <c:v>110.540393704466</c:v>
                </c:pt>
                <c:pt idx="780">
                  <c:v>110.566590030707</c:v>
                </c:pt>
                <c:pt idx="781">
                  <c:v>110.58418278675001</c:v>
                </c:pt>
                <c:pt idx="782">
                  <c:v>110.601670839207</c:v>
                </c:pt>
                <c:pt idx="783">
                  <c:v>110.627767569355</c:v>
                </c:pt>
                <c:pt idx="784">
                  <c:v>110.637111725889</c:v>
                </c:pt>
                <c:pt idx="785">
                  <c:v>110.65611670345599</c:v>
                </c:pt>
                <c:pt idx="786">
                  <c:v>110.67450878199</c:v>
                </c:pt>
                <c:pt idx="787">
                  <c:v>110.698348000694</c:v>
                </c:pt>
                <c:pt idx="788">
                  <c:v>110.7020585936</c:v>
                </c:pt>
                <c:pt idx="789">
                  <c:v>110.72132916074899</c:v>
                </c:pt>
                <c:pt idx="790">
                  <c:v>110.740607389137</c:v>
                </c:pt>
                <c:pt idx="791">
                  <c:v>110.74597536318301</c:v>
                </c:pt>
                <c:pt idx="792">
                  <c:v>110.76929617145299</c:v>
                </c:pt>
                <c:pt idx="793">
                  <c:v>110.785594178285</c:v>
                </c:pt>
                <c:pt idx="794">
                  <c:v>110.80578920147801</c:v>
                </c:pt>
                <c:pt idx="795">
                  <c:v>110.80474727311901</c:v>
                </c:pt>
                <c:pt idx="796">
                  <c:v>110.82204890212</c:v>
                </c:pt>
                <c:pt idx="797">
                  <c:v>110.855365072148</c:v>
                </c:pt>
                <c:pt idx="798">
                  <c:v>110.860791782351</c:v>
                </c:pt>
                <c:pt idx="799">
                  <c:v>110.880928069387</c:v>
                </c:pt>
                <c:pt idx="800">
                  <c:v>110.909052473843</c:v>
                </c:pt>
                <c:pt idx="801">
                  <c:v>110.913922467422</c:v>
                </c:pt>
                <c:pt idx="802">
                  <c:v>110.93621156231799</c:v>
                </c:pt>
                <c:pt idx="803">
                  <c:v>110.94590558205</c:v>
                </c:pt>
                <c:pt idx="804">
                  <c:v>110.959123771232</c:v>
                </c:pt>
                <c:pt idx="805">
                  <c:v>110.982447133249</c:v>
                </c:pt>
                <c:pt idx="806">
                  <c:v>110.990542507999</c:v>
                </c:pt>
                <c:pt idx="807">
                  <c:v>111.013319368376</c:v>
                </c:pt>
                <c:pt idx="808">
                  <c:v>111.02676228720399</c:v>
                </c:pt>
                <c:pt idx="809">
                  <c:v>111.047023707793</c:v>
                </c:pt>
                <c:pt idx="810">
                  <c:v>111.054281453863</c:v>
                </c:pt>
                <c:pt idx="811">
                  <c:v>111.05515994247899</c:v>
                </c:pt>
                <c:pt idx="812">
                  <c:v>111.07142730435901</c:v>
                </c:pt>
                <c:pt idx="813">
                  <c:v>111.087784047347</c:v>
                </c:pt>
                <c:pt idx="814">
                  <c:v>111.10681966986699</c:v>
                </c:pt>
                <c:pt idx="815">
                  <c:v>111.127198562771</c:v>
                </c:pt>
                <c:pt idx="816">
                  <c:v>111.14065425032901</c:v>
                </c:pt>
                <c:pt idx="817">
                  <c:v>111.156229547048</c:v>
                </c:pt>
                <c:pt idx="818">
                  <c:v>111.178120257571</c:v>
                </c:pt>
                <c:pt idx="819">
                  <c:v>111.19671663578301</c:v>
                </c:pt>
                <c:pt idx="820">
                  <c:v>111.217047007513</c:v>
                </c:pt>
                <c:pt idx="821">
                  <c:v>111.253141653166</c:v>
                </c:pt>
                <c:pt idx="822">
                  <c:v>111.274776989091</c:v>
                </c:pt>
                <c:pt idx="823">
                  <c:v>111.31041196046699</c:v>
                </c:pt>
                <c:pt idx="824">
                  <c:v>111.32274655354099</c:v>
                </c:pt>
                <c:pt idx="825">
                  <c:v>111.339958801432</c:v>
                </c:pt>
                <c:pt idx="826">
                  <c:v>111.346866684302</c:v>
                </c:pt>
                <c:pt idx="827">
                  <c:v>111.363652456615</c:v>
                </c:pt>
                <c:pt idx="828">
                  <c:v>111.36784060001899</c:v>
                </c:pt>
                <c:pt idx="829">
                  <c:v>111.368757394825</c:v>
                </c:pt>
                <c:pt idx="830">
                  <c:v>111.38267786415101</c:v>
                </c:pt>
                <c:pt idx="831">
                  <c:v>111.38255017685201</c:v>
                </c:pt>
                <c:pt idx="832">
                  <c:v>111.406466007936</c:v>
                </c:pt>
                <c:pt idx="833">
                  <c:v>111.422462672742</c:v>
                </c:pt>
                <c:pt idx="834">
                  <c:v>111.418828692215</c:v>
                </c:pt>
                <c:pt idx="835">
                  <c:v>111.451881826408</c:v>
                </c:pt>
                <c:pt idx="836">
                  <c:v>111.452729670072</c:v>
                </c:pt>
                <c:pt idx="837">
                  <c:v>111.469837214379</c:v>
                </c:pt>
                <c:pt idx="838">
                  <c:v>111.484459963848</c:v>
                </c:pt>
                <c:pt idx="839">
                  <c:v>111.50207314985801</c:v>
                </c:pt>
                <c:pt idx="840">
                  <c:v>111.50585269390599</c:v>
                </c:pt>
                <c:pt idx="841">
                  <c:v>111.518174518249</c:v>
                </c:pt>
                <c:pt idx="842">
                  <c:v>111.53461042736301</c:v>
                </c:pt>
                <c:pt idx="843">
                  <c:v>111.55120977622001</c:v>
                </c:pt>
                <c:pt idx="844">
                  <c:v>111.563475418152</c:v>
                </c:pt>
                <c:pt idx="845">
                  <c:v>111.584809412052</c:v>
                </c:pt>
                <c:pt idx="846">
                  <c:v>111.594140799855</c:v>
                </c:pt>
                <c:pt idx="847">
                  <c:v>111.60637835058201</c:v>
                </c:pt>
                <c:pt idx="848">
                  <c:v>111.627206702778</c:v>
                </c:pt>
                <c:pt idx="849">
                  <c:v>111.63871132840799</c:v>
                </c:pt>
                <c:pt idx="850">
                  <c:v>111.650236384007</c:v>
                </c:pt>
                <c:pt idx="851">
                  <c:v>111.66809217588499</c:v>
                </c:pt>
                <c:pt idx="852">
                  <c:v>111.678759172835</c:v>
                </c:pt>
                <c:pt idx="853">
                  <c:v>111.698075707412</c:v>
                </c:pt>
                <c:pt idx="854">
                  <c:v>111.71643969473899</c:v>
                </c:pt>
                <c:pt idx="855">
                  <c:v>111.718097075879</c:v>
                </c:pt>
                <c:pt idx="856">
                  <c:v>111.73711226843101</c:v>
                </c:pt>
                <c:pt idx="857">
                  <c:v>111.745889493357</c:v>
                </c:pt>
                <c:pt idx="858">
                  <c:v>111.75549413198</c:v>
                </c:pt>
                <c:pt idx="859">
                  <c:v>111.776741298517</c:v>
                </c:pt>
                <c:pt idx="860">
                  <c:v>111.790876282505</c:v>
                </c:pt>
                <c:pt idx="861">
                  <c:v>111.80135940974399</c:v>
                </c:pt>
                <c:pt idx="862">
                  <c:v>111.81665379440599</c:v>
                </c:pt>
                <c:pt idx="863">
                  <c:v>111.826940283205</c:v>
                </c:pt>
                <c:pt idx="864">
                  <c:v>111.847944843874</c:v>
                </c:pt>
                <c:pt idx="865">
                  <c:v>111.859508205662</c:v>
                </c:pt>
                <c:pt idx="866">
                  <c:v>111.87347719616101</c:v>
                </c:pt>
                <c:pt idx="867">
                  <c:v>111.886930329973</c:v>
                </c:pt>
                <c:pt idx="868">
                  <c:v>111.896769913226</c:v>
                </c:pt>
                <c:pt idx="869">
                  <c:v>111.912102604078</c:v>
                </c:pt>
                <c:pt idx="870">
                  <c:v>111.927379112518</c:v>
                </c:pt>
                <c:pt idx="871">
                  <c:v>111.937451086655</c:v>
                </c:pt>
                <c:pt idx="872">
                  <c:v>111.950983386592</c:v>
                </c:pt>
                <c:pt idx="873">
                  <c:v>111.97066255309799</c:v>
                </c:pt>
                <c:pt idx="874">
                  <c:v>111.992453667528</c:v>
                </c:pt>
                <c:pt idx="875">
                  <c:v>111.99340876852401</c:v>
                </c:pt>
                <c:pt idx="876">
                  <c:v>112.015044104449</c:v>
                </c:pt>
                <c:pt idx="877">
                  <c:v>112.022488273975</c:v>
                </c:pt>
                <c:pt idx="878">
                  <c:v>112.03366091262799</c:v>
                </c:pt>
                <c:pt idx="879">
                  <c:v>112.04787506274199</c:v>
                </c:pt>
                <c:pt idx="880">
                  <c:v>112.073106073004</c:v>
                </c:pt>
                <c:pt idx="881">
                  <c:v>112.06872129116</c:v>
                </c:pt>
                <c:pt idx="882">
                  <c:v>112.07936019690401</c:v>
                </c:pt>
                <c:pt idx="883">
                  <c:v>112.090543050541</c:v>
                </c:pt>
                <c:pt idx="884">
                  <c:v>112.104532471008</c:v>
                </c:pt>
                <c:pt idx="885">
                  <c:v>112.113631467928</c:v>
                </c:pt>
                <c:pt idx="886">
                  <c:v>112.135210621442</c:v>
                </c:pt>
                <c:pt idx="887">
                  <c:v>112.142808015726</c:v>
                </c:pt>
                <c:pt idx="888">
                  <c:v>112.151488198305</c:v>
                </c:pt>
                <c:pt idx="889">
                  <c:v>112.17139975569501</c:v>
                </c:pt>
                <c:pt idx="890">
                  <c:v>112.176417866542</c:v>
                </c:pt>
                <c:pt idx="891">
                  <c:v>112.178248902408</c:v>
                </c:pt>
                <c:pt idx="892">
                  <c:v>112.203742948506</c:v>
                </c:pt>
                <c:pt idx="893">
                  <c:v>112.206577606541</c:v>
                </c:pt>
                <c:pt idx="894">
                  <c:v>112.22228059056</c:v>
                </c:pt>
                <c:pt idx="895">
                  <c:v>112.22804950272401</c:v>
                </c:pt>
                <c:pt idx="896">
                  <c:v>112.253280512986</c:v>
                </c:pt>
                <c:pt idx="897">
                  <c:v>112.25770360102</c:v>
                </c:pt>
                <c:pt idx="898">
                  <c:v>112.276133985743</c:v>
                </c:pt>
                <c:pt idx="899">
                  <c:v>112.282543888147</c:v>
                </c:pt>
                <c:pt idx="900">
                  <c:v>112.309702976623</c:v>
                </c:pt>
                <c:pt idx="901">
                  <c:v>112.315977530491</c:v>
                </c:pt>
                <c:pt idx="902">
                  <c:v>112.334701596001</c:v>
                </c:pt>
                <c:pt idx="903">
                  <c:v>112.341346443036</c:v>
                </c:pt>
                <c:pt idx="904">
                  <c:v>112.347403928495</c:v>
                </c:pt>
                <c:pt idx="905">
                  <c:v>112.376337870426</c:v>
                </c:pt>
                <c:pt idx="906">
                  <c:v>112.383761609983</c:v>
                </c:pt>
                <c:pt idx="907">
                  <c:v>112.3999421445</c:v>
                </c:pt>
                <c:pt idx="908">
                  <c:v>112.40680916743401</c:v>
                </c:pt>
                <c:pt idx="909">
                  <c:v>112.42207546089099</c:v>
                </c:pt>
                <c:pt idx="910">
                  <c:v>112.43886123320399</c:v>
                </c:pt>
                <c:pt idx="911">
                  <c:v>112.455412060887</c:v>
                </c:pt>
                <c:pt idx="912">
                  <c:v>112.46495796335201</c:v>
                </c:pt>
                <c:pt idx="913">
                  <c:v>112.48187142296401</c:v>
                </c:pt>
                <c:pt idx="914">
                  <c:v>112.49114407461001</c:v>
                </c:pt>
                <c:pt idx="915">
                  <c:v>112.507209690558</c:v>
                </c:pt>
                <c:pt idx="916">
                  <c:v>112.523934172967</c:v>
                </c:pt>
                <c:pt idx="917">
                  <c:v>112.52817339129101</c:v>
                </c:pt>
                <c:pt idx="918">
                  <c:v>112.53588825788999</c:v>
                </c:pt>
                <c:pt idx="919">
                  <c:v>112.548416935658</c:v>
                </c:pt>
                <c:pt idx="920">
                  <c:v>112.554895789204</c:v>
                </c:pt>
                <c:pt idx="921">
                  <c:v>112.58293081255</c:v>
                </c:pt>
                <c:pt idx="922">
                  <c:v>112.585287920087</c:v>
                </c:pt>
                <c:pt idx="923">
                  <c:v>112.601440363398</c:v>
                </c:pt>
                <c:pt idx="924">
                  <c:v>112.615294435328</c:v>
                </c:pt>
                <c:pt idx="925">
                  <c:v>112.619873301867</c:v>
                </c:pt>
                <c:pt idx="926">
                  <c:v>112.640788481426</c:v>
                </c:pt>
                <c:pt idx="927">
                  <c:v>112.655615530574</c:v>
                </c:pt>
                <c:pt idx="928">
                  <c:v>112.663593433009</c:v>
                </c:pt>
                <c:pt idx="929">
                  <c:v>112.665697719695</c:v>
                </c:pt>
                <c:pt idx="930">
                  <c:v>112.680729068521</c:v>
                </c:pt>
                <c:pt idx="931">
                  <c:v>112.692887453122</c:v>
                </c:pt>
                <c:pt idx="932">
                  <c:v>112.704381863769</c:v>
                </c:pt>
                <c:pt idx="933">
                  <c:v>112.71278879552899</c:v>
                </c:pt>
                <c:pt idx="934">
                  <c:v>112.733752496262</c:v>
                </c:pt>
                <c:pt idx="935">
                  <c:v>112.74331116745699</c:v>
                </c:pt>
                <c:pt idx="936">
                  <c:v>112.757152470658</c:v>
                </c:pt>
                <c:pt idx="937">
                  <c:v>112.76754877053401</c:v>
                </c:pt>
                <c:pt idx="938">
                  <c:v>112.76976031455099</c:v>
                </c:pt>
                <c:pt idx="939">
                  <c:v>112.80019330537</c:v>
                </c:pt>
                <c:pt idx="940">
                  <c:v>112.799141162027</c:v>
                </c:pt>
                <c:pt idx="941">
                  <c:v>112.815546426189</c:v>
                </c:pt>
                <c:pt idx="942">
                  <c:v>112.831813788069</c:v>
                </c:pt>
                <c:pt idx="943">
                  <c:v>112.84401047886</c:v>
                </c:pt>
                <c:pt idx="944">
                  <c:v>112.84357123455101</c:v>
                </c:pt>
                <c:pt idx="945">
                  <c:v>112.86607484410899</c:v>
                </c:pt>
                <c:pt idx="946">
                  <c:v>112.872183404488</c:v>
                </c:pt>
                <c:pt idx="947">
                  <c:v>112.893517398388</c:v>
                </c:pt>
                <c:pt idx="948">
                  <c:v>112.894355027069</c:v>
                </c:pt>
                <c:pt idx="949">
                  <c:v>112.910292955717</c:v>
                </c:pt>
                <c:pt idx="950">
                  <c:v>112.91700675389301</c:v>
                </c:pt>
                <c:pt idx="951">
                  <c:v>112.930878702046</c:v>
                </c:pt>
                <c:pt idx="952">
                  <c:v>112.951209073776</c:v>
                </c:pt>
                <c:pt idx="953">
                  <c:v>112.949201829437</c:v>
                </c:pt>
                <c:pt idx="954">
                  <c:v>112.94895922356901</c:v>
                </c:pt>
                <c:pt idx="955">
                  <c:v>112.96101801207701</c:v>
                </c:pt>
                <c:pt idx="956">
                  <c:v>112.972982311984</c:v>
                </c:pt>
                <c:pt idx="957">
                  <c:v>112.981077686734</c:v>
                </c:pt>
                <c:pt idx="958">
                  <c:v>112.99576683359901</c:v>
                </c:pt>
                <c:pt idx="959">
                  <c:v>113.010019289902</c:v>
                </c:pt>
                <c:pt idx="960">
                  <c:v>113.015251915411</c:v>
                </c:pt>
                <c:pt idx="961">
                  <c:v>113.033975980921</c:v>
                </c:pt>
                <c:pt idx="962">
                  <c:v>113.033069401099</c:v>
                </c:pt>
                <c:pt idx="963">
                  <c:v>113.032114300103</c:v>
                </c:pt>
                <c:pt idx="964">
                  <c:v>113.045197140748</c:v>
                </c:pt>
                <c:pt idx="965">
                  <c:v>113.054022886848</c:v>
                </c:pt>
                <c:pt idx="966">
                  <c:v>113.070175330159</c:v>
                </c:pt>
                <c:pt idx="967">
                  <c:v>113.070614574467</c:v>
                </c:pt>
                <c:pt idx="968">
                  <c:v>113.088432060155</c:v>
                </c:pt>
                <c:pt idx="969">
                  <c:v>113.105907343882</c:v>
                </c:pt>
                <c:pt idx="970">
                  <c:v>113.10558812563499</c:v>
                </c:pt>
                <c:pt idx="971">
                  <c:v>113.12484592405499</c:v>
                </c:pt>
                <c:pt idx="972">
                  <c:v>113.14072511654599</c:v>
                </c:pt>
                <c:pt idx="973">
                  <c:v>113.14454552052899</c:v>
                </c:pt>
                <c:pt idx="974">
                  <c:v>113.15257194413699</c:v>
                </c:pt>
                <c:pt idx="975">
                  <c:v>113.16119339055901</c:v>
                </c:pt>
                <c:pt idx="976">
                  <c:v>113.174490745866</c:v>
                </c:pt>
                <c:pt idx="977">
                  <c:v>113.191159045864</c:v>
                </c:pt>
                <c:pt idx="978">
                  <c:v>113.206793078741</c:v>
                </c:pt>
                <c:pt idx="979">
                  <c:v>113.212620727063</c:v>
                </c:pt>
                <c:pt idx="980">
                  <c:v>113.22991214108001</c:v>
                </c:pt>
                <c:pt idx="981">
                  <c:v>113.241485717852</c:v>
                </c:pt>
                <c:pt idx="982">
                  <c:v>113.24610289058</c:v>
                </c:pt>
                <c:pt idx="983">
                  <c:v>113.258697965743</c:v>
                </c:pt>
                <c:pt idx="984">
                  <c:v>113.266384741137</c:v>
                </c:pt>
                <c:pt idx="985">
                  <c:v>113.279390969402</c:v>
                </c:pt>
                <c:pt idx="986">
                  <c:v>113.274898930227</c:v>
                </c:pt>
                <c:pt idx="987">
                  <c:v>113.294685354064</c:v>
                </c:pt>
                <c:pt idx="988">
                  <c:v>113.2960592694</c:v>
                </c:pt>
                <c:pt idx="989">
                  <c:v>113.321297940901</c:v>
                </c:pt>
                <c:pt idx="990">
                  <c:v>113.310807152423</c:v>
                </c:pt>
                <c:pt idx="991">
                  <c:v>113.32699790192299</c:v>
                </c:pt>
                <c:pt idx="992">
                  <c:v>113.34184538103899</c:v>
                </c:pt>
                <c:pt idx="993">
                  <c:v>113.342585967373</c:v>
                </c:pt>
                <c:pt idx="994">
                  <c:v>113.355824586522</c:v>
                </c:pt>
                <c:pt idx="995">
                  <c:v>113.367114697491</c:v>
                </c:pt>
                <c:pt idx="996">
                  <c:v>113.375628886581</c:v>
                </c:pt>
                <c:pt idx="997">
                  <c:v>113.377148365438</c:v>
                </c:pt>
                <c:pt idx="998">
                  <c:v>113.38779748616599</c:v>
                </c:pt>
                <c:pt idx="999">
                  <c:v>113.396544066141</c:v>
                </c:pt>
                <c:pt idx="1000">
                  <c:v>113.40892718038801</c:v>
                </c:pt>
                <c:pt idx="1001">
                  <c:v>113.414226203292</c:v>
                </c:pt>
                <c:pt idx="1002">
                  <c:v>113.438394855228</c:v>
                </c:pt>
                <c:pt idx="1003">
                  <c:v>113.43842550017899</c:v>
                </c:pt>
                <c:pt idx="1004">
                  <c:v>113.440460835724</c:v>
                </c:pt>
                <c:pt idx="1005">
                  <c:v>113.452889917398</c:v>
                </c:pt>
                <c:pt idx="1006">
                  <c:v>113.471966399854</c:v>
                </c:pt>
                <c:pt idx="1007">
                  <c:v>113.477742973256</c:v>
                </c:pt>
                <c:pt idx="1008">
                  <c:v>113.483831103667</c:v>
                </c:pt>
                <c:pt idx="1009">
                  <c:v>113.499008016014</c:v>
                </c:pt>
                <c:pt idx="1010">
                  <c:v>113.507210648095</c:v>
                </c:pt>
                <c:pt idx="1011">
                  <c:v>113.521795091375</c:v>
                </c:pt>
                <c:pt idx="1012">
                  <c:v>113.5259066224</c:v>
                </c:pt>
                <c:pt idx="1013">
                  <c:v>113.53150698733</c:v>
                </c:pt>
                <c:pt idx="1014">
                  <c:v>113.539592147096</c:v>
                </c:pt>
                <c:pt idx="1015">
                  <c:v>113.557087860791</c:v>
                </c:pt>
                <c:pt idx="1016">
                  <c:v>113.568467352868</c:v>
                </c:pt>
                <c:pt idx="1017">
                  <c:v>113.565681216006</c:v>
                </c:pt>
                <c:pt idx="1018">
                  <c:v>113.585204604008</c:v>
                </c:pt>
                <c:pt idx="1019">
                  <c:v>113.58383068867199</c:v>
                </c:pt>
                <c:pt idx="1020">
                  <c:v>113.58206605020101</c:v>
                </c:pt>
                <c:pt idx="1021">
                  <c:v>113.588925411898</c:v>
                </c:pt>
                <c:pt idx="1022">
                  <c:v>113.594497685622</c:v>
                </c:pt>
                <c:pt idx="1023">
                  <c:v>113.60992741882001</c:v>
                </c:pt>
                <c:pt idx="1024">
                  <c:v>113.618783809872</c:v>
                </c:pt>
                <c:pt idx="1025">
                  <c:v>113.62153930178199</c:v>
                </c:pt>
                <c:pt idx="1026">
                  <c:v>113.63448679389001</c:v>
                </c:pt>
                <c:pt idx="1027">
                  <c:v>113.635587458407</c:v>
                </c:pt>
                <c:pt idx="1028">
                  <c:v>113.644257426002</c:v>
                </c:pt>
                <c:pt idx="1029">
                  <c:v>113.656336644478</c:v>
                </c:pt>
                <c:pt idx="1030">
                  <c:v>113.663382429631</c:v>
                </c:pt>
                <c:pt idx="1031">
                  <c:v>113.66329304852199</c:v>
                </c:pt>
                <c:pt idx="1032">
                  <c:v>113.67449633212701</c:v>
                </c:pt>
                <c:pt idx="1033">
                  <c:v>113.677711498313</c:v>
                </c:pt>
                <c:pt idx="1034">
                  <c:v>113.684463602679</c:v>
                </c:pt>
                <c:pt idx="1035">
                  <c:v>113.709002547781</c:v>
                </c:pt>
                <c:pt idx="1036">
                  <c:v>113.708193010306</c:v>
                </c:pt>
                <c:pt idx="1037">
                  <c:v>113.713405205847</c:v>
                </c:pt>
                <c:pt idx="1038">
                  <c:v>113.72130649590299</c:v>
                </c:pt>
                <c:pt idx="1039">
                  <c:v>113.74605995566699</c:v>
                </c:pt>
                <c:pt idx="1040">
                  <c:v>113.747783734202</c:v>
                </c:pt>
                <c:pt idx="1041">
                  <c:v>113.762863604202</c:v>
                </c:pt>
                <c:pt idx="1042">
                  <c:v>113.762347747514</c:v>
                </c:pt>
                <c:pt idx="1043">
                  <c:v>113.77607413214599</c:v>
                </c:pt>
                <c:pt idx="1044">
                  <c:v>113.783224620884</c:v>
                </c:pt>
                <c:pt idx="1045">
                  <c:v>113.798674784051</c:v>
                </c:pt>
                <c:pt idx="1046">
                  <c:v>113.803097872085</c:v>
                </c:pt>
                <c:pt idx="1047">
                  <c:v>113.805271109912</c:v>
                </c:pt>
                <c:pt idx="1048">
                  <c:v>113.82151038058601</c:v>
                </c:pt>
                <c:pt idx="1049">
                  <c:v>113.829633846541</c:v>
                </c:pt>
                <c:pt idx="1050">
                  <c:v>113.83466983360999</c:v>
                </c:pt>
                <c:pt idx="1051">
                  <c:v>113.846174459241</c:v>
                </c:pt>
                <c:pt idx="1052">
                  <c:v>113.85126152122901</c:v>
                </c:pt>
                <c:pt idx="1053">
                  <c:v>113.854476687415</c:v>
                </c:pt>
                <c:pt idx="1054">
                  <c:v>113.859706759178</c:v>
                </c:pt>
                <c:pt idx="1055">
                  <c:v>113.878206095042</c:v>
                </c:pt>
                <c:pt idx="1056">
                  <c:v>113.874495502136</c:v>
                </c:pt>
                <c:pt idx="1057">
                  <c:v>113.880466160233</c:v>
                </c:pt>
                <c:pt idx="1058">
                  <c:v>113.89216742430401</c:v>
                </c:pt>
                <c:pt idx="1059">
                  <c:v>113.89280841454401</c:v>
                </c:pt>
                <c:pt idx="1060">
                  <c:v>113.902571385418</c:v>
                </c:pt>
                <c:pt idx="1061">
                  <c:v>113.919862799434</c:v>
                </c:pt>
                <c:pt idx="1062">
                  <c:v>113.913383945888</c:v>
                </c:pt>
                <c:pt idx="1063">
                  <c:v>113.91874170494999</c:v>
                </c:pt>
                <c:pt idx="1064">
                  <c:v>113.938109314447</c:v>
                </c:pt>
                <c:pt idx="1065">
                  <c:v>113.948980611075</c:v>
                </c:pt>
                <c:pt idx="1066">
                  <c:v>113.947236402572</c:v>
                </c:pt>
                <c:pt idx="1067">
                  <c:v>113.95392977077999</c:v>
                </c:pt>
                <c:pt idx="1068">
                  <c:v>113.957259855535</c:v>
                </c:pt>
                <c:pt idx="1069">
                  <c:v>113.960758487525</c:v>
                </c:pt>
                <c:pt idx="1070">
                  <c:v>113.980233354353</c:v>
                </c:pt>
                <c:pt idx="1071">
                  <c:v>113.982442344624</c:v>
                </c:pt>
                <c:pt idx="1072">
                  <c:v>113.985795413093</c:v>
                </c:pt>
                <c:pt idx="1073">
                  <c:v>114.003135348283</c:v>
                </c:pt>
                <c:pt idx="1074">
                  <c:v>114.01571254722499</c:v>
                </c:pt>
                <c:pt idx="1075">
                  <c:v>114.019744912124</c:v>
                </c:pt>
                <c:pt idx="1076">
                  <c:v>114.021672990337</c:v>
                </c:pt>
                <c:pt idx="1077">
                  <c:v>114.03591523165601</c:v>
                </c:pt>
                <c:pt idx="1078">
                  <c:v>114.033295088283</c:v>
                </c:pt>
                <c:pt idx="1079">
                  <c:v>114.04857159672299</c:v>
                </c:pt>
                <c:pt idx="1080">
                  <c:v>114.041089121008</c:v>
                </c:pt>
                <c:pt idx="1081">
                  <c:v>114.06068912138799</c:v>
                </c:pt>
                <c:pt idx="1082">
                  <c:v>114.066631688279</c:v>
                </c:pt>
                <c:pt idx="1083">
                  <c:v>114.06800560361501</c:v>
                </c:pt>
                <c:pt idx="1084">
                  <c:v>114.07228312812801</c:v>
                </c:pt>
                <c:pt idx="1085">
                  <c:v>114.08108844426</c:v>
                </c:pt>
                <c:pt idx="1086">
                  <c:v>114.079870307429</c:v>
                </c:pt>
                <c:pt idx="1087">
                  <c:v>114.086729669126</c:v>
                </c:pt>
                <c:pt idx="1088">
                  <c:v>114.100591402294</c:v>
                </c:pt>
                <c:pt idx="1089">
                  <c:v>114.095409851705</c:v>
                </c:pt>
                <c:pt idx="1090">
                  <c:v>114.09238877021301</c:v>
                </c:pt>
                <c:pt idx="1091">
                  <c:v>114.103941917017</c:v>
                </c:pt>
                <c:pt idx="1092">
                  <c:v>114.11418243838899</c:v>
                </c:pt>
                <c:pt idx="1093">
                  <c:v>114.118020718593</c:v>
                </c:pt>
                <c:pt idx="1094">
                  <c:v>114.113158386251</c:v>
                </c:pt>
                <c:pt idx="1095">
                  <c:v>114.122374855486</c:v>
                </c:pt>
                <c:pt idx="1096">
                  <c:v>114.13420125311001</c:v>
                </c:pt>
                <c:pt idx="1097">
                  <c:v>114.13807783950401</c:v>
                </c:pt>
                <c:pt idx="1098">
                  <c:v>114.14405871258499</c:v>
                </c:pt>
                <c:pt idx="1099">
                  <c:v>114.14456690803399</c:v>
                </c:pt>
                <c:pt idx="1100">
                  <c:v>114.160231585863</c:v>
                </c:pt>
                <c:pt idx="1101">
                  <c:v>114.158653370849</c:v>
                </c:pt>
                <c:pt idx="1102">
                  <c:v>114.174228667568</c:v>
                </c:pt>
                <c:pt idx="1103">
                  <c:v>114.186524954452</c:v>
                </c:pt>
                <c:pt idx="1104">
                  <c:v>114.18844281768099</c:v>
                </c:pt>
                <c:pt idx="1105">
                  <c:v>114.18956391216599</c:v>
                </c:pt>
                <c:pt idx="1106">
                  <c:v>114.20297873978799</c:v>
                </c:pt>
                <c:pt idx="1107">
                  <c:v>114.214365893104</c:v>
                </c:pt>
                <c:pt idx="1108">
                  <c:v>114.21385003641601</c:v>
                </c:pt>
                <c:pt idx="1109">
                  <c:v>114.219207795478</c:v>
                </c:pt>
                <c:pt idx="1110">
                  <c:v>114.227420642543</c:v>
                </c:pt>
                <c:pt idx="1111">
                  <c:v>114.232689020495</c:v>
                </c:pt>
                <c:pt idx="1112">
                  <c:v>114.23719127465399</c:v>
                </c:pt>
                <c:pt idx="1113">
                  <c:v>114.24776122925699</c:v>
                </c:pt>
                <c:pt idx="1114">
                  <c:v>114.250128551779</c:v>
                </c:pt>
                <c:pt idx="1115">
                  <c:v>114.267225881101</c:v>
                </c:pt>
                <c:pt idx="1116">
                  <c:v>114.267430180779</c:v>
                </c:pt>
                <c:pt idx="1117">
                  <c:v>114.277657933421</c:v>
                </c:pt>
                <c:pt idx="1118">
                  <c:v>114.271909451225</c:v>
                </c:pt>
                <c:pt idx="1119">
                  <c:v>114.273702180901</c:v>
                </c:pt>
                <c:pt idx="1120">
                  <c:v>114.27692756207099</c:v>
                </c:pt>
                <c:pt idx="1121">
                  <c:v>114.278855640285</c:v>
                </c:pt>
                <c:pt idx="1122">
                  <c:v>114.291034454854</c:v>
                </c:pt>
                <c:pt idx="1123">
                  <c:v>114.29644073508901</c:v>
                </c:pt>
                <c:pt idx="1124">
                  <c:v>114.291248969516</c:v>
                </c:pt>
                <c:pt idx="1125">
                  <c:v>114.30279190133599</c:v>
                </c:pt>
                <c:pt idx="1126">
                  <c:v>114.314278650745</c:v>
                </c:pt>
                <c:pt idx="1127">
                  <c:v>114.319411680161</c:v>
                </c:pt>
                <c:pt idx="1128">
                  <c:v>114.313586585585</c:v>
                </c:pt>
                <c:pt idx="1129">
                  <c:v>114.32690181711401</c:v>
                </c:pt>
                <c:pt idx="1130">
                  <c:v>114.33401399966201</c:v>
                </c:pt>
                <c:pt idx="1131">
                  <c:v>114.33077074227</c:v>
                </c:pt>
                <c:pt idx="1132">
                  <c:v>114.334637113681</c:v>
                </c:pt>
                <c:pt idx="1133">
                  <c:v>114.349931498343</c:v>
                </c:pt>
                <c:pt idx="1134">
                  <c:v>114.35309814335599</c:v>
                </c:pt>
                <c:pt idx="1135">
                  <c:v>114.35502622156901</c:v>
                </c:pt>
                <c:pt idx="1136">
                  <c:v>114.36051166793</c:v>
                </c:pt>
                <c:pt idx="1137">
                  <c:v>114.361262469247</c:v>
                </c:pt>
                <c:pt idx="1138">
                  <c:v>114.375532801772</c:v>
                </c:pt>
                <c:pt idx="1139">
                  <c:v>114.385888241713</c:v>
                </c:pt>
                <c:pt idx="1140">
                  <c:v>114.385071043</c:v>
                </c:pt>
                <c:pt idx="1141">
                  <c:v>114.39981892602199</c:v>
                </c:pt>
                <c:pt idx="1142">
                  <c:v>114.39314598778201</c:v>
                </c:pt>
                <c:pt idx="1143">
                  <c:v>114.39594233962799</c:v>
                </c:pt>
                <c:pt idx="1144">
                  <c:v>114.391685245083</c:v>
                </c:pt>
                <c:pt idx="1145">
                  <c:v>114.389843994232</c:v>
                </c:pt>
                <c:pt idx="1146">
                  <c:v>114.406083264906</c:v>
                </c:pt>
                <c:pt idx="1147">
                  <c:v>114.398534391795</c:v>
                </c:pt>
                <c:pt idx="1148">
                  <c:v>114.41227865264899</c:v>
                </c:pt>
                <c:pt idx="1149">
                  <c:v>114.41207435297</c:v>
                </c:pt>
                <c:pt idx="1150">
                  <c:v>114.415991799301</c:v>
                </c:pt>
                <c:pt idx="1151">
                  <c:v>114.417618535489</c:v>
                </c:pt>
                <c:pt idx="1152">
                  <c:v>114.429473024318</c:v>
                </c:pt>
                <c:pt idx="1153">
                  <c:v>114.422955864583</c:v>
                </c:pt>
                <c:pt idx="1154">
                  <c:v>114.428295747422</c:v>
                </c:pt>
                <c:pt idx="1155">
                  <c:v>114.425001415111</c:v>
                </c:pt>
                <c:pt idx="1156">
                  <c:v>114.428226796281</c:v>
                </c:pt>
                <c:pt idx="1157">
                  <c:v>114.421436385726</c:v>
                </c:pt>
                <c:pt idx="1158">
                  <c:v>114.42794333047701</c:v>
                </c:pt>
                <c:pt idx="1159">
                  <c:v>114.430895460828</c:v>
                </c:pt>
                <c:pt idx="1160">
                  <c:v>114.44291849689201</c:v>
                </c:pt>
                <c:pt idx="1161">
                  <c:v>114.447224112611</c:v>
                </c:pt>
                <c:pt idx="1162">
                  <c:v>114.44646309631</c:v>
                </c:pt>
                <c:pt idx="1163">
                  <c:v>114.46210989791599</c:v>
                </c:pt>
                <c:pt idx="1164">
                  <c:v>114.467408920821</c:v>
                </c:pt>
                <c:pt idx="1165">
                  <c:v>114.464426145518</c:v>
                </c:pt>
                <c:pt idx="1166">
                  <c:v>114.47573668645499</c:v>
                </c:pt>
                <c:pt idx="1167">
                  <c:v>114.47664326627699</c:v>
                </c:pt>
                <c:pt idx="1168">
                  <c:v>114.485032321815</c:v>
                </c:pt>
                <c:pt idx="1169">
                  <c:v>114.485548178502</c:v>
                </c:pt>
                <c:pt idx="1170">
                  <c:v>114.495913833427</c:v>
                </c:pt>
                <c:pt idx="1171">
                  <c:v>114.496623774808</c:v>
                </c:pt>
                <c:pt idx="1172">
                  <c:v>114.496381168941</c:v>
                </c:pt>
                <c:pt idx="1173">
                  <c:v>114.49563036762299</c:v>
                </c:pt>
                <c:pt idx="1174">
                  <c:v>114.509063071467</c:v>
                </c:pt>
                <c:pt idx="1175">
                  <c:v>114.496751462107</c:v>
                </c:pt>
                <c:pt idx="1176">
                  <c:v>114.50665744275599</c:v>
                </c:pt>
                <c:pt idx="1177">
                  <c:v>114.514060752346</c:v>
                </c:pt>
                <c:pt idx="1178">
                  <c:v>114.51696436152299</c:v>
                </c:pt>
                <c:pt idx="1179">
                  <c:v>114.500908960559</c:v>
                </c:pt>
                <c:pt idx="1180">
                  <c:v>114.504943879205</c:v>
                </c:pt>
                <c:pt idx="1181">
                  <c:v>114.50632545577901</c:v>
                </c:pt>
                <c:pt idx="1182">
                  <c:v>114.512073937975</c:v>
                </c:pt>
                <c:pt idx="1183">
                  <c:v>114.516313156298</c:v>
                </c:pt>
                <c:pt idx="1184">
                  <c:v>114.511762380966</c:v>
                </c:pt>
                <c:pt idx="1185">
                  <c:v>114.517899032551</c:v>
                </c:pt>
                <c:pt idx="1186">
                  <c:v>114.517247827326</c:v>
                </c:pt>
                <c:pt idx="1187">
                  <c:v>114.51383857644601</c:v>
                </c:pt>
                <c:pt idx="1188">
                  <c:v>114.515628752376</c:v>
                </c:pt>
                <c:pt idx="1189">
                  <c:v>114.518241234512</c:v>
                </c:pt>
                <c:pt idx="1190">
                  <c:v>114.513146511286</c:v>
                </c:pt>
                <c:pt idx="1191">
                  <c:v>114.510291423282</c:v>
                </c:pt>
                <c:pt idx="1192">
                  <c:v>114.515161416862</c:v>
                </c:pt>
                <c:pt idx="1193">
                  <c:v>114.524222107592</c:v>
                </c:pt>
                <c:pt idx="1194">
                  <c:v>114.525596022928</c:v>
                </c:pt>
                <c:pt idx="1195">
                  <c:v>114.52311122809201</c:v>
                </c:pt>
                <c:pt idx="1196">
                  <c:v>114.52693163207501</c:v>
                </c:pt>
                <c:pt idx="1197">
                  <c:v>114.532503905799</c:v>
                </c:pt>
                <c:pt idx="1198">
                  <c:v>114.524308934955</c:v>
                </c:pt>
                <c:pt idx="1199">
                  <c:v>114.524446837238</c:v>
                </c:pt>
                <c:pt idx="1200">
                  <c:v>114.530348544193</c:v>
                </c:pt>
                <c:pt idx="1201">
                  <c:v>114.51942872639199</c:v>
                </c:pt>
                <c:pt idx="1202">
                  <c:v>114.533058068676</c:v>
                </c:pt>
                <c:pt idx="1203">
                  <c:v>114.529035918761</c:v>
                </c:pt>
                <c:pt idx="1204">
                  <c:v>114.52535341706</c:v>
                </c:pt>
                <c:pt idx="1205">
                  <c:v>114.516915840349</c:v>
                </c:pt>
                <c:pt idx="1206">
                  <c:v>114.516895410381</c:v>
                </c:pt>
                <c:pt idx="1207">
                  <c:v>114.52730958648</c:v>
                </c:pt>
                <c:pt idx="1208">
                  <c:v>114.508207566564</c:v>
                </c:pt>
                <c:pt idx="1209">
                  <c:v>114.51514354064101</c:v>
                </c:pt>
                <c:pt idx="1210">
                  <c:v>114.500285846541</c:v>
                </c:pt>
                <c:pt idx="1211">
                  <c:v>114.504484204929</c:v>
                </c:pt>
                <c:pt idx="1212">
                  <c:v>114.49024196361</c:v>
                </c:pt>
                <c:pt idx="1213">
                  <c:v>114.49477230897401</c:v>
                </c:pt>
                <c:pt idx="1214">
                  <c:v>114.492619501115</c:v>
                </c:pt>
                <c:pt idx="1215">
                  <c:v>114.496194745484</c:v>
                </c:pt>
                <c:pt idx="1216">
                  <c:v>114.48759372903</c:v>
                </c:pt>
                <c:pt idx="1217">
                  <c:v>114.49431518844401</c:v>
                </c:pt>
                <c:pt idx="1218">
                  <c:v>114.476857780939</c:v>
                </c:pt>
                <c:pt idx="1219">
                  <c:v>114.488587136216</c:v>
                </c:pt>
                <c:pt idx="1220">
                  <c:v>114.47599972229099</c:v>
                </c:pt>
                <c:pt idx="1221">
                  <c:v>114.47332084276</c:v>
                </c:pt>
                <c:pt idx="1222">
                  <c:v>114.472884152197</c:v>
                </c:pt>
                <c:pt idx="1223">
                  <c:v>114.478484517127</c:v>
                </c:pt>
                <c:pt idx="1224">
                  <c:v>114.47384691443099</c:v>
                </c:pt>
                <c:pt idx="1225">
                  <c:v>114.468118862203</c:v>
                </c:pt>
                <c:pt idx="1226">
                  <c:v>114.463259083607</c:v>
                </c:pt>
                <c:pt idx="1227">
                  <c:v>114.478027396597</c:v>
                </c:pt>
                <c:pt idx="1228">
                  <c:v>114.462030731791</c:v>
                </c:pt>
                <c:pt idx="1229">
                  <c:v>114.451266692494</c:v>
                </c:pt>
                <c:pt idx="1230">
                  <c:v>114.45031159149799</c:v>
                </c:pt>
                <c:pt idx="1231">
                  <c:v>114.44408555880401</c:v>
                </c:pt>
                <c:pt idx="1232">
                  <c:v>114.42964923279099</c:v>
                </c:pt>
                <c:pt idx="1233">
                  <c:v>114.428295747422</c:v>
                </c:pt>
                <c:pt idx="1234">
                  <c:v>114.425665389065</c:v>
                </c:pt>
                <c:pt idx="1235">
                  <c:v>114.41495753218</c:v>
                </c:pt>
                <c:pt idx="1236">
                  <c:v>114.416175669011</c:v>
                </c:pt>
                <c:pt idx="1237">
                  <c:v>114.405889180212</c:v>
                </c:pt>
                <c:pt idx="1238">
                  <c:v>114.38815852188699</c:v>
                </c:pt>
                <c:pt idx="1239">
                  <c:v>114.374102704024</c:v>
                </c:pt>
                <c:pt idx="1240">
                  <c:v>114.37636276921501</c:v>
                </c:pt>
                <c:pt idx="1241">
                  <c:v>114.36826739446499</c:v>
                </c:pt>
                <c:pt idx="1242">
                  <c:v>114.353399485381</c:v>
                </c:pt>
                <c:pt idx="1243">
                  <c:v>114.34193316594001</c:v>
                </c:pt>
                <c:pt idx="1244">
                  <c:v>114.33472649479</c:v>
                </c:pt>
                <c:pt idx="1245">
                  <c:v>114.331840761835</c:v>
                </c:pt>
                <c:pt idx="1246">
                  <c:v>114.30680639001299</c:v>
                </c:pt>
                <c:pt idx="1247">
                  <c:v>114.296596513594</c:v>
                </c:pt>
                <c:pt idx="1248">
                  <c:v>114.29051604442</c:v>
                </c:pt>
                <c:pt idx="1249">
                  <c:v>114.277249334065</c:v>
                </c:pt>
                <c:pt idx="1250">
                  <c:v>114.26882197233699</c:v>
                </c:pt>
                <c:pt idx="1251">
                  <c:v>114.261633177409</c:v>
                </c:pt>
                <c:pt idx="1252">
                  <c:v>114.25594343137099</c:v>
                </c:pt>
                <c:pt idx="1253">
                  <c:v>114.240735874072</c:v>
                </c:pt>
                <c:pt idx="1254">
                  <c:v>114.228597919439</c:v>
                </c:pt>
                <c:pt idx="1255">
                  <c:v>114.213957293747</c:v>
                </c:pt>
                <c:pt idx="1256">
                  <c:v>114.208617410907</c:v>
                </c:pt>
                <c:pt idx="1257">
                  <c:v>114.18787843982</c:v>
                </c:pt>
                <c:pt idx="1258">
                  <c:v>114.177862648095</c:v>
                </c:pt>
                <c:pt idx="1259">
                  <c:v>114.15274911014799</c:v>
                </c:pt>
                <c:pt idx="1260">
                  <c:v>114.13945175484</c:v>
                </c:pt>
                <c:pt idx="1261">
                  <c:v>114.11098514842401</c:v>
                </c:pt>
                <c:pt idx="1262">
                  <c:v>114.099110229627</c:v>
                </c:pt>
                <c:pt idx="1263">
                  <c:v>114.082355102265</c:v>
                </c:pt>
                <c:pt idx="1264">
                  <c:v>114.060163049717</c:v>
                </c:pt>
                <c:pt idx="1265">
                  <c:v>114.031619830921</c:v>
                </c:pt>
                <c:pt idx="1266">
                  <c:v>114.01136607157</c:v>
                </c:pt>
                <c:pt idx="1267">
                  <c:v>113.989896729134</c:v>
                </c:pt>
                <c:pt idx="1268">
                  <c:v>113.966320546265</c:v>
                </c:pt>
                <c:pt idx="1269">
                  <c:v>113.94090566629301</c:v>
                </c:pt>
                <c:pt idx="1270">
                  <c:v>113.914747646241</c:v>
                </c:pt>
                <c:pt idx="1271">
                  <c:v>113.886311684776</c:v>
                </c:pt>
                <c:pt idx="1272">
                  <c:v>113.869048361965</c:v>
                </c:pt>
                <c:pt idx="1273">
                  <c:v>113.84114868715599</c:v>
                </c:pt>
                <c:pt idx="1274">
                  <c:v>113.818849377277</c:v>
                </c:pt>
                <c:pt idx="1275">
                  <c:v>113.788689637277</c:v>
                </c:pt>
                <c:pt idx="1276">
                  <c:v>113.769888959387</c:v>
                </c:pt>
                <c:pt idx="1277">
                  <c:v>113.730063290861</c:v>
                </c:pt>
                <c:pt idx="1278">
                  <c:v>113.71486594854601</c:v>
                </c:pt>
                <c:pt idx="1279">
                  <c:v>113.691534925292</c:v>
                </c:pt>
                <c:pt idx="1280">
                  <c:v>113.665476501333</c:v>
                </c:pt>
                <c:pt idx="1281">
                  <c:v>113.640245491071</c:v>
                </c:pt>
                <c:pt idx="1282">
                  <c:v>113.60208486492201</c:v>
                </c:pt>
                <c:pt idx="1283">
                  <c:v>113.58270959418699</c:v>
                </c:pt>
                <c:pt idx="1284">
                  <c:v>113.547396394804</c:v>
                </c:pt>
                <c:pt idx="1285">
                  <c:v>113.521189853579</c:v>
                </c:pt>
                <c:pt idx="1286">
                  <c:v>113.48626737732999</c:v>
                </c:pt>
                <c:pt idx="1287">
                  <c:v>113.444365513324</c:v>
                </c:pt>
                <c:pt idx="1288">
                  <c:v>113.416476053499</c:v>
                </c:pt>
                <c:pt idx="1289">
                  <c:v>113.382848326461</c:v>
                </c:pt>
                <c:pt idx="1290">
                  <c:v>113.34301244295099</c:v>
                </c:pt>
                <c:pt idx="1291">
                  <c:v>113.303462578991</c:v>
                </c:pt>
                <c:pt idx="1292">
                  <c:v>113.26030682570899</c:v>
                </c:pt>
                <c:pt idx="1293">
                  <c:v>113.218844206011</c:v>
                </c:pt>
                <c:pt idx="1294">
                  <c:v>113.18893728686299</c:v>
                </c:pt>
                <c:pt idx="1295">
                  <c:v>113.145061377216</c:v>
                </c:pt>
                <c:pt idx="1296">
                  <c:v>113.109122510069</c:v>
                </c:pt>
                <c:pt idx="1297">
                  <c:v>113.05980967523401</c:v>
                </c:pt>
                <c:pt idx="1298">
                  <c:v>113.023960189196</c:v>
                </c:pt>
                <c:pt idx="1299">
                  <c:v>112.974103406468</c:v>
                </c:pt>
                <c:pt idx="1300">
                  <c:v>112.938846389497</c:v>
                </c:pt>
                <c:pt idx="1301">
                  <c:v>112.897473150908</c:v>
                </c:pt>
                <c:pt idx="1302">
                  <c:v>112.85874048565999</c:v>
                </c:pt>
                <c:pt idx="1303">
                  <c:v>112.803699598598</c:v>
                </c:pt>
                <c:pt idx="1304">
                  <c:v>112.766282112529</c:v>
                </c:pt>
                <c:pt idx="1305">
                  <c:v>112.712089069131</c:v>
                </c:pt>
                <c:pt idx="1306">
                  <c:v>112.664791139873</c:v>
                </c:pt>
                <c:pt idx="1307">
                  <c:v>112.61623932134</c:v>
                </c:pt>
                <c:pt idx="1308">
                  <c:v>112.568522577742</c:v>
                </c:pt>
                <c:pt idx="1309">
                  <c:v>112.51008265478301</c:v>
                </c:pt>
                <c:pt idx="1310">
                  <c:v>112.46076981994899</c:v>
                </c:pt>
                <c:pt idx="1311">
                  <c:v>112.420525337082</c:v>
                </c:pt>
                <c:pt idx="1312">
                  <c:v>112.37383519936699</c:v>
                </c:pt>
                <c:pt idx="1313">
                  <c:v>112.329859693627</c:v>
                </c:pt>
                <c:pt idx="1314">
                  <c:v>112.271468291841</c:v>
                </c:pt>
                <c:pt idx="1315">
                  <c:v>112.20605153487</c:v>
                </c:pt>
                <c:pt idx="1316">
                  <c:v>112.157451195164</c:v>
                </c:pt>
                <c:pt idx="1317">
                  <c:v>112.111478660068</c:v>
                </c:pt>
                <c:pt idx="1318">
                  <c:v>112.042994854178</c:v>
                </c:pt>
                <c:pt idx="1319">
                  <c:v>111.997264924951</c:v>
                </c:pt>
                <c:pt idx="1320">
                  <c:v>111.935474487268</c:v>
                </c:pt>
                <c:pt idx="1321">
                  <c:v>111.873556362287</c:v>
                </c:pt>
                <c:pt idx="1322">
                  <c:v>111.82494325384999</c:v>
                </c:pt>
                <c:pt idx="1323">
                  <c:v>111.756089154793</c:v>
                </c:pt>
                <c:pt idx="1324">
                  <c:v>111.701885896411</c:v>
                </c:pt>
                <c:pt idx="1325">
                  <c:v>111.639081621575</c:v>
                </c:pt>
                <c:pt idx="1326">
                  <c:v>111.57948995917999</c:v>
                </c:pt>
                <c:pt idx="1327">
                  <c:v>111.527332251326</c:v>
                </c:pt>
                <c:pt idx="1328">
                  <c:v>111.46455606769599</c:v>
                </c:pt>
                <c:pt idx="1329">
                  <c:v>111.409798646437</c:v>
                </c:pt>
                <c:pt idx="1330">
                  <c:v>111.35577159652701</c:v>
                </c:pt>
                <c:pt idx="1331">
                  <c:v>111.294300377092</c:v>
                </c:pt>
                <c:pt idx="1332">
                  <c:v>111.23075551592299</c:v>
                </c:pt>
                <c:pt idx="1333">
                  <c:v>111.175147697253</c:v>
                </c:pt>
                <c:pt idx="1334">
                  <c:v>111.10195989127099</c:v>
                </c:pt>
                <c:pt idx="1335">
                  <c:v>111.044960281043</c:v>
                </c:pt>
                <c:pt idx="1336">
                  <c:v>110.985136227764</c:v>
                </c:pt>
                <c:pt idx="1337">
                  <c:v>110.919515171114</c:v>
                </c:pt>
                <c:pt idx="1338">
                  <c:v>110.862671339391</c:v>
                </c:pt>
                <c:pt idx="1339">
                  <c:v>110.799233735553</c:v>
                </c:pt>
                <c:pt idx="1340">
                  <c:v>110.736360509576</c:v>
                </c:pt>
                <c:pt idx="1341">
                  <c:v>110.68054072999</c:v>
                </c:pt>
                <c:pt idx="1342">
                  <c:v>110.596507164839</c:v>
                </c:pt>
                <c:pt idx="1343">
                  <c:v>110.50126265484499</c:v>
                </c:pt>
                <c:pt idx="1344">
                  <c:v>110.449932360689</c:v>
                </c:pt>
                <c:pt idx="1345">
                  <c:v>110.380209987999</c:v>
                </c:pt>
                <c:pt idx="1346">
                  <c:v>110.316139055158</c:v>
                </c:pt>
                <c:pt idx="1347">
                  <c:v>110.248132799765</c:v>
                </c:pt>
                <c:pt idx="1348">
                  <c:v>110.173208446518</c:v>
                </c:pt>
                <c:pt idx="1349">
                  <c:v>110.101752080309</c:v>
                </c:pt>
                <c:pt idx="1350">
                  <c:v>110.023847505506</c:v>
                </c:pt>
                <c:pt idx="1351">
                  <c:v>109.950529458479</c:v>
                </c:pt>
                <c:pt idx="1352">
                  <c:v>109.86222092256099</c:v>
                </c:pt>
                <c:pt idx="1353">
                  <c:v>109.79658198969</c:v>
                </c:pt>
                <c:pt idx="1354">
                  <c:v>109.724793636504</c:v>
                </c:pt>
                <c:pt idx="1355">
                  <c:v>109.63477153703499</c:v>
                </c:pt>
                <c:pt idx="1356">
                  <c:v>109.56755183540299</c:v>
                </c:pt>
                <c:pt idx="1357">
                  <c:v>109.484445280043</c:v>
                </c:pt>
                <c:pt idx="1358">
                  <c:v>109.404768405531</c:v>
                </c:pt>
                <c:pt idx="1359">
                  <c:v>109.31852329636401</c:v>
                </c:pt>
                <c:pt idx="1360">
                  <c:v>109.249590031181</c:v>
                </c:pt>
                <c:pt idx="1361">
                  <c:v>109.175533951566</c:v>
                </c:pt>
                <c:pt idx="1362">
                  <c:v>109.094784503743</c:v>
                </c:pt>
                <c:pt idx="1363">
                  <c:v>109.01254366827</c:v>
                </c:pt>
                <c:pt idx="1364">
                  <c:v>108.919209360267</c:v>
                </c:pt>
                <c:pt idx="1365">
                  <c:v>108.835819339103</c:v>
                </c:pt>
                <c:pt idx="1366">
                  <c:v>108.744188379669</c:v>
                </c:pt>
                <c:pt idx="1367">
                  <c:v>108.66786968111801</c:v>
                </c:pt>
                <c:pt idx="1368">
                  <c:v>108.575919503435</c:v>
                </c:pt>
                <c:pt idx="1369">
                  <c:v>108.471310406941</c:v>
                </c:pt>
                <c:pt idx="1370">
                  <c:v>108.384843121873</c:v>
                </c:pt>
                <c:pt idx="1371">
                  <c:v>108.28909041643</c:v>
                </c:pt>
                <c:pt idx="1372">
                  <c:v>108.194887834795</c:v>
                </c:pt>
                <c:pt idx="1373">
                  <c:v>108.116865787677</c:v>
                </c:pt>
                <c:pt idx="1374">
                  <c:v>108.01916712779899</c:v>
                </c:pt>
                <c:pt idx="1375">
                  <c:v>107.925781744877</c:v>
                </c:pt>
                <c:pt idx="1376">
                  <c:v>107.827010511688</c:v>
                </c:pt>
                <c:pt idx="1377">
                  <c:v>107.72933994301501</c:v>
                </c:pt>
                <c:pt idx="1378">
                  <c:v>107.625190520796</c:v>
                </c:pt>
                <c:pt idx="1379">
                  <c:v>107.523983013944</c:v>
                </c:pt>
                <c:pt idx="1380">
                  <c:v>107.426087715625</c:v>
                </c:pt>
                <c:pt idx="1381">
                  <c:v>107.330023453173</c:v>
                </c:pt>
                <c:pt idx="1382">
                  <c:v>107.215518591014</c:v>
                </c:pt>
                <c:pt idx="1383">
                  <c:v>107.11777140996099</c:v>
                </c:pt>
                <c:pt idx="1384">
                  <c:v>107.013885023578</c:v>
                </c:pt>
                <c:pt idx="1385">
                  <c:v>106.905281868374</c:v>
                </c:pt>
                <c:pt idx="1386">
                  <c:v>106.80171725398399</c:v>
                </c:pt>
                <c:pt idx="1387">
                  <c:v>106.686561186601</c:v>
                </c:pt>
                <c:pt idx="1388">
                  <c:v>105.294910084647</c:v>
                </c:pt>
                <c:pt idx="1389">
                  <c:v>106.006215166869</c:v>
                </c:pt>
                <c:pt idx="1390">
                  <c:v>106.514997978056</c:v>
                </c:pt>
                <c:pt idx="1391">
                  <c:v>106.50257911136499</c:v>
                </c:pt>
                <c:pt idx="1392">
                  <c:v>106.22430507338601</c:v>
                </c:pt>
                <c:pt idx="1393">
                  <c:v>105.783518302608</c:v>
                </c:pt>
                <c:pt idx="1394">
                  <c:v>105.33581598772101</c:v>
                </c:pt>
                <c:pt idx="1395">
                  <c:v>105.080602275923</c:v>
                </c:pt>
                <c:pt idx="1396">
                  <c:v>104.91071432474</c:v>
                </c:pt>
                <c:pt idx="1397">
                  <c:v>104.759532562845</c:v>
                </c:pt>
                <c:pt idx="1398">
                  <c:v>104.346374769802</c:v>
                </c:pt>
                <c:pt idx="1399">
                  <c:v>103.79105504565899</c:v>
                </c:pt>
                <c:pt idx="1400">
                  <c:v>0.88011857032277596</c:v>
                </c:pt>
                <c:pt idx="1401">
                  <c:v>0.39707879546647301</c:v>
                </c:pt>
                <c:pt idx="1402">
                  <c:v>-5.4378805434264502E-2</c:v>
                </c:pt>
              </c:numCache>
              <c:extLst xmlns:c15="http://schemas.microsoft.com/office/drawing/2012/chart"/>
            </c:numRef>
          </c:yVal>
          <c:smooth val="0"/>
          <c:extLst xmlns:c15="http://schemas.microsoft.com/office/drawing/2012/chart">
            <c:ext xmlns:c16="http://schemas.microsoft.com/office/drawing/2014/chart" uri="{C3380CC4-5D6E-409C-BE32-E72D297353CC}">
              <c16:uniqueId val="{00000001-39E5-4F3F-A0FC-CB563DD50563}"/>
            </c:ext>
          </c:extLst>
        </c:ser>
        <c:ser>
          <c:idx val="2"/>
          <c:order val="2"/>
          <c:tx>
            <c:strRef>
              <c:f>Sheet2!$E$1</c:f>
              <c:strCache>
                <c:ptCount val="1"/>
                <c:pt idx="0">
                  <c:v>CL = 10%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Sheet2!$E$5:$E$858</c:f>
              <c:numCache>
                <c:formatCode>0.00E+00</c:formatCode>
                <c:ptCount val="854"/>
                <c:pt idx="0">
                  <c:v>1.3150578728847499E-47</c:v>
                </c:pt>
                <c:pt idx="1">
                  <c:v>8.6024263386458703E-67</c:v>
                </c:pt>
                <c:pt idx="2">
                  <c:v>1.65663404629828E-47</c:v>
                </c:pt>
                <c:pt idx="3">
                  <c:v>4.3297481980504198E-91</c:v>
                </c:pt>
                <c:pt idx="4" formatCode="General">
                  <c:v>1.09113285518991E-4</c:v>
                </c:pt>
                <c:pt idx="5" formatCode="General">
                  <c:v>1.2359040795567201E-4</c:v>
                </c:pt>
                <c:pt idx="6">
                  <c:v>6.7585310380219204E-5</c:v>
                </c:pt>
                <c:pt idx="7">
                  <c:v>4.1245833108398798E-6</c:v>
                </c:pt>
                <c:pt idx="8">
                  <c:v>9.0068950706815605E-5</c:v>
                </c:pt>
                <c:pt idx="9" formatCode="General">
                  <c:v>1.61481200272324E-4</c:v>
                </c:pt>
                <c:pt idx="10">
                  <c:v>4.0398693865982298E-5</c:v>
                </c:pt>
                <c:pt idx="11">
                  <c:v>3.9145331748202801E-5</c:v>
                </c:pt>
                <c:pt idx="12" formatCode="General">
                  <c:v>3.12308294074572E-4</c:v>
                </c:pt>
                <c:pt idx="13" formatCode="General">
                  <c:v>3.7066492507320401E-4</c:v>
                </c:pt>
                <c:pt idx="14" formatCode="General">
                  <c:v>3.9901183027888103E-4</c:v>
                </c:pt>
                <c:pt idx="15" formatCode="General">
                  <c:v>4.2386923149520598E-4</c:v>
                </c:pt>
                <c:pt idx="16" formatCode="General">
                  <c:v>3.1807845366217099E-4</c:v>
                </c:pt>
                <c:pt idx="17" formatCode="General">
                  <c:v>2.2839162069945501E-4</c:v>
                </c:pt>
                <c:pt idx="18" formatCode="General">
                  <c:v>5.3224173411063201E-4</c:v>
                </c:pt>
                <c:pt idx="19" formatCode="General">
                  <c:v>6.1863678244677804E-4</c:v>
                </c:pt>
                <c:pt idx="20" formatCode="General">
                  <c:v>6.2790840630518399E-4</c:v>
                </c:pt>
                <c:pt idx="21" formatCode="General">
                  <c:v>5.6784754472634195E-4</c:v>
                </c:pt>
                <c:pt idx="22" formatCode="General">
                  <c:v>6.5122953467563495E-4</c:v>
                </c:pt>
                <c:pt idx="23" formatCode="General">
                  <c:v>8.2204379159572598E-4</c:v>
                </c:pt>
                <c:pt idx="24" formatCode="General">
                  <c:v>8.0803757786854203E-4</c:v>
                </c:pt>
                <c:pt idx="25" formatCode="General">
                  <c:v>8.4913237886035796E-4</c:v>
                </c:pt>
                <c:pt idx="26" formatCode="General">
                  <c:v>8.7971582300256398E-4</c:v>
                </c:pt>
                <c:pt idx="27" formatCode="General">
                  <c:v>9.09003969655917E-4</c:v>
                </c:pt>
                <c:pt idx="28" formatCode="General">
                  <c:v>8.5903119720152498E-4</c:v>
                </c:pt>
                <c:pt idx="29" formatCode="General">
                  <c:v>1.0009030297048699E-3</c:v>
                </c:pt>
                <c:pt idx="30" formatCode="General">
                  <c:v>1.22155050687907E-3</c:v>
                </c:pt>
                <c:pt idx="31" formatCode="General">
                  <c:v>1.16349560292267E-3</c:v>
                </c:pt>
                <c:pt idx="32" formatCode="General">
                  <c:v>1.2864429965810599E-3</c:v>
                </c:pt>
                <c:pt idx="33" formatCode="General">
                  <c:v>1.12607571862997E-3</c:v>
                </c:pt>
                <c:pt idx="34" formatCode="General">
                  <c:v>1.12647172895271E-3</c:v>
                </c:pt>
                <c:pt idx="35" formatCode="General">
                  <c:v>1.2211977167022701E-3</c:v>
                </c:pt>
                <c:pt idx="36" formatCode="General">
                  <c:v>1.2499844287833001E-3</c:v>
                </c:pt>
                <c:pt idx="37" formatCode="General">
                  <c:v>1.35043822131216E-3</c:v>
                </c:pt>
                <c:pt idx="38" formatCode="General">
                  <c:v>1.45580479204289E-3</c:v>
                </c:pt>
                <c:pt idx="39" formatCode="General">
                  <c:v>1.4883739077708E-3</c:v>
                </c:pt>
                <c:pt idx="40" formatCode="General">
                  <c:v>1.38746281100243E-3</c:v>
                </c:pt>
                <c:pt idx="41" formatCode="General">
                  <c:v>1.50438839338513E-3</c:v>
                </c:pt>
                <c:pt idx="42" formatCode="General">
                  <c:v>1.49394311485765E-3</c:v>
                </c:pt>
                <c:pt idx="43" formatCode="General">
                  <c:v>1.5281329603549301E-3</c:v>
                </c:pt>
                <c:pt idx="44" formatCode="General">
                  <c:v>1.6850762969449699E-3</c:v>
                </c:pt>
                <c:pt idx="45" formatCode="General">
                  <c:v>1.6391571937988301E-3</c:v>
                </c:pt>
                <c:pt idx="46" formatCode="General">
                  <c:v>1.7097535670851901E-3</c:v>
                </c:pt>
                <c:pt idx="47" formatCode="General">
                  <c:v>1.60380996528466E-3</c:v>
                </c:pt>
                <c:pt idx="48" formatCode="General">
                  <c:v>1.6759030415980901E-3</c:v>
                </c:pt>
                <c:pt idx="49" formatCode="General">
                  <c:v>1.7549774410381301E-3</c:v>
                </c:pt>
                <c:pt idx="50" formatCode="General">
                  <c:v>1.7106599799941E-3</c:v>
                </c:pt>
                <c:pt idx="51" formatCode="General">
                  <c:v>1.8301672564262699E-3</c:v>
                </c:pt>
                <c:pt idx="52" formatCode="General">
                  <c:v>1.8490064450022701E-3</c:v>
                </c:pt>
                <c:pt idx="53" formatCode="General">
                  <c:v>1.8293839382607501E-3</c:v>
                </c:pt>
                <c:pt idx="54" formatCode="General">
                  <c:v>1.7142990139344999E-3</c:v>
                </c:pt>
                <c:pt idx="55" formatCode="General">
                  <c:v>2.02508946599872E-3</c:v>
                </c:pt>
                <c:pt idx="56" formatCode="General">
                  <c:v>2.01442174384315E-3</c:v>
                </c:pt>
                <c:pt idx="57" formatCode="General">
                  <c:v>1.95288017803485E-3</c:v>
                </c:pt>
                <c:pt idx="58" formatCode="General">
                  <c:v>2.1414298405525202E-3</c:v>
                </c:pt>
                <c:pt idx="59" formatCode="General">
                  <c:v>2.0283432379415299E-3</c:v>
                </c:pt>
                <c:pt idx="60" formatCode="General">
                  <c:v>2.1111995699171601E-3</c:v>
                </c:pt>
                <c:pt idx="61" formatCode="General">
                  <c:v>2.1280750496915401E-3</c:v>
                </c:pt>
                <c:pt idx="62" formatCode="General">
                  <c:v>2.2342784825374199E-3</c:v>
                </c:pt>
                <c:pt idx="63" formatCode="General">
                  <c:v>2.2427135638775301E-3</c:v>
                </c:pt>
                <c:pt idx="64" formatCode="General">
                  <c:v>2.2326523751901701E-3</c:v>
                </c:pt>
                <c:pt idx="65" formatCode="General">
                  <c:v>2.3347476859149501E-3</c:v>
                </c:pt>
                <c:pt idx="66" formatCode="General">
                  <c:v>2.2718556808352598E-3</c:v>
                </c:pt>
                <c:pt idx="67" formatCode="General">
                  <c:v>2.3672286036237299E-3</c:v>
                </c:pt>
                <c:pt idx="68" formatCode="General">
                  <c:v>2.4856648913383901E-3</c:v>
                </c:pt>
                <c:pt idx="69" formatCode="General">
                  <c:v>2.3002167920568501E-3</c:v>
                </c:pt>
                <c:pt idx="70" formatCode="General">
                  <c:v>2.4774001376178401E-3</c:v>
                </c:pt>
                <c:pt idx="71" formatCode="General">
                  <c:v>2.3680604007087001E-3</c:v>
                </c:pt>
                <c:pt idx="72" formatCode="General">
                  <c:v>2.53249546025226E-3</c:v>
                </c:pt>
                <c:pt idx="73" formatCode="General">
                  <c:v>2.5327374646766602E-3</c:v>
                </c:pt>
                <c:pt idx="74" formatCode="General">
                  <c:v>2.5715170478093699E-3</c:v>
                </c:pt>
                <c:pt idx="75" formatCode="General">
                  <c:v>2.7019376547238101E-3</c:v>
                </c:pt>
                <c:pt idx="76" formatCode="General">
                  <c:v>2.7390144235004202E-3</c:v>
                </c:pt>
                <c:pt idx="77" formatCode="General">
                  <c:v>2.8910661225192398E-3</c:v>
                </c:pt>
                <c:pt idx="78" formatCode="General">
                  <c:v>2.80364635041376E-3</c:v>
                </c:pt>
                <c:pt idx="79" formatCode="General">
                  <c:v>2.87620541972797E-3</c:v>
                </c:pt>
                <c:pt idx="80" formatCode="General">
                  <c:v>2.7313261025616298E-3</c:v>
                </c:pt>
                <c:pt idx="81" formatCode="General">
                  <c:v>2.6897876493457398E-3</c:v>
                </c:pt>
                <c:pt idx="82" formatCode="General">
                  <c:v>2.7023970347565401E-3</c:v>
                </c:pt>
                <c:pt idx="83" formatCode="General">
                  <c:v>2.76456497055082E-3</c:v>
                </c:pt>
                <c:pt idx="84" formatCode="General">
                  <c:v>2.7726274669930902E-3</c:v>
                </c:pt>
                <c:pt idx="85" formatCode="General">
                  <c:v>2.8445160672700598E-3</c:v>
                </c:pt>
                <c:pt idx="86" formatCode="General">
                  <c:v>2.8060738007651799E-3</c:v>
                </c:pt>
                <c:pt idx="87" formatCode="General">
                  <c:v>2.8365796618445701E-3</c:v>
                </c:pt>
                <c:pt idx="88" formatCode="General">
                  <c:v>2.8180513993213202E-3</c:v>
                </c:pt>
                <c:pt idx="89" formatCode="General">
                  <c:v>2.7752719745174998E-3</c:v>
                </c:pt>
                <c:pt idx="90" formatCode="General">
                  <c:v>2.8751097566242102E-3</c:v>
                </c:pt>
                <c:pt idx="91" formatCode="General">
                  <c:v>2.80364670040156E-3</c:v>
                </c:pt>
                <c:pt idx="92" formatCode="General">
                  <c:v>2.7836290228506E-3</c:v>
                </c:pt>
                <c:pt idx="93" formatCode="General">
                  <c:v>2.9458174275964E-3</c:v>
                </c:pt>
                <c:pt idx="94" formatCode="General">
                  <c:v>2.8362478366812599E-3</c:v>
                </c:pt>
                <c:pt idx="95" formatCode="General">
                  <c:v>2.8885838228872298E-3</c:v>
                </c:pt>
                <c:pt idx="96" formatCode="General">
                  <c:v>2.8204516394186702E-3</c:v>
                </c:pt>
                <c:pt idx="97" formatCode="General">
                  <c:v>2.83842110138227E-3</c:v>
                </c:pt>
                <c:pt idx="98" formatCode="General">
                  <c:v>2.8734292791380801E-3</c:v>
                </c:pt>
                <c:pt idx="99" formatCode="General">
                  <c:v>2.9916690729822099E-3</c:v>
                </c:pt>
                <c:pt idx="100" formatCode="General">
                  <c:v>3.0079302636531599E-3</c:v>
                </c:pt>
                <c:pt idx="101" formatCode="General">
                  <c:v>2.86269990470017E-3</c:v>
                </c:pt>
                <c:pt idx="102" formatCode="General">
                  <c:v>3.0025869297286702E-3</c:v>
                </c:pt>
                <c:pt idx="103" formatCode="General">
                  <c:v>2.9124049211607102E-3</c:v>
                </c:pt>
                <c:pt idx="104" formatCode="General">
                  <c:v>2.9385766089449401E-3</c:v>
                </c:pt>
                <c:pt idx="105" formatCode="General">
                  <c:v>2.76751482145959E-3</c:v>
                </c:pt>
                <c:pt idx="106" formatCode="General">
                  <c:v>2.9070888649745902E-3</c:v>
                </c:pt>
                <c:pt idx="107" formatCode="General">
                  <c:v>3.0347130357934599E-3</c:v>
                </c:pt>
                <c:pt idx="108" formatCode="General">
                  <c:v>3.0760677156018699E-3</c:v>
                </c:pt>
                <c:pt idx="109" formatCode="General">
                  <c:v>2.81356979712098E-3</c:v>
                </c:pt>
                <c:pt idx="110" formatCode="General">
                  <c:v>2.9207198885647101E-3</c:v>
                </c:pt>
                <c:pt idx="111" formatCode="General">
                  <c:v>2.9346165871120202E-3</c:v>
                </c:pt>
                <c:pt idx="112" formatCode="General">
                  <c:v>3.2266035179756001E-3</c:v>
                </c:pt>
                <c:pt idx="113" formatCode="General">
                  <c:v>3.2239570967312202E-3</c:v>
                </c:pt>
                <c:pt idx="114" formatCode="General">
                  <c:v>3.2315581492043501E-3</c:v>
                </c:pt>
                <c:pt idx="115" formatCode="General">
                  <c:v>3.2497126142582299E-3</c:v>
                </c:pt>
                <c:pt idx="116" formatCode="General">
                  <c:v>3.42413225659326E-3</c:v>
                </c:pt>
                <c:pt idx="117" formatCode="General">
                  <c:v>3.5216004043814499E-3</c:v>
                </c:pt>
                <c:pt idx="118" formatCode="General">
                  <c:v>3.8859287541551401E-3</c:v>
                </c:pt>
                <c:pt idx="119" formatCode="General">
                  <c:v>4.0726406122159999E-3</c:v>
                </c:pt>
                <c:pt idx="120" formatCode="General">
                  <c:v>4.5819930750428499E-3</c:v>
                </c:pt>
                <c:pt idx="121" formatCode="General">
                  <c:v>5.0794241737897603E-3</c:v>
                </c:pt>
                <c:pt idx="122" formatCode="General">
                  <c:v>5.4048502970745604E-3</c:v>
                </c:pt>
                <c:pt idx="123" formatCode="General">
                  <c:v>5.7777679308915501E-3</c:v>
                </c:pt>
                <c:pt idx="124" formatCode="General">
                  <c:v>6.1425116446333699E-3</c:v>
                </c:pt>
                <c:pt idx="125" formatCode="General">
                  <c:v>6.3481002536215697E-3</c:v>
                </c:pt>
                <c:pt idx="126" formatCode="General">
                  <c:v>6.7553141011252697E-3</c:v>
                </c:pt>
                <c:pt idx="127" formatCode="General">
                  <c:v>7.0392670659991698E-3</c:v>
                </c:pt>
                <c:pt idx="128" formatCode="General">
                  <c:v>7.2689440955600298E-3</c:v>
                </c:pt>
                <c:pt idx="129" formatCode="General">
                  <c:v>7.4827363477437498E-3</c:v>
                </c:pt>
                <c:pt idx="130" formatCode="General">
                  <c:v>7.7929190676636799E-3</c:v>
                </c:pt>
                <c:pt idx="131" formatCode="General">
                  <c:v>8.0486949876686104E-3</c:v>
                </c:pt>
                <c:pt idx="132" formatCode="General">
                  <c:v>8.1695790629136792E-3</c:v>
                </c:pt>
                <c:pt idx="133" formatCode="General">
                  <c:v>8.2479748519141902E-3</c:v>
                </c:pt>
                <c:pt idx="134" formatCode="General">
                  <c:v>8.3756668067218893E-3</c:v>
                </c:pt>
                <c:pt idx="135" formatCode="General">
                  <c:v>8.6325675429584792E-3</c:v>
                </c:pt>
                <c:pt idx="136" formatCode="General">
                  <c:v>8.7894119065725501E-3</c:v>
                </c:pt>
                <c:pt idx="137" formatCode="General">
                  <c:v>9.1155912639969503E-3</c:v>
                </c:pt>
                <c:pt idx="138" formatCode="General">
                  <c:v>9.1358441312922693E-3</c:v>
                </c:pt>
                <c:pt idx="139" formatCode="General">
                  <c:v>9.2474186836847203E-3</c:v>
                </c:pt>
                <c:pt idx="140" formatCode="General">
                  <c:v>9.4585590047697107E-3</c:v>
                </c:pt>
                <c:pt idx="141" formatCode="General">
                  <c:v>9.4838384865807007E-3</c:v>
                </c:pt>
                <c:pt idx="142" formatCode="General">
                  <c:v>9.7166937473301199E-3</c:v>
                </c:pt>
                <c:pt idx="143" formatCode="General">
                  <c:v>9.8719344689964898E-3</c:v>
                </c:pt>
                <c:pt idx="144" formatCode="General">
                  <c:v>9.7571990240225802E-3</c:v>
                </c:pt>
                <c:pt idx="145" formatCode="General">
                  <c:v>9.9915549913061705E-3</c:v>
                </c:pt>
                <c:pt idx="146" formatCode="General">
                  <c:v>1.00407924379471E-2</c:v>
                </c:pt>
                <c:pt idx="147" formatCode="General">
                  <c:v>1.0124395307501101E-2</c:v>
                </c:pt>
                <c:pt idx="148" formatCode="General">
                  <c:v>1.0218097546196601E-2</c:v>
                </c:pt>
                <c:pt idx="149" formatCode="General">
                  <c:v>1.04202333571596E-2</c:v>
                </c:pt>
                <c:pt idx="150" formatCode="General">
                  <c:v>1.05614680254041E-2</c:v>
                </c:pt>
                <c:pt idx="151" formatCode="General">
                  <c:v>1.07013105637087E-2</c:v>
                </c:pt>
                <c:pt idx="152" formatCode="General">
                  <c:v>1.07460302946694E-2</c:v>
                </c:pt>
                <c:pt idx="153" formatCode="General">
                  <c:v>1.0788173210279899E-2</c:v>
                </c:pt>
                <c:pt idx="154" formatCode="General">
                  <c:v>1.0735995775731999E-2</c:v>
                </c:pt>
                <c:pt idx="155" formatCode="General">
                  <c:v>1.08444724985352E-2</c:v>
                </c:pt>
                <c:pt idx="156" formatCode="General">
                  <c:v>1.08917372722682E-2</c:v>
                </c:pt>
                <c:pt idx="157" formatCode="General">
                  <c:v>1.10202083924342E-2</c:v>
                </c:pt>
                <c:pt idx="158" formatCode="General">
                  <c:v>1.1073564631312101E-2</c:v>
                </c:pt>
                <c:pt idx="159" formatCode="General">
                  <c:v>1.1074426973028101E-2</c:v>
                </c:pt>
                <c:pt idx="160" formatCode="General">
                  <c:v>1.1326665077410199E-2</c:v>
                </c:pt>
                <c:pt idx="161" formatCode="General">
                  <c:v>1.1399555116869299E-2</c:v>
                </c:pt>
                <c:pt idx="162" formatCode="General">
                  <c:v>1.13875017910605E-2</c:v>
                </c:pt>
                <c:pt idx="163" formatCode="General">
                  <c:v>1.1410466481336E-2</c:v>
                </c:pt>
                <c:pt idx="164" formatCode="General">
                  <c:v>1.15132576680938E-2</c:v>
                </c:pt>
                <c:pt idx="165" formatCode="General">
                  <c:v>1.1690925572895999E-2</c:v>
                </c:pt>
                <c:pt idx="166" formatCode="General">
                  <c:v>1.16378611760835E-2</c:v>
                </c:pt>
                <c:pt idx="167" formatCode="General">
                  <c:v>1.17098585539853E-2</c:v>
                </c:pt>
                <c:pt idx="168" formatCode="General">
                  <c:v>1.17013715834171E-2</c:v>
                </c:pt>
                <c:pt idx="169" formatCode="General">
                  <c:v>1.1919128164229501E-2</c:v>
                </c:pt>
                <c:pt idx="170" formatCode="General">
                  <c:v>1.19389170654396E-2</c:v>
                </c:pt>
                <c:pt idx="171" formatCode="General">
                  <c:v>1.2052467937852199E-2</c:v>
                </c:pt>
                <c:pt idx="172" formatCode="General">
                  <c:v>1.20536538218476E-2</c:v>
                </c:pt>
                <c:pt idx="173" formatCode="General">
                  <c:v>1.20920575850656E-2</c:v>
                </c:pt>
                <c:pt idx="174" formatCode="General">
                  <c:v>1.2184474851389199E-2</c:v>
                </c:pt>
                <c:pt idx="175" formatCode="General">
                  <c:v>1.2393681692530099E-2</c:v>
                </c:pt>
                <c:pt idx="176" formatCode="General">
                  <c:v>1.25176139368278E-2</c:v>
                </c:pt>
                <c:pt idx="177" formatCode="General">
                  <c:v>1.2544443288047101E-2</c:v>
                </c:pt>
                <c:pt idx="178" formatCode="General">
                  <c:v>1.2557372598105999E-2</c:v>
                </c:pt>
                <c:pt idx="179" formatCode="General">
                  <c:v>1.26305478226505E-2</c:v>
                </c:pt>
                <c:pt idx="180" formatCode="General">
                  <c:v>1.26896996862714E-2</c:v>
                </c:pt>
                <c:pt idx="181" formatCode="General">
                  <c:v>1.28115362648933E-2</c:v>
                </c:pt>
                <c:pt idx="182" formatCode="General">
                  <c:v>1.2859760514117601E-2</c:v>
                </c:pt>
                <c:pt idx="183" formatCode="General">
                  <c:v>1.2803209522669201E-2</c:v>
                </c:pt>
                <c:pt idx="184" formatCode="General">
                  <c:v>1.2942002879844801E-2</c:v>
                </c:pt>
                <c:pt idx="185" formatCode="General">
                  <c:v>1.3012187704409E-2</c:v>
                </c:pt>
                <c:pt idx="186" formatCode="General">
                  <c:v>1.32024646801215E-2</c:v>
                </c:pt>
                <c:pt idx="187" formatCode="General">
                  <c:v>1.32079205709925E-2</c:v>
                </c:pt>
                <c:pt idx="188" formatCode="General">
                  <c:v>1.3178164258815499E-2</c:v>
                </c:pt>
                <c:pt idx="189" formatCode="General">
                  <c:v>1.32301868805019E-2</c:v>
                </c:pt>
                <c:pt idx="190" formatCode="General">
                  <c:v>1.3435143061085999E-2</c:v>
                </c:pt>
                <c:pt idx="191" formatCode="General">
                  <c:v>1.35744247754728E-2</c:v>
                </c:pt>
                <c:pt idx="192" formatCode="General">
                  <c:v>1.3537448677288901E-2</c:v>
                </c:pt>
                <c:pt idx="193" formatCode="General">
                  <c:v>1.3673350066985E-2</c:v>
                </c:pt>
                <c:pt idx="194" formatCode="General">
                  <c:v>1.36925022650718E-2</c:v>
                </c:pt>
                <c:pt idx="195" formatCode="General">
                  <c:v>1.38511825168112E-2</c:v>
                </c:pt>
                <c:pt idx="196" formatCode="General">
                  <c:v>1.3904483350164899E-2</c:v>
                </c:pt>
                <c:pt idx="197" formatCode="General">
                  <c:v>1.4011151705673601E-2</c:v>
                </c:pt>
                <c:pt idx="198" formatCode="General">
                  <c:v>1.39568861893464E-2</c:v>
                </c:pt>
                <c:pt idx="199" formatCode="General">
                  <c:v>1.42192738985049E-2</c:v>
                </c:pt>
                <c:pt idx="200" formatCode="General">
                  <c:v>1.4210425669785099E-2</c:v>
                </c:pt>
                <c:pt idx="201" formatCode="General">
                  <c:v>1.43070275947803E-2</c:v>
                </c:pt>
                <c:pt idx="202" formatCode="General">
                  <c:v>1.4373201988899501E-2</c:v>
                </c:pt>
                <c:pt idx="203" formatCode="General">
                  <c:v>1.4486749896186601E-2</c:v>
                </c:pt>
                <c:pt idx="204" formatCode="General">
                  <c:v>1.4457192648046201E-2</c:v>
                </c:pt>
                <c:pt idx="205" formatCode="General">
                  <c:v>1.4494099828717501E-2</c:v>
                </c:pt>
                <c:pt idx="206" formatCode="General">
                  <c:v>1.4652795462543101E-2</c:v>
                </c:pt>
                <c:pt idx="207" formatCode="General">
                  <c:v>1.4758791609926099E-2</c:v>
                </c:pt>
                <c:pt idx="208" formatCode="General">
                  <c:v>1.4610690808083001E-2</c:v>
                </c:pt>
                <c:pt idx="209" formatCode="General">
                  <c:v>1.47680874354147E-2</c:v>
                </c:pt>
                <c:pt idx="210" formatCode="General">
                  <c:v>1.49701709614496E-2</c:v>
                </c:pt>
                <c:pt idx="211" formatCode="General">
                  <c:v>1.4999860756968301E-2</c:v>
                </c:pt>
                <c:pt idx="212" formatCode="General">
                  <c:v>1.5135517202869099E-2</c:v>
                </c:pt>
                <c:pt idx="213" formatCode="General">
                  <c:v>1.5166675596014E-2</c:v>
                </c:pt>
                <c:pt idx="214" formatCode="General">
                  <c:v>1.5275921126416099E-2</c:v>
                </c:pt>
                <c:pt idx="215" formatCode="General">
                  <c:v>1.5377226316590199E-2</c:v>
                </c:pt>
                <c:pt idx="216" formatCode="General">
                  <c:v>1.53774152290709E-2</c:v>
                </c:pt>
                <c:pt idx="217" formatCode="General">
                  <c:v>1.55316931043833E-2</c:v>
                </c:pt>
                <c:pt idx="218" formatCode="General">
                  <c:v>1.56466319617675E-2</c:v>
                </c:pt>
                <c:pt idx="219" formatCode="General">
                  <c:v>1.56207529231075E-2</c:v>
                </c:pt>
                <c:pt idx="220" formatCode="General">
                  <c:v>1.56230172064024E-2</c:v>
                </c:pt>
                <c:pt idx="221" formatCode="General">
                  <c:v>1.5784018879966701E-2</c:v>
                </c:pt>
                <c:pt idx="222" formatCode="General">
                  <c:v>1.5915140263726799E-2</c:v>
                </c:pt>
                <c:pt idx="223" formatCode="General">
                  <c:v>1.60933693058046E-2</c:v>
                </c:pt>
                <c:pt idx="224" formatCode="General">
                  <c:v>1.61118237591233E-2</c:v>
                </c:pt>
                <c:pt idx="225" formatCode="General">
                  <c:v>1.62139417624198E-2</c:v>
                </c:pt>
                <c:pt idx="226" formatCode="General">
                  <c:v>1.6289615943329099E-2</c:v>
                </c:pt>
                <c:pt idx="227" formatCode="General">
                  <c:v>1.63073152863643E-2</c:v>
                </c:pt>
                <c:pt idx="228" formatCode="General">
                  <c:v>1.6472097202518798E-2</c:v>
                </c:pt>
                <c:pt idx="229" formatCode="General">
                  <c:v>1.6562894627494801E-2</c:v>
                </c:pt>
                <c:pt idx="230" formatCode="General">
                  <c:v>1.67001844435932E-2</c:v>
                </c:pt>
                <c:pt idx="231" formatCode="General">
                  <c:v>1.6817836263966102E-2</c:v>
                </c:pt>
                <c:pt idx="232" formatCode="General">
                  <c:v>1.68860633218136E-2</c:v>
                </c:pt>
                <c:pt idx="233" formatCode="General">
                  <c:v>1.70023864055532E-2</c:v>
                </c:pt>
                <c:pt idx="234" formatCode="General">
                  <c:v>1.7015642829835101E-2</c:v>
                </c:pt>
                <c:pt idx="235" formatCode="General">
                  <c:v>1.70766667409088E-2</c:v>
                </c:pt>
                <c:pt idx="236" formatCode="General">
                  <c:v>1.71725012382694E-2</c:v>
                </c:pt>
                <c:pt idx="237" formatCode="General">
                  <c:v>1.7301020624762201E-2</c:v>
                </c:pt>
                <c:pt idx="238" formatCode="General">
                  <c:v>1.7335922286734799E-2</c:v>
                </c:pt>
                <c:pt idx="239" formatCode="General">
                  <c:v>1.74358399577282E-2</c:v>
                </c:pt>
                <c:pt idx="240" formatCode="General">
                  <c:v>1.74568773913681E-2</c:v>
                </c:pt>
                <c:pt idx="241" formatCode="General">
                  <c:v>1.7715041368394399E-2</c:v>
                </c:pt>
                <c:pt idx="242" formatCode="General">
                  <c:v>1.76917071335197E-2</c:v>
                </c:pt>
                <c:pt idx="243" formatCode="General">
                  <c:v>1.7793290885291101E-2</c:v>
                </c:pt>
                <c:pt idx="244" formatCode="General">
                  <c:v>1.7815004150628099E-2</c:v>
                </c:pt>
                <c:pt idx="245" formatCode="General">
                  <c:v>1.79881225402483E-2</c:v>
                </c:pt>
                <c:pt idx="246" formatCode="General">
                  <c:v>1.8166979401127301E-2</c:v>
                </c:pt>
                <c:pt idx="247" formatCode="General">
                  <c:v>1.8325881631800101E-2</c:v>
                </c:pt>
                <c:pt idx="248" formatCode="General">
                  <c:v>1.8175595699353599E-2</c:v>
                </c:pt>
                <c:pt idx="249" formatCode="General">
                  <c:v>1.8396438391273601E-2</c:v>
                </c:pt>
                <c:pt idx="250" formatCode="General">
                  <c:v>1.84039423429023E-2</c:v>
                </c:pt>
                <c:pt idx="251" formatCode="General">
                  <c:v>1.8557303365178499E-2</c:v>
                </c:pt>
                <c:pt idx="252" formatCode="General">
                  <c:v>1.8629484246299802E-2</c:v>
                </c:pt>
                <c:pt idx="253" formatCode="General">
                  <c:v>1.8765370389998402E-2</c:v>
                </c:pt>
                <c:pt idx="254" formatCode="General">
                  <c:v>1.8738790812503799E-2</c:v>
                </c:pt>
                <c:pt idx="255" formatCode="General">
                  <c:v>1.8900432513432999E-2</c:v>
                </c:pt>
                <c:pt idx="256" formatCode="General">
                  <c:v>1.8973982561113802E-2</c:v>
                </c:pt>
                <c:pt idx="257" formatCode="General">
                  <c:v>1.8996319065283099E-2</c:v>
                </c:pt>
                <c:pt idx="258" formatCode="General">
                  <c:v>1.9079747896868501E-2</c:v>
                </c:pt>
                <c:pt idx="259" formatCode="General">
                  <c:v>1.9227661471884001E-2</c:v>
                </c:pt>
                <c:pt idx="260" formatCode="General">
                  <c:v>1.9274266151688198E-2</c:v>
                </c:pt>
                <c:pt idx="261" formatCode="General">
                  <c:v>1.9212690852572E-2</c:v>
                </c:pt>
                <c:pt idx="262" formatCode="General">
                  <c:v>1.93917696084598E-2</c:v>
                </c:pt>
                <c:pt idx="263" formatCode="General">
                  <c:v>1.94499752119618E-2</c:v>
                </c:pt>
                <c:pt idx="264" formatCode="General">
                  <c:v>1.9476054068543799E-2</c:v>
                </c:pt>
                <c:pt idx="265" formatCode="General">
                  <c:v>1.9714161743683001E-2</c:v>
                </c:pt>
                <c:pt idx="266" formatCode="General">
                  <c:v>1.9800600888034699E-2</c:v>
                </c:pt>
                <c:pt idx="267" formatCode="General">
                  <c:v>1.98702314169827E-2</c:v>
                </c:pt>
                <c:pt idx="268" formatCode="General">
                  <c:v>1.98577940817782E-2</c:v>
                </c:pt>
                <c:pt idx="269" formatCode="General">
                  <c:v>1.99573916993648E-2</c:v>
                </c:pt>
                <c:pt idx="270" formatCode="General">
                  <c:v>2.0026596014298001E-2</c:v>
                </c:pt>
                <c:pt idx="271" formatCode="General">
                  <c:v>2.0097167486504201E-2</c:v>
                </c:pt>
                <c:pt idx="272" formatCode="General">
                  <c:v>2.0194871588783098E-2</c:v>
                </c:pt>
                <c:pt idx="273" formatCode="General">
                  <c:v>2.0215306823659102E-2</c:v>
                </c:pt>
                <c:pt idx="274" formatCode="General">
                  <c:v>2.0388485261152198E-2</c:v>
                </c:pt>
                <c:pt idx="275" formatCode="General">
                  <c:v>2.0406266849456099E-2</c:v>
                </c:pt>
                <c:pt idx="276" formatCode="General">
                  <c:v>2.0477612836631E-2</c:v>
                </c:pt>
                <c:pt idx="277" formatCode="General">
                  <c:v>2.04671013265883E-2</c:v>
                </c:pt>
                <c:pt idx="278" formatCode="General">
                  <c:v>2.0658263199345099E-2</c:v>
                </c:pt>
                <c:pt idx="279" formatCode="General">
                  <c:v>2.07622604989709E-2</c:v>
                </c:pt>
                <c:pt idx="280" formatCode="General">
                  <c:v>2.0701220001486501E-2</c:v>
                </c:pt>
                <c:pt idx="281" formatCode="General">
                  <c:v>2.0837198867218298E-2</c:v>
                </c:pt>
                <c:pt idx="282" formatCode="General">
                  <c:v>2.0940593638680699E-2</c:v>
                </c:pt>
                <c:pt idx="283" formatCode="General">
                  <c:v>2.1100978813111598E-2</c:v>
                </c:pt>
                <c:pt idx="284" formatCode="General">
                  <c:v>2.1023556449959499E-2</c:v>
                </c:pt>
                <c:pt idx="285" formatCode="General">
                  <c:v>2.10605422208958E-2</c:v>
                </c:pt>
                <c:pt idx="286" formatCode="General">
                  <c:v>2.1135233475469799E-2</c:v>
                </c:pt>
                <c:pt idx="287" formatCode="General">
                  <c:v>2.1228004426535701E-2</c:v>
                </c:pt>
                <c:pt idx="288" formatCode="General">
                  <c:v>2.1345336919283898E-2</c:v>
                </c:pt>
                <c:pt idx="289" formatCode="General">
                  <c:v>2.1490521764509701E-2</c:v>
                </c:pt>
                <c:pt idx="290" formatCode="General">
                  <c:v>2.1547638004695901E-2</c:v>
                </c:pt>
                <c:pt idx="291" formatCode="General">
                  <c:v>2.1607865253568299E-2</c:v>
                </c:pt>
                <c:pt idx="292" formatCode="General">
                  <c:v>2.1664082732327401E-2</c:v>
                </c:pt>
                <c:pt idx="293" formatCode="General">
                  <c:v>2.1819083036990702E-2</c:v>
                </c:pt>
                <c:pt idx="294" formatCode="General">
                  <c:v>2.1831898843117599E-2</c:v>
                </c:pt>
                <c:pt idx="295" formatCode="General">
                  <c:v>2.17736308295804E-2</c:v>
                </c:pt>
                <c:pt idx="296" formatCode="General">
                  <c:v>2.1957615447678599E-2</c:v>
                </c:pt>
                <c:pt idx="297" formatCode="General">
                  <c:v>2.20561835307942E-2</c:v>
                </c:pt>
                <c:pt idx="298" formatCode="General">
                  <c:v>2.1998982166093799E-2</c:v>
                </c:pt>
                <c:pt idx="299" formatCode="General">
                  <c:v>2.22277121113649E-2</c:v>
                </c:pt>
                <c:pt idx="300" formatCode="General">
                  <c:v>2.2308033952668799E-2</c:v>
                </c:pt>
                <c:pt idx="301" formatCode="General">
                  <c:v>2.2373088809803699E-2</c:v>
                </c:pt>
                <c:pt idx="302" formatCode="General">
                  <c:v>2.2466861425271E-2</c:v>
                </c:pt>
                <c:pt idx="303" formatCode="General">
                  <c:v>2.2574584447456102E-2</c:v>
                </c:pt>
                <c:pt idx="304" formatCode="General">
                  <c:v>2.2714048518311301E-2</c:v>
                </c:pt>
                <c:pt idx="305" formatCode="General">
                  <c:v>2.28654800092674E-2</c:v>
                </c:pt>
                <c:pt idx="306" formatCode="General">
                  <c:v>2.3039042467092301E-2</c:v>
                </c:pt>
                <c:pt idx="307" formatCode="General">
                  <c:v>2.31160679595135E-2</c:v>
                </c:pt>
                <c:pt idx="308" formatCode="General">
                  <c:v>2.3120894713793399E-2</c:v>
                </c:pt>
                <c:pt idx="309" formatCode="General">
                  <c:v>2.3059440567488002E-2</c:v>
                </c:pt>
                <c:pt idx="310" formatCode="General">
                  <c:v>2.31651494327937E-2</c:v>
                </c:pt>
                <c:pt idx="311" formatCode="General">
                  <c:v>2.32117039741268E-2</c:v>
                </c:pt>
                <c:pt idx="312" formatCode="General">
                  <c:v>2.3324877526997499E-2</c:v>
                </c:pt>
                <c:pt idx="313" formatCode="General">
                  <c:v>2.3449334946549098E-2</c:v>
                </c:pt>
                <c:pt idx="314" formatCode="General">
                  <c:v>2.3580718122173602E-2</c:v>
                </c:pt>
                <c:pt idx="315" formatCode="General">
                  <c:v>2.3561131056283598E-2</c:v>
                </c:pt>
                <c:pt idx="316" formatCode="General">
                  <c:v>2.3753562908382798E-2</c:v>
                </c:pt>
                <c:pt idx="317" formatCode="General">
                  <c:v>2.3812701677597501E-2</c:v>
                </c:pt>
                <c:pt idx="318" formatCode="General">
                  <c:v>2.3846411343186401E-2</c:v>
                </c:pt>
                <c:pt idx="319" formatCode="General">
                  <c:v>2.3937087844557701E-2</c:v>
                </c:pt>
                <c:pt idx="320" formatCode="General">
                  <c:v>2.39853962938807E-2</c:v>
                </c:pt>
                <c:pt idx="321" formatCode="General">
                  <c:v>2.4067203091636E-2</c:v>
                </c:pt>
                <c:pt idx="322" formatCode="General">
                  <c:v>2.41616738478731E-2</c:v>
                </c:pt>
                <c:pt idx="323" formatCode="General">
                  <c:v>2.4312096245831399E-2</c:v>
                </c:pt>
                <c:pt idx="324" formatCode="General">
                  <c:v>2.4258613718223299E-2</c:v>
                </c:pt>
                <c:pt idx="325" formatCode="General">
                  <c:v>2.4562881728949802E-2</c:v>
                </c:pt>
                <c:pt idx="326" formatCode="General">
                  <c:v>2.4575969196639701E-2</c:v>
                </c:pt>
                <c:pt idx="327" formatCode="General">
                  <c:v>2.46574401902575E-2</c:v>
                </c:pt>
                <c:pt idx="328" formatCode="General">
                  <c:v>2.4600812482570799E-2</c:v>
                </c:pt>
                <c:pt idx="329" formatCode="General">
                  <c:v>2.4885720103916001E-2</c:v>
                </c:pt>
                <c:pt idx="330" formatCode="General">
                  <c:v>2.4801630856096098E-2</c:v>
                </c:pt>
                <c:pt idx="331" formatCode="General">
                  <c:v>2.48674513163912E-2</c:v>
                </c:pt>
                <c:pt idx="332" formatCode="General">
                  <c:v>2.5119212058528399E-2</c:v>
                </c:pt>
                <c:pt idx="333" formatCode="General">
                  <c:v>2.4966097687808698E-2</c:v>
                </c:pt>
                <c:pt idx="334" formatCode="General">
                  <c:v>2.5085900545557899E-2</c:v>
                </c:pt>
                <c:pt idx="335" formatCode="General">
                  <c:v>2.5240913891871102E-2</c:v>
                </c:pt>
                <c:pt idx="336" formatCode="General">
                  <c:v>2.5245439840567201E-2</c:v>
                </c:pt>
                <c:pt idx="337" formatCode="General">
                  <c:v>2.5372852584351901E-2</c:v>
                </c:pt>
                <c:pt idx="338" formatCode="General">
                  <c:v>2.5456398578844502E-2</c:v>
                </c:pt>
                <c:pt idx="339" formatCode="General">
                  <c:v>2.55235450938869E-2</c:v>
                </c:pt>
                <c:pt idx="340" formatCode="General">
                  <c:v>2.5555368217672E-2</c:v>
                </c:pt>
                <c:pt idx="341" formatCode="General">
                  <c:v>2.56161975925666E-2</c:v>
                </c:pt>
                <c:pt idx="342" formatCode="General">
                  <c:v>2.5764205975242201E-2</c:v>
                </c:pt>
                <c:pt idx="343" formatCode="General">
                  <c:v>2.5765396263551999E-2</c:v>
                </c:pt>
                <c:pt idx="344" formatCode="General">
                  <c:v>2.6008273835590099E-2</c:v>
                </c:pt>
                <c:pt idx="345" formatCode="General">
                  <c:v>2.6014326262207999E-2</c:v>
                </c:pt>
                <c:pt idx="346" formatCode="General">
                  <c:v>2.6151034338995599E-2</c:v>
                </c:pt>
                <c:pt idx="347" formatCode="General">
                  <c:v>2.6128313187050001E-2</c:v>
                </c:pt>
                <c:pt idx="348" formatCode="General">
                  <c:v>2.6239954009968799E-2</c:v>
                </c:pt>
                <c:pt idx="349" formatCode="General">
                  <c:v>2.6297827127139899E-2</c:v>
                </c:pt>
                <c:pt idx="350" formatCode="General">
                  <c:v>2.6305066024138599E-2</c:v>
                </c:pt>
                <c:pt idx="351" formatCode="General">
                  <c:v>2.6409048656807099E-2</c:v>
                </c:pt>
                <c:pt idx="352" formatCode="General">
                  <c:v>2.6494697353861101E-2</c:v>
                </c:pt>
                <c:pt idx="353" formatCode="General">
                  <c:v>2.6487805528237901E-2</c:v>
                </c:pt>
                <c:pt idx="354" formatCode="General">
                  <c:v>2.65522467643831E-2</c:v>
                </c:pt>
                <c:pt idx="355" formatCode="General">
                  <c:v>2.6708798911050501E-2</c:v>
                </c:pt>
                <c:pt idx="356" formatCode="General">
                  <c:v>2.6779027955249099E-2</c:v>
                </c:pt>
                <c:pt idx="357" formatCode="General">
                  <c:v>2.67813824179833E-2</c:v>
                </c:pt>
                <c:pt idx="358" formatCode="General">
                  <c:v>2.6990196370609801E-2</c:v>
                </c:pt>
                <c:pt idx="359" formatCode="General">
                  <c:v>2.6856830126737601E-2</c:v>
                </c:pt>
                <c:pt idx="360" formatCode="General">
                  <c:v>2.7157623883037298E-2</c:v>
                </c:pt>
                <c:pt idx="361" formatCode="General">
                  <c:v>2.7244147318787101E-2</c:v>
                </c:pt>
                <c:pt idx="362" formatCode="General">
                  <c:v>2.7213479275917201E-2</c:v>
                </c:pt>
                <c:pt idx="363" formatCode="General">
                  <c:v>2.74099076954596E-2</c:v>
                </c:pt>
                <c:pt idx="364" formatCode="General">
                  <c:v>2.7446425429683299E-2</c:v>
                </c:pt>
                <c:pt idx="365" formatCode="General">
                  <c:v>2.7470763238880699E-2</c:v>
                </c:pt>
                <c:pt idx="366" formatCode="General">
                  <c:v>2.7470885110886901E-2</c:v>
                </c:pt>
                <c:pt idx="367" formatCode="General">
                  <c:v>2.7465145007014798E-2</c:v>
                </c:pt>
                <c:pt idx="368" formatCode="General">
                  <c:v>2.75033058423623E-2</c:v>
                </c:pt>
                <c:pt idx="369" formatCode="General">
                  <c:v>2.7695188939153501E-2</c:v>
                </c:pt>
                <c:pt idx="370" formatCode="General">
                  <c:v>2.7808046074829298E-2</c:v>
                </c:pt>
                <c:pt idx="371" formatCode="General">
                  <c:v>2.77784451629055E-2</c:v>
                </c:pt>
                <c:pt idx="372" formatCode="General">
                  <c:v>2.8118011712501698E-2</c:v>
                </c:pt>
                <c:pt idx="373" formatCode="General">
                  <c:v>2.8155996824740199E-2</c:v>
                </c:pt>
                <c:pt idx="374" formatCode="General">
                  <c:v>2.8058494109682499E-2</c:v>
                </c:pt>
                <c:pt idx="375" formatCode="General">
                  <c:v>2.8239208768506201E-2</c:v>
                </c:pt>
                <c:pt idx="376" formatCode="General">
                  <c:v>2.8253591231730699E-2</c:v>
                </c:pt>
                <c:pt idx="377" formatCode="General">
                  <c:v>2.8337026012130302E-2</c:v>
                </c:pt>
                <c:pt idx="378" formatCode="General">
                  <c:v>2.83793045095918E-2</c:v>
                </c:pt>
                <c:pt idx="379" formatCode="General">
                  <c:v>2.8429231325150298E-2</c:v>
                </c:pt>
                <c:pt idx="380" formatCode="General">
                  <c:v>2.8405989017880499E-2</c:v>
                </c:pt>
                <c:pt idx="381" formatCode="General">
                  <c:v>2.8527588141786499E-2</c:v>
                </c:pt>
                <c:pt idx="382" formatCode="General">
                  <c:v>2.8624445493726901E-2</c:v>
                </c:pt>
                <c:pt idx="383" formatCode="General">
                  <c:v>2.8760271118240401E-2</c:v>
                </c:pt>
                <c:pt idx="384" formatCode="General">
                  <c:v>2.88548006248458E-2</c:v>
                </c:pt>
                <c:pt idx="385" formatCode="General">
                  <c:v>2.8953508795232601E-2</c:v>
                </c:pt>
                <c:pt idx="386" formatCode="General">
                  <c:v>2.9034991639017599E-2</c:v>
                </c:pt>
                <c:pt idx="387" formatCode="General">
                  <c:v>2.9029141413658501E-2</c:v>
                </c:pt>
                <c:pt idx="388" formatCode="General">
                  <c:v>2.9225033709421901E-2</c:v>
                </c:pt>
                <c:pt idx="389" formatCode="General">
                  <c:v>2.9299126329447801E-2</c:v>
                </c:pt>
                <c:pt idx="390" formatCode="General">
                  <c:v>2.9350130626820799E-2</c:v>
                </c:pt>
                <c:pt idx="391" formatCode="General">
                  <c:v>2.9323685993473E-2</c:v>
                </c:pt>
                <c:pt idx="392" formatCode="General">
                  <c:v>2.94314526549854E-2</c:v>
                </c:pt>
                <c:pt idx="393" formatCode="General">
                  <c:v>2.9730968360594402E-2</c:v>
                </c:pt>
                <c:pt idx="394" formatCode="General">
                  <c:v>2.9688032031900999E-2</c:v>
                </c:pt>
                <c:pt idx="395" formatCode="General">
                  <c:v>2.9945256217180999E-2</c:v>
                </c:pt>
                <c:pt idx="396" formatCode="General">
                  <c:v>2.9897291972642501E-2</c:v>
                </c:pt>
                <c:pt idx="397" formatCode="General">
                  <c:v>2.9796538789299699E-2</c:v>
                </c:pt>
                <c:pt idx="398" formatCode="General">
                  <c:v>2.99230828755159E-2</c:v>
                </c:pt>
                <c:pt idx="399" formatCode="General">
                  <c:v>3.01243183913921E-2</c:v>
                </c:pt>
                <c:pt idx="400" formatCode="General">
                  <c:v>3.0136781618990801E-2</c:v>
                </c:pt>
                <c:pt idx="401" formatCode="General">
                  <c:v>3.0105321977622401E-2</c:v>
                </c:pt>
                <c:pt idx="402" formatCode="General">
                  <c:v>3.00658232965452E-2</c:v>
                </c:pt>
                <c:pt idx="403" formatCode="General">
                  <c:v>3.00669848987761E-2</c:v>
                </c:pt>
                <c:pt idx="404" formatCode="General">
                  <c:v>3.0327420433586799E-2</c:v>
                </c:pt>
                <c:pt idx="405" formatCode="General">
                  <c:v>3.0324977582388699E-2</c:v>
                </c:pt>
                <c:pt idx="406" formatCode="General">
                  <c:v>3.0526919788970298E-2</c:v>
                </c:pt>
                <c:pt idx="407" formatCode="General">
                  <c:v>3.0188429146212E-2</c:v>
                </c:pt>
                <c:pt idx="408" formatCode="General">
                  <c:v>3.0632678747063501E-2</c:v>
                </c:pt>
                <c:pt idx="409" formatCode="General">
                  <c:v>3.07758323289463E-2</c:v>
                </c:pt>
                <c:pt idx="410" formatCode="General">
                  <c:v>3.07530375935921E-2</c:v>
                </c:pt>
                <c:pt idx="411" formatCode="General">
                  <c:v>3.1131762823930299E-2</c:v>
                </c:pt>
                <c:pt idx="412" formatCode="General">
                  <c:v>3.0858824650468301E-2</c:v>
                </c:pt>
                <c:pt idx="413" formatCode="General">
                  <c:v>3.0807295676338001E-2</c:v>
                </c:pt>
                <c:pt idx="414" formatCode="General">
                  <c:v>3.0984965184956598E-2</c:v>
                </c:pt>
                <c:pt idx="415" formatCode="General">
                  <c:v>3.1199613175713199E-2</c:v>
                </c:pt>
                <c:pt idx="416" formatCode="General">
                  <c:v>3.1132124259798701E-2</c:v>
                </c:pt>
                <c:pt idx="417" formatCode="General">
                  <c:v>3.1157411802406301E-2</c:v>
                </c:pt>
                <c:pt idx="418" formatCode="General">
                  <c:v>3.1349571684776201E-2</c:v>
                </c:pt>
                <c:pt idx="419" formatCode="General">
                  <c:v>3.1333875208659698E-2</c:v>
                </c:pt>
                <c:pt idx="420" formatCode="General">
                  <c:v>3.1545884641425097E-2</c:v>
                </c:pt>
                <c:pt idx="421" formatCode="General">
                  <c:v>3.1429463951475799E-2</c:v>
                </c:pt>
                <c:pt idx="422" formatCode="General">
                  <c:v>3.1498554647640599E-2</c:v>
                </c:pt>
                <c:pt idx="423" formatCode="General">
                  <c:v>3.1462465330871901E-2</c:v>
                </c:pt>
                <c:pt idx="424" formatCode="General">
                  <c:v>3.18589404928908E-2</c:v>
                </c:pt>
                <c:pt idx="425" formatCode="General">
                  <c:v>3.2022672266521203E-2</c:v>
                </c:pt>
                <c:pt idx="426" formatCode="General">
                  <c:v>3.1941027800525199E-2</c:v>
                </c:pt>
                <c:pt idx="427" formatCode="General">
                  <c:v>3.1904852681755601E-2</c:v>
                </c:pt>
                <c:pt idx="428" formatCode="General">
                  <c:v>3.2006100935133799E-2</c:v>
                </c:pt>
                <c:pt idx="429" formatCode="General">
                  <c:v>3.2165823565631697E-2</c:v>
                </c:pt>
                <c:pt idx="430" formatCode="General">
                  <c:v>3.2302059467729703E-2</c:v>
                </c:pt>
                <c:pt idx="431" formatCode="General">
                  <c:v>3.2245412882249101E-2</c:v>
                </c:pt>
                <c:pt idx="432" formatCode="General">
                  <c:v>3.2442120256631998E-2</c:v>
                </c:pt>
                <c:pt idx="433" formatCode="General">
                  <c:v>3.23805418700151E-2</c:v>
                </c:pt>
                <c:pt idx="434" formatCode="General">
                  <c:v>3.25119819592301E-2</c:v>
                </c:pt>
                <c:pt idx="435" formatCode="General">
                  <c:v>3.2667555123678998E-2</c:v>
                </c:pt>
                <c:pt idx="436" formatCode="General">
                  <c:v>3.2585150975452198E-2</c:v>
                </c:pt>
                <c:pt idx="437" formatCode="General">
                  <c:v>3.2687030862196403E-2</c:v>
                </c:pt>
                <c:pt idx="438" formatCode="General">
                  <c:v>3.2765792875681203E-2</c:v>
                </c:pt>
                <c:pt idx="439" formatCode="General">
                  <c:v>3.2800346002903803E-2</c:v>
                </c:pt>
                <c:pt idx="440" formatCode="General">
                  <c:v>3.2865916435202397E-2</c:v>
                </c:pt>
                <c:pt idx="441" formatCode="General">
                  <c:v>3.3002732233162399E-2</c:v>
                </c:pt>
                <c:pt idx="442" formatCode="General">
                  <c:v>3.30687170537593E-2</c:v>
                </c:pt>
                <c:pt idx="443" formatCode="General">
                  <c:v>3.3195211227880099E-2</c:v>
                </c:pt>
                <c:pt idx="444" formatCode="General">
                  <c:v>3.3196216189285199E-2</c:v>
                </c:pt>
                <c:pt idx="445" formatCode="General">
                  <c:v>3.3280231435807703E-2</c:v>
                </c:pt>
                <c:pt idx="446" formatCode="General">
                  <c:v>3.3359634348837298E-2</c:v>
                </c:pt>
                <c:pt idx="447" formatCode="General">
                  <c:v>3.34477078198726E-2</c:v>
                </c:pt>
                <c:pt idx="448" formatCode="General">
                  <c:v>3.3545414333381297E-2</c:v>
                </c:pt>
                <c:pt idx="449" formatCode="General">
                  <c:v>3.3555580823180997E-2</c:v>
                </c:pt>
                <c:pt idx="450" formatCode="General">
                  <c:v>3.3761252864730598E-2</c:v>
                </c:pt>
                <c:pt idx="451" formatCode="General">
                  <c:v>3.3844044777685198E-2</c:v>
                </c:pt>
                <c:pt idx="452" formatCode="General">
                  <c:v>3.3773218145939199E-2</c:v>
                </c:pt>
                <c:pt idx="453" formatCode="General">
                  <c:v>3.3945695336283797E-2</c:v>
                </c:pt>
                <c:pt idx="454" formatCode="General">
                  <c:v>3.4043702265120601E-2</c:v>
                </c:pt>
                <c:pt idx="455" formatCode="General">
                  <c:v>3.4020087799153199E-2</c:v>
                </c:pt>
                <c:pt idx="456" formatCode="General">
                  <c:v>3.4040390084869997E-2</c:v>
                </c:pt>
                <c:pt idx="457" formatCode="General">
                  <c:v>3.4144078757758399E-2</c:v>
                </c:pt>
                <c:pt idx="458" formatCode="General">
                  <c:v>3.4245956526597503E-2</c:v>
                </c:pt>
                <c:pt idx="459" formatCode="General">
                  <c:v>3.43678325058554E-2</c:v>
                </c:pt>
                <c:pt idx="460" formatCode="General">
                  <c:v>3.4447361465189598E-2</c:v>
                </c:pt>
                <c:pt idx="461" formatCode="General">
                  <c:v>3.4369880637380397E-2</c:v>
                </c:pt>
                <c:pt idx="462" formatCode="General">
                  <c:v>3.4596424151779798E-2</c:v>
                </c:pt>
                <c:pt idx="463" formatCode="General">
                  <c:v>3.4491236447331902E-2</c:v>
                </c:pt>
                <c:pt idx="464" formatCode="General">
                  <c:v>3.4743671132849201E-2</c:v>
                </c:pt>
                <c:pt idx="465" formatCode="General">
                  <c:v>3.48334362315404E-2</c:v>
                </c:pt>
                <c:pt idx="466" formatCode="General">
                  <c:v>3.4995626075036701E-2</c:v>
                </c:pt>
                <c:pt idx="467" formatCode="General">
                  <c:v>3.4940501184457302E-2</c:v>
                </c:pt>
                <c:pt idx="468" formatCode="General">
                  <c:v>3.4993851594507297E-2</c:v>
                </c:pt>
                <c:pt idx="469" formatCode="General">
                  <c:v>3.5142905595745698E-2</c:v>
                </c:pt>
                <c:pt idx="470" formatCode="General">
                  <c:v>3.5119425868161601E-2</c:v>
                </c:pt>
                <c:pt idx="471" formatCode="General">
                  <c:v>3.5321149067790499E-2</c:v>
                </c:pt>
                <c:pt idx="472" formatCode="General">
                  <c:v>3.52030740689524E-2</c:v>
                </c:pt>
                <c:pt idx="473" formatCode="General">
                  <c:v>3.52644719655935E-2</c:v>
                </c:pt>
                <c:pt idx="474" formatCode="General">
                  <c:v>3.53992265398013E-2</c:v>
                </c:pt>
                <c:pt idx="475" formatCode="General">
                  <c:v>3.55508069936823E-2</c:v>
                </c:pt>
                <c:pt idx="476" formatCode="General">
                  <c:v>3.5536031553958902E-2</c:v>
                </c:pt>
                <c:pt idx="477" formatCode="General">
                  <c:v>3.55783352459196E-2</c:v>
                </c:pt>
                <c:pt idx="478" formatCode="General">
                  <c:v>3.5662617854603999E-2</c:v>
                </c:pt>
                <c:pt idx="479" formatCode="General">
                  <c:v>3.5725902456286103E-2</c:v>
                </c:pt>
                <c:pt idx="480" formatCode="General">
                  <c:v>3.5962949137297799E-2</c:v>
                </c:pt>
                <c:pt idx="481" formatCode="General">
                  <c:v>3.5876410113681798E-2</c:v>
                </c:pt>
                <c:pt idx="482" formatCode="General">
                  <c:v>3.59211913513608E-2</c:v>
                </c:pt>
                <c:pt idx="483" formatCode="General">
                  <c:v>3.6076531343454697E-2</c:v>
                </c:pt>
                <c:pt idx="484" formatCode="General">
                  <c:v>3.6099090471896203E-2</c:v>
                </c:pt>
                <c:pt idx="485" formatCode="General">
                  <c:v>3.6215062801354302E-2</c:v>
                </c:pt>
                <c:pt idx="486" formatCode="General">
                  <c:v>3.62749351400816E-2</c:v>
                </c:pt>
                <c:pt idx="487" formatCode="General">
                  <c:v>3.6249628619409398E-2</c:v>
                </c:pt>
                <c:pt idx="488" formatCode="General">
                  <c:v>3.6381287141678098E-2</c:v>
                </c:pt>
                <c:pt idx="489" formatCode="General">
                  <c:v>3.6410838798521201E-2</c:v>
                </c:pt>
                <c:pt idx="490" formatCode="General">
                  <c:v>3.6632567663514602E-2</c:v>
                </c:pt>
                <c:pt idx="491" formatCode="General">
                  <c:v>3.6563638197518303E-2</c:v>
                </c:pt>
                <c:pt idx="492" formatCode="General">
                  <c:v>3.6635237168117299E-2</c:v>
                </c:pt>
                <c:pt idx="493" formatCode="General">
                  <c:v>3.67204453650401E-2</c:v>
                </c:pt>
                <c:pt idx="494" formatCode="General">
                  <c:v>3.6892308335828503E-2</c:v>
                </c:pt>
                <c:pt idx="495" formatCode="General">
                  <c:v>3.7079172978551102E-2</c:v>
                </c:pt>
                <c:pt idx="496" formatCode="General">
                  <c:v>3.6907281141081001E-2</c:v>
                </c:pt>
                <c:pt idx="497" formatCode="General">
                  <c:v>3.6971949622333897E-2</c:v>
                </c:pt>
                <c:pt idx="498" formatCode="General">
                  <c:v>3.71636625660575E-2</c:v>
                </c:pt>
                <c:pt idx="499" formatCode="General">
                  <c:v>3.7161470800180001E-2</c:v>
                </c:pt>
                <c:pt idx="500" formatCode="General">
                  <c:v>3.7252823670656701E-2</c:v>
                </c:pt>
                <c:pt idx="501" formatCode="General">
                  <c:v>3.7241658973208101E-2</c:v>
                </c:pt>
                <c:pt idx="502" formatCode="General">
                  <c:v>3.7335284725989903E-2</c:v>
                </c:pt>
                <c:pt idx="503" formatCode="General">
                  <c:v>3.75673240568438E-2</c:v>
                </c:pt>
                <c:pt idx="504" formatCode="General">
                  <c:v>3.7500873108838498E-2</c:v>
                </c:pt>
                <c:pt idx="505" formatCode="General">
                  <c:v>3.7535178631393898E-2</c:v>
                </c:pt>
                <c:pt idx="506" formatCode="General">
                  <c:v>3.7677683089342898E-2</c:v>
                </c:pt>
                <c:pt idx="507" formatCode="General">
                  <c:v>3.7583720721557801E-2</c:v>
                </c:pt>
                <c:pt idx="508" formatCode="General">
                  <c:v>3.7661047464277002E-2</c:v>
                </c:pt>
                <c:pt idx="509" formatCode="General">
                  <c:v>3.7768034084339597E-2</c:v>
                </c:pt>
                <c:pt idx="510" formatCode="General">
                  <c:v>3.7862052586997798E-2</c:v>
                </c:pt>
                <c:pt idx="511" formatCode="General">
                  <c:v>3.7959252005465398E-2</c:v>
                </c:pt>
                <c:pt idx="512" formatCode="General">
                  <c:v>3.79331044122833E-2</c:v>
                </c:pt>
                <c:pt idx="513" formatCode="General">
                  <c:v>3.8098222299740699E-2</c:v>
                </c:pt>
                <c:pt idx="514" formatCode="General">
                  <c:v>3.8212707458478802E-2</c:v>
                </c:pt>
                <c:pt idx="515" formatCode="General">
                  <c:v>3.81619947017229E-2</c:v>
                </c:pt>
                <c:pt idx="516" formatCode="General">
                  <c:v>3.8180888758325801E-2</c:v>
                </c:pt>
                <c:pt idx="517" formatCode="General">
                  <c:v>3.8335246544620401E-2</c:v>
                </c:pt>
                <c:pt idx="518" formatCode="General">
                  <c:v>3.8406881372091098E-2</c:v>
                </c:pt>
                <c:pt idx="519" formatCode="General">
                  <c:v>3.8482773088282199E-2</c:v>
                </c:pt>
                <c:pt idx="520" formatCode="General">
                  <c:v>3.8504059858012502E-2</c:v>
                </c:pt>
                <c:pt idx="521" formatCode="General">
                  <c:v>3.8609608461780402E-2</c:v>
                </c:pt>
                <c:pt idx="522" formatCode="General">
                  <c:v>3.8812987363212897E-2</c:v>
                </c:pt>
                <c:pt idx="523" formatCode="General">
                  <c:v>3.8865523101281697E-2</c:v>
                </c:pt>
                <c:pt idx="524" formatCode="General">
                  <c:v>3.8904369406781998E-2</c:v>
                </c:pt>
                <c:pt idx="525" formatCode="General">
                  <c:v>3.8935226864158998E-2</c:v>
                </c:pt>
                <c:pt idx="526" formatCode="General">
                  <c:v>3.8966592354374802E-2</c:v>
                </c:pt>
                <c:pt idx="527" formatCode="General">
                  <c:v>3.9113201936564597E-2</c:v>
                </c:pt>
                <c:pt idx="528" formatCode="General">
                  <c:v>3.9149713971632097E-2</c:v>
                </c:pt>
                <c:pt idx="529" formatCode="General">
                  <c:v>3.9163927351330702E-2</c:v>
                </c:pt>
                <c:pt idx="530" formatCode="General">
                  <c:v>3.9439623725252997E-2</c:v>
                </c:pt>
                <c:pt idx="531" formatCode="General">
                  <c:v>3.9346775234162898E-2</c:v>
                </c:pt>
                <c:pt idx="532" formatCode="General">
                  <c:v>3.9433065684574803E-2</c:v>
                </c:pt>
                <c:pt idx="533" formatCode="General">
                  <c:v>3.9533677310719599E-2</c:v>
                </c:pt>
                <c:pt idx="534" formatCode="General">
                  <c:v>3.9620022162601701E-2</c:v>
                </c:pt>
                <c:pt idx="535" formatCode="General">
                  <c:v>3.9640375174221198E-2</c:v>
                </c:pt>
                <c:pt idx="536" formatCode="General">
                  <c:v>3.9640850540755598E-2</c:v>
                </c:pt>
                <c:pt idx="537" formatCode="General">
                  <c:v>3.9813347986819098E-2</c:v>
                </c:pt>
                <c:pt idx="538" formatCode="General">
                  <c:v>4.00613862546274E-2</c:v>
                </c:pt>
                <c:pt idx="539" formatCode="General">
                  <c:v>3.9868149671569098E-2</c:v>
                </c:pt>
                <c:pt idx="540" formatCode="General">
                  <c:v>4.0019014578143497E-2</c:v>
                </c:pt>
                <c:pt idx="541" formatCode="General">
                  <c:v>4.01488892405844E-2</c:v>
                </c:pt>
                <c:pt idx="542" formatCode="General">
                  <c:v>4.02571496347792E-2</c:v>
                </c:pt>
                <c:pt idx="543" formatCode="General">
                  <c:v>4.0295835299894202E-2</c:v>
                </c:pt>
                <c:pt idx="544" formatCode="General">
                  <c:v>4.0334367056717599E-2</c:v>
                </c:pt>
                <c:pt idx="545" formatCode="General">
                  <c:v>4.0443776096883301E-2</c:v>
                </c:pt>
                <c:pt idx="546" formatCode="General">
                  <c:v>4.0554603062344201E-2</c:v>
                </c:pt>
                <c:pt idx="547" formatCode="General">
                  <c:v>4.0593289595499203E-2</c:v>
                </c:pt>
                <c:pt idx="548" formatCode="General">
                  <c:v>4.0570038252888303E-2</c:v>
                </c:pt>
                <c:pt idx="549" formatCode="General">
                  <c:v>4.06648710261035E-2</c:v>
                </c:pt>
                <c:pt idx="550" formatCode="General">
                  <c:v>4.0822333244604297E-2</c:v>
                </c:pt>
                <c:pt idx="551" formatCode="General">
                  <c:v>4.0891863373312097E-2</c:v>
                </c:pt>
                <c:pt idx="552" formatCode="General">
                  <c:v>4.09902447007413E-2</c:v>
                </c:pt>
                <c:pt idx="553" formatCode="General">
                  <c:v>4.1050716732115501E-2</c:v>
                </c:pt>
                <c:pt idx="554" formatCode="General">
                  <c:v>4.1077451103678803E-2</c:v>
                </c:pt>
                <c:pt idx="555" formatCode="General">
                  <c:v>4.1086901689769903E-2</c:v>
                </c:pt>
                <c:pt idx="556" formatCode="General">
                  <c:v>4.1363198584163201E-2</c:v>
                </c:pt>
                <c:pt idx="557" formatCode="General">
                  <c:v>4.1254895489602997E-2</c:v>
                </c:pt>
                <c:pt idx="558" formatCode="General">
                  <c:v>4.1286196908188001E-2</c:v>
                </c:pt>
                <c:pt idx="559" formatCode="General">
                  <c:v>4.1458890863580997E-2</c:v>
                </c:pt>
                <c:pt idx="560" formatCode="General">
                  <c:v>4.1543582809354898E-2</c:v>
                </c:pt>
                <c:pt idx="561" formatCode="General">
                  <c:v>4.1590406678670699E-2</c:v>
                </c:pt>
                <c:pt idx="562" formatCode="General">
                  <c:v>4.1561105276348403E-2</c:v>
                </c:pt>
                <c:pt idx="563" formatCode="General">
                  <c:v>4.1714483785137403E-2</c:v>
                </c:pt>
                <c:pt idx="564" formatCode="General">
                  <c:v>4.1866347697834899E-2</c:v>
                </c:pt>
                <c:pt idx="565" formatCode="General">
                  <c:v>4.18016432546695E-2</c:v>
                </c:pt>
                <c:pt idx="566" formatCode="General">
                  <c:v>4.1881073650802798E-2</c:v>
                </c:pt>
                <c:pt idx="567" formatCode="General">
                  <c:v>4.19572243742036E-2</c:v>
                </c:pt>
                <c:pt idx="568" formatCode="General">
                  <c:v>4.2007830801123899E-2</c:v>
                </c:pt>
                <c:pt idx="569" formatCode="General">
                  <c:v>4.20946857141931E-2</c:v>
                </c:pt>
                <c:pt idx="570" formatCode="General">
                  <c:v>4.2068750605175002E-2</c:v>
                </c:pt>
                <c:pt idx="571" formatCode="General">
                  <c:v>4.2266548010461501E-2</c:v>
                </c:pt>
                <c:pt idx="572" formatCode="General">
                  <c:v>4.2427902840918401E-2</c:v>
                </c:pt>
                <c:pt idx="573" formatCode="General">
                  <c:v>4.2548874336547499E-2</c:v>
                </c:pt>
                <c:pt idx="574" formatCode="General">
                  <c:v>4.2610032419725198E-2</c:v>
                </c:pt>
                <c:pt idx="575" formatCode="General">
                  <c:v>4.2585813523175697E-2</c:v>
                </c:pt>
                <c:pt idx="576" formatCode="General">
                  <c:v>4.2640029675957501E-2</c:v>
                </c:pt>
                <c:pt idx="577" formatCode="General">
                  <c:v>4.2652335196022302E-2</c:v>
                </c:pt>
                <c:pt idx="578" formatCode="General">
                  <c:v>4.2708590502202902E-2</c:v>
                </c:pt>
                <c:pt idx="579" formatCode="General">
                  <c:v>4.2858481070701199E-2</c:v>
                </c:pt>
                <c:pt idx="580" formatCode="General">
                  <c:v>4.2913186729798998E-2</c:v>
                </c:pt>
                <c:pt idx="581" formatCode="General">
                  <c:v>4.30121077140651E-2</c:v>
                </c:pt>
                <c:pt idx="582" formatCode="General">
                  <c:v>4.3072633977505E-2</c:v>
                </c:pt>
                <c:pt idx="583" formatCode="General">
                  <c:v>4.3128570321815801E-2</c:v>
                </c:pt>
                <c:pt idx="584" formatCode="General">
                  <c:v>4.3252327073652903E-2</c:v>
                </c:pt>
                <c:pt idx="585" formatCode="General">
                  <c:v>4.3230572337559101E-2</c:v>
                </c:pt>
                <c:pt idx="586" formatCode="General">
                  <c:v>4.32595539387736E-2</c:v>
                </c:pt>
                <c:pt idx="587" formatCode="General">
                  <c:v>4.3325567861662598E-2</c:v>
                </c:pt>
                <c:pt idx="588" formatCode="General">
                  <c:v>4.3252713497389399E-2</c:v>
                </c:pt>
                <c:pt idx="589" formatCode="General">
                  <c:v>4.336628112457E-2</c:v>
                </c:pt>
                <c:pt idx="590" formatCode="General">
                  <c:v>4.35943216998146E-2</c:v>
                </c:pt>
                <c:pt idx="591" formatCode="General">
                  <c:v>4.36338297112394E-2</c:v>
                </c:pt>
                <c:pt idx="592" formatCode="General">
                  <c:v>4.3773589634818602E-2</c:v>
                </c:pt>
                <c:pt idx="593" formatCode="General">
                  <c:v>4.37143927878633E-2</c:v>
                </c:pt>
                <c:pt idx="594" formatCode="General">
                  <c:v>4.39526755819762E-2</c:v>
                </c:pt>
                <c:pt idx="595" formatCode="General">
                  <c:v>4.3823009149546399E-2</c:v>
                </c:pt>
                <c:pt idx="596" formatCode="General">
                  <c:v>4.3649747706526701E-2</c:v>
                </c:pt>
                <c:pt idx="597" formatCode="General">
                  <c:v>4.3949179800834501E-2</c:v>
                </c:pt>
                <c:pt idx="598" formatCode="General">
                  <c:v>4.4078237343275602E-2</c:v>
                </c:pt>
                <c:pt idx="599" formatCode="General">
                  <c:v>4.42322944586509E-2</c:v>
                </c:pt>
                <c:pt idx="600" formatCode="General">
                  <c:v>4.4211337863813302E-2</c:v>
                </c:pt>
                <c:pt idx="601" formatCode="General">
                  <c:v>4.4247725391588902E-2</c:v>
                </c:pt>
                <c:pt idx="602" formatCode="General">
                  <c:v>4.4060503958069097E-2</c:v>
                </c:pt>
                <c:pt idx="603" formatCode="General">
                  <c:v>4.4295489663747703E-2</c:v>
                </c:pt>
                <c:pt idx="604" formatCode="General">
                  <c:v>4.4612119238144697E-2</c:v>
                </c:pt>
                <c:pt idx="605" formatCode="General">
                  <c:v>4.4480557284170399E-2</c:v>
                </c:pt>
                <c:pt idx="606" formatCode="General">
                  <c:v>4.4634747679973698E-2</c:v>
                </c:pt>
                <c:pt idx="607" formatCode="General">
                  <c:v>4.4458655765909599E-2</c:v>
                </c:pt>
                <c:pt idx="608" formatCode="General">
                  <c:v>4.4752180851961698E-2</c:v>
                </c:pt>
                <c:pt idx="609" formatCode="General">
                  <c:v>4.48862943986785E-2</c:v>
                </c:pt>
                <c:pt idx="610" formatCode="General">
                  <c:v>4.4865846972395297E-2</c:v>
                </c:pt>
                <c:pt idx="611" formatCode="General">
                  <c:v>4.5053816835570602E-2</c:v>
                </c:pt>
                <c:pt idx="612" formatCode="General">
                  <c:v>4.4936324936245498E-2</c:v>
                </c:pt>
                <c:pt idx="613" formatCode="General">
                  <c:v>4.5118850571326002E-2</c:v>
                </c:pt>
                <c:pt idx="614" formatCode="General">
                  <c:v>4.5111198881466003E-2</c:v>
                </c:pt>
                <c:pt idx="615" formatCode="General">
                  <c:v>4.5197834369029501E-2</c:v>
                </c:pt>
                <c:pt idx="616" formatCode="General">
                  <c:v>4.52948481231241E-2</c:v>
                </c:pt>
                <c:pt idx="617" formatCode="General">
                  <c:v>4.5420586757846701E-2</c:v>
                </c:pt>
                <c:pt idx="618" formatCode="General">
                  <c:v>4.5423177142835301E-2</c:v>
                </c:pt>
                <c:pt idx="619" formatCode="General">
                  <c:v>4.5483473290743003E-2</c:v>
                </c:pt>
                <c:pt idx="620" formatCode="General">
                  <c:v>4.5407934614203199E-2</c:v>
                </c:pt>
                <c:pt idx="621" formatCode="General">
                  <c:v>4.5529835984296101E-2</c:v>
                </c:pt>
                <c:pt idx="622" formatCode="General">
                  <c:v>4.5717728987791001E-2</c:v>
                </c:pt>
                <c:pt idx="623" formatCode="General">
                  <c:v>4.58132925114485E-2</c:v>
                </c:pt>
                <c:pt idx="624" formatCode="General">
                  <c:v>4.5961621930815898E-2</c:v>
                </c:pt>
                <c:pt idx="625" formatCode="General">
                  <c:v>4.5932670243247202E-2</c:v>
                </c:pt>
                <c:pt idx="626" formatCode="General">
                  <c:v>4.6027643483715797E-2</c:v>
                </c:pt>
                <c:pt idx="627" formatCode="General">
                  <c:v>4.6048543105923399E-2</c:v>
                </c:pt>
                <c:pt idx="628" formatCode="General">
                  <c:v>4.5947336016562701E-2</c:v>
                </c:pt>
                <c:pt idx="629" formatCode="General">
                  <c:v>4.5963916320013398E-2</c:v>
                </c:pt>
                <c:pt idx="630" formatCode="General">
                  <c:v>4.6355476084070403E-2</c:v>
                </c:pt>
                <c:pt idx="631" formatCode="General">
                  <c:v>4.6450426011203999E-2</c:v>
                </c:pt>
                <c:pt idx="632" formatCode="General">
                  <c:v>4.63050079543827E-2</c:v>
                </c:pt>
                <c:pt idx="633" formatCode="General">
                  <c:v>4.6473409468707601E-2</c:v>
                </c:pt>
                <c:pt idx="634" formatCode="General">
                  <c:v>4.63968105094823E-2</c:v>
                </c:pt>
                <c:pt idx="635" formatCode="General">
                  <c:v>4.6539426482074098E-2</c:v>
                </c:pt>
                <c:pt idx="636" formatCode="General">
                  <c:v>4.6633095915003898E-2</c:v>
                </c:pt>
                <c:pt idx="637" formatCode="General">
                  <c:v>4.6685237514433701E-2</c:v>
                </c:pt>
                <c:pt idx="638" formatCode="General">
                  <c:v>4.6828125558594398E-2</c:v>
                </c:pt>
                <c:pt idx="639" formatCode="General">
                  <c:v>4.69136338096275E-2</c:v>
                </c:pt>
                <c:pt idx="640" formatCode="General">
                  <c:v>4.7101615418620103E-2</c:v>
                </c:pt>
                <c:pt idx="641" formatCode="General">
                  <c:v>4.7003458306177401E-2</c:v>
                </c:pt>
                <c:pt idx="642" formatCode="General">
                  <c:v>4.6980907849005299E-2</c:v>
                </c:pt>
                <c:pt idx="643" formatCode="General">
                  <c:v>4.7072859473930799E-2</c:v>
                </c:pt>
                <c:pt idx="644" formatCode="General">
                  <c:v>4.7149351277384802E-2</c:v>
                </c:pt>
                <c:pt idx="645" formatCode="General">
                  <c:v>4.7337124804635998E-2</c:v>
                </c:pt>
                <c:pt idx="646" formatCode="General">
                  <c:v>4.7249178349499599E-2</c:v>
                </c:pt>
                <c:pt idx="647" formatCode="General">
                  <c:v>4.7448006788729201E-2</c:v>
                </c:pt>
                <c:pt idx="648" formatCode="General">
                  <c:v>4.7552158966059403E-2</c:v>
                </c:pt>
                <c:pt idx="649" formatCode="General">
                  <c:v>4.7554471479572903E-2</c:v>
                </c:pt>
                <c:pt idx="650" formatCode="General">
                  <c:v>4.7433062623650601E-2</c:v>
                </c:pt>
                <c:pt idx="651" formatCode="General">
                  <c:v>4.7572112610825203E-2</c:v>
                </c:pt>
                <c:pt idx="652" formatCode="General">
                  <c:v>4.76977112376323E-2</c:v>
                </c:pt>
                <c:pt idx="653" formatCode="General">
                  <c:v>4.7842565082577698E-2</c:v>
                </c:pt>
                <c:pt idx="654" formatCode="General">
                  <c:v>4.7842958225029097E-2</c:v>
                </c:pt>
                <c:pt idx="655" formatCode="General">
                  <c:v>4.7763608454484997E-2</c:v>
                </c:pt>
                <c:pt idx="656" formatCode="General">
                  <c:v>4.7978123372863501E-2</c:v>
                </c:pt>
                <c:pt idx="657" formatCode="General">
                  <c:v>4.7898753672276598E-2</c:v>
                </c:pt>
                <c:pt idx="658" formatCode="General">
                  <c:v>4.8130144441760898E-2</c:v>
                </c:pt>
                <c:pt idx="659" formatCode="General">
                  <c:v>4.8151003969793701E-2</c:v>
                </c:pt>
                <c:pt idx="660" formatCode="General">
                  <c:v>4.8191659206764402E-2</c:v>
                </c:pt>
                <c:pt idx="661" formatCode="General">
                  <c:v>4.82751189351983E-2</c:v>
                </c:pt>
                <c:pt idx="662" formatCode="General">
                  <c:v>4.8171222714364803E-2</c:v>
                </c:pt>
                <c:pt idx="663" formatCode="General">
                  <c:v>4.8310830770133498E-2</c:v>
                </c:pt>
                <c:pt idx="664" formatCode="General">
                  <c:v>4.8358441366004E-2</c:v>
                </c:pt>
                <c:pt idx="665" formatCode="General">
                  <c:v>4.85414865605409E-2</c:v>
                </c:pt>
                <c:pt idx="666" formatCode="General">
                  <c:v>4.8622501953635301E-2</c:v>
                </c:pt>
                <c:pt idx="667" formatCode="General">
                  <c:v>4.8627131201182901E-2</c:v>
                </c:pt>
                <c:pt idx="668" formatCode="General">
                  <c:v>4.8765547587755198E-2</c:v>
                </c:pt>
                <c:pt idx="669" formatCode="General">
                  <c:v>4.8785450648532402E-2</c:v>
                </c:pt>
                <c:pt idx="670" formatCode="General">
                  <c:v>4.8762080254634098E-2</c:v>
                </c:pt>
                <c:pt idx="671" formatCode="General">
                  <c:v>4.8811602903456597E-2</c:v>
                </c:pt>
                <c:pt idx="672" formatCode="General">
                  <c:v>4.8896752185284102E-2</c:v>
                </c:pt>
                <c:pt idx="673" formatCode="General">
                  <c:v>4.8957438755559302E-2</c:v>
                </c:pt>
                <c:pt idx="674" formatCode="General">
                  <c:v>4.8995851954752902E-2</c:v>
                </c:pt>
                <c:pt idx="675" formatCode="General">
                  <c:v>4.8942910882352399E-2</c:v>
                </c:pt>
                <c:pt idx="676" formatCode="General">
                  <c:v>4.9078720309464502E-2</c:v>
                </c:pt>
                <c:pt idx="677" formatCode="General">
                  <c:v>4.9161904529513502E-2</c:v>
                </c:pt>
                <c:pt idx="678" formatCode="General">
                  <c:v>4.9094990896481797E-2</c:v>
                </c:pt>
                <c:pt idx="679" formatCode="General">
                  <c:v>4.9312883914295301E-2</c:v>
                </c:pt>
                <c:pt idx="680" formatCode="General">
                  <c:v>4.9185054195913097E-2</c:v>
                </c:pt>
                <c:pt idx="681" formatCode="General">
                  <c:v>4.94307934114743E-2</c:v>
                </c:pt>
                <c:pt idx="682" formatCode="General">
                  <c:v>4.9392611319872E-2</c:v>
                </c:pt>
                <c:pt idx="683" formatCode="General">
                  <c:v>4.9336170329032598E-2</c:v>
                </c:pt>
                <c:pt idx="684" formatCode="General">
                  <c:v>4.94872179429603E-2</c:v>
                </c:pt>
                <c:pt idx="685" formatCode="General">
                  <c:v>4.96401395081408E-2</c:v>
                </c:pt>
                <c:pt idx="686" formatCode="General">
                  <c:v>4.9612221275472997E-2</c:v>
                </c:pt>
                <c:pt idx="687" formatCode="General">
                  <c:v>4.9773214814657699E-2</c:v>
                </c:pt>
                <c:pt idx="688" formatCode="General">
                  <c:v>4.9814657905537303E-2</c:v>
                </c:pt>
                <c:pt idx="689" formatCode="General">
                  <c:v>4.9844191768458002E-2</c:v>
                </c:pt>
                <c:pt idx="690" formatCode="General">
                  <c:v>4.9900286425003999E-2</c:v>
                </c:pt>
                <c:pt idx="691" formatCode="General">
                  <c:v>4.9798418583747499E-2</c:v>
                </c:pt>
                <c:pt idx="692" formatCode="General">
                  <c:v>4.9948950872313699E-2</c:v>
                </c:pt>
                <c:pt idx="693" formatCode="General">
                  <c:v>5.00040531977098E-2</c:v>
                </c:pt>
                <c:pt idx="694" formatCode="General">
                  <c:v>5.0120434187604201E-2</c:v>
                </c:pt>
                <c:pt idx="695" formatCode="General">
                  <c:v>5.01189944839871E-2</c:v>
                </c:pt>
                <c:pt idx="696" formatCode="General">
                  <c:v>4.9920780845766899E-2</c:v>
                </c:pt>
                <c:pt idx="697" formatCode="General">
                  <c:v>5.0169456137435502E-2</c:v>
                </c:pt>
                <c:pt idx="698" formatCode="General">
                  <c:v>5.0316806453932703E-2</c:v>
                </c:pt>
                <c:pt idx="699" formatCode="General">
                  <c:v>5.0355517780381699E-2</c:v>
                </c:pt>
                <c:pt idx="700" formatCode="General">
                  <c:v>5.0350843582312399E-2</c:v>
                </c:pt>
                <c:pt idx="701" formatCode="General">
                  <c:v>5.0448742022312802E-2</c:v>
                </c:pt>
                <c:pt idx="702" formatCode="General">
                  <c:v>5.0377132552791498E-2</c:v>
                </c:pt>
                <c:pt idx="703" formatCode="General">
                  <c:v>5.0495985372371301E-2</c:v>
                </c:pt>
                <c:pt idx="704" formatCode="General">
                  <c:v>5.0839339376276403E-2</c:v>
                </c:pt>
                <c:pt idx="705" formatCode="General">
                  <c:v>5.0529712051612399E-2</c:v>
                </c:pt>
                <c:pt idx="706" formatCode="General">
                  <c:v>5.0508575569468403E-2</c:v>
                </c:pt>
                <c:pt idx="707" formatCode="General">
                  <c:v>5.0749461736918099E-2</c:v>
                </c:pt>
                <c:pt idx="708" formatCode="General">
                  <c:v>5.0898821393556601E-2</c:v>
                </c:pt>
                <c:pt idx="709" formatCode="General">
                  <c:v>5.0832628874851703E-2</c:v>
                </c:pt>
                <c:pt idx="710" formatCode="General">
                  <c:v>5.0786527196300099E-2</c:v>
                </c:pt>
                <c:pt idx="711" formatCode="General">
                  <c:v>5.0945318380515102E-2</c:v>
                </c:pt>
                <c:pt idx="712" formatCode="General">
                  <c:v>5.1066733163786897E-2</c:v>
                </c:pt>
                <c:pt idx="713" formatCode="General">
                  <c:v>5.1075930467842201E-2</c:v>
                </c:pt>
                <c:pt idx="714" formatCode="General">
                  <c:v>5.1236303954930798E-2</c:v>
                </c:pt>
                <c:pt idx="715" formatCode="General">
                  <c:v>5.1238831956142303E-2</c:v>
                </c:pt>
                <c:pt idx="716" formatCode="General">
                  <c:v>5.1179004116533401E-2</c:v>
                </c:pt>
                <c:pt idx="717" formatCode="General">
                  <c:v>5.1339495964726499E-2</c:v>
                </c:pt>
                <c:pt idx="718" formatCode="General">
                  <c:v>5.1254160617873197E-2</c:v>
                </c:pt>
                <c:pt idx="719" formatCode="General">
                  <c:v>5.1231101075478E-2</c:v>
                </c:pt>
                <c:pt idx="720" formatCode="General">
                  <c:v>5.16349712007605E-2</c:v>
                </c:pt>
                <c:pt idx="721" formatCode="General">
                  <c:v>5.1374197930738802E-2</c:v>
                </c:pt>
                <c:pt idx="722" formatCode="General">
                  <c:v>5.1537185866456198E-2</c:v>
                </c:pt>
                <c:pt idx="723" formatCode="General">
                  <c:v>5.1618662841491997E-2</c:v>
                </c:pt>
                <c:pt idx="724" formatCode="General">
                  <c:v>5.1595091950699702E-2</c:v>
                </c:pt>
                <c:pt idx="725" formatCode="General">
                  <c:v>5.1629602671576402E-2</c:v>
                </c:pt>
                <c:pt idx="726" formatCode="General">
                  <c:v>5.1695360369357402E-2</c:v>
                </c:pt>
                <c:pt idx="727" formatCode="General">
                  <c:v>5.1929517027310003E-2</c:v>
                </c:pt>
                <c:pt idx="728" formatCode="General">
                  <c:v>5.1961769696988201E-2</c:v>
                </c:pt>
                <c:pt idx="729" formatCode="General">
                  <c:v>5.1979301575176898E-2</c:v>
                </c:pt>
                <c:pt idx="730" formatCode="General">
                  <c:v>5.19530083400273E-2</c:v>
                </c:pt>
                <c:pt idx="731" formatCode="General">
                  <c:v>5.2118863740328703E-2</c:v>
                </c:pt>
                <c:pt idx="732" formatCode="General">
                  <c:v>5.2040866938840802E-2</c:v>
                </c:pt>
                <c:pt idx="733" formatCode="General">
                  <c:v>5.1979885924310701E-2</c:v>
                </c:pt>
                <c:pt idx="734" formatCode="General">
                  <c:v>5.2227101773879403E-2</c:v>
                </c:pt>
                <c:pt idx="735" formatCode="General">
                  <c:v>5.2256779425518401E-2</c:v>
                </c:pt>
                <c:pt idx="736" formatCode="General">
                  <c:v>5.2405912379315502E-2</c:v>
                </c:pt>
                <c:pt idx="737" formatCode="General">
                  <c:v>5.2213906594130902E-2</c:v>
                </c:pt>
                <c:pt idx="738" formatCode="General">
                  <c:v>5.2302237187731401E-2</c:v>
                </c:pt>
                <c:pt idx="739" formatCode="General">
                  <c:v>5.21938409815349E-2</c:v>
                </c:pt>
                <c:pt idx="740" formatCode="General">
                  <c:v>5.2528645863126201E-2</c:v>
                </c:pt>
                <c:pt idx="741" formatCode="General">
                  <c:v>5.2652824585815598E-2</c:v>
                </c:pt>
                <c:pt idx="742" formatCode="General">
                  <c:v>5.2620783875732602E-2</c:v>
                </c:pt>
                <c:pt idx="743" formatCode="General">
                  <c:v>5.2594368467893698E-2</c:v>
                </c:pt>
                <c:pt idx="744" formatCode="General">
                  <c:v>5.2601459212770298E-2</c:v>
                </c:pt>
                <c:pt idx="745" formatCode="General">
                  <c:v>5.2598398432071702E-2</c:v>
                </c:pt>
                <c:pt idx="746" formatCode="General">
                  <c:v>5.2814769967563603E-2</c:v>
                </c:pt>
                <c:pt idx="747" formatCode="General">
                  <c:v>5.27087598771852E-2</c:v>
                </c:pt>
                <c:pt idx="748" formatCode="General">
                  <c:v>5.2807931680765398E-2</c:v>
                </c:pt>
                <c:pt idx="749" formatCode="General">
                  <c:v>5.2907322802996398E-2</c:v>
                </c:pt>
                <c:pt idx="750" formatCode="General">
                  <c:v>5.2783502738093499E-2</c:v>
                </c:pt>
                <c:pt idx="751" formatCode="General">
                  <c:v>5.3065083372604398E-2</c:v>
                </c:pt>
                <c:pt idx="752" formatCode="General">
                  <c:v>5.29638473048437E-2</c:v>
                </c:pt>
                <c:pt idx="753" formatCode="General">
                  <c:v>5.3077235342074897E-2</c:v>
                </c:pt>
                <c:pt idx="754" formatCode="General">
                  <c:v>5.3174467880503402E-2</c:v>
                </c:pt>
                <c:pt idx="755" formatCode="General">
                  <c:v>5.3268795405360302E-2</c:v>
                </c:pt>
                <c:pt idx="756" formatCode="General">
                  <c:v>5.3277523217616203E-2</c:v>
                </c:pt>
                <c:pt idx="757" formatCode="General">
                  <c:v>5.3248762186350197E-2</c:v>
                </c:pt>
                <c:pt idx="758" formatCode="General">
                  <c:v>5.34193021851673E-2</c:v>
                </c:pt>
                <c:pt idx="759" formatCode="General">
                  <c:v>5.3317928577391399E-2</c:v>
                </c:pt>
                <c:pt idx="760" formatCode="General">
                  <c:v>5.3408710587298597E-2</c:v>
                </c:pt>
                <c:pt idx="761" formatCode="General">
                  <c:v>5.3326207016582701E-2</c:v>
                </c:pt>
                <c:pt idx="762" formatCode="General">
                  <c:v>5.3349340491099503E-2</c:v>
                </c:pt>
                <c:pt idx="763" formatCode="General">
                  <c:v>5.3523450822487197E-2</c:v>
                </c:pt>
                <c:pt idx="764" formatCode="General">
                  <c:v>5.3484032565483897E-2</c:v>
                </c:pt>
                <c:pt idx="765" formatCode="General">
                  <c:v>5.3539043529847799E-2</c:v>
                </c:pt>
                <c:pt idx="766" formatCode="General">
                  <c:v>5.36264664347504E-2</c:v>
                </c:pt>
                <c:pt idx="767" formatCode="General">
                  <c:v>5.3746790350704399E-2</c:v>
                </c:pt>
                <c:pt idx="768" formatCode="General">
                  <c:v>5.3682270750345901E-2</c:v>
                </c:pt>
                <c:pt idx="769" formatCode="General">
                  <c:v>5.3851575894188201E-2</c:v>
                </c:pt>
                <c:pt idx="770" formatCode="General">
                  <c:v>5.36437757586763E-2</c:v>
                </c:pt>
                <c:pt idx="771" formatCode="General">
                  <c:v>5.3832441535173102E-2</c:v>
                </c:pt>
                <c:pt idx="772" formatCode="General">
                  <c:v>5.3811368074524399E-2</c:v>
                </c:pt>
                <c:pt idx="773" formatCode="General">
                  <c:v>5.3828566487481598E-2</c:v>
                </c:pt>
                <c:pt idx="774" formatCode="General">
                  <c:v>5.3979430181730799E-2</c:v>
                </c:pt>
                <c:pt idx="775" formatCode="General">
                  <c:v>5.3948582979749499E-2</c:v>
                </c:pt>
                <c:pt idx="776" formatCode="General">
                  <c:v>5.3928887268840001E-2</c:v>
                </c:pt>
                <c:pt idx="777" formatCode="General">
                  <c:v>5.40135104595455E-2</c:v>
                </c:pt>
                <c:pt idx="778" formatCode="General">
                  <c:v>5.4102833777454999E-2</c:v>
                </c:pt>
                <c:pt idx="779" formatCode="General">
                  <c:v>5.4016589498861602E-2</c:v>
                </c:pt>
                <c:pt idx="780" formatCode="General">
                  <c:v>5.41338132176334E-2</c:v>
                </c:pt>
                <c:pt idx="781" formatCode="General">
                  <c:v>5.4009592631571297E-2</c:v>
                </c:pt>
                <c:pt idx="782" formatCode="General">
                  <c:v>5.4145766013240601E-2</c:v>
                </c:pt>
                <c:pt idx="783" formatCode="General">
                  <c:v>5.4125828686125102E-2</c:v>
                </c:pt>
                <c:pt idx="784" formatCode="General">
                  <c:v>5.4155425265688097E-2</c:v>
                </c:pt>
                <c:pt idx="785" formatCode="General">
                  <c:v>5.4141949571416902E-2</c:v>
                </c:pt>
                <c:pt idx="786" formatCode="General">
                  <c:v>5.4251482670290098E-2</c:v>
                </c:pt>
                <c:pt idx="787" formatCode="General">
                  <c:v>5.4217479154100801E-2</c:v>
                </c:pt>
                <c:pt idx="788" formatCode="General">
                  <c:v>5.4331254900842597E-2</c:v>
                </c:pt>
                <c:pt idx="789" formatCode="General">
                  <c:v>5.4379125157094303E-2</c:v>
                </c:pt>
                <c:pt idx="790" formatCode="General">
                  <c:v>5.4250687657164398E-2</c:v>
                </c:pt>
                <c:pt idx="791" formatCode="General">
                  <c:v>5.4371782401660303E-2</c:v>
                </c:pt>
                <c:pt idx="792" formatCode="General">
                  <c:v>5.4407744564325601E-2</c:v>
                </c:pt>
                <c:pt idx="793" formatCode="General">
                  <c:v>5.42357988278344E-2</c:v>
                </c:pt>
                <c:pt idx="794" formatCode="General">
                  <c:v>5.44317295377518E-2</c:v>
                </c:pt>
                <c:pt idx="795" formatCode="General">
                  <c:v>5.4408479734008898E-2</c:v>
                </c:pt>
                <c:pt idx="796" formatCode="General">
                  <c:v>5.4305352931751101E-2</c:v>
                </c:pt>
                <c:pt idx="797" formatCode="General">
                  <c:v>5.4615569949173999E-2</c:v>
                </c:pt>
                <c:pt idx="798" formatCode="General">
                  <c:v>5.4526162727811002E-2</c:v>
                </c:pt>
                <c:pt idx="799" formatCode="General">
                  <c:v>5.4549336473888002E-2</c:v>
                </c:pt>
                <c:pt idx="800" formatCode="General">
                  <c:v>5.4575622843915303E-2</c:v>
                </c:pt>
                <c:pt idx="801" formatCode="General">
                  <c:v>5.4720593448668003E-2</c:v>
                </c:pt>
                <c:pt idx="802" formatCode="General">
                  <c:v>5.4515867711824997E-2</c:v>
                </c:pt>
                <c:pt idx="803" formatCode="General">
                  <c:v>5.4662395978590003E-2</c:v>
                </c:pt>
                <c:pt idx="804" formatCode="General">
                  <c:v>5.4537635028803898E-2</c:v>
                </c:pt>
                <c:pt idx="805" formatCode="General">
                  <c:v>5.4417117224017902E-2</c:v>
                </c:pt>
                <c:pt idx="806" formatCode="General">
                  <c:v>5.4601469440727898E-2</c:v>
                </c:pt>
                <c:pt idx="807" formatCode="General">
                  <c:v>5.4583737115939099E-2</c:v>
                </c:pt>
                <c:pt idx="808" formatCode="General">
                  <c:v>5.4509736672438698E-2</c:v>
                </c:pt>
                <c:pt idx="809" formatCode="General">
                  <c:v>5.4681818870893899E-2</c:v>
                </c:pt>
                <c:pt idx="810" formatCode="General">
                  <c:v>5.4678152513389998E-2</c:v>
                </c:pt>
                <c:pt idx="811" formatCode="General">
                  <c:v>5.4648048319070497E-2</c:v>
                </c:pt>
                <c:pt idx="812" formatCode="General">
                  <c:v>5.4691382808359501E-2</c:v>
                </c:pt>
                <c:pt idx="813" formatCode="General">
                  <c:v>5.48216389600669E-2</c:v>
                </c:pt>
                <c:pt idx="814" formatCode="General">
                  <c:v>5.4761041278916102E-2</c:v>
                </c:pt>
                <c:pt idx="815" formatCode="General">
                  <c:v>5.4802733278352202E-2</c:v>
                </c:pt>
                <c:pt idx="816" formatCode="General">
                  <c:v>5.4709513387729003E-2</c:v>
                </c:pt>
                <c:pt idx="817" formatCode="General">
                  <c:v>5.4663969492252801E-2</c:v>
                </c:pt>
                <c:pt idx="818" formatCode="General">
                  <c:v>5.4749559862807197E-2</c:v>
                </c:pt>
                <c:pt idx="819" formatCode="General">
                  <c:v>5.4907805249393399E-2</c:v>
                </c:pt>
                <c:pt idx="820" formatCode="General">
                  <c:v>5.4815159989496501E-2</c:v>
                </c:pt>
                <c:pt idx="821" formatCode="General">
                  <c:v>5.4923499112408299E-2</c:v>
                </c:pt>
                <c:pt idx="822" formatCode="General">
                  <c:v>5.46820095253953E-2</c:v>
                </c:pt>
                <c:pt idx="823" formatCode="General">
                  <c:v>5.47079626096479E-2</c:v>
                </c:pt>
                <c:pt idx="824" formatCode="General">
                  <c:v>5.47676448642474E-2</c:v>
                </c:pt>
                <c:pt idx="825" formatCode="General">
                  <c:v>5.4843133375858902E-2</c:v>
                </c:pt>
                <c:pt idx="826" formatCode="General">
                  <c:v>5.49222097072984E-2</c:v>
                </c:pt>
                <c:pt idx="827" formatCode="General">
                  <c:v>5.4851648017585998E-2</c:v>
                </c:pt>
                <c:pt idx="828" formatCode="General">
                  <c:v>5.4749235167827599E-2</c:v>
                </c:pt>
                <c:pt idx="829" formatCode="General">
                  <c:v>5.4946452345202103E-2</c:v>
                </c:pt>
                <c:pt idx="830" formatCode="General">
                  <c:v>5.5015346872875098E-2</c:v>
                </c:pt>
                <c:pt idx="831" formatCode="General">
                  <c:v>5.4818732999472097E-2</c:v>
                </c:pt>
                <c:pt idx="832" formatCode="General">
                  <c:v>5.4755390477990003E-2</c:v>
                </c:pt>
                <c:pt idx="833" formatCode="General">
                  <c:v>5.4918483284401402E-2</c:v>
                </c:pt>
                <c:pt idx="834" formatCode="General">
                  <c:v>5.4930672771606501E-2</c:v>
                </c:pt>
                <c:pt idx="835" formatCode="General">
                  <c:v>5.4979620740545999E-2</c:v>
                </c:pt>
                <c:pt idx="836" formatCode="General">
                  <c:v>5.4898939561903899E-2</c:v>
                </c:pt>
                <c:pt idx="837" formatCode="General">
                  <c:v>5.4715044692428799E-2</c:v>
                </c:pt>
                <c:pt idx="838" formatCode="General">
                  <c:v>5.4807874796786303E-2</c:v>
                </c:pt>
                <c:pt idx="839" formatCode="General">
                  <c:v>5.4860102084983701E-2</c:v>
                </c:pt>
                <c:pt idx="840" formatCode="General">
                  <c:v>5.4885697559139697E-2</c:v>
                </c:pt>
                <c:pt idx="841" formatCode="General">
                  <c:v>5.4859952498541802E-2</c:v>
                </c:pt>
                <c:pt idx="842" formatCode="General">
                  <c:v>5.5119498051449202E-2</c:v>
                </c:pt>
                <c:pt idx="843" formatCode="General">
                  <c:v>5.5007580451585103E-2</c:v>
                </c:pt>
                <c:pt idx="844" formatCode="General">
                  <c:v>5.48848999794826E-2</c:v>
                </c:pt>
                <c:pt idx="845" formatCode="General">
                  <c:v>5.4769697475356198E-2</c:v>
                </c:pt>
                <c:pt idx="846" formatCode="General">
                  <c:v>5.4687160139976501E-2</c:v>
                </c:pt>
                <c:pt idx="847" formatCode="General">
                  <c:v>5.4812131831440701E-2</c:v>
                </c:pt>
                <c:pt idx="848" formatCode="General">
                  <c:v>5.4812678955397397E-2</c:v>
                </c:pt>
                <c:pt idx="849" formatCode="General">
                  <c:v>5.4803163216382601E-2</c:v>
                </c:pt>
                <c:pt idx="850" formatCode="General">
                  <c:v>5.4773283048825498E-2</c:v>
                </c:pt>
                <c:pt idx="851" formatCode="General">
                  <c:v>5.4944639591918698E-2</c:v>
                </c:pt>
                <c:pt idx="852" formatCode="General">
                  <c:v>5.49515402461484E-2</c:v>
                </c:pt>
                <c:pt idx="853" formatCode="General">
                  <c:v>5.4775802500612203E-2</c:v>
                </c:pt>
              </c:numCache>
            </c:numRef>
          </c:xVal>
          <c:yVal>
            <c:numRef>
              <c:f>Sheet2!$F$5:$F$858</c:f>
              <c:numCache>
                <c:formatCode>General</c:formatCode>
                <c:ptCount val="854"/>
                <c:pt idx="0">
                  <c:v>0.165706524480772</c:v>
                </c:pt>
                <c:pt idx="1">
                  <c:v>0.1729643644553</c:v>
                </c:pt>
                <c:pt idx="2">
                  <c:v>0.18597250115806699</c:v>
                </c:pt>
                <c:pt idx="3">
                  <c:v>0.244323696718587</c:v>
                </c:pt>
                <c:pt idx="4">
                  <c:v>2.9203911873418602</c:v>
                </c:pt>
                <c:pt idx="5">
                  <c:v>6.0285988552009098</c:v>
                </c:pt>
                <c:pt idx="6">
                  <c:v>7.30959797485332</c:v>
                </c:pt>
                <c:pt idx="7">
                  <c:v>8.54988078067041</c:v>
                </c:pt>
                <c:pt idx="8">
                  <c:v>9.5477508632891102</c:v>
                </c:pt>
                <c:pt idx="9">
                  <c:v>10.262073321905101</c:v>
                </c:pt>
                <c:pt idx="10">
                  <c:v>11.4492254455834</c:v>
                </c:pt>
                <c:pt idx="11">
                  <c:v>13.5217084953709</c:v>
                </c:pt>
                <c:pt idx="12">
                  <c:v>15.5053283661004</c:v>
                </c:pt>
                <c:pt idx="13">
                  <c:v>17.3484282876687</c:v>
                </c:pt>
                <c:pt idx="14">
                  <c:v>18.481142340887999</c:v>
                </c:pt>
                <c:pt idx="15">
                  <c:v>19.5434310346511</c:v>
                </c:pt>
                <c:pt idx="16">
                  <c:v>20.604635046583098</c:v>
                </c:pt>
                <c:pt idx="17">
                  <c:v>21.704991112341201</c:v>
                </c:pt>
                <c:pt idx="18">
                  <c:v>22.728877108998201</c:v>
                </c:pt>
                <c:pt idx="19">
                  <c:v>23.815410947137199</c:v>
                </c:pt>
                <c:pt idx="20">
                  <c:v>24.981892618662201</c:v>
                </c:pt>
                <c:pt idx="21">
                  <c:v>26.481927366292801</c:v>
                </c:pt>
                <c:pt idx="22">
                  <c:v>27.981055850358899</c:v>
                </c:pt>
                <c:pt idx="23">
                  <c:v>29.4317051809977</c:v>
                </c:pt>
                <c:pt idx="24">
                  <c:v>30.7721856607807</c:v>
                </c:pt>
                <c:pt idx="25">
                  <c:v>32.099713733629002</c:v>
                </c:pt>
                <c:pt idx="26">
                  <c:v>33.3603362218482</c:v>
                </c:pt>
                <c:pt idx="27">
                  <c:v>34.577212069529502</c:v>
                </c:pt>
                <c:pt idx="28">
                  <c:v>35.779662610542701</c:v>
                </c:pt>
                <c:pt idx="29">
                  <c:v>36.930961520261697</c:v>
                </c:pt>
                <c:pt idx="30">
                  <c:v>38.072929534246398</c:v>
                </c:pt>
                <c:pt idx="31">
                  <c:v>39.174721803782496</c:v>
                </c:pt>
                <c:pt idx="32">
                  <c:v>40.269612702917897</c:v>
                </c:pt>
                <c:pt idx="33">
                  <c:v>41.323259878760197</c:v>
                </c:pt>
                <c:pt idx="34">
                  <c:v>42.348608145977302</c:v>
                </c:pt>
                <c:pt idx="35">
                  <c:v>43.342838242879999</c:v>
                </c:pt>
                <c:pt idx="36">
                  <c:v>44.328152487959699</c:v>
                </c:pt>
                <c:pt idx="37">
                  <c:v>45.303346241571603</c:v>
                </c:pt>
                <c:pt idx="38">
                  <c:v>46.258177535981403</c:v>
                </c:pt>
                <c:pt idx="39">
                  <c:v>47.2677718498635</c:v>
                </c:pt>
                <c:pt idx="40">
                  <c:v>48.5194152173707</c:v>
                </c:pt>
                <c:pt idx="41">
                  <c:v>49.890133164534603</c:v>
                </c:pt>
                <c:pt idx="42">
                  <c:v>51.1701387095558</c:v>
                </c:pt>
                <c:pt idx="43">
                  <c:v>52.376780181769398</c:v>
                </c:pt>
                <c:pt idx="44">
                  <c:v>53.535866226333603</c:v>
                </c:pt>
                <c:pt idx="45">
                  <c:v>54.624025315690503</c:v>
                </c:pt>
                <c:pt idx="46">
                  <c:v>55.696235583534701</c:v>
                </c:pt>
                <c:pt idx="47">
                  <c:v>56.721052392085099</c:v>
                </c:pt>
                <c:pt idx="48">
                  <c:v>57.699844880097402</c:v>
                </c:pt>
                <c:pt idx="49">
                  <c:v>58.623051853081698</c:v>
                </c:pt>
                <c:pt idx="50">
                  <c:v>59.530694679397698</c:v>
                </c:pt>
                <c:pt idx="51">
                  <c:v>60.397865662865101</c:v>
                </c:pt>
                <c:pt idx="52">
                  <c:v>61.225895980906301</c:v>
                </c:pt>
                <c:pt idx="53">
                  <c:v>62.037980008190203</c:v>
                </c:pt>
                <c:pt idx="54">
                  <c:v>62.841778341784398</c:v>
                </c:pt>
                <c:pt idx="55">
                  <c:v>63.638346306755601</c:v>
                </c:pt>
                <c:pt idx="56">
                  <c:v>64.374322922209501</c:v>
                </c:pt>
                <c:pt idx="57">
                  <c:v>65.084040418016201</c:v>
                </c:pt>
                <c:pt idx="58">
                  <c:v>65.780491693199295</c:v>
                </c:pt>
                <c:pt idx="59">
                  <c:v>66.448059455223799</c:v>
                </c:pt>
                <c:pt idx="60">
                  <c:v>67.079571542844704</c:v>
                </c:pt>
                <c:pt idx="61">
                  <c:v>67.736183664068093</c:v>
                </c:pt>
                <c:pt idx="62">
                  <c:v>68.352493503065105</c:v>
                </c:pt>
                <c:pt idx="63">
                  <c:v>68.960497402328002</c:v>
                </c:pt>
                <c:pt idx="64">
                  <c:v>69.591936098037706</c:v>
                </c:pt>
                <c:pt idx="65">
                  <c:v>70.3473286701158</c:v>
                </c:pt>
                <c:pt idx="66">
                  <c:v>71.080027957124798</c:v>
                </c:pt>
                <c:pt idx="67">
                  <c:v>71.701619482966905</c:v>
                </c:pt>
                <c:pt idx="68">
                  <c:v>72.179919629238498</c:v>
                </c:pt>
                <c:pt idx="69">
                  <c:v>72.560932470433499</c:v>
                </c:pt>
                <c:pt idx="70">
                  <c:v>72.902164365046502</c:v>
                </c:pt>
                <c:pt idx="71">
                  <c:v>73.226402236102302</c:v>
                </c:pt>
                <c:pt idx="72">
                  <c:v>73.549903657291296</c:v>
                </c:pt>
                <c:pt idx="73">
                  <c:v>73.650997218723901</c:v>
                </c:pt>
                <c:pt idx="74">
                  <c:v>73.8268467685199</c:v>
                </c:pt>
                <c:pt idx="75">
                  <c:v>74.057385945877002</c:v>
                </c:pt>
                <c:pt idx="76">
                  <c:v>74.264842101809606</c:v>
                </c:pt>
                <c:pt idx="77">
                  <c:v>74.502186480856395</c:v>
                </c:pt>
                <c:pt idx="78">
                  <c:v>74.739444814214195</c:v>
                </c:pt>
                <c:pt idx="79">
                  <c:v>75.084500680472104</c:v>
                </c:pt>
                <c:pt idx="80">
                  <c:v>76.031319602792195</c:v>
                </c:pt>
                <c:pt idx="81">
                  <c:v>75.836499509349807</c:v>
                </c:pt>
                <c:pt idx="82">
                  <c:v>75.515164414916597</c:v>
                </c:pt>
                <c:pt idx="83">
                  <c:v>75.754247423030193</c:v>
                </c:pt>
                <c:pt idx="84">
                  <c:v>76.506119714130193</c:v>
                </c:pt>
                <c:pt idx="85">
                  <c:v>76.845106828565207</c:v>
                </c:pt>
                <c:pt idx="86">
                  <c:v>77.033893600762497</c:v>
                </c:pt>
                <c:pt idx="87">
                  <c:v>77.107143789570003</c:v>
                </c:pt>
                <c:pt idx="88">
                  <c:v>77.051869557475399</c:v>
                </c:pt>
                <c:pt idx="89">
                  <c:v>77.117588217748903</c:v>
                </c:pt>
                <c:pt idx="90">
                  <c:v>77.224735346471107</c:v>
                </c:pt>
                <c:pt idx="91">
                  <c:v>77.348866375728406</c:v>
                </c:pt>
                <c:pt idx="92">
                  <c:v>77.442577723204707</c:v>
                </c:pt>
                <c:pt idx="93">
                  <c:v>77.562042039217104</c:v>
                </c:pt>
                <c:pt idx="94">
                  <c:v>77.692596126075003</c:v>
                </c:pt>
                <c:pt idx="95">
                  <c:v>77.837378120667793</c:v>
                </c:pt>
                <c:pt idx="96">
                  <c:v>78.015890025308394</c:v>
                </c:pt>
                <c:pt idx="97">
                  <c:v>78.161793144612403</c:v>
                </c:pt>
                <c:pt idx="98">
                  <c:v>78.294569234848296</c:v>
                </c:pt>
                <c:pt idx="99">
                  <c:v>78.423402407928293</c:v>
                </c:pt>
                <c:pt idx="100">
                  <c:v>78.512733017537599</c:v>
                </c:pt>
                <c:pt idx="101">
                  <c:v>78.636246542439196</c:v>
                </c:pt>
                <c:pt idx="102">
                  <c:v>78.745076623605996</c:v>
                </c:pt>
                <c:pt idx="103">
                  <c:v>78.845841186816401</c:v>
                </c:pt>
                <c:pt idx="104">
                  <c:v>78.934812429136699</c:v>
                </c:pt>
                <c:pt idx="105">
                  <c:v>78.999177135187793</c:v>
                </c:pt>
                <c:pt idx="106">
                  <c:v>79.045216640259298</c:v>
                </c:pt>
                <c:pt idx="107">
                  <c:v>79.059702685060799</c:v>
                </c:pt>
                <c:pt idx="108">
                  <c:v>79.058548660527293</c:v>
                </c:pt>
                <c:pt idx="109">
                  <c:v>79.0810420159074</c:v>
                </c:pt>
                <c:pt idx="110">
                  <c:v>79.094915617864402</c:v>
                </c:pt>
                <c:pt idx="111">
                  <c:v>79.102963420531907</c:v>
                </c:pt>
                <c:pt idx="112">
                  <c:v>79.090261558397202</c:v>
                </c:pt>
                <c:pt idx="113">
                  <c:v>79.067343036083798</c:v>
                </c:pt>
                <c:pt idx="114">
                  <c:v>79.061831050483207</c:v>
                </c:pt>
                <c:pt idx="115">
                  <c:v>79.065996674128101</c:v>
                </c:pt>
                <c:pt idx="116">
                  <c:v>79.141438497246995</c:v>
                </c:pt>
                <c:pt idx="117">
                  <c:v>79.226494660722494</c:v>
                </c:pt>
                <c:pt idx="118">
                  <c:v>79.353963756557803</c:v>
                </c:pt>
                <c:pt idx="119">
                  <c:v>79.467895840925195</c:v>
                </c:pt>
                <c:pt idx="120">
                  <c:v>79.562374007334896</c:v>
                </c:pt>
                <c:pt idx="121">
                  <c:v>79.6357659184536</c:v>
                </c:pt>
                <c:pt idx="122">
                  <c:v>79.709653857661294</c:v>
                </c:pt>
                <c:pt idx="123">
                  <c:v>79.766891956067198</c:v>
                </c:pt>
                <c:pt idx="124">
                  <c:v>79.818995151450395</c:v>
                </c:pt>
                <c:pt idx="125">
                  <c:v>79.848478453675597</c:v>
                </c:pt>
                <c:pt idx="126">
                  <c:v>79.878999365678794</c:v>
                </c:pt>
                <c:pt idx="127">
                  <c:v>79.909365901593006</c:v>
                </c:pt>
                <c:pt idx="128">
                  <c:v>79.928480698306103</c:v>
                </c:pt>
                <c:pt idx="129">
                  <c:v>79.964240274309802</c:v>
                </c:pt>
                <c:pt idx="130">
                  <c:v>80.024105296982697</c:v>
                </c:pt>
                <c:pt idx="131">
                  <c:v>80.103112954679702</c:v>
                </c:pt>
                <c:pt idx="132">
                  <c:v>80.166984163397402</c:v>
                </c:pt>
                <c:pt idx="133">
                  <c:v>80.236460995671294</c:v>
                </c:pt>
                <c:pt idx="134">
                  <c:v>80.316068442435096</c:v>
                </c:pt>
                <c:pt idx="135">
                  <c:v>80.391786117909604</c:v>
                </c:pt>
                <c:pt idx="136">
                  <c:v>80.466132123872796</c:v>
                </c:pt>
                <c:pt idx="137">
                  <c:v>80.531941891346307</c:v>
                </c:pt>
                <c:pt idx="138">
                  <c:v>80.613568881043605</c:v>
                </c:pt>
                <c:pt idx="139">
                  <c:v>80.676728947450101</c:v>
                </c:pt>
                <c:pt idx="140">
                  <c:v>80.7407013863901</c:v>
                </c:pt>
                <c:pt idx="141">
                  <c:v>80.802575828974199</c:v>
                </c:pt>
                <c:pt idx="142">
                  <c:v>80.867287248536499</c:v>
                </c:pt>
                <c:pt idx="143">
                  <c:v>80.908644855829607</c:v>
                </c:pt>
                <c:pt idx="144">
                  <c:v>80.965758947213303</c:v>
                </c:pt>
                <c:pt idx="145">
                  <c:v>81.006564849795296</c:v>
                </c:pt>
                <c:pt idx="146">
                  <c:v>81.049111912199706</c:v>
                </c:pt>
                <c:pt idx="147">
                  <c:v>81.108318938428098</c:v>
                </c:pt>
                <c:pt idx="148">
                  <c:v>81.161560973811305</c:v>
                </c:pt>
                <c:pt idx="149">
                  <c:v>81.221339950795297</c:v>
                </c:pt>
                <c:pt idx="150">
                  <c:v>81.317647853471897</c:v>
                </c:pt>
                <c:pt idx="151">
                  <c:v>81.382910977745397</c:v>
                </c:pt>
                <c:pt idx="152">
                  <c:v>81.452785138641403</c:v>
                </c:pt>
                <c:pt idx="153">
                  <c:v>81.518686013314905</c:v>
                </c:pt>
                <c:pt idx="154">
                  <c:v>81.589420631099998</c:v>
                </c:pt>
                <c:pt idx="155">
                  <c:v>81.648068360350507</c:v>
                </c:pt>
                <c:pt idx="156">
                  <c:v>81.714536124268506</c:v>
                </c:pt>
                <c:pt idx="157">
                  <c:v>81.7842204784979</c:v>
                </c:pt>
                <c:pt idx="158">
                  <c:v>81.837394183481194</c:v>
                </c:pt>
                <c:pt idx="159">
                  <c:v>81.905350031666003</c:v>
                </c:pt>
                <c:pt idx="160">
                  <c:v>81.959027357004899</c:v>
                </c:pt>
                <c:pt idx="161">
                  <c:v>82.026102502256293</c:v>
                </c:pt>
                <c:pt idx="162">
                  <c:v>82.0956400726635</c:v>
                </c:pt>
                <c:pt idx="163">
                  <c:v>82.149684357557902</c:v>
                </c:pt>
                <c:pt idx="164">
                  <c:v>82.204933282097002</c:v>
                </c:pt>
                <c:pt idx="165">
                  <c:v>82.257375598724593</c:v>
                </c:pt>
                <c:pt idx="166">
                  <c:v>82.315666491441704</c:v>
                </c:pt>
                <c:pt idx="167">
                  <c:v>82.363705293402305</c:v>
                </c:pt>
                <c:pt idx="168">
                  <c:v>82.408307329318006</c:v>
                </c:pt>
                <c:pt idx="169">
                  <c:v>82.446557168788601</c:v>
                </c:pt>
                <c:pt idx="170">
                  <c:v>82.495165390749193</c:v>
                </c:pt>
                <c:pt idx="171">
                  <c:v>82.548647847910303</c:v>
                </c:pt>
                <c:pt idx="172">
                  <c:v>82.595750270315193</c:v>
                </c:pt>
                <c:pt idx="173">
                  <c:v>82.653972832632306</c:v>
                </c:pt>
                <c:pt idx="174">
                  <c:v>82.705855852282099</c:v>
                </c:pt>
                <c:pt idx="175">
                  <c:v>82.773654793622399</c:v>
                </c:pt>
                <c:pt idx="176">
                  <c:v>82.831783717983996</c:v>
                </c:pt>
                <c:pt idx="177">
                  <c:v>82.883277001278202</c:v>
                </c:pt>
                <c:pt idx="178">
                  <c:v>82.935592780128005</c:v>
                </c:pt>
                <c:pt idx="179">
                  <c:v>82.9886045167558</c:v>
                </c:pt>
                <c:pt idx="180">
                  <c:v>83.037162123605199</c:v>
                </c:pt>
                <c:pt idx="181">
                  <c:v>83.077593474365003</c:v>
                </c:pt>
                <c:pt idx="182">
                  <c:v>83.121780466369501</c:v>
                </c:pt>
                <c:pt idx="183">
                  <c:v>83.134950518281997</c:v>
                </c:pt>
                <c:pt idx="184">
                  <c:v>83.1291854571258</c:v>
                </c:pt>
                <c:pt idx="185">
                  <c:v>83.128238954547996</c:v>
                </c:pt>
                <c:pt idx="186">
                  <c:v>83.166152203529705</c:v>
                </c:pt>
                <c:pt idx="187">
                  <c:v>83.226528438824801</c:v>
                </c:pt>
                <c:pt idx="188">
                  <c:v>83.310228117322296</c:v>
                </c:pt>
                <c:pt idx="189">
                  <c:v>83.372816232973193</c:v>
                </c:pt>
                <c:pt idx="190">
                  <c:v>83.444671975469603</c:v>
                </c:pt>
                <c:pt idx="191">
                  <c:v>83.5158013911214</c:v>
                </c:pt>
                <c:pt idx="192">
                  <c:v>83.587049752284301</c:v>
                </c:pt>
                <c:pt idx="193">
                  <c:v>83.657273157447094</c:v>
                </c:pt>
                <c:pt idx="194">
                  <c:v>83.723123417009504</c:v>
                </c:pt>
                <c:pt idx="195">
                  <c:v>83.785547033549193</c:v>
                </c:pt>
                <c:pt idx="196">
                  <c:v>83.851928751778303</c:v>
                </c:pt>
                <c:pt idx="197">
                  <c:v>83.909698308851006</c:v>
                </c:pt>
                <c:pt idx="198">
                  <c:v>83.963104843345405</c:v>
                </c:pt>
                <c:pt idx="199">
                  <c:v>84.0267432225519</c:v>
                </c:pt>
                <c:pt idx="200">
                  <c:v>84.090181672069605</c:v>
                </c:pt>
                <c:pt idx="201">
                  <c:v>84.147351440075496</c:v>
                </c:pt>
                <c:pt idx="202">
                  <c:v>84.200932596703296</c:v>
                </c:pt>
                <c:pt idx="203">
                  <c:v>84.259453788176003</c:v>
                </c:pt>
                <c:pt idx="204">
                  <c:v>84.311470937870297</c:v>
                </c:pt>
                <c:pt idx="205">
                  <c:v>84.368941865787306</c:v>
                </c:pt>
                <c:pt idx="206">
                  <c:v>84.426845552904396</c:v>
                </c:pt>
                <c:pt idx="207">
                  <c:v>84.481692087310094</c:v>
                </c:pt>
                <c:pt idx="208">
                  <c:v>84.532279360115297</c:v>
                </c:pt>
                <c:pt idx="209">
                  <c:v>84.5883001650989</c:v>
                </c:pt>
                <c:pt idx="210">
                  <c:v>84.6436098277713</c:v>
                </c:pt>
                <c:pt idx="211">
                  <c:v>84.699428172310405</c:v>
                </c:pt>
                <c:pt idx="212">
                  <c:v>84.7646533352505</c:v>
                </c:pt>
                <c:pt idx="213">
                  <c:v>84.812150555521995</c:v>
                </c:pt>
                <c:pt idx="214">
                  <c:v>84.8741768434395</c:v>
                </c:pt>
                <c:pt idx="215">
                  <c:v>84.925161444867001</c:v>
                </c:pt>
                <c:pt idx="216">
                  <c:v>84.981627662828402</c:v>
                </c:pt>
                <c:pt idx="217">
                  <c:v>85.037949627723094</c:v>
                </c:pt>
                <c:pt idx="218">
                  <c:v>85.0858720149281</c:v>
                </c:pt>
                <c:pt idx="219">
                  <c:v>85.135560869510996</c:v>
                </c:pt>
                <c:pt idx="220">
                  <c:v>85.185163678405004</c:v>
                </c:pt>
                <c:pt idx="221">
                  <c:v>85.249439808011701</c:v>
                </c:pt>
                <c:pt idx="222">
                  <c:v>85.307723108462099</c:v>
                </c:pt>
                <c:pt idx="223">
                  <c:v>85.369779765446296</c:v>
                </c:pt>
                <c:pt idx="224">
                  <c:v>85.4165329435845</c:v>
                </c:pt>
                <c:pt idx="225">
                  <c:v>85.475712131501695</c:v>
                </c:pt>
                <c:pt idx="226">
                  <c:v>85.527121899862607</c:v>
                </c:pt>
                <c:pt idx="227">
                  <c:v>85.584408082624094</c:v>
                </c:pt>
                <c:pt idx="228">
                  <c:v>85.6282078690286</c:v>
                </c:pt>
                <c:pt idx="229">
                  <c:v>85.691355281657295</c:v>
                </c:pt>
                <c:pt idx="230">
                  <c:v>85.743873520951695</c:v>
                </c:pt>
                <c:pt idx="231">
                  <c:v>85.802425081491094</c:v>
                </c:pt>
                <c:pt idx="232">
                  <c:v>85.8594607194525</c:v>
                </c:pt>
                <c:pt idx="233">
                  <c:v>85.926740855903901</c:v>
                </c:pt>
                <c:pt idx="234">
                  <c:v>85.965251363196799</c:v>
                </c:pt>
                <c:pt idx="235">
                  <c:v>86.028214030669901</c:v>
                </c:pt>
                <c:pt idx="236">
                  <c:v>86.073271602585706</c:v>
                </c:pt>
                <c:pt idx="237">
                  <c:v>86.129717574502706</c:v>
                </c:pt>
                <c:pt idx="238">
                  <c:v>86.168759540462304</c:v>
                </c:pt>
                <c:pt idx="239">
                  <c:v>86.215869555133807</c:v>
                </c:pt>
                <c:pt idx="240">
                  <c:v>86.261572469716299</c:v>
                </c:pt>
                <c:pt idx="241">
                  <c:v>86.313010076388295</c:v>
                </c:pt>
                <c:pt idx="242">
                  <c:v>86.372981390794493</c:v>
                </c:pt>
                <c:pt idx="243">
                  <c:v>86.420989823688302</c:v>
                </c:pt>
                <c:pt idx="244">
                  <c:v>86.469231086093302</c:v>
                </c:pt>
                <c:pt idx="245">
                  <c:v>86.521982154898794</c:v>
                </c:pt>
                <c:pt idx="246">
                  <c:v>86.570802960326006</c:v>
                </c:pt>
                <c:pt idx="247">
                  <c:v>86.602090691262603</c:v>
                </c:pt>
                <c:pt idx="248">
                  <c:v>86.657438315268294</c:v>
                </c:pt>
                <c:pt idx="249">
                  <c:v>86.695948822561206</c:v>
                </c:pt>
                <c:pt idx="250">
                  <c:v>86.739989030743502</c:v>
                </c:pt>
                <c:pt idx="251">
                  <c:v>86.788830082215199</c:v>
                </c:pt>
                <c:pt idx="252">
                  <c:v>86.829646107819499</c:v>
                </c:pt>
                <c:pt idx="253">
                  <c:v>86.881238090580297</c:v>
                </c:pt>
                <c:pt idx="254">
                  <c:v>86.935937841163806</c:v>
                </c:pt>
                <c:pt idx="255">
                  <c:v>86.985001599124402</c:v>
                </c:pt>
                <c:pt idx="256">
                  <c:v>87.022034145172697</c:v>
                </c:pt>
                <c:pt idx="257">
                  <c:v>87.070343737977694</c:v>
                </c:pt>
                <c:pt idx="258">
                  <c:v>87.116441450426905</c:v>
                </c:pt>
                <c:pt idx="259">
                  <c:v>87.154959549986401</c:v>
                </c:pt>
                <c:pt idx="260">
                  <c:v>87.202517508391296</c:v>
                </c:pt>
                <c:pt idx="261">
                  <c:v>87.260808401108505</c:v>
                </c:pt>
                <c:pt idx="262">
                  <c:v>87.309560876135706</c:v>
                </c:pt>
                <c:pt idx="263">
                  <c:v>87.348630680406401</c:v>
                </c:pt>
                <c:pt idx="264">
                  <c:v>87.399197707167204</c:v>
                </c:pt>
                <c:pt idx="265">
                  <c:v>87.433664067081907</c:v>
                </c:pt>
                <c:pt idx="266">
                  <c:v>87.475831516152894</c:v>
                </c:pt>
                <c:pt idx="267">
                  <c:v>87.5395584718039</c:v>
                </c:pt>
                <c:pt idx="268">
                  <c:v>87.570210983096004</c:v>
                </c:pt>
                <c:pt idx="269">
                  <c:v>87.617255198123104</c:v>
                </c:pt>
                <c:pt idx="270">
                  <c:v>87.6686523127062</c:v>
                </c:pt>
                <c:pt idx="271">
                  <c:v>87.710020043021601</c:v>
                </c:pt>
                <c:pt idx="272">
                  <c:v>87.754179196715</c:v>
                </c:pt>
                <c:pt idx="273">
                  <c:v>87.796192269697102</c:v>
                </c:pt>
                <c:pt idx="274">
                  <c:v>87.833862566145498</c:v>
                </c:pt>
                <c:pt idx="275">
                  <c:v>87.879390858594604</c:v>
                </c:pt>
                <c:pt idx="276">
                  <c:v>87.915623685887297</c:v>
                </c:pt>
                <c:pt idx="277">
                  <c:v>87.961124140025305</c:v>
                </c:pt>
                <c:pt idx="278">
                  <c:v>87.997751765184603</c:v>
                </c:pt>
                <c:pt idx="279">
                  <c:v>88.062878228657993</c:v>
                </c:pt>
                <c:pt idx="280">
                  <c:v>88.087426557549506</c:v>
                </c:pt>
                <c:pt idx="281">
                  <c:v>88.1370496124879</c:v>
                </c:pt>
                <c:pt idx="282">
                  <c:v>88.1816794867147</c:v>
                </c:pt>
                <c:pt idx="283">
                  <c:v>88.219041030985295</c:v>
                </c:pt>
                <c:pt idx="284">
                  <c:v>88.269405597301599</c:v>
                </c:pt>
                <c:pt idx="285">
                  <c:v>88.313891218461706</c:v>
                </c:pt>
                <c:pt idx="286">
                  <c:v>88.353193852243606</c:v>
                </c:pt>
                <c:pt idx="287">
                  <c:v>88.398221055092705</c:v>
                </c:pt>
                <c:pt idx="288">
                  <c:v>88.4393762019414</c:v>
                </c:pt>
                <c:pt idx="289">
                  <c:v>88.506481716259401</c:v>
                </c:pt>
                <c:pt idx="290">
                  <c:v>88.552503506042001</c:v>
                </c:pt>
                <c:pt idx="291">
                  <c:v>88.602635242847199</c:v>
                </c:pt>
                <c:pt idx="292">
                  <c:v>88.650876505252199</c:v>
                </c:pt>
                <c:pt idx="293">
                  <c:v>88.697439876723607</c:v>
                </c:pt>
                <c:pt idx="294">
                  <c:v>88.736527396283194</c:v>
                </c:pt>
                <c:pt idx="295">
                  <c:v>88.779740047398803</c:v>
                </c:pt>
                <c:pt idx="296">
                  <c:v>88.825288585892395</c:v>
                </c:pt>
                <c:pt idx="297">
                  <c:v>88.876754030875503</c:v>
                </c:pt>
                <c:pt idx="298">
                  <c:v>88.914490126968303</c:v>
                </c:pt>
                <c:pt idx="299">
                  <c:v>88.960522039772997</c:v>
                </c:pt>
                <c:pt idx="300">
                  <c:v>88.987446748131404</c:v>
                </c:pt>
                <c:pt idx="301">
                  <c:v>89.034723792669595</c:v>
                </c:pt>
                <c:pt idx="302">
                  <c:v>89.063936304050401</c:v>
                </c:pt>
                <c:pt idx="303">
                  <c:v>89.123087653656498</c:v>
                </c:pt>
                <c:pt idx="304">
                  <c:v>89.170197668328001</c:v>
                </c:pt>
                <c:pt idx="305">
                  <c:v>89.213169897665793</c:v>
                </c:pt>
                <c:pt idx="306">
                  <c:v>89.280429788072794</c:v>
                </c:pt>
                <c:pt idx="307">
                  <c:v>89.315164408076399</c:v>
                </c:pt>
                <c:pt idx="308">
                  <c:v>89.356241101502803</c:v>
                </c:pt>
                <c:pt idx="309">
                  <c:v>89.3973886560849</c:v>
                </c:pt>
                <c:pt idx="310">
                  <c:v>89.445321166311999</c:v>
                </c:pt>
                <c:pt idx="311">
                  <c:v>89.4845630619605</c:v>
                </c:pt>
                <c:pt idx="312">
                  <c:v>89.527563129609405</c:v>
                </c:pt>
                <c:pt idx="313">
                  <c:v>89.560984287479499</c:v>
                </c:pt>
                <c:pt idx="314">
                  <c:v>89.607818449795502</c:v>
                </c:pt>
                <c:pt idx="315">
                  <c:v>89.653075951400197</c:v>
                </c:pt>
                <c:pt idx="316">
                  <c:v>89.698614366871595</c:v>
                </c:pt>
                <c:pt idx="317">
                  <c:v>89.729940059141498</c:v>
                </c:pt>
                <c:pt idx="318">
                  <c:v>89.774359880657201</c:v>
                </c:pt>
                <c:pt idx="319">
                  <c:v>89.813333516216701</c:v>
                </c:pt>
                <c:pt idx="320">
                  <c:v>89.856930842176794</c:v>
                </c:pt>
                <c:pt idx="321">
                  <c:v>89.892824548224993</c:v>
                </c:pt>
                <c:pt idx="322">
                  <c:v>89.943604158452402</c:v>
                </c:pt>
                <c:pt idx="323">
                  <c:v>89.982886546189803</c:v>
                </c:pt>
                <c:pt idx="324">
                  <c:v>90.013501096148502</c:v>
                </c:pt>
                <c:pt idx="325">
                  <c:v>90.054519582197202</c:v>
                </c:pt>
                <c:pt idx="326">
                  <c:v>90.095839228157104</c:v>
                </c:pt>
                <c:pt idx="327">
                  <c:v>90.133132442027602</c:v>
                </c:pt>
                <c:pt idx="328">
                  <c:v>90.176866428787704</c:v>
                </c:pt>
                <c:pt idx="329">
                  <c:v>90.212577920435805</c:v>
                </c:pt>
                <c:pt idx="330">
                  <c:v>90.255479288618005</c:v>
                </c:pt>
                <c:pt idx="331">
                  <c:v>90.290669444621599</c:v>
                </c:pt>
                <c:pt idx="332">
                  <c:v>90.344103817427197</c:v>
                </c:pt>
                <c:pt idx="333">
                  <c:v>90.376947963030602</c:v>
                </c:pt>
                <c:pt idx="334">
                  <c:v>90.413517380812095</c:v>
                </c:pt>
                <c:pt idx="335">
                  <c:v>90.444159769081907</c:v>
                </c:pt>
                <c:pt idx="336">
                  <c:v>90.493810662331498</c:v>
                </c:pt>
                <c:pt idx="337">
                  <c:v>90.520378534156507</c:v>
                </c:pt>
                <c:pt idx="338">
                  <c:v>90.564438988383301</c:v>
                </c:pt>
                <c:pt idx="339">
                  <c:v>90.586661552918898</c:v>
                </c:pt>
                <c:pt idx="340">
                  <c:v>90.630144994879004</c:v>
                </c:pt>
                <c:pt idx="341">
                  <c:v>90.669503305283001</c:v>
                </c:pt>
                <c:pt idx="342">
                  <c:v>90.691660070174194</c:v>
                </c:pt>
                <c:pt idx="343">
                  <c:v>90.733521297823003</c:v>
                </c:pt>
                <c:pt idx="344">
                  <c:v>90.782582525028005</c:v>
                </c:pt>
                <c:pt idx="345">
                  <c:v>90.8098362316086</c:v>
                </c:pt>
                <c:pt idx="346">
                  <c:v>90.843065052056502</c:v>
                </c:pt>
                <c:pt idx="347">
                  <c:v>90.887087544949907</c:v>
                </c:pt>
                <c:pt idx="348">
                  <c:v>90.922391584953601</c:v>
                </c:pt>
                <c:pt idx="349">
                  <c:v>90.942154255088994</c:v>
                </c:pt>
                <c:pt idx="350">
                  <c:v>90.990896607094001</c:v>
                </c:pt>
                <c:pt idx="351">
                  <c:v>91.033673968254007</c:v>
                </c:pt>
                <c:pt idx="352">
                  <c:v>91.063438184345998</c:v>
                </c:pt>
                <c:pt idx="353">
                  <c:v>91.097815967816203</c:v>
                </c:pt>
                <c:pt idx="354">
                  <c:v>91.131181449064101</c:v>
                </c:pt>
                <c:pt idx="355">
                  <c:v>91.172954100268399</c:v>
                </c:pt>
                <c:pt idx="356">
                  <c:v>91.202784116004807</c:v>
                </c:pt>
                <c:pt idx="357">
                  <c:v>91.260227205610704</c:v>
                </c:pt>
                <c:pt idx="358">
                  <c:v>91.300977431570502</c:v>
                </c:pt>
                <c:pt idx="359">
                  <c:v>91.3435498015305</c:v>
                </c:pt>
                <c:pt idx="360">
                  <c:v>91.370494755933294</c:v>
                </c:pt>
                <c:pt idx="361">
                  <c:v>91.409729059315097</c:v>
                </c:pt>
                <c:pt idx="362">
                  <c:v>91.434365964650993</c:v>
                </c:pt>
                <c:pt idx="363">
                  <c:v>91.471805962343694</c:v>
                </c:pt>
                <c:pt idx="364">
                  <c:v>91.5073605471474</c:v>
                </c:pt>
                <c:pt idx="365">
                  <c:v>91.547280685284903</c:v>
                </c:pt>
                <c:pt idx="366">
                  <c:v>91.573124761020907</c:v>
                </c:pt>
                <c:pt idx="367">
                  <c:v>91.606325743157598</c:v>
                </c:pt>
                <c:pt idx="368">
                  <c:v>91.645975090450605</c:v>
                </c:pt>
                <c:pt idx="369">
                  <c:v>91.676037935698204</c:v>
                </c:pt>
                <c:pt idx="370">
                  <c:v>91.706670200945794</c:v>
                </c:pt>
                <c:pt idx="371">
                  <c:v>91.744320251349706</c:v>
                </c:pt>
                <c:pt idx="372">
                  <c:v>91.778571497042094</c:v>
                </c:pt>
                <c:pt idx="373">
                  <c:v>91.812767066112301</c:v>
                </c:pt>
                <c:pt idx="374">
                  <c:v>91.848410227360404</c:v>
                </c:pt>
                <c:pt idx="375">
                  <c:v>91.889448959453603</c:v>
                </c:pt>
                <c:pt idx="376">
                  <c:v>91.921480732523506</c:v>
                </c:pt>
                <c:pt idx="377">
                  <c:v>91.949255774748593</c:v>
                </c:pt>
                <c:pt idx="378">
                  <c:v>91.990026246752805</c:v>
                </c:pt>
                <c:pt idx="379">
                  <c:v>92.015946245155504</c:v>
                </c:pt>
                <c:pt idx="380">
                  <c:v>92.054244168981697</c:v>
                </c:pt>
                <c:pt idx="381">
                  <c:v>92.090487119296597</c:v>
                </c:pt>
                <c:pt idx="382">
                  <c:v>92.112795729521096</c:v>
                </c:pt>
                <c:pt idx="383">
                  <c:v>92.155428837614394</c:v>
                </c:pt>
                <c:pt idx="384">
                  <c:v>92.185231015039705</c:v>
                </c:pt>
                <c:pt idx="385">
                  <c:v>92.218123244998694</c:v>
                </c:pt>
                <c:pt idx="386">
                  <c:v>92.250549815935301</c:v>
                </c:pt>
                <c:pt idx="387">
                  <c:v>92.286782643227994</c:v>
                </c:pt>
                <c:pt idx="388">
                  <c:v>92.319161129809103</c:v>
                </c:pt>
                <c:pt idx="389">
                  <c:v>92.353915995857093</c:v>
                </c:pt>
                <c:pt idx="390">
                  <c:v>92.390834657905401</c:v>
                </c:pt>
                <c:pt idx="391">
                  <c:v>92.422681685819796</c:v>
                </c:pt>
                <c:pt idx="392">
                  <c:v>92.464454337024094</c:v>
                </c:pt>
                <c:pt idx="393">
                  <c:v>92.496911277027493</c:v>
                </c:pt>
                <c:pt idx="394">
                  <c:v>92.526802030897201</c:v>
                </c:pt>
                <c:pt idx="395">
                  <c:v>92.560367441834003</c:v>
                </c:pt>
                <c:pt idx="396">
                  <c:v>92.593036965304094</c:v>
                </c:pt>
                <c:pt idx="397">
                  <c:v>92.622376014462702</c:v>
                </c:pt>
                <c:pt idx="398">
                  <c:v>92.660279140422105</c:v>
                </c:pt>
                <c:pt idx="399">
                  <c:v>92.696924480870393</c:v>
                </c:pt>
                <c:pt idx="400">
                  <c:v>92.729267536873706</c:v>
                </c:pt>
                <c:pt idx="401">
                  <c:v>92.756336498298694</c:v>
                </c:pt>
                <c:pt idx="402">
                  <c:v>92.807098393237297</c:v>
                </c:pt>
                <c:pt idx="403">
                  <c:v>92.825904437772607</c:v>
                </c:pt>
                <c:pt idx="404">
                  <c:v>92.851834559197499</c:v>
                </c:pt>
                <c:pt idx="405">
                  <c:v>92.908880320181197</c:v>
                </c:pt>
                <c:pt idx="406">
                  <c:v>92.949428085696496</c:v>
                </c:pt>
                <c:pt idx="407">
                  <c:v>92.973773954143397</c:v>
                </c:pt>
                <c:pt idx="408">
                  <c:v>93.000536694146206</c:v>
                </c:pt>
                <c:pt idx="409">
                  <c:v>93.036420277172098</c:v>
                </c:pt>
                <c:pt idx="410">
                  <c:v>93.074110819664895</c:v>
                </c:pt>
                <c:pt idx="411">
                  <c:v>93.107724314957295</c:v>
                </c:pt>
                <c:pt idx="412">
                  <c:v>93.138280657538203</c:v>
                </c:pt>
                <c:pt idx="413">
                  <c:v>93.163843819407504</c:v>
                </c:pt>
                <c:pt idx="414">
                  <c:v>93.199294643233401</c:v>
                </c:pt>
                <c:pt idx="415">
                  <c:v>93.226363604658403</c:v>
                </c:pt>
                <c:pt idx="416">
                  <c:v>93.275812037463496</c:v>
                </c:pt>
                <c:pt idx="417">
                  <c:v>93.293190735865295</c:v>
                </c:pt>
                <c:pt idx="418">
                  <c:v>93.338410276136699</c:v>
                </c:pt>
                <c:pt idx="419">
                  <c:v>93.356211610716301</c:v>
                </c:pt>
                <c:pt idx="420">
                  <c:v>93.387248796852802</c:v>
                </c:pt>
                <c:pt idx="421">
                  <c:v>93.415815965566907</c:v>
                </c:pt>
                <c:pt idx="422">
                  <c:v>93.451168089926099</c:v>
                </c:pt>
                <c:pt idx="423">
                  <c:v>93.489455890730099</c:v>
                </c:pt>
                <c:pt idx="424">
                  <c:v>93.502846118375899</c:v>
                </c:pt>
                <c:pt idx="425">
                  <c:v>93.538633532690696</c:v>
                </c:pt>
                <c:pt idx="426">
                  <c:v>93.560673882826293</c:v>
                </c:pt>
                <c:pt idx="427">
                  <c:v>93.607399222653399</c:v>
                </c:pt>
                <c:pt idx="428">
                  <c:v>93.631535038389202</c:v>
                </c:pt>
                <c:pt idx="429">
                  <c:v>93.653990432435904</c:v>
                </c:pt>
                <c:pt idx="430">
                  <c:v>93.687016792439394</c:v>
                </c:pt>
                <c:pt idx="431">
                  <c:v>93.721898196265201</c:v>
                </c:pt>
                <c:pt idx="432">
                  <c:v>93.751594081957194</c:v>
                </c:pt>
                <c:pt idx="433">
                  <c:v>93.780257419382295</c:v>
                </c:pt>
                <c:pt idx="434">
                  <c:v>93.806458331651697</c:v>
                </c:pt>
                <c:pt idx="435">
                  <c:v>93.836404762143701</c:v>
                </c:pt>
                <c:pt idx="436">
                  <c:v>93.858561527034894</c:v>
                </c:pt>
                <c:pt idx="437">
                  <c:v>93.882753019392894</c:v>
                </c:pt>
                <c:pt idx="438">
                  <c:v>93.923832243574907</c:v>
                </c:pt>
                <c:pt idx="439">
                  <c:v>93.943438006865904</c:v>
                </c:pt>
                <c:pt idx="440">
                  <c:v>93.977005948558201</c:v>
                </c:pt>
                <c:pt idx="441">
                  <c:v>94.008622677717</c:v>
                </c:pt>
                <c:pt idx="442">
                  <c:v>94.029911393452593</c:v>
                </c:pt>
                <c:pt idx="443">
                  <c:v>94.064985134700706</c:v>
                </c:pt>
                <c:pt idx="444">
                  <c:v>94.098927628215307</c:v>
                </c:pt>
                <c:pt idx="445">
                  <c:v>94.132503162174302</c:v>
                </c:pt>
                <c:pt idx="446">
                  <c:v>94.160586956577205</c:v>
                </c:pt>
                <c:pt idx="447">
                  <c:v>94.190196796580295</c:v>
                </c:pt>
                <c:pt idx="448">
                  <c:v>94.214140274893893</c:v>
                </c:pt>
                <c:pt idx="449">
                  <c:v>94.254579217920195</c:v>
                </c:pt>
                <c:pt idx="450">
                  <c:v>94.281805086189706</c:v>
                </c:pt>
                <c:pt idx="451">
                  <c:v>94.304240234192093</c:v>
                </c:pt>
                <c:pt idx="452">
                  <c:v>94.330403185128105</c:v>
                </c:pt>
                <c:pt idx="453">
                  <c:v>94.366248806820707</c:v>
                </c:pt>
                <c:pt idx="454">
                  <c:v>94.381377663533399</c:v>
                </c:pt>
                <c:pt idx="455">
                  <c:v>94.416469120070303</c:v>
                </c:pt>
                <c:pt idx="456">
                  <c:v>94.441665322383997</c:v>
                </c:pt>
                <c:pt idx="457">
                  <c:v>94.473428835365098</c:v>
                </c:pt>
                <c:pt idx="458">
                  <c:v>94.497427990300906</c:v>
                </c:pt>
                <c:pt idx="459">
                  <c:v>94.527569288970696</c:v>
                </c:pt>
                <c:pt idx="460">
                  <c:v>94.566299971996898</c:v>
                </c:pt>
                <c:pt idx="461">
                  <c:v>94.609540461423606</c:v>
                </c:pt>
                <c:pt idx="462">
                  <c:v>94.638337928893307</c:v>
                </c:pt>
                <c:pt idx="463">
                  <c:v>94.678683233964094</c:v>
                </c:pt>
                <c:pt idx="464">
                  <c:v>94.703765552277801</c:v>
                </c:pt>
                <c:pt idx="465">
                  <c:v>94.731489979391796</c:v>
                </c:pt>
                <c:pt idx="466">
                  <c:v>94.762856163750598</c:v>
                </c:pt>
                <c:pt idx="467">
                  <c:v>94.7894341585978</c:v>
                </c:pt>
                <c:pt idx="468">
                  <c:v>94.818608708645201</c:v>
                </c:pt>
                <c:pt idx="469">
                  <c:v>94.840234014869694</c:v>
                </c:pt>
                <c:pt idx="470">
                  <c:v>94.8598220628717</c:v>
                </c:pt>
                <c:pt idx="471">
                  <c:v>94.906711901809899</c:v>
                </c:pt>
                <c:pt idx="472">
                  <c:v>94.932373763145904</c:v>
                </c:pt>
                <c:pt idx="473">
                  <c:v>94.953196819859102</c:v>
                </c:pt>
                <c:pt idx="474">
                  <c:v>94.986792599862596</c:v>
                </c:pt>
                <c:pt idx="475">
                  <c:v>95.021934671510706</c:v>
                </c:pt>
                <c:pt idx="476">
                  <c:v>95.034995900934206</c:v>
                </c:pt>
                <c:pt idx="477">
                  <c:v>95.067432594893205</c:v>
                </c:pt>
                <c:pt idx="478">
                  <c:v>95.090120818451098</c:v>
                </c:pt>
                <c:pt idx="479">
                  <c:v>95.124594770632399</c:v>
                </c:pt>
                <c:pt idx="480">
                  <c:v>95.154136280235505</c:v>
                </c:pt>
                <c:pt idx="481">
                  <c:v>95.169525804770402</c:v>
                </c:pt>
                <c:pt idx="482">
                  <c:v>95.215681724597403</c:v>
                </c:pt>
                <c:pt idx="483">
                  <c:v>95.258304709668394</c:v>
                </c:pt>
                <c:pt idx="484">
                  <c:v>95.278626676781698</c:v>
                </c:pt>
                <c:pt idx="485">
                  <c:v>95.309866323362698</c:v>
                </c:pt>
                <c:pt idx="486">
                  <c:v>95.338392999987803</c:v>
                </c:pt>
                <c:pt idx="487">
                  <c:v>95.359739923101102</c:v>
                </c:pt>
                <c:pt idx="488">
                  <c:v>95.395469130038194</c:v>
                </c:pt>
                <c:pt idx="489">
                  <c:v>95.424451342663403</c:v>
                </c:pt>
                <c:pt idx="490">
                  <c:v>95.449609583643806</c:v>
                </c:pt>
                <c:pt idx="491">
                  <c:v>95.467922130845693</c:v>
                </c:pt>
                <c:pt idx="492">
                  <c:v>95.494267296181704</c:v>
                </c:pt>
                <c:pt idx="493">
                  <c:v>95.523095132717998</c:v>
                </c:pt>
                <c:pt idx="494">
                  <c:v>95.548291335031806</c:v>
                </c:pt>
                <c:pt idx="495">
                  <c:v>95.582178151924097</c:v>
                </c:pt>
                <c:pt idx="496">
                  <c:v>95.606276006326596</c:v>
                </c:pt>
                <c:pt idx="497">
                  <c:v>95.625486971750803</c:v>
                </c:pt>
                <c:pt idx="498">
                  <c:v>95.664961696910495</c:v>
                </c:pt>
                <c:pt idx="499">
                  <c:v>95.685050834512595</c:v>
                </c:pt>
                <c:pt idx="500">
                  <c:v>95.708164225003799</c:v>
                </c:pt>
                <c:pt idx="501">
                  <c:v>95.744192061096399</c:v>
                </c:pt>
                <c:pt idx="502">
                  <c:v>95.767004291676599</c:v>
                </c:pt>
                <c:pt idx="503">
                  <c:v>95.785127032211804</c:v>
                </c:pt>
                <c:pt idx="504">
                  <c:v>95.808323937636402</c:v>
                </c:pt>
                <c:pt idx="505">
                  <c:v>95.840279788039695</c:v>
                </c:pt>
                <c:pt idx="506">
                  <c:v>95.863469101197694</c:v>
                </c:pt>
                <c:pt idx="507">
                  <c:v>95.895994371601006</c:v>
                </c:pt>
                <c:pt idx="508">
                  <c:v>95.921355073025893</c:v>
                </c:pt>
                <c:pt idx="509">
                  <c:v>95.952025299606802</c:v>
                </c:pt>
                <c:pt idx="510">
                  <c:v>95.966362029830506</c:v>
                </c:pt>
                <c:pt idx="511">
                  <c:v>95.982166598276606</c:v>
                </c:pt>
                <c:pt idx="512">
                  <c:v>96.012034575346306</c:v>
                </c:pt>
                <c:pt idx="513">
                  <c:v>96.040118369749294</c:v>
                </c:pt>
                <c:pt idx="514">
                  <c:v>96.065732146729701</c:v>
                </c:pt>
                <c:pt idx="515">
                  <c:v>96.083060230020394</c:v>
                </c:pt>
                <c:pt idx="516">
                  <c:v>96.1201813525131</c:v>
                </c:pt>
                <c:pt idx="517">
                  <c:v>96.140685534026304</c:v>
                </c:pt>
                <c:pt idx="518">
                  <c:v>96.159896499450497</c:v>
                </c:pt>
                <c:pt idx="519">
                  <c:v>96.192932982476194</c:v>
                </c:pt>
                <c:pt idx="520">
                  <c:v>96.216671469589699</c:v>
                </c:pt>
                <c:pt idx="521">
                  <c:v>96.2437809231036</c:v>
                </c:pt>
                <c:pt idx="522">
                  <c:v>96.266061695017001</c:v>
                </c:pt>
                <c:pt idx="523">
                  <c:v>96.288026122486002</c:v>
                </c:pt>
                <c:pt idx="524">
                  <c:v>96.3153658747555</c:v>
                </c:pt>
                <c:pt idx="525">
                  <c:v>96.338400811824499</c:v>
                </c:pt>
                <c:pt idx="526">
                  <c:v>96.372576134850306</c:v>
                </c:pt>
                <c:pt idx="527">
                  <c:v>96.386892619029595</c:v>
                </c:pt>
                <c:pt idx="528">
                  <c:v>96.436814303123597</c:v>
                </c:pt>
                <c:pt idx="529">
                  <c:v>96.455331841525506</c:v>
                </c:pt>
                <c:pt idx="530">
                  <c:v>96.487237076817706</c:v>
                </c:pt>
                <c:pt idx="531">
                  <c:v>96.502664562685993</c:v>
                </c:pt>
                <c:pt idx="532">
                  <c:v>96.527263506688499</c:v>
                </c:pt>
                <c:pt idx="533">
                  <c:v>96.5490330659796</c:v>
                </c:pt>
                <c:pt idx="534">
                  <c:v>96.577764733804798</c:v>
                </c:pt>
                <c:pt idx="535">
                  <c:v>96.590448880650598</c:v>
                </c:pt>
                <c:pt idx="536">
                  <c:v>96.620974854164899</c:v>
                </c:pt>
                <c:pt idx="537">
                  <c:v>96.644541249900598</c:v>
                </c:pt>
                <c:pt idx="538">
                  <c:v>96.671177452125605</c:v>
                </c:pt>
                <c:pt idx="539">
                  <c:v>96.681303005104397</c:v>
                </c:pt>
                <c:pt idx="540">
                  <c:v>96.720982721464097</c:v>
                </c:pt>
                <c:pt idx="541">
                  <c:v>96.745918255955502</c:v>
                </c:pt>
                <c:pt idx="542">
                  <c:v>96.771694001291493</c:v>
                </c:pt>
                <c:pt idx="543">
                  <c:v>96.794825107071702</c:v>
                </c:pt>
                <c:pt idx="544">
                  <c:v>96.8142689020071</c:v>
                </c:pt>
                <c:pt idx="545">
                  <c:v>96.843752204232302</c:v>
                </c:pt>
                <c:pt idx="546">
                  <c:v>96.867192062190298</c:v>
                </c:pt>
                <c:pt idx="547">
                  <c:v>96.889956208414901</c:v>
                </c:pt>
                <c:pt idx="548">
                  <c:v>96.904834520327498</c:v>
                </c:pt>
                <c:pt idx="549">
                  <c:v>96.932116065219205</c:v>
                </c:pt>
                <c:pt idx="550">
                  <c:v>96.950534904154495</c:v>
                </c:pt>
                <c:pt idx="551">
                  <c:v>96.971466783356604</c:v>
                </c:pt>
                <c:pt idx="552">
                  <c:v>97.013209065494294</c:v>
                </c:pt>
                <c:pt idx="553">
                  <c:v>97.018789381494898</c:v>
                </c:pt>
                <c:pt idx="554">
                  <c:v>97.048621927986801</c:v>
                </c:pt>
                <c:pt idx="555">
                  <c:v>97.077178973678699</c:v>
                </c:pt>
                <c:pt idx="556">
                  <c:v>97.084032259723799</c:v>
                </c:pt>
                <c:pt idx="557">
                  <c:v>97.104518725948196</c:v>
                </c:pt>
                <c:pt idx="558">
                  <c:v>97.134098196884594</c:v>
                </c:pt>
                <c:pt idx="559">
                  <c:v>97.153579953153198</c:v>
                </c:pt>
                <c:pt idx="560">
                  <c:v>97.172502412444103</c:v>
                </c:pt>
                <c:pt idx="561">
                  <c:v>97.206156399825304</c:v>
                </c:pt>
                <c:pt idx="562">
                  <c:v>97.221130880449095</c:v>
                </c:pt>
                <c:pt idx="563">
                  <c:v>97.245256573162706</c:v>
                </c:pt>
                <c:pt idx="564">
                  <c:v>97.285067888811298</c:v>
                </c:pt>
                <c:pt idx="565">
                  <c:v>97.316320189170099</c:v>
                </c:pt>
                <c:pt idx="566">
                  <c:v>97.328407077704597</c:v>
                </c:pt>
                <c:pt idx="567">
                  <c:v>97.354402998774006</c:v>
                </c:pt>
                <c:pt idx="568">
                  <c:v>97.370275897620104</c:v>
                </c:pt>
                <c:pt idx="569">
                  <c:v>97.3978383563785</c:v>
                </c:pt>
                <c:pt idx="570">
                  <c:v>97.414384436202397</c:v>
                </c:pt>
                <c:pt idx="571">
                  <c:v>97.437206789804804</c:v>
                </c:pt>
                <c:pt idx="572">
                  <c:v>97.454112236917595</c:v>
                </c:pt>
                <c:pt idx="573">
                  <c:v>97.476894098431103</c:v>
                </c:pt>
                <c:pt idx="574">
                  <c:v>97.496570722877607</c:v>
                </c:pt>
                <c:pt idx="575">
                  <c:v>97.510732830967896</c:v>
                </c:pt>
                <c:pt idx="576">
                  <c:v>97.540254094526503</c:v>
                </c:pt>
                <c:pt idx="577">
                  <c:v>97.559032300750701</c:v>
                </c:pt>
                <c:pt idx="578">
                  <c:v>97.586361929998006</c:v>
                </c:pt>
                <c:pt idx="579">
                  <c:v>97.5973201015547</c:v>
                </c:pt>
                <c:pt idx="580">
                  <c:v>97.618791031690193</c:v>
                </c:pt>
                <c:pt idx="581">
                  <c:v>97.641167972314705</c:v>
                </c:pt>
                <c:pt idx="582">
                  <c:v>97.660062593294498</c:v>
                </c:pt>
                <c:pt idx="583">
                  <c:v>97.684294577741397</c:v>
                </c:pt>
                <c:pt idx="584">
                  <c:v>97.706314681832595</c:v>
                </c:pt>
                <c:pt idx="585">
                  <c:v>97.726355735079096</c:v>
                </c:pt>
                <c:pt idx="586">
                  <c:v>97.745827368325607</c:v>
                </c:pt>
                <c:pt idx="587">
                  <c:v>97.757316998549001</c:v>
                </c:pt>
                <c:pt idx="588">
                  <c:v>97.779539563084597</c:v>
                </c:pt>
                <c:pt idx="589">
                  <c:v>97.807372812687504</c:v>
                </c:pt>
                <c:pt idx="590">
                  <c:v>97.826998822022802</c:v>
                </c:pt>
                <c:pt idx="591">
                  <c:v>97.844048522202399</c:v>
                </c:pt>
                <c:pt idx="592">
                  <c:v>97.879026094739302</c:v>
                </c:pt>
                <c:pt idx="593">
                  <c:v>97.891943071096193</c:v>
                </c:pt>
                <c:pt idx="594">
                  <c:v>97.913732876431794</c:v>
                </c:pt>
                <c:pt idx="595">
                  <c:v>97.932220045767096</c:v>
                </c:pt>
                <c:pt idx="596">
                  <c:v>97.945802610835102</c:v>
                </c:pt>
                <c:pt idx="597">
                  <c:v>97.969842257859796</c:v>
                </c:pt>
                <c:pt idx="598">
                  <c:v>97.989835226750799</c:v>
                </c:pt>
                <c:pt idx="599">
                  <c:v>98.012078037330895</c:v>
                </c:pt>
                <c:pt idx="600">
                  <c:v>98.028036981865895</c:v>
                </c:pt>
                <c:pt idx="601">
                  <c:v>98.055472902846503</c:v>
                </c:pt>
                <c:pt idx="602">
                  <c:v>98.071545731381406</c:v>
                </c:pt>
                <c:pt idx="603">
                  <c:v>98.097931388806401</c:v>
                </c:pt>
                <c:pt idx="604">
                  <c:v>98.111060948629998</c:v>
                </c:pt>
                <c:pt idx="605">
                  <c:v>98.126680771920505</c:v>
                </c:pt>
                <c:pt idx="606">
                  <c:v>98.147400067655994</c:v>
                </c:pt>
                <c:pt idx="607">
                  <c:v>98.162961683568696</c:v>
                </c:pt>
                <c:pt idx="608">
                  <c:v>98.179634301170395</c:v>
                </c:pt>
                <c:pt idx="609">
                  <c:v>98.202532577439399</c:v>
                </c:pt>
                <c:pt idx="610">
                  <c:v>98.215130678596296</c:v>
                </c:pt>
                <c:pt idx="611">
                  <c:v>98.238350360820903</c:v>
                </c:pt>
                <c:pt idx="612">
                  <c:v>98.250725755488901</c:v>
                </c:pt>
                <c:pt idx="613">
                  <c:v>98.278037669447201</c:v>
                </c:pt>
                <c:pt idx="614">
                  <c:v>98.289603222337306</c:v>
                </c:pt>
                <c:pt idx="615">
                  <c:v>98.309520268561599</c:v>
                </c:pt>
                <c:pt idx="616">
                  <c:v>98.330439493986006</c:v>
                </c:pt>
                <c:pt idx="617">
                  <c:v>98.344920477276403</c:v>
                </c:pt>
                <c:pt idx="618">
                  <c:v>98.373401600301506</c:v>
                </c:pt>
                <c:pt idx="619">
                  <c:v>98.391752108836798</c:v>
                </c:pt>
                <c:pt idx="620">
                  <c:v>98.412306905461094</c:v>
                </c:pt>
                <c:pt idx="621">
                  <c:v>98.427628099596006</c:v>
                </c:pt>
                <c:pt idx="622">
                  <c:v>98.4410082042196</c:v>
                </c:pt>
                <c:pt idx="623">
                  <c:v>98.4610492574662</c:v>
                </c:pt>
                <c:pt idx="624">
                  <c:v>98.471263386889405</c:v>
                </c:pt>
                <c:pt idx="625">
                  <c:v>98.499724263870107</c:v>
                </c:pt>
                <c:pt idx="626">
                  <c:v>98.514088832404994</c:v>
                </c:pt>
                <c:pt idx="627">
                  <c:v>98.531543453473404</c:v>
                </c:pt>
                <c:pt idx="628">
                  <c:v>98.554907388764704</c:v>
                </c:pt>
                <c:pt idx="629">
                  <c:v>98.563595472587906</c:v>
                </c:pt>
                <c:pt idx="630">
                  <c:v>98.586959407879206</c:v>
                </c:pt>
                <c:pt idx="631">
                  <c:v>98.601440391169604</c:v>
                </c:pt>
                <c:pt idx="632">
                  <c:v>98.625864713038794</c:v>
                </c:pt>
                <c:pt idx="633">
                  <c:v>98.630536487794799</c:v>
                </c:pt>
                <c:pt idx="634">
                  <c:v>98.657385273486497</c:v>
                </c:pt>
                <c:pt idx="635">
                  <c:v>98.674490650288206</c:v>
                </c:pt>
                <c:pt idx="636">
                  <c:v>98.689098171356406</c:v>
                </c:pt>
                <c:pt idx="637">
                  <c:v>98.700441017757598</c:v>
                </c:pt>
                <c:pt idx="638">
                  <c:v>98.718571350559401</c:v>
                </c:pt>
                <c:pt idx="639">
                  <c:v>98.744967131006604</c:v>
                </c:pt>
                <c:pt idx="640">
                  <c:v>98.760635038652694</c:v>
                </c:pt>
                <c:pt idx="641">
                  <c:v>98.793294439100507</c:v>
                </c:pt>
                <c:pt idx="642">
                  <c:v>98.788554333944404</c:v>
                </c:pt>
                <c:pt idx="643">
                  <c:v>98.800140132878994</c:v>
                </c:pt>
                <c:pt idx="644">
                  <c:v>98.826292960792799</c:v>
                </c:pt>
                <c:pt idx="645">
                  <c:v>98.844499216261298</c:v>
                </c:pt>
                <c:pt idx="646">
                  <c:v>98.864676930307894</c:v>
                </c:pt>
                <c:pt idx="647">
                  <c:v>98.879446419731593</c:v>
                </c:pt>
                <c:pt idx="648">
                  <c:v>98.888195241688095</c:v>
                </c:pt>
                <c:pt idx="649">
                  <c:v>98.903901110667505</c:v>
                </c:pt>
                <c:pt idx="650">
                  <c:v>98.926751302580996</c:v>
                </c:pt>
                <c:pt idx="651">
                  <c:v>98.958648945606498</c:v>
                </c:pt>
                <c:pt idx="652">
                  <c:v>98.960405289962196</c:v>
                </c:pt>
                <c:pt idx="653">
                  <c:v>98.9841842691647</c:v>
                </c:pt>
                <c:pt idx="654">
                  <c:v>99.001271930677603</c:v>
                </c:pt>
                <c:pt idx="655">
                  <c:v>99.013252527478798</c:v>
                </c:pt>
                <c:pt idx="656">
                  <c:v>99.029249433347104</c:v>
                </c:pt>
                <c:pt idx="657">
                  <c:v>99.043826585348597</c:v>
                </c:pt>
                <c:pt idx="658">
                  <c:v>99.073985599307306</c:v>
                </c:pt>
                <c:pt idx="659">
                  <c:v>99.082309254330397</c:v>
                </c:pt>
                <c:pt idx="660">
                  <c:v>99.090012874242305</c:v>
                </c:pt>
                <c:pt idx="661">
                  <c:v>99.111638180466699</c:v>
                </c:pt>
                <c:pt idx="662">
                  <c:v>99.115548197800507</c:v>
                </c:pt>
                <c:pt idx="663">
                  <c:v>99.148265805626096</c:v>
                </c:pt>
                <c:pt idx="664">
                  <c:v>99.145271921803598</c:v>
                </c:pt>
                <c:pt idx="665">
                  <c:v>99.175382851406695</c:v>
                </c:pt>
                <c:pt idx="666">
                  <c:v>99.178260320473598</c:v>
                </c:pt>
                <c:pt idx="667">
                  <c:v>99.208343411765597</c:v>
                </c:pt>
                <c:pt idx="668">
                  <c:v>99.216441829544195</c:v>
                </c:pt>
                <c:pt idx="669">
                  <c:v>99.252829032925803</c:v>
                </c:pt>
                <c:pt idx="670">
                  <c:v>99.260560491148794</c:v>
                </c:pt>
                <c:pt idx="671">
                  <c:v>99.279665164839699</c:v>
                </c:pt>
                <c:pt idx="672">
                  <c:v>99.291916552485404</c:v>
                </c:pt>
                <c:pt idx="673">
                  <c:v>99.3078172896426</c:v>
                </c:pt>
                <c:pt idx="674">
                  <c:v>99.314025233020999</c:v>
                </c:pt>
                <c:pt idx="675">
                  <c:v>99.329905724133695</c:v>
                </c:pt>
                <c:pt idx="676">
                  <c:v>99.350749026891506</c:v>
                </c:pt>
                <c:pt idx="677">
                  <c:v>99.355218341202999</c:v>
                </c:pt>
                <c:pt idx="678">
                  <c:v>99.373214543960401</c:v>
                </c:pt>
                <c:pt idx="679">
                  <c:v>99.385311555517205</c:v>
                </c:pt>
                <c:pt idx="680">
                  <c:v>99.396846739340702</c:v>
                </c:pt>
                <c:pt idx="681">
                  <c:v>99.418839005120702</c:v>
                </c:pt>
                <c:pt idx="682">
                  <c:v>99.439421640056196</c:v>
                </c:pt>
                <c:pt idx="683">
                  <c:v>99.445088001745603</c:v>
                </c:pt>
                <c:pt idx="684">
                  <c:v>99.472921251348495</c:v>
                </c:pt>
                <c:pt idx="685">
                  <c:v>99.476340302104404</c:v>
                </c:pt>
                <c:pt idx="686">
                  <c:v>99.481958579438398</c:v>
                </c:pt>
                <c:pt idx="687">
                  <c:v>99.503601600951697</c:v>
                </c:pt>
                <c:pt idx="688">
                  <c:v>99.512234008152603</c:v>
                </c:pt>
                <c:pt idx="689">
                  <c:v>99.526259455442897</c:v>
                </c:pt>
                <c:pt idx="690">
                  <c:v>99.544911123889307</c:v>
                </c:pt>
                <c:pt idx="691">
                  <c:v>99.552905780690097</c:v>
                </c:pt>
                <c:pt idx="692">
                  <c:v>99.5651850066469</c:v>
                </c:pt>
                <c:pt idx="693">
                  <c:v>99.580372070737397</c:v>
                </c:pt>
                <c:pt idx="694">
                  <c:v>99.584965392071197</c:v>
                </c:pt>
                <c:pt idx="695">
                  <c:v>99.604988730028893</c:v>
                </c:pt>
                <c:pt idx="696">
                  <c:v>99.623205108519599</c:v>
                </c:pt>
                <c:pt idx="697">
                  <c:v>99.629046092342406</c:v>
                </c:pt>
                <c:pt idx="698">
                  <c:v>99.630708798742603</c:v>
                </c:pt>
                <c:pt idx="699">
                  <c:v>99.644154703010699</c:v>
                </c:pt>
                <c:pt idx="700">
                  <c:v>99.663618743990497</c:v>
                </c:pt>
                <c:pt idx="701">
                  <c:v>99.675047636080507</c:v>
                </c:pt>
                <c:pt idx="702">
                  <c:v>99.692474418837904</c:v>
                </c:pt>
                <c:pt idx="703">
                  <c:v>99.698672239194096</c:v>
                </c:pt>
                <c:pt idx="704">
                  <c:v>99.714638775995695</c:v>
                </c:pt>
                <c:pt idx="705">
                  <c:v>99.721127633240798</c:v>
                </c:pt>
                <c:pt idx="706">
                  <c:v>99.734034486575496</c:v>
                </c:pt>
                <c:pt idx="707">
                  <c:v>99.7415179307541</c:v>
                </c:pt>
                <c:pt idx="708">
                  <c:v>99.755814168888904</c:v>
                </c:pt>
                <c:pt idx="709">
                  <c:v>99.771588368268297</c:v>
                </c:pt>
                <c:pt idx="710">
                  <c:v>99.776897893424405</c:v>
                </c:pt>
                <c:pt idx="711">
                  <c:v>99.790212198403594</c:v>
                </c:pt>
                <c:pt idx="712">
                  <c:v>99.802076380449193</c:v>
                </c:pt>
                <c:pt idx="713">
                  <c:v>99.809289033783301</c:v>
                </c:pt>
                <c:pt idx="714">
                  <c:v>99.823248681429206</c:v>
                </c:pt>
                <c:pt idx="715">
                  <c:v>99.818488330228703</c:v>
                </c:pt>
                <c:pt idx="716">
                  <c:v>99.841697889431103</c:v>
                </c:pt>
                <c:pt idx="717">
                  <c:v>99.852481438854397</c:v>
                </c:pt>
                <c:pt idx="718">
                  <c:v>99.861873072722105</c:v>
                </c:pt>
                <c:pt idx="719">
                  <c:v>99.869336270856195</c:v>
                </c:pt>
                <c:pt idx="720">
                  <c:v>99.880150189346196</c:v>
                </c:pt>
                <c:pt idx="721">
                  <c:v>99.887147728458004</c:v>
                </c:pt>
                <c:pt idx="722">
                  <c:v>99.899755952637094</c:v>
                </c:pt>
                <c:pt idx="723">
                  <c:v>99.908927410771398</c:v>
                </c:pt>
                <c:pt idx="724">
                  <c:v>99.914295143305296</c:v>
                </c:pt>
                <c:pt idx="725">
                  <c:v>99.927675247928903</c:v>
                </c:pt>
                <c:pt idx="726">
                  <c:v>99.929019079129006</c:v>
                </c:pt>
                <c:pt idx="727">
                  <c:v>99.948789341531096</c:v>
                </c:pt>
                <c:pt idx="728">
                  <c:v>99.9454386211751</c:v>
                </c:pt>
                <c:pt idx="729">
                  <c:v>99.9707056846444</c:v>
                </c:pt>
                <c:pt idx="730">
                  <c:v>99.967200588199603</c:v>
                </c:pt>
                <c:pt idx="731">
                  <c:v>99.974489164200406</c:v>
                </c:pt>
                <c:pt idx="732">
                  <c:v>99.988795525357403</c:v>
                </c:pt>
                <c:pt idx="733">
                  <c:v>99.992386667491104</c:v>
                </c:pt>
                <c:pt idx="734">
                  <c:v>99.991546456646603</c:v>
                </c:pt>
                <c:pt idx="735">
                  <c:v>100.00697394251399</c:v>
                </c:pt>
                <c:pt idx="736">
                  <c:v>100.009330075937</c:v>
                </c:pt>
                <c:pt idx="737">
                  <c:v>100.018066244116</c:v>
                </c:pt>
                <c:pt idx="738">
                  <c:v>100.024737315761</c:v>
                </c:pt>
                <c:pt idx="739">
                  <c:v>100.029672289095</c:v>
                </c:pt>
                <c:pt idx="740">
                  <c:v>100.03705703380599</c:v>
                </c:pt>
                <c:pt idx="741">
                  <c:v>100.04869850936301</c:v>
                </c:pt>
                <c:pt idx="742">
                  <c:v>100.042531058074</c:v>
                </c:pt>
                <c:pt idx="743">
                  <c:v>100.063171900387</c:v>
                </c:pt>
                <c:pt idx="744">
                  <c:v>100.063364237809</c:v>
                </c:pt>
                <c:pt idx="745">
                  <c:v>100.066502374698</c:v>
                </c:pt>
                <c:pt idx="746">
                  <c:v>100.07387699638799</c:v>
                </c:pt>
                <c:pt idx="747">
                  <c:v>100.077961635855</c:v>
                </c:pt>
                <c:pt idx="748">
                  <c:v>100.080537945011</c:v>
                </c:pt>
                <c:pt idx="749">
                  <c:v>100.082509403589</c:v>
                </c:pt>
                <c:pt idx="750">
                  <c:v>100.09706630954599</c:v>
                </c:pt>
                <c:pt idx="751">
                  <c:v>100.09059769834499</c:v>
                </c:pt>
                <c:pt idx="752">
                  <c:v>100.09358145914599</c:v>
                </c:pt>
                <c:pt idx="753">
                  <c:v>100.099237697813</c:v>
                </c:pt>
                <c:pt idx="754">
                  <c:v>100.102347996391</c:v>
                </c:pt>
                <c:pt idx="755">
                  <c:v>100.10851544768001</c:v>
                </c:pt>
                <c:pt idx="756">
                  <c:v>100.10434476252399</c:v>
                </c:pt>
                <c:pt idx="757">
                  <c:v>100.102492249458</c:v>
                </c:pt>
                <c:pt idx="758">
                  <c:v>100.11041857585801</c:v>
                </c:pt>
                <c:pt idx="759">
                  <c:v>100.115680016659</c:v>
                </c:pt>
                <c:pt idx="760">
                  <c:v>100.106748980302</c:v>
                </c:pt>
                <c:pt idx="761">
                  <c:v>100.118527116659</c:v>
                </c:pt>
                <c:pt idx="762">
                  <c:v>100.11611277585899</c:v>
                </c:pt>
                <c:pt idx="763">
                  <c:v>100.12078708137101</c:v>
                </c:pt>
                <c:pt idx="764">
                  <c:v>100.108024481103</c:v>
                </c:pt>
                <c:pt idx="765">
                  <c:v>100.11363263541401</c:v>
                </c:pt>
                <c:pt idx="766">
                  <c:v>100.106748980302</c:v>
                </c:pt>
                <c:pt idx="767">
                  <c:v>100.112676009814</c:v>
                </c:pt>
                <c:pt idx="768">
                  <c:v>100.112329296303</c:v>
                </c:pt>
                <c:pt idx="769">
                  <c:v>100.11121070234699</c:v>
                </c:pt>
                <c:pt idx="770">
                  <c:v>100.112088874525</c:v>
                </c:pt>
                <c:pt idx="771">
                  <c:v>100.113440297992</c:v>
                </c:pt>
                <c:pt idx="772">
                  <c:v>100.106797064658</c:v>
                </c:pt>
                <c:pt idx="773">
                  <c:v>100.108361071592</c:v>
                </c:pt>
                <c:pt idx="774">
                  <c:v>100.103147715147</c:v>
                </c:pt>
                <c:pt idx="775">
                  <c:v>100.08677625745599</c:v>
                </c:pt>
                <c:pt idx="776">
                  <c:v>100.089489227412</c:v>
                </c:pt>
                <c:pt idx="777">
                  <c:v>100.07762251461099</c:v>
                </c:pt>
                <c:pt idx="778">
                  <c:v>100.073664412921</c:v>
                </c:pt>
                <c:pt idx="779">
                  <c:v>100.07744030021099</c:v>
                </c:pt>
                <c:pt idx="780">
                  <c:v>100.07427432500999</c:v>
                </c:pt>
                <c:pt idx="781">
                  <c:v>100.070594606432</c:v>
                </c:pt>
                <c:pt idx="782">
                  <c:v>100.050166347586</c:v>
                </c:pt>
                <c:pt idx="783">
                  <c:v>100.038659002073</c:v>
                </c:pt>
                <c:pt idx="784">
                  <c:v>100.030299916472</c:v>
                </c:pt>
                <c:pt idx="785">
                  <c:v>100.026301322694</c:v>
                </c:pt>
                <c:pt idx="786">
                  <c:v>100.01624156936001</c:v>
                </c:pt>
                <c:pt idx="787">
                  <c:v>99.999260199580704</c:v>
                </c:pt>
                <c:pt idx="788">
                  <c:v>99.991336403935406</c:v>
                </c:pt>
                <c:pt idx="789">
                  <c:v>99.983379708467993</c:v>
                </c:pt>
                <c:pt idx="790">
                  <c:v>99.976121501533896</c:v>
                </c:pt>
                <c:pt idx="791">
                  <c:v>99.964042205265997</c:v>
                </c:pt>
                <c:pt idx="792">
                  <c:v>99.953028357087007</c:v>
                </c:pt>
                <c:pt idx="793">
                  <c:v>99.937206073352101</c:v>
                </c:pt>
                <c:pt idx="794">
                  <c:v>99.924635810506302</c:v>
                </c:pt>
                <c:pt idx="795">
                  <c:v>99.9107824545938</c:v>
                </c:pt>
                <c:pt idx="796">
                  <c:v>99.888354898858097</c:v>
                </c:pt>
                <c:pt idx="797">
                  <c:v>99.877224635923696</c:v>
                </c:pt>
                <c:pt idx="798">
                  <c:v>99.863292826588903</c:v>
                </c:pt>
                <c:pt idx="799">
                  <c:v>99.834968610408197</c:v>
                </c:pt>
                <c:pt idx="800">
                  <c:v>99.822727345784699</c:v>
                </c:pt>
                <c:pt idx="801">
                  <c:v>99.796437857070899</c:v>
                </c:pt>
                <c:pt idx="802">
                  <c:v>99.781273569780396</c:v>
                </c:pt>
                <c:pt idx="803">
                  <c:v>99.760642850489404</c:v>
                </c:pt>
                <c:pt idx="804">
                  <c:v>99.753488404533101</c:v>
                </c:pt>
                <c:pt idx="805">
                  <c:v>99.721967844085398</c:v>
                </c:pt>
                <c:pt idx="806">
                  <c:v>99.693140007549104</c:v>
                </c:pt>
                <c:pt idx="807">
                  <c:v>99.674673084258302</c:v>
                </c:pt>
                <c:pt idx="808">
                  <c:v>99.648373472522195</c:v>
                </c:pt>
                <c:pt idx="809">
                  <c:v>99.620426338919302</c:v>
                </c:pt>
                <c:pt idx="810">
                  <c:v>99.600595338383997</c:v>
                </c:pt>
                <c:pt idx="811">
                  <c:v>99.574126166025707</c:v>
                </c:pt>
                <c:pt idx="812">
                  <c:v>99.547662055178506</c:v>
                </c:pt>
                <c:pt idx="813">
                  <c:v>99.5136816003305</c:v>
                </c:pt>
                <c:pt idx="814">
                  <c:v>99.473105996504103</c:v>
                </c:pt>
                <c:pt idx="815">
                  <c:v>99.452561322902</c:v>
                </c:pt>
                <c:pt idx="816">
                  <c:v>99.415257986009195</c:v>
                </c:pt>
                <c:pt idx="817">
                  <c:v>99.382355633028098</c:v>
                </c:pt>
                <c:pt idx="818">
                  <c:v>99.352738200758296</c:v>
                </c:pt>
                <c:pt idx="819">
                  <c:v>99.314450399954396</c:v>
                </c:pt>
                <c:pt idx="820">
                  <c:v>99.2887505772851</c:v>
                </c:pt>
                <c:pt idx="821">
                  <c:v>99.240142355324494</c:v>
                </c:pt>
                <c:pt idx="822">
                  <c:v>99.193842182430799</c:v>
                </c:pt>
                <c:pt idx="823">
                  <c:v>99.1528034503377</c:v>
                </c:pt>
                <c:pt idx="824">
                  <c:v>99.109021379222</c:v>
                </c:pt>
                <c:pt idx="825">
                  <c:v>99.060190450772495</c:v>
                </c:pt>
                <c:pt idx="826">
                  <c:v>99.027348835924698</c:v>
                </c:pt>
                <c:pt idx="827">
                  <c:v>98.981752213075495</c:v>
                </c:pt>
                <c:pt idx="828">
                  <c:v>98.928277348181098</c:v>
                </c:pt>
                <c:pt idx="829">
                  <c:v>98.864059425952206</c:v>
                </c:pt>
                <c:pt idx="830">
                  <c:v>98.814484455369396</c:v>
                </c:pt>
                <c:pt idx="831">
                  <c:v>98.755864564429999</c:v>
                </c:pt>
                <c:pt idx="832">
                  <c:v>98.696455077757193</c:v>
                </c:pt>
                <c:pt idx="833">
                  <c:v>98.634418666817396</c:v>
                </c:pt>
                <c:pt idx="834">
                  <c:v>98.569542748144002</c:v>
                </c:pt>
                <c:pt idx="835">
                  <c:v>98.511279693738004</c:v>
                </c:pt>
                <c:pt idx="836">
                  <c:v>98.4337778355967</c:v>
                </c:pt>
                <c:pt idx="837">
                  <c:v>98.360117664389094</c:v>
                </c:pt>
                <c:pt idx="838">
                  <c:v>98.277063328558299</c:v>
                </c:pt>
                <c:pt idx="839">
                  <c:v>98.1824636858818</c:v>
                </c:pt>
                <c:pt idx="840">
                  <c:v>98.095190580539494</c:v>
                </c:pt>
                <c:pt idx="841">
                  <c:v>97.973286616171293</c:v>
                </c:pt>
                <c:pt idx="842">
                  <c:v>97.844607819180197</c:v>
                </c:pt>
                <c:pt idx="843">
                  <c:v>97.694275877653595</c:v>
                </c:pt>
                <c:pt idx="844">
                  <c:v>97.541818101459995</c:v>
                </c:pt>
                <c:pt idx="845">
                  <c:v>97.388646652199796</c:v>
                </c:pt>
                <c:pt idx="846">
                  <c:v>97.182648211467395</c:v>
                </c:pt>
                <c:pt idx="847">
                  <c:v>96.965732091267199</c:v>
                </c:pt>
                <c:pt idx="848">
                  <c:v>96.7212433892863</c:v>
                </c:pt>
                <c:pt idx="849">
                  <c:v>96.398265834497394</c:v>
                </c:pt>
                <c:pt idx="850">
                  <c:v>96.017055594369097</c:v>
                </c:pt>
                <c:pt idx="851">
                  <c:v>95.409466739017404</c:v>
                </c:pt>
                <c:pt idx="852">
                  <c:v>94.449573933495998</c:v>
                </c:pt>
                <c:pt idx="853">
                  <c:v>-2.0956740838592798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39E5-4F3F-A0FC-CB563DD50563}"/>
            </c:ext>
          </c:extLst>
        </c:ser>
        <c:ser>
          <c:idx val="3"/>
          <c:order val="3"/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Sheet2!$G$5:$G$1061</c:f>
              <c:numCache>
                <c:formatCode>0.00E+00</c:formatCode>
                <c:ptCount val="1057"/>
                <c:pt idx="0">
                  <c:v>4.3285309803068498E-91</c:v>
                </c:pt>
                <c:pt idx="1">
                  <c:v>1.14283470415278E-71</c:v>
                </c:pt>
                <c:pt idx="2">
                  <c:v>1.1760730720838101E-47</c:v>
                </c:pt>
                <c:pt idx="3">
                  <c:v>4.3249354802632602E-91</c:v>
                </c:pt>
                <c:pt idx="4">
                  <c:v>-3.3839579097794497E-5</c:v>
                </c:pt>
                <c:pt idx="5" formatCode="General">
                  <c:v>1.6241144619539099E-4</c:v>
                </c:pt>
                <c:pt idx="6" formatCode="General">
                  <c:v>2.7829806652281201E-4</c:v>
                </c:pt>
                <c:pt idx="7" formatCode="General">
                  <c:v>2.50957034557497E-4</c:v>
                </c:pt>
                <c:pt idx="8" formatCode="General">
                  <c:v>4.0200831628748901E-4</c:v>
                </c:pt>
                <c:pt idx="9" formatCode="General">
                  <c:v>4.47558542106297E-4</c:v>
                </c:pt>
                <c:pt idx="10" formatCode="General">
                  <c:v>4.4225860623982798E-4</c:v>
                </c:pt>
                <c:pt idx="11" formatCode="General">
                  <c:v>5.0791845375440904E-4</c:v>
                </c:pt>
                <c:pt idx="12" formatCode="General">
                  <c:v>5.1166965109164997E-4</c:v>
                </c:pt>
                <c:pt idx="13" formatCode="General">
                  <c:v>6.8349102188990205E-4</c:v>
                </c:pt>
                <c:pt idx="14" formatCode="General">
                  <c:v>7.0165905565281502E-4</c:v>
                </c:pt>
                <c:pt idx="15" formatCode="General">
                  <c:v>7.6006707236140204E-4</c:v>
                </c:pt>
                <c:pt idx="16" formatCode="General">
                  <c:v>6.64641179628818E-4</c:v>
                </c:pt>
                <c:pt idx="17" formatCode="General">
                  <c:v>7.4135075413772199E-4</c:v>
                </c:pt>
                <c:pt idx="18" formatCode="General">
                  <c:v>9.1059192507955602E-4</c:v>
                </c:pt>
                <c:pt idx="19" formatCode="General">
                  <c:v>9.4286642378271204E-4</c:v>
                </c:pt>
                <c:pt idx="20" formatCode="General">
                  <c:v>9.6800367145149005E-4</c:v>
                </c:pt>
                <c:pt idx="21" formatCode="General">
                  <c:v>1.1272959466376701E-3</c:v>
                </c:pt>
                <c:pt idx="22" formatCode="General">
                  <c:v>9.6776511372549299E-4</c:v>
                </c:pt>
                <c:pt idx="23" formatCode="General">
                  <c:v>1.0671526676895699E-3</c:v>
                </c:pt>
                <c:pt idx="24" formatCode="General">
                  <c:v>1.1986397725248499E-3</c:v>
                </c:pt>
                <c:pt idx="25" formatCode="General">
                  <c:v>1.3164832228427499E-3</c:v>
                </c:pt>
                <c:pt idx="26" formatCode="General">
                  <c:v>1.2821081957304201E-3</c:v>
                </c:pt>
                <c:pt idx="27" formatCode="General">
                  <c:v>1.15438256922869E-3</c:v>
                </c:pt>
                <c:pt idx="28" formatCode="General">
                  <c:v>1.2814086710614099E-3</c:v>
                </c:pt>
                <c:pt idx="29" formatCode="General">
                  <c:v>1.3899350725511E-3</c:v>
                </c:pt>
                <c:pt idx="30" formatCode="General">
                  <c:v>1.45837568847957E-3</c:v>
                </c:pt>
                <c:pt idx="31" formatCode="General">
                  <c:v>1.62575439102673E-3</c:v>
                </c:pt>
                <c:pt idx="32" formatCode="General">
                  <c:v>1.49159178708289E-3</c:v>
                </c:pt>
                <c:pt idx="33" formatCode="General">
                  <c:v>1.4938286686525901E-3</c:v>
                </c:pt>
                <c:pt idx="34" formatCode="General">
                  <c:v>1.6696636381420501E-3</c:v>
                </c:pt>
                <c:pt idx="35" formatCode="General">
                  <c:v>1.79766370401116E-3</c:v>
                </c:pt>
                <c:pt idx="36" formatCode="General">
                  <c:v>1.77390249299373E-3</c:v>
                </c:pt>
                <c:pt idx="37" formatCode="General">
                  <c:v>1.80767113025371E-3</c:v>
                </c:pt>
                <c:pt idx="38" formatCode="General">
                  <c:v>1.7354195656886799E-3</c:v>
                </c:pt>
                <c:pt idx="39" formatCode="General">
                  <c:v>1.83255535114751E-3</c:v>
                </c:pt>
                <c:pt idx="40" formatCode="General">
                  <c:v>2.0227767312340798E-3</c:v>
                </c:pt>
                <c:pt idx="41" formatCode="General">
                  <c:v>2.14206200066237E-3</c:v>
                </c:pt>
                <c:pt idx="42" formatCode="General">
                  <c:v>2.08320441382957E-3</c:v>
                </c:pt>
                <c:pt idx="43" formatCode="General">
                  <c:v>2.0659282647046899E-3</c:v>
                </c:pt>
                <c:pt idx="44" formatCode="General">
                  <c:v>2.0666298498935201E-3</c:v>
                </c:pt>
                <c:pt idx="45" formatCode="General">
                  <c:v>2.39089177028682E-3</c:v>
                </c:pt>
                <c:pt idx="46" formatCode="General">
                  <c:v>2.39495869684707E-3</c:v>
                </c:pt>
                <c:pt idx="47" formatCode="General">
                  <c:v>2.2794678178261201E-3</c:v>
                </c:pt>
                <c:pt idx="48" formatCode="General">
                  <c:v>2.5235352297716999E-3</c:v>
                </c:pt>
                <c:pt idx="49" formatCode="General">
                  <c:v>2.4030779920009202E-3</c:v>
                </c:pt>
                <c:pt idx="50" formatCode="General">
                  <c:v>2.5820788119364901E-3</c:v>
                </c:pt>
                <c:pt idx="51" formatCode="General">
                  <c:v>2.6068757399163298E-3</c:v>
                </c:pt>
                <c:pt idx="52" formatCode="General">
                  <c:v>2.6762995619756601E-3</c:v>
                </c:pt>
                <c:pt idx="53" formatCode="General">
                  <c:v>2.7026533087223001E-3</c:v>
                </c:pt>
                <c:pt idx="54" formatCode="General">
                  <c:v>2.6929262294102898E-3</c:v>
                </c:pt>
                <c:pt idx="55" formatCode="General">
                  <c:v>2.7641256193648798E-3</c:v>
                </c:pt>
                <c:pt idx="56" formatCode="General">
                  <c:v>2.8089869632199698E-3</c:v>
                </c:pt>
                <c:pt idx="57" formatCode="General">
                  <c:v>2.7220941932128702E-3</c:v>
                </c:pt>
                <c:pt idx="58" formatCode="General">
                  <c:v>2.89389820161041E-3</c:v>
                </c:pt>
                <c:pt idx="59" formatCode="General">
                  <c:v>2.8718629160718301E-3</c:v>
                </c:pt>
                <c:pt idx="60" formatCode="General">
                  <c:v>2.95337094889867E-3</c:v>
                </c:pt>
                <c:pt idx="61" formatCode="General">
                  <c:v>2.9732139854186899E-3</c:v>
                </c:pt>
                <c:pt idx="62" formatCode="General">
                  <c:v>3.1722356908087902E-3</c:v>
                </c:pt>
                <c:pt idx="63" formatCode="General">
                  <c:v>3.1238974662595701E-3</c:v>
                </c:pt>
                <c:pt idx="64" formatCode="General">
                  <c:v>3.1775498492830302E-3</c:v>
                </c:pt>
                <c:pt idx="65" formatCode="General">
                  <c:v>3.1413321564488401E-3</c:v>
                </c:pt>
                <c:pt idx="66" formatCode="General">
                  <c:v>3.1938565358322801E-3</c:v>
                </c:pt>
                <c:pt idx="67" formatCode="General">
                  <c:v>3.2181020180796602E-3</c:v>
                </c:pt>
                <c:pt idx="68" formatCode="General">
                  <c:v>3.3761066557518198E-3</c:v>
                </c:pt>
                <c:pt idx="69" formatCode="General">
                  <c:v>3.3465902325499099E-3</c:v>
                </c:pt>
                <c:pt idx="70" formatCode="General">
                  <c:v>3.4002488965689001E-3</c:v>
                </c:pt>
                <c:pt idx="71" formatCode="General">
                  <c:v>3.3789848476095999E-3</c:v>
                </c:pt>
                <c:pt idx="72" formatCode="General">
                  <c:v>3.4214712860673202E-3</c:v>
                </c:pt>
                <c:pt idx="73" formatCode="General">
                  <c:v>3.4957310754072002E-3</c:v>
                </c:pt>
                <c:pt idx="74" formatCode="General">
                  <c:v>3.3849492128761901E-3</c:v>
                </c:pt>
                <c:pt idx="75" formatCode="General">
                  <c:v>3.4143310955411302E-3</c:v>
                </c:pt>
                <c:pt idx="76" formatCode="General">
                  <c:v>3.3652065012908599E-3</c:v>
                </c:pt>
                <c:pt idx="77" formatCode="General">
                  <c:v>3.46074965246787E-3</c:v>
                </c:pt>
                <c:pt idx="78" formatCode="General">
                  <c:v>3.4742202507460299E-3</c:v>
                </c:pt>
                <c:pt idx="79" formatCode="General">
                  <c:v>3.4667408565364202E-3</c:v>
                </c:pt>
                <c:pt idx="80" formatCode="General">
                  <c:v>3.6475177867748001E-3</c:v>
                </c:pt>
                <c:pt idx="81" formatCode="General">
                  <c:v>3.5840043243055199E-3</c:v>
                </c:pt>
                <c:pt idx="82" formatCode="General">
                  <c:v>3.47099139848202E-3</c:v>
                </c:pt>
                <c:pt idx="83" formatCode="General">
                  <c:v>3.4913322174450001E-3</c:v>
                </c:pt>
                <c:pt idx="84" formatCode="General">
                  <c:v>3.51483755949811E-3</c:v>
                </c:pt>
                <c:pt idx="85" formatCode="General">
                  <c:v>3.52648209099456E-3</c:v>
                </c:pt>
                <c:pt idx="86" formatCode="General">
                  <c:v>3.4507056729577699E-3</c:v>
                </c:pt>
                <c:pt idx="87" formatCode="General">
                  <c:v>3.46306137847106E-3</c:v>
                </c:pt>
                <c:pt idx="88" formatCode="General">
                  <c:v>3.5342010439086201E-3</c:v>
                </c:pt>
                <c:pt idx="89" formatCode="General">
                  <c:v>3.4878029127304601E-3</c:v>
                </c:pt>
                <c:pt idx="90" formatCode="General">
                  <c:v>3.6073964454755702E-3</c:v>
                </c:pt>
                <c:pt idx="91" formatCode="General">
                  <c:v>3.6112757023481598E-3</c:v>
                </c:pt>
                <c:pt idx="92" formatCode="General">
                  <c:v>3.6581775939911799E-3</c:v>
                </c:pt>
                <c:pt idx="93" formatCode="General">
                  <c:v>3.6004165749758299E-3</c:v>
                </c:pt>
                <c:pt idx="94" formatCode="General">
                  <c:v>3.5608182719818401E-3</c:v>
                </c:pt>
                <c:pt idx="95" formatCode="General">
                  <c:v>3.6380264250019199E-3</c:v>
                </c:pt>
                <c:pt idx="96" formatCode="General">
                  <c:v>3.67692333979918E-3</c:v>
                </c:pt>
                <c:pt idx="97" formatCode="General">
                  <c:v>3.6276112966445199E-3</c:v>
                </c:pt>
                <c:pt idx="98" formatCode="General">
                  <c:v>3.6530946160566501E-3</c:v>
                </c:pt>
                <c:pt idx="99" formatCode="General">
                  <c:v>3.5856733507076302E-3</c:v>
                </c:pt>
                <c:pt idx="100" formatCode="General">
                  <c:v>3.7346717035854401E-3</c:v>
                </c:pt>
                <c:pt idx="101" formatCode="General">
                  <c:v>3.6328321820385799E-3</c:v>
                </c:pt>
                <c:pt idx="102" formatCode="General">
                  <c:v>3.8002852720064998E-3</c:v>
                </c:pt>
                <c:pt idx="103" formatCode="General">
                  <c:v>3.8248965251478002E-3</c:v>
                </c:pt>
                <c:pt idx="104" formatCode="General">
                  <c:v>3.7509868300154201E-3</c:v>
                </c:pt>
                <c:pt idx="105" formatCode="General">
                  <c:v>3.8440207552232E-3</c:v>
                </c:pt>
                <c:pt idx="106" formatCode="General">
                  <c:v>3.87347782577045E-3</c:v>
                </c:pt>
                <c:pt idx="107" formatCode="General">
                  <c:v>3.9692596750292401E-3</c:v>
                </c:pt>
                <c:pt idx="108" formatCode="General">
                  <c:v>3.8914314762823802E-3</c:v>
                </c:pt>
                <c:pt idx="109" formatCode="General">
                  <c:v>3.95801313675567E-3</c:v>
                </c:pt>
                <c:pt idx="110" formatCode="General">
                  <c:v>3.8784891419755699E-3</c:v>
                </c:pt>
                <c:pt idx="111" formatCode="General">
                  <c:v>4.0175827039021297E-3</c:v>
                </c:pt>
                <c:pt idx="112" formatCode="General">
                  <c:v>3.9260235475065399E-3</c:v>
                </c:pt>
                <c:pt idx="113" formatCode="General">
                  <c:v>3.9695422261090702E-3</c:v>
                </c:pt>
                <c:pt idx="114" formatCode="General">
                  <c:v>3.9980895071234498E-3</c:v>
                </c:pt>
                <c:pt idx="115" formatCode="General">
                  <c:v>3.97984233995031E-3</c:v>
                </c:pt>
                <c:pt idx="116" formatCode="General">
                  <c:v>4.0079775206979902E-3</c:v>
                </c:pt>
                <c:pt idx="117" formatCode="General">
                  <c:v>4.1002964127678596E-3</c:v>
                </c:pt>
                <c:pt idx="118" formatCode="General">
                  <c:v>4.0514748005046298E-3</c:v>
                </c:pt>
                <c:pt idx="119" formatCode="General">
                  <c:v>4.1605266411261499E-3</c:v>
                </c:pt>
                <c:pt idx="120" formatCode="General">
                  <c:v>4.2868878667747601E-3</c:v>
                </c:pt>
                <c:pt idx="121" formatCode="General">
                  <c:v>4.3723339918131498E-3</c:v>
                </c:pt>
                <c:pt idx="122" formatCode="General">
                  <c:v>4.3790604772765297E-3</c:v>
                </c:pt>
                <c:pt idx="123" formatCode="General">
                  <c:v>4.4782626862200801E-3</c:v>
                </c:pt>
                <c:pt idx="124" formatCode="General">
                  <c:v>4.4770959679189103E-3</c:v>
                </c:pt>
                <c:pt idx="125" formatCode="General">
                  <c:v>4.6888444682101002E-3</c:v>
                </c:pt>
                <c:pt idx="126" formatCode="General">
                  <c:v>4.90723608966226E-3</c:v>
                </c:pt>
                <c:pt idx="127" formatCode="General">
                  <c:v>4.9920307904149598E-3</c:v>
                </c:pt>
                <c:pt idx="128" formatCode="General">
                  <c:v>5.1545307741869099E-3</c:v>
                </c:pt>
                <c:pt idx="129" formatCode="General">
                  <c:v>5.5054540144238804E-3</c:v>
                </c:pt>
                <c:pt idx="130" formatCode="General">
                  <c:v>5.7442091500240098E-3</c:v>
                </c:pt>
                <c:pt idx="131" formatCode="General">
                  <c:v>5.9293989159006797E-3</c:v>
                </c:pt>
                <c:pt idx="132" formatCode="General">
                  <c:v>6.3201812871449296E-3</c:v>
                </c:pt>
                <c:pt idx="133" formatCode="General">
                  <c:v>6.3269550292008401E-3</c:v>
                </c:pt>
                <c:pt idx="134" formatCode="General">
                  <c:v>6.62180959136505E-3</c:v>
                </c:pt>
                <c:pt idx="135" formatCode="General">
                  <c:v>6.7348676649288796E-3</c:v>
                </c:pt>
                <c:pt idx="136" formatCode="General">
                  <c:v>6.7158115492550298E-3</c:v>
                </c:pt>
                <c:pt idx="137" formatCode="General">
                  <c:v>7.0639929156517799E-3</c:v>
                </c:pt>
                <c:pt idx="138" formatCode="General">
                  <c:v>7.1665920977377999E-3</c:v>
                </c:pt>
                <c:pt idx="139" formatCode="General">
                  <c:v>7.2643826859719804E-3</c:v>
                </c:pt>
                <c:pt idx="140" formatCode="General">
                  <c:v>7.2409585625432997E-3</c:v>
                </c:pt>
                <c:pt idx="141" formatCode="General">
                  <c:v>7.5281159579593804E-3</c:v>
                </c:pt>
                <c:pt idx="142" formatCode="General">
                  <c:v>7.5748835056143396E-3</c:v>
                </c:pt>
                <c:pt idx="143" formatCode="General">
                  <c:v>7.6808067310023499E-3</c:v>
                </c:pt>
                <c:pt idx="144" formatCode="General">
                  <c:v>7.7866691095973203E-3</c:v>
                </c:pt>
                <c:pt idx="145" formatCode="General">
                  <c:v>7.8468364868104195E-3</c:v>
                </c:pt>
                <c:pt idx="146" formatCode="General">
                  <c:v>7.7051133493103502E-3</c:v>
                </c:pt>
                <c:pt idx="147" formatCode="General">
                  <c:v>7.9496389476688707E-3</c:v>
                </c:pt>
                <c:pt idx="148" formatCode="General">
                  <c:v>8.0460625255219902E-3</c:v>
                </c:pt>
                <c:pt idx="149" formatCode="General">
                  <c:v>8.1162007921414293E-3</c:v>
                </c:pt>
                <c:pt idx="150" formatCode="General">
                  <c:v>8.1150708083763193E-3</c:v>
                </c:pt>
                <c:pt idx="151" formatCode="General">
                  <c:v>8.2918280709853402E-3</c:v>
                </c:pt>
                <c:pt idx="152" formatCode="General">
                  <c:v>8.3171285023893506E-3</c:v>
                </c:pt>
                <c:pt idx="153" formatCode="General">
                  <c:v>8.4665457200457702E-3</c:v>
                </c:pt>
                <c:pt idx="154" formatCode="General">
                  <c:v>8.4823130564735498E-3</c:v>
                </c:pt>
                <c:pt idx="155" formatCode="General">
                  <c:v>8.5677778897829699E-3</c:v>
                </c:pt>
                <c:pt idx="156" formatCode="General">
                  <c:v>8.6455653722006601E-3</c:v>
                </c:pt>
                <c:pt idx="157" formatCode="General">
                  <c:v>8.5626149133666198E-3</c:v>
                </c:pt>
                <c:pt idx="158" formatCode="General">
                  <c:v>8.7760084773987994E-3</c:v>
                </c:pt>
                <c:pt idx="159" formatCode="General">
                  <c:v>8.9138132765816201E-3</c:v>
                </c:pt>
                <c:pt idx="160" formatCode="General">
                  <c:v>8.9431036834077392E-3</c:v>
                </c:pt>
                <c:pt idx="161" formatCode="General">
                  <c:v>9.0338122336590804E-3</c:v>
                </c:pt>
                <c:pt idx="162" formatCode="General">
                  <c:v>9.1241920667559998E-3</c:v>
                </c:pt>
                <c:pt idx="163" formatCode="General">
                  <c:v>9.1859778491605801E-3</c:v>
                </c:pt>
                <c:pt idx="164" formatCode="General">
                  <c:v>9.23202120291906E-3</c:v>
                </c:pt>
                <c:pt idx="165" formatCode="General">
                  <c:v>9.2030261303970799E-3</c:v>
                </c:pt>
                <c:pt idx="166" formatCode="General">
                  <c:v>9.3922965511075499E-3</c:v>
                </c:pt>
                <c:pt idx="167" formatCode="General">
                  <c:v>9.5358685844051192E-3</c:v>
                </c:pt>
                <c:pt idx="168" formatCode="General">
                  <c:v>9.5162324712595101E-3</c:v>
                </c:pt>
                <c:pt idx="169" formatCode="General">
                  <c:v>9.5818378850772296E-3</c:v>
                </c:pt>
                <c:pt idx="170" formatCode="General">
                  <c:v>9.6372921629977997E-3</c:v>
                </c:pt>
                <c:pt idx="171" formatCode="General">
                  <c:v>9.6967051274573796E-3</c:v>
                </c:pt>
                <c:pt idx="172" formatCode="General">
                  <c:v>9.8719579749340092E-3</c:v>
                </c:pt>
                <c:pt idx="173" formatCode="General">
                  <c:v>9.8624730663034298E-3</c:v>
                </c:pt>
                <c:pt idx="174" formatCode="General">
                  <c:v>9.9936389381193608E-3</c:v>
                </c:pt>
                <c:pt idx="175" formatCode="General">
                  <c:v>9.8514319709344707E-3</c:v>
                </c:pt>
                <c:pt idx="176" formatCode="General">
                  <c:v>1.0102763962180201E-2</c:v>
                </c:pt>
                <c:pt idx="177" formatCode="General">
                  <c:v>1.0156447699130801E-2</c:v>
                </c:pt>
                <c:pt idx="178" formatCode="General">
                  <c:v>1.02321770112893E-2</c:v>
                </c:pt>
                <c:pt idx="179" formatCode="General">
                  <c:v>1.0354268913530199E-2</c:v>
                </c:pt>
                <c:pt idx="180" formatCode="General">
                  <c:v>1.03437526468992E-2</c:v>
                </c:pt>
                <c:pt idx="181" formatCode="General">
                  <c:v>1.04768818532671E-2</c:v>
                </c:pt>
                <c:pt idx="182" formatCode="General">
                  <c:v>1.05481246585672E-2</c:v>
                </c:pt>
                <c:pt idx="183" formatCode="General">
                  <c:v>1.06611131717244E-2</c:v>
                </c:pt>
                <c:pt idx="184" formatCode="General">
                  <c:v>1.07526200955461E-2</c:v>
                </c:pt>
                <c:pt idx="185" formatCode="General">
                  <c:v>1.08138804392194E-2</c:v>
                </c:pt>
                <c:pt idx="186" formatCode="General">
                  <c:v>1.1001392653962E-2</c:v>
                </c:pt>
                <c:pt idx="187" formatCode="General">
                  <c:v>1.0967121142182699E-2</c:v>
                </c:pt>
                <c:pt idx="188" formatCode="General">
                  <c:v>1.11249658931521E-2</c:v>
                </c:pt>
                <c:pt idx="189" formatCode="General">
                  <c:v>1.11244070763127E-2</c:v>
                </c:pt>
                <c:pt idx="190" formatCode="General">
                  <c:v>1.1278612134328601E-2</c:v>
                </c:pt>
                <c:pt idx="191" formatCode="General">
                  <c:v>1.12966323843539E-2</c:v>
                </c:pt>
                <c:pt idx="192" formatCode="General">
                  <c:v>1.13841566169682E-2</c:v>
                </c:pt>
                <c:pt idx="193" formatCode="General">
                  <c:v>1.15336503683225E-2</c:v>
                </c:pt>
                <c:pt idx="194" formatCode="General">
                  <c:v>1.1530922686799099E-2</c:v>
                </c:pt>
                <c:pt idx="195" formatCode="General">
                  <c:v>1.16883493504958E-2</c:v>
                </c:pt>
                <c:pt idx="196" formatCode="General">
                  <c:v>1.17361903450998E-2</c:v>
                </c:pt>
                <c:pt idx="197" formatCode="General">
                  <c:v>1.18520084498235E-2</c:v>
                </c:pt>
                <c:pt idx="198" formatCode="General">
                  <c:v>1.2002946686816099E-2</c:v>
                </c:pt>
                <c:pt idx="199" formatCode="General">
                  <c:v>1.2056146097753699E-2</c:v>
                </c:pt>
                <c:pt idx="200" formatCode="General">
                  <c:v>1.22430660534994E-2</c:v>
                </c:pt>
                <c:pt idx="201" formatCode="General">
                  <c:v>1.22723387446585E-2</c:v>
                </c:pt>
                <c:pt idx="202" formatCode="General">
                  <c:v>1.23466453056723E-2</c:v>
                </c:pt>
                <c:pt idx="203" formatCode="General">
                  <c:v>1.24581088801004E-2</c:v>
                </c:pt>
                <c:pt idx="204" formatCode="General">
                  <c:v>1.2455173388612101E-2</c:v>
                </c:pt>
                <c:pt idx="205" formatCode="General">
                  <c:v>1.25671780920264E-2</c:v>
                </c:pt>
                <c:pt idx="206" formatCode="General">
                  <c:v>1.25765289890765E-2</c:v>
                </c:pt>
                <c:pt idx="207" formatCode="General">
                  <c:v>1.2755673471677E-2</c:v>
                </c:pt>
                <c:pt idx="208" formatCode="General">
                  <c:v>1.2736423657687301E-2</c:v>
                </c:pt>
                <c:pt idx="209" formatCode="General">
                  <c:v>1.2912364110650099E-2</c:v>
                </c:pt>
                <c:pt idx="210" formatCode="General">
                  <c:v>1.3013977065698601E-2</c:v>
                </c:pt>
                <c:pt idx="211" formatCode="General">
                  <c:v>1.30450890214584E-2</c:v>
                </c:pt>
                <c:pt idx="212" formatCode="General">
                  <c:v>1.32026967368922E-2</c:v>
                </c:pt>
                <c:pt idx="213" formatCode="General">
                  <c:v>1.32925812893141E-2</c:v>
                </c:pt>
                <c:pt idx="214" formatCode="General">
                  <c:v>1.32772313061816E-2</c:v>
                </c:pt>
                <c:pt idx="215" formatCode="General">
                  <c:v>1.33947019421782E-2</c:v>
                </c:pt>
                <c:pt idx="216" formatCode="General">
                  <c:v>1.35465189477466E-2</c:v>
                </c:pt>
                <c:pt idx="217" formatCode="General">
                  <c:v>1.35464204068181E-2</c:v>
                </c:pt>
                <c:pt idx="218" formatCode="General">
                  <c:v>1.36361427794373E-2</c:v>
                </c:pt>
                <c:pt idx="219" formatCode="General">
                  <c:v>1.37058638700122E-2</c:v>
                </c:pt>
                <c:pt idx="220" formatCode="General">
                  <c:v>1.3809997009835999E-2</c:v>
                </c:pt>
                <c:pt idx="221" formatCode="General">
                  <c:v>1.38206064368387E-2</c:v>
                </c:pt>
                <c:pt idx="222" formatCode="General">
                  <c:v>1.3764570066400699E-2</c:v>
                </c:pt>
                <c:pt idx="223" formatCode="General">
                  <c:v>1.4011479802530201E-2</c:v>
                </c:pt>
                <c:pt idx="224" formatCode="General">
                  <c:v>1.41075102285248E-2</c:v>
                </c:pt>
                <c:pt idx="225" formatCode="General">
                  <c:v>1.41110219549748E-2</c:v>
                </c:pt>
                <c:pt idx="226" formatCode="General">
                  <c:v>1.42412947264635E-2</c:v>
                </c:pt>
                <c:pt idx="227" formatCode="General">
                  <c:v>1.4410168318655801E-2</c:v>
                </c:pt>
                <c:pt idx="228" formatCode="General">
                  <c:v>1.44976268288387E-2</c:v>
                </c:pt>
                <c:pt idx="229" formatCode="General">
                  <c:v>1.44200469775127E-2</c:v>
                </c:pt>
                <c:pt idx="230" formatCode="General">
                  <c:v>1.46266105848282E-2</c:v>
                </c:pt>
                <c:pt idx="231" formatCode="General">
                  <c:v>1.4702039350744701E-2</c:v>
                </c:pt>
                <c:pt idx="232" formatCode="General">
                  <c:v>1.4571903514906399E-2</c:v>
                </c:pt>
                <c:pt idx="233" formatCode="General">
                  <c:v>1.4823036873753401E-2</c:v>
                </c:pt>
                <c:pt idx="234" formatCode="General">
                  <c:v>1.46933597463143E-2</c:v>
                </c:pt>
                <c:pt idx="235" formatCode="General">
                  <c:v>1.5036384486580401E-2</c:v>
                </c:pt>
                <c:pt idx="236" formatCode="General">
                  <c:v>1.4905905642922899E-2</c:v>
                </c:pt>
                <c:pt idx="237" formatCode="General">
                  <c:v>1.5246256837016799E-2</c:v>
                </c:pt>
                <c:pt idx="238" formatCode="General">
                  <c:v>1.51910349662908E-2</c:v>
                </c:pt>
                <c:pt idx="239" formatCode="General">
                  <c:v>1.52696132067171E-2</c:v>
                </c:pt>
                <c:pt idx="240" formatCode="General">
                  <c:v>1.5395410286322599E-2</c:v>
                </c:pt>
                <c:pt idx="241" formatCode="General">
                  <c:v>1.5428741577881201E-2</c:v>
                </c:pt>
                <c:pt idx="242" formatCode="General">
                  <c:v>1.54399035854406E-2</c:v>
                </c:pt>
                <c:pt idx="243" formatCode="General">
                  <c:v>1.5404496897934499E-2</c:v>
                </c:pt>
                <c:pt idx="244" formatCode="General">
                  <c:v>1.5623758505755101E-2</c:v>
                </c:pt>
                <c:pt idx="245" formatCode="General">
                  <c:v>1.5680689257720599E-2</c:v>
                </c:pt>
                <c:pt idx="246" formatCode="General">
                  <c:v>1.5947412565541101E-2</c:v>
                </c:pt>
                <c:pt idx="247" formatCode="General">
                  <c:v>1.57364243193359E-2</c:v>
                </c:pt>
                <c:pt idx="248" formatCode="General">
                  <c:v>1.58475906082889E-2</c:v>
                </c:pt>
                <c:pt idx="249" formatCode="General">
                  <c:v>1.6001588107163602E-2</c:v>
                </c:pt>
                <c:pt idx="250" formatCode="General">
                  <c:v>1.5951656135541E-2</c:v>
                </c:pt>
                <c:pt idx="251" formatCode="General">
                  <c:v>1.6066354734736402E-2</c:v>
                </c:pt>
                <c:pt idx="252" formatCode="General">
                  <c:v>1.6163449051767101E-2</c:v>
                </c:pt>
                <c:pt idx="253" formatCode="General">
                  <c:v>1.6391579617962601E-2</c:v>
                </c:pt>
                <c:pt idx="254" formatCode="General">
                  <c:v>1.6476929904777601E-2</c:v>
                </c:pt>
                <c:pt idx="255" formatCode="General">
                  <c:v>1.6538559615173299E-2</c:v>
                </c:pt>
                <c:pt idx="256" formatCode="General">
                  <c:v>1.6686165247976999E-2</c:v>
                </c:pt>
                <c:pt idx="257" formatCode="General">
                  <c:v>1.6675217061527699E-2</c:v>
                </c:pt>
                <c:pt idx="258" formatCode="General">
                  <c:v>1.64797049142008E-2</c:v>
                </c:pt>
                <c:pt idx="259" formatCode="General">
                  <c:v>1.6712998334133301E-2</c:v>
                </c:pt>
                <c:pt idx="260" formatCode="General">
                  <c:v>1.6822282072399102E-2</c:v>
                </c:pt>
                <c:pt idx="261" formatCode="General">
                  <c:v>1.6906839063570999E-2</c:v>
                </c:pt>
                <c:pt idx="262" formatCode="General">
                  <c:v>1.6995547075697701E-2</c:v>
                </c:pt>
                <c:pt idx="263" formatCode="General">
                  <c:v>1.7134645650244699E-2</c:v>
                </c:pt>
                <c:pt idx="264" formatCode="General">
                  <c:v>1.71934564844285E-2</c:v>
                </c:pt>
                <c:pt idx="265" formatCode="General">
                  <c:v>1.7103074895547601E-2</c:v>
                </c:pt>
                <c:pt idx="266" formatCode="General">
                  <c:v>1.7297939684214898E-2</c:v>
                </c:pt>
                <c:pt idx="267" formatCode="General">
                  <c:v>1.7321826346180898E-2</c:v>
                </c:pt>
                <c:pt idx="268" formatCode="General">
                  <c:v>1.7260238004109099E-2</c:v>
                </c:pt>
                <c:pt idx="269" formatCode="General">
                  <c:v>1.7376313973553201E-2</c:v>
                </c:pt>
                <c:pt idx="270" formatCode="General">
                  <c:v>1.7332539642087402E-2</c:v>
                </c:pt>
                <c:pt idx="271" formatCode="General">
                  <c:v>1.7478318898933001E-2</c:v>
                </c:pt>
                <c:pt idx="272" formatCode="General">
                  <c:v>1.7710590825764799E-2</c:v>
                </c:pt>
                <c:pt idx="273" formatCode="General">
                  <c:v>1.7698559019679601E-2</c:v>
                </c:pt>
                <c:pt idx="274" formatCode="General">
                  <c:v>1.7987908028444799E-2</c:v>
                </c:pt>
                <c:pt idx="275" formatCode="General">
                  <c:v>1.7841230444243999E-2</c:v>
                </c:pt>
                <c:pt idx="276" formatCode="General">
                  <c:v>1.7740356243852701E-2</c:v>
                </c:pt>
                <c:pt idx="277" formatCode="General">
                  <c:v>1.8035251318340498E-2</c:v>
                </c:pt>
                <c:pt idx="278" formatCode="General">
                  <c:v>1.79729817790268E-2</c:v>
                </c:pt>
                <c:pt idx="279" formatCode="General">
                  <c:v>1.81836043165358E-2</c:v>
                </c:pt>
                <c:pt idx="280" formatCode="General">
                  <c:v>1.81803045110852E-2</c:v>
                </c:pt>
                <c:pt idx="281" formatCode="General">
                  <c:v>1.80885872772007E-2</c:v>
                </c:pt>
                <c:pt idx="282" formatCode="General">
                  <c:v>1.8453365164893699E-2</c:v>
                </c:pt>
                <c:pt idx="283" formatCode="General">
                  <c:v>1.8434263499590001E-2</c:v>
                </c:pt>
                <c:pt idx="284" formatCode="General">
                  <c:v>1.8402599792202299E-2</c:v>
                </c:pt>
                <c:pt idx="285" formatCode="General">
                  <c:v>1.84585162464437E-2</c:v>
                </c:pt>
                <c:pt idx="286" formatCode="General">
                  <c:v>1.8465760741258899E-2</c:v>
                </c:pt>
                <c:pt idx="287" formatCode="General">
                  <c:v>1.8486063201097299E-2</c:v>
                </c:pt>
                <c:pt idx="288" formatCode="General">
                  <c:v>1.87719083685365E-2</c:v>
                </c:pt>
                <c:pt idx="289" formatCode="General">
                  <c:v>1.8618344509464001E-2</c:v>
                </c:pt>
                <c:pt idx="290" formatCode="General">
                  <c:v>1.89460584672159E-2</c:v>
                </c:pt>
                <c:pt idx="291" formatCode="General">
                  <c:v>1.88692865387944E-2</c:v>
                </c:pt>
                <c:pt idx="292" formatCode="General">
                  <c:v>1.88616036201955E-2</c:v>
                </c:pt>
                <c:pt idx="293" formatCode="General">
                  <c:v>1.886740948757E-2</c:v>
                </c:pt>
                <c:pt idx="294" formatCode="General">
                  <c:v>1.9029684373430399E-2</c:v>
                </c:pt>
                <c:pt idx="295" formatCode="General">
                  <c:v>1.9234194924561999E-2</c:v>
                </c:pt>
                <c:pt idx="296" formatCode="General">
                  <c:v>1.9412596126989302E-2</c:v>
                </c:pt>
                <c:pt idx="297" formatCode="General">
                  <c:v>1.9228956051267999E-2</c:v>
                </c:pt>
                <c:pt idx="298" formatCode="General">
                  <c:v>1.94785859949307E-2</c:v>
                </c:pt>
                <c:pt idx="299" formatCode="General">
                  <c:v>1.9327749551456001E-2</c:v>
                </c:pt>
                <c:pt idx="300" formatCode="General">
                  <c:v>1.9530269305517298E-2</c:v>
                </c:pt>
                <c:pt idx="301" formatCode="General">
                  <c:v>1.95730590252053E-2</c:v>
                </c:pt>
                <c:pt idx="302" formatCode="General">
                  <c:v>1.9594968459535199E-2</c:v>
                </c:pt>
                <c:pt idx="303" formatCode="General">
                  <c:v>1.98075693303685E-2</c:v>
                </c:pt>
                <c:pt idx="304" formatCode="General">
                  <c:v>1.9954358284619899E-2</c:v>
                </c:pt>
                <c:pt idx="305" formatCode="General">
                  <c:v>1.9985000089943899E-2</c:v>
                </c:pt>
                <c:pt idx="306" formatCode="General">
                  <c:v>2.0085986934985402E-2</c:v>
                </c:pt>
                <c:pt idx="307" formatCode="General">
                  <c:v>2.0259368663130901E-2</c:v>
                </c:pt>
                <c:pt idx="308" formatCode="General">
                  <c:v>1.9730990349906101E-2</c:v>
                </c:pt>
                <c:pt idx="309" formatCode="General">
                  <c:v>2.0058734730860998E-2</c:v>
                </c:pt>
                <c:pt idx="310" formatCode="General">
                  <c:v>2.0188029652317099E-2</c:v>
                </c:pt>
                <c:pt idx="311" formatCode="General">
                  <c:v>2.0210290431214702E-2</c:v>
                </c:pt>
                <c:pt idx="312" formatCode="General">
                  <c:v>2.0200884599210399E-2</c:v>
                </c:pt>
                <c:pt idx="313" formatCode="General">
                  <c:v>2.0411768295463401E-2</c:v>
                </c:pt>
                <c:pt idx="314" formatCode="General">
                  <c:v>2.0393873999536599E-2</c:v>
                </c:pt>
                <c:pt idx="315" formatCode="General">
                  <c:v>2.0344100904186601E-2</c:v>
                </c:pt>
                <c:pt idx="316" formatCode="General">
                  <c:v>2.05727716544763E-2</c:v>
                </c:pt>
                <c:pt idx="317" formatCode="General">
                  <c:v>2.0651510454877099E-2</c:v>
                </c:pt>
                <c:pt idx="318" formatCode="General">
                  <c:v>2.0617587227823701E-2</c:v>
                </c:pt>
                <c:pt idx="319" formatCode="General">
                  <c:v>2.06546079719537E-2</c:v>
                </c:pt>
                <c:pt idx="320" formatCode="General">
                  <c:v>2.0725676842940001E-2</c:v>
                </c:pt>
                <c:pt idx="321" formatCode="General">
                  <c:v>2.08872633433482E-2</c:v>
                </c:pt>
                <c:pt idx="322" formatCode="General">
                  <c:v>2.0924198130801999E-2</c:v>
                </c:pt>
                <c:pt idx="323" formatCode="General">
                  <c:v>2.1102002365451102E-2</c:v>
                </c:pt>
                <c:pt idx="324" formatCode="General">
                  <c:v>2.1080292243179501E-2</c:v>
                </c:pt>
                <c:pt idx="325" formatCode="General">
                  <c:v>2.1117871157816399E-2</c:v>
                </c:pt>
                <c:pt idx="326" formatCode="General">
                  <c:v>2.1278788216463201E-2</c:v>
                </c:pt>
                <c:pt idx="327" formatCode="General">
                  <c:v>2.1123430968295699E-2</c:v>
                </c:pt>
                <c:pt idx="328" formatCode="General">
                  <c:v>2.1086898509413698E-2</c:v>
                </c:pt>
                <c:pt idx="329" formatCode="General">
                  <c:v>2.1154158415607201E-2</c:v>
                </c:pt>
                <c:pt idx="330" formatCode="General">
                  <c:v>2.1082374629115701E-2</c:v>
                </c:pt>
                <c:pt idx="331" formatCode="General">
                  <c:v>2.1315592509958702E-2</c:v>
                </c:pt>
                <c:pt idx="332" formatCode="General">
                  <c:v>2.1166732482882099E-2</c:v>
                </c:pt>
                <c:pt idx="333" formatCode="General">
                  <c:v>2.1341744316758601E-2</c:v>
                </c:pt>
                <c:pt idx="334" formatCode="General">
                  <c:v>2.12075376836432E-2</c:v>
                </c:pt>
                <c:pt idx="335" formatCode="General">
                  <c:v>2.1431455268824399E-2</c:v>
                </c:pt>
                <c:pt idx="336" formatCode="General">
                  <c:v>2.1367112777476601E-2</c:v>
                </c:pt>
                <c:pt idx="337" formatCode="General">
                  <c:v>2.1393445507847299E-2</c:v>
                </c:pt>
                <c:pt idx="338" formatCode="General">
                  <c:v>2.1290399265641101E-2</c:v>
                </c:pt>
                <c:pt idx="339" formatCode="General">
                  <c:v>2.16580249148287E-2</c:v>
                </c:pt>
                <c:pt idx="340" formatCode="General">
                  <c:v>2.1448380963671299E-2</c:v>
                </c:pt>
                <c:pt idx="341" formatCode="General">
                  <c:v>2.1587155475564002E-2</c:v>
                </c:pt>
                <c:pt idx="342" formatCode="General">
                  <c:v>2.1593498130556402E-2</c:v>
                </c:pt>
                <c:pt idx="343" formatCode="General">
                  <c:v>2.1699052943114801E-2</c:v>
                </c:pt>
                <c:pt idx="344" formatCode="General">
                  <c:v>2.1778551377594099E-2</c:v>
                </c:pt>
                <c:pt idx="345" formatCode="General">
                  <c:v>2.18443835212861E-2</c:v>
                </c:pt>
                <c:pt idx="346" formatCode="General">
                  <c:v>2.1869448820031199E-2</c:v>
                </c:pt>
                <c:pt idx="347" formatCode="General">
                  <c:v>2.1862337191504901E-2</c:v>
                </c:pt>
                <c:pt idx="348" formatCode="General">
                  <c:v>2.1982026795455599E-2</c:v>
                </c:pt>
                <c:pt idx="349" formatCode="General">
                  <c:v>2.2007426136760998E-2</c:v>
                </c:pt>
                <c:pt idx="350" formatCode="General">
                  <c:v>2.2082631509944099E-2</c:v>
                </c:pt>
                <c:pt idx="351" formatCode="General">
                  <c:v>2.2248578777847201E-2</c:v>
                </c:pt>
                <c:pt idx="352" formatCode="General">
                  <c:v>2.2013092206038001E-2</c:v>
                </c:pt>
                <c:pt idx="353" formatCode="General">
                  <c:v>2.2335318152999301E-2</c:v>
                </c:pt>
                <c:pt idx="354" formatCode="General">
                  <c:v>2.21467816596163E-2</c:v>
                </c:pt>
                <c:pt idx="355" formatCode="General">
                  <c:v>2.2493083300195199E-2</c:v>
                </c:pt>
                <c:pt idx="356" formatCode="General">
                  <c:v>2.2243819977051001E-2</c:v>
                </c:pt>
                <c:pt idx="357" formatCode="General">
                  <c:v>2.27183242525292E-2</c:v>
                </c:pt>
                <c:pt idx="358" formatCode="General">
                  <c:v>2.2408942546803999E-2</c:v>
                </c:pt>
                <c:pt idx="359" formatCode="General">
                  <c:v>2.2605316835967199E-2</c:v>
                </c:pt>
                <c:pt idx="360" formatCode="General">
                  <c:v>2.2700638809670399E-2</c:v>
                </c:pt>
                <c:pt idx="361" formatCode="General">
                  <c:v>2.2975881452054502E-2</c:v>
                </c:pt>
                <c:pt idx="362" formatCode="General">
                  <c:v>2.2892044565340601E-2</c:v>
                </c:pt>
                <c:pt idx="363" formatCode="General">
                  <c:v>2.3067810796401501E-2</c:v>
                </c:pt>
                <c:pt idx="364" formatCode="General">
                  <c:v>2.28765201963015E-2</c:v>
                </c:pt>
                <c:pt idx="365" formatCode="General">
                  <c:v>2.3086577287432599E-2</c:v>
                </c:pt>
                <c:pt idx="366" formatCode="General">
                  <c:v>2.3035806613948599E-2</c:v>
                </c:pt>
                <c:pt idx="367" formatCode="General">
                  <c:v>2.3180192909130402E-2</c:v>
                </c:pt>
                <c:pt idx="368" formatCode="General">
                  <c:v>2.3240804663513501E-2</c:v>
                </c:pt>
                <c:pt idx="369" formatCode="General">
                  <c:v>2.3289658300246801E-2</c:v>
                </c:pt>
                <c:pt idx="370" formatCode="General">
                  <c:v>2.3442878690526799E-2</c:v>
                </c:pt>
                <c:pt idx="371" formatCode="General">
                  <c:v>2.3589338469030399E-2</c:v>
                </c:pt>
                <c:pt idx="372" formatCode="General">
                  <c:v>2.34761420016374E-2</c:v>
                </c:pt>
                <c:pt idx="373" formatCode="General">
                  <c:v>2.3541059995255399E-2</c:v>
                </c:pt>
                <c:pt idx="374" formatCode="General">
                  <c:v>2.3591739558458402E-2</c:v>
                </c:pt>
                <c:pt idx="375" formatCode="General">
                  <c:v>2.3728041078730201E-2</c:v>
                </c:pt>
                <c:pt idx="376" formatCode="General">
                  <c:v>2.3703788199578399E-2</c:v>
                </c:pt>
                <c:pt idx="377" formatCode="General">
                  <c:v>2.3801574853752502E-2</c:v>
                </c:pt>
                <c:pt idx="378" formatCode="General">
                  <c:v>2.3732251110706402E-2</c:v>
                </c:pt>
                <c:pt idx="379" formatCode="General">
                  <c:v>2.3809516848294399E-2</c:v>
                </c:pt>
                <c:pt idx="380" formatCode="General">
                  <c:v>2.3897220501493899E-2</c:v>
                </c:pt>
                <c:pt idx="381" formatCode="General">
                  <c:v>2.4176889902194201E-2</c:v>
                </c:pt>
                <c:pt idx="382" formatCode="General">
                  <c:v>2.4200416270621899E-2</c:v>
                </c:pt>
                <c:pt idx="383" formatCode="General">
                  <c:v>2.4244650067153602E-2</c:v>
                </c:pt>
                <c:pt idx="384" formatCode="General">
                  <c:v>2.4300146934873298E-2</c:v>
                </c:pt>
                <c:pt idx="385" formatCode="General">
                  <c:v>2.4338004050070999E-2</c:v>
                </c:pt>
                <c:pt idx="386" formatCode="General">
                  <c:v>2.4306823425262102E-2</c:v>
                </c:pt>
                <c:pt idx="387" formatCode="General">
                  <c:v>2.44328012427623E-2</c:v>
                </c:pt>
                <c:pt idx="388" formatCode="General">
                  <c:v>2.43014299380645E-2</c:v>
                </c:pt>
                <c:pt idx="389" formatCode="General">
                  <c:v>2.4395307285428401E-2</c:v>
                </c:pt>
                <c:pt idx="390" formatCode="General">
                  <c:v>2.4447408812108998E-2</c:v>
                </c:pt>
                <c:pt idx="391" formatCode="General">
                  <c:v>2.4658986151686602E-2</c:v>
                </c:pt>
                <c:pt idx="392" formatCode="General">
                  <c:v>2.4601707854897601E-2</c:v>
                </c:pt>
                <c:pt idx="393" formatCode="General">
                  <c:v>2.4676678168592401E-2</c:v>
                </c:pt>
                <c:pt idx="394" formatCode="General">
                  <c:v>2.4770354191140601E-2</c:v>
                </c:pt>
                <c:pt idx="395" formatCode="General">
                  <c:v>2.5060211580179501E-2</c:v>
                </c:pt>
                <c:pt idx="396" formatCode="General">
                  <c:v>2.4986498404532601E-2</c:v>
                </c:pt>
                <c:pt idx="397" formatCode="General">
                  <c:v>2.5072984103160799E-2</c:v>
                </c:pt>
                <c:pt idx="398" formatCode="General">
                  <c:v>2.4982355025957598E-2</c:v>
                </c:pt>
                <c:pt idx="399" formatCode="General">
                  <c:v>2.5105264058826401E-2</c:v>
                </c:pt>
                <c:pt idx="400" formatCode="General">
                  <c:v>2.5128612842533898E-2</c:v>
                </c:pt>
                <c:pt idx="401" formatCode="General">
                  <c:v>2.5162797540336498E-2</c:v>
                </c:pt>
                <c:pt idx="402" formatCode="General">
                  <c:v>2.52861038427411E-2</c:v>
                </c:pt>
                <c:pt idx="403" formatCode="General">
                  <c:v>2.5243225309690798E-2</c:v>
                </c:pt>
                <c:pt idx="404" formatCode="General">
                  <c:v>2.54895743564932E-2</c:v>
                </c:pt>
                <c:pt idx="405" formatCode="General">
                  <c:v>2.5509516037972101E-2</c:v>
                </c:pt>
                <c:pt idx="406" formatCode="General">
                  <c:v>2.5434992111472099E-2</c:v>
                </c:pt>
                <c:pt idx="407" formatCode="General">
                  <c:v>2.5450878376916199E-2</c:v>
                </c:pt>
                <c:pt idx="408" formatCode="General">
                  <c:v>2.5621369153432699E-2</c:v>
                </c:pt>
                <c:pt idx="409" formatCode="General">
                  <c:v>2.5565392475721399E-2</c:v>
                </c:pt>
                <c:pt idx="410" formatCode="General">
                  <c:v>2.5660561270916999E-2</c:v>
                </c:pt>
                <c:pt idx="411" formatCode="General">
                  <c:v>2.59416332833779E-2</c:v>
                </c:pt>
                <c:pt idx="412" formatCode="General">
                  <c:v>2.59358615236235E-2</c:v>
                </c:pt>
                <c:pt idx="413" formatCode="General">
                  <c:v>2.5884434841045901E-2</c:v>
                </c:pt>
                <c:pt idx="414" formatCode="General">
                  <c:v>2.5903290969946102E-2</c:v>
                </c:pt>
                <c:pt idx="415" formatCode="General">
                  <c:v>2.6118300207409899E-2</c:v>
                </c:pt>
                <c:pt idx="416" formatCode="General">
                  <c:v>2.6138215686417401E-2</c:v>
                </c:pt>
                <c:pt idx="417" formatCode="General">
                  <c:v>2.6126433373095601E-2</c:v>
                </c:pt>
                <c:pt idx="418" formatCode="General">
                  <c:v>2.62291611665556E-2</c:v>
                </c:pt>
                <c:pt idx="419" formatCode="General">
                  <c:v>2.63934829605087E-2</c:v>
                </c:pt>
                <c:pt idx="420" formatCode="General">
                  <c:v>2.63108570328748E-2</c:v>
                </c:pt>
                <c:pt idx="421" formatCode="General">
                  <c:v>2.63909506985186E-2</c:v>
                </c:pt>
                <c:pt idx="422" formatCode="General">
                  <c:v>2.6631610891297699E-2</c:v>
                </c:pt>
                <c:pt idx="423" formatCode="General">
                  <c:v>2.66341935314779E-2</c:v>
                </c:pt>
                <c:pt idx="424" formatCode="General">
                  <c:v>2.6705858499533199E-2</c:v>
                </c:pt>
                <c:pt idx="425" formatCode="General">
                  <c:v>2.66836666332592E-2</c:v>
                </c:pt>
                <c:pt idx="426" formatCode="General">
                  <c:v>2.6808391862057999E-2</c:v>
                </c:pt>
                <c:pt idx="427" formatCode="General">
                  <c:v>2.6888446414038501E-2</c:v>
                </c:pt>
                <c:pt idx="428" formatCode="General">
                  <c:v>2.69677921202933E-2</c:v>
                </c:pt>
                <c:pt idx="429" formatCode="General">
                  <c:v>2.7004792607661501E-2</c:v>
                </c:pt>
                <c:pt idx="430" formatCode="General">
                  <c:v>2.72052133147416E-2</c:v>
                </c:pt>
                <c:pt idx="431" formatCode="General">
                  <c:v>2.73692648698463E-2</c:v>
                </c:pt>
                <c:pt idx="432" formatCode="General">
                  <c:v>2.7310727438815598E-2</c:v>
                </c:pt>
                <c:pt idx="433" formatCode="General">
                  <c:v>2.7288852091924699E-2</c:v>
                </c:pt>
                <c:pt idx="434" formatCode="General">
                  <c:v>2.75413516532904E-2</c:v>
                </c:pt>
                <c:pt idx="435" formatCode="General">
                  <c:v>2.7408337790279801E-2</c:v>
                </c:pt>
                <c:pt idx="436" formatCode="General">
                  <c:v>2.7664349745122E-2</c:v>
                </c:pt>
                <c:pt idx="437" formatCode="General">
                  <c:v>2.7556370377835E-2</c:v>
                </c:pt>
                <c:pt idx="438" formatCode="General">
                  <c:v>2.76123838570221E-2</c:v>
                </c:pt>
                <c:pt idx="439" formatCode="General">
                  <c:v>2.7744268610965499E-2</c:v>
                </c:pt>
                <c:pt idx="440" formatCode="General">
                  <c:v>2.7895912269586199E-2</c:v>
                </c:pt>
                <c:pt idx="441" formatCode="General">
                  <c:v>2.7821782980750599E-2</c:v>
                </c:pt>
                <c:pt idx="442" formatCode="General">
                  <c:v>2.7890789480287299E-2</c:v>
                </c:pt>
                <c:pt idx="443" formatCode="General">
                  <c:v>2.8032393438336599E-2</c:v>
                </c:pt>
                <c:pt idx="444" formatCode="General">
                  <c:v>2.8046892345130199E-2</c:v>
                </c:pt>
                <c:pt idx="445" formatCode="General">
                  <c:v>2.8008377746967902E-2</c:v>
                </c:pt>
                <c:pt idx="446" formatCode="General">
                  <c:v>2.8302955837257001E-2</c:v>
                </c:pt>
                <c:pt idx="447" formatCode="General">
                  <c:v>2.8285494698524601E-2</c:v>
                </c:pt>
                <c:pt idx="448" formatCode="General">
                  <c:v>2.8352986988643799E-2</c:v>
                </c:pt>
                <c:pt idx="449" formatCode="General">
                  <c:v>2.83144736365009E-2</c:v>
                </c:pt>
                <c:pt idx="450" formatCode="General">
                  <c:v>2.8556517865505299E-2</c:v>
                </c:pt>
                <c:pt idx="451" formatCode="General">
                  <c:v>2.8452126556646699E-2</c:v>
                </c:pt>
                <c:pt idx="452" formatCode="General">
                  <c:v>2.85533085616613E-2</c:v>
                </c:pt>
                <c:pt idx="453" formatCode="General">
                  <c:v>2.8802148381782699E-2</c:v>
                </c:pt>
                <c:pt idx="454" formatCode="General">
                  <c:v>2.8684174624393901E-2</c:v>
                </c:pt>
                <c:pt idx="455" formatCode="General">
                  <c:v>2.8921906215152698E-2</c:v>
                </c:pt>
                <c:pt idx="456" formatCode="General">
                  <c:v>2.8931351964658701E-2</c:v>
                </c:pt>
                <c:pt idx="457" formatCode="General">
                  <c:v>2.8925697499352698E-2</c:v>
                </c:pt>
                <c:pt idx="458" formatCode="General">
                  <c:v>2.9051630155648898E-2</c:v>
                </c:pt>
                <c:pt idx="459" formatCode="General">
                  <c:v>2.89364757698004E-2</c:v>
                </c:pt>
                <c:pt idx="460" formatCode="General">
                  <c:v>2.91612267354854E-2</c:v>
                </c:pt>
                <c:pt idx="461" formatCode="General">
                  <c:v>2.9281290286298702E-2</c:v>
                </c:pt>
                <c:pt idx="462" formatCode="General">
                  <c:v>2.9345062453839998E-2</c:v>
                </c:pt>
                <c:pt idx="463" formatCode="General">
                  <c:v>2.9183129362919401E-2</c:v>
                </c:pt>
                <c:pt idx="464" formatCode="General">
                  <c:v>2.9471931266997702E-2</c:v>
                </c:pt>
                <c:pt idx="465" formatCode="General">
                  <c:v>2.9294294357858498E-2</c:v>
                </c:pt>
                <c:pt idx="466" formatCode="General">
                  <c:v>2.95127375322508E-2</c:v>
                </c:pt>
                <c:pt idx="467" formatCode="General">
                  <c:v>2.9508551583195299E-2</c:v>
                </c:pt>
                <c:pt idx="468" formatCode="General">
                  <c:v>2.9714220759316099E-2</c:v>
                </c:pt>
                <c:pt idx="469" formatCode="General">
                  <c:v>2.9839639328219401E-2</c:v>
                </c:pt>
                <c:pt idx="470" formatCode="General">
                  <c:v>2.9913799813595199E-2</c:v>
                </c:pt>
                <c:pt idx="471" formatCode="General">
                  <c:v>3.00112438876943E-2</c:v>
                </c:pt>
                <c:pt idx="472" formatCode="General">
                  <c:v>2.99210195627733E-2</c:v>
                </c:pt>
                <c:pt idx="473" formatCode="General">
                  <c:v>3.0136666093854798E-2</c:v>
                </c:pt>
                <c:pt idx="474" formatCode="General">
                  <c:v>3.01815323151517E-2</c:v>
                </c:pt>
                <c:pt idx="475" formatCode="General">
                  <c:v>3.0203128618561999E-2</c:v>
                </c:pt>
                <c:pt idx="476" formatCode="General">
                  <c:v>2.99624655234388E-2</c:v>
                </c:pt>
                <c:pt idx="477" formatCode="General">
                  <c:v>3.0274541062343299E-2</c:v>
                </c:pt>
                <c:pt idx="478" formatCode="General">
                  <c:v>3.0519475544485301E-2</c:v>
                </c:pt>
                <c:pt idx="479" formatCode="General">
                  <c:v>3.03840162125588E-2</c:v>
                </c:pt>
                <c:pt idx="480" formatCode="General">
                  <c:v>3.0252502180357299E-2</c:v>
                </c:pt>
                <c:pt idx="481" formatCode="General">
                  <c:v>3.0320588926178099E-2</c:v>
                </c:pt>
                <c:pt idx="482" formatCode="General">
                  <c:v>3.0525373320510699E-2</c:v>
                </c:pt>
                <c:pt idx="483" formatCode="General">
                  <c:v>3.0494677369730799E-2</c:v>
                </c:pt>
                <c:pt idx="484" formatCode="General">
                  <c:v>3.0572059955994699E-2</c:v>
                </c:pt>
                <c:pt idx="485" formatCode="General">
                  <c:v>3.0882867573200998E-2</c:v>
                </c:pt>
                <c:pt idx="486" formatCode="General">
                  <c:v>3.0857645441586201E-2</c:v>
                </c:pt>
                <c:pt idx="487" formatCode="General">
                  <c:v>3.09820246441968E-2</c:v>
                </c:pt>
                <c:pt idx="488" formatCode="General">
                  <c:v>3.0945418389817798E-2</c:v>
                </c:pt>
                <c:pt idx="489" formatCode="General">
                  <c:v>3.0919514446695801E-2</c:v>
                </c:pt>
                <c:pt idx="490" formatCode="General">
                  <c:v>3.1173693657052099E-2</c:v>
                </c:pt>
                <c:pt idx="491" formatCode="General">
                  <c:v>3.1280023450315199E-2</c:v>
                </c:pt>
                <c:pt idx="492" formatCode="General">
                  <c:v>3.1151973158841401E-2</c:v>
                </c:pt>
                <c:pt idx="493" formatCode="General">
                  <c:v>3.1378041336821899E-2</c:v>
                </c:pt>
                <c:pt idx="494" formatCode="General">
                  <c:v>3.1439885565708599E-2</c:v>
                </c:pt>
                <c:pt idx="495" formatCode="General">
                  <c:v>3.1485691551312998E-2</c:v>
                </c:pt>
                <c:pt idx="496" formatCode="General">
                  <c:v>3.1479826417873197E-2</c:v>
                </c:pt>
                <c:pt idx="497" formatCode="General">
                  <c:v>3.1622796023597501E-2</c:v>
                </c:pt>
                <c:pt idx="498" formatCode="General">
                  <c:v>3.1728497644926398E-2</c:v>
                </c:pt>
                <c:pt idx="499" formatCode="General">
                  <c:v>3.17385216905137E-2</c:v>
                </c:pt>
                <c:pt idx="500" formatCode="General">
                  <c:v>3.1834154290450799E-2</c:v>
                </c:pt>
                <c:pt idx="501" formatCode="General">
                  <c:v>3.1880580609703897E-2</c:v>
                </c:pt>
                <c:pt idx="502" formatCode="General">
                  <c:v>3.2138962480272003E-2</c:v>
                </c:pt>
                <c:pt idx="503" formatCode="General">
                  <c:v>3.2178046942992602E-2</c:v>
                </c:pt>
                <c:pt idx="504" formatCode="General">
                  <c:v>3.2077573495461302E-2</c:v>
                </c:pt>
                <c:pt idx="505" formatCode="General">
                  <c:v>3.2116852280194903E-2</c:v>
                </c:pt>
                <c:pt idx="506" formatCode="General">
                  <c:v>3.2158984298539001E-2</c:v>
                </c:pt>
                <c:pt idx="507" formatCode="General">
                  <c:v>3.23401923197753E-2</c:v>
                </c:pt>
                <c:pt idx="508" formatCode="General">
                  <c:v>3.2470991548806803E-2</c:v>
                </c:pt>
                <c:pt idx="509" formatCode="General">
                  <c:v>3.2553127255705E-2</c:v>
                </c:pt>
                <c:pt idx="510" formatCode="General">
                  <c:v>3.2507797960147099E-2</c:v>
                </c:pt>
                <c:pt idx="511" formatCode="General">
                  <c:v>3.2669597631799302E-2</c:v>
                </c:pt>
                <c:pt idx="512" formatCode="General">
                  <c:v>3.2747591016402199E-2</c:v>
                </c:pt>
                <c:pt idx="513" formatCode="General">
                  <c:v>3.2648900548141201E-2</c:v>
                </c:pt>
                <c:pt idx="514" formatCode="General">
                  <c:v>3.28314716278955E-2</c:v>
                </c:pt>
                <c:pt idx="515" formatCode="General">
                  <c:v>3.2907352545146699E-2</c:v>
                </c:pt>
                <c:pt idx="516" formatCode="General">
                  <c:v>3.2863613884200102E-2</c:v>
                </c:pt>
                <c:pt idx="517" formatCode="General">
                  <c:v>3.2953830783312599E-2</c:v>
                </c:pt>
                <c:pt idx="518" formatCode="General">
                  <c:v>3.3161620660486002E-2</c:v>
                </c:pt>
                <c:pt idx="519" formatCode="General">
                  <c:v>3.3182541271561297E-2</c:v>
                </c:pt>
                <c:pt idx="520" formatCode="General">
                  <c:v>3.3408178875738298E-2</c:v>
                </c:pt>
                <c:pt idx="521" formatCode="General">
                  <c:v>3.3300287210436097E-2</c:v>
                </c:pt>
                <c:pt idx="522" formatCode="General">
                  <c:v>3.34296668051711E-2</c:v>
                </c:pt>
                <c:pt idx="523" formatCode="General">
                  <c:v>3.35427738795364E-2</c:v>
                </c:pt>
                <c:pt idx="524" formatCode="General">
                  <c:v>3.3502888270206199E-2</c:v>
                </c:pt>
                <c:pt idx="525" formatCode="General">
                  <c:v>3.3746104609883698E-2</c:v>
                </c:pt>
                <c:pt idx="526" formatCode="General">
                  <c:v>3.3711391688091501E-2</c:v>
                </c:pt>
                <c:pt idx="527" formatCode="General">
                  <c:v>3.3863026677711502E-2</c:v>
                </c:pt>
                <c:pt idx="528" formatCode="General">
                  <c:v>3.37970692190879E-2</c:v>
                </c:pt>
                <c:pt idx="529" formatCode="General">
                  <c:v>3.3846669818768403E-2</c:v>
                </c:pt>
                <c:pt idx="530" formatCode="General">
                  <c:v>3.39771938527283E-2</c:v>
                </c:pt>
                <c:pt idx="531" formatCode="General">
                  <c:v>3.3993842165008399E-2</c:v>
                </c:pt>
                <c:pt idx="532" formatCode="General">
                  <c:v>3.4138636599362802E-2</c:v>
                </c:pt>
                <c:pt idx="533" formatCode="General">
                  <c:v>3.4333593720674398E-2</c:v>
                </c:pt>
                <c:pt idx="534" formatCode="General">
                  <c:v>3.4458725306734002E-2</c:v>
                </c:pt>
                <c:pt idx="535" formatCode="General">
                  <c:v>3.4335475748474599E-2</c:v>
                </c:pt>
                <c:pt idx="536" formatCode="General">
                  <c:v>3.4415344001296699E-2</c:v>
                </c:pt>
                <c:pt idx="537" formatCode="General">
                  <c:v>3.4561778815517599E-2</c:v>
                </c:pt>
                <c:pt idx="538" formatCode="General">
                  <c:v>3.4552239615186303E-2</c:v>
                </c:pt>
                <c:pt idx="539" formatCode="General">
                  <c:v>3.45910948387761E-2</c:v>
                </c:pt>
                <c:pt idx="540" formatCode="General">
                  <c:v>3.4717555323336001E-2</c:v>
                </c:pt>
                <c:pt idx="541" formatCode="General">
                  <c:v>3.4778183465853298E-2</c:v>
                </c:pt>
                <c:pt idx="542" formatCode="General">
                  <c:v>3.4859261437713902E-2</c:v>
                </c:pt>
                <c:pt idx="543" formatCode="General">
                  <c:v>3.4880208026705099E-2</c:v>
                </c:pt>
                <c:pt idx="544" formatCode="General">
                  <c:v>3.4895614142800603E-2</c:v>
                </c:pt>
                <c:pt idx="545" formatCode="General">
                  <c:v>3.4954282610539698E-2</c:v>
                </c:pt>
                <c:pt idx="546" formatCode="General">
                  <c:v>3.5112272739911403E-2</c:v>
                </c:pt>
                <c:pt idx="547" formatCode="General">
                  <c:v>3.5161149963629998E-2</c:v>
                </c:pt>
                <c:pt idx="548" formatCode="General">
                  <c:v>3.53669184041948E-2</c:v>
                </c:pt>
                <c:pt idx="549" formatCode="General">
                  <c:v>3.5366456072788301E-2</c:v>
                </c:pt>
                <c:pt idx="550" formatCode="General">
                  <c:v>3.5378866425400897E-2</c:v>
                </c:pt>
                <c:pt idx="551" formatCode="General">
                  <c:v>3.5353066356595401E-2</c:v>
                </c:pt>
                <c:pt idx="552" formatCode="General">
                  <c:v>3.5391488639258499E-2</c:v>
                </c:pt>
                <c:pt idx="553" formatCode="General">
                  <c:v>3.5495468776620798E-2</c:v>
                </c:pt>
                <c:pt idx="554" formatCode="General">
                  <c:v>3.5650089712058901E-2</c:v>
                </c:pt>
                <c:pt idx="555" formatCode="General">
                  <c:v>3.5755138032034103E-2</c:v>
                </c:pt>
                <c:pt idx="556" formatCode="General">
                  <c:v>3.5830027650918299E-2</c:v>
                </c:pt>
                <c:pt idx="557" formatCode="General">
                  <c:v>3.5714347633405003E-2</c:v>
                </c:pt>
                <c:pt idx="558" formatCode="General">
                  <c:v>3.5887879551059501E-2</c:v>
                </c:pt>
                <c:pt idx="559" formatCode="General">
                  <c:v>3.58647305591012E-2</c:v>
                </c:pt>
                <c:pt idx="560" formatCode="General">
                  <c:v>3.60123299418144E-2</c:v>
                </c:pt>
                <c:pt idx="561" formatCode="General">
                  <c:v>3.6108408653993201E-2</c:v>
                </c:pt>
                <c:pt idx="562" formatCode="General">
                  <c:v>3.6096709078473899E-2</c:v>
                </c:pt>
                <c:pt idx="563" formatCode="General">
                  <c:v>3.6181090071169403E-2</c:v>
                </c:pt>
                <c:pt idx="564" formatCode="General">
                  <c:v>3.6259206735588002E-2</c:v>
                </c:pt>
                <c:pt idx="565" formatCode="General">
                  <c:v>3.6310911001643603E-2</c:v>
                </c:pt>
                <c:pt idx="566" formatCode="General">
                  <c:v>3.6396212173380897E-2</c:v>
                </c:pt>
                <c:pt idx="567" formatCode="General">
                  <c:v>3.6545699239095002E-2</c:v>
                </c:pt>
                <c:pt idx="568" formatCode="General">
                  <c:v>3.64165133768274E-2</c:v>
                </c:pt>
                <c:pt idx="569" formatCode="General">
                  <c:v>3.6575978037577297E-2</c:v>
                </c:pt>
                <c:pt idx="570" formatCode="General">
                  <c:v>3.6529197946362502E-2</c:v>
                </c:pt>
                <c:pt idx="571" formatCode="General">
                  <c:v>3.6803348123210601E-2</c:v>
                </c:pt>
                <c:pt idx="572" formatCode="General">
                  <c:v>3.6816879135242397E-2</c:v>
                </c:pt>
                <c:pt idx="573" formatCode="General">
                  <c:v>3.6966126659691102E-2</c:v>
                </c:pt>
                <c:pt idx="574" formatCode="General">
                  <c:v>3.6886658747203399E-2</c:v>
                </c:pt>
                <c:pt idx="575" formatCode="General">
                  <c:v>3.7029800333431499E-2</c:v>
                </c:pt>
                <c:pt idx="576" formatCode="General">
                  <c:v>3.7084615310085903E-2</c:v>
                </c:pt>
                <c:pt idx="577" formatCode="General">
                  <c:v>3.7089536409180397E-2</c:v>
                </c:pt>
                <c:pt idx="578" formatCode="General">
                  <c:v>3.71691975211687E-2</c:v>
                </c:pt>
                <c:pt idx="579" formatCode="General">
                  <c:v>3.7291358481959802E-2</c:v>
                </c:pt>
                <c:pt idx="580" formatCode="General">
                  <c:v>3.7267826302870899E-2</c:v>
                </c:pt>
                <c:pt idx="581" formatCode="General">
                  <c:v>3.7358032045279703E-2</c:v>
                </c:pt>
                <c:pt idx="582" formatCode="General">
                  <c:v>3.7683460022659099E-2</c:v>
                </c:pt>
                <c:pt idx="583" formatCode="General">
                  <c:v>3.7628902552102203E-2</c:v>
                </c:pt>
                <c:pt idx="584" formatCode="General">
                  <c:v>3.7597195546873498E-2</c:v>
                </c:pt>
                <c:pt idx="585" formatCode="General">
                  <c:v>3.77426694731402E-2</c:v>
                </c:pt>
                <c:pt idx="586" formatCode="General">
                  <c:v>3.7717857120744699E-2</c:v>
                </c:pt>
                <c:pt idx="587" formatCode="General">
                  <c:v>3.7948267988663797E-2</c:v>
                </c:pt>
                <c:pt idx="588" formatCode="General">
                  <c:v>3.7986689957245898E-2</c:v>
                </c:pt>
                <c:pt idx="589" formatCode="General">
                  <c:v>3.7957753140479097E-2</c:v>
                </c:pt>
                <c:pt idx="590" formatCode="General">
                  <c:v>3.8093042093802501E-2</c:v>
                </c:pt>
                <c:pt idx="591" formatCode="General">
                  <c:v>3.8061143522150599E-2</c:v>
                </c:pt>
                <c:pt idx="592" formatCode="General">
                  <c:v>3.8198994534365802E-2</c:v>
                </c:pt>
                <c:pt idx="593" formatCode="General">
                  <c:v>3.8292959719006099E-2</c:v>
                </c:pt>
                <c:pt idx="594" formatCode="General">
                  <c:v>3.8323571229453998E-2</c:v>
                </c:pt>
                <c:pt idx="595" formatCode="General">
                  <c:v>3.84117381636035E-2</c:v>
                </c:pt>
                <c:pt idx="596" formatCode="General">
                  <c:v>3.84536419486705E-2</c:v>
                </c:pt>
                <c:pt idx="597" formatCode="General">
                  <c:v>3.8573729887969199E-2</c:v>
                </c:pt>
                <c:pt idx="598" formatCode="General">
                  <c:v>3.8622548638083003E-2</c:v>
                </c:pt>
                <c:pt idx="599" formatCode="General">
                  <c:v>3.86842556315148E-2</c:v>
                </c:pt>
                <c:pt idx="600" formatCode="General">
                  <c:v>3.87659806855754E-2</c:v>
                </c:pt>
                <c:pt idx="601" formatCode="General">
                  <c:v>3.8801736699887499E-2</c:v>
                </c:pt>
                <c:pt idx="602" formatCode="General">
                  <c:v>3.8871073092096503E-2</c:v>
                </c:pt>
                <c:pt idx="603" formatCode="General">
                  <c:v>3.9190342111569798E-2</c:v>
                </c:pt>
                <c:pt idx="604" formatCode="General">
                  <c:v>3.9172546082636997E-2</c:v>
                </c:pt>
                <c:pt idx="605" formatCode="General">
                  <c:v>3.9185417140710499E-2</c:v>
                </c:pt>
                <c:pt idx="606" formatCode="General">
                  <c:v>3.92471035535924E-2</c:v>
                </c:pt>
                <c:pt idx="607" formatCode="General">
                  <c:v>3.9360034818838499E-2</c:v>
                </c:pt>
                <c:pt idx="608" formatCode="General">
                  <c:v>3.9359038290946301E-2</c:v>
                </c:pt>
                <c:pt idx="609" formatCode="General">
                  <c:v>3.9499012683118097E-2</c:v>
                </c:pt>
                <c:pt idx="610" formatCode="General">
                  <c:v>3.9530595955194099E-2</c:v>
                </c:pt>
                <c:pt idx="611" formatCode="General">
                  <c:v>3.9523968199995901E-2</c:v>
                </c:pt>
                <c:pt idx="612" formatCode="General">
                  <c:v>3.9707397639892297E-2</c:v>
                </c:pt>
                <c:pt idx="613" formatCode="General">
                  <c:v>3.9714047123902002E-2</c:v>
                </c:pt>
                <c:pt idx="614" formatCode="General">
                  <c:v>3.9853319102136499E-2</c:v>
                </c:pt>
                <c:pt idx="615" formatCode="General">
                  <c:v>3.9904979394847502E-2</c:v>
                </c:pt>
                <c:pt idx="616" formatCode="General">
                  <c:v>3.9932740510628797E-2</c:v>
                </c:pt>
                <c:pt idx="617" formatCode="General">
                  <c:v>4.0087712252798703E-2</c:v>
                </c:pt>
                <c:pt idx="618" formatCode="General">
                  <c:v>4.0077967849438102E-2</c:v>
                </c:pt>
                <c:pt idx="619" formatCode="General">
                  <c:v>4.0118061902284799E-2</c:v>
                </c:pt>
                <c:pt idx="620" formatCode="General">
                  <c:v>4.0421995216774302E-2</c:v>
                </c:pt>
                <c:pt idx="621" formatCode="General">
                  <c:v>4.0401356254496597E-2</c:v>
                </c:pt>
                <c:pt idx="622" formatCode="General">
                  <c:v>4.0404211524886303E-2</c:v>
                </c:pt>
                <c:pt idx="623" formatCode="General">
                  <c:v>4.03637986853395E-2</c:v>
                </c:pt>
                <c:pt idx="624" formatCode="General">
                  <c:v>4.0423805859916701E-2</c:v>
                </c:pt>
                <c:pt idx="625" formatCode="General">
                  <c:v>4.0620164050285401E-2</c:v>
                </c:pt>
                <c:pt idx="626" formatCode="General">
                  <c:v>4.04997559742944E-2</c:v>
                </c:pt>
                <c:pt idx="627" formatCode="General">
                  <c:v>4.0602171909999402E-2</c:v>
                </c:pt>
                <c:pt idx="628" formatCode="General">
                  <c:v>4.0716082707893002E-2</c:v>
                </c:pt>
                <c:pt idx="629" formatCode="General">
                  <c:v>4.0701763047439603E-2</c:v>
                </c:pt>
                <c:pt idx="630" formatCode="General">
                  <c:v>4.0774579712688497E-2</c:v>
                </c:pt>
                <c:pt idx="631" formatCode="General">
                  <c:v>4.0781313018504503E-2</c:v>
                </c:pt>
                <c:pt idx="632" formatCode="General">
                  <c:v>4.0865434413219E-2</c:v>
                </c:pt>
                <c:pt idx="633" formatCode="General">
                  <c:v>4.1031213976453401E-2</c:v>
                </c:pt>
                <c:pt idx="634" formatCode="General">
                  <c:v>4.0954855934565097E-2</c:v>
                </c:pt>
                <c:pt idx="635" formatCode="General">
                  <c:v>4.1110460962594103E-2</c:v>
                </c:pt>
                <c:pt idx="636" formatCode="General">
                  <c:v>4.1237114052034798E-2</c:v>
                </c:pt>
                <c:pt idx="637" formatCode="General">
                  <c:v>4.1179744607344297E-2</c:v>
                </c:pt>
                <c:pt idx="638" formatCode="General">
                  <c:v>4.1357541373433601E-2</c:v>
                </c:pt>
                <c:pt idx="639" formatCode="General">
                  <c:v>4.1518283303696203E-2</c:v>
                </c:pt>
                <c:pt idx="640" formatCode="General">
                  <c:v>4.1357670150710499E-2</c:v>
                </c:pt>
                <c:pt idx="641" formatCode="General">
                  <c:v>4.1666797438204402E-2</c:v>
                </c:pt>
                <c:pt idx="642" formatCode="General">
                  <c:v>4.1611772227447302E-2</c:v>
                </c:pt>
                <c:pt idx="643" formatCode="General">
                  <c:v>4.1612170873380601E-2</c:v>
                </c:pt>
                <c:pt idx="644" formatCode="General">
                  <c:v>4.1836769434714899E-2</c:v>
                </c:pt>
                <c:pt idx="645" formatCode="General">
                  <c:v>4.1748954096814103E-2</c:v>
                </c:pt>
                <c:pt idx="646" formatCode="General">
                  <c:v>4.19248824613856E-2</c:v>
                </c:pt>
                <c:pt idx="647" formatCode="General">
                  <c:v>4.1876459564013702E-2</c:v>
                </c:pt>
                <c:pt idx="648" formatCode="General">
                  <c:v>4.1981135340316098E-2</c:v>
                </c:pt>
                <c:pt idx="649" formatCode="General">
                  <c:v>4.1995396080830298E-2</c:v>
                </c:pt>
                <c:pt idx="650" formatCode="General">
                  <c:v>4.2170256124779801E-2</c:v>
                </c:pt>
                <c:pt idx="651" formatCode="General">
                  <c:v>4.21899963970074E-2</c:v>
                </c:pt>
                <c:pt idx="652" formatCode="General">
                  <c:v>4.2336229026201801E-2</c:v>
                </c:pt>
                <c:pt idx="653" formatCode="General">
                  <c:v>4.2235630623213602E-2</c:v>
                </c:pt>
                <c:pt idx="654" formatCode="General">
                  <c:v>4.2338079134650798E-2</c:v>
                </c:pt>
                <c:pt idx="655" formatCode="General">
                  <c:v>4.2449522471441098E-2</c:v>
                </c:pt>
                <c:pt idx="656" formatCode="General">
                  <c:v>4.2452208370352802E-2</c:v>
                </c:pt>
                <c:pt idx="657" formatCode="General">
                  <c:v>4.2633969235557297E-2</c:v>
                </c:pt>
                <c:pt idx="658" formatCode="General">
                  <c:v>4.2668293088176698E-2</c:v>
                </c:pt>
                <c:pt idx="659" formatCode="General">
                  <c:v>4.2668356789447297E-2</c:v>
                </c:pt>
                <c:pt idx="660" formatCode="General">
                  <c:v>4.28626937485505E-2</c:v>
                </c:pt>
                <c:pt idx="661" formatCode="General">
                  <c:v>4.2796427344299601E-2</c:v>
                </c:pt>
                <c:pt idx="662" formatCode="General">
                  <c:v>4.2955273030308001E-2</c:v>
                </c:pt>
                <c:pt idx="663" formatCode="General">
                  <c:v>4.2889526651238401E-2</c:v>
                </c:pt>
                <c:pt idx="664" formatCode="General">
                  <c:v>4.3175267769810101E-2</c:v>
                </c:pt>
                <c:pt idx="665" formatCode="General">
                  <c:v>4.3129973533565701E-2</c:v>
                </c:pt>
                <c:pt idx="666" formatCode="General">
                  <c:v>4.3383501040295598E-2</c:v>
                </c:pt>
                <c:pt idx="667" formatCode="General">
                  <c:v>4.3345719889376903E-2</c:v>
                </c:pt>
                <c:pt idx="668" formatCode="General">
                  <c:v>4.3505757439801701E-2</c:v>
                </c:pt>
                <c:pt idx="669" formatCode="General">
                  <c:v>4.3304746340040098E-2</c:v>
                </c:pt>
                <c:pt idx="670" formatCode="General">
                  <c:v>4.3433712470162401E-2</c:v>
                </c:pt>
                <c:pt idx="671" formatCode="General">
                  <c:v>4.3499255326922698E-2</c:v>
                </c:pt>
                <c:pt idx="672" formatCode="General">
                  <c:v>4.3504262964842902E-2</c:v>
                </c:pt>
                <c:pt idx="673" formatCode="General">
                  <c:v>4.3892511474616598E-2</c:v>
                </c:pt>
                <c:pt idx="674" formatCode="General">
                  <c:v>4.36999231350804E-2</c:v>
                </c:pt>
                <c:pt idx="675" formatCode="General">
                  <c:v>4.3926860548420398E-2</c:v>
                </c:pt>
                <c:pt idx="676" formatCode="General">
                  <c:v>4.38683514516457E-2</c:v>
                </c:pt>
                <c:pt idx="677" formatCode="General">
                  <c:v>4.4154459492341799E-2</c:v>
                </c:pt>
                <c:pt idx="678" formatCode="General">
                  <c:v>4.4215120458232803E-2</c:v>
                </c:pt>
                <c:pt idx="679" formatCode="General">
                  <c:v>4.4023513371460501E-2</c:v>
                </c:pt>
                <c:pt idx="680" formatCode="General">
                  <c:v>4.4188399033320003E-2</c:v>
                </c:pt>
                <c:pt idx="681" formatCode="General">
                  <c:v>4.4312394960658898E-2</c:v>
                </c:pt>
                <c:pt idx="682" formatCode="General">
                  <c:v>4.4452533349009997E-2</c:v>
                </c:pt>
                <c:pt idx="683" formatCode="General">
                  <c:v>4.4314908362241903E-2</c:v>
                </c:pt>
                <c:pt idx="684" formatCode="General">
                  <c:v>4.4463559152912099E-2</c:v>
                </c:pt>
                <c:pt idx="685" formatCode="General">
                  <c:v>4.4520752781442699E-2</c:v>
                </c:pt>
                <c:pt idx="686" formatCode="General">
                  <c:v>4.4561495063582E-2</c:v>
                </c:pt>
                <c:pt idx="687" formatCode="General">
                  <c:v>4.4769772387680401E-2</c:v>
                </c:pt>
                <c:pt idx="688" formatCode="General">
                  <c:v>4.4779830430989001E-2</c:v>
                </c:pt>
                <c:pt idx="689" formatCode="General">
                  <c:v>4.4763755454324698E-2</c:v>
                </c:pt>
                <c:pt idx="690" formatCode="General">
                  <c:v>4.4876460581646703E-2</c:v>
                </c:pt>
                <c:pt idx="691" formatCode="General">
                  <c:v>4.4895712040894903E-2</c:v>
                </c:pt>
                <c:pt idx="692" formatCode="General">
                  <c:v>4.4931389465996799E-2</c:v>
                </c:pt>
                <c:pt idx="693" formatCode="General">
                  <c:v>4.4937433739285E-2</c:v>
                </c:pt>
                <c:pt idx="694" formatCode="General">
                  <c:v>4.5083943794941003E-2</c:v>
                </c:pt>
                <c:pt idx="695" formatCode="General">
                  <c:v>4.50153963390416E-2</c:v>
                </c:pt>
                <c:pt idx="696" formatCode="General">
                  <c:v>4.5125096395290602E-2</c:v>
                </c:pt>
                <c:pt idx="697" formatCode="General">
                  <c:v>4.5197692467494097E-2</c:v>
                </c:pt>
                <c:pt idx="698" formatCode="General">
                  <c:v>4.5423573898894502E-2</c:v>
                </c:pt>
                <c:pt idx="699" formatCode="General">
                  <c:v>4.5389741102739502E-2</c:v>
                </c:pt>
                <c:pt idx="700" formatCode="General">
                  <c:v>4.5297248401133097E-2</c:v>
                </c:pt>
                <c:pt idx="701" formatCode="General">
                  <c:v>4.5244803775330897E-2</c:v>
                </c:pt>
                <c:pt idx="702" formatCode="General">
                  <c:v>4.52606247444425E-2</c:v>
                </c:pt>
                <c:pt idx="703" formatCode="General">
                  <c:v>4.5490147881085699E-2</c:v>
                </c:pt>
                <c:pt idx="704" formatCode="General">
                  <c:v>4.5474335003790903E-2</c:v>
                </c:pt>
                <c:pt idx="705" formatCode="General">
                  <c:v>4.5670961375304298E-2</c:v>
                </c:pt>
                <c:pt idx="706" formatCode="General">
                  <c:v>4.5646642995764701E-2</c:v>
                </c:pt>
                <c:pt idx="707" formatCode="General">
                  <c:v>4.5762689995159297E-2</c:v>
                </c:pt>
                <c:pt idx="708" formatCode="General">
                  <c:v>4.58821424843553E-2</c:v>
                </c:pt>
                <c:pt idx="709" formatCode="General">
                  <c:v>4.5978637122347697E-2</c:v>
                </c:pt>
                <c:pt idx="710" formatCode="General">
                  <c:v>4.6001052052563399E-2</c:v>
                </c:pt>
                <c:pt idx="711" formatCode="General">
                  <c:v>4.6029137288338698E-2</c:v>
                </c:pt>
                <c:pt idx="712" formatCode="General">
                  <c:v>4.6051110891074401E-2</c:v>
                </c:pt>
                <c:pt idx="713" formatCode="General">
                  <c:v>4.6007656437486298E-2</c:v>
                </c:pt>
                <c:pt idx="714" formatCode="General">
                  <c:v>4.6150933807772097E-2</c:v>
                </c:pt>
                <c:pt idx="715" formatCode="General">
                  <c:v>4.6228475528074603E-2</c:v>
                </c:pt>
                <c:pt idx="716" formatCode="General">
                  <c:v>4.6117412051579001E-2</c:v>
                </c:pt>
                <c:pt idx="717" formatCode="General">
                  <c:v>4.6321791341659202E-2</c:v>
                </c:pt>
                <c:pt idx="718" formatCode="General">
                  <c:v>4.6337601547168303E-2</c:v>
                </c:pt>
                <c:pt idx="719" formatCode="General">
                  <c:v>4.6516154369375499E-2</c:v>
                </c:pt>
                <c:pt idx="720" formatCode="General">
                  <c:v>4.6408940394003603E-2</c:v>
                </c:pt>
                <c:pt idx="721" formatCode="General">
                  <c:v>4.6580679249419797E-2</c:v>
                </c:pt>
                <c:pt idx="722" formatCode="General">
                  <c:v>4.6341888759433701E-2</c:v>
                </c:pt>
                <c:pt idx="723" formatCode="General">
                  <c:v>4.6615089599637602E-2</c:v>
                </c:pt>
                <c:pt idx="724" formatCode="General">
                  <c:v>4.6658740156443598E-2</c:v>
                </c:pt>
                <c:pt idx="725" formatCode="General">
                  <c:v>4.68242637921975E-2</c:v>
                </c:pt>
                <c:pt idx="726" formatCode="General">
                  <c:v>4.7048396959459199E-2</c:v>
                </c:pt>
                <c:pt idx="727" formatCode="General">
                  <c:v>4.6922660820943402E-2</c:v>
                </c:pt>
                <c:pt idx="728" formatCode="General">
                  <c:v>4.7071807226279003E-2</c:v>
                </c:pt>
                <c:pt idx="729" formatCode="General">
                  <c:v>4.7037741812408197E-2</c:v>
                </c:pt>
                <c:pt idx="730" formatCode="General">
                  <c:v>4.7086689196398197E-2</c:v>
                </c:pt>
                <c:pt idx="731" formatCode="General">
                  <c:v>4.73234871350754E-2</c:v>
                </c:pt>
                <c:pt idx="732" formatCode="General">
                  <c:v>4.7308659712611903E-2</c:v>
                </c:pt>
                <c:pt idx="733" formatCode="General">
                  <c:v>4.7188164905157197E-2</c:v>
                </c:pt>
                <c:pt idx="734" formatCode="General">
                  <c:v>4.7369122472057899E-2</c:v>
                </c:pt>
                <c:pt idx="735" formatCode="General">
                  <c:v>4.7327578857558103E-2</c:v>
                </c:pt>
                <c:pt idx="736" formatCode="General">
                  <c:v>4.7591673802803797E-2</c:v>
                </c:pt>
                <c:pt idx="737" formatCode="General">
                  <c:v>4.7706788004613802E-2</c:v>
                </c:pt>
                <c:pt idx="738" formatCode="General">
                  <c:v>4.75678210593267E-2</c:v>
                </c:pt>
                <c:pt idx="739" formatCode="General">
                  <c:v>4.7775701596531897E-2</c:v>
                </c:pt>
                <c:pt idx="740" formatCode="General">
                  <c:v>4.7855478881486203E-2</c:v>
                </c:pt>
                <c:pt idx="741" formatCode="General">
                  <c:v>4.7841694483933099E-2</c:v>
                </c:pt>
                <c:pt idx="742" formatCode="General">
                  <c:v>4.7979139843881601E-2</c:v>
                </c:pt>
                <c:pt idx="743" formatCode="General">
                  <c:v>4.7964912847957203E-2</c:v>
                </c:pt>
                <c:pt idx="744" formatCode="General">
                  <c:v>4.80828850445379E-2</c:v>
                </c:pt>
                <c:pt idx="745" formatCode="General">
                  <c:v>4.8151518219811298E-2</c:v>
                </c:pt>
                <c:pt idx="746" formatCode="General">
                  <c:v>4.8246155016699203E-2</c:v>
                </c:pt>
                <c:pt idx="747" formatCode="General">
                  <c:v>4.8183285801793797E-2</c:v>
                </c:pt>
                <c:pt idx="748" formatCode="General">
                  <c:v>4.8317054510578598E-2</c:v>
                </c:pt>
                <c:pt idx="749" formatCode="General">
                  <c:v>4.8367675688826002E-2</c:v>
                </c:pt>
                <c:pt idx="750" formatCode="General">
                  <c:v>4.8479426094275503E-2</c:v>
                </c:pt>
                <c:pt idx="751" formatCode="General">
                  <c:v>4.8553935310104497E-2</c:v>
                </c:pt>
                <c:pt idx="752" formatCode="General">
                  <c:v>4.8522092539791402E-2</c:v>
                </c:pt>
                <c:pt idx="753" formatCode="General">
                  <c:v>4.8601645391154802E-2</c:v>
                </c:pt>
                <c:pt idx="754" formatCode="General">
                  <c:v>4.8750891534709302E-2</c:v>
                </c:pt>
                <c:pt idx="755" formatCode="General">
                  <c:v>4.8671718998641499E-2</c:v>
                </c:pt>
                <c:pt idx="756" formatCode="General">
                  <c:v>4.8688822728934301E-2</c:v>
                </c:pt>
                <c:pt idx="757" formatCode="General">
                  <c:v>4.8697695822977297E-2</c:v>
                </c:pt>
                <c:pt idx="758" formatCode="General">
                  <c:v>4.8792261612364003E-2</c:v>
                </c:pt>
                <c:pt idx="759" formatCode="General">
                  <c:v>4.89418803571251E-2</c:v>
                </c:pt>
                <c:pt idx="760" formatCode="General">
                  <c:v>4.9042427389514101E-2</c:v>
                </c:pt>
                <c:pt idx="761" formatCode="General">
                  <c:v>4.8890931678819603E-2</c:v>
                </c:pt>
                <c:pt idx="762" formatCode="General">
                  <c:v>4.90326703779915E-2</c:v>
                </c:pt>
                <c:pt idx="763" formatCode="General">
                  <c:v>4.9014344932533899E-2</c:v>
                </c:pt>
                <c:pt idx="764" formatCode="General">
                  <c:v>4.9103236262961099E-2</c:v>
                </c:pt>
                <c:pt idx="765" formatCode="General">
                  <c:v>4.91651033830377E-2</c:v>
                </c:pt>
                <c:pt idx="766" formatCode="General">
                  <c:v>4.9146402275267898E-2</c:v>
                </c:pt>
                <c:pt idx="767" formatCode="General">
                  <c:v>4.9328495201382098E-2</c:v>
                </c:pt>
                <c:pt idx="768" formatCode="General">
                  <c:v>4.9214757773432899E-2</c:v>
                </c:pt>
                <c:pt idx="769" formatCode="General">
                  <c:v>4.9326457954263901E-2</c:v>
                </c:pt>
                <c:pt idx="770" formatCode="General">
                  <c:v>4.92856537710347E-2</c:v>
                </c:pt>
                <c:pt idx="771" formatCode="General">
                  <c:v>4.93507522746807E-2</c:v>
                </c:pt>
                <c:pt idx="772" formatCode="General">
                  <c:v>4.9451872418473403E-2</c:v>
                </c:pt>
                <c:pt idx="773" formatCode="General">
                  <c:v>4.9386076856478299E-2</c:v>
                </c:pt>
                <c:pt idx="774" formatCode="General">
                  <c:v>4.9421150189720701E-2</c:v>
                </c:pt>
                <c:pt idx="775" formatCode="General">
                  <c:v>4.93682779060204E-2</c:v>
                </c:pt>
                <c:pt idx="776" formatCode="General">
                  <c:v>4.9479026527455602E-2</c:v>
                </c:pt>
                <c:pt idx="777" formatCode="General">
                  <c:v>4.9293845953591098E-2</c:v>
                </c:pt>
                <c:pt idx="778" formatCode="General">
                  <c:v>4.9830080024530397E-2</c:v>
                </c:pt>
                <c:pt idx="779" formatCode="General">
                  <c:v>4.9592929391276797E-2</c:v>
                </c:pt>
                <c:pt idx="780" formatCode="General">
                  <c:v>4.9618550261993799E-2</c:v>
                </c:pt>
                <c:pt idx="781" formatCode="General">
                  <c:v>4.9895837341057903E-2</c:v>
                </c:pt>
                <c:pt idx="782" formatCode="General">
                  <c:v>4.9772243622768997E-2</c:v>
                </c:pt>
                <c:pt idx="783" formatCode="General">
                  <c:v>4.9876080498159399E-2</c:v>
                </c:pt>
                <c:pt idx="784" formatCode="General">
                  <c:v>4.9892338584512003E-2</c:v>
                </c:pt>
                <c:pt idx="785" formatCode="General">
                  <c:v>4.9949842597398403E-2</c:v>
                </c:pt>
                <c:pt idx="786" formatCode="General">
                  <c:v>5.0010380686019401E-2</c:v>
                </c:pt>
                <c:pt idx="787" formatCode="General">
                  <c:v>4.9800499191906801E-2</c:v>
                </c:pt>
                <c:pt idx="788" formatCode="General">
                  <c:v>5.0175930848272703E-2</c:v>
                </c:pt>
                <c:pt idx="789" formatCode="General">
                  <c:v>5.0251424211611301E-2</c:v>
                </c:pt>
                <c:pt idx="790" formatCode="General">
                  <c:v>5.0306295979692897E-2</c:v>
                </c:pt>
                <c:pt idx="791" formatCode="General">
                  <c:v>5.0246867182205397E-2</c:v>
                </c:pt>
                <c:pt idx="792" formatCode="General">
                  <c:v>5.0585789795669203E-2</c:v>
                </c:pt>
                <c:pt idx="793" formatCode="General">
                  <c:v>5.0513526953773001E-2</c:v>
                </c:pt>
                <c:pt idx="794" formatCode="General">
                  <c:v>5.04946028702059E-2</c:v>
                </c:pt>
                <c:pt idx="795" formatCode="General">
                  <c:v>5.0407958561107101E-2</c:v>
                </c:pt>
                <c:pt idx="796" formatCode="General">
                  <c:v>5.0635235019095802E-2</c:v>
                </c:pt>
                <c:pt idx="797" formatCode="General">
                  <c:v>5.0778257404788099E-2</c:v>
                </c:pt>
                <c:pt idx="798" formatCode="General">
                  <c:v>5.0655469818138003E-2</c:v>
                </c:pt>
                <c:pt idx="799" formatCode="General">
                  <c:v>5.0856700319841998E-2</c:v>
                </c:pt>
                <c:pt idx="800" formatCode="General">
                  <c:v>5.08890402233272E-2</c:v>
                </c:pt>
                <c:pt idx="801" formatCode="General">
                  <c:v>5.10752460655617E-2</c:v>
                </c:pt>
                <c:pt idx="802" formatCode="General">
                  <c:v>5.1034765985646401E-2</c:v>
                </c:pt>
                <c:pt idx="803" formatCode="General">
                  <c:v>5.11994380323849E-2</c:v>
                </c:pt>
                <c:pt idx="804" formatCode="General">
                  <c:v>5.1340688987694498E-2</c:v>
                </c:pt>
                <c:pt idx="805" formatCode="General">
                  <c:v>5.1073127402732003E-2</c:v>
                </c:pt>
                <c:pt idx="806" formatCode="General">
                  <c:v>5.1177409726571803E-2</c:v>
                </c:pt>
                <c:pt idx="807" formatCode="General">
                  <c:v>5.1473327930759802E-2</c:v>
                </c:pt>
                <c:pt idx="808" formatCode="General">
                  <c:v>5.1465957820919499E-2</c:v>
                </c:pt>
                <c:pt idx="809" formatCode="General">
                  <c:v>5.1346151296127997E-2</c:v>
                </c:pt>
                <c:pt idx="810" formatCode="General">
                  <c:v>5.1455115522504702E-2</c:v>
                </c:pt>
                <c:pt idx="811" formatCode="General">
                  <c:v>5.1598664069169901E-2</c:v>
                </c:pt>
                <c:pt idx="812" formatCode="General">
                  <c:v>5.1606841385527603E-2</c:v>
                </c:pt>
                <c:pt idx="813" formatCode="General">
                  <c:v>5.16239559566605E-2</c:v>
                </c:pt>
                <c:pt idx="814" formatCode="General">
                  <c:v>5.1578247635594703E-2</c:v>
                </c:pt>
                <c:pt idx="815" formatCode="General">
                  <c:v>5.1838330378750602E-2</c:v>
                </c:pt>
                <c:pt idx="816" formatCode="General">
                  <c:v>5.1867272109436098E-2</c:v>
                </c:pt>
                <c:pt idx="817" formatCode="General">
                  <c:v>5.1902213985225099E-2</c:v>
                </c:pt>
                <c:pt idx="818" formatCode="General">
                  <c:v>5.1675017713705501E-2</c:v>
                </c:pt>
                <c:pt idx="819" formatCode="General">
                  <c:v>5.1857493036134301E-2</c:v>
                </c:pt>
                <c:pt idx="820" formatCode="General">
                  <c:v>5.1881066616708903E-2</c:v>
                </c:pt>
                <c:pt idx="821" formatCode="General">
                  <c:v>5.2028196503386297E-2</c:v>
                </c:pt>
                <c:pt idx="822" formatCode="General">
                  <c:v>5.20662696016908E-2</c:v>
                </c:pt>
                <c:pt idx="823" formatCode="General">
                  <c:v>5.1988848554148002E-2</c:v>
                </c:pt>
                <c:pt idx="824" formatCode="General">
                  <c:v>5.2067109305689398E-2</c:v>
                </c:pt>
                <c:pt idx="825" formatCode="General">
                  <c:v>5.2089760000885901E-2</c:v>
                </c:pt>
                <c:pt idx="826" formatCode="General">
                  <c:v>5.2214676164633898E-2</c:v>
                </c:pt>
                <c:pt idx="827" formatCode="General">
                  <c:v>5.2326966951755101E-2</c:v>
                </c:pt>
                <c:pt idx="828" formatCode="General">
                  <c:v>5.2373730229747201E-2</c:v>
                </c:pt>
                <c:pt idx="829" formatCode="General">
                  <c:v>5.2152839808109197E-2</c:v>
                </c:pt>
                <c:pt idx="830" formatCode="General">
                  <c:v>5.2206016110914903E-2</c:v>
                </c:pt>
                <c:pt idx="831" formatCode="General">
                  <c:v>5.23143766769067E-2</c:v>
                </c:pt>
                <c:pt idx="832" formatCode="General">
                  <c:v>5.2450794781143402E-2</c:v>
                </c:pt>
                <c:pt idx="833" formatCode="General">
                  <c:v>5.2424963070648603E-2</c:v>
                </c:pt>
                <c:pt idx="834" formatCode="General">
                  <c:v>5.23098940328936E-2</c:v>
                </c:pt>
                <c:pt idx="835" formatCode="General">
                  <c:v>5.2458505319838998E-2</c:v>
                </c:pt>
                <c:pt idx="836" formatCode="General">
                  <c:v>5.2483368829186798E-2</c:v>
                </c:pt>
                <c:pt idx="837" formatCode="General">
                  <c:v>5.2584536356477099E-2</c:v>
                </c:pt>
                <c:pt idx="838" formatCode="General">
                  <c:v>5.2638675395327801E-2</c:v>
                </c:pt>
                <c:pt idx="839" formatCode="General">
                  <c:v>5.2543378397474902E-2</c:v>
                </c:pt>
                <c:pt idx="840" formatCode="General">
                  <c:v>5.27808925281801E-2</c:v>
                </c:pt>
                <c:pt idx="841" formatCode="General">
                  <c:v>5.2819678360570402E-2</c:v>
                </c:pt>
                <c:pt idx="842" formatCode="General">
                  <c:v>5.2625574755808799E-2</c:v>
                </c:pt>
                <c:pt idx="843" formatCode="General">
                  <c:v>5.2802795513459698E-2</c:v>
                </c:pt>
                <c:pt idx="844" formatCode="General">
                  <c:v>5.2886020571399101E-2</c:v>
                </c:pt>
                <c:pt idx="845" formatCode="General">
                  <c:v>5.2975911152694399E-2</c:v>
                </c:pt>
                <c:pt idx="846" formatCode="General">
                  <c:v>5.3014219660145599E-2</c:v>
                </c:pt>
                <c:pt idx="847" formatCode="General">
                  <c:v>5.3133141620110701E-2</c:v>
                </c:pt>
                <c:pt idx="848" formatCode="General">
                  <c:v>5.3171456209765898E-2</c:v>
                </c:pt>
                <c:pt idx="849" formatCode="General">
                  <c:v>5.3278235069576303E-2</c:v>
                </c:pt>
                <c:pt idx="850" formatCode="General">
                  <c:v>5.3264324335348799E-2</c:v>
                </c:pt>
                <c:pt idx="851" formatCode="General">
                  <c:v>5.3221371529033001E-2</c:v>
                </c:pt>
                <c:pt idx="852" formatCode="General">
                  <c:v>5.3432099304752997E-2</c:v>
                </c:pt>
                <c:pt idx="853" formatCode="General">
                  <c:v>5.34470125699993E-2</c:v>
                </c:pt>
                <c:pt idx="854" formatCode="General">
                  <c:v>5.3454699168080398E-2</c:v>
                </c:pt>
                <c:pt idx="855" formatCode="General">
                  <c:v>5.3490271345325503E-2</c:v>
                </c:pt>
                <c:pt idx="856" formatCode="General">
                  <c:v>5.3688560796824603E-2</c:v>
                </c:pt>
                <c:pt idx="857" formatCode="General">
                  <c:v>5.36796696506356E-2</c:v>
                </c:pt>
                <c:pt idx="858" formatCode="General">
                  <c:v>5.3758152760496301E-2</c:v>
                </c:pt>
                <c:pt idx="859" formatCode="General">
                  <c:v>5.3851793840252397E-2</c:v>
                </c:pt>
                <c:pt idx="860" formatCode="General">
                  <c:v>5.3890238328789801E-2</c:v>
                </c:pt>
                <c:pt idx="861" formatCode="General">
                  <c:v>5.3804973044001198E-2</c:v>
                </c:pt>
                <c:pt idx="862" formatCode="General">
                  <c:v>5.3840250469985203E-2</c:v>
                </c:pt>
                <c:pt idx="863" formatCode="General">
                  <c:v>5.3996325301578697E-2</c:v>
                </c:pt>
                <c:pt idx="864" formatCode="General">
                  <c:v>5.3967667389683602E-2</c:v>
                </c:pt>
                <c:pt idx="865" formatCode="General">
                  <c:v>5.4126358838084497E-2</c:v>
                </c:pt>
                <c:pt idx="866" formatCode="General">
                  <c:v>5.43167287368954E-2</c:v>
                </c:pt>
                <c:pt idx="867" formatCode="General">
                  <c:v>5.4249352127760303E-2</c:v>
                </c:pt>
                <c:pt idx="868" formatCode="General">
                  <c:v>5.4225020619390801E-2</c:v>
                </c:pt>
                <c:pt idx="869" formatCode="General">
                  <c:v>5.43255170411268E-2</c:v>
                </c:pt>
                <c:pt idx="870" formatCode="General">
                  <c:v>5.4214619346770798E-2</c:v>
                </c:pt>
                <c:pt idx="871" formatCode="General">
                  <c:v>5.4320984907138499E-2</c:v>
                </c:pt>
                <c:pt idx="872" formatCode="General">
                  <c:v>5.43261614708659E-2</c:v>
                </c:pt>
                <c:pt idx="873" formatCode="General">
                  <c:v>5.4351044134638302E-2</c:v>
                </c:pt>
                <c:pt idx="874" formatCode="General">
                  <c:v>5.44970442624335E-2</c:v>
                </c:pt>
                <c:pt idx="875" formatCode="General">
                  <c:v>5.4441727135267098E-2</c:v>
                </c:pt>
                <c:pt idx="876" formatCode="General">
                  <c:v>5.4680078014323001E-2</c:v>
                </c:pt>
                <c:pt idx="877" formatCode="General">
                  <c:v>5.4518705685439199E-2</c:v>
                </c:pt>
                <c:pt idx="878" formatCode="General">
                  <c:v>5.4457904180220701E-2</c:v>
                </c:pt>
                <c:pt idx="879" formatCode="General">
                  <c:v>5.4556155532736399E-2</c:v>
                </c:pt>
                <c:pt idx="880" formatCode="General">
                  <c:v>5.4556394185102101E-2</c:v>
                </c:pt>
                <c:pt idx="881" formatCode="General">
                  <c:v>5.4660658197387503E-2</c:v>
                </c:pt>
                <c:pt idx="882" formatCode="General">
                  <c:v>5.4745128203951797E-2</c:v>
                </c:pt>
                <c:pt idx="883" formatCode="General">
                  <c:v>5.4732218062877799E-2</c:v>
                </c:pt>
                <c:pt idx="884" formatCode="General">
                  <c:v>5.4756619023251601E-2</c:v>
                </c:pt>
                <c:pt idx="885" formatCode="General">
                  <c:v>5.4675410315562299E-2</c:v>
                </c:pt>
                <c:pt idx="886" formatCode="General">
                  <c:v>5.4914180220214097E-2</c:v>
                </c:pt>
                <c:pt idx="887" formatCode="General">
                  <c:v>5.4813121209116598E-2</c:v>
                </c:pt>
                <c:pt idx="888" formatCode="General">
                  <c:v>5.4965720355103199E-2</c:v>
                </c:pt>
                <c:pt idx="889" formatCode="General">
                  <c:v>5.5008657178196703E-2</c:v>
                </c:pt>
                <c:pt idx="890" formatCode="General">
                  <c:v>5.49415948473745E-2</c:v>
                </c:pt>
                <c:pt idx="891" formatCode="General">
                  <c:v>5.49554729573348E-2</c:v>
                </c:pt>
                <c:pt idx="892" formatCode="General">
                  <c:v>5.5122688088259403E-2</c:v>
                </c:pt>
                <c:pt idx="893" formatCode="General">
                  <c:v>5.5008366084232797E-2</c:v>
                </c:pt>
                <c:pt idx="894" formatCode="General">
                  <c:v>5.5121095924026003E-2</c:v>
                </c:pt>
                <c:pt idx="895" formatCode="General">
                  <c:v>5.5294572469164499E-2</c:v>
                </c:pt>
                <c:pt idx="896" formatCode="General">
                  <c:v>5.5252720853286398E-2</c:v>
                </c:pt>
                <c:pt idx="897" formatCode="General">
                  <c:v>5.5280267256202401E-2</c:v>
                </c:pt>
                <c:pt idx="898" formatCode="General">
                  <c:v>5.5270811619378898E-2</c:v>
                </c:pt>
                <c:pt idx="899" formatCode="General">
                  <c:v>5.5308678500562897E-2</c:v>
                </c:pt>
                <c:pt idx="900" formatCode="General">
                  <c:v>5.5350039593994503E-2</c:v>
                </c:pt>
                <c:pt idx="901" formatCode="General">
                  <c:v>5.5523528366149398E-2</c:v>
                </c:pt>
                <c:pt idx="902" formatCode="General">
                  <c:v>5.5512261480135598E-2</c:v>
                </c:pt>
                <c:pt idx="903" formatCode="General">
                  <c:v>5.5463425575346198E-2</c:v>
                </c:pt>
                <c:pt idx="904" formatCode="General">
                  <c:v>5.5622378849113502E-2</c:v>
                </c:pt>
                <c:pt idx="905" formatCode="General">
                  <c:v>5.5639966387494098E-2</c:v>
                </c:pt>
                <c:pt idx="906" formatCode="General">
                  <c:v>5.5703821434419702E-2</c:v>
                </c:pt>
                <c:pt idx="907" formatCode="General">
                  <c:v>5.5716442779230997E-2</c:v>
                </c:pt>
                <c:pt idx="908" formatCode="General">
                  <c:v>5.56705580216987E-2</c:v>
                </c:pt>
                <c:pt idx="909" formatCode="General">
                  <c:v>5.5671177429026802E-2</c:v>
                </c:pt>
                <c:pt idx="910" formatCode="General">
                  <c:v>5.5748752585603398E-2</c:v>
                </c:pt>
                <c:pt idx="911" formatCode="General">
                  <c:v>5.5860816015317602E-2</c:v>
                </c:pt>
                <c:pt idx="912" formatCode="General">
                  <c:v>5.5886626920580801E-2</c:v>
                </c:pt>
                <c:pt idx="913" formatCode="General">
                  <c:v>5.5942750368150697E-2</c:v>
                </c:pt>
                <c:pt idx="914" formatCode="General">
                  <c:v>5.6080671603200398E-2</c:v>
                </c:pt>
                <c:pt idx="915" formatCode="General">
                  <c:v>5.5988321316088101E-2</c:v>
                </c:pt>
                <c:pt idx="916" formatCode="General">
                  <c:v>5.6155249522144103E-2</c:v>
                </c:pt>
                <c:pt idx="917" formatCode="General">
                  <c:v>5.6005108179636699E-2</c:v>
                </c:pt>
                <c:pt idx="918" formatCode="General">
                  <c:v>5.6235199178655097E-2</c:v>
                </c:pt>
                <c:pt idx="919" formatCode="General">
                  <c:v>5.6080182464013903E-2</c:v>
                </c:pt>
                <c:pt idx="920" formatCode="General">
                  <c:v>5.6370770576543001E-2</c:v>
                </c:pt>
                <c:pt idx="921" formatCode="General">
                  <c:v>5.6071607928858798E-2</c:v>
                </c:pt>
                <c:pt idx="922" formatCode="General">
                  <c:v>5.61362136392526E-2</c:v>
                </c:pt>
                <c:pt idx="923" formatCode="General">
                  <c:v>5.6254722599624198E-2</c:v>
                </c:pt>
                <c:pt idx="924" formatCode="General">
                  <c:v>5.6335545480249098E-2</c:v>
                </c:pt>
                <c:pt idx="925" formatCode="General">
                  <c:v>5.6310690983660198E-2</c:v>
                </c:pt>
                <c:pt idx="926" formatCode="General">
                  <c:v>5.63219172507025E-2</c:v>
                </c:pt>
                <c:pt idx="927" formatCode="General">
                  <c:v>5.6100934498992998E-2</c:v>
                </c:pt>
                <c:pt idx="928" formatCode="General">
                  <c:v>5.6411932224474499E-2</c:v>
                </c:pt>
                <c:pt idx="929" formatCode="General">
                  <c:v>5.6467410677616701E-2</c:v>
                </c:pt>
                <c:pt idx="930" formatCode="General">
                  <c:v>5.6357672338177602E-2</c:v>
                </c:pt>
                <c:pt idx="931" formatCode="General">
                  <c:v>5.6446972420616498E-2</c:v>
                </c:pt>
                <c:pt idx="932" formatCode="General">
                  <c:v>5.65618877398196E-2</c:v>
                </c:pt>
                <c:pt idx="933" formatCode="General">
                  <c:v>5.6459481578913499E-2</c:v>
                </c:pt>
                <c:pt idx="934" formatCode="General">
                  <c:v>5.6542753089721898E-2</c:v>
                </c:pt>
                <c:pt idx="935" formatCode="General">
                  <c:v>5.6278304083180103E-2</c:v>
                </c:pt>
                <c:pt idx="936" formatCode="General">
                  <c:v>5.63482043169522E-2</c:v>
                </c:pt>
                <c:pt idx="937" formatCode="General">
                  <c:v>5.6531966314891297E-2</c:v>
                </c:pt>
                <c:pt idx="938" formatCode="General">
                  <c:v>5.6548896862110697E-2</c:v>
                </c:pt>
                <c:pt idx="939" formatCode="General">
                  <c:v>5.66755870557792E-2</c:v>
                </c:pt>
                <c:pt idx="940" formatCode="General">
                  <c:v>5.6697874551493999E-2</c:v>
                </c:pt>
                <c:pt idx="941" formatCode="General">
                  <c:v>5.6629769906159103E-2</c:v>
                </c:pt>
                <c:pt idx="942" formatCode="General">
                  <c:v>5.6724833559302898E-2</c:v>
                </c:pt>
                <c:pt idx="943" formatCode="General">
                  <c:v>5.6724897398608101E-2</c:v>
                </c:pt>
                <c:pt idx="944" formatCode="General">
                  <c:v>5.6687868827893E-2</c:v>
                </c:pt>
                <c:pt idx="945" formatCode="General">
                  <c:v>5.6652211353401302E-2</c:v>
                </c:pt>
                <c:pt idx="946" formatCode="General">
                  <c:v>5.6479598521433298E-2</c:v>
                </c:pt>
                <c:pt idx="947" formatCode="General">
                  <c:v>5.6718504538032503E-2</c:v>
                </c:pt>
                <c:pt idx="948" formatCode="General">
                  <c:v>5.6862737946226101E-2</c:v>
                </c:pt>
                <c:pt idx="949" formatCode="General">
                  <c:v>5.6861861052988898E-2</c:v>
                </c:pt>
                <c:pt idx="950" formatCode="General">
                  <c:v>5.6987422988085103E-2</c:v>
                </c:pt>
                <c:pt idx="951" formatCode="General">
                  <c:v>5.6905088741277997E-2</c:v>
                </c:pt>
                <c:pt idx="952" formatCode="General">
                  <c:v>5.6886832014814502E-2</c:v>
                </c:pt>
                <c:pt idx="953" formatCode="General">
                  <c:v>5.6907198441426998E-2</c:v>
                </c:pt>
                <c:pt idx="954" formatCode="General">
                  <c:v>5.6908161601208797E-2</c:v>
                </c:pt>
                <c:pt idx="955" formatCode="General">
                  <c:v>5.6907081793532897E-2</c:v>
                </c:pt>
                <c:pt idx="956" formatCode="General">
                  <c:v>5.7020608236230903E-2</c:v>
                </c:pt>
                <c:pt idx="957" formatCode="General">
                  <c:v>5.7005878698420699E-2</c:v>
                </c:pt>
                <c:pt idx="958" formatCode="General">
                  <c:v>5.71010293758379E-2</c:v>
                </c:pt>
                <c:pt idx="959" formatCode="General">
                  <c:v>5.7162371169179403E-2</c:v>
                </c:pt>
                <c:pt idx="960" formatCode="General">
                  <c:v>5.7081005750401898E-2</c:v>
                </c:pt>
                <c:pt idx="961" formatCode="General">
                  <c:v>5.6983512385673299E-2</c:v>
                </c:pt>
                <c:pt idx="962" formatCode="General">
                  <c:v>5.71025626571178E-2</c:v>
                </c:pt>
                <c:pt idx="963" formatCode="General">
                  <c:v>5.7054272685161597E-2</c:v>
                </c:pt>
                <c:pt idx="964" formatCode="General">
                  <c:v>5.7246547800573297E-2</c:v>
                </c:pt>
                <c:pt idx="965" formatCode="General">
                  <c:v>5.7124844124957601E-2</c:v>
                </c:pt>
                <c:pt idx="966" formatCode="General">
                  <c:v>5.7216771686651798E-2</c:v>
                </c:pt>
                <c:pt idx="967" formatCode="General">
                  <c:v>5.7225656463674897E-2</c:v>
                </c:pt>
                <c:pt idx="968" formatCode="General">
                  <c:v>5.7063588307505901E-2</c:v>
                </c:pt>
                <c:pt idx="969" formatCode="General">
                  <c:v>5.7077035819428502E-2</c:v>
                </c:pt>
                <c:pt idx="970" formatCode="General">
                  <c:v>5.7151362611770798E-2</c:v>
                </c:pt>
                <c:pt idx="971" formatCode="General">
                  <c:v>5.6987071586852997E-2</c:v>
                </c:pt>
                <c:pt idx="972" formatCode="General">
                  <c:v>5.6913056683935002E-2</c:v>
                </c:pt>
                <c:pt idx="973" formatCode="General">
                  <c:v>5.7076790389292198E-2</c:v>
                </c:pt>
                <c:pt idx="974" formatCode="General">
                  <c:v>5.7074218730727697E-2</c:v>
                </c:pt>
                <c:pt idx="975" formatCode="General">
                  <c:v>5.7089653294351797E-2</c:v>
                </c:pt>
                <c:pt idx="976" formatCode="General">
                  <c:v>5.7011872235159702E-2</c:v>
                </c:pt>
                <c:pt idx="977" formatCode="General">
                  <c:v>5.7176385563118097E-2</c:v>
                </c:pt>
                <c:pt idx="978" formatCode="General">
                  <c:v>5.7045800238330197E-2</c:v>
                </c:pt>
                <c:pt idx="979" formatCode="General">
                  <c:v>5.7093437055408897E-2</c:v>
                </c:pt>
                <c:pt idx="980" formatCode="General">
                  <c:v>5.7117697944511103E-2</c:v>
                </c:pt>
                <c:pt idx="981" formatCode="General">
                  <c:v>5.7041327539586198E-2</c:v>
                </c:pt>
                <c:pt idx="982" formatCode="General">
                  <c:v>5.7114504811556902E-2</c:v>
                </c:pt>
                <c:pt idx="983" formatCode="General">
                  <c:v>5.71219819583757E-2</c:v>
                </c:pt>
                <c:pt idx="984" formatCode="General">
                  <c:v>5.7158994816233398E-2</c:v>
                </c:pt>
                <c:pt idx="985" formatCode="General">
                  <c:v>5.71057459065024E-2</c:v>
                </c:pt>
                <c:pt idx="986" formatCode="General">
                  <c:v>5.7192805263504003E-2</c:v>
                </c:pt>
                <c:pt idx="987" formatCode="General">
                  <c:v>5.7103838713980198E-2</c:v>
                </c:pt>
                <c:pt idx="988" formatCode="General">
                  <c:v>5.7042219044530801E-2</c:v>
                </c:pt>
                <c:pt idx="989" formatCode="General">
                  <c:v>5.7191859198417697E-2</c:v>
                </c:pt>
                <c:pt idx="990" formatCode="General">
                  <c:v>5.7170912988040397E-2</c:v>
                </c:pt>
                <c:pt idx="991" formatCode="General">
                  <c:v>5.74808710683017E-2</c:v>
                </c:pt>
                <c:pt idx="992" formatCode="General">
                  <c:v>5.7352632748330898E-2</c:v>
                </c:pt>
                <c:pt idx="993" formatCode="General">
                  <c:v>5.7156150504197402E-2</c:v>
                </c:pt>
                <c:pt idx="994" formatCode="General">
                  <c:v>5.7265890077499798E-2</c:v>
                </c:pt>
                <c:pt idx="995" formatCode="General">
                  <c:v>5.70242927542692E-2</c:v>
                </c:pt>
                <c:pt idx="996" formatCode="General">
                  <c:v>5.7280101102933502E-2</c:v>
                </c:pt>
                <c:pt idx="997" formatCode="General">
                  <c:v>5.7398869401845701E-2</c:v>
                </c:pt>
                <c:pt idx="998" formatCode="General">
                  <c:v>5.7320081574555801E-2</c:v>
                </c:pt>
                <c:pt idx="999" formatCode="General">
                  <c:v>5.7257822928480903E-2</c:v>
                </c:pt>
                <c:pt idx="1000" formatCode="General">
                  <c:v>5.7218889952745301E-2</c:v>
                </c:pt>
                <c:pt idx="1001" formatCode="General">
                  <c:v>5.7186826742076098E-2</c:v>
                </c:pt>
                <c:pt idx="1002" formatCode="General">
                  <c:v>5.71277134896764E-2</c:v>
                </c:pt>
                <c:pt idx="1003" formatCode="General">
                  <c:v>5.7093584758350101E-2</c:v>
                </c:pt>
                <c:pt idx="1004" formatCode="General">
                  <c:v>5.7251730934039603E-2</c:v>
                </c:pt>
                <c:pt idx="1005" formatCode="General">
                  <c:v>5.7092438120780603E-2</c:v>
                </c:pt>
                <c:pt idx="1006" formatCode="General">
                  <c:v>5.70671150282425E-2</c:v>
                </c:pt>
                <c:pt idx="1007" formatCode="General">
                  <c:v>5.7112852468214299E-2</c:v>
                </c:pt>
                <c:pt idx="1008" formatCode="General">
                  <c:v>5.7175730657812902E-2</c:v>
                </c:pt>
                <c:pt idx="1009" formatCode="General">
                  <c:v>5.71184225758542E-2</c:v>
                </c:pt>
                <c:pt idx="1010" formatCode="General">
                  <c:v>5.7052675187053599E-2</c:v>
                </c:pt>
                <c:pt idx="1011" formatCode="General">
                  <c:v>5.70894248321634E-2</c:v>
                </c:pt>
                <c:pt idx="1012" formatCode="General">
                  <c:v>5.7110642274711097E-2</c:v>
                </c:pt>
                <c:pt idx="1013" formatCode="General">
                  <c:v>5.7126706639883298E-2</c:v>
                </c:pt>
                <c:pt idx="1014" formatCode="General">
                  <c:v>5.7210610922104103E-2</c:v>
                </c:pt>
                <c:pt idx="1015" formatCode="General">
                  <c:v>5.6950746114973298E-2</c:v>
                </c:pt>
                <c:pt idx="1016" formatCode="General">
                  <c:v>5.7168597686107298E-2</c:v>
                </c:pt>
                <c:pt idx="1017" formatCode="General">
                  <c:v>5.7174686634303203E-2</c:v>
                </c:pt>
                <c:pt idx="1018" formatCode="General">
                  <c:v>5.7171566373965699E-2</c:v>
                </c:pt>
                <c:pt idx="1019" formatCode="General">
                  <c:v>5.70853193545851E-2</c:v>
                </c:pt>
                <c:pt idx="1020" formatCode="General">
                  <c:v>5.7202957577469002E-2</c:v>
                </c:pt>
                <c:pt idx="1021" formatCode="General">
                  <c:v>5.7289742045355398E-2</c:v>
                </c:pt>
                <c:pt idx="1022" formatCode="General">
                  <c:v>5.7285222113298999E-2</c:v>
                </c:pt>
                <c:pt idx="1023" formatCode="General">
                  <c:v>5.7301939791057403E-2</c:v>
                </c:pt>
                <c:pt idx="1024" formatCode="General">
                  <c:v>5.7221531207625798E-2</c:v>
                </c:pt>
                <c:pt idx="1025" formatCode="General">
                  <c:v>5.7185036222275901E-2</c:v>
                </c:pt>
                <c:pt idx="1026" formatCode="General">
                  <c:v>5.7229073954659399E-2</c:v>
                </c:pt>
                <c:pt idx="1027" formatCode="General">
                  <c:v>5.7145830646001199E-2</c:v>
                </c:pt>
                <c:pt idx="1028" formatCode="General">
                  <c:v>5.7317723881916097E-2</c:v>
                </c:pt>
                <c:pt idx="1029" formatCode="General">
                  <c:v>5.7220234312694303E-2</c:v>
                </c:pt>
                <c:pt idx="1030" formatCode="General">
                  <c:v>5.71774852338921E-2</c:v>
                </c:pt>
                <c:pt idx="1031" formatCode="General">
                  <c:v>5.7218428080138599E-2</c:v>
                </c:pt>
                <c:pt idx="1032" formatCode="General">
                  <c:v>5.7101218937598598E-2</c:v>
                </c:pt>
                <c:pt idx="1033" formatCode="General">
                  <c:v>5.7265222573145702E-2</c:v>
                </c:pt>
                <c:pt idx="1034" formatCode="General">
                  <c:v>5.7053155447074101E-2</c:v>
                </c:pt>
                <c:pt idx="1035" formatCode="General">
                  <c:v>5.7375351277804999E-2</c:v>
                </c:pt>
                <c:pt idx="1036" formatCode="General">
                  <c:v>5.7039732273366298E-2</c:v>
                </c:pt>
                <c:pt idx="1037" formatCode="General">
                  <c:v>5.7213362626386897E-2</c:v>
                </c:pt>
                <c:pt idx="1038" formatCode="General">
                  <c:v>5.7040804078281201E-2</c:v>
                </c:pt>
                <c:pt idx="1039" formatCode="General">
                  <c:v>5.7126723985095697E-2</c:v>
                </c:pt>
                <c:pt idx="1040" formatCode="General">
                  <c:v>5.7154829879751498E-2</c:v>
                </c:pt>
                <c:pt idx="1041" formatCode="General">
                  <c:v>5.7117556009202597E-2</c:v>
                </c:pt>
                <c:pt idx="1042" formatCode="General">
                  <c:v>5.7178195714992101E-2</c:v>
                </c:pt>
                <c:pt idx="1043" formatCode="General">
                  <c:v>5.70893830836793E-2</c:v>
                </c:pt>
                <c:pt idx="1044" formatCode="General">
                  <c:v>5.7092966848393198E-2</c:v>
                </c:pt>
                <c:pt idx="1045" formatCode="General">
                  <c:v>5.7185283261937399E-2</c:v>
                </c:pt>
                <c:pt idx="1046" formatCode="General">
                  <c:v>5.7084645968907E-2</c:v>
                </c:pt>
                <c:pt idx="1047" formatCode="General">
                  <c:v>5.7136197140639E-2</c:v>
                </c:pt>
                <c:pt idx="1048" formatCode="General">
                  <c:v>5.7212834897547603E-2</c:v>
                </c:pt>
                <c:pt idx="1049" formatCode="General">
                  <c:v>5.71442716694497E-2</c:v>
                </c:pt>
                <c:pt idx="1050" formatCode="General">
                  <c:v>5.7303158391383502E-2</c:v>
                </c:pt>
                <c:pt idx="1051" formatCode="General">
                  <c:v>5.7113838633858202E-2</c:v>
                </c:pt>
                <c:pt idx="1052" formatCode="General">
                  <c:v>5.7213689828768302E-2</c:v>
                </c:pt>
                <c:pt idx="1053" formatCode="General">
                  <c:v>5.7332259937581502E-2</c:v>
                </c:pt>
                <c:pt idx="1054" formatCode="General">
                  <c:v>5.7238054214129197E-2</c:v>
                </c:pt>
                <c:pt idx="1055" formatCode="General">
                  <c:v>5.7392208916591497E-2</c:v>
                </c:pt>
                <c:pt idx="1056" formatCode="General">
                  <c:v>5.7184067311877598E-2</c:v>
                </c:pt>
              </c:numCache>
              <c:extLst xmlns:c15="http://schemas.microsoft.com/office/drawing/2012/chart"/>
            </c:numRef>
          </c:xVal>
          <c:yVal>
            <c:numRef>
              <c:f>Sheet2!$H$5:$H$1061</c:f>
              <c:numCache>
                <c:formatCode>General</c:formatCode>
                <c:ptCount val="1057"/>
                <c:pt idx="0">
                  <c:v>9.7041095291893295E-2</c:v>
                </c:pt>
                <c:pt idx="1">
                  <c:v>9.4351679538739394E-2</c:v>
                </c:pt>
                <c:pt idx="2">
                  <c:v>0.130675105598304</c:v>
                </c:pt>
                <c:pt idx="3">
                  <c:v>0.25471065132693899</c:v>
                </c:pt>
                <c:pt idx="4">
                  <c:v>4.9505633134086002</c:v>
                </c:pt>
                <c:pt idx="5">
                  <c:v>6.5453396676194497</c:v>
                </c:pt>
                <c:pt idx="6">
                  <c:v>7.9502656736136696</c:v>
                </c:pt>
                <c:pt idx="7">
                  <c:v>9.3012611172049304</c:v>
                </c:pt>
                <c:pt idx="8">
                  <c:v>10.396568833391299</c:v>
                </c:pt>
                <c:pt idx="9">
                  <c:v>11.6629313750304</c:v>
                </c:pt>
                <c:pt idx="10">
                  <c:v>13.732763993954901</c:v>
                </c:pt>
                <c:pt idx="11">
                  <c:v>15.9023707524846</c:v>
                </c:pt>
                <c:pt idx="12">
                  <c:v>17.615328094736402</c:v>
                </c:pt>
                <c:pt idx="13">
                  <c:v>18.6278092582494</c:v>
                </c:pt>
                <c:pt idx="14">
                  <c:v>19.6499169091894</c:v>
                </c:pt>
                <c:pt idx="15">
                  <c:v>20.8856850763704</c:v>
                </c:pt>
                <c:pt idx="16">
                  <c:v>22.663715511596799</c:v>
                </c:pt>
                <c:pt idx="17">
                  <c:v>24.417675063097398</c:v>
                </c:pt>
                <c:pt idx="18">
                  <c:v>26.081309153245002</c:v>
                </c:pt>
                <c:pt idx="19">
                  <c:v>27.639889744118602</c:v>
                </c:pt>
                <c:pt idx="20">
                  <c:v>29.121125476565901</c:v>
                </c:pt>
                <c:pt idx="21">
                  <c:v>30.536145285554799</c:v>
                </c:pt>
                <c:pt idx="22">
                  <c:v>31.894698018948802</c:v>
                </c:pt>
                <c:pt idx="23">
                  <c:v>33.2032829086573</c:v>
                </c:pt>
                <c:pt idx="24">
                  <c:v>34.454350395711103</c:v>
                </c:pt>
                <c:pt idx="25">
                  <c:v>35.688641973657198</c:v>
                </c:pt>
                <c:pt idx="26">
                  <c:v>36.887193107712399</c:v>
                </c:pt>
                <c:pt idx="27">
                  <c:v>38.085877532003501</c:v>
                </c:pt>
                <c:pt idx="28">
                  <c:v>39.253617295096298</c:v>
                </c:pt>
                <c:pt idx="29">
                  <c:v>40.420698604423102</c:v>
                </c:pt>
                <c:pt idx="30">
                  <c:v>41.542674497874899</c:v>
                </c:pt>
                <c:pt idx="31">
                  <c:v>42.663000258204598</c:v>
                </c:pt>
                <c:pt idx="32">
                  <c:v>43.766763373804302</c:v>
                </c:pt>
                <c:pt idx="33">
                  <c:v>44.9091086811273</c:v>
                </c:pt>
                <c:pt idx="34">
                  <c:v>46.898476117200097</c:v>
                </c:pt>
                <c:pt idx="35">
                  <c:v>48.915264020630403</c:v>
                </c:pt>
                <c:pt idx="36">
                  <c:v>49.713190023838202</c:v>
                </c:pt>
                <c:pt idx="37">
                  <c:v>50.205481515812998</c:v>
                </c:pt>
                <c:pt idx="38">
                  <c:v>51.207242945382902</c:v>
                </c:pt>
                <c:pt idx="39">
                  <c:v>52.961686340440302</c:v>
                </c:pt>
                <c:pt idx="40">
                  <c:v>54.505640460552499</c:v>
                </c:pt>
                <c:pt idx="41">
                  <c:v>55.661360110159499</c:v>
                </c:pt>
                <c:pt idx="42">
                  <c:v>56.507633147782698</c:v>
                </c:pt>
                <c:pt idx="43">
                  <c:v>57.334851013262103</c:v>
                </c:pt>
                <c:pt idx="44">
                  <c:v>58.193346765529903</c:v>
                </c:pt>
                <c:pt idx="45">
                  <c:v>59.069756725521103</c:v>
                </c:pt>
                <c:pt idx="46">
                  <c:v>60.144070696370797</c:v>
                </c:pt>
                <c:pt idx="47">
                  <c:v>61.365859650176603</c:v>
                </c:pt>
                <c:pt idx="48">
                  <c:v>62.473925374595602</c:v>
                </c:pt>
                <c:pt idx="49">
                  <c:v>63.5497028722369</c:v>
                </c:pt>
                <c:pt idx="50">
                  <c:v>64.561111849091304</c:v>
                </c:pt>
                <c:pt idx="51">
                  <c:v>65.559495704080007</c:v>
                </c:pt>
                <c:pt idx="52">
                  <c:v>66.4867079046344</c:v>
                </c:pt>
                <c:pt idx="53">
                  <c:v>67.4358570122358</c:v>
                </c:pt>
                <c:pt idx="54">
                  <c:v>68.325457373985202</c:v>
                </c:pt>
                <c:pt idx="55">
                  <c:v>69.185541945866603</c:v>
                </c:pt>
                <c:pt idx="56">
                  <c:v>70.009342249694001</c:v>
                </c:pt>
                <c:pt idx="57">
                  <c:v>70.799252178106499</c:v>
                </c:pt>
                <c:pt idx="58">
                  <c:v>71.595711988717994</c:v>
                </c:pt>
                <c:pt idx="59">
                  <c:v>72.429559710537802</c:v>
                </c:pt>
                <c:pt idx="60">
                  <c:v>73.306558813372305</c:v>
                </c:pt>
                <c:pt idx="61">
                  <c:v>74.185032106217406</c:v>
                </c:pt>
                <c:pt idx="62">
                  <c:v>75.025235106491493</c:v>
                </c:pt>
                <c:pt idx="63">
                  <c:v>75.828967232381103</c:v>
                </c:pt>
                <c:pt idx="64">
                  <c:v>76.597801308671393</c:v>
                </c:pt>
                <c:pt idx="65">
                  <c:v>77.303282535773405</c:v>
                </c:pt>
                <c:pt idx="66">
                  <c:v>77.961248459532797</c:v>
                </c:pt>
                <c:pt idx="67">
                  <c:v>78.573602464520306</c:v>
                </c:pt>
                <c:pt idx="68">
                  <c:v>79.115915116275104</c:v>
                </c:pt>
                <c:pt idx="69">
                  <c:v>79.679554205795796</c:v>
                </c:pt>
                <c:pt idx="70">
                  <c:v>80.162027538984006</c:v>
                </c:pt>
                <c:pt idx="71">
                  <c:v>80.611026362293899</c:v>
                </c:pt>
                <c:pt idx="72">
                  <c:v>81.008073983206003</c:v>
                </c:pt>
                <c:pt idx="73">
                  <c:v>81.3440240257233</c:v>
                </c:pt>
                <c:pt idx="74">
                  <c:v>81.706736081832204</c:v>
                </c:pt>
                <c:pt idx="75">
                  <c:v>81.961565686697398</c:v>
                </c:pt>
                <c:pt idx="76">
                  <c:v>82.164702672222703</c:v>
                </c:pt>
                <c:pt idx="77">
                  <c:v>82.307056644310293</c:v>
                </c:pt>
                <c:pt idx="78">
                  <c:v>82.423005820639005</c:v>
                </c:pt>
                <c:pt idx="79">
                  <c:v>82.593921224504697</c:v>
                </c:pt>
                <c:pt idx="80">
                  <c:v>82.773439180204207</c:v>
                </c:pt>
                <c:pt idx="81">
                  <c:v>82.969613083798905</c:v>
                </c:pt>
                <c:pt idx="82">
                  <c:v>83.176410219205707</c:v>
                </c:pt>
                <c:pt idx="83">
                  <c:v>83.371627098905705</c:v>
                </c:pt>
                <c:pt idx="84">
                  <c:v>83.556495324679702</c:v>
                </c:pt>
                <c:pt idx="85">
                  <c:v>83.753309021407404</c:v>
                </c:pt>
                <c:pt idx="86">
                  <c:v>83.916368298761</c:v>
                </c:pt>
                <c:pt idx="87">
                  <c:v>84.0502823331028</c:v>
                </c:pt>
                <c:pt idx="88">
                  <c:v>84.157231752694301</c:v>
                </c:pt>
                <c:pt idx="89">
                  <c:v>84.227329087826206</c:v>
                </c:pt>
                <c:pt idx="90">
                  <c:v>84.327022186967795</c:v>
                </c:pt>
                <c:pt idx="91">
                  <c:v>84.386370997465704</c:v>
                </c:pt>
                <c:pt idx="92">
                  <c:v>84.418979120809794</c:v>
                </c:pt>
                <c:pt idx="93">
                  <c:v>84.445178649605197</c:v>
                </c:pt>
                <c:pt idx="94">
                  <c:v>84.499121208129495</c:v>
                </c:pt>
                <c:pt idx="95">
                  <c:v>84.587711230609202</c:v>
                </c:pt>
                <c:pt idx="96">
                  <c:v>84.6787004773375</c:v>
                </c:pt>
                <c:pt idx="97">
                  <c:v>84.747800801503899</c:v>
                </c:pt>
                <c:pt idx="98">
                  <c:v>84.795953232174696</c:v>
                </c:pt>
                <c:pt idx="99">
                  <c:v>84.862305111673905</c:v>
                </c:pt>
                <c:pt idx="100">
                  <c:v>84.944513197652199</c:v>
                </c:pt>
                <c:pt idx="101">
                  <c:v>85.086310016553199</c:v>
                </c:pt>
                <c:pt idx="102">
                  <c:v>85.209432873385396</c:v>
                </c:pt>
                <c:pt idx="103">
                  <c:v>85.3269122216238</c:v>
                </c:pt>
                <c:pt idx="104">
                  <c:v>85.447326620859698</c:v>
                </c:pt>
                <c:pt idx="105">
                  <c:v>85.547310292715807</c:v>
                </c:pt>
                <c:pt idx="106">
                  <c:v>85.622299379510295</c:v>
                </c:pt>
                <c:pt idx="107">
                  <c:v>85.6677860054603</c:v>
                </c:pt>
                <c:pt idx="108">
                  <c:v>85.703867672355599</c:v>
                </c:pt>
                <c:pt idx="109">
                  <c:v>85.650906129968604</c:v>
                </c:pt>
                <c:pt idx="110">
                  <c:v>85.533338810174399</c:v>
                </c:pt>
                <c:pt idx="111">
                  <c:v>85.441011329476297</c:v>
                </c:pt>
                <c:pt idx="112">
                  <c:v>85.458890881738299</c:v>
                </c:pt>
                <c:pt idx="113">
                  <c:v>85.548928436181299</c:v>
                </c:pt>
                <c:pt idx="114">
                  <c:v>85.661492040514702</c:v>
                </c:pt>
                <c:pt idx="115">
                  <c:v>85.821880181538106</c:v>
                </c:pt>
                <c:pt idx="116">
                  <c:v>85.913943747568993</c:v>
                </c:pt>
                <c:pt idx="117">
                  <c:v>86.004173239951896</c:v>
                </c:pt>
                <c:pt idx="118">
                  <c:v>86.081156348677496</c:v>
                </c:pt>
                <c:pt idx="119">
                  <c:v>86.130548378543395</c:v>
                </c:pt>
                <c:pt idx="120">
                  <c:v>86.198782316175595</c:v>
                </c:pt>
                <c:pt idx="121">
                  <c:v>86.257491333540401</c:v>
                </c:pt>
                <c:pt idx="122">
                  <c:v>86.3279938709899</c:v>
                </c:pt>
                <c:pt idx="123">
                  <c:v>86.391671948354301</c:v>
                </c:pt>
                <c:pt idx="124">
                  <c:v>86.446606186234604</c:v>
                </c:pt>
                <c:pt idx="125">
                  <c:v>86.489256395961803</c:v>
                </c:pt>
                <c:pt idx="126">
                  <c:v>86.520496961484199</c:v>
                </c:pt>
                <c:pt idx="127">
                  <c:v>86.501409799683699</c:v>
                </c:pt>
                <c:pt idx="128">
                  <c:v>86.433743678457006</c:v>
                </c:pt>
                <c:pt idx="129">
                  <c:v>86.386790859910604</c:v>
                </c:pt>
                <c:pt idx="130">
                  <c:v>86.423768237191993</c:v>
                </c:pt>
                <c:pt idx="131">
                  <c:v>86.496272793986805</c:v>
                </c:pt>
                <c:pt idx="132">
                  <c:v>86.565810310127304</c:v>
                </c:pt>
                <c:pt idx="133">
                  <c:v>86.629227138629105</c:v>
                </c:pt>
                <c:pt idx="134">
                  <c:v>86.683185691981606</c:v>
                </c:pt>
                <c:pt idx="135">
                  <c:v>86.709715780562405</c:v>
                </c:pt>
                <c:pt idx="136">
                  <c:v>86.721197401494706</c:v>
                </c:pt>
                <c:pt idx="137">
                  <c:v>86.722591617363605</c:v>
                </c:pt>
                <c:pt idx="138">
                  <c:v>86.707009988770906</c:v>
                </c:pt>
                <c:pt idx="139">
                  <c:v>86.702384817580395</c:v>
                </c:pt>
                <c:pt idx="140">
                  <c:v>86.707956349446704</c:v>
                </c:pt>
                <c:pt idx="141">
                  <c:v>86.741545488928097</c:v>
                </c:pt>
                <c:pt idx="142">
                  <c:v>86.803304186893499</c:v>
                </c:pt>
                <c:pt idx="143">
                  <c:v>86.885277682056397</c:v>
                </c:pt>
                <c:pt idx="144">
                  <c:v>86.950259337929197</c:v>
                </c:pt>
                <c:pt idx="145">
                  <c:v>87.026130806086201</c:v>
                </c:pt>
                <c:pt idx="146">
                  <c:v>87.099797653739202</c:v>
                </c:pt>
                <c:pt idx="147">
                  <c:v>87.177633819975398</c:v>
                </c:pt>
                <c:pt idx="148">
                  <c:v>87.2215236288977</c:v>
                </c:pt>
                <c:pt idx="149">
                  <c:v>87.296307448728697</c:v>
                </c:pt>
                <c:pt idx="150">
                  <c:v>87.352931806802005</c:v>
                </c:pt>
                <c:pt idx="151">
                  <c:v>87.406461165594493</c:v>
                </c:pt>
                <c:pt idx="152">
                  <c:v>87.460662307176605</c:v>
                </c:pt>
                <c:pt idx="153">
                  <c:v>87.517611893425894</c:v>
                </c:pt>
                <c:pt idx="154">
                  <c:v>87.558979851082299</c:v>
                </c:pt>
                <c:pt idx="155">
                  <c:v>87.602728372354406</c:v>
                </c:pt>
                <c:pt idx="156">
                  <c:v>87.653613252864005</c:v>
                </c:pt>
                <c:pt idx="157">
                  <c:v>87.685709541701698</c:v>
                </c:pt>
                <c:pt idx="158">
                  <c:v>87.730444410720494</c:v>
                </c:pt>
                <c:pt idx="159">
                  <c:v>87.756638607906496</c:v>
                </c:pt>
                <c:pt idx="160">
                  <c:v>87.811879413329706</c:v>
                </c:pt>
                <c:pt idx="161">
                  <c:v>87.850949447316907</c:v>
                </c:pt>
                <c:pt idx="162">
                  <c:v>87.899395116506994</c:v>
                </c:pt>
                <c:pt idx="163">
                  <c:v>87.942023999796305</c:v>
                </c:pt>
                <c:pt idx="164">
                  <c:v>87.985852495210096</c:v>
                </c:pt>
                <c:pt idx="165">
                  <c:v>88.024527990098605</c:v>
                </c:pt>
                <c:pt idx="166">
                  <c:v>88.068783014267595</c:v>
                </c:pt>
                <c:pt idx="167">
                  <c:v>88.113987064917296</c:v>
                </c:pt>
                <c:pt idx="168">
                  <c:v>88.161688974590206</c:v>
                </c:pt>
                <c:pt idx="169">
                  <c:v>88.219715545946599</c:v>
                </c:pt>
                <c:pt idx="170">
                  <c:v>88.270184560919702</c:v>
                </c:pt>
                <c:pt idx="171">
                  <c:v>88.351478275878705</c:v>
                </c:pt>
                <c:pt idx="172">
                  <c:v>88.419581589079499</c:v>
                </c:pt>
                <c:pt idx="173">
                  <c:v>88.490715922247801</c:v>
                </c:pt>
                <c:pt idx="174">
                  <c:v>88.537047608294301</c:v>
                </c:pt>
                <c:pt idx="175">
                  <c:v>88.6064918212696</c:v>
                </c:pt>
                <c:pt idx="176">
                  <c:v>88.672105272861302</c:v>
                </c:pt>
                <c:pt idx="177">
                  <c:v>88.739059624227394</c:v>
                </c:pt>
                <c:pt idx="178">
                  <c:v>88.802401810196997</c:v>
                </c:pt>
                <c:pt idx="179">
                  <c:v>88.874391866680597</c:v>
                </c:pt>
                <c:pt idx="180">
                  <c:v>88.947202991018301</c:v>
                </c:pt>
                <c:pt idx="181">
                  <c:v>89.004373839059298</c:v>
                </c:pt>
                <c:pt idx="182">
                  <c:v>89.068614401219804</c:v>
                </c:pt>
                <c:pt idx="183">
                  <c:v>89.130677000923399</c:v>
                </c:pt>
                <c:pt idx="184">
                  <c:v>89.199246829950297</c:v>
                </c:pt>
                <c:pt idx="185">
                  <c:v>89.262397077979998</c:v>
                </c:pt>
                <c:pt idx="186">
                  <c:v>89.3230174773296</c:v>
                </c:pt>
                <c:pt idx="187">
                  <c:v>89.384418957462501</c:v>
                </c:pt>
                <c:pt idx="188">
                  <c:v>89.455065448366895</c:v>
                </c:pt>
                <c:pt idx="189">
                  <c:v>89.513374595023706</c:v>
                </c:pt>
                <c:pt idx="190">
                  <c:v>89.572702079083797</c:v>
                </c:pt>
                <c:pt idx="191">
                  <c:v>89.6489201018545</c:v>
                </c:pt>
                <c:pt idx="192">
                  <c:v>89.702969292567602</c:v>
                </c:pt>
                <c:pt idx="193">
                  <c:v>89.764717327314102</c:v>
                </c:pt>
                <c:pt idx="194">
                  <c:v>89.818361315709595</c:v>
                </c:pt>
                <c:pt idx="195">
                  <c:v>89.882700512644703</c:v>
                </c:pt>
                <c:pt idx="196">
                  <c:v>89.942689116275602</c:v>
                </c:pt>
                <c:pt idx="197">
                  <c:v>90.035413801877198</c:v>
                </c:pt>
                <c:pt idx="198">
                  <c:v>90.097191160475603</c:v>
                </c:pt>
                <c:pt idx="199">
                  <c:v>90.150741845705895</c:v>
                </c:pt>
                <c:pt idx="200">
                  <c:v>90.212356590216402</c:v>
                </c:pt>
                <c:pt idx="201">
                  <c:v>90.269223536519306</c:v>
                </c:pt>
                <c:pt idx="202">
                  <c:v>90.333645373400799</c:v>
                </c:pt>
                <c:pt idx="203">
                  <c:v>90.401007592889201</c:v>
                </c:pt>
                <c:pt idx="204">
                  <c:v>90.459623307088904</c:v>
                </c:pt>
                <c:pt idx="205">
                  <c:v>90.5291394967917</c:v>
                </c:pt>
                <c:pt idx="206">
                  <c:v>90.604291197674101</c:v>
                </c:pt>
                <c:pt idx="207">
                  <c:v>90.654832189374702</c:v>
                </c:pt>
                <c:pt idx="208">
                  <c:v>90.727621987274503</c:v>
                </c:pt>
                <c:pt idx="209">
                  <c:v>90.787733217922593</c:v>
                </c:pt>
                <c:pt idx="210">
                  <c:v>90.852195041874793</c:v>
                </c:pt>
                <c:pt idx="211">
                  <c:v>90.9084621821155</c:v>
                </c:pt>
                <c:pt idx="212">
                  <c:v>90.970220880080902</c:v>
                </c:pt>
                <c:pt idx="213">
                  <c:v>91.027413054559801</c:v>
                </c:pt>
                <c:pt idx="214">
                  <c:v>91.091762914713797</c:v>
                </c:pt>
                <c:pt idx="215">
                  <c:v>91.153500286241396</c:v>
                </c:pt>
                <c:pt idx="216">
                  <c:v>91.2094928485959</c:v>
                </c:pt>
                <c:pt idx="217">
                  <c:v>91.269713377237494</c:v>
                </c:pt>
                <c:pt idx="218">
                  <c:v>91.333404783625397</c:v>
                </c:pt>
                <c:pt idx="219">
                  <c:v>91.3925376639409</c:v>
                </c:pt>
                <c:pt idx="220">
                  <c:v>91.453707219063105</c:v>
                </c:pt>
                <c:pt idx="221">
                  <c:v>91.510888730323003</c:v>
                </c:pt>
                <c:pt idx="222">
                  <c:v>91.554370671122996</c:v>
                </c:pt>
                <c:pt idx="223">
                  <c:v>91.630426079805801</c:v>
                </c:pt>
                <c:pt idx="224">
                  <c:v>91.6854216311947</c:v>
                </c:pt>
                <c:pt idx="225">
                  <c:v>91.749286314889503</c:v>
                </c:pt>
                <c:pt idx="226">
                  <c:v>91.810738445312097</c:v>
                </c:pt>
                <c:pt idx="227">
                  <c:v>91.865560719394196</c:v>
                </c:pt>
                <c:pt idx="228">
                  <c:v>91.9267169454927</c:v>
                </c:pt>
                <c:pt idx="229">
                  <c:v>91.973261895916906</c:v>
                </c:pt>
                <c:pt idx="230">
                  <c:v>92.035711037305006</c:v>
                </c:pt>
                <c:pt idx="231">
                  <c:v>92.096635338392801</c:v>
                </c:pt>
                <c:pt idx="232">
                  <c:v>92.165868952795194</c:v>
                </c:pt>
                <c:pt idx="233">
                  <c:v>92.231327787712999</c:v>
                </c:pt>
                <c:pt idx="234">
                  <c:v>92.271354845594999</c:v>
                </c:pt>
                <c:pt idx="235">
                  <c:v>92.330578363271002</c:v>
                </c:pt>
                <c:pt idx="236">
                  <c:v>92.389652595882595</c:v>
                </c:pt>
                <c:pt idx="237">
                  <c:v>92.458864883847298</c:v>
                </c:pt>
                <c:pt idx="238">
                  <c:v>92.521903168078694</c:v>
                </c:pt>
                <c:pt idx="239">
                  <c:v>92.584200358597698</c:v>
                </c:pt>
                <c:pt idx="240">
                  <c:v>92.646729474127397</c:v>
                </c:pt>
                <c:pt idx="241">
                  <c:v>92.702132893638606</c:v>
                </c:pt>
                <c:pt idx="242">
                  <c:v>92.747547542861199</c:v>
                </c:pt>
                <c:pt idx="243">
                  <c:v>92.814859112059906</c:v>
                </c:pt>
                <c:pt idx="244">
                  <c:v>92.8748157260341</c:v>
                </c:pt>
                <c:pt idx="245">
                  <c:v>92.9207102201064</c:v>
                </c:pt>
                <c:pt idx="246">
                  <c:v>92.990492990281297</c:v>
                </c:pt>
                <c:pt idx="247">
                  <c:v>93.038906669814693</c:v>
                </c:pt>
                <c:pt idx="248">
                  <c:v>93.104101590065198</c:v>
                </c:pt>
                <c:pt idx="249">
                  <c:v>93.1508811313047</c:v>
                </c:pt>
                <c:pt idx="250">
                  <c:v>93.200984931031101</c:v>
                </c:pt>
                <c:pt idx="251">
                  <c:v>93.267339476335096</c:v>
                </c:pt>
                <c:pt idx="252">
                  <c:v>93.301203193702605</c:v>
                </c:pt>
                <c:pt idx="253">
                  <c:v>93.366987256796406</c:v>
                </c:pt>
                <c:pt idx="254">
                  <c:v>93.402783682586502</c:v>
                </c:pt>
                <c:pt idx="255">
                  <c:v>93.468170540776896</c:v>
                </c:pt>
                <c:pt idx="256">
                  <c:v>93.538571777646993</c:v>
                </c:pt>
                <c:pt idx="257">
                  <c:v>93.585372645324298</c:v>
                </c:pt>
                <c:pt idx="258">
                  <c:v>93.629688983001998</c:v>
                </c:pt>
                <c:pt idx="259">
                  <c:v>93.681165672159494</c:v>
                </c:pt>
                <c:pt idx="260">
                  <c:v>93.746909748182404</c:v>
                </c:pt>
                <c:pt idx="261">
                  <c:v>93.790730246181994</c:v>
                </c:pt>
                <c:pt idx="262">
                  <c:v>93.841513826112106</c:v>
                </c:pt>
                <c:pt idx="263">
                  <c:v>93.880645173607903</c:v>
                </c:pt>
                <c:pt idx="264">
                  <c:v>93.933801319739501</c:v>
                </c:pt>
                <c:pt idx="265">
                  <c:v>93.990769566621793</c:v>
                </c:pt>
                <c:pt idx="266">
                  <c:v>94.031668342647393</c:v>
                </c:pt>
                <c:pt idx="267">
                  <c:v>94.094098823402405</c:v>
                </c:pt>
                <c:pt idx="268">
                  <c:v>94.150395287495101</c:v>
                </c:pt>
                <c:pt idx="269">
                  <c:v>94.215915435921502</c:v>
                </c:pt>
                <c:pt idx="270">
                  <c:v>94.265672681034104</c:v>
                </c:pt>
                <c:pt idx="271">
                  <c:v>94.316021734794802</c:v>
                </c:pt>
                <c:pt idx="272">
                  <c:v>94.373213909273602</c:v>
                </c:pt>
                <c:pt idx="273">
                  <c:v>94.415893442852706</c:v>
                </c:pt>
                <c:pt idx="274">
                  <c:v>94.463099512847606</c:v>
                </c:pt>
                <c:pt idx="275">
                  <c:v>94.507415850525206</c:v>
                </c:pt>
                <c:pt idx="276">
                  <c:v>94.555914835809702</c:v>
                </c:pt>
                <c:pt idx="277">
                  <c:v>94.613736140202604</c:v>
                </c:pt>
                <c:pt idx="278">
                  <c:v>94.660790259328394</c:v>
                </c:pt>
                <c:pt idx="279">
                  <c:v>94.704090925407399</c:v>
                </c:pt>
                <c:pt idx="280">
                  <c:v>94.758017489103295</c:v>
                </c:pt>
                <c:pt idx="281">
                  <c:v>94.7980738708372</c:v>
                </c:pt>
                <c:pt idx="282">
                  <c:v>94.848716163117103</c:v>
                </c:pt>
                <c:pt idx="283">
                  <c:v>94.890329374807905</c:v>
                </c:pt>
                <c:pt idx="284">
                  <c:v>94.941835387817406</c:v>
                </c:pt>
                <c:pt idx="285">
                  <c:v>94.987393990494894</c:v>
                </c:pt>
                <c:pt idx="286">
                  <c:v>95.031121185329198</c:v>
                </c:pt>
                <c:pt idx="287">
                  <c:v>95.086513941621504</c:v>
                </c:pt>
                <c:pt idx="288">
                  <c:v>95.133232169352496</c:v>
                </c:pt>
                <c:pt idx="289">
                  <c:v>95.177295255581598</c:v>
                </c:pt>
                <c:pt idx="290">
                  <c:v>95.236774690510799</c:v>
                </c:pt>
                <c:pt idx="291">
                  <c:v>95.280595188510404</c:v>
                </c:pt>
                <c:pt idx="292">
                  <c:v>95.336259856884197</c:v>
                </c:pt>
                <c:pt idx="293">
                  <c:v>95.395128822532399</c:v>
                </c:pt>
                <c:pt idx="294">
                  <c:v>95.432370114481103</c:v>
                </c:pt>
                <c:pt idx="295">
                  <c:v>95.479330930441705</c:v>
                </c:pt>
                <c:pt idx="296">
                  <c:v>95.524380364417596</c:v>
                </c:pt>
                <c:pt idx="297">
                  <c:v>95.564183494703002</c:v>
                </c:pt>
                <c:pt idx="298">
                  <c:v>95.616238663484907</c:v>
                </c:pt>
                <c:pt idx="299">
                  <c:v>95.651131381474698</c:v>
                </c:pt>
                <c:pt idx="300">
                  <c:v>95.691126449699993</c:v>
                </c:pt>
                <c:pt idx="301">
                  <c:v>95.748907767022104</c:v>
                </c:pt>
                <c:pt idx="302">
                  <c:v>95.788942822318205</c:v>
                </c:pt>
                <c:pt idx="303">
                  <c:v>95.828756615822499</c:v>
                </c:pt>
                <c:pt idx="304">
                  <c:v>95.879430897758994</c:v>
                </c:pt>
                <c:pt idx="305">
                  <c:v>95.937057598407307</c:v>
                </c:pt>
                <c:pt idx="306">
                  <c:v>95.966376118726004</c:v>
                </c:pt>
                <c:pt idx="307">
                  <c:v>96.006840368582203</c:v>
                </c:pt>
                <c:pt idx="308">
                  <c:v>96.049754492976703</c:v>
                </c:pt>
                <c:pt idx="309">
                  <c:v>96.092170111888393</c:v>
                </c:pt>
                <c:pt idx="310">
                  <c:v>96.125434023193804</c:v>
                </c:pt>
                <c:pt idx="311">
                  <c:v>96.167065895517695</c:v>
                </c:pt>
                <c:pt idx="312">
                  <c:v>96.206157255942699</c:v>
                </c:pt>
                <c:pt idx="313">
                  <c:v>96.245267277000707</c:v>
                </c:pt>
                <c:pt idx="314">
                  <c:v>96.291436348959195</c:v>
                </c:pt>
                <c:pt idx="315">
                  <c:v>96.322687577700407</c:v>
                </c:pt>
                <c:pt idx="316">
                  <c:v>96.352054082504196</c:v>
                </c:pt>
                <c:pt idx="317">
                  <c:v>96.384158368756005</c:v>
                </c:pt>
                <c:pt idx="318">
                  <c:v>96.4072549008566</c:v>
                </c:pt>
                <c:pt idx="319">
                  <c:v>96.430887259705898</c:v>
                </c:pt>
                <c:pt idx="320">
                  <c:v>96.452792177096299</c:v>
                </c:pt>
                <c:pt idx="321">
                  <c:v>96.478165306428295</c:v>
                </c:pt>
                <c:pt idx="322">
                  <c:v>96.488863180772597</c:v>
                </c:pt>
                <c:pt idx="323">
                  <c:v>96.531177499104999</c:v>
                </c:pt>
                <c:pt idx="324">
                  <c:v>96.537969969533407</c:v>
                </c:pt>
                <c:pt idx="325">
                  <c:v>96.563545700024207</c:v>
                </c:pt>
                <c:pt idx="326">
                  <c:v>96.569362485924898</c:v>
                </c:pt>
                <c:pt idx="327">
                  <c:v>96.572708070849401</c:v>
                </c:pt>
                <c:pt idx="328">
                  <c:v>96.583182017597196</c:v>
                </c:pt>
                <c:pt idx="329">
                  <c:v>96.613039030469494</c:v>
                </c:pt>
                <c:pt idx="330">
                  <c:v>96.653319339799907</c:v>
                </c:pt>
                <c:pt idx="331">
                  <c:v>96.696862594108595</c:v>
                </c:pt>
                <c:pt idx="332">
                  <c:v>96.738822360412996</c:v>
                </c:pt>
                <c:pt idx="333">
                  <c:v>96.7719529814824</c:v>
                </c:pt>
                <c:pt idx="334">
                  <c:v>96.826154123064597</c:v>
                </c:pt>
                <c:pt idx="335">
                  <c:v>96.867218178982895</c:v>
                </c:pt>
                <c:pt idx="336">
                  <c:v>96.910956037036101</c:v>
                </c:pt>
                <c:pt idx="337">
                  <c:v>96.940357197301097</c:v>
                </c:pt>
                <c:pt idx="338">
                  <c:v>96.997466731833597</c:v>
                </c:pt>
                <c:pt idx="339">
                  <c:v>97.039781050165999</c:v>
                </c:pt>
                <c:pt idx="340">
                  <c:v>97.081220984549901</c:v>
                </c:pt>
                <c:pt idx="341">
                  <c:v>97.121266703064904</c:v>
                </c:pt>
                <c:pt idx="342">
                  <c:v>97.151926123158105</c:v>
                </c:pt>
                <c:pt idx="343">
                  <c:v>97.194445708453998</c:v>
                </c:pt>
                <c:pt idx="344">
                  <c:v>97.230951238299795</c:v>
                </c:pt>
                <c:pt idx="345">
                  <c:v>97.275584806739204</c:v>
                </c:pt>
                <c:pt idx="346">
                  <c:v>97.304871337401295</c:v>
                </c:pt>
                <c:pt idx="347">
                  <c:v>97.352311998211604</c:v>
                </c:pt>
                <c:pt idx="348">
                  <c:v>97.402719699676098</c:v>
                </c:pt>
                <c:pt idx="349">
                  <c:v>97.440448833888794</c:v>
                </c:pt>
                <c:pt idx="350">
                  <c:v>97.484533246555699</c:v>
                </c:pt>
                <c:pt idx="351">
                  <c:v>97.537076257601498</c:v>
                </c:pt>
                <c:pt idx="352">
                  <c:v>97.560892556976597</c:v>
                </c:pt>
                <c:pt idx="353">
                  <c:v>97.614709822679004</c:v>
                </c:pt>
                <c:pt idx="354">
                  <c:v>97.644950711431093</c:v>
                </c:pt>
                <c:pt idx="355">
                  <c:v>97.672387173616997</c:v>
                </c:pt>
                <c:pt idx="356">
                  <c:v>97.715405264395599</c:v>
                </c:pt>
                <c:pt idx="357">
                  <c:v>97.748445248104403</c:v>
                </c:pt>
                <c:pt idx="358">
                  <c:v>97.781413255085894</c:v>
                </c:pt>
                <c:pt idx="359">
                  <c:v>97.820616579309103</c:v>
                </c:pt>
                <c:pt idx="360">
                  <c:v>97.872223892897907</c:v>
                </c:pt>
                <c:pt idx="361">
                  <c:v>97.903464458420302</c:v>
                </c:pt>
                <c:pt idx="362">
                  <c:v>97.926009168943693</c:v>
                </c:pt>
                <c:pt idx="363">
                  <c:v>97.976296909195696</c:v>
                </c:pt>
                <c:pt idx="364">
                  <c:v>98.017419612817903</c:v>
                </c:pt>
                <c:pt idx="365">
                  <c:v>98.049555888726402</c:v>
                </c:pt>
                <c:pt idx="366">
                  <c:v>98.088106090793104</c:v>
                </c:pt>
                <c:pt idx="367">
                  <c:v>98.131001554554601</c:v>
                </c:pt>
                <c:pt idx="368">
                  <c:v>98.153159723393401</c:v>
                </c:pt>
                <c:pt idx="369">
                  <c:v>98.195412728217093</c:v>
                </c:pt>
                <c:pt idx="370">
                  <c:v>98.230508047365703</c:v>
                </c:pt>
                <c:pt idx="371">
                  <c:v>98.264816954121699</c:v>
                </c:pt>
                <c:pt idx="372">
                  <c:v>98.304558770898495</c:v>
                </c:pt>
                <c:pt idx="373">
                  <c:v>98.345969381430507</c:v>
                </c:pt>
                <c:pt idx="374">
                  <c:v>98.391424017723907</c:v>
                </c:pt>
                <c:pt idx="375">
                  <c:v>98.423853532151696</c:v>
                </c:pt>
                <c:pt idx="376">
                  <c:v>98.462630327619607</c:v>
                </c:pt>
                <c:pt idx="377">
                  <c:v>98.506581450050504</c:v>
                </c:pt>
                <c:pt idx="378">
                  <c:v>98.531629351206604</c:v>
                </c:pt>
                <c:pt idx="379">
                  <c:v>98.5699662888956</c:v>
                </c:pt>
                <c:pt idx="380">
                  <c:v>98.591138109987696</c:v>
                </c:pt>
                <c:pt idx="381">
                  <c:v>98.640255561967393</c:v>
                </c:pt>
                <c:pt idx="382">
                  <c:v>98.678869743347306</c:v>
                </c:pt>
                <c:pt idx="383">
                  <c:v>98.712162978504693</c:v>
                </c:pt>
                <c:pt idx="384">
                  <c:v>98.750723843790198</c:v>
                </c:pt>
                <c:pt idx="385">
                  <c:v>98.787058762133896</c:v>
                </c:pt>
                <c:pt idx="386">
                  <c:v>98.819469615928696</c:v>
                </c:pt>
                <c:pt idx="387">
                  <c:v>98.848225651451401</c:v>
                </c:pt>
                <c:pt idx="388">
                  <c:v>98.8780026901821</c:v>
                </c:pt>
                <c:pt idx="389">
                  <c:v>98.916960760370998</c:v>
                </c:pt>
                <c:pt idx="390">
                  <c:v>98.957302383210006</c:v>
                </c:pt>
                <c:pt idx="391">
                  <c:v>98.990902185910201</c:v>
                </c:pt>
                <c:pt idx="392">
                  <c:v>99.023017135380996</c:v>
                </c:pt>
                <c:pt idx="393">
                  <c:v>99.059797243113096</c:v>
                </c:pt>
                <c:pt idx="394">
                  <c:v>99.088963812562696</c:v>
                </c:pt>
                <c:pt idx="395">
                  <c:v>99.118007754995205</c:v>
                </c:pt>
                <c:pt idx="396">
                  <c:v>99.161745613048396</c:v>
                </c:pt>
                <c:pt idx="397">
                  <c:v>99.199370780877004</c:v>
                </c:pt>
                <c:pt idx="398">
                  <c:v>99.247563198618593</c:v>
                </c:pt>
                <c:pt idx="399">
                  <c:v>99.285942789183096</c:v>
                </c:pt>
                <c:pt idx="400">
                  <c:v>99.327990527043298</c:v>
                </c:pt>
                <c:pt idx="401">
                  <c:v>99.360737272232896</c:v>
                </c:pt>
                <c:pt idx="402">
                  <c:v>99.397050864138905</c:v>
                </c:pt>
                <c:pt idx="403">
                  <c:v>99.423815543535099</c:v>
                </c:pt>
                <c:pt idx="404">
                  <c:v>99.460334402404598</c:v>
                </c:pt>
                <c:pt idx="405">
                  <c:v>99.495459045405099</c:v>
                </c:pt>
                <c:pt idx="406">
                  <c:v>99.524185757075799</c:v>
                </c:pt>
                <c:pt idx="407">
                  <c:v>99.552355315559893</c:v>
                </c:pt>
                <c:pt idx="408">
                  <c:v>99.582558883045905</c:v>
                </c:pt>
                <c:pt idx="409">
                  <c:v>99.623457659071505</c:v>
                </c:pt>
                <c:pt idx="410">
                  <c:v>99.660067155301505</c:v>
                </c:pt>
                <c:pt idx="411">
                  <c:v>99.6927925740533</c:v>
                </c:pt>
                <c:pt idx="412">
                  <c:v>99.731822620969695</c:v>
                </c:pt>
                <c:pt idx="413">
                  <c:v>99.758139445172901</c:v>
                </c:pt>
                <c:pt idx="414">
                  <c:v>99.803972625736606</c:v>
                </c:pt>
                <c:pt idx="415">
                  <c:v>99.837633741945396</c:v>
                </c:pt>
                <c:pt idx="416">
                  <c:v>99.870388484549196</c:v>
                </c:pt>
                <c:pt idx="417">
                  <c:v>99.903244527732298</c:v>
                </c:pt>
                <c:pt idx="418">
                  <c:v>99.952271342351494</c:v>
                </c:pt>
                <c:pt idx="419">
                  <c:v>99.972760717435094</c:v>
                </c:pt>
                <c:pt idx="420">
                  <c:v>100.00902632485599</c:v>
                </c:pt>
                <c:pt idx="421">
                  <c:v>100.05243895473301</c:v>
                </c:pt>
                <c:pt idx="422">
                  <c:v>100.069918636287</c:v>
                </c:pt>
                <c:pt idx="423">
                  <c:v>100.10745316675499</c:v>
                </c:pt>
                <c:pt idx="424">
                  <c:v>100.135926626977</c:v>
                </c:pt>
                <c:pt idx="425">
                  <c:v>100.172210895031</c:v>
                </c:pt>
                <c:pt idx="426">
                  <c:v>100.201468101841</c:v>
                </c:pt>
                <c:pt idx="427">
                  <c:v>100.241657773811</c:v>
                </c:pt>
                <c:pt idx="428">
                  <c:v>100.27490035867901</c:v>
                </c:pt>
                <c:pt idx="429">
                  <c:v>100.30231549442701</c:v>
                </c:pt>
                <c:pt idx="430">
                  <c:v>100.325857215916</c:v>
                </c:pt>
                <c:pt idx="431">
                  <c:v>100.371924987295</c:v>
                </c:pt>
                <c:pt idx="432">
                  <c:v>100.403704045371</c:v>
                </c:pt>
                <c:pt idx="433">
                  <c:v>100.433824972911</c:v>
                </c:pt>
                <c:pt idx="434">
                  <c:v>100.47729891629599</c:v>
                </c:pt>
                <c:pt idx="435">
                  <c:v>100.490316040748</c:v>
                </c:pt>
                <c:pt idx="436">
                  <c:v>100.54676445571</c:v>
                </c:pt>
                <c:pt idx="437">
                  <c:v>100.574902024537</c:v>
                </c:pt>
                <c:pt idx="438">
                  <c:v>100.600499081466</c:v>
                </c:pt>
                <c:pt idx="439">
                  <c:v>100.645425888424</c:v>
                </c:pt>
                <c:pt idx="440">
                  <c:v>100.67771411520199</c:v>
                </c:pt>
                <c:pt idx="441">
                  <c:v>100.70493731301001</c:v>
                </c:pt>
                <c:pt idx="442">
                  <c:v>100.73061434408</c:v>
                </c:pt>
                <c:pt idx="443">
                  <c:v>100.754228042297</c:v>
                </c:pt>
                <c:pt idx="444">
                  <c:v>100.795065504814</c:v>
                </c:pt>
                <c:pt idx="445">
                  <c:v>100.82782291322199</c:v>
                </c:pt>
                <c:pt idx="446">
                  <c:v>100.86196920589001</c:v>
                </c:pt>
                <c:pt idx="447">
                  <c:v>100.893292411359</c:v>
                </c:pt>
                <c:pt idx="448">
                  <c:v>100.922384338276</c:v>
                </c:pt>
                <c:pt idx="449">
                  <c:v>100.960134798927</c:v>
                </c:pt>
                <c:pt idx="450">
                  <c:v>100.97760381726199</c:v>
                </c:pt>
                <c:pt idx="451">
                  <c:v>101.01684712855599</c:v>
                </c:pt>
                <c:pt idx="452">
                  <c:v>101.044171626943</c:v>
                </c:pt>
                <c:pt idx="453">
                  <c:v>101.08382280636</c:v>
                </c:pt>
                <c:pt idx="454">
                  <c:v>101.11341323876</c:v>
                </c:pt>
                <c:pt idx="455">
                  <c:v>101.14288370994799</c:v>
                </c:pt>
                <c:pt idx="456">
                  <c:v>101.184579561585</c:v>
                </c:pt>
                <c:pt idx="457">
                  <c:v>101.20908630438301</c:v>
                </c:pt>
                <c:pt idx="458">
                  <c:v>101.240652098081</c:v>
                </c:pt>
                <c:pt idx="459">
                  <c:v>101.267702018582</c:v>
                </c:pt>
                <c:pt idx="460">
                  <c:v>101.303722371969</c:v>
                </c:pt>
                <c:pt idx="461">
                  <c:v>101.331198821226</c:v>
                </c:pt>
                <c:pt idx="462">
                  <c:v>101.37416359591001</c:v>
                </c:pt>
                <c:pt idx="463">
                  <c:v>101.405342847924</c:v>
                </c:pt>
                <c:pt idx="464">
                  <c:v>101.432464745153</c:v>
                </c:pt>
                <c:pt idx="465">
                  <c:v>101.478735117691</c:v>
                </c:pt>
                <c:pt idx="466">
                  <c:v>101.523469986709</c:v>
                </c:pt>
                <c:pt idx="467">
                  <c:v>101.570806681135</c:v>
                </c:pt>
                <c:pt idx="468">
                  <c:v>101.59785660163701</c:v>
                </c:pt>
                <c:pt idx="469">
                  <c:v>101.635481769465</c:v>
                </c:pt>
                <c:pt idx="470">
                  <c:v>101.666213166286</c:v>
                </c:pt>
                <c:pt idx="471">
                  <c:v>101.69778962320299</c:v>
                </c:pt>
                <c:pt idx="472">
                  <c:v>101.722624259982</c:v>
                </c:pt>
                <c:pt idx="473">
                  <c:v>101.749674180483</c:v>
                </c:pt>
                <c:pt idx="474">
                  <c:v>101.777699785512</c:v>
                </c:pt>
                <c:pt idx="475">
                  <c:v>101.817940107772</c:v>
                </c:pt>
                <c:pt idx="476">
                  <c:v>101.847146664292</c:v>
                </c:pt>
                <c:pt idx="477">
                  <c:v>101.87796869847401</c:v>
                </c:pt>
                <c:pt idx="478">
                  <c:v>101.913133328545</c:v>
                </c:pt>
                <c:pt idx="479">
                  <c:v>101.947618178412</c:v>
                </c:pt>
                <c:pt idx="480">
                  <c:v>101.961650974462</c:v>
                </c:pt>
                <c:pt idx="481">
                  <c:v>101.98523268302201</c:v>
                </c:pt>
                <c:pt idx="482">
                  <c:v>102.022636589059</c:v>
                </c:pt>
                <c:pt idx="483">
                  <c:v>102.05714009955901</c:v>
                </c:pt>
                <c:pt idx="484">
                  <c:v>102.079980714407</c:v>
                </c:pt>
                <c:pt idx="485">
                  <c:v>102.11987448205301</c:v>
                </c:pt>
                <c:pt idx="486">
                  <c:v>102.161506354376</c:v>
                </c:pt>
                <c:pt idx="487">
                  <c:v>102.178631483902</c:v>
                </c:pt>
                <c:pt idx="488">
                  <c:v>102.19993659523099</c:v>
                </c:pt>
                <c:pt idx="489">
                  <c:v>102.240480819228</c:v>
                </c:pt>
                <c:pt idx="490">
                  <c:v>102.26262032743401</c:v>
                </c:pt>
                <c:pt idx="491">
                  <c:v>102.290899183912</c:v>
                </c:pt>
                <c:pt idx="492">
                  <c:v>102.318938117965</c:v>
                </c:pt>
                <c:pt idx="493">
                  <c:v>102.35336965173801</c:v>
                </c:pt>
                <c:pt idx="494">
                  <c:v>102.36867403663901</c:v>
                </c:pt>
                <c:pt idx="495">
                  <c:v>102.396590343675</c:v>
                </c:pt>
                <c:pt idx="496">
                  <c:v>102.433037225817</c:v>
                </c:pt>
                <c:pt idx="497">
                  <c:v>102.453273349452</c:v>
                </c:pt>
                <c:pt idx="498">
                  <c:v>102.497600350349</c:v>
                </c:pt>
                <c:pt idx="499">
                  <c:v>102.528606325056</c:v>
                </c:pt>
                <c:pt idx="500">
                  <c:v>102.555168403293</c:v>
                </c:pt>
                <c:pt idx="501">
                  <c:v>102.59500085742999</c:v>
                </c:pt>
                <c:pt idx="502">
                  <c:v>102.620118069509</c:v>
                </c:pt>
                <c:pt idx="503">
                  <c:v>102.64974315737101</c:v>
                </c:pt>
                <c:pt idx="504">
                  <c:v>102.67477772950301</c:v>
                </c:pt>
                <c:pt idx="505">
                  <c:v>102.722879509884</c:v>
                </c:pt>
                <c:pt idx="506">
                  <c:v>102.745872075601</c:v>
                </c:pt>
                <c:pt idx="507">
                  <c:v>102.776136956595</c:v>
                </c:pt>
                <c:pt idx="508">
                  <c:v>102.806583112311</c:v>
                </c:pt>
                <c:pt idx="509">
                  <c:v>102.826208766665</c:v>
                </c:pt>
                <c:pt idx="510">
                  <c:v>102.86336741866801</c:v>
                </c:pt>
                <c:pt idx="511">
                  <c:v>102.88542428692701</c:v>
                </c:pt>
                <c:pt idx="512">
                  <c:v>102.91213031861901</c:v>
                </c:pt>
                <c:pt idx="513">
                  <c:v>102.93966808138499</c:v>
                </c:pt>
                <c:pt idx="514">
                  <c:v>102.97035682533</c:v>
                </c:pt>
                <c:pt idx="515">
                  <c:v>103.003642063073</c:v>
                </c:pt>
                <c:pt idx="516">
                  <c:v>103.03364036359601</c:v>
                </c:pt>
                <c:pt idx="517">
                  <c:v>103.049648520944</c:v>
                </c:pt>
                <c:pt idx="518">
                  <c:v>103.0953084242</c:v>
                </c:pt>
                <c:pt idx="519">
                  <c:v>103.12096412883299</c:v>
                </c:pt>
                <c:pt idx="520">
                  <c:v>103.149794806888</c:v>
                </c:pt>
                <c:pt idx="521">
                  <c:v>103.177943038934</c:v>
                </c:pt>
                <c:pt idx="522">
                  <c:v>103.20983406080801</c:v>
                </c:pt>
                <c:pt idx="523">
                  <c:v>103.23984302455</c:v>
                </c:pt>
                <c:pt idx="524">
                  <c:v>103.26496023662899</c:v>
                </c:pt>
                <c:pt idx="525">
                  <c:v>103.298000220337</c:v>
                </c:pt>
                <c:pt idx="526">
                  <c:v>103.32587387449701</c:v>
                </c:pt>
                <c:pt idx="527">
                  <c:v>103.344321243165</c:v>
                </c:pt>
                <c:pt idx="528">
                  <c:v>103.381002716122</c:v>
                </c:pt>
                <c:pt idx="529">
                  <c:v>103.414306614499</c:v>
                </c:pt>
                <c:pt idx="530">
                  <c:v>103.43792031271499</c:v>
                </c:pt>
                <c:pt idx="531">
                  <c:v>103.471885330662</c:v>
                </c:pt>
                <c:pt idx="532">
                  <c:v>103.494520678546</c:v>
                </c:pt>
                <c:pt idx="533">
                  <c:v>103.524236403768</c:v>
                </c:pt>
                <c:pt idx="534">
                  <c:v>103.547156992757</c:v>
                </c:pt>
                <c:pt idx="535">
                  <c:v>103.568043572744</c:v>
                </c:pt>
                <c:pt idx="536">
                  <c:v>103.599753319897</c:v>
                </c:pt>
                <c:pt idx="537">
                  <c:v>103.625491664476</c:v>
                </c:pt>
                <c:pt idx="538">
                  <c:v>103.639036618262</c:v>
                </c:pt>
                <c:pt idx="539">
                  <c:v>103.680932405253</c:v>
                </c:pt>
                <c:pt idx="540">
                  <c:v>103.705676404671</c:v>
                </c:pt>
                <c:pt idx="541">
                  <c:v>103.73288893925999</c:v>
                </c:pt>
                <c:pt idx="542">
                  <c:v>103.766030223549</c:v>
                </c:pt>
                <c:pt idx="543">
                  <c:v>103.782616860521</c:v>
                </c:pt>
                <c:pt idx="544">
                  <c:v>103.819468944981</c:v>
                </c:pt>
                <c:pt idx="545">
                  <c:v>103.843234594066</c:v>
                </c:pt>
                <c:pt idx="546">
                  <c:v>103.87609063724901</c:v>
                </c:pt>
                <c:pt idx="547">
                  <c:v>103.896835929586</c:v>
                </c:pt>
                <c:pt idx="548">
                  <c:v>103.921182724101</c:v>
                </c:pt>
                <c:pt idx="549">
                  <c:v>103.955432983153</c:v>
                </c:pt>
                <c:pt idx="550">
                  <c:v>103.97356312105801</c:v>
                </c:pt>
                <c:pt idx="551">
                  <c:v>104.003054918684</c:v>
                </c:pt>
                <c:pt idx="552">
                  <c:v>104.02192881610701</c:v>
                </c:pt>
                <c:pt idx="553">
                  <c:v>104.047269955782</c:v>
                </c:pt>
                <c:pt idx="554">
                  <c:v>104.072672408966</c:v>
                </c:pt>
                <c:pt idx="555">
                  <c:v>104.099927596431</c:v>
                </c:pt>
                <c:pt idx="556">
                  <c:v>104.121384658628</c:v>
                </c:pt>
                <c:pt idx="557">
                  <c:v>104.15619207086699</c:v>
                </c:pt>
                <c:pt idx="558">
                  <c:v>104.188339009994</c:v>
                </c:pt>
                <c:pt idx="559">
                  <c:v>104.208188591945</c:v>
                </c:pt>
                <c:pt idx="560">
                  <c:v>104.224154096418</c:v>
                </c:pt>
                <c:pt idx="561">
                  <c:v>104.253533930245</c:v>
                </c:pt>
                <c:pt idx="562">
                  <c:v>104.275326883837</c:v>
                </c:pt>
                <c:pt idx="563">
                  <c:v>104.301358466935</c:v>
                </c:pt>
                <c:pt idx="564">
                  <c:v>104.333310802318</c:v>
                </c:pt>
                <c:pt idx="565">
                  <c:v>104.35983289348501</c:v>
                </c:pt>
                <c:pt idx="566">
                  <c:v>104.389383338814</c:v>
                </c:pt>
                <c:pt idx="567">
                  <c:v>104.409782076537</c:v>
                </c:pt>
                <c:pt idx="568">
                  <c:v>104.44621829546</c:v>
                </c:pt>
                <c:pt idx="569">
                  <c:v>104.468195189578</c:v>
                </c:pt>
                <c:pt idx="570">
                  <c:v>104.500534066645</c:v>
                </c:pt>
                <c:pt idx="571">
                  <c:v>104.516296969959</c:v>
                </c:pt>
                <c:pt idx="572">
                  <c:v>104.53712223643799</c:v>
                </c:pt>
                <c:pt idx="573">
                  <c:v>104.57037548452401</c:v>
                </c:pt>
                <c:pt idx="574">
                  <c:v>104.590766224833</c:v>
                </c:pt>
                <c:pt idx="575">
                  <c:v>104.620074081933</c:v>
                </c:pt>
                <c:pt idx="576">
                  <c:v>104.648547542155</c:v>
                </c:pt>
                <c:pt idx="577">
                  <c:v>104.676714434834</c:v>
                </c:pt>
                <c:pt idx="578">
                  <c:v>104.70543314909099</c:v>
                </c:pt>
                <c:pt idx="579">
                  <c:v>104.745134978797</c:v>
                </c:pt>
                <c:pt idx="580">
                  <c:v>104.765645680318</c:v>
                </c:pt>
                <c:pt idx="581">
                  <c:v>104.793681948566</c:v>
                </c:pt>
                <c:pt idx="582">
                  <c:v>104.81711170625699</c:v>
                </c:pt>
                <c:pt idx="583">
                  <c:v>104.84327657959101</c:v>
                </c:pt>
                <c:pt idx="584">
                  <c:v>104.857605279965</c:v>
                </c:pt>
                <c:pt idx="585">
                  <c:v>104.887992787977</c:v>
                </c:pt>
                <c:pt idx="586">
                  <c:v>104.920065084572</c:v>
                </c:pt>
                <c:pt idx="587">
                  <c:v>104.936955623283</c:v>
                </c:pt>
                <c:pt idx="588">
                  <c:v>104.967881623848</c:v>
                </c:pt>
                <c:pt idx="589">
                  <c:v>104.995491363341</c:v>
                </c:pt>
                <c:pt idx="590">
                  <c:v>105.02057925156799</c:v>
                </c:pt>
                <c:pt idx="591">
                  <c:v>105.059822562862</c:v>
                </c:pt>
                <c:pt idx="592">
                  <c:v>105.080893083375</c:v>
                </c:pt>
                <c:pt idx="593">
                  <c:v>105.09405149547599</c:v>
                </c:pt>
                <c:pt idx="594">
                  <c:v>105.12215974045201</c:v>
                </c:pt>
                <c:pt idx="595">
                  <c:v>105.14844724080299</c:v>
                </c:pt>
                <c:pt idx="596">
                  <c:v>105.16997361392301</c:v>
                </c:pt>
                <c:pt idx="597">
                  <c:v>105.189815198459</c:v>
                </c:pt>
                <c:pt idx="598">
                  <c:v>105.21938697022701</c:v>
                </c:pt>
                <c:pt idx="599">
                  <c:v>105.242155608346</c:v>
                </c:pt>
                <c:pt idx="600">
                  <c:v>105.268707023365</c:v>
                </c:pt>
                <c:pt idx="601">
                  <c:v>105.292949851495</c:v>
                </c:pt>
                <c:pt idx="602">
                  <c:v>105.30416755776</c:v>
                </c:pt>
                <c:pt idx="603">
                  <c:v>105.320610241278</c:v>
                </c:pt>
                <c:pt idx="604">
                  <c:v>105.359112458859</c:v>
                </c:pt>
                <c:pt idx="605">
                  <c:v>105.37405162851501</c:v>
                </c:pt>
                <c:pt idx="606">
                  <c:v>105.39928080439201</c:v>
                </c:pt>
                <c:pt idx="607">
                  <c:v>105.421470962887</c:v>
                </c:pt>
                <c:pt idx="608">
                  <c:v>105.448560870459</c:v>
                </c:pt>
                <c:pt idx="609">
                  <c:v>105.463174811938</c:v>
                </c:pt>
                <c:pt idx="610">
                  <c:v>105.486236688578</c:v>
                </c:pt>
                <c:pt idx="611">
                  <c:v>105.514640837877</c:v>
                </c:pt>
                <c:pt idx="612">
                  <c:v>105.537500113357</c:v>
                </c:pt>
                <c:pt idx="613">
                  <c:v>105.56377695048999</c:v>
                </c:pt>
                <c:pt idx="614">
                  <c:v>105.578766770434</c:v>
                </c:pt>
                <c:pt idx="615">
                  <c:v>105.594265759081</c:v>
                </c:pt>
                <c:pt idx="616">
                  <c:v>105.62268856901299</c:v>
                </c:pt>
                <c:pt idx="617">
                  <c:v>105.641927681683</c:v>
                </c:pt>
                <c:pt idx="618">
                  <c:v>105.662968878344</c:v>
                </c:pt>
                <c:pt idx="619">
                  <c:v>105.68944831663499</c:v>
                </c:pt>
                <c:pt idx="620">
                  <c:v>105.711587824841</c:v>
                </c:pt>
                <c:pt idx="621">
                  <c:v>105.724431671985</c:v>
                </c:pt>
                <c:pt idx="622">
                  <c:v>105.74785076645701</c:v>
                </c:pt>
                <c:pt idx="623">
                  <c:v>105.779763114769</c:v>
                </c:pt>
                <c:pt idx="624">
                  <c:v>105.798413084595</c:v>
                </c:pt>
                <c:pt idx="625">
                  <c:v>105.819281003949</c:v>
                </c:pt>
                <c:pt idx="626">
                  <c:v>105.83826686517</c:v>
                </c:pt>
                <c:pt idx="627">
                  <c:v>105.860598311316</c:v>
                </c:pt>
                <c:pt idx="628">
                  <c:v>105.87829125724799</c:v>
                </c:pt>
                <c:pt idx="629">
                  <c:v>105.90200625604299</c:v>
                </c:pt>
                <c:pt idx="630">
                  <c:v>105.919691204561</c:v>
                </c:pt>
                <c:pt idx="631">
                  <c:v>105.948999061661</c:v>
                </c:pt>
                <c:pt idx="632">
                  <c:v>105.969448449673</c:v>
                </c:pt>
                <c:pt idx="633">
                  <c:v>105.988567601131</c:v>
                </c:pt>
                <c:pt idx="634">
                  <c:v>106.014407246289</c:v>
                </c:pt>
                <c:pt idx="635">
                  <c:v>106.039708398893</c:v>
                </c:pt>
                <c:pt idx="636">
                  <c:v>106.062852915479</c:v>
                </c:pt>
                <c:pt idx="637">
                  <c:v>106.086882479232</c:v>
                </c:pt>
                <c:pt idx="638">
                  <c:v>106.101416446569</c:v>
                </c:pt>
                <c:pt idx="639">
                  <c:v>106.13104953184499</c:v>
                </c:pt>
                <c:pt idx="640">
                  <c:v>106.143810739043</c:v>
                </c:pt>
                <c:pt idx="641">
                  <c:v>106.169274505736</c:v>
                </c:pt>
                <c:pt idx="642">
                  <c:v>106.194322406892</c:v>
                </c:pt>
                <c:pt idx="643">
                  <c:v>106.213369581621</c:v>
                </c:pt>
                <c:pt idx="644">
                  <c:v>106.236402134409</c:v>
                </c:pt>
                <c:pt idx="645">
                  <c:v>106.26354269226999</c:v>
                </c:pt>
                <c:pt idx="646">
                  <c:v>106.288499956066</c:v>
                </c:pt>
                <c:pt idx="647">
                  <c:v>106.308378861869</c:v>
                </c:pt>
                <c:pt idx="648">
                  <c:v>106.323032790418</c:v>
                </c:pt>
                <c:pt idx="649">
                  <c:v>106.35253525126301</c:v>
                </c:pt>
                <c:pt idx="650">
                  <c:v>106.36955908021</c:v>
                </c:pt>
                <c:pt idx="651">
                  <c:v>106.393506004016</c:v>
                </c:pt>
                <c:pt idx="652">
                  <c:v>106.40840518660001</c:v>
                </c:pt>
                <c:pt idx="653">
                  <c:v>106.43425549497699</c:v>
                </c:pt>
                <c:pt idx="654">
                  <c:v>106.434508746426</c:v>
                </c:pt>
                <c:pt idx="655">
                  <c:v>106.457165420747</c:v>
                </c:pt>
                <c:pt idx="656">
                  <c:v>106.482730488019</c:v>
                </c:pt>
                <c:pt idx="657">
                  <c:v>106.501372460431</c:v>
                </c:pt>
                <c:pt idx="658">
                  <c:v>106.52114206824</c:v>
                </c:pt>
                <c:pt idx="659">
                  <c:v>106.536537090503</c:v>
                </c:pt>
                <c:pt idx="660">
                  <c:v>106.55714909260401</c:v>
                </c:pt>
                <c:pt idx="661">
                  <c:v>106.573706405724</c:v>
                </c:pt>
                <c:pt idx="662">
                  <c:v>106.59486756359701</c:v>
                </c:pt>
                <c:pt idx="663">
                  <c:v>106.62404213046101</c:v>
                </c:pt>
                <c:pt idx="664">
                  <c:v>106.633348454741</c:v>
                </c:pt>
                <c:pt idx="665">
                  <c:v>106.652771507937</c:v>
                </c:pt>
                <c:pt idx="666">
                  <c:v>106.67029384236599</c:v>
                </c:pt>
                <c:pt idx="667">
                  <c:v>106.69691723411199</c:v>
                </c:pt>
                <c:pt idx="668">
                  <c:v>106.716929430151</c:v>
                </c:pt>
                <c:pt idx="669">
                  <c:v>106.733078875149</c:v>
                </c:pt>
                <c:pt idx="670">
                  <c:v>106.75392546806501</c:v>
                </c:pt>
                <c:pt idx="671">
                  <c:v>106.771386488986</c:v>
                </c:pt>
                <c:pt idx="672">
                  <c:v>106.78372116742899</c:v>
                </c:pt>
                <c:pt idx="673">
                  <c:v>106.822639250547</c:v>
                </c:pt>
                <c:pt idx="674">
                  <c:v>106.834059557971</c:v>
                </c:pt>
                <c:pt idx="675">
                  <c:v>106.853482611166</c:v>
                </c:pt>
                <c:pt idx="676">
                  <c:v>106.876261912505</c:v>
                </c:pt>
                <c:pt idx="677">
                  <c:v>106.88914574672</c:v>
                </c:pt>
                <c:pt idx="678">
                  <c:v>106.90965644824099</c:v>
                </c:pt>
                <c:pt idx="679">
                  <c:v>106.93234511222001</c:v>
                </c:pt>
                <c:pt idx="680">
                  <c:v>106.95282382408401</c:v>
                </c:pt>
                <c:pt idx="681">
                  <c:v>106.965649010596</c:v>
                </c:pt>
                <c:pt idx="682">
                  <c:v>106.991123440507</c:v>
                </c:pt>
                <c:pt idx="683">
                  <c:v>107.010933035387</c:v>
                </c:pt>
                <c:pt idx="684">
                  <c:v>107.02868729482699</c:v>
                </c:pt>
                <c:pt idx="685">
                  <c:v>107.03081194119</c:v>
                </c:pt>
                <c:pt idx="686">
                  <c:v>107.052218353097</c:v>
                </c:pt>
                <c:pt idx="687">
                  <c:v>107.077530168921</c:v>
                </c:pt>
                <c:pt idx="688">
                  <c:v>107.0872310323</c:v>
                </c:pt>
                <c:pt idx="689">
                  <c:v>107.11292938980699</c:v>
                </c:pt>
                <c:pt idx="690">
                  <c:v>107.14228789719699</c:v>
                </c:pt>
                <c:pt idx="691">
                  <c:v>107.155832850983</c:v>
                </c:pt>
                <c:pt idx="692">
                  <c:v>107.177991019822</c:v>
                </c:pt>
                <c:pt idx="693">
                  <c:v>107.192636950958</c:v>
                </c:pt>
                <c:pt idx="694">
                  <c:v>107.213339590419</c:v>
                </c:pt>
                <c:pt idx="695">
                  <c:v>107.231136502735</c:v>
                </c:pt>
                <c:pt idx="696">
                  <c:v>107.25535000701301</c:v>
                </c:pt>
                <c:pt idx="697">
                  <c:v>107.27024652379301</c:v>
                </c:pt>
                <c:pt idx="698">
                  <c:v>107.296483373854</c:v>
                </c:pt>
                <c:pt idx="699">
                  <c:v>107.31228626423901</c:v>
                </c:pt>
                <c:pt idx="700">
                  <c:v>107.3348523012</c:v>
                </c:pt>
                <c:pt idx="701">
                  <c:v>107.34379074442801</c:v>
                </c:pt>
                <c:pt idx="702">
                  <c:v>107.371512447719</c:v>
                </c:pt>
                <c:pt idx="703">
                  <c:v>107.39014375691301</c:v>
                </c:pt>
                <c:pt idx="704">
                  <c:v>107.406290536106</c:v>
                </c:pt>
                <c:pt idx="705">
                  <c:v>107.425542977799</c:v>
                </c:pt>
                <c:pt idx="706">
                  <c:v>107.444742103398</c:v>
                </c:pt>
                <c:pt idx="707">
                  <c:v>107.465841947763</c:v>
                </c:pt>
                <c:pt idx="708">
                  <c:v>107.48586480701999</c:v>
                </c:pt>
                <c:pt idx="709">
                  <c:v>107.504394815634</c:v>
                </c:pt>
                <c:pt idx="710">
                  <c:v>107.522087761566</c:v>
                </c:pt>
                <c:pt idx="711">
                  <c:v>107.537728037862</c:v>
                </c:pt>
                <c:pt idx="712">
                  <c:v>107.558718584234</c:v>
                </c:pt>
                <c:pt idx="713">
                  <c:v>107.581172657396</c:v>
                </c:pt>
                <c:pt idx="714">
                  <c:v>107.598958906493</c:v>
                </c:pt>
                <c:pt idx="715">
                  <c:v>107.60877173367</c:v>
                </c:pt>
                <c:pt idx="716">
                  <c:v>107.63170298587799</c:v>
                </c:pt>
                <c:pt idx="717">
                  <c:v>107.640998646939</c:v>
                </c:pt>
                <c:pt idx="718">
                  <c:v>107.663522031025</c:v>
                </c:pt>
                <c:pt idx="719">
                  <c:v>107.67995671712799</c:v>
                </c:pt>
                <c:pt idx="720">
                  <c:v>107.68889516035701</c:v>
                </c:pt>
                <c:pt idx="721">
                  <c:v>107.707515806331</c:v>
                </c:pt>
                <c:pt idx="722">
                  <c:v>107.71734729414101</c:v>
                </c:pt>
                <c:pt idx="723">
                  <c:v>107.73752477007299</c:v>
                </c:pt>
                <c:pt idx="724">
                  <c:v>107.75253325065</c:v>
                </c:pt>
                <c:pt idx="725">
                  <c:v>107.78217699914499</c:v>
                </c:pt>
                <c:pt idx="726">
                  <c:v>107.785482596999</c:v>
                </c:pt>
                <c:pt idx="727">
                  <c:v>107.806075938467</c:v>
                </c:pt>
                <c:pt idx="728">
                  <c:v>107.820138058368</c:v>
                </c:pt>
                <c:pt idx="729">
                  <c:v>107.841768397873</c:v>
                </c:pt>
                <c:pt idx="730">
                  <c:v>107.858762902967</c:v>
                </c:pt>
                <c:pt idx="731">
                  <c:v>107.875834716399</c:v>
                </c:pt>
                <c:pt idx="732">
                  <c:v>107.87467775715</c:v>
                </c:pt>
                <c:pt idx="733">
                  <c:v>107.904329503059</c:v>
                </c:pt>
                <c:pt idx="734">
                  <c:v>107.91720533986</c:v>
                </c:pt>
                <c:pt idx="735">
                  <c:v>107.929356077777</c:v>
                </c:pt>
                <c:pt idx="736">
                  <c:v>107.941325540973</c:v>
                </c:pt>
                <c:pt idx="737">
                  <c:v>107.962822590241</c:v>
                </c:pt>
                <c:pt idx="738">
                  <c:v>107.980406238179</c:v>
                </c:pt>
                <c:pt idx="739">
                  <c:v>107.985919122342</c:v>
                </c:pt>
                <c:pt idx="740">
                  <c:v>108.021744871984</c:v>
                </c:pt>
                <c:pt idx="741">
                  <c:v>108.021001112467</c:v>
                </c:pt>
                <c:pt idx="742">
                  <c:v>108.040069613634</c:v>
                </c:pt>
                <c:pt idx="743">
                  <c:v>108.06446439263399</c:v>
                </c:pt>
                <c:pt idx="744">
                  <c:v>108.080389910036</c:v>
                </c:pt>
                <c:pt idx="745">
                  <c:v>108.09072256913301</c:v>
                </c:pt>
                <c:pt idx="746">
                  <c:v>108.114925410193</c:v>
                </c:pt>
                <c:pt idx="747">
                  <c:v>108.11690876890501</c:v>
                </c:pt>
                <c:pt idx="748">
                  <c:v>108.1363318221</c:v>
                </c:pt>
                <c:pt idx="749">
                  <c:v>108.154035431251</c:v>
                </c:pt>
                <c:pt idx="750">
                  <c:v>108.173530461174</c:v>
                </c:pt>
                <c:pt idx="751">
                  <c:v>108.18490011830799</c:v>
                </c:pt>
                <c:pt idx="752">
                  <c:v>108.199919262104</c:v>
                </c:pt>
                <c:pt idx="753">
                  <c:v>108.212885736266</c:v>
                </c:pt>
                <c:pt idx="754">
                  <c:v>108.232663341489</c:v>
                </c:pt>
                <c:pt idx="755">
                  <c:v>108.242385531306</c:v>
                </c:pt>
                <c:pt idx="756">
                  <c:v>108.256847521916</c:v>
                </c:pt>
                <c:pt idx="757">
                  <c:v>108.281802119907</c:v>
                </c:pt>
                <c:pt idx="758">
                  <c:v>108.29278523535601</c:v>
                </c:pt>
                <c:pt idx="759">
                  <c:v>108.29875397212599</c:v>
                </c:pt>
                <c:pt idx="760">
                  <c:v>108.317689183057</c:v>
                </c:pt>
                <c:pt idx="761">
                  <c:v>108.33580066032999</c:v>
                </c:pt>
                <c:pt idx="762">
                  <c:v>108.352131380049</c:v>
                </c:pt>
                <c:pt idx="763">
                  <c:v>108.364631338385</c:v>
                </c:pt>
                <c:pt idx="764">
                  <c:v>108.372868674972</c:v>
                </c:pt>
                <c:pt idx="765">
                  <c:v>108.39483224006599</c:v>
                </c:pt>
                <c:pt idx="766">
                  <c:v>108.403437457705</c:v>
                </c:pt>
                <c:pt idx="767">
                  <c:v>108.41638260542901</c:v>
                </c:pt>
                <c:pt idx="768">
                  <c:v>108.430932567594</c:v>
                </c:pt>
                <c:pt idx="769">
                  <c:v>108.450579548386</c:v>
                </c:pt>
                <c:pt idx="770">
                  <c:v>108.459224753096</c:v>
                </c:pt>
                <c:pt idx="771">
                  <c:v>108.475718086903</c:v>
                </c:pt>
                <c:pt idx="772">
                  <c:v>108.48967090881099</c:v>
                </c:pt>
                <c:pt idx="773">
                  <c:v>108.50254674561199</c:v>
                </c:pt>
                <c:pt idx="774">
                  <c:v>108.521633907413</c:v>
                </c:pt>
                <c:pt idx="775">
                  <c:v>108.524480986855</c:v>
                </c:pt>
                <c:pt idx="776">
                  <c:v>108.547076347668</c:v>
                </c:pt>
                <c:pt idx="777">
                  <c:v>108.55685985099301</c:v>
                </c:pt>
                <c:pt idx="778">
                  <c:v>108.568544073084</c:v>
                </c:pt>
                <c:pt idx="779">
                  <c:v>108.583259315142</c:v>
                </c:pt>
                <c:pt idx="780">
                  <c:v>108.593042818467</c:v>
                </c:pt>
                <c:pt idx="781">
                  <c:v>108.60554011099801</c:v>
                </c:pt>
                <c:pt idx="782">
                  <c:v>108.618962437767</c:v>
                </c:pt>
                <c:pt idx="783">
                  <c:v>108.632070199579</c:v>
                </c:pt>
                <c:pt idx="784">
                  <c:v>108.65206373498501</c:v>
                </c:pt>
                <c:pt idx="785">
                  <c:v>108.66919952773</c:v>
                </c:pt>
                <c:pt idx="786">
                  <c:v>108.67369407448901</c:v>
                </c:pt>
                <c:pt idx="787">
                  <c:v>108.680457221065</c:v>
                </c:pt>
                <c:pt idx="788">
                  <c:v>108.696950554872</c:v>
                </c:pt>
                <c:pt idx="789">
                  <c:v>108.701650368595</c:v>
                </c:pt>
                <c:pt idx="790">
                  <c:v>108.723328692584</c:v>
                </c:pt>
                <c:pt idx="791">
                  <c:v>108.733448087304</c:v>
                </c:pt>
                <c:pt idx="792">
                  <c:v>108.74157346009299</c:v>
                </c:pt>
                <c:pt idx="793">
                  <c:v>108.759735587655</c:v>
                </c:pt>
                <c:pt idx="794">
                  <c:v>108.764504712301</c:v>
                </c:pt>
                <c:pt idx="795">
                  <c:v>108.780766121097</c:v>
                </c:pt>
                <c:pt idx="796">
                  <c:v>108.79280489521599</c:v>
                </c:pt>
                <c:pt idx="797">
                  <c:v>108.820435961147</c:v>
                </c:pt>
                <c:pt idx="798">
                  <c:v>108.821097080717</c:v>
                </c:pt>
                <c:pt idx="799">
                  <c:v>108.84401766970601</c:v>
                </c:pt>
                <c:pt idx="800">
                  <c:v>108.850130359931</c:v>
                </c:pt>
                <c:pt idx="801">
                  <c:v>108.886953120539</c:v>
                </c:pt>
                <c:pt idx="802">
                  <c:v>108.882863776097</c:v>
                </c:pt>
                <c:pt idx="803">
                  <c:v>108.901361795054</c:v>
                </c:pt>
                <c:pt idx="804">
                  <c:v>108.91437891950601</c:v>
                </c:pt>
                <c:pt idx="805">
                  <c:v>108.94125556269999</c:v>
                </c:pt>
                <c:pt idx="806">
                  <c:v>108.956631924329</c:v>
                </c:pt>
                <c:pt idx="807">
                  <c:v>108.960172112999</c:v>
                </c:pt>
                <c:pt idx="808">
                  <c:v>108.99046631784501</c:v>
                </c:pt>
                <c:pt idx="809">
                  <c:v>109.00590132717799</c:v>
                </c:pt>
                <c:pt idx="810">
                  <c:v>109.01246187259601</c:v>
                </c:pt>
                <c:pt idx="811">
                  <c:v>109.023047783142</c:v>
                </c:pt>
                <c:pt idx="812">
                  <c:v>109.03605424437499</c:v>
                </c:pt>
                <c:pt idx="813">
                  <c:v>109.058508317537</c:v>
                </c:pt>
                <c:pt idx="814">
                  <c:v>109.06483427214</c:v>
                </c:pt>
                <c:pt idx="815">
                  <c:v>109.081327605947</c:v>
                </c:pt>
                <c:pt idx="816">
                  <c:v>109.079802765647</c:v>
                </c:pt>
                <c:pt idx="817">
                  <c:v>109.10609026599801</c:v>
                </c:pt>
                <c:pt idx="818">
                  <c:v>109.111755101029</c:v>
                </c:pt>
                <c:pt idx="819">
                  <c:v>109.132041874954</c:v>
                </c:pt>
                <c:pt idx="820">
                  <c:v>109.13955677846199</c:v>
                </c:pt>
                <c:pt idx="821">
                  <c:v>109.15819608506899</c:v>
                </c:pt>
                <c:pt idx="822">
                  <c:v>109.167513072568</c:v>
                </c:pt>
                <c:pt idx="823">
                  <c:v>109.18351856411201</c:v>
                </c:pt>
                <c:pt idx="824">
                  <c:v>109.198447070548</c:v>
                </c:pt>
                <c:pt idx="825">
                  <c:v>109.197012867608</c:v>
                </c:pt>
                <c:pt idx="826">
                  <c:v>109.205047603037</c:v>
                </c:pt>
                <c:pt idx="827">
                  <c:v>109.226472675577</c:v>
                </c:pt>
                <c:pt idx="828">
                  <c:v>109.232086860319</c:v>
                </c:pt>
                <c:pt idx="829">
                  <c:v>109.248052364792</c:v>
                </c:pt>
                <c:pt idx="830">
                  <c:v>109.25340263486601</c:v>
                </c:pt>
                <c:pt idx="831">
                  <c:v>109.256268374941</c:v>
                </c:pt>
                <c:pt idx="832">
                  <c:v>109.265899927397</c:v>
                </c:pt>
                <c:pt idx="833">
                  <c:v>109.28706108527</c:v>
                </c:pt>
                <c:pt idx="834">
                  <c:v>109.284528570785</c:v>
                </c:pt>
                <c:pt idx="835">
                  <c:v>109.30157372617001</c:v>
                </c:pt>
                <c:pt idx="836">
                  <c:v>109.31253551518201</c:v>
                </c:pt>
                <c:pt idx="837">
                  <c:v>109.31997044454801</c:v>
                </c:pt>
                <c:pt idx="838">
                  <c:v>109.325379362326</c:v>
                </c:pt>
                <c:pt idx="839">
                  <c:v>109.33502957541501</c:v>
                </c:pt>
                <c:pt idx="840">
                  <c:v>109.346359245478</c:v>
                </c:pt>
                <c:pt idx="841">
                  <c:v>109.354330001593</c:v>
                </c:pt>
                <c:pt idx="842">
                  <c:v>109.366016889489</c:v>
                </c:pt>
                <c:pt idx="843">
                  <c:v>109.377375883404</c:v>
                </c:pt>
                <c:pt idx="844">
                  <c:v>109.380284276355</c:v>
                </c:pt>
                <c:pt idx="845">
                  <c:v>109.38309936614</c:v>
                </c:pt>
                <c:pt idx="846">
                  <c:v>109.39589256299401</c:v>
                </c:pt>
                <c:pt idx="847">
                  <c:v>109.406966315804</c:v>
                </c:pt>
                <c:pt idx="848">
                  <c:v>109.415184991758</c:v>
                </c:pt>
                <c:pt idx="849">
                  <c:v>109.41988213967601</c:v>
                </c:pt>
                <c:pt idx="850">
                  <c:v>109.43243008249701</c:v>
                </c:pt>
                <c:pt idx="851">
                  <c:v>109.43365102105901</c:v>
                </c:pt>
                <c:pt idx="852">
                  <c:v>109.447907744706</c:v>
                </c:pt>
                <c:pt idx="853">
                  <c:v>109.46387324917799</c:v>
                </c:pt>
                <c:pt idx="854">
                  <c:v>109.470556421613</c:v>
                </c:pt>
                <c:pt idx="855">
                  <c:v>109.48226996755599</c:v>
                </c:pt>
                <c:pt idx="856">
                  <c:v>109.488718549175</c:v>
                </c:pt>
                <c:pt idx="857">
                  <c:v>109.48924637851</c:v>
                </c:pt>
                <c:pt idx="858">
                  <c:v>109.49889659159901</c:v>
                </c:pt>
                <c:pt idx="859">
                  <c:v>109.508232239731</c:v>
                </c:pt>
                <c:pt idx="860">
                  <c:v>109.522398326017</c:v>
                </c:pt>
                <c:pt idx="861">
                  <c:v>109.527665956145</c:v>
                </c:pt>
                <c:pt idx="862">
                  <c:v>109.54199465651899</c:v>
                </c:pt>
                <c:pt idx="863">
                  <c:v>109.542237244749</c:v>
                </c:pt>
                <c:pt idx="864">
                  <c:v>109.561772261743</c:v>
                </c:pt>
                <c:pt idx="865">
                  <c:v>109.56553637800801</c:v>
                </c:pt>
                <c:pt idx="866">
                  <c:v>109.578398885786</c:v>
                </c:pt>
                <c:pt idx="867">
                  <c:v>109.591213409079</c:v>
                </c:pt>
                <c:pt idx="868">
                  <c:v>109.594670957801</c:v>
                </c:pt>
                <c:pt idx="869">
                  <c:v>109.602735017082</c:v>
                </c:pt>
                <c:pt idx="870">
                  <c:v>109.605440808873</c:v>
                </c:pt>
                <c:pt idx="871">
                  <c:v>109.60849048947399</c:v>
                </c:pt>
                <c:pt idx="872">
                  <c:v>109.62843337459</c:v>
                </c:pt>
                <c:pt idx="873">
                  <c:v>109.63378097885899</c:v>
                </c:pt>
                <c:pt idx="874">
                  <c:v>109.635399122325</c:v>
                </c:pt>
                <c:pt idx="875">
                  <c:v>109.648648171787</c:v>
                </c:pt>
                <c:pt idx="876">
                  <c:v>109.652553575703</c:v>
                </c:pt>
                <c:pt idx="877">
                  <c:v>109.65833037453299</c:v>
                </c:pt>
                <c:pt idx="878">
                  <c:v>109.668063227568</c:v>
                </c:pt>
                <c:pt idx="879">
                  <c:v>109.662814258073</c:v>
                </c:pt>
                <c:pt idx="880">
                  <c:v>109.673594772364</c:v>
                </c:pt>
                <c:pt idx="881">
                  <c:v>109.67610596041099</c:v>
                </c:pt>
                <c:pt idx="882">
                  <c:v>109.67672709291</c:v>
                </c:pt>
                <c:pt idx="883">
                  <c:v>109.69053596136401</c:v>
                </c:pt>
                <c:pt idx="884">
                  <c:v>109.69653668779</c:v>
                </c:pt>
                <c:pt idx="885">
                  <c:v>109.697320434378</c:v>
                </c:pt>
                <c:pt idx="886">
                  <c:v>109.70657344256399</c:v>
                </c:pt>
                <c:pt idx="887">
                  <c:v>109.709511159366</c:v>
                </c:pt>
                <c:pt idx="888">
                  <c:v>109.713539190299</c:v>
                </c:pt>
                <c:pt idx="889">
                  <c:v>109.71496273002001</c:v>
                </c:pt>
                <c:pt idx="890">
                  <c:v>109.720504938034</c:v>
                </c:pt>
                <c:pt idx="891">
                  <c:v>109.733644689503</c:v>
                </c:pt>
                <c:pt idx="892">
                  <c:v>109.730440392229</c:v>
                </c:pt>
                <c:pt idx="893">
                  <c:v>109.734020567969</c:v>
                </c:pt>
                <c:pt idx="894">
                  <c:v>109.73679567068299</c:v>
                </c:pt>
                <c:pt idx="895">
                  <c:v>109.737915308666</c:v>
                </c:pt>
                <c:pt idx="896">
                  <c:v>109.731274789106</c:v>
                </c:pt>
                <c:pt idx="897">
                  <c:v>109.738229873623</c:v>
                </c:pt>
                <c:pt idx="898">
                  <c:v>109.747218967141</c:v>
                </c:pt>
                <c:pt idx="899">
                  <c:v>109.755904158921</c:v>
                </c:pt>
                <c:pt idx="900">
                  <c:v>109.745115647216</c:v>
                </c:pt>
                <c:pt idx="901">
                  <c:v>109.75430734189401</c:v>
                </c:pt>
                <c:pt idx="902">
                  <c:v>109.750473914705</c:v>
                </c:pt>
                <c:pt idx="903">
                  <c:v>109.75334232058501</c:v>
                </c:pt>
                <c:pt idx="904">
                  <c:v>109.76583961311501</c:v>
                </c:pt>
                <c:pt idx="905">
                  <c:v>109.75336098121799</c:v>
                </c:pt>
                <c:pt idx="906">
                  <c:v>109.748927747967</c:v>
                </c:pt>
                <c:pt idx="907">
                  <c:v>109.754907147956</c:v>
                </c:pt>
                <c:pt idx="908">
                  <c:v>109.75980956283701</c:v>
                </c:pt>
                <c:pt idx="909">
                  <c:v>109.75228399610999</c:v>
                </c:pt>
                <c:pt idx="910">
                  <c:v>109.761529006882</c:v>
                </c:pt>
                <c:pt idx="911">
                  <c:v>109.760102801356</c:v>
                </c:pt>
                <c:pt idx="912">
                  <c:v>109.756168073589</c:v>
                </c:pt>
                <c:pt idx="913">
                  <c:v>109.7689932601</c:v>
                </c:pt>
                <c:pt idx="914">
                  <c:v>109.76874800606601</c:v>
                </c:pt>
                <c:pt idx="915">
                  <c:v>109.774330201151</c:v>
                </c:pt>
                <c:pt idx="916">
                  <c:v>109.767894948555</c:v>
                </c:pt>
                <c:pt idx="917">
                  <c:v>109.76493323951</c:v>
                </c:pt>
                <c:pt idx="918">
                  <c:v>109.767233828984</c:v>
                </c:pt>
                <c:pt idx="919">
                  <c:v>109.75554694108899</c:v>
                </c:pt>
                <c:pt idx="920">
                  <c:v>109.760561319768</c:v>
                </c:pt>
                <c:pt idx="921">
                  <c:v>109.75604544657099</c:v>
                </c:pt>
                <c:pt idx="922">
                  <c:v>109.766876611152</c:v>
                </c:pt>
                <c:pt idx="923">
                  <c:v>109.764914578877</c:v>
                </c:pt>
                <c:pt idx="924">
                  <c:v>109.75027931096</c:v>
                </c:pt>
                <c:pt idx="925">
                  <c:v>109.75529368964</c:v>
                </c:pt>
                <c:pt idx="926">
                  <c:v>109.74204464017799</c:v>
                </c:pt>
                <c:pt idx="927">
                  <c:v>109.744025333086</c:v>
                </c:pt>
                <c:pt idx="928">
                  <c:v>109.747312270306</c:v>
                </c:pt>
                <c:pt idx="929">
                  <c:v>109.731925245458</c:v>
                </c:pt>
                <c:pt idx="930">
                  <c:v>109.729555345061</c:v>
                </c:pt>
                <c:pt idx="931">
                  <c:v>109.71891878422601</c:v>
                </c:pt>
                <c:pt idx="932">
                  <c:v>109.70962312316399</c:v>
                </c:pt>
                <c:pt idx="933">
                  <c:v>109.71146519422599</c:v>
                </c:pt>
                <c:pt idx="934">
                  <c:v>109.699770308917</c:v>
                </c:pt>
                <c:pt idx="935">
                  <c:v>109.684516574304</c:v>
                </c:pt>
                <c:pt idx="936">
                  <c:v>109.683284972523</c:v>
                </c:pt>
                <c:pt idx="937">
                  <c:v>109.67300562952001</c:v>
                </c:pt>
                <c:pt idx="938">
                  <c:v>109.661849236764</c:v>
                </c:pt>
                <c:pt idx="939">
                  <c:v>109.64902671605699</c:v>
                </c:pt>
                <c:pt idx="940">
                  <c:v>109.62975561373101</c:v>
                </c:pt>
                <c:pt idx="941">
                  <c:v>109.612131978722</c:v>
                </c:pt>
                <c:pt idx="942">
                  <c:v>109.598432408262</c:v>
                </c:pt>
                <c:pt idx="943">
                  <c:v>109.589981807298</c:v>
                </c:pt>
                <c:pt idx="944">
                  <c:v>109.585844478371</c:v>
                </c:pt>
                <c:pt idx="945">
                  <c:v>109.562891899725</c:v>
                </c:pt>
                <c:pt idx="946">
                  <c:v>109.539259540876</c:v>
                </c:pt>
                <c:pt idx="947">
                  <c:v>109.53114483130599</c:v>
                </c:pt>
                <c:pt idx="948">
                  <c:v>109.50907729982799</c:v>
                </c:pt>
                <c:pt idx="949">
                  <c:v>109.49024338947601</c:v>
                </c:pt>
                <c:pt idx="950">
                  <c:v>109.469071568384</c:v>
                </c:pt>
                <c:pt idx="951">
                  <c:v>109.443789076412</c:v>
                </c:pt>
                <c:pt idx="952">
                  <c:v>109.43389627509301</c:v>
                </c:pt>
                <c:pt idx="953">
                  <c:v>109.40041909941</c:v>
                </c:pt>
                <c:pt idx="954">
                  <c:v>109.387828503714</c:v>
                </c:pt>
                <c:pt idx="955">
                  <c:v>109.367296475755</c:v>
                </c:pt>
                <c:pt idx="956">
                  <c:v>109.341558131176</c:v>
                </c:pt>
                <c:pt idx="957">
                  <c:v>109.315118679956</c:v>
                </c:pt>
                <c:pt idx="958">
                  <c:v>109.30142177530099</c:v>
                </c:pt>
                <c:pt idx="959">
                  <c:v>109.28082843383299</c:v>
                </c:pt>
                <c:pt idx="960">
                  <c:v>109.257153422108</c:v>
                </c:pt>
                <c:pt idx="961">
                  <c:v>109.22335101824901</c:v>
                </c:pt>
                <c:pt idx="962">
                  <c:v>109.19420577523699</c:v>
                </c:pt>
                <c:pt idx="963">
                  <c:v>109.16811287863101</c:v>
                </c:pt>
                <c:pt idx="964">
                  <c:v>109.13071963581299</c:v>
                </c:pt>
                <c:pt idx="965">
                  <c:v>109.09990826485</c:v>
                </c:pt>
                <c:pt idx="966">
                  <c:v>109.08455056385399</c:v>
                </c:pt>
                <c:pt idx="967">
                  <c:v>109.042481499556</c:v>
                </c:pt>
                <c:pt idx="968">
                  <c:v>109.002963610376</c:v>
                </c:pt>
                <c:pt idx="969">
                  <c:v>108.96545840376</c:v>
                </c:pt>
                <c:pt idx="970">
                  <c:v>108.925831216586</c:v>
                </c:pt>
                <c:pt idx="971">
                  <c:v>108.882722488447</c:v>
                </c:pt>
                <c:pt idx="972">
                  <c:v>108.836137550952</c:v>
                </c:pt>
                <c:pt idx="973">
                  <c:v>108.78975521461599</c:v>
                </c:pt>
                <c:pt idx="974">
                  <c:v>108.759074468085</c:v>
                </c:pt>
                <c:pt idx="975">
                  <c:v>108.71536859968801</c:v>
                </c:pt>
                <c:pt idx="976">
                  <c:v>108.68173680733101</c:v>
                </c:pt>
                <c:pt idx="977">
                  <c:v>108.63348574188601</c:v>
                </c:pt>
                <c:pt idx="978">
                  <c:v>108.595319415699</c:v>
                </c:pt>
                <c:pt idx="979">
                  <c:v>108.54399467741</c:v>
                </c:pt>
                <c:pt idx="980">
                  <c:v>108.494807914508</c:v>
                </c:pt>
                <c:pt idx="981">
                  <c:v>108.456630925102</c:v>
                </c:pt>
                <c:pt idx="982">
                  <c:v>108.40461574339101</c:v>
                </c:pt>
                <c:pt idx="983">
                  <c:v>108.356759217044</c:v>
                </c:pt>
                <c:pt idx="984">
                  <c:v>108.298967236503</c:v>
                </c:pt>
                <c:pt idx="985">
                  <c:v>108.255045437924</c:v>
                </c:pt>
                <c:pt idx="986">
                  <c:v>108.205645410644</c:v>
                </c:pt>
                <c:pt idx="987">
                  <c:v>108.14986611266799</c:v>
                </c:pt>
                <c:pt idx="988">
                  <c:v>108.112320918981</c:v>
                </c:pt>
                <c:pt idx="989">
                  <c:v>108.04717664902</c:v>
                </c:pt>
                <c:pt idx="990">
                  <c:v>108.009348880033</c:v>
                </c:pt>
                <c:pt idx="991">
                  <c:v>107.95481984446999</c:v>
                </c:pt>
                <c:pt idx="992">
                  <c:v>107.909893037511</c:v>
                </c:pt>
                <c:pt idx="993">
                  <c:v>107.84918200080099</c:v>
                </c:pt>
                <c:pt idx="994">
                  <c:v>107.793839894798</c:v>
                </c:pt>
                <c:pt idx="995">
                  <c:v>107.738958973012</c:v>
                </c:pt>
                <c:pt idx="996">
                  <c:v>107.68554957543201</c:v>
                </c:pt>
                <c:pt idx="997">
                  <c:v>107.623516299581</c:v>
                </c:pt>
                <c:pt idx="998">
                  <c:v>107.568123543288</c:v>
                </c:pt>
                <c:pt idx="999">
                  <c:v>107.50985438370201</c:v>
                </c:pt>
                <c:pt idx="1000">
                  <c:v>107.450628200222</c:v>
                </c:pt>
                <c:pt idx="1001">
                  <c:v>107.397445396043</c:v>
                </c:pt>
                <c:pt idx="1002">
                  <c:v>107.340791714118</c:v>
                </c:pt>
                <c:pt idx="1003">
                  <c:v>107.26682096472599</c:v>
                </c:pt>
                <c:pt idx="1004">
                  <c:v>107.21654388769301</c:v>
                </c:pt>
                <c:pt idx="1005">
                  <c:v>107.142399860995</c:v>
                </c:pt>
                <c:pt idx="1006">
                  <c:v>107.08308304015399</c:v>
                </c:pt>
                <c:pt idx="1007">
                  <c:v>107.01314831911</c:v>
                </c:pt>
                <c:pt idx="1008">
                  <c:v>106.962751280864</c:v>
                </c:pt>
                <c:pt idx="1009">
                  <c:v>106.891739574713</c:v>
                </c:pt>
                <c:pt idx="1010">
                  <c:v>106.812834420784</c:v>
                </c:pt>
                <c:pt idx="1011">
                  <c:v>106.74298233968599</c:v>
                </c:pt>
                <c:pt idx="1012">
                  <c:v>106.66724149596099</c:v>
                </c:pt>
                <c:pt idx="1013">
                  <c:v>106.605117582749</c:v>
                </c:pt>
                <c:pt idx="1014">
                  <c:v>106.525503324764</c:v>
                </c:pt>
                <c:pt idx="1015">
                  <c:v>106.452345645812</c:v>
                </c:pt>
                <c:pt idx="1016">
                  <c:v>106.394076486226</c:v>
                </c:pt>
                <c:pt idx="1017">
                  <c:v>106.320033760108</c:v>
                </c:pt>
                <c:pt idx="1018">
                  <c:v>106.239137250052</c:v>
                </c:pt>
                <c:pt idx="1019">
                  <c:v>106.171767033149</c:v>
                </c:pt>
                <c:pt idx="1020">
                  <c:v>106.10479135534599</c:v>
                </c:pt>
                <c:pt idx="1021">
                  <c:v>106.02015205546201</c:v>
                </c:pt>
                <c:pt idx="1022">
                  <c:v>105.947311607272</c:v>
                </c:pt>
                <c:pt idx="1023">
                  <c:v>105.876441188771</c:v>
                </c:pt>
                <c:pt idx="1024">
                  <c:v>105.798860939788</c:v>
                </c:pt>
                <c:pt idx="1025">
                  <c:v>105.72028367983999</c:v>
                </c:pt>
                <c:pt idx="1026">
                  <c:v>105.660772255254</c:v>
                </c:pt>
                <c:pt idx="1027">
                  <c:v>105.58356788473699</c:v>
                </c:pt>
                <c:pt idx="1028">
                  <c:v>105.469996606219</c:v>
                </c:pt>
                <c:pt idx="1029">
                  <c:v>105.39233371728901</c:v>
                </c:pt>
                <c:pt idx="1030">
                  <c:v>105.309109959713</c:v>
                </c:pt>
                <c:pt idx="1031">
                  <c:v>105.243803075664</c:v>
                </c:pt>
                <c:pt idx="1032">
                  <c:v>105.14580276252001</c:v>
                </c:pt>
                <c:pt idx="1033">
                  <c:v>105.062456377926</c:v>
                </c:pt>
                <c:pt idx="1034">
                  <c:v>104.971461799588</c:v>
                </c:pt>
                <c:pt idx="1035">
                  <c:v>104.877233600124</c:v>
                </c:pt>
                <c:pt idx="1036">
                  <c:v>104.781365930757</c:v>
                </c:pt>
                <c:pt idx="1037">
                  <c:v>104.67301429788201</c:v>
                </c:pt>
                <c:pt idx="1038">
                  <c:v>104.57738121932999</c:v>
                </c:pt>
                <c:pt idx="1039">
                  <c:v>104.472161907002</c:v>
                </c:pt>
                <c:pt idx="1040">
                  <c:v>104.35801214886</c:v>
                </c:pt>
                <c:pt idx="1041">
                  <c:v>104.241575130268</c:v>
                </c:pt>
                <c:pt idx="1042">
                  <c:v>104.13061634037599</c:v>
                </c:pt>
                <c:pt idx="1043">
                  <c:v>104.010324568157</c:v>
                </c:pt>
                <c:pt idx="1044">
                  <c:v>103.883749494212</c:v>
                </c:pt>
                <c:pt idx="1045">
                  <c:v>103.74157146523601</c:v>
                </c:pt>
                <c:pt idx="1046">
                  <c:v>103.592979510102</c:v>
                </c:pt>
                <c:pt idx="1047">
                  <c:v>103.456458318743</c:v>
                </c:pt>
                <c:pt idx="1048">
                  <c:v>103.29822414793399</c:v>
                </c:pt>
                <c:pt idx="1049">
                  <c:v>103.12058825036701</c:v>
                </c:pt>
                <c:pt idx="1050">
                  <c:v>102.887162391605</c:v>
                </c:pt>
                <c:pt idx="1051">
                  <c:v>102.49621679769901</c:v>
                </c:pt>
                <c:pt idx="1052">
                  <c:v>102.03747179233</c:v>
                </c:pt>
                <c:pt idx="1053">
                  <c:v>101.473019632369</c:v>
                </c:pt>
                <c:pt idx="1054">
                  <c:v>100.21403737110001</c:v>
                </c:pt>
                <c:pt idx="1055">
                  <c:v>33.481459631266802</c:v>
                </c:pt>
                <c:pt idx="1056">
                  <c:v>0.49308017030137302</c:v>
                </c:pt>
              </c:numCache>
              <c:extLst xmlns:c15="http://schemas.microsoft.com/office/drawing/2012/chart"/>
            </c:numRef>
          </c:yVal>
          <c:smooth val="0"/>
          <c:extLst xmlns:c15="http://schemas.microsoft.com/office/drawing/2012/chart">
            <c:ext xmlns:c16="http://schemas.microsoft.com/office/drawing/2014/chart" uri="{C3380CC4-5D6E-409C-BE32-E72D297353CC}">
              <c16:uniqueId val="{00000003-39E5-4F3F-A0FC-CB563DD50563}"/>
            </c:ext>
          </c:extLst>
        </c:ser>
        <c:ser>
          <c:idx val="4"/>
          <c:order val="4"/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Sheet2!$I$5:$I$936</c:f>
              <c:numCache>
                <c:formatCode>0.00E+00</c:formatCode>
                <c:ptCount val="932"/>
                <c:pt idx="0">
                  <c:v>8.1681549028977195E-43</c:v>
                </c:pt>
                <c:pt idx="1">
                  <c:v>3.5036996207357102E-33</c:v>
                </c:pt>
                <c:pt idx="2">
                  <c:v>4.3285332938204799E-91</c:v>
                </c:pt>
                <c:pt idx="3">
                  <c:v>6.7736981125513399E-43</c:v>
                </c:pt>
                <c:pt idx="4">
                  <c:v>5.3993586477832104E-62</c:v>
                </c:pt>
                <c:pt idx="5" formatCode="General">
                  <c:v>1.8452269361967201E-4</c:v>
                </c:pt>
                <c:pt idx="6" formatCode="General">
                  <c:v>2.7351769393075799E-4</c:v>
                </c:pt>
                <c:pt idx="7" formatCode="General">
                  <c:v>1.2267981495808999E-4</c:v>
                </c:pt>
                <c:pt idx="8" formatCode="General">
                  <c:v>2.7348756496173098E-4</c:v>
                </c:pt>
                <c:pt idx="9" formatCode="General">
                  <c:v>2.5109913629750498E-4</c:v>
                </c:pt>
                <c:pt idx="10" formatCode="General">
                  <c:v>3.2697489420520202E-4</c:v>
                </c:pt>
                <c:pt idx="11" formatCode="General">
                  <c:v>3.98308328005938E-4</c:v>
                </c:pt>
                <c:pt idx="12" formatCode="General">
                  <c:v>4.02158457864845E-4</c:v>
                </c:pt>
                <c:pt idx="13" formatCode="General">
                  <c:v>4.6795589637689902E-4</c:v>
                </c:pt>
                <c:pt idx="14" formatCode="General">
                  <c:v>5.5847515498686601E-4</c:v>
                </c:pt>
                <c:pt idx="15" formatCode="General">
                  <c:v>5.8291020568571397E-4</c:v>
                </c:pt>
                <c:pt idx="16" formatCode="General">
                  <c:v>7.6454136935223899E-4</c:v>
                </c:pt>
                <c:pt idx="17" formatCode="General">
                  <c:v>7.6936182439907199E-4</c:v>
                </c:pt>
                <c:pt idx="18" formatCode="General">
                  <c:v>6.72750223947506E-4</c:v>
                </c:pt>
                <c:pt idx="19" formatCode="General">
                  <c:v>8.6056202687703103E-4</c:v>
                </c:pt>
                <c:pt idx="20" formatCode="General">
                  <c:v>9.7352001295839105E-4</c:v>
                </c:pt>
                <c:pt idx="21" formatCode="General">
                  <c:v>7.4330320453573498E-4</c:v>
                </c:pt>
                <c:pt idx="22" formatCode="General">
                  <c:v>8.1022999579541898E-4</c:v>
                </c:pt>
                <c:pt idx="23" formatCode="General">
                  <c:v>9.1349524299070802E-4</c:v>
                </c:pt>
                <c:pt idx="24" formatCode="General">
                  <c:v>1.0274815755979001E-3</c:v>
                </c:pt>
                <c:pt idx="25" formatCode="General">
                  <c:v>1.08354328771406E-3</c:v>
                </c:pt>
                <c:pt idx="26" formatCode="General">
                  <c:v>9.9975994093436603E-4</c:v>
                </c:pt>
                <c:pt idx="27" formatCode="General">
                  <c:v>1.1167985280524199E-3</c:v>
                </c:pt>
                <c:pt idx="28" formatCode="General">
                  <c:v>1.37402843474372E-3</c:v>
                </c:pt>
                <c:pt idx="29" formatCode="General">
                  <c:v>1.3508108333011E-3</c:v>
                </c:pt>
                <c:pt idx="30" formatCode="General">
                  <c:v>1.45650184767633E-3</c:v>
                </c:pt>
                <c:pt idx="31" formatCode="General">
                  <c:v>1.4560288898097301E-3</c:v>
                </c:pt>
                <c:pt idx="32" formatCode="General">
                  <c:v>1.5442739996449201E-3</c:v>
                </c:pt>
                <c:pt idx="33" formatCode="General">
                  <c:v>1.5548345096486199E-3</c:v>
                </c:pt>
                <c:pt idx="34" formatCode="General">
                  <c:v>1.51400958763933E-3</c:v>
                </c:pt>
                <c:pt idx="35" formatCode="General">
                  <c:v>1.6156347872669399E-3</c:v>
                </c:pt>
                <c:pt idx="36" formatCode="General">
                  <c:v>1.7467109969415901E-3</c:v>
                </c:pt>
                <c:pt idx="37" formatCode="General">
                  <c:v>1.8683276824783799E-3</c:v>
                </c:pt>
                <c:pt idx="38" formatCode="General">
                  <c:v>1.86245374755204E-3</c:v>
                </c:pt>
                <c:pt idx="39" formatCode="General">
                  <c:v>1.9841169545725401E-3</c:v>
                </c:pt>
                <c:pt idx="40" formatCode="General">
                  <c:v>2.0229302998681599E-3</c:v>
                </c:pt>
                <c:pt idx="41" formatCode="General">
                  <c:v>2.0620766071990102E-3</c:v>
                </c:pt>
                <c:pt idx="42" formatCode="General">
                  <c:v>2.1241454759243199E-3</c:v>
                </c:pt>
                <c:pt idx="43" formatCode="General">
                  <c:v>2.2312264703974699E-3</c:v>
                </c:pt>
                <c:pt idx="44" formatCode="General">
                  <c:v>2.4376100057869302E-3</c:v>
                </c:pt>
                <c:pt idx="45" formatCode="General">
                  <c:v>2.4129452537545401E-3</c:v>
                </c:pt>
                <c:pt idx="46" formatCode="General">
                  <c:v>2.5263077161807798E-3</c:v>
                </c:pt>
                <c:pt idx="47" formatCode="General">
                  <c:v>2.4891246797543302E-3</c:v>
                </c:pt>
                <c:pt idx="48" formatCode="General">
                  <c:v>2.5611116960331999E-3</c:v>
                </c:pt>
                <c:pt idx="49" formatCode="General">
                  <c:v>2.7157422343515002E-3</c:v>
                </c:pt>
                <c:pt idx="50" formatCode="General">
                  <c:v>2.7040073359343199E-3</c:v>
                </c:pt>
                <c:pt idx="51" formatCode="General">
                  <c:v>2.7447167098821799E-3</c:v>
                </c:pt>
                <c:pt idx="52" formatCode="General">
                  <c:v>2.9390281118131601E-3</c:v>
                </c:pt>
                <c:pt idx="53" formatCode="General">
                  <c:v>2.8292439204598398E-3</c:v>
                </c:pt>
                <c:pt idx="54" formatCode="General">
                  <c:v>3.0181571371032702E-3</c:v>
                </c:pt>
                <c:pt idx="55" formatCode="General">
                  <c:v>3.0701523375906E-3</c:v>
                </c:pt>
                <c:pt idx="56" formatCode="General">
                  <c:v>2.9932119481038701E-3</c:v>
                </c:pt>
                <c:pt idx="57" formatCode="General">
                  <c:v>3.23767139056762E-3</c:v>
                </c:pt>
                <c:pt idx="58" formatCode="General">
                  <c:v>3.2266074656539202E-3</c:v>
                </c:pt>
                <c:pt idx="59" formatCode="General">
                  <c:v>3.2604150126779698E-3</c:v>
                </c:pt>
                <c:pt idx="60" formatCode="General">
                  <c:v>3.4050817164697402E-3</c:v>
                </c:pt>
                <c:pt idx="61" formatCode="General">
                  <c:v>3.3387997609134702E-3</c:v>
                </c:pt>
                <c:pt idx="62" formatCode="General">
                  <c:v>3.4882510486872399E-3</c:v>
                </c:pt>
                <c:pt idx="63" formatCode="General">
                  <c:v>3.5375877575737399E-3</c:v>
                </c:pt>
                <c:pt idx="64" formatCode="General">
                  <c:v>3.6158222877493299E-3</c:v>
                </c:pt>
                <c:pt idx="65" formatCode="General">
                  <c:v>3.73244658352192E-3</c:v>
                </c:pt>
                <c:pt idx="66" formatCode="General">
                  <c:v>3.76143168662992E-3</c:v>
                </c:pt>
                <c:pt idx="67" formatCode="General">
                  <c:v>3.8139386567253501E-3</c:v>
                </c:pt>
                <c:pt idx="68" formatCode="General">
                  <c:v>3.7264352154822902E-3</c:v>
                </c:pt>
                <c:pt idx="69" formatCode="General">
                  <c:v>3.8578274457217402E-3</c:v>
                </c:pt>
                <c:pt idx="70" formatCode="General">
                  <c:v>3.9625795846416302E-3</c:v>
                </c:pt>
                <c:pt idx="71" formatCode="General">
                  <c:v>3.9691538555969496E-3</c:v>
                </c:pt>
                <c:pt idx="72" formatCode="General">
                  <c:v>3.9865388828329903E-3</c:v>
                </c:pt>
                <c:pt idx="73" formatCode="General">
                  <c:v>3.9931241763810797E-3</c:v>
                </c:pt>
                <c:pt idx="74" formatCode="General">
                  <c:v>4.0366196803566599E-3</c:v>
                </c:pt>
                <c:pt idx="75" formatCode="General">
                  <c:v>4.1973722028465299E-3</c:v>
                </c:pt>
                <c:pt idx="76" formatCode="General">
                  <c:v>4.2589163322232998E-3</c:v>
                </c:pt>
                <c:pt idx="77" formatCode="General">
                  <c:v>4.2945348381790696E-3</c:v>
                </c:pt>
                <c:pt idx="78" formatCode="General">
                  <c:v>4.3230033686490303E-3</c:v>
                </c:pt>
                <c:pt idx="79" formatCode="General">
                  <c:v>4.3401942564812402E-3</c:v>
                </c:pt>
                <c:pt idx="80" formatCode="General">
                  <c:v>4.3949662273606799E-3</c:v>
                </c:pt>
                <c:pt idx="81" formatCode="General">
                  <c:v>4.5390213422274398E-3</c:v>
                </c:pt>
                <c:pt idx="82" formatCode="General">
                  <c:v>4.55426263156322E-3</c:v>
                </c:pt>
                <c:pt idx="83" formatCode="General">
                  <c:v>4.4822720635113097E-3</c:v>
                </c:pt>
                <c:pt idx="84" formatCode="General">
                  <c:v>4.6005072991819303E-3</c:v>
                </c:pt>
                <c:pt idx="85" formatCode="General">
                  <c:v>4.59872781830263E-3</c:v>
                </c:pt>
                <c:pt idx="86" formatCode="General">
                  <c:v>4.6715558656426799E-3</c:v>
                </c:pt>
                <c:pt idx="87" formatCode="General">
                  <c:v>4.6743144822177004E-3</c:v>
                </c:pt>
                <c:pt idx="88" formatCode="General">
                  <c:v>4.7491335478933704E-3</c:v>
                </c:pt>
                <c:pt idx="89" formatCode="General">
                  <c:v>4.7510075372109101E-3</c:v>
                </c:pt>
                <c:pt idx="90" formatCode="General">
                  <c:v>4.9016795316035797E-3</c:v>
                </c:pt>
                <c:pt idx="91" formatCode="General">
                  <c:v>4.7967636462154699E-3</c:v>
                </c:pt>
                <c:pt idx="92" formatCode="General">
                  <c:v>4.9779334106259902E-3</c:v>
                </c:pt>
                <c:pt idx="93" formatCode="General">
                  <c:v>4.9510257361389002E-3</c:v>
                </c:pt>
                <c:pt idx="94" formatCode="General">
                  <c:v>4.8898375618212702E-3</c:v>
                </c:pt>
                <c:pt idx="95" formatCode="General">
                  <c:v>4.92704367636873E-3</c:v>
                </c:pt>
                <c:pt idx="96" formatCode="General">
                  <c:v>5.0627742432202E-3</c:v>
                </c:pt>
                <c:pt idx="97" formatCode="General">
                  <c:v>5.1227878584324399E-3</c:v>
                </c:pt>
                <c:pt idx="98" formatCode="General">
                  <c:v>5.1663105140233798E-3</c:v>
                </c:pt>
                <c:pt idx="99" formatCode="General">
                  <c:v>5.2505198057649499E-3</c:v>
                </c:pt>
                <c:pt idx="100" formatCode="General">
                  <c:v>5.2596384704042499E-3</c:v>
                </c:pt>
                <c:pt idx="101" formatCode="General">
                  <c:v>5.4207314656595403E-3</c:v>
                </c:pt>
                <c:pt idx="102" formatCode="General">
                  <c:v>5.4406272035945899E-3</c:v>
                </c:pt>
                <c:pt idx="103" formatCode="General">
                  <c:v>5.5407159499677302E-3</c:v>
                </c:pt>
                <c:pt idx="104" formatCode="General">
                  <c:v>5.7729461680158904E-3</c:v>
                </c:pt>
                <c:pt idx="105" formatCode="General">
                  <c:v>5.8255003583084896E-3</c:v>
                </c:pt>
                <c:pt idx="106" formatCode="General">
                  <c:v>5.9237260554065698E-3</c:v>
                </c:pt>
                <c:pt idx="107" formatCode="General">
                  <c:v>6.0020677921940298E-3</c:v>
                </c:pt>
                <c:pt idx="108" formatCode="General">
                  <c:v>6.2724597230427699E-3</c:v>
                </c:pt>
                <c:pt idx="109" formatCode="General">
                  <c:v>6.3462585620156498E-3</c:v>
                </c:pt>
                <c:pt idx="110" formatCode="General">
                  <c:v>6.6261688496429497E-3</c:v>
                </c:pt>
                <c:pt idx="111" formatCode="General">
                  <c:v>6.8361274593785196E-3</c:v>
                </c:pt>
                <c:pt idx="112" formatCode="General">
                  <c:v>7.0574328408435898E-3</c:v>
                </c:pt>
                <c:pt idx="113" formatCode="General">
                  <c:v>7.2485888937809696E-3</c:v>
                </c:pt>
                <c:pt idx="114" formatCode="General">
                  <c:v>7.5493398830342104E-3</c:v>
                </c:pt>
                <c:pt idx="115" formatCode="General">
                  <c:v>7.7157643397928596E-3</c:v>
                </c:pt>
                <c:pt idx="116" formatCode="General">
                  <c:v>7.8888555800662799E-3</c:v>
                </c:pt>
                <c:pt idx="117" formatCode="General">
                  <c:v>8.0686721572719496E-3</c:v>
                </c:pt>
                <c:pt idx="118" formatCode="General">
                  <c:v>8.1346030369149301E-3</c:v>
                </c:pt>
                <c:pt idx="119" formatCode="General">
                  <c:v>8.3764361451624404E-3</c:v>
                </c:pt>
                <c:pt idx="120" formatCode="General">
                  <c:v>8.3654209946343802E-3</c:v>
                </c:pt>
                <c:pt idx="121" formatCode="General">
                  <c:v>8.7544991126195203E-3</c:v>
                </c:pt>
                <c:pt idx="122" formatCode="General">
                  <c:v>8.7262873474109499E-3</c:v>
                </c:pt>
                <c:pt idx="123" formatCode="General">
                  <c:v>8.8729350245967294E-3</c:v>
                </c:pt>
                <c:pt idx="124" formatCode="General">
                  <c:v>8.9533488285232204E-3</c:v>
                </c:pt>
                <c:pt idx="125" formatCode="General">
                  <c:v>9.1777814381166604E-3</c:v>
                </c:pt>
                <c:pt idx="126" formatCode="General">
                  <c:v>9.1633748602198608E-3</c:v>
                </c:pt>
                <c:pt idx="127" formatCode="General">
                  <c:v>9.4388270576352493E-3</c:v>
                </c:pt>
                <c:pt idx="128" formatCode="General">
                  <c:v>9.5075433971852398E-3</c:v>
                </c:pt>
                <c:pt idx="129" formatCode="General">
                  <c:v>9.7079708404414697E-3</c:v>
                </c:pt>
                <c:pt idx="130" formatCode="General">
                  <c:v>9.5508157412861408E-3</c:v>
                </c:pt>
                <c:pt idx="131" formatCode="General">
                  <c:v>9.6268995902908296E-3</c:v>
                </c:pt>
                <c:pt idx="132" formatCode="General">
                  <c:v>9.5398976420152798E-3</c:v>
                </c:pt>
                <c:pt idx="133" formatCode="General">
                  <c:v>9.8623636848488502E-3</c:v>
                </c:pt>
                <c:pt idx="134" formatCode="General">
                  <c:v>9.7606340111357996E-3</c:v>
                </c:pt>
                <c:pt idx="135" formatCode="General">
                  <c:v>9.8083223341450601E-3</c:v>
                </c:pt>
                <c:pt idx="136" formatCode="General">
                  <c:v>9.7150092077434597E-3</c:v>
                </c:pt>
                <c:pt idx="137" formatCode="General">
                  <c:v>9.9337053287726594E-3</c:v>
                </c:pt>
                <c:pt idx="138" formatCode="General">
                  <c:v>1.0028225150345099E-2</c:v>
                </c:pt>
                <c:pt idx="139" formatCode="General">
                  <c:v>1.0163154574183601E-2</c:v>
                </c:pt>
                <c:pt idx="140" formatCode="General">
                  <c:v>1.0200166182060899E-2</c:v>
                </c:pt>
                <c:pt idx="141" formatCode="General">
                  <c:v>1.0246266800523599E-2</c:v>
                </c:pt>
                <c:pt idx="142" formatCode="General">
                  <c:v>1.04096297492847E-2</c:v>
                </c:pt>
                <c:pt idx="143" formatCode="General">
                  <c:v>1.03180847735649E-2</c:v>
                </c:pt>
                <c:pt idx="144" formatCode="General">
                  <c:v>1.0437604324858201E-2</c:v>
                </c:pt>
                <c:pt idx="145" formatCode="General">
                  <c:v>1.06086440949357E-2</c:v>
                </c:pt>
                <c:pt idx="146" formatCode="General">
                  <c:v>1.07122523683833E-2</c:v>
                </c:pt>
                <c:pt idx="147" formatCode="General">
                  <c:v>1.07500305789111E-2</c:v>
                </c:pt>
                <c:pt idx="148" formatCode="General">
                  <c:v>1.09657737206644E-2</c:v>
                </c:pt>
                <c:pt idx="149" formatCode="General">
                  <c:v>1.10775052238747E-2</c:v>
                </c:pt>
                <c:pt idx="150" formatCode="General">
                  <c:v>1.09854277415996E-2</c:v>
                </c:pt>
                <c:pt idx="151" formatCode="General">
                  <c:v>1.0977391716388001E-2</c:v>
                </c:pt>
                <c:pt idx="152" formatCode="General">
                  <c:v>1.1209365407523399E-2</c:v>
                </c:pt>
                <c:pt idx="153" formatCode="General">
                  <c:v>1.13083127637523E-2</c:v>
                </c:pt>
                <c:pt idx="154" formatCode="General">
                  <c:v>1.13221342525089E-2</c:v>
                </c:pt>
                <c:pt idx="155" formatCode="General">
                  <c:v>1.14487340915422E-2</c:v>
                </c:pt>
                <c:pt idx="156" formatCode="General">
                  <c:v>1.16064777531732E-2</c:v>
                </c:pt>
                <c:pt idx="157" formatCode="General">
                  <c:v>1.1591893880180001E-2</c:v>
                </c:pt>
                <c:pt idx="158" formatCode="General">
                  <c:v>1.1752000367215701E-2</c:v>
                </c:pt>
                <c:pt idx="159" formatCode="General">
                  <c:v>1.1774162937308499E-2</c:v>
                </c:pt>
                <c:pt idx="160" formatCode="General">
                  <c:v>1.18409328050165E-2</c:v>
                </c:pt>
                <c:pt idx="161" formatCode="General">
                  <c:v>1.1849157677730799E-2</c:v>
                </c:pt>
                <c:pt idx="162" formatCode="General">
                  <c:v>1.20288426289374E-2</c:v>
                </c:pt>
                <c:pt idx="163" formatCode="General">
                  <c:v>1.23447283294458E-2</c:v>
                </c:pt>
                <c:pt idx="164" formatCode="General">
                  <c:v>1.23870065761731E-2</c:v>
                </c:pt>
                <c:pt idx="165" formatCode="General">
                  <c:v>1.2433407318080099E-2</c:v>
                </c:pt>
                <c:pt idx="166" formatCode="General">
                  <c:v>1.26260665846904E-2</c:v>
                </c:pt>
                <c:pt idx="167" formatCode="General">
                  <c:v>1.25894164805071E-2</c:v>
                </c:pt>
                <c:pt idx="168" formatCode="General">
                  <c:v>1.26709750257188E-2</c:v>
                </c:pt>
                <c:pt idx="169" formatCode="General">
                  <c:v>1.29060829664004E-2</c:v>
                </c:pt>
                <c:pt idx="170" formatCode="General">
                  <c:v>1.29936882373285E-2</c:v>
                </c:pt>
                <c:pt idx="171" formatCode="General">
                  <c:v>1.31344575046776E-2</c:v>
                </c:pt>
                <c:pt idx="172" formatCode="General">
                  <c:v>1.3161051158808499E-2</c:v>
                </c:pt>
                <c:pt idx="173" formatCode="General">
                  <c:v>1.3268098689073001E-2</c:v>
                </c:pt>
                <c:pt idx="174" formatCode="General">
                  <c:v>1.3300004115347701E-2</c:v>
                </c:pt>
                <c:pt idx="175" formatCode="General">
                  <c:v>1.34390601035122E-2</c:v>
                </c:pt>
                <c:pt idx="176" formatCode="General">
                  <c:v>1.35550902015142E-2</c:v>
                </c:pt>
                <c:pt idx="177" formatCode="General">
                  <c:v>1.3587923757582601E-2</c:v>
                </c:pt>
                <c:pt idx="178" formatCode="General">
                  <c:v>1.37051877324168E-2</c:v>
                </c:pt>
                <c:pt idx="179" formatCode="General">
                  <c:v>1.38760284968036E-2</c:v>
                </c:pt>
                <c:pt idx="180" formatCode="General">
                  <c:v>1.38870812554429E-2</c:v>
                </c:pt>
                <c:pt idx="181" formatCode="General">
                  <c:v>1.40446671727211E-2</c:v>
                </c:pt>
                <c:pt idx="182" formatCode="General">
                  <c:v>1.41418439366266E-2</c:v>
                </c:pt>
                <c:pt idx="183" formatCode="General">
                  <c:v>1.4213868819680999E-2</c:v>
                </c:pt>
                <c:pt idx="184" formatCode="General">
                  <c:v>1.4242014371313101E-2</c:v>
                </c:pt>
                <c:pt idx="185" formatCode="General">
                  <c:v>1.44505194220654E-2</c:v>
                </c:pt>
                <c:pt idx="186" formatCode="General">
                  <c:v>1.4554265252044901E-2</c:v>
                </c:pt>
                <c:pt idx="187" formatCode="General">
                  <c:v>1.45509097189961E-2</c:v>
                </c:pt>
                <c:pt idx="188" formatCode="General">
                  <c:v>1.4739864273611399E-2</c:v>
                </c:pt>
                <c:pt idx="189" formatCode="General">
                  <c:v>1.47446295717372E-2</c:v>
                </c:pt>
                <c:pt idx="190" formatCode="General">
                  <c:v>1.48233694169228E-2</c:v>
                </c:pt>
                <c:pt idx="191" formatCode="General">
                  <c:v>1.5029501292812599E-2</c:v>
                </c:pt>
                <c:pt idx="192" formatCode="General">
                  <c:v>1.5092185200540001E-2</c:v>
                </c:pt>
                <c:pt idx="193" formatCode="General">
                  <c:v>1.51768932861616E-2</c:v>
                </c:pt>
                <c:pt idx="194" formatCode="General">
                  <c:v>1.52144752684884E-2</c:v>
                </c:pt>
                <c:pt idx="195" formatCode="General">
                  <c:v>1.52701783140311E-2</c:v>
                </c:pt>
                <c:pt idx="196" formatCode="General">
                  <c:v>1.5426239894278101E-2</c:v>
                </c:pt>
                <c:pt idx="197" formatCode="General">
                  <c:v>1.55301287340417E-2</c:v>
                </c:pt>
                <c:pt idx="198" formatCode="General">
                  <c:v>1.5518717371491001E-2</c:v>
                </c:pt>
                <c:pt idx="199" formatCode="General">
                  <c:v>1.5665787656108099E-2</c:v>
                </c:pt>
                <c:pt idx="200" formatCode="General">
                  <c:v>1.5759179689864702E-2</c:v>
                </c:pt>
                <c:pt idx="201" formatCode="General">
                  <c:v>1.5796292331163701E-2</c:v>
                </c:pt>
                <c:pt idx="202" formatCode="General">
                  <c:v>1.57768846625761E-2</c:v>
                </c:pt>
                <c:pt idx="203" formatCode="General">
                  <c:v>1.6010969913406899E-2</c:v>
                </c:pt>
                <c:pt idx="204" formatCode="General">
                  <c:v>1.59351286348604E-2</c:v>
                </c:pt>
                <c:pt idx="205" formatCode="General">
                  <c:v>1.60294011160966E-2</c:v>
                </c:pt>
                <c:pt idx="206" formatCode="General">
                  <c:v>1.6082916995817799E-2</c:v>
                </c:pt>
                <c:pt idx="207" formatCode="General">
                  <c:v>1.62073181637967E-2</c:v>
                </c:pt>
                <c:pt idx="208" formatCode="General">
                  <c:v>1.6239147338306E-2</c:v>
                </c:pt>
                <c:pt idx="209" formatCode="General">
                  <c:v>1.6413044503148601E-2</c:v>
                </c:pt>
                <c:pt idx="210" formatCode="General">
                  <c:v>1.6358105993519199E-2</c:v>
                </c:pt>
                <c:pt idx="211" formatCode="General">
                  <c:v>1.65019840676883E-2</c:v>
                </c:pt>
                <c:pt idx="212" formatCode="General">
                  <c:v>1.64275311219861E-2</c:v>
                </c:pt>
                <c:pt idx="213" formatCode="General">
                  <c:v>1.6694936498026901E-2</c:v>
                </c:pt>
                <c:pt idx="214" formatCode="General">
                  <c:v>1.6782326487242601E-2</c:v>
                </c:pt>
                <c:pt idx="215" formatCode="General">
                  <c:v>1.6741498351702799E-2</c:v>
                </c:pt>
                <c:pt idx="216" formatCode="General">
                  <c:v>1.6780321591123401E-2</c:v>
                </c:pt>
                <c:pt idx="217" formatCode="General">
                  <c:v>1.6810547514186501E-2</c:v>
                </c:pt>
                <c:pt idx="218" formatCode="General">
                  <c:v>1.6918035927340001E-2</c:v>
                </c:pt>
                <c:pt idx="219" formatCode="General">
                  <c:v>1.6922843943843299E-2</c:v>
                </c:pt>
                <c:pt idx="220" formatCode="General">
                  <c:v>1.7074057550605301E-2</c:v>
                </c:pt>
                <c:pt idx="221" formatCode="General">
                  <c:v>1.7255510083525799E-2</c:v>
                </c:pt>
                <c:pt idx="222" formatCode="General">
                  <c:v>1.7210500730928901E-2</c:v>
                </c:pt>
                <c:pt idx="223" formatCode="General">
                  <c:v>1.7321268447348701E-2</c:v>
                </c:pt>
                <c:pt idx="224" formatCode="General">
                  <c:v>1.7375588680223399E-2</c:v>
                </c:pt>
                <c:pt idx="225" formatCode="General">
                  <c:v>1.7315926660982799E-2</c:v>
                </c:pt>
                <c:pt idx="226" formatCode="General">
                  <c:v>1.74109220778715E-2</c:v>
                </c:pt>
                <c:pt idx="227" formatCode="General">
                  <c:v>1.7487337566667E-2</c:v>
                </c:pt>
                <c:pt idx="228" formatCode="General">
                  <c:v>1.7730180196943699E-2</c:v>
                </c:pt>
                <c:pt idx="229" formatCode="General">
                  <c:v>1.7734805236675099E-2</c:v>
                </c:pt>
                <c:pt idx="230" formatCode="General">
                  <c:v>1.7960793593429E-2</c:v>
                </c:pt>
                <c:pt idx="231" formatCode="General">
                  <c:v>1.79630795920512E-2</c:v>
                </c:pt>
                <c:pt idx="232" formatCode="General">
                  <c:v>1.8092425213491602E-2</c:v>
                </c:pt>
                <c:pt idx="233" formatCode="General">
                  <c:v>1.80289993366217E-2</c:v>
                </c:pt>
                <c:pt idx="234" formatCode="General">
                  <c:v>1.8443376009154602E-2</c:v>
                </c:pt>
                <c:pt idx="235" formatCode="General">
                  <c:v>1.86114438977407E-2</c:v>
                </c:pt>
                <c:pt idx="236" formatCode="General">
                  <c:v>1.8070340579559901E-2</c:v>
                </c:pt>
                <c:pt idx="237" formatCode="General">
                  <c:v>1.8289983388203701E-2</c:v>
                </c:pt>
                <c:pt idx="238" formatCode="General">
                  <c:v>1.85630171637087E-2</c:v>
                </c:pt>
                <c:pt idx="239" formatCode="General">
                  <c:v>1.8642788440848702E-2</c:v>
                </c:pt>
                <c:pt idx="240" formatCode="General">
                  <c:v>1.8702480337245302E-2</c:v>
                </c:pt>
                <c:pt idx="241" formatCode="General">
                  <c:v>1.8724730986519299E-2</c:v>
                </c:pt>
                <c:pt idx="242" formatCode="General">
                  <c:v>1.8966699929114799E-2</c:v>
                </c:pt>
                <c:pt idx="243" formatCode="General">
                  <c:v>1.9024736256818602E-2</c:v>
                </c:pt>
                <c:pt idx="244" formatCode="General">
                  <c:v>1.90620985146502E-2</c:v>
                </c:pt>
                <c:pt idx="245" formatCode="General">
                  <c:v>1.91877293444319E-2</c:v>
                </c:pt>
                <c:pt idx="246" formatCode="General">
                  <c:v>1.91323905923255E-2</c:v>
                </c:pt>
                <c:pt idx="247" formatCode="General">
                  <c:v>1.90918750940102E-2</c:v>
                </c:pt>
                <c:pt idx="248" formatCode="General">
                  <c:v>1.9622085904668601E-2</c:v>
                </c:pt>
                <c:pt idx="249" formatCode="General">
                  <c:v>1.9423915611836699E-2</c:v>
                </c:pt>
                <c:pt idx="250" formatCode="General">
                  <c:v>1.9476212892532301E-2</c:v>
                </c:pt>
                <c:pt idx="251" formatCode="General">
                  <c:v>1.9457496629708401E-2</c:v>
                </c:pt>
                <c:pt idx="252" formatCode="General">
                  <c:v>1.9808925529185201E-2</c:v>
                </c:pt>
                <c:pt idx="253" formatCode="General">
                  <c:v>1.9691285810893501E-2</c:v>
                </c:pt>
                <c:pt idx="254" formatCode="General">
                  <c:v>1.96602266133214E-2</c:v>
                </c:pt>
                <c:pt idx="255" formatCode="General">
                  <c:v>1.9796480780283801E-2</c:v>
                </c:pt>
                <c:pt idx="256" formatCode="General">
                  <c:v>2.0050006888974702E-2</c:v>
                </c:pt>
                <c:pt idx="257" formatCode="General">
                  <c:v>1.9930407184952901E-2</c:v>
                </c:pt>
                <c:pt idx="258" formatCode="General">
                  <c:v>1.9873446318065199E-2</c:v>
                </c:pt>
                <c:pt idx="259" formatCode="General">
                  <c:v>1.9995215275172801E-2</c:v>
                </c:pt>
                <c:pt idx="260" formatCode="General">
                  <c:v>1.9988312142551801E-2</c:v>
                </c:pt>
                <c:pt idx="261" formatCode="General">
                  <c:v>2.01127033602134E-2</c:v>
                </c:pt>
                <c:pt idx="262" formatCode="General">
                  <c:v>2.0240692555364301E-2</c:v>
                </c:pt>
                <c:pt idx="263" formatCode="General">
                  <c:v>2.02548622948555E-2</c:v>
                </c:pt>
                <c:pt idx="264" formatCode="General">
                  <c:v>2.03350303414708E-2</c:v>
                </c:pt>
                <c:pt idx="265" formatCode="General">
                  <c:v>2.03201978994344E-2</c:v>
                </c:pt>
                <c:pt idx="266" formatCode="General">
                  <c:v>2.04010187309842E-2</c:v>
                </c:pt>
                <c:pt idx="267" formatCode="General">
                  <c:v>2.0436951168223801E-2</c:v>
                </c:pt>
                <c:pt idx="268" formatCode="General">
                  <c:v>2.0618879182089898E-2</c:v>
                </c:pt>
                <c:pt idx="269" formatCode="General">
                  <c:v>2.04652687914137E-2</c:v>
                </c:pt>
                <c:pt idx="270" formatCode="General">
                  <c:v>2.06109691121526E-2</c:v>
                </c:pt>
                <c:pt idx="271" formatCode="General">
                  <c:v>2.0834295701781101E-2</c:v>
                </c:pt>
                <c:pt idx="272" formatCode="General">
                  <c:v>2.0888149032913101E-2</c:v>
                </c:pt>
                <c:pt idx="273" formatCode="General">
                  <c:v>2.1074399774691902E-2</c:v>
                </c:pt>
                <c:pt idx="274" formatCode="General">
                  <c:v>2.10612526428526E-2</c:v>
                </c:pt>
                <c:pt idx="275" formatCode="General">
                  <c:v>2.10183037726673E-2</c:v>
                </c:pt>
                <c:pt idx="276" formatCode="General">
                  <c:v>2.11692347046037E-2</c:v>
                </c:pt>
                <c:pt idx="277" formatCode="General">
                  <c:v>2.1273906978397299E-2</c:v>
                </c:pt>
                <c:pt idx="278" formatCode="General">
                  <c:v>2.1025333827667601E-2</c:v>
                </c:pt>
                <c:pt idx="279" formatCode="General">
                  <c:v>2.1443333654779202E-2</c:v>
                </c:pt>
                <c:pt idx="280" formatCode="General">
                  <c:v>2.1334430637739401E-2</c:v>
                </c:pt>
                <c:pt idx="281" formatCode="General">
                  <c:v>2.1539353220575298E-2</c:v>
                </c:pt>
                <c:pt idx="282" formatCode="General">
                  <c:v>2.16493037628906E-2</c:v>
                </c:pt>
                <c:pt idx="283" formatCode="General">
                  <c:v>2.1753828043085899E-2</c:v>
                </c:pt>
                <c:pt idx="284" formatCode="General">
                  <c:v>2.1908233403997002E-2</c:v>
                </c:pt>
                <c:pt idx="285" formatCode="General">
                  <c:v>2.19336690742916E-2</c:v>
                </c:pt>
                <c:pt idx="286" formatCode="General">
                  <c:v>2.2058444082730298E-2</c:v>
                </c:pt>
                <c:pt idx="287" formatCode="General">
                  <c:v>2.2145293153106801E-2</c:v>
                </c:pt>
                <c:pt idx="288" formatCode="General">
                  <c:v>2.2164627519841901E-2</c:v>
                </c:pt>
                <c:pt idx="289" formatCode="General">
                  <c:v>2.22766936382142E-2</c:v>
                </c:pt>
                <c:pt idx="290" formatCode="General">
                  <c:v>2.2152601721552301E-2</c:v>
                </c:pt>
                <c:pt idx="291" formatCode="General">
                  <c:v>2.2287407883086901E-2</c:v>
                </c:pt>
                <c:pt idx="292" formatCode="General">
                  <c:v>2.2327918976471701E-2</c:v>
                </c:pt>
                <c:pt idx="293" formatCode="General">
                  <c:v>2.2427762152886801E-2</c:v>
                </c:pt>
                <c:pt idx="294" formatCode="General">
                  <c:v>2.25338666247216E-2</c:v>
                </c:pt>
                <c:pt idx="295" formatCode="General">
                  <c:v>2.2756953849067701E-2</c:v>
                </c:pt>
                <c:pt idx="296" formatCode="General">
                  <c:v>2.2716783051792502E-2</c:v>
                </c:pt>
                <c:pt idx="297" formatCode="General">
                  <c:v>2.2869947008073301E-2</c:v>
                </c:pt>
                <c:pt idx="298" formatCode="General">
                  <c:v>2.28557754211898E-2</c:v>
                </c:pt>
                <c:pt idx="299" formatCode="General">
                  <c:v>2.2972029625405399E-2</c:v>
                </c:pt>
                <c:pt idx="300" formatCode="General">
                  <c:v>2.2961231051803099E-2</c:v>
                </c:pt>
                <c:pt idx="301" formatCode="General">
                  <c:v>2.29993901303902E-2</c:v>
                </c:pt>
                <c:pt idx="302" formatCode="General">
                  <c:v>2.3009924714009498E-2</c:v>
                </c:pt>
                <c:pt idx="303" formatCode="General">
                  <c:v>2.3150835836584199E-2</c:v>
                </c:pt>
                <c:pt idx="304" formatCode="General">
                  <c:v>2.3204565043975899E-2</c:v>
                </c:pt>
                <c:pt idx="305" formatCode="General">
                  <c:v>2.3242224412979701E-2</c:v>
                </c:pt>
                <c:pt idx="306" formatCode="General">
                  <c:v>2.33666869954215E-2</c:v>
                </c:pt>
                <c:pt idx="307" formatCode="General">
                  <c:v>2.3257026322397699E-2</c:v>
                </c:pt>
                <c:pt idx="308" formatCode="General">
                  <c:v>2.3307526511345999E-2</c:v>
                </c:pt>
                <c:pt idx="309" formatCode="General">
                  <c:v>2.3458333736269401E-2</c:v>
                </c:pt>
                <c:pt idx="310" formatCode="General">
                  <c:v>2.35274055343404E-2</c:v>
                </c:pt>
                <c:pt idx="311" formatCode="General">
                  <c:v>2.3579538759713699E-2</c:v>
                </c:pt>
                <c:pt idx="312" formatCode="General">
                  <c:v>2.3622202832621501E-2</c:v>
                </c:pt>
                <c:pt idx="313" formatCode="General">
                  <c:v>2.3595756470898399E-2</c:v>
                </c:pt>
                <c:pt idx="314" formatCode="General">
                  <c:v>2.3792929779839701E-2</c:v>
                </c:pt>
                <c:pt idx="315" formatCode="General">
                  <c:v>2.3770275742196999E-2</c:v>
                </c:pt>
                <c:pt idx="316" formatCode="General">
                  <c:v>2.3739666610848201E-2</c:v>
                </c:pt>
                <c:pt idx="317" formatCode="General">
                  <c:v>2.3855874047728601E-2</c:v>
                </c:pt>
                <c:pt idx="318" formatCode="General">
                  <c:v>2.37747932230555E-2</c:v>
                </c:pt>
                <c:pt idx="319" formatCode="General">
                  <c:v>2.3904634144656801E-2</c:v>
                </c:pt>
                <c:pt idx="320" formatCode="General">
                  <c:v>2.40255265950691E-2</c:v>
                </c:pt>
                <c:pt idx="321" formatCode="General">
                  <c:v>2.4121865959105999E-2</c:v>
                </c:pt>
                <c:pt idx="322" formatCode="General">
                  <c:v>2.4234624442722799E-2</c:v>
                </c:pt>
                <c:pt idx="323" formatCode="General">
                  <c:v>2.41041547775123E-2</c:v>
                </c:pt>
                <c:pt idx="324" formatCode="General">
                  <c:v>2.44202815577945E-2</c:v>
                </c:pt>
                <c:pt idx="325" formatCode="General">
                  <c:v>2.4412229311401499E-2</c:v>
                </c:pt>
                <c:pt idx="326" formatCode="General">
                  <c:v>2.4507837008126799E-2</c:v>
                </c:pt>
                <c:pt idx="327" formatCode="General">
                  <c:v>2.44606216975892E-2</c:v>
                </c:pt>
                <c:pt idx="328" formatCode="General">
                  <c:v>2.4600015723684698E-2</c:v>
                </c:pt>
                <c:pt idx="329" formatCode="General">
                  <c:v>2.4686231279024199E-2</c:v>
                </c:pt>
                <c:pt idx="330" formatCode="General">
                  <c:v>2.4681385250448901E-2</c:v>
                </c:pt>
                <c:pt idx="331" formatCode="General">
                  <c:v>2.4936489556585801E-2</c:v>
                </c:pt>
                <c:pt idx="332" formatCode="General">
                  <c:v>2.4866579687288299E-2</c:v>
                </c:pt>
                <c:pt idx="333" formatCode="General">
                  <c:v>2.4950763815223001E-2</c:v>
                </c:pt>
                <c:pt idx="334" formatCode="General">
                  <c:v>2.5135137660631E-2</c:v>
                </c:pt>
                <c:pt idx="335" formatCode="General">
                  <c:v>2.5242994620913201E-2</c:v>
                </c:pt>
                <c:pt idx="336" formatCode="General">
                  <c:v>2.5218255554789602E-2</c:v>
                </c:pt>
                <c:pt idx="337" formatCode="General">
                  <c:v>2.5268794694039899E-2</c:v>
                </c:pt>
                <c:pt idx="338" formatCode="General">
                  <c:v>2.52442580578277E-2</c:v>
                </c:pt>
                <c:pt idx="339" formatCode="General">
                  <c:v>2.5431794018089902E-2</c:v>
                </c:pt>
                <c:pt idx="340" formatCode="General">
                  <c:v>2.5489800112191E-2</c:v>
                </c:pt>
                <c:pt idx="341" formatCode="General">
                  <c:v>2.5528843278229098E-2</c:v>
                </c:pt>
                <c:pt idx="342" formatCode="General">
                  <c:v>2.5617151461543201E-2</c:v>
                </c:pt>
                <c:pt idx="343" formatCode="General">
                  <c:v>2.58276009002062E-2</c:v>
                </c:pt>
                <c:pt idx="344" formatCode="General">
                  <c:v>2.5829712286369599E-2</c:v>
                </c:pt>
                <c:pt idx="345" formatCode="General">
                  <c:v>2.5855745113656198E-2</c:v>
                </c:pt>
                <c:pt idx="346" formatCode="General">
                  <c:v>2.5893720387934201E-2</c:v>
                </c:pt>
                <c:pt idx="347" formatCode="General">
                  <c:v>2.60207882465112E-2</c:v>
                </c:pt>
                <c:pt idx="348" formatCode="General">
                  <c:v>2.60146110735999E-2</c:v>
                </c:pt>
                <c:pt idx="349" formatCode="General">
                  <c:v>2.6031988004043799E-2</c:v>
                </c:pt>
                <c:pt idx="350" formatCode="General">
                  <c:v>2.6270797015093401E-2</c:v>
                </c:pt>
                <c:pt idx="351" formatCode="General">
                  <c:v>2.6266421488700498E-2</c:v>
                </c:pt>
                <c:pt idx="352" formatCode="General">
                  <c:v>2.6372772929096899E-2</c:v>
                </c:pt>
                <c:pt idx="353" formatCode="General">
                  <c:v>2.6155900759615401E-2</c:v>
                </c:pt>
                <c:pt idx="354" formatCode="General">
                  <c:v>2.6371752296902001E-2</c:v>
                </c:pt>
                <c:pt idx="355" formatCode="General">
                  <c:v>2.6487669271541999E-2</c:v>
                </c:pt>
                <c:pt idx="356" formatCode="General">
                  <c:v>2.6489135724033299E-2</c:v>
                </c:pt>
                <c:pt idx="357" formatCode="General">
                  <c:v>2.67201679971312E-2</c:v>
                </c:pt>
                <c:pt idx="358" formatCode="General">
                  <c:v>2.6765469398651001E-2</c:v>
                </c:pt>
                <c:pt idx="359" formatCode="General">
                  <c:v>2.65672993061335E-2</c:v>
                </c:pt>
                <c:pt idx="360" formatCode="General">
                  <c:v>2.6527622819593501E-2</c:v>
                </c:pt>
                <c:pt idx="361" formatCode="General">
                  <c:v>2.6730791683721999E-2</c:v>
                </c:pt>
                <c:pt idx="362" formatCode="General">
                  <c:v>2.6749707840754599E-2</c:v>
                </c:pt>
                <c:pt idx="363" formatCode="General">
                  <c:v>2.6732719090789302E-2</c:v>
                </c:pt>
                <c:pt idx="364" formatCode="General">
                  <c:v>2.70015880223906E-2</c:v>
                </c:pt>
                <c:pt idx="365" formatCode="General">
                  <c:v>2.6957894817850402E-2</c:v>
                </c:pt>
                <c:pt idx="366" formatCode="General">
                  <c:v>2.72193423823756E-2</c:v>
                </c:pt>
                <c:pt idx="367" formatCode="General">
                  <c:v>2.7273856961122799E-2</c:v>
                </c:pt>
                <c:pt idx="368" formatCode="General">
                  <c:v>2.71192859962095E-2</c:v>
                </c:pt>
                <c:pt idx="369" formatCode="General">
                  <c:v>2.72313617373942E-2</c:v>
                </c:pt>
                <c:pt idx="370" formatCode="General">
                  <c:v>2.7227807722800999E-2</c:v>
                </c:pt>
                <c:pt idx="371" formatCode="General">
                  <c:v>2.7354125793656901E-2</c:v>
                </c:pt>
                <c:pt idx="372" formatCode="General">
                  <c:v>2.71794889594307E-2</c:v>
                </c:pt>
                <c:pt idx="373" formatCode="General">
                  <c:v>2.7359087666569699E-2</c:v>
                </c:pt>
                <c:pt idx="374" formatCode="General">
                  <c:v>2.7466951627940599E-2</c:v>
                </c:pt>
                <c:pt idx="375" formatCode="General">
                  <c:v>2.7562372701029202E-2</c:v>
                </c:pt>
                <c:pt idx="376" formatCode="General">
                  <c:v>2.78198903529072E-2</c:v>
                </c:pt>
                <c:pt idx="377" formatCode="General">
                  <c:v>2.7766004430015302E-2</c:v>
                </c:pt>
                <c:pt idx="378" formatCode="General">
                  <c:v>2.7733159885665899E-2</c:v>
                </c:pt>
                <c:pt idx="379" formatCode="General">
                  <c:v>2.7789561325487801E-2</c:v>
                </c:pt>
                <c:pt idx="380" formatCode="General">
                  <c:v>2.7909004187085799E-2</c:v>
                </c:pt>
                <c:pt idx="381" formatCode="General">
                  <c:v>2.79417837921523E-2</c:v>
                </c:pt>
                <c:pt idx="382" formatCode="General">
                  <c:v>2.80792494242353E-2</c:v>
                </c:pt>
                <c:pt idx="383" formatCode="General">
                  <c:v>2.7972927050060398E-2</c:v>
                </c:pt>
                <c:pt idx="384" formatCode="General">
                  <c:v>2.82803291937972E-2</c:v>
                </c:pt>
                <c:pt idx="385" formatCode="General">
                  <c:v>2.8439446937063802E-2</c:v>
                </c:pt>
                <c:pt idx="386" formatCode="General">
                  <c:v>2.8439129980232101E-2</c:v>
                </c:pt>
                <c:pt idx="387" formatCode="General">
                  <c:v>2.8533910711457E-2</c:v>
                </c:pt>
                <c:pt idx="388" formatCode="General">
                  <c:v>2.8510568379438099E-2</c:v>
                </c:pt>
                <c:pt idx="389" formatCode="General">
                  <c:v>2.84342665520049E-2</c:v>
                </c:pt>
                <c:pt idx="390" formatCode="General">
                  <c:v>2.8782237494681701E-2</c:v>
                </c:pt>
                <c:pt idx="391" formatCode="General">
                  <c:v>2.85379004252946E-2</c:v>
                </c:pt>
                <c:pt idx="392" formatCode="General">
                  <c:v>2.8493338583247801E-2</c:v>
                </c:pt>
                <c:pt idx="393" formatCode="General">
                  <c:v>2.89608450583244E-2</c:v>
                </c:pt>
                <c:pt idx="394" formatCode="General">
                  <c:v>2.8985336003554199E-2</c:v>
                </c:pt>
                <c:pt idx="395" formatCode="General">
                  <c:v>2.89083112771902E-2</c:v>
                </c:pt>
                <c:pt idx="396" formatCode="General">
                  <c:v>2.9094618622375199E-2</c:v>
                </c:pt>
                <c:pt idx="397" formatCode="General">
                  <c:v>2.9220179779950398E-2</c:v>
                </c:pt>
                <c:pt idx="398" formatCode="General">
                  <c:v>2.9078475099610201E-2</c:v>
                </c:pt>
                <c:pt idx="399" formatCode="General">
                  <c:v>2.9323705866168202E-2</c:v>
                </c:pt>
                <c:pt idx="400" formatCode="General">
                  <c:v>2.9434810726007399E-2</c:v>
                </c:pt>
                <c:pt idx="401" formatCode="General">
                  <c:v>2.9398373583227499E-2</c:v>
                </c:pt>
                <c:pt idx="402" formatCode="General">
                  <c:v>2.9675570599164602E-2</c:v>
                </c:pt>
                <c:pt idx="403" formatCode="General">
                  <c:v>2.96614119372513E-2</c:v>
                </c:pt>
                <c:pt idx="404" formatCode="General">
                  <c:v>2.9544422157440499E-2</c:v>
                </c:pt>
                <c:pt idx="405" formatCode="General">
                  <c:v>2.9653146131717999E-2</c:v>
                </c:pt>
                <c:pt idx="406" formatCode="General">
                  <c:v>2.9837075434164698E-2</c:v>
                </c:pt>
                <c:pt idx="407" formatCode="General">
                  <c:v>2.9807243557960501E-2</c:v>
                </c:pt>
                <c:pt idx="408" formatCode="General">
                  <c:v>2.9746027511487499E-2</c:v>
                </c:pt>
                <c:pt idx="409" formatCode="General">
                  <c:v>2.97392859819243E-2</c:v>
                </c:pt>
                <c:pt idx="410" formatCode="General">
                  <c:v>2.9943834896913501E-2</c:v>
                </c:pt>
                <c:pt idx="411" formatCode="General">
                  <c:v>2.99971169424414E-2</c:v>
                </c:pt>
                <c:pt idx="412" formatCode="General">
                  <c:v>3.0045536325842798E-2</c:v>
                </c:pt>
                <c:pt idx="413" formatCode="General">
                  <c:v>3.0184792603674002E-2</c:v>
                </c:pt>
                <c:pt idx="414" formatCode="General">
                  <c:v>3.03122578187651E-2</c:v>
                </c:pt>
                <c:pt idx="415" formatCode="General">
                  <c:v>3.0251949352365699E-2</c:v>
                </c:pt>
                <c:pt idx="416" formatCode="General">
                  <c:v>3.04000037291852E-2</c:v>
                </c:pt>
                <c:pt idx="417" formatCode="General">
                  <c:v>3.05681532677512E-2</c:v>
                </c:pt>
                <c:pt idx="418" formatCode="General">
                  <c:v>3.0610074335192802E-2</c:v>
                </c:pt>
                <c:pt idx="419" formatCode="General">
                  <c:v>3.0576090625774301E-2</c:v>
                </c:pt>
                <c:pt idx="420" formatCode="General">
                  <c:v>3.0661959915634002E-2</c:v>
                </c:pt>
                <c:pt idx="421" formatCode="General">
                  <c:v>3.0791030995286999E-2</c:v>
                </c:pt>
                <c:pt idx="422" formatCode="General">
                  <c:v>3.0857693411003698E-2</c:v>
                </c:pt>
                <c:pt idx="423" formatCode="General">
                  <c:v>3.0967888180816201E-2</c:v>
                </c:pt>
                <c:pt idx="424" formatCode="General">
                  <c:v>3.09278850380287E-2</c:v>
                </c:pt>
                <c:pt idx="425" formatCode="General">
                  <c:v>3.0971736301314199E-2</c:v>
                </c:pt>
                <c:pt idx="426" formatCode="General">
                  <c:v>3.1123239188802401E-2</c:v>
                </c:pt>
                <c:pt idx="427" formatCode="General">
                  <c:v>3.1286814222960001E-2</c:v>
                </c:pt>
                <c:pt idx="428" formatCode="General">
                  <c:v>3.1380942338101701E-2</c:v>
                </c:pt>
                <c:pt idx="429" formatCode="General">
                  <c:v>3.1499288465460497E-2</c:v>
                </c:pt>
                <c:pt idx="430" formatCode="General">
                  <c:v>3.1516117255186299E-2</c:v>
                </c:pt>
                <c:pt idx="431" formatCode="General">
                  <c:v>3.12186469274746E-2</c:v>
                </c:pt>
                <c:pt idx="432" formatCode="General">
                  <c:v>3.1656954999947397E-2</c:v>
                </c:pt>
                <c:pt idx="433" formatCode="General">
                  <c:v>3.1674968436340503E-2</c:v>
                </c:pt>
                <c:pt idx="434" formatCode="General">
                  <c:v>3.1759861201975097E-2</c:v>
                </c:pt>
                <c:pt idx="435" formatCode="General">
                  <c:v>3.1823259752554303E-2</c:v>
                </c:pt>
                <c:pt idx="436" formatCode="General">
                  <c:v>3.1828433209365799E-2</c:v>
                </c:pt>
                <c:pt idx="437" formatCode="General">
                  <c:v>3.1938592963175201E-2</c:v>
                </c:pt>
                <c:pt idx="438" formatCode="General">
                  <c:v>3.1971719865127202E-2</c:v>
                </c:pt>
                <c:pt idx="439" formatCode="General">
                  <c:v>3.2082545095872397E-2</c:v>
                </c:pt>
                <c:pt idx="440" formatCode="General">
                  <c:v>3.2143741612999599E-2</c:v>
                </c:pt>
                <c:pt idx="441" formatCode="General">
                  <c:v>3.2142334301103997E-2</c:v>
                </c:pt>
                <c:pt idx="442" formatCode="General">
                  <c:v>3.2192813504225502E-2</c:v>
                </c:pt>
                <c:pt idx="443" formatCode="General">
                  <c:v>3.23043300115071E-2</c:v>
                </c:pt>
                <c:pt idx="444" formatCode="General">
                  <c:v>3.2430025569061202E-2</c:v>
                </c:pt>
                <c:pt idx="445" formatCode="General">
                  <c:v>3.24477143168031E-2</c:v>
                </c:pt>
                <c:pt idx="446" formatCode="General">
                  <c:v>3.2385846197525797E-2</c:v>
                </c:pt>
                <c:pt idx="447" formatCode="General">
                  <c:v>3.2619502421372799E-2</c:v>
                </c:pt>
                <c:pt idx="448" formatCode="General">
                  <c:v>3.2622469369139498E-2</c:v>
                </c:pt>
                <c:pt idx="449" formatCode="General">
                  <c:v>3.2703381968532202E-2</c:v>
                </c:pt>
                <c:pt idx="450" formatCode="General">
                  <c:v>3.2714446982085199E-2</c:v>
                </c:pt>
                <c:pt idx="451" formatCode="General">
                  <c:v>3.29649548514869E-2</c:v>
                </c:pt>
                <c:pt idx="452" formatCode="General">
                  <c:v>3.2793960518744003E-2</c:v>
                </c:pt>
                <c:pt idx="453" formatCode="General">
                  <c:v>3.2740540015893403E-2</c:v>
                </c:pt>
                <c:pt idx="454" formatCode="General">
                  <c:v>3.2694009392548302E-2</c:v>
                </c:pt>
                <c:pt idx="455" formatCode="General">
                  <c:v>3.2949719682893702E-2</c:v>
                </c:pt>
                <c:pt idx="456" formatCode="General">
                  <c:v>3.3034523554716498E-2</c:v>
                </c:pt>
                <c:pt idx="457" formatCode="General">
                  <c:v>3.3188901149043298E-2</c:v>
                </c:pt>
                <c:pt idx="458" formatCode="General">
                  <c:v>3.32446895855317E-2</c:v>
                </c:pt>
                <c:pt idx="459" formatCode="General">
                  <c:v>3.3425023298752701E-2</c:v>
                </c:pt>
                <c:pt idx="460" formatCode="General">
                  <c:v>3.3309341293649299E-2</c:v>
                </c:pt>
                <c:pt idx="461" formatCode="General">
                  <c:v>3.3482733339795102E-2</c:v>
                </c:pt>
                <c:pt idx="462" formatCode="General">
                  <c:v>3.3637136847074797E-2</c:v>
                </c:pt>
                <c:pt idx="463" formatCode="General">
                  <c:v>3.3490631260228297E-2</c:v>
                </c:pt>
                <c:pt idx="464" formatCode="General">
                  <c:v>3.3721862693736997E-2</c:v>
                </c:pt>
                <c:pt idx="465" formatCode="General">
                  <c:v>3.3769295074596799E-2</c:v>
                </c:pt>
                <c:pt idx="466" formatCode="General">
                  <c:v>3.3800103140248998E-2</c:v>
                </c:pt>
                <c:pt idx="467" formatCode="General">
                  <c:v>3.4046009372248401E-2</c:v>
                </c:pt>
                <c:pt idx="468" formatCode="General">
                  <c:v>3.4130238008150703E-2</c:v>
                </c:pt>
                <c:pt idx="469" formatCode="General">
                  <c:v>3.3967376961138301E-2</c:v>
                </c:pt>
                <c:pt idx="470" formatCode="General">
                  <c:v>3.4115234252150801E-2</c:v>
                </c:pt>
                <c:pt idx="471" formatCode="General">
                  <c:v>3.4265388535043101E-2</c:v>
                </c:pt>
                <c:pt idx="472" formatCode="General">
                  <c:v>3.4344350047127797E-2</c:v>
                </c:pt>
                <c:pt idx="473" formatCode="General">
                  <c:v>3.4134772530790398E-2</c:v>
                </c:pt>
                <c:pt idx="474" formatCode="General">
                  <c:v>3.4479058442748699E-2</c:v>
                </c:pt>
                <c:pt idx="475" formatCode="General">
                  <c:v>3.4509436809861099E-2</c:v>
                </c:pt>
                <c:pt idx="476" formatCode="General">
                  <c:v>3.4585265911938098E-2</c:v>
                </c:pt>
                <c:pt idx="477" formatCode="General">
                  <c:v>3.4774828060021398E-2</c:v>
                </c:pt>
                <c:pt idx="478" formatCode="General">
                  <c:v>3.4864422253849101E-2</c:v>
                </c:pt>
                <c:pt idx="479" formatCode="General">
                  <c:v>3.4843358916788497E-2</c:v>
                </c:pt>
                <c:pt idx="480" formatCode="General">
                  <c:v>3.4985257642120703E-2</c:v>
                </c:pt>
                <c:pt idx="481" formatCode="General">
                  <c:v>3.4957953766315601E-2</c:v>
                </c:pt>
                <c:pt idx="482" formatCode="General">
                  <c:v>3.5199934147018698E-2</c:v>
                </c:pt>
                <c:pt idx="483" formatCode="General">
                  <c:v>3.5011974384146299E-2</c:v>
                </c:pt>
                <c:pt idx="484" formatCode="General">
                  <c:v>3.5366466989576399E-2</c:v>
                </c:pt>
                <c:pt idx="485" formatCode="General">
                  <c:v>3.5154651135963902E-2</c:v>
                </c:pt>
                <c:pt idx="486" formatCode="General">
                  <c:v>3.5314407234091703E-2</c:v>
                </c:pt>
                <c:pt idx="487" formatCode="General">
                  <c:v>3.5317009732224201E-2</c:v>
                </c:pt>
                <c:pt idx="488" formatCode="General">
                  <c:v>3.5492274037013397E-2</c:v>
                </c:pt>
                <c:pt idx="489" formatCode="General">
                  <c:v>3.5497987520002001E-2</c:v>
                </c:pt>
                <c:pt idx="490" formatCode="General">
                  <c:v>3.5616466680989001E-2</c:v>
                </c:pt>
                <c:pt idx="491" formatCode="General">
                  <c:v>3.5741068631489299E-2</c:v>
                </c:pt>
                <c:pt idx="492" formatCode="General">
                  <c:v>3.5702502968832997E-2</c:v>
                </c:pt>
                <c:pt idx="493" formatCode="General">
                  <c:v>3.5793430856713E-2</c:v>
                </c:pt>
                <c:pt idx="494" formatCode="General">
                  <c:v>3.5794605535079897E-2</c:v>
                </c:pt>
                <c:pt idx="495" formatCode="General">
                  <c:v>3.5866293071784697E-2</c:v>
                </c:pt>
                <c:pt idx="496" formatCode="General">
                  <c:v>3.5950348227239297E-2</c:v>
                </c:pt>
                <c:pt idx="497" formatCode="General">
                  <c:v>3.5983317447918599E-2</c:v>
                </c:pt>
                <c:pt idx="498" formatCode="General">
                  <c:v>3.5920102480478597E-2</c:v>
                </c:pt>
                <c:pt idx="499" formatCode="General">
                  <c:v>3.6031997714028999E-2</c:v>
                </c:pt>
                <c:pt idx="500" formatCode="General">
                  <c:v>3.6121278972808098E-2</c:v>
                </c:pt>
                <c:pt idx="501" formatCode="General">
                  <c:v>3.6229207128078603E-2</c:v>
                </c:pt>
                <c:pt idx="502" formatCode="General">
                  <c:v>3.64592484008626E-2</c:v>
                </c:pt>
                <c:pt idx="503" formatCode="General">
                  <c:v>3.6513194048307197E-2</c:v>
                </c:pt>
                <c:pt idx="504" formatCode="General">
                  <c:v>3.6476659868578898E-2</c:v>
                </c:pt>
                <c:pt idx="505" formatCode="General">
                  <c:v>3.6404740442708999E-2</c:v>
                </c:pt>
                <c:pt idx="506" formatCode="General">
                  <c:v>3.6600701479113401E-2</c:v>
                </c:pt>
                <c:pt idx="507" formatCode="General">
                  <c:v>3.6795255281660402E-2</c:v>
                </c:pt>
                <c:pt idx="508" formatCode="General">
                  <c:v>3.6770103981298E-2</c:v>
                </c:pt>
                <c:pt idx="509" formatCode="General">
                  <c:v>3.6772617955326402E-2</c:v>
                </c:pt>
                <c:pt idx="510" formatCode="General">
                  <c:v>3.6944489527247701E-2</c:v>
                </c:pt>
                <c:pt idx="511" formatCode="General">
                  <c:v>3.7017123472266197E-2</c:v>
                </c:pt>
                <c:pt idx="512" formatCode="General">
                  <c:v>3.71062987098097E-2</c:v>
                </c:pt>
                <c:pt idx="513" formatCode="General">
                  <c:v>3.7171842537188603E-2</c:v>
                </c:pt>
                <c:pt idx="514" formatCode="General">
                  <c:v>3.72444870056804E-2</c:v>
                </c:pt>
                <c:pt idx="515" formatCode="General">
                  <c:v>3.7371214115561401E-2</c:v>
                </c:pt>
                <c:pt idx="516" formatCode="General">
                  <c:v>3.74906890887374E-2</c:v>
                </c:pt>
                <c:pt idx="517" formatCode="General">
                  <c:v>3.7448170081267898E-2</c:v>
                </c:pt>
                <c:pt idx="518" formatCode="General">
                  <c:v>3.7669234057699598E-2</c:v>
                </c:pt>
                <c:pt idx="519" formatCode="General">
                  <c:v>3.7713938256654499E-2</c:v>
                </c:pt>
                <c:pt idx="520" formatCode="General">
                  <c:v>3.7812496304369198E-2</c:v>
                </c:pt>
                <c:pt idx="521" formatCode="General">
                  <c:v>3.7818786841872697E-2</c:v>
                </c:pt>
                <c:pt idx="522" formatCode="General">
                  <c:v>3.7946907119015702E-2</c:v>
                </c:pt>
                <c:pt idx="523" formatCode="General">
                  <c:v>3.7988322493326399E-2</c:v>
                </c:pt>
                <c:pt idx="524" formatCode="General">
                  <c:v>3.8133932138384799E-2</c:v>
                </c:pt>
                <c:pt idx="525" formatCode="General">
                  <c:v>3.8186876738775501E-2</c:v>
                </c:pt>
                <c:pt idx="526" formatCode="General">
                  <c:v>3.8291155238445902E-2</c:v>
                </c:pt>
                <c:pt idx="527" formatCode="General">
                  <c:v>3.8242689255556697E-2</c:v>
                </c:pt>
                <c:pt idx="528" formatCode="General">
                  <c:v>3.8357049514580403E-2</c:v>
                </c:pt>
                <c:pt idx="529" formatCode="General">
                  <c:v>3.8347833231894599E-2</c:v>
                </c:pt>
                <c:pt idx="530" formatCode="General">
                  <c:v>3.8397345872045602E-2</c:v>
                </c:pt>
                <c:pt idx="531" formatCode="General">
                  <c:v>3.8601070397542903E-2</c:v>
                </c:pt>
                <c:pt idx="532" formatCode="General">
                  <c:v>3.8751268554988803E-2</c:v>
                </c:pt>
                <c:pt idx="533" formatCode="General">
                  <c:v>3.8666928993253698E-2</c:v>
                </c:pt>
                <c:pt idx="534" formatCode="General">
                  <c:v>3.8776470475456799E-2</c:v>
                </c:pt>
                <c:pt idx="535" formatCode="General">
                  <c:v>3.8778030631697803E-2</c:v>
                </c:pt>
                <c:pt idx="536" formatCode="General">
                  <c:v>3.8941640051482297E-2</c:v>
                </c:pt>
                <c:pt idx="537" formatCode="General">
                  <c:v>3.8983824893662103E-2</c:v>
                </c:pt>
                <c:pt idx="538" formatCode="General">
                  <c:v>3.8996069103684701E-2</c:v>
                </c:pt>
                <c:pt idx="539" formatCode="General">
                  <c:v>3.91164642956459E-2</c:v>
                </c:pt>
                <c:pt idx="540" formatCode="General">
                  <c:v>3.9120349940626603E-2</c:v>
                </c:pt>
                <c:pt idx="541" formatCode="General">
                  <c:v>3.9132646198346402E-2</c:v>
                </c:pt>
                <c:pt idx="542" formatCode="General">
                  <c:v>3.92543456126467E-2</c:v>
                </c:pt>
                <c:pt idx="543" formatCode="General">
                  <c:v>3.9280482599257802E-2</c:v>
                </c:pt>
                <c:pt idx="544" formatCode="General">
                  <c:v>3.9414475489390699E-2</c:v>
                </c:pt>
                <c:pt idx="545" formatCode="General">
                  <c:v>3.9428005809209798E-2</c:v>
                </c:pt>
                <c:pt idx="546" formatCode="General">
                  <c:v>3.9562017901095502E-2</c:v>
                </c:pt>
                <c:pt idx="547" formatCode="General">
                  <c:v>3.9603492986407397E-2</c:v>
                </c:pt>
                <c:pt idx="548" formatCode="General">
                  <c:v>3.9666806081164699E-2</c:v>
                </c:pt>
                <c:pt idx="549" formatCode="General">
                  <c:v>3.9690865829943398E-2</c:v>
                </c:pt>
                <c:pt idx="550" formatCode="General">
                  <c:v>3.97342377532829E-2</c:v>
                </c:pt>
                <c:pt idx="551" formatCode="General">
                  <c:v>3.9883969614467898E-2</c:v>
                </c:pt>
                <c:pt idx="552" formatCode="General">
                  <c:v>3.9881338803865497E-2</c:v>
                </c:pt>
                <c:pt idx="553" formatCode="General">
                  <c:v>3.9840853823413201E-2</c:v>
                </c:pt>
                <c:pt idx="554" formatCode="General">
                  <c:v>4.0219904401185697E-2</c:v>
                </c:pt>
                <c:pt idx="555" formatCode="General">
                  <c:v>4.01912838289109E-2</c:v>
                </c:pt>
                <c:pt idx="556" formatCode="General">
                  <c:v>4.0191580439924199E-2</c:v>
                </c:pt>
                <c:pt idx="557" formatCode="General">
                  <c:v>4.0357268092880802E-2</c:v>
                </c:pt>
                <c:pt idx="558" formatCode="General">
                  <c:v>4.0323036369618599E-2</c:v>
                </c:pt>
                <c:pt idx="559" formatCode="General">
                  <c:v>4.02871558225497E-2</c:v>
                </c:pt>
                <c:pt idx="560" formatCode="General">
                  <c:v>4.0407819005722198E-2</c:v>
                </c:pt>
                <c:pt idx="561" formatCode="General">
                  <c:v>4.06122915840256E-2</c:v>
                </c:pt>
                <c:pt idx="562" formatCode="General">
                  <c:v>4.07186398312957E-2</c:v>
                </c:pt>
                <c:pt idx="563" formatCode="General">
                  <c:v>4.0697250583152801E-2</c:v>
                </c:pt>
                <c:pt idx="564" formatCode="General">
                  <c:v>4.07749969729072E-2</c:v>
                </c:pt>
                <c:pt idx="565" formatCode="General">
                  <c:v>4.09875164864517E-2</c:v>
                </c:pt>
                <c:pt idx="566" formatCode="General">
                  <c:v>4.0944167042849602E-2</c:v>
                </c:pt>
                <c:pt idx="567" formatCode="General">
                  <c:v>4.1032757112543602E-2</c:v>
                </c:pt>
                <c:pt idx="568" formatCode="General">
                  <c:v>4.0997952467797201E-2</c:v>
                </c:pt>
                <c:pt idx="569" formatCode="General">
                  <c:v>4.1188421442119399E-2</c:v>
                </c:pt>
                <c:pt idx="570" formatCode="General">
                  <c:v>4.1162493128586497E-2</c:v>
                </c:pt>
                <c:pt idx="571" formatCode="General">
                  <c:v>4.1362655813909001E-2</c:v>
                </c:pt>
                <c:pt idx="572" formatCode="General">
                  <c:v>4.1387910906665E-2</c:v>
                </c:pt>
                <c:pt idx="573" formatCode="General">
                  <c:v>4.1447924031445697E-2</c:v>
                </c:pt>
                <c:pt idx="574" formatCode="General">
                  <c:v>4.1538197230123801E-2</c:v>
                </c:pt>
                <c:pt idx="575" formatCode="General">
                  <c:v>4.15633918721319E-2</c:v>
                </c:pt>
                <c:pt idx="576" formatCode="General">
                  <c:v>4.1717830894388297E-2</c:v>
                </c:pt>
                <c:pt idx="577" formatCode="General">
                  <c:v>4.1867200599554802E-2</c:v>
                </c:pt>
                <c:pt idx="578" formatCode="General">
                  <c:v>4.1895212365367598E-2</c:v>
                </c:pt>
                <c:pt idx="579" formatCode="General">
                  <c:v>4.1947341953641998E-2</c:v>
                </c:pt>
                <c:pt idx="580" formatCode="General">
                  <c:v>4.1980041195834303E-2</c:v>
                </c:pt>
                <c:pt idx="581" formatCode="General">
                  <c:v>4.1976945189477199E-2</c:v>
                </c:pt>
                <c:pt idx="582" formatCode="General">
                  <c:v>4.2295393673367099E-2</c:v>
                </c:pt>
                <c:pt idx="583" formatCode="General">
                  <c:v>4.2279463159161798E-2</c:v>
                </c:pt>
                <c:pt idx="584" formatCode="General">
                  <c:v>4.2188599461403298E-2</c:v>
                </c:pt>
                <c:pt idx="585" formatCode="General">
                  <c:v>4.2288545844335598E-2</c:v>
                </c:pt>
                <c:pt idx="586" formatCode="General">
                  <c:v>4.2422325199365701E-2</c:v>
                </c:pt>
                <c:pt idx="587" formatCode="General">
                  <c:v>4.2561636044540101E-2</c:v>
                </c:pt>
                <c:pt idx="588" formatCode="General">
                  <c:v>4.2564803169780202E-2</c:v>
                </c:pt>
                <c:pt idx="589" formatCode="General">
                  <c:v>4.2594833785622697E-2</c:v>
                </c:pt>
                <c:pt idx="590" formatCode="General">
                  <c:v>4.2549910720001298E-2</c:v>
                </c:pt>
                <c:pt idx="591" formatCode="General">
                  <c:v>4.2737378166771901E-2</c:v>
                </c:pt>
                <c:pt idx="592" formatCode="General">
                  <c:v>4.2834611256289797E-2</c:v>
                </c:pt>
                <c:pt idx="593" formatCode="General">
                  <c:v>4.27211587682036E-2</c:v>
                </c:pt>
                <c:pt idx="594" formatCode="General">
                  <c:v>4.2736471320439999E-2</c:v>
                </c:pt>
                <c:pt idx="595" formatCode="General">
                  <c:v>4.2959397957222999E-2</c:v>
                </c:pt>
                <c:pt idx="596" formatCode="General">
                  <c:v>4.3008360179434303E-2</c:v>
                </c:pt>
                <c:pt idx="597" formatCode="General">
                  <c:v>4.3050080648515697E-2</c:v>
                </c:pt>
                <c:pt idx="598" formatCode="General">
                  <c:v>4.3056898226933697E-2</c:v>
                </c:pt>
                <c:pt idx="599" formatCode="General">
                  <c:v>4.3198750283118301E-2</c:v>
                </c:pt>
                <c:pt idx="600" formatCode="General">
                  <c:v>4.3143536077458099E-2</c:v>
                </c:pt>
                <c:pt idx="601" formatCode="General">
                  <c:v>4.3339166571268101E-2</c:v>
                </c:pt>
                <c:pt idx="602" formatCode="General">
                  <c:v>4.3305345369507302E-2</c:v>
                </c:pt>
                <c:pt idx="603" formatCode="General">
                  <c:v>4.3322733304494897E-2</c:v>
                </c:pt>
                <c:pt idx="604" formatCode="General">
                  <c:v>4.3415877135686301E-2</c:v>
                </c:pt>
                <c:pt idx="605" formatCode="General">
                  <c:v>4.3527036130911502E-2</c:v>
                </c:pt>
                <c:pt idx="606" formatCode="General">
                  <c:v>4.3562234932898701E-2</c:v>
                </c:pt>
                <c:pt idx="607" formatCode="General">
                  <c:v>4.3699358172258299E-2</c:v>
                </c:pt>
                <c:pt idx="608" formatCode="General">
                  <c:v>4.3684939765396398E-2</c:v>
                </c:pt>
                <c:pt idx="609" formatCode="General">
                  <c:v>4.3808662047524198E-2</c:v>
                </c:pt>
                <c:pt idx="610" formatCode="General">
                  <c:v>4.3827619284581697E-2</c:v>
                </c:pt>
                <c:pt idx="611" formatCode="General">
                  <c:v>4.3909045506629399E-2</c:v>
                </c:pt>
                <c:pt idx="612" formatCode="General">
                  <c:v>4.3911659038193197E-2</c:v>
                </c:pt>
                <c:pt idx="613" formatCode="General">
                  <c:v>4.4078181009437702E-2</c:v>
                </c:pt>
                <c:pt idx="614" formatCode="General">
                  <c:v>4.4131097588013299E-2</c:v>
                </c:pt>
                <c:pt idx="615" formatCode="General">
                  <c:v>4.4142293206902501E-2</c:v>
                </c:pt>
                <c:pt idx="616" formatCode="General">
                  <c:v>4.4269839530321597E-2</c:v>
                </c:pt>
                <c:pt idx="617" formatCode="General">
                  <c:v>4.4324056915439801E-2</c:v>
                </c:pt>
                <c:pt idx="618" formatCode="General">
                  <c:v>4.46091236766991E-2</c:v>
                </c:pt>
                <c:pt idx="619" formatCode="General">
                  <c:v>4.45323603066346E-2</c:v>
                </c:pt>
                <c:pt idx="620" formatCode="General">
                  <c:v>4.4423245295767702E-2</c:v>
                </c:pt>
                <c:pt idx="621" formatCode="General">
                  <c:v>4.4708826294541697E-2</c:v>
                </c:pt>
                <c:pt idx="622" formatCode="General">
                  <c:v>4.47624355052283E-2</c:v>
                </c:pt>
                <c:pt idx="623" formatCode="General">
                  <c:v>4.4844943079782498E-2</c:v>
                </c:pt>
                <c:pt idx="624" formatCode="General">
                  <c:v>4.4894129201744397E-2</c:v>
                </c:pt>
                <c:pt idx="625" formatCode="General">
                  <c:v>4.5147872471934199E-2</c:v>
                </c:pt>
                <c:pt idx="626" formatCode="General">
                  <c:v>4.5097568896819901E-2</c:v>
                </c:pt>
                <c:pt idx="627" formatCode="General">
                  <c:v>4.5216719924021397E-2</c:v>
                </c:pt>
                <c:pt idx="628" formatCode="General">
                  <c:v>4.51810178654867E-2</c:v>
                </c:pt>
                <c:pt idx="629" formatCode="General">
                  <c:v>4.5338126228979599E-2</c:v>
                </c:pt>
                <c:pt idx="630" formatCode="General">
                  <c:v>4.54036719394144E-2</c:v>
                </c:pt>
                <c:pt idx="631" formatCode="General">
                  <c:v>4.5443375016896E-2</c:v>
                </c:pt>
                <c:pt idx="632" formatCode="General">
                  <c:v>4.5464388954217498E-2</c:v>
                </c:pt>
                <c:pt idx="633" formatCode="General">
                  <c:v>4.5532740924101298E-2</c:v>
                </c:pt>
                <c:pt idx="634" formatCode="General">
                  <c:v>4.5675878606483297E-2</c:v>
                </c:pt>
                <c:pt idx="635" formatCode="General">
                  <c:v>4.5708962978767101E-2</c:v>
                </c:pt>
                <c:pt idx="636" formatCode="General">
                  <c:v>4.5749529933874301E-2</c:v>
                </c:pt>
                <c:pt idx="637" formatCode="General">
                  <c:v>4.5732166879794797E-2</c:v>
                </c:pt>
                <c:pt idx="638" formatCode="General">
                  <c:v>4.5830637464016603E-2</c:v>
                </c:pt>
                <c:pt idx="639" formatCode="General">
                  <c:v>4.5872448232073003E-2</c:v>
                </c:pt>
                <c:pt idx="640" formatCode="General">
                  <c:v>4.6068474988804099E-2</c:v>
                </c:pt>
                <c:pt idx="641" formatCode="General">
                  <c:v>4.6177671311429601E-2</c:v>
                </c:pt>
                <c:pt idx="642" formatCode="General">
                  <c:v>4.61251731032346E-2</c:v>
                </c:pt>
                <c:pt idx="643" formatCode="General">
                  <c:v>4.6415420380664998E-2</c:v>
                </c:pt>
                <c:pt idx="644" formatCode="General">
                  <c:v>4.6107425599422699E-2</c:v>
                </c:pt>
                <c:pt idx="645" formatCode="General">
                  <c:v>4.6249618585948601E-2</c:v>
                </c:pt>
                <c:pt idx="646" formatCode="General">
                  <c:v>4.6319214170440499E-2</c:v>
                </c:pt>
                <c:pt idx="647" formatCode="General">
                  <c:v>4.66032087413518E-2</c:v>
                </c:pt>
                <c:pt idx="648" formatCode="General">
                  <c:v>4.6379918761044102E-2</c:v>
                </c:pt>
                <c:pt idx="649" formatCode="General">
                  <c:v>4.6438611244073502E-2</c:v>
                </c:pt>
                <c:pt idx="650" formatCode="General">
                  <c:v>4.6609507976515398E-2</c:v>
                </c:pt>
                <c:pt idx="651" formatCode="General">
                  <c:v>4.6872372294545099E-2</c:v>
                </c:pt>
                <c:pt idx="652" formatCode="General">
                  <c:v>4.66796710572163E-2</c:v>
                </c:pt>
                <c:pt idx="653" formatCode="General">
                  <c:v>4.66147755049219E-2</c:v>
                </c:pt>
                <c:pt idx="654" formatCode="General">
                  <c:v>4.6621050804428903E-2</c:v>
                </c:pt>
                <c:pt idx="655" formatCode="General">
                  <c:v>4.6783481143090298E-2</c:v>
                </c:pt>
                <c:pt idx="656" formatCode="General">
                  <c:v>4.6895033897507002E-2</c:v>
                </c:pt>
                <c:pt idx="657" formatCode="General">
                  <c:v>4.7036629845030202E-2</c:v>
                </c:pt>
                <c:pt idx="658" formatCode="General">
                  <c:v>4.6708945224585401E-2</c:v>
                </c:pt>
                <c:pt idx="659" formatCode="General">
                  <c:v>4.7043586013479202E-2</c:v>
                </c:pt>
                <c:pt idx="660" formatCode="General">
                  <c:v>4.7063057848613303E-2</c:v>
                </c:pt>
                <c:pt idx="661" formatCode="General">
                  <c:v>4.7171297056682902E-2</c:v>
                </c:pt>
                <c:pt idx="662" formatCode="General">
                  <c:v>4.7279884738387602E-2</c:v>
                </c:pt>
                <c:pt idx="663" formatCode="General">
                  <c:v>4.7298354648231601E-2</c:v>
                </c:pt>
                <c:pt idx="664" formatCode="General">
                  <c:v>4.7238264257793601E-2</c:v>
                </c:pt>
                <c:pt idx="665" formatCode="General">
                  <c:v>4.74764875673859E-2</c:v>
                </c:pt>
                <c:pt idx="666" formatCode="General">
                  <c:v>4.74663296495993E-2</c:v>
                </c:pt>
                <c:pt idx="667" formatCode="General">
                  <c:v>4.7438487189409101E-2</c:v>
                </c:pt>
                <c:pt idx="668" formatCode="General">
                  <c:v>4.7626758363404902E-2</c:v>
                </c:pt>
                <c:pt idx="669" formatCode="General">
                  <c:v>4.7746395043874797E-2</c:v>
                </c:pt>
                <c:pt idx="670" formatCode="General">
                  <c:v>4.77278565421735E-2</c:v>
                </c:pt>
                <c:pt idx="671" formatCode="General">
                  <c:v>4.78388783307837E-2</c:v>
                </c:pt>
                <c:pt idx="672" formatCode="General">
                  <c:v>4.7995934283640102E-2</c:v>
                </c:pt>
                <c:pt idx="673" formatCode="General">
                  <c:v>4.8028045993943398E-2</c:v>
                </c:pt>
                <c:pt idx="674" formatCode="General">
                  <c:v>4.8000624558468E-2</c:v>
                </c:pt>
                <c:pt idx="675" formatCode="General">
                  <c:v>4.8024152501932003E-2</c:v>
                </c:pt>
                <c:pt idx="676" formatCode="General">
                  <c:v>4.8142430620328497E-2</c:v>
                </c:pt>
                <c:pt idx="677" formatCode="General">
                  <c:v>4.8448832546739401E-2</c:v>
                </c:pt>
                <c:pt idx="678" formatCode="General">
                  <c:v>4.8323930838902601E-2</c:v>
                </c:pt>
                <c:pt idx="679" formatCode="General">
                  <c:v>4.8383693612246599E-2</c:v>
                </c:pt>
                <c:pt idx="680" formatCode="General">
                  <c:v>4.8565865144645101E-2</c:v>
                </c:pt>
                <c:pt idx="681" formatCode="General">
                  <c:v>4.8521001294144599E-2</c:v>
                </c:pt>
                <c:pt idx="682" formatCode="General">
                  <c:v>4.8605350947831798E-2</c:v>
                </c:pt>
                <c:pt idx="683" formatCode="General">
                  <c:v>4.8721173356434701E-2</c:v>
                </c:pt>
                <c:pt idx="684" formatCode="General">
                  <c:v>4.8565772207175999E-2</c:v>
                </c:pt>
                <c:pt idx="685" formatCode="General">
                  <c:v>4.8662179175032703E-2</c:v>
                </c:pt>
                <c:pt idx="686" formatCode="General">
                  <c:v>4.8733937389866797E-2</c:v>
                </c:pt>
                <c:pt idx="687" formatCode="General">
                  <c:v>4.8813120424945698E-2</c:v>
                </c:pt>
                <c:pt idx="688" formatCode="General">
                  <c:v>4.8924331886659303E-2</c:v>
                </c:pt>
                <c:pt idx="689" formatCode="General">
                  <c:v>4.9190974753004997E-2</c:v>
                </c:pt>
                <c:pt idx="690" formatCode="General">
                  <c:v>4.8975581819115002E-2</c:v>
                </c:pt>
                <c:pt idx="691" formatCode="General">
                  <c:v>4.9149131106284598E-2</c:v>
                </c:pt>
                <c:pt idx="692" formatCode="General">
                  <c:v>4.9204919391763399E-2</c:v>
                </c:pt>
                <c:pt idx="693" formatCode="General">
                  <c:v>4.9154047958123698E-2</c:v>
                </c:pt>
                <c:pt idx="694" formatCode="General">
                  <c:v>4.9349522732527802E-2</c:v>
                </c:pt>
                <c:pt idx="695" formatCode="General">
                  <c:v>4.9355995800652301E-2</c:v>
                </c:pt>
                <c:pt idx="696" formatCode="General">
                  <c:v>4.9207630799010298E-2</c:v>
                </c:pt>
                <c:pt idx="697" formatCode="General">
                  <c:v>4.9413239626126398E-2</c:v>
                </c:pt>
                <c:pt idx="698" formatCode="General">
                  <c:v>4.9498891535106303E-2</c:v>
                </c:pt>
                <c:pt idx="699" formatCode="General">
                  <c:v>4.9549886083096899E-2</c:v>
                </c:pt>
                <c:pt idx="700" formatCode="General">
                  <c:v>4.9625650407741098E-2</c:v>
                </c:pt>
                <c:pt idx="701" formatCode="General">
                  <c:v>4.9559470017948498E-2</c:v>
                </c:pt>
                <c:pt idx="702" formatCode="General">
                  <c:v>4.9701397147809703E-2</c:v>
                </c:pt>
                <c:pt idx="703" formatCode="General">
                  <c:v>4.9745448548340399E-2</c:v>
                </c:pt>
                <c:pt idx="704" formatCode="General">
                  <c:v>4.9937782410143898E-2</c:v>
                </c:pt>
                <c:pt idx="705" formatCode="General">
                  <c:v>4.97814675633029E-2</c:v>
                </c:pt>
                <c:pt idx="706" formatCode="General">
                  <c:v>4.9963969553595999E-2</c:v>
                </c:pt>
                <c:pt idx="707" formatCode="General">
                  <c:v>4.9851036672263697E-2</c:v>
                </c:pt>
                <c:pt idx="708" formatCode="General">
                  <c:v>5.0018096765836899E-2</c:v>
                </c:pt>
                <c:pt idx="709" formatCode="General">
                  <c:v>5.00606824136961E-2</c:v>
                </c:pt>
                <c:pt idx="710" formatCode="General">
                  <c:v>5.0065164266417501E-2</c:v>
                </c:pt>
                <c:pt idx="711" formatCode="General">
                  <c:v>5.0262633481045697E-2</c:v>
                </c:pt>
                <c:pt idx="712" formatCode="General">
                  <c:v>5.0210319873096702E-2</c:v>
                </c:pt>
                <c:pt idx="713" formatCode="General">
                  <c:v>5.0180865917757202E-2</c:v>
                </c:pt>
                <c:pt idx="714" formatCode="General">
                  <c:v>5.0297228910508203E-2</c:v>
                </c:pt>
                <c:pt idx="715" formatCode="General">
                  <c:v>5.03862328507294E-2</c:v>
                </c:pt>
                <c:pt idx="716" formatCode="General">
                  <c:v>5.0427113533841897E-2</c:v>
                </c:pt>
                <c:pt idx="717" formatCode="General">
                  <c:v>5.0322950702341399E-2</c:v>
                </c:pt>
                <c:pt idx="718" formatCode="General">
                  <c:v>5.0422633702110302E-2</c:v>
                </c:pt>
                <c:pt idx="719" formatCode="General">
                  <c:v>5.0699271800060897E-2</c:v>
                </c:pt>
                <c:pt idx="720" formatCode="General">
                  <c:v>5.0550679711220799E-2</c:v>
                </c:pt>
                <c:pt idx="721" formatCode="General">
                  <c:v>5.0565003423150498E-2</c:v>
                </c:pt>
                <c:pt idx="722" formatCode="General">
                  <c:v>5.07307207477945E-2</c:v>
                </c:pt>
                <c:pt idx="723" formatCode="General">
                  <c:v>5.0723757521057102E-2</c:v>
                </c:pt>
                <c:pt idx="724" formatCode="General">
                  <c:v>5.0834702992642498E-2</c:v>
                </c:pt>
                <c:pt idx="725" formatCode="General">
                  <c:v>5.1046327568922301E-2</c:v>
                </c:pt>
                <c:pt idx="726" formatCode="General">
                  <c:v>5.0920152928382797E-2</c:v>
                </c:pt>
                <c:pt idx="727" formatCode="General">
                  <c:v>5.1021559823627799E-2</c:v>
                </c:pt>
                <c:pt idx="728" formatCode="General">
                  <c:v>5.1076568837634999E-2</c:v>
                </c:pt>
                <c:pt idx="729" formatCode="General">
                  <c:v>5.0951684966683099E-2</c:v>
                </c:pt>
                <c:pt idx="730" formatCode="General">
                  <c:v>5.1134430311180701E-2</c:v>
                </c:pt>
                <c:pt idx="731" formatCode="General">
                  <c:v>5.1075179494988902E-2</c:v>
                </c:pt>
                <c:pt idx="732" formatCode="General">
                  <c:v>5.12334382740832E-2</c:v>
                </c:pt>
                <c:pt idx="733" formatCode="General">
                  <c:v>5.1442225324922701E-2</c:v>
                </c:pt>
                <c:pt idx="734" formatCode="General">
                  <c:v>5.1437353034520197E-2</c:v>
                </c:pt>
                <c:pt idx="735" formatCode="General">
                  <c:v>5.1595644655169401E-2</c:v>
                </c:pt>
                <c:pt idx="736" formatCode="General">
                  <c:v>5.1661933568733401E-2</c:v>
                </c:pt>
                <c:pt idx="737" formatCode="General">
                  <c:v>5.1872716490432E-2</c:v>
                </c:pt>
                <c:pt idx="738" formatCode="General">
                  <c:v>5.1765290655661003E-2</c:v>
                </c:pt>
                <c:pt idx="739" formatCode="General">
                  <c:v>5.1466756356408599E-2</c:v>
                </c:pt>
                <c:pt idx="740" formatCode="General">
                  <c:v>5.1701765698108797E-2</c:v>
                </c:pt>
                <c:pt idx="741" formatCode="General">
                  <c:v>5.1809666125490803E-2</c:v>
                </c:pt>
                <c:pt idx="742" formatCode="General">
                  <c:v>5.1956840803508701E-2</c:v>
                </c:pt>
                <c:pt idx="743" formatCode="General">
                  <c:v>5.1872067637751602E-2</c:v>
                </c:pt>
                <c:pt idx="744" formatCode="General">
                  <c:v>5.2068810617292002E-2</c:v>
                </c:pt>
                <c:pt idx="745" formatCode="General">
                  <c:v>5.19398837895663E-2</c:v>
                </c:pt>
                <c:pt idx="746" formatCode="General">
                  <c:v>5.1966182432998102E-2</c:v>
                </c:pt>
                <c:pt idx="747" formatCode="General">
                  <c:v>5.21249204967719E-2</c:v>
                </c:pt>
                <c:pt idx="748" formatCode="General">
                  <c:v>5.2204422048680699E-2</c:v>
                </c:pt>
                <c:pt idx="749" formatCode="General">
                  <c:v>5.2166547409439601E-2</c:v>
                </c:pt>
                <c:pt idx="750" formatCode="General">
                  <c:v>5.2167560268587897E-2</c:v>
                </c:pt>
                <c:pt idx="751" formatCode="General">
                  <c:v>5.2285761976498098E-2</c:v>
                </c:pt>
                <c:pt idx="752" formatCode="General">
                  <c:v>5.25460458558532E-2</c:v>
                </c:pt>
                <c:pt idx="753" formatCode="General">
                  <c:v>5.2500315772405499E-2</c:v>
                </c:pt>
                <c:pt idx="754" formatCode="General">
                  <c:v>5.2413304291493101E-2</c:v>
                </c:pt>
                <c:pt idx="755" formatCode="General">
                  <c:v>5.2457461836967402E-2</c:v>
                </c:pt>
                <c:pt idx="756" formatCode="General">
                  <c:v>5.26871238917321E-2</c:v>
                </c:pt>
                <c:pt idx="757" formatCode="General">
                  <c:v>5.24490297078486E-2</c:v>
                </c:pt>
                <c:pt idx="758" formatCode="General">
                  <c:v>5.2519858963922202E-2</c:v>
                </c:pt>
                <c:pt idx="759" formatCode="General">
                  <c:v>5.2682064248736997E-2</c:v>
                </c:pt>
                <c:pt idx="760" formatCode="General">
                  <c:v>5.2626727969367203E-2</c:v>
                </c:pt>
                <c:pt idx="761" formatCode="General">
                  <c:v>5.2721939436279598E-2</c:v>
                </c:pt>
                <c:pt idx="762" formatCode="General">
                  <c:v>5.2773779238495098E-2</c:v>
                </c:pt>
                <c:pt idx="763" formatCode="General">
                  <c:v>5.2955534861741399E-2</c:v>
                </c:pt>
                <c:pt idx="764" formatCode="General">
                  <c:v>5.2790863519920898E-2</c:v>
                </c:pt>
                <c:pt idx="765" formatCode="General">
                  <c:v>5.2859768024197597E-2</c:v>
                </c:pt>
                <c:pt idx="766" formatCode="General">
                  <c:v>5.2975991842253899E-2</c:v>
                </c:pt>
                <c:pt idx="767" formatCode="General">
                  <c:v>5.3046461168416603E-2</c:v>
                </c:pt>
                <c:pt idx="768" formatCode="General">
                  <c:v>5.30054728227356E-2</c:v>
                </c:pt>
                <c:pt idx="769" formatCode="General">
                  <c:v>5.3010934462412E-2</c:v>
                </c:pt>
                <c:pt idx="770" formatCode="General">
                  <c:v>5.3126939557585601E-2</c:v>
                </c:pt>
                <c:pt idx="771" formatCode="General">
                  <c:v>5.30382241116234E-2</c:v>
                </c:pt>
                <c:pt idx="772" formatCode="General">
                  <c:v>5.3263888877162699E-2</c:v>
                </c:pt>
                <c:pt idx="773" formatCode="General">
                  <c:v>5.3235960830675597E-2</c:v>
                </c:pt>
                <c:pt idx="774" formatCode="General">
                  <c:v>5.3240168149088003E-2</c:v>
                </c:pt>
                <c:pt idx="775" formatCode="General">
                  <c:v>5.3332124969871997E-2</c:v>
                </c:pt>
                <c:pt idx="776" formatCode="General">
                  <c:v>5.3390142734522701E-2</c:v>
                </c:pt>
                <c:pt idx="777" formatCode="General">
                  <c:v>5.3375086770660898E-2</c:v>
                </c:pt>
                <c:pt idx="778" formatCode="General">
                  <c:v>5.3405740577498799E-2</c:v>
                </c:pt>
                <c:pt idx="779" formatCode="General">
                  <c:v>5.3519309168233102E-2</c:v>
                </c:pt>
                <c:pt idx="780" formatCode="General">
                  <c:v>5.3431352387027502E-2</c:v>
                </c:pt>
                <c:pt idx="781" formatCode="General">
                  <c:v>5.3538268026278299E-2</c:v>
                </c:pt>
                <c:pt idx="782" formatCode="General">
                  <c:v>5.3487123240928497E-2</c:v>
                </c:pt>
                <c:pt idx="783" formatCode="General">
                  <c:v>5.3653002722938298E-2</c:v>
                </c:pt>
                <c:pt idx="784" formatCode="General">
                  <c:v>5.3722524008491E-2</c:v>
                </c:pt>
                <c:pt idx="785" formatCode="General">
                  <c:v>5.3687193367491899E-2</c:v>
                </c:pt>
                <c:pt idx="786" formatCode="General">
                  <c:v>5.3765616006046901E-2</c:v>
                </c:pt>
                <c:pt idx="787" formatCode="General">
                  <c:v>5.3778938349609902E-2</c:v>
                </c:pt>
                <c:pt idx="788" formatCode="General">
                  <c:v>5.3834668854487802E-2</c:v>
                </c:pt>
                <c:pt idx="789" formatCode="General">
                  <c:v>5.3988972690235601E-2</c:v>
                </c:pt>
                <c:pt idx="790" formatCode="General">
                  <c:v>5.3999467173737402E-2</c:v>
                </c:pt>
                <c:pt idx="791" formatCode="General">
                  <c:v>5.3995175804382102E-2</c:v>
                </c:pt>
                <c:pt idx="792" formatCode="General">
                  <c:v>5.3944022992461697E-2</c:v>
                </c:pt>
                <c:pt idx="793" formatCode="General">
                  <c:v>5.42101866406203E-2</c:v>
                </c:pt>
                <c:pt idx="794" formatCode="General">
                  <c:v>5.4190559989041098E-2</c:v>
                </c:pt>
                <c:pt idx="795" formatCode="General">
                  <c:v>5.4164717023611197E-2</c:v>
                </c:pt>
                <c:pt idx="796" formatCode="General">
                  <c:v>5.4237081737500997E-2</c:v>
                </c:pt>
                <c:pt idx="797" formatCode="General">
                  <c:v>5.4265300157988597E-2</c:v>
                </c:pt>
                <c:pt idx="798" formatCode="General">
                  <c:v>5.43345997153626E-2</c:v>
                </c:pt>
                <c:pt idx="799" formatCode="General">
                  <c:v>5.4301801700684001E-2</c:v>
                </c:pt>
                <c:pt idx="800" formatCode="General">
                  <c:v>5.4434179013625503E-2</c:v>
                </c:pt>
                <c:pt idx="801" formatCode="General">
                  <c:v>5.4299338180825399E-2</c:v>
                </c:pt>
                <c:pt idx="802" formatCode="General">
                  <c:v>5.4302317852164897E-2</c:v>
                </c:pt>
                <c:pt idx="803" formatCode="General">
                  <c:v>5.4372022674717302E-2</c:v>
                </c:pt>
                <c:pt idx="804" formatCode="General">
                  <c:v>5.4456722400898397E-2</c:v>
                </c:pt>
                <c:pt idx="805" formatCode="General">
                  <c:v>5.45811081280392E-2</c:v>
                </c:pt>
                <c:pt idx="806" formatCode="General">
                  <c:v>5.44744654402965E-2</c:v>
                </c:pt>
                <c:pt idx="807" formatCode="General">
                  <c:v>5.4663048283257097E-2</c:v>
                </c:pt>
                <c:pt idx="808" formatCode="General">
                  <c:v>5.4435317517940403E-2</c:v>
                </c:pt>
                <c:pt idx="809" formatCode="General">
                  <c:v>5.46127748471045E-2</c:v>
                </c:pt>
                <c:pt idx="810" formatCode="General">
                  <c:v>5.4772140042328103E-2</c:v>
                </c:pt>
                <c:pt idx="811" formatCode="General">
                  <c:v>5.4785416869308302E-2</c:v>
                </c:pt>
                <c:pt idx="812" formatCode="General">
                  <c:v>5.4772960674951299E-2</c:v>
                </c:pt>
                <c:pt idx="813" formatCode="General">
                  <c:v>5.4789905180866301E-2</c:v>
                </c:pt>
                <c:pt idx="814" formatCode="General">
                  <c:v>5.4774142590782199E-2</c:v>
                </c:pt>
                <c:pt idx="815" formatCode="General">
                  <c:v>5.4759597840074302E-2</c:v>
                </c:pt>
                <c:pt idx="816" formatCode="General">
                  <c:v>5.4807112006136298E-2</c:v>
                </c:pt>
                <c:pt idx="817" formatCode="General">
                  <c:v>5.4890435760041503E-2</c:v>
                </c:pt>
                <c:pt idx="818" formatCode="General">
                  <c:v>5.4951724574199799E-2</c:v>
                </c:pt>
                <c:pt idx="819" formatCode="General">
                  <c:v>5.4880790479330997E-2</c:v>
                </c:pt>
                <c:pt idx="820" formatCode="General">
                  <c:v>5.4957772244562997E-2</c:v>
                </c:pt>
                <c:pt idx="821" formatCode="General">
                  <c:v>5.5117195428915598E-2</c:v>
                </c:pt>
                <c:pt idx="822" formatCode="General">
                  <c:v>5.51328881470051E-2</c:v>
                </c:pt>
                <c:pt idx="823" formatCode="General">
                  <c:v>5.4978554641693003E-2</c:v>
                </c:pt>
                <c:pt idx="824" formatCode="General">
                  <c:v>5.51510978786207E-2</c:v>
                </c:pt>
                <c:pt idx="825" formatCode="General">
                  <c:v>5.5176945613959402E-2</c:v>
                </c:pt>
                <c:pt idx="826" formatCode="General">
                  <c:v>5.5106279212185402E-2</c:v>
                </c:pt>
                <c:pt idx="827" formatCode="General">
                  <c:v>5.5055154155131798E-2</c:v>
                </c:pt>
                <c:pt idx="828" formatCode="General">
                  <c:v>5.5198534082153403E-2</c:v>
                </c:pt>
                <c:pt idx="829" formatCode="General">
                  <c:v>5.5217126027531899E-2</c:v>
                </c:pt>
                <c:pt idx="830" formatCode="General">
                  <c:v>5.5258994432689099E-2</c:v>
                </c:pt>
                <c:pt idx="831" formatCode="General">
                  <c:v>5.5400989650707201E-2</c:v>
                </c:pt>
                <c:pt idx="832" formatCode="General">
                  <c:v>5.5294166197488601E-2</c:v>
                </c:pt>
                <c:pt idx="833" formatCode="General">
                  <c:v>5.5243601617538197E-2</c:v>
                </c:pt>
                <c:pt idx="834" formatCode="General">
                  <c:v>5.5136380850724302E-2</c:v>
                </c:pt>
                <c:pt idx="835" formatCode="General">
                  <c:v>5.5128832594067999E-2</c:v>
                </c:pt>
                <c:pt idx="836" formatCode="General">
                  <c:v>5.5400473704837097E-2</c:v>
                </c:pt>
                <c:pt idx="837" formatCode="General">
                  <c:v>5.5346988125501401E-2</c:v>
                </c:pt>
                <c:pt idx="838" formatCode="General">
                  <c:v>5.5245339191677102E-2</c:v>
                </c:pt>
                <c:pt idx="839" formatCode="General">
                  <c:v>5.5229520059410502E-2</c:v>
                </c:pt>
                <c:pt idx="840" formatCode="General">
                  <c:v>5.5334881738478503E-2</c:v>
                </c:pt>
                <c:pt idx="841" formatCode="General">
                  <c:v>5.53758623955313E-2</c:v>
                </c:pt>
                <c:pt idx="842" formatCode="General">
                  <c:v>5.5316721729119903E-2</c:v>
                </c:pt>
                <c:pt idx="843" formatCode="General">
                  <c:v>5.5412544334115799E-2</c:v>
                </c:pt>
                <c:pt idx="844" formatCode="General">
                  <c:v>5.5366631418997302E-2</c:v>
                </c:pt>
                <c:pt idx="845" formatCode="General">
                  <c:v>5.5441189179527998E-2</c:v>
                </c:pt>
                <c:pt idx="846" formatCode="General">
                  <c:v>5.56635686180409E-2</c:v>
                </c:pt>
                <c:pt idx="847" formatCode="General">
                  <c:v>5.5433566616865798E-2</c:v>
                </c:pt>
                <c:pt idx="848" formatCode="General">
                  <c:v>5.53561819301705E-2</c:v>
                </c:pt>
                <c:pt idx="849" formatCode="General">
                  <c:v>5.5545667515585498E-2</c:v>
                </c:pt>
                <c:pt idx="850" formatCode="General">
                  <c:v>5.5447955145830098E-2</c:v>
                </c:pt>
                <c:pt idx="851" formatCode="General">
                  <c:v>5.5583472628019201E-2</c:v>
                </c:pt>
                <c:pt idx="852" formatCode="General">
                  <c:v>5.5452659454024701E-2</c:v>
                </c:pt>
                <c:pt idx="853" formatCode="General">
                  <c:v>5.5490194266445601E-2</c:v>
                </c:pt>
                <c:pt idx="854" formatCode="General">
                  <c:v>5.5291042700157798E-2</c:v>
                </c:pt>
                <c:pt idx="855" formatCode="General">
                  <c:v>5.5475293916390597E-2</c:v>
                </c:pt>
                <c:pt idx="856" formatCode="General">
                  <c:v>5.5380953140572203E-2</c:v>
                </c:pt>
                <c:pt idx="857" formatCode="General">
                  <c:v>5.5506928450956998E-2</c:v>
                </c:pt>
                <c:pt idx="858" formatCode="General">
                  <c:v>5.5588632834438698E-2</c:v>
                </c:pt>
                <c:pt idx="859" formatCode="General">
                  <c:v>5.5485744170661301E-2</c:v>
                </c:pt>
                <c:pt idx="860" formatCode="General">
                  <c:v>5.5496110918922301E-2</c:v>
                </c:pt>
                <c:pt idx="861" formatCode="General">
                  <c:v>5.5433438738694697E-2</c:v>
                </c:pt>
                <c:pt idx="862" formatCode="General">
                  <c:v>5.5660556556318297E-2</c:v>
                </c:pt>
                <c:pt idx="863" formatCode="General">
                  <c:v>5.5549361643032903E-2</c:v>
                </c:pt>
                <c:pt idx="864" formatCode="General">
                  <c:v>5.5422377741350497E-2</c:v>
                </c:pt>
                <c:pt idx="865" formatCode="General">
                  <c:v>5.5464621957485499E-2</c:v>
                </c:pt>
                <c:pt idx="866" formatCode="General">
                  <c:v>5.5503363355078099E-2</c:v>
                </c:pt>
                <c:pt idx="867" formatCode="General">
                  <c:v>5.5704947375017001E-2</c:v>
                </c:pt>
                <c:pt idx="868" formatCode="General">
                  <c:v>5.5609002924711097E-2</c:v>
                </c:pt>
                <c:pt idx="869" formatCode="General">
                  <c:v>5.5517410730399598E-2</c:v>
                </c:pt>
                <c:pt idx="870" formatCode="General">
                  <c:v>5.5462246705710302E-2</c:v>
                </c:pt>
                <c:pt idx="871" formatCode="General">
                  <c:v>5.5564468417624399E-2</c:v>
                </c:pt>
                <c:pt idx="872" formatCode="General">
                  <c:v>5.5479671221066999E-2</c:v>
                </c:pt>
                <c:pt idx="873" formatCode="General">
                  <c:v>5.5324942471139997E-2</c:v>
                </c:pt>
                <c:pt idx="874" formatCode="General">
                  <c:v>5.5459006651527497E-2</c:v>
                </c:pt>
                <c:pt idx="875" formatCode="General">
                  <c:v>5.5417239926277798E-2</c:v>
                </c:pt>
                <c:pt idx="876" formatCode="General">
                  <c:v>5.5559119092064901E-2</c:v>
                </c:pt>
                <c:pt idx="877" formatCode="General">
                  <c:v>5.5576122082726297E-2</c:v>
                </c:pt>
                <c:pt idx="878" formatCode="General">
                  <c:v>5.5531719447605099E-2</c:v>
                </c:pt>
                <c:pt idx="879" formatCode="General">
                  <c:v>5.5642566126723199E-2</c:v>
                </c:pt>
                <c:pt idx="880" formatCode="General">
                  <c:v>5.5440907386584103E-2</c:v>
                </c:pt>
                <c:pt idx="881" formatCode="General">
                  <c:v>5.5596463268799398E-2</c:v>
                </c:pt>
                <c:pt idx="882" formatCode="General">
                  <c:v>5.5567655689739599E-2</c:v>
                </c:pt>
                <c:pt idx="883" formatCode="General">
                  <c:v>5.5404758136636499E-2</c:v>
                </c:pt>
                <c:pt idx="884" formatCode="General">
                  <c:v>5.5464758546082897E-2</c:v>
                </c:pt>
                <c:pt idx="885" formatCode="General">
                  <c:v>5.5523374666495699E-2</c:v>
                </c:pt>
                <c:pt idx="886" formatCode="General">
                  <c:v>5.5596667761676002E-2</c:v>
                </c:pt>
                <c:pt idx="887" formatCode="General">
                  <c:v>5.5460533187790199E-2</c:v>
                </c:pt>
                <c:pt idx="888" formatCode="General">
                  <c:v>5.5571305842080698E-2</c:v>
                </c:pt>
                <c:pt idx="889" formatCode="General">
                  <c:v>5.5456557396175998E-2</c:v>
                </c:pt>
                <c:pt idx="890" formatCode="General">
                  <c:v>5.5470321409895502E-2</c:v>
                </c:pt>
                <c:pt idx="891" formatCode="General">
                  <c:v>5.5495949992045497E-2</c:v>
                </c:pt>
                <c:pt idx="892" formatCode="General">
                  <c:v>5.5465782749688497E-2</c:v>
                </c:pt>
                <c:pt idx="893" formatCode="General">
                  <c:v>5.5481885158454897E-2</c:v>
                </c:pt>
                <c:pt idx="894" formatCode="General">
                  <c:v>5.5464780098883198E-2</c:v>
                </c:pt>
                <c:pt idx="895" formatCode="General">
                  <c:v>5.5419406013612699E-2</c:v>
                </c:pt>
                <c:pt idx="896" formatCode="General">
                  <c:v>5.5438779476759098E-2</c:v>
                </c:pt>
                <c:pt idx="897" formatCode="General">
                  <c:v>5.5555702308603502E-2</c:v>
                </c:pt>
                <c:pt idx="898" formatCode="General">
                  <c:v>5.5469320442903799E-2</c:v>
                </c:pt>
                <c:pt idx="899" formatCode="General">
                  <c:v>5.5523624194219502E-2</c:v>
                </c:pt>
                <c:pt idx="900" formatCode="General">
                  <c:v>5.5476916006577698E-2</c:v>
                </c:pt>
                <c:pt idx="901" formatCode="General">
                  <c:v>5.5295890808438997E-2</c:v>
                </c:pt>
                <c:pt idx="902" formatCode="General">
                  <c:v>5.5452169059941603E-2</c:v>
                </c:pt>
                <c:pt idx="903" formatCode="General">
                  <c:v>5.5522339603217397E-2</c:v>
                </c:pt>
                <c:pt idx="904" formatCode="General">
                  <c:v>5.5499891636207999E-2</c:v>
                </c:pt>
                <c:pt idx="905" formatCode="General">
                  <c:v>5.5396406113628401E-2</c:v>
                </c:pt>
                <c:pt idx="906" formatCode="General">
                  <c:v>5.5672480309126603E-2</c:v>
                </c:pt>
                <c:pt idx="907" formatCode="General">
                  <c:v>5.5295181518899901E-2</c:v>
                </c:pt>
                <c:pt idx="908" formatCode="General">
                  <c:v>5.5586094238890001E-2</c:v>
                </c:pt>
                <c:pt idx="909" formatCode="General">
                  <c:v>5.5369876742467898E-2</c:v>
                </c:pt>
                <c:pt idx="910" formatCode="General">
                  <c:v>5.5499708997747102E-2</c:v>
                </c:pt>
                <c:pt idx="911" formatCode="General">
                  <c:v>5.5499112455354403E-2</c:v>
                </c:pt>
                <c:pt idx="912" formatCode="General">
                  <c:v>5.5437997648674499E-2</c:v>
                </c:pt>
                <c:pt idx="913" formatCode="General">
                  <c:v>5.5328138896771503E-2</c:v>
                </c:pt>
                <c:pt idx="914" formatCode="General">
                  <c:v>5.5326896951831697E-2</c:v>
                </c:pt>
                <c:pt idx="915" formatCode="General">
                  <c:v>5.5395096568565297E-2</c:v>
                </c:pt>
                <c:pt idx="916" formatCode="General">
                  <c:v>5.5353833131599299E-2</c:v>
                </c:pt>
                <c:pt idx="917" formatCode="General">
                  <c:v>5.5360771129697998E-2</c:v>
                </c:pt>
                <c:pt idx="918" formatCode="General">
                  <c:v>5.54009274043974E-2</c:v>
                </c:pt>
                <c:pt idx="919" formatCode="General">
                  <c:v>5.5565727231574297E-2</c:v>
                </c:pt>
                <c:pt idx="920" formatCode="General">
                  <c:v>5.5442482269887398E-2</c:v>
                </c:pt>
                <c:pt idx="921" formatCode="General">
                  <c:v>5.5350173005144901E-2</c:v>
                </c:pt>
                <c:pt idx="922" formatCode="General">
                  <c:v>5.5559212067597598E-2</c:v>
                </c:pt>
                <c:pt idx="923" formatCode="General">
                  <c:v>5.5279664781153502E-2</c:v>
                </c:pt>
                <c:pt idx="924" formatCode="General">
                  <c:v>5.53398352959623E-2</c:v>
                </c:pt>
                <c:pt idx="925" formatCode="General">
                  <c:v>5.5192473453733598E-2</c:v>
                </c:pt>
                <c:pt idx="926" formatCode="General">
                  <c:v>5.53335306595929E-2</c:v>
                </c:pt>
                <c:pt idx="927" formatCode="General">
                  <c:v>5.5162613267833803E-2</c:v>
                </c:pt>
                <c:pt idx="928" formatCode="General">
                  <c:v>5.5059045715773497E-2</c:v>
                </c:pt>
                <c:pt idx="929" formatCode="General">
                  <c:v>5.5114338980199101E-2</c:v>
                </c:pt>
                <c:pt idx="930" formatCode="General">
                  <c:v>5.5013901574277997E-2</c:v>
                </c:pt>
                <c:pt idx="931" formatCode="General">
                  <c:v>5.4866076407132397E-2</c:v>
                </c:pt>
              </c:numCache>
              <c:extLst xmlns:c15="http://schemas.microsoft.com/office/drawing/2012/chart"/>
            </c:numRef>
          </c:xVal>
          <c:yVal>
            <c:numRef>
              <c:f>Sheet2!$J$5:$J$936</c:f>
              <c:numCache>
                <c:formatCode>General</c:formatCode>
                <c:ptCount val="932"/>
                <c:pt idx="0">
                  <c:v>0.229375122720647</c:v>
                </c:pt>
                <c:pt idx="1">
                  <c:v>0.22616049659781701</c:v>
                </c:pt>
                <c:pt idx="2">
                  <c:v>0.93308971252587503</c:v>
                </c:pt>
                <c:pt idx="3">
                  <c:v>3.8637549729467602</c:v>
                </c:pt>
                <c:pt idx="4">
                  <c:v>5.9990279822151003</c:v>
                </c:pt>
                <c:pt idx="5">
                  <c:v>7.4420344521721802</c:v>
                </c:pt>
                <c:pt idx="6">
                  <c:v>8.6030465534587393</c:v>
                </c:pt>
                <c:pt idx="7">
                  <c:v>9.7338133089711896</c:v>
                </c:pt>
                <c:pt idx="8">
                  <c:v>11.3929519134135</c:v>
                </c:pt>
                <c:pt idx="9">
                  <c:v>13.189876770356101</c:v>
                </c:pt>
                <c:pt idx="10">
                  <c:v>14.801980652657001</c:v>
                </c:pt>
                <c:pt idx="11">
                  <c:v>16.262444836525699</c:v>
                </c:pt>
                <c:pt idx="12">
                  <c:v>17.688034462133199</c:v>
                </c:pt>
                <c:pt idx="13">
                  <c:v>19.089940042965999</c:v>
                </c:pt>
                <c:pt idx="14">
                  <c:v>20.508116517682701</c:v>
                </c:pt>
                <c:pt idx="15">
                  <c:v>21.907091243385199</c:v>
                </c:pt>
                <c:pt idx="16">
                  <c:v>23.264389700638699</c:v>
                </c:pt>
                <c:pt idx="17">
                  <c:v>24.578837089875002</c:v>
                </c:pt>
                <c:pt idx="18">
                  <c:v>25.9220197880597</c:v>
                </c:pt>
                <c:pt idx="19">
                  <c:v>27.282016704894499</c:v>
                </c:pt>
                <c:pt idx="20">
                  <c:v>28.583060480502802</c:v>
                </c:pt>
                <c:pt idx="21">
                  <c:v>29.913906981856901</c:v>
                </c:pt>
                <c:pt idx="22">
                  <c:v>31.237412989319299</c:v>
                </c:pt>
                <c:pt idx="23">
                  <c:v>32.550706948692898</c:v>
                </c:pt>
                <c:pt idx="24">
                  <c:v>33.848959306500397</c:v>
                </c:pt>
                <c:pt idx="25">
                  <c:v>35.105893338428501</c:v>
                </c:pt>
                <c:pt idx="26">
                  <c:v>36.356745017885203</c:v>
                </c:pt>
                <c:pt idx="27">
                  <c:v>37.637784077789497</c:v>
                </c:pt>
                <c:pt idx="28">
                  <c:v>38.892185799597698</c:v>
                </c:pt>
                <c:pt idx="29">
                  <c:v>40.1005171072322</c:v>
                </c:pt>
                <c:pt idx="30">
                  <c:v>41.241435007172299</c:v>
                </c:pt>
                <c:pt idx="31">
                  <c:v>42.3691491002322</c:v>
                </c:pt>
                <c:pt idx="32">
                  <c:v>43.451153392901297</c:v>
                </c:pt>
                <c:pt idx="33">
                  <c:v>44.530173940418599</c:v>
                </c:pt>
                <c:pt idx="34">
                  <c:v>45.5973396437251</c:v>
                </c:pt>
                <c:pt idx="35">
                  <c:v>46.9068244530662</c:v>
                </c:pt>
                <c:pt idx="36">
                  <c:v>48.198644529472197</c:v>
                </c:pt>
                <c:pt idx="37">
                  <c:v>49.366496272174203</c:v>
                </c:pt>
                <c:pt idx="38">
                  <c:v>50.465631055137003</c:v>
                </c:pt>
                <c:pt idx="39">
                  <c:v>51.441494691042699</c:v>
                </c:pt>
                <c:pt idx="40">
                  <c:v>52.430623571732298</c:v>
                </c:pt>
                <c:pt idx="41">
                  <c:v>53.3817357460659</c:v>
                </c:pt>
                <c:pt idx="42">
                  <c:v>54.310089183879398</c:v>
                </c:pt>
                <c:pt idx="43">
                  <c:v>55.216650864353703</c:v>
                </c:pt>
                <c:pt idx="44">
                  <c:v>56.114736785323601</c:v>
                </c:pt>
                <c:pt idx="45">
                  <c:v>57.100361034286102</c:v>
                </c:pt>
                <c:pt idx="46">
                  <c:v>58.168026254462298</c:v>
                </c:pt>
                <c:pt idx="47">
                  <c:v>59.211447543575503</c:v>
                </c:pt>
                <c:pt idx="48">
                  <c:v>60.152751023014602</c:v>
                </c:pt>
                <c:pt idx="49">
                  <c:v>61.058046548428997</c:v>
                </c:pt>
                <c:pt idx="50">
                  <c:v>61.9013752698772</c:v>
                </c:pt>
                <c:pt idx="51">
                  <c:v>62.6953853818924</c:v>
                </c:pt>
                <c:pt idx="52">
                  <c:v>63.515720300058398</c:v>
                </c:pt>
                <c:pt idx="53">
                  <c:v>64.276754285038393</c:v>
                </c:pt>
                <c:pt idx="54">
                  <c:v>65.043501995067302</c:v>
                </c:pt>
                <c:pt idx="55">
                  <c:v>65.768624189698201</c:v>
                </c:pt>
                <c:pt idx="56">
                  <c:v>66.468035957215704</c:v>
                </c:pt>
                <c:pt idx="57">
                  <c:v>67.311380705943193</c:v>
                </c:pt>
                <c:pt idx="58">
                  <c:v>68.122916647806704</c:v>
                </c:pt>
                <c:pt idx="59">
                  <c:v>68.860251629217998</c:v>
                </c:pt>
                <c:pt idx="60">
                  <c:v>69.563539327098297</c:v>
                </c:pt>
                <c:pt idx="61">
                  <c:v>70.199683409817993</c:v>
                </c:pt>
                <c:pt idx="62">
                  <c:v>70.870956617417406</c:v>
                </c:pt>
                <c:pt idx="63">
                  <c:v>71.506809537897695</c:v>
                </c:pt>
                <c:pt idx="64">
                  <c:v>72.090114352178105</c:v>
                </c:pt>
                <c:pt idx="65">
                  <c:v>72.655009165038905</c:v>
                </c:pt>
                <c:pt idx="66">
                  <c:v>73.203932794137501</c:v>
                </c:pt>
                <c:pt idx="67">
                  <c:v>73.778727123141806</c:v>
                </c:pt>
                <c:pt idx="68">
                  <c:v>74.296886389740294</c:v>
                </c:pt>
                <c:pt idx="69">
                  <c:v>74.831692657042197</c:v>
                </c:pt>
                <c:pt idx="70">
                  <c:v>75.375658514429404</c:v>
                </c:pt>
                <c:pt idx="71">
                  <c:v>75.9454817156563</c:v>
                </c:pt>
                <c:pt idx="72">
                  <c:v>76.465719186129505</c:v>
                </c:pt>
                <c:pt idx="73">
                  <c:v>76.921080901454502</c:v>
                </c:pt>
                <c:pt idx="74">
                  <c:v>77.372112580171702</c:v>
                </c:pt>
                <c:pt idx="75">
                  <c:v>77.797850541035899</c:v>
                </c:pt>
                <c:pt idx="76">
                  <c:v>78.209959972120103</c:v>
                </c:pt>
                <c:pt idx="77">
                  <c:v>78.578977391755799</c:v>
                </c:pt>
                <c:pt idx="78">
                  <c:v>78.929309675011496</c:v>
                </c:pt>
                <c:pt idx="79">
                  <c:v>79.242749832671194</c:v>
                </c:pt>
                <c:pt idx="80">
                  <c:v>79.568295928582998</c:v>
                </c:pt>
                <c:pt idx="81">
                  <c:v>79.865997298029598</c:v>
                </c:pt>
                <c:pt idx="82">
                  <c:v>80.108709072405503</c:v>
                </c:pt>
                <c:pt idx="83">
                  <c:v>80.371022209291297</c:v>
                </c:pt>
                <c:pt idx="84">
                  <c:v>80.584099544353506</c:v>
                </c:pt>
                <c:pt idx="85">
                  <c:v>80.770109475993493</c:v>
                </c:pt>
                <c:pt idx="86">
                  <c:v>80.927003183681705</c:v>
                </c:pt>
                <c:pt idx="87">
                  <c:v>81.089720136160295</c:v>
                </c:pt>
                <c:pt idx="88">
                  <c:v>81.2023678682949</c:v>
                </c:pt>
                <c:pt idx="89">
                  <c:v>81.338468852383102</c:v>
                </c:pt>
                <c:pt idx="90">
                  <c:v>81.419473392872504</c:v>
                </c:pt>
                <c:pt idx="91">
                  <c:v>81.496008993667402</c:v>
                </c:pt>
                <c:pt idx="92">
                  <c:v>81.599208644690293</c:v>
                </c:pt>
                <c:pt idx="93">
                  <c:v>81.695115883659199</c:v>
                </c:pt>
                <c:pt idx="94">
                  <c:v>81.859101662410893</c:v>
                </c:pt>
                <c:pt idx="95">
                  <c:v>81.922818111027397</c:v>
                </c:pt>
                <c:pt idx="96">
                  <c:v>81.9686828417843</c:v>
                </c:pt>
                <c:pt idx="97">
                  <c:v>81.955064996857104</c:v>
                </c:pt>
                <c:pt idx="98">
                  <c:v>81.896512003368997</c:v>
                </c:pt>
                <c:pt idx="99">
                  <c:v>81.944617882006199</c:v>
                </c:pt>
                <c:pt idx="100">
                  <c:v>82.031696761327396</c:v>
                </c:pt>
                <c:pt idx="101">
                  <c:v>82.131047194119603</c:v>
                </c:pt>
                <c:pt idx="102">
                  <c:v>82.228452983697395</c:v>
                </c:pt>
                <c:pt idx="103">
                  <c:v>82.306783639767104</c:v>
                </c:pt>
                <c:pt idx="104">
                  <c:v>82.380196592323401</c:v>
                </c:pt>
                <c:pt idx="105">
                  <c:v>82.453179479553498</c:v>
                </c:pt>
                <c:pt idx="106">
                  <c:v>82.509988170817707</c:v>
                </c:pt>
                <c:pt idx="107">
                  <c:v>82.588847727102305</c:v>
                </c:pt>
                <c:pt idx="108">
                  <c:v>82.642095691162197</c:v>
                </c:pt>
                <c:pt idx="109">
                  <c:v>82.717132741348095</c:v>
                </c:pt>
                <c:pt idx="110">
                  <c:v>82.805296133231195</c:v>
                </c:pt>
                <c:pt idx="111">
                  <c:v>82.866287944376893</c:v>
                </c:pt>
                <c:pt idx="112">
                  <c:v>82.911597062786896</c:v>
                </c:pt>
                <c:pt idx="113">
                  <c:v>82.950818486298999</c:v>
                </c:pt>
                <c:pt idx="114">
                  <c:v>82.982432294598894</c:v>
                </c:pt>
                <c:pt idx="115">
                  <c:v>83.028393189031206</c:v>
                </c:pt>
                <c:pt idx="116">
                  <c:v>83.079784659912505</c:v>
                </c:pt>
                <c:pt idx="117">
                  <c:v>83.137928957780105</c:v>
                </c:pt>
                <c:pt idx="118">
                  <c:v>83.207164132881402</c:v>
                </c:pt>
                <c:pt idx="119">
                  <c:v>83.281036534109205</c:v>
                </c:pt>
                <c:pt idx="120">
                  <c:v>83.339947470167104</c:v>
                </c:pt>
                <c:pt idx="121">
                  <c:v>83.411191397599694</c:v>
                </c:pt>
                <c:pt idx="122">
                  <c:v>83.467367011334005</c:v>
                </c:pt>
                <c:pt idx="123">
                  <c:v>83.521798322844404</c:v>
                </c:pt>
                <c:pt idx="124">
                  <c:v>83.552907271848198</c:v>
                </c:pt>
                <c:pt idx="125">
                  <c:v>83.607453445526403</c:v>
                </c:pt>
                <c:pt idx="126">
                  <c:v>83.633799621382906</c:v>
                </c:pt>
                <c:pt idx="127">
                  <c:v>83.649816215769505</c:v>
                </c:pt>
                <c:pt idx="128">
                  <c:v>83.663247075772205</c:v>
                </c:pt>
                <c:pt idx="129">
                  <c:v>83.602092320620798</c:v>
                </c:pt>
                <c:pt idx="130">
                  <c:v>83.584868337864805</c:v>
                </c:pt>
                <c:pt idx="131">
                  <c:v>83.615309483567003</c:v>
                </c:pt>
                <c:pt idx="132">
                  <c:v>83.665026103767801</c:v>
                </c:pt>
                <c:pt idx="133">
                  <c:v>83.729634737595205</c:v>
                </c:pt>
                <c:pt idx="134">
                  <c:v>83.804041381464401</c:v>
                </c:pt>
                <c:pt idx="135">
                  <c:v>83.889010002352407</c:v>
                </c:pt>
                <c:pt idx="136">
                  <c:v>83.973978623240399</c:v>
                </c:pt>
                <c:pt idx="137">
                  <c:v>84.058161907445694</c:v>
                </c:pt>
                <c:pt idx="138">
                  <c:v>84.119102965540506</c:v>
                </c:pt>
                <c:pt idx="139">
                  <c:v>84.180495458667295</c:v>
                </c:pt>
                <c:pt idx="140">
                  <c:v>84.235720120500005</c:v>
                </c:pt>
                <c:pt idx="141">
                  <c:v>84.278496928790105</c:v>
                </c:pt>
                <c:pt idx="142">
                  <c:v>84.312373254675904</c:v>
                </c:pt>
                <c:pt idx="143">
                  <c:v>84.364077257502402</c:v>
                </c:pt>
                <c:pt idx="144">
                  <c:v>84.412907034918604</c:v>
                </c:pt>
                <c:pt idx="145">
                  <c:v>84.469053265307707</c:v>
                </c:pt>
                <c:pt idx="146">
                  <c:v>84.524780115223294</c:v>
                </c:pt>
                <c:pt idx="147">
                  <c:v>84.582318047692894</c:v>
                </c:pt>
                <c:pt idx="148">
                  <c:v>84.6590005652141</c:v>
                </c:pt>
                <c:pt idx="149">
                  <c:v>84.728991693652802</c:v>
                </c:pt>
                <c:pt idx="150">
                  <c:v>84.794495183904502</c:v>
                </c:pt>
                <c:pt idx="151">
                  <c:v>84.8534488593736</c:v>
                </c:pt>
                <c:pt idx="152">
                  <c:v>84.922705404180505</c:v>
                </c:pt>
                <c:pt idx="153">
                  <c:v>84.971877096887198</c:v>
                </c:pt>
                <c:pt idx="154">
                  <c:v>85.037060041554099</c:v>
                </c:pt>
                <c:pt idx="155">
                  <c:v>85.102689078826401</c:v>
                </c:pt>
                <c:pt idx="156">
                  <c:v>85.163400412585503</c:v>
                </c:pt>
                <c:pt idx="157">
                  <c:v>85.2295797197784</c:v>
                </c:pt>
                <c:pt idx="158">
                  <c:v>85.280965848233393</c:v>
                </c:pt>
                <c:pt idx="159">
                  <c:v>85.340274795059003</c:v>
                </c:pt>
                <c:pt idx="160">
                  <c:v>85.405169248699494</c:v>
                </c:pt>
                <c:pt idx="161">
                  <c:v>85.463548613329294</c:v>
                </c:pt>
                <c:pt idx="162">
                  <c:v>85.523648239264006</c:v>
                </c:pt>
                <c:pt idx="163">
                  <c:v>85.578581738857295</c:v>
                </c:pt>
                <c:pt idx="164">
                  <c:v>85.642949963496093</c:v>
                </c:pt>
                <c:pt idx="165">
                  <c:v>85.708237085478103</c:v>
                </c:pt>
                <c:pt idx="166">
                  <c:v>85.757443503956395</c:v>
                </c:pt>
                <c:pt idx="167">
                  <c:v>85.819164556307598</c:v>
                </c:pt>
                <c:pt idx="168">
                  <c:v>85.864417579240197</c:v>
                </c:pt>
                <c:pt idx="169">
                  <c:v>85.921990237481495</c:v>
                </c:pt>
                <c:pt idx="170">
                  <c:v>85.965440191499695</c:v>
                </c:pt>
                <c:pt idx="171">
                  <c:v>86.036433024890897</c:v>
                </c:pt>
                <c:pt idx="172">
                  <c:v>86.100507416076994</c:v>
                </c:pt>
                <c:pt idx="173">
                  <c:v>86.177002948673703</c:v>
                </c:pt>
                <c:pt idx="174">
                  <c:v>86.222918432481606</c:v>
                </c:pt>
                <c:pt idx="175">
                  <c:v>86.264624084275894</c:v>
                </c:pt>
                <c:pt idx="176">
                  <c:v>86.2968549428264</c:v>
                </c:pt>
                <c:pt idx="177">
                  <c:v>86.335117400797401</c:v>
                </c:pt>
                <c:pt idx="178">
                  <c:v>86.370059540752607</c:v>
                </c:pt>
                <c:pt idx="179">
                  <c:v>86.394362238506105</c:v>
                </c:pt>
                <c:pt idx="180">
                  <c:v>86.419888351908099</c:v>
                </c:pt>
                <c:pt idx="181">
                  <c:v>86.463979397095898</c:v>
                </c:pt>
                <c:pt idx="182">
                  <c:v>86.515723468120498</c:v>
                </c:pt>
                <c:pt idx="183">
                  <c:v>86.567659866495902</c:v>
                </c:pt>
                <c:pt idx="184">
                  <c:v>86.631357616619994</c:v>
                </c:pt>
                <c:pt idx="185">
                  <c:v>86.683948462231001</c:v>
                </c:pt>
                <c:pt idx="186">
                  <c:v>86.741123109704603</c:v>
                </c:pt>
                <c:pt idx="187">
                  <c:v>86.800306509509497</c:v>
                </c:pt>
                <c:pt idx="188">
                  <c:v>86.872472005498395</c:v>
                </c:pt>
                <c:pt idx="189">
                  <c:v>86.939714455547502</c:v>
                </c:pt>
                <c:pt idx="190">
                  <c:v>87.007638064964297</c:v>
                </c:pt>
                <c:pt idx="191">
                  <c:v>87.057426807921701</c:v>
                </c:pt>
                <c:pt idx="192">
                  <c:v>87.123539334784496</c:v>
                </c:pt>
                <c:pt idx="193">
                  <c:v>87.189833504145298</c:v>
                </c:pt>
                <c:pt idx="194">
                  <c:v>87.258708065463694</c:v>
                </c:pt>
                <c:pt idx="195">
                  <c:v>87.317124827078302</c:v>
                </c:pt>
                <c:pt idx="196">
                  <c:v>87.392816324499805</c:v>
                </c:pt>
                <c:pt idx="197">
                  <c:v>87.448564544121098</c:v>
                </c:pt>
                <c:pt idx="198">
                  <c:v>87.509919640262893</c:v>
                </c:pt>
                <c:pt idx="199">
                  <c:v>87.570446660310694</c:v>
                </c:pt>
                <c:pt idx="200">
                  <c:v>87.616474335073207</c:v>
                </c:pt>
                <c:pt idx="201">
                  <c:v>87.682290357270105</c:v>
                </c:pt>
                <c:pt idx="202">
                  <c:v>87.733810046385301</c:v>
                </c:pt>
                <c:pt idx="203">
                  <c:v>87.799882505049993</c:v>
                </c:pt>
                <c:pt idx="204">
                  <c:v>87.859776447567796</c:v>
                </c:pt>
                <c:pt idx="205">
                  <c:v>87.919296420236805</c:v>
                </c:pt>
                <c:pt idx="206">
                  <c:v>87.966670386455405</c:v>
                </c:pt>
                <c:pt idx="207">
                  <c:v>88.029286295230804</c:v>
                </c:pt>
                <c:pt idx="208">
                  <c:v>88.099971939103199</c:v>
                </c:pt>
                <c:pt idx="209">
                  <c:v>88.170914019443401</c:v>
                </c:pt>
                <c:pt idx="210">
                  <c:v>88.227111002883404</c:v>
                </c:pt>
                <c:pt idx="211">
                  <c:v>88.2905630013924</c:v>
                </c:pt>
                <c:pt idx="212">
                  <c:v>88.344580274855801</c:v>
                </c:pt>
                <c:pt idx="213">
                  <c:v>88.407880014212097</c:v>
                </c:pt>
                <c:pt idx="214">
                  <c:v>88.464210558312303</c:v>
                </c:pt>
                <c:pt idx="215">
                  <c:v>88.519611520216699</c:v>
                </c:pt>
                <c:pt idx="216">
                  <c:v>88.585256584768302</c:v>
                </c:pt>
                <c:pt idx="217">
                  <c:v>88.641432198502599</c:v>
                </c:pt>
                <c:pt idx="218">
                  <c:v>88.7030704432444</c:v>
                </c:pt>
                <c:pt idx="219">
                  <c:v>88.753815480529695</c:v>
                </c:pt>
                <c:pt idx="220">
                  <c:v>88.803256965770203</c:v>
                </c:pt>
                <c:pt idx="221">
                  <c:v>88.874148293059605</c:v>
                </c:pt>
                <c:pt idx="222">
                  <c:v>88.935522087693897</c:v>
                </c:pt>
                <c:pt idx="223">
                  <c:v>88.986614382696104</c:v>
                </c:pt>
                <c:pt idx="224">
                  <c:v>89.039694060323896</c:v>
                </c:pt>
                <c:pt idx="225">
                  <c:v>89.088043019362999</c:v>
                </c:pt>
                <c:pt idx="226">
                  <c:v>89.158365378239296</c:v>
                </c:pt>
                <c:pt idx="227">
                  <c:v>89.206399134120005</c:v>
                </c:pt>
                <c:pt idx="228">
                  <c:v>89.274579180004594</c:v>
                </c:pt>
                <c:pt idx="229">
                  <c:v>89.332336151957193</c:v>
                </c:pt>
                <c:pt idx="230">
                  <c:v>89.380767918605599</c:v>
                </c:pt>
                <c:pt idx="231">
                  <c:v>89.444954500746505</c:v>
                </c:pt>
                <c:pt idx="232">
                  <c:v>89.494681805800099</c:v>
                </c:pt>
                <c:pt idx="233">
                  <c:v>89.544029798578407</c:v>
                </c:pt>
                <c:pt idx="234">
                  <c:v>89.608133573109797</c:v>
                </c:pt>
                <c:pt idx="235">
                  <c:v>89.660032574500406</c:v>
                </c:pt>
                <c:pt idx="236">
                  <c:v>89.718705772582794</c:v>
                </c:pt>
                <c:pt idx="237">
                  <c:v>89.777346916106794</c:v>
                </c:pt>
                <c:pt idx="238">
                  <c:v>89.829897693519797</c:v>
                </c:pt>
                <c:pt idx="239">
                  <c:v>89.886287004310603</c:v>
                </c:pt>
                <c:pt idx="240">
                  <c:v>89.937237725012906</c:v>
                </c:pt>
                <c:pt idx="241">
                  <c:v>89.994463125537294</c:v>
                </c:pt>
                <c:pt idx="242">
                  <c:v>90.040277103243298</c:v>
                </c:pt>
                <c:pt idx="243">
                  <c:v>90.098653796659903</c:v>
                </c:pt>
                <c:pt idx="244">
                  <c:v>90.139670275446804</c:v>
                </c:pt>
                <c:pt idx="245">
                  <c:v>90.199198261755399</c:v>
                </c:pt>
                <c:pt idx="246">
                  <c:v>90.254479019065499</c:v>
                </c:pt>
                <c:pt idx="247">
                  <c:v>90.328885662934695</c:v>
                </c:pt>
                <c:pt idx="248">
                  <c:v>90.368328797142993</c:v>
                </c:pt>
                <c:pt idx="249">
                  <c:v>90.425068036863905</c:v>
                </c:pt>
                <c:pt idx="250">
                  <c:v>90.487683945639205</c:v>
                </c:pt>
                <c:pt idx="251">
                  <c:v>90.533751688599807</c:v>
                </c:pt>
                <c:pt idx="252">
                  <c:v>90.584416589488995</c:v>
                </c:pt>
                <c:pt idx="253">
                  <c:v>90.643965945503197</c:v>
                </c:pt>
                <c:pt idx="254">
                  <c:v>90.687485351064694</c:v>
                </c:pt>
                <c:pt idx="255">
                  <c:v>90.753018224661702</c:v>
                </c:pt>
                <c:pt idx="256">
                  <c:v>90.797475226058694</c:v>
                </c:pt>
                <c:pt idx="257">
                  <c:v>90.857636289897201</c:v>
                </c:pt>
                <c:pt idx="258">
                  <c:v>90.952800931594695</c:v>
                </c:pt>
                <c:pt idx="259">
                  <c:v>91.006898341454303</c:v>
                </c:pt>
                <c:pt idx="260">
                  <c:v>91.0697092487937</c:v>
                </c:pt>
                <c:pt idx="261">
                  <c:v>91.115859799363704</c:v>
                </c:pt>
                <c:pt idx="262">
                  <c:v>91.160012282455298</c:v>
                </c:pt>
                <c:pt idx="263">
                  <c:v>91.208719184063995</c:v>
                </c:pt>
                <c:pt idx="264">
                  <c:v>91.251536060552198</c:v>
                </c:pt>
                <c:pt idx="265">
                  <c:v>91.304514232078205</c:v>
                </c:pt>
                <c:pt idx="266">
                  <c:v>91.342928949202005</c:v>
                </c:pt>
                <c:pt idx="267">
                  <c:v>91.396588280095699</c:v>
                </c:pt>
                <c:pt idx="268">
                  <c:v>91.453020330297804</c:v>
                </c:pt>
                <c:pt idx="269">
                  <c:v>91.512040786097103</c:v>
                </c:pt>
                <c:pt idx="270">
                  <c:v>91.556826346718594</c:v>
                </c:pt>
                <c:pt idx="271">
                  <c:v>91.616455839129003</c:v>
                </c:pt>
                <c:pt idx="272">
                  <c:v>91.665213493788599</c:v>
                </c:pt>
                <c:pt idx="273">
                  <c:v>91.717836393958194</c:v>
                </c:pt>
                <c:pt idx="274">
                  <c:v>91.757525279781504</c:v>
                </c:pt>
                <c:pt idx="275">
                  <c:v>91.818805581953598</c:v>
                </c:pt>
                <c:pt idx="276">
                  <c:v>91.8564777018059</c:v>
                </c:pt>
                <c:pt idx="277">
                  <c:v>91.912084347127205</c:v>
                </c:pt>
                <c:pt idx="278">
                  <c:v>91.962329867542906</c:v>
                </c:pt>
                <c:pt idx="279">
                  <c:v>92.013432847397894</c:v>
                </c:pt>
                <c:pt idx="280">
                  <c:v>92.062364130915995</c:v>
                </c:pt>
                <c:pt idx="281">
                  <c:v>92.113282797059796</c:v>
                </c:pt>
                <c:pt idx="282">
                  <c:v>92.164580775478896</c:v>
                </c:pt>
                <c:pt idx="283">
                  <c:v>92.222091995816498</c:v>
                </c:pt>
                <c:pt idx="284">
                  <c:v>92.254290799808501</c:v>
                </c:pt>
                <c:pt idx="285">
                  <c:v>92.313228447998398</c:v>
                </c:pt>
                <c:pt idx="286">
                  <c:v>92.368429068912306</c:v>
                </c:pt>
                <c:pt idx="287">
                  <c:v>92.413324149275297</c:v>
                </c:pt>
                <c:pt idx="288">
                  <c:v>92.464825139897997</c:v>
                </c:pt>
                <c:pt idx="289">
                  <c:v>92.514010188670696</c:v>
                </c:pt>
                <c:pt idx="290">
                  <c:v>92.575781994072798</c:v>
                </c:pt>
                <c:pt idx="291">
                  <c:v>92.631468775790296</c:v>
                </c:pt>
                <c:pt idx="292">
                  <c:v>92.677945214371505</c:v>
                </c:pt>
                <c:pt idx="293">
                  <c:v>92.725634383748599</c:v>
                </c:pt>
                <c:pt idx="294">
                  <c:v>92.769359472727004</c:v>
                </c:pt>
                <c:pt idx="295">
                  <c:v>92.809526505714302</c:v>
                </c:pt>
                <c:pt idx="296">
                  <c:v>92.849226076390394</c:v>
                </c:pt>
                <c:pt idx="297">
                  <c:v>92.894642043328602</c:v>
                </c:pt>
                <c:pt idx="298">
                  <c:v>92.950545193315904</c:v>
                </c:pt>
                <c:pt idx="299">
                  <c:v>92.986577188259403</c:v>
                </c:pt>
                <c:pt idx="300">
                  <c:v>93.031584459577005</c:v>
                </c:pt>
                <c:pt idx="301">
                  <c:v>93.077887269299794</c:v>
                </c:pt>
                <c:pt idx="302">
                  <c:v>93.125913011540803</c:v>
                </c:pt>
                <c:pt idx="303">
                  <c:v>93.173765124923406</c:v>
                </c:pt>
                <c:pt idx="304">
                  <c:v>93.215246394808304</c:v>
                </c:pt>
                <c:pt idx="305">
                  <c:v>93.261824339491397</c:v>
                </c:pt>
                <c:pt idx="306">
                  <c:v>93.300281796026496</c:v>
                </c:pt>
                <c:pt idx="307">
                  <c:v>93.349346640204899</c:v>
                </c:pt>
                <c:pt idx="308">
                  <c:v>93.393589944545397</c:v>
                </c:pt>
                <c:pt idx="309">
                  <c:v>93.427215176389794</c:v>
                </c:pt>
                <c:pt idx="310">
                  <c:v>93.473640861920103</c:v>
                </c:pt>
                <c:pt idx="311">
                  <c:v>93.510570384500994</c:v>
                </c:pt>
                <c:pt idx="312">
                  <c:v>93.554121844620994</c:v>
                </c:pt>
                <c:pt idx="313">
                  <c:v>93.598864665831201</c:v>
                </c:pt>
                <c:pt idx="314">
                  <c:v>93.633723998177004</c:v>
                </c:pt>
                <c:pt idx="315">
                  <c:v>93.687933598991293</c:v>
                </c:pt>
                <c:pt idx="316">
                  <c:v>93.724048401544195</c:v>
                </c:pt>
                <c:pt idx="317">
                  <c:v>93.775629528563201</c:v>
                </c:pt>
                <c:pt idx="318">
                  <c:v>93.813678289477707</c:v>
                </c:pt>
                <c:pt idx="319">
                  <c:v>93.856759616073305</c:v>
                </c:pt>
                <c:pt idx="320">
                  <c:v>93.902146199666305</c:v>
                </c:pt>
                <c:pt idx="321">
                  <c:v>93.9414985126255</c:v>
                </c:pt>
                <c:pt idx="322">
                  <c:v>93.980597060330197</c:v>
                </c:pt>
                <c:pt idx="323">
                  <c:v>94.030570116998803</c:v>
                </c:pt>
                <c:pt idx="324">
                  <c:v>94.071153859246294</c:v>
                </c:pt>
                <c:pt idx="325">
                  <c:v>94.111801710610806</c:v>
                </c:pt>
                <c:pt idx="326">
                  <c:v>94.161539700517295</c:v>
                </c:pt>
                <c:pt idx="327">
                  <c:v>94.209236883533904</c:v>
                </c:pt>
                <c:pt idx="328">
                  <c:v>94.243364303461107</c:v>
                </c:pt>
                <c:pt idx="329">
                  <c:v>94.286445630056804</c:v>
                </c:pt>
                <c:pt idx="330">
                  <c:v>94.331466257440397</c:v>
                </c:pt>
                <c:pt idx="331">
                  <c:v>94.371777535940893</c:v>
                </c:pt>
                <c:pt idx="332">
                  <c:v>94.415398447604204</c:v>
                </c:pt>
                <c:pt idx="333">
                  <c:v>94.470425439659707</c:v>
                </c:pt>
                <c:pt idx="334">
                  <c:v>94.510023504233999</c:v>
                </c:pt>
                <c:pt idx="335">
                  <c:v>94.557488291701702</c:v>
                </c:pt>
                <c:pt idx="336">
                  <c:v>94.592467828641801</c:v>
                </c:pt>
                <c:pt idx="337">
                  <c:v>94.6578377582331</c:v>
                </c:pt>
                <c:pt idx="338">
                  <c:v>94.749788930443103</c:v>
                </c:pt>
                <c:pt idx="339">
                  <c:v>94.794726750217393</c:v>
                </c:pt>
                <c:pt idx="340">
                  <c:v>94.830147037336502</c:v>
                </c:pt>
                <c:pt idx="341">
                  <c:v>94.849101966250402</c:v>
                </c:pt>
                <c:pt idx="342">
                  <c:v>94.842325098345299</c:v>
                </c:pt>
                <c:pt idx="343">
                  <c:v>94.8721919332081</c:v>
                </c:pt>
                <c:pt idx="344">
                  <c:v>94.908477693406198</c:v>
                </c:pt>
                <c:pt idx="345">
                  <c:v>94.951823470109304</c:v>
                </c:pt>
                <c:pt idx="346">
                  <c:v>94.994795276963501</c:v>
                </c:pt>
                <c:pt idx="347">
                  <c:v>95.039754466443398</c:v>
                </c:pt>
                <c:pt idx="348">
                  <c:v>95.077546790889997</c:v>
                </c:pt>
                <c:pt idx="349">
                  <c:v>95.118389640818606</c:v>
                </c:pt>
                <c:pt idx="350">
                  <c:v>95.161836923623497</c:v>
                </c:pt>
                <c:pt idx="351">
                  <c:v>95.196594749867501</c:v>
                </c:pt>
                <c:pt idx="352">
                  <c:v>95.242654479188502</c:v>
                </c:pt>
                <c:pt idx="353">
                  <c:v>95.275435607659603</c:v>
                </c:pt>
                <c:pt idx="354">
                  <c:v>95.304639981647099</c:v>
                </c:pt>
                <c:pt idx="355">
                  <c:v>95.358360750444604</c:v>
                </c:pt>
                <c:pt idx="356">
                  <c:v>95.397539434545394</c:v>
                </c:pt>
                <c:pt idx="357">
                  <c:v>95.469042469659101</c:v>
                </c:pt>
                <c:pt idx="358">
                  <c:v>95.563574033826598</c:v>
                </c:pt>
                <c:pt idx="359">
                  <c:v>95.615785567162305</c:v>
                </c:pt>
                <c:pt idx="360">
                  <c:v>95.644276727223698</c:v>
                </c:pt>
                <c:pt idx="361">
                  <c:v>95.669466267761706</c:v>
                </c:pt>
                <c:pt idx="362">
                  <c:v>95.671138447228998</c:v>
                </c:pt>
                <c:pt idx="363">
                  <c:v>95.701178910950205</c:v>
                </c:pt>
                <c:pt idx="364">
                  <c:v>95.728363847753499</c:v>
                </c:pt>
                <c:pt idx="365">
                  <c:v>95.764670977657303</c:v>
                </c:pt>
                <c:pt idx="366">
                  <c:v>95.800609480138604</c:v>
                </c:pt>
                <c:pt idx="367">
                  <c:v>95.841991915134898</c:v>
                </c:pt>
                <c:pt idx="368">
                  <c:v>95.880326495862406</c:v>
                </c:pt>
                <c:pt idx="369">
                  <c:v>95.914421861231205</c:v>
                </c:pt>
                <c:pt idx="370">
                  <c:v>95.956992986104396</c:v>
                </c:pt>
                <c:pt idx="371">
                  <c:v>96.003001962374498</c:v>
                </c:pt>
                <c:pt idx="372">
                  <c:v>96.035772405992702</c:v>
                </c:pt>
                <c:pt idx="373">
                  <c:v>96.091948019726999</c:v>
                </c:pt>
                <c:pt idx="374">
                  <c:v>96.115355861056301</c:v>
                </c:pt>
                <c:pt idx="375">
                  <c:v>96.155392004596393</c:v>
                </c:pt>
                <c:pt idx="376">
                  <c:v>96.201315502043897</c:v>
                </c:pt>
                <c:pt idx="377">
                  <c:v>96.235686002372901</c:v>
                </c:pt>
                <c:pt idx="378">
                  <c:v>96.287715893210603</c:v>
                </c:pt>
                <c:pt idx="379">
                  <c:v>96.335557321740396</c:v>
                </c:pt>
                <c:pt idx="380">
                  <c:v>96.401589712206999</c:v>
                </c:pt>
                <c:pt idx="381">
                  <c:v>96.473926165840993</c:v>
                </c:pt>
                <c:pt idx="382">
                  <c:v>96.508448925322796</c:v>
                </c:pt>
                <c:pt idx="383">
                  <c:v>96.512057734364902</c:v>
                </c:pt>
                <c:pt idx="384">
                  <c:v>96.5371350839483</c:v>
                </c:pt>
                <c:pt idx="385">
                  <c:v>96.560663129871799</c:v>
                </c:pt>
                <c:pt idx="386">
                  <c:v>96.590548663226997</c:v>
                </c:pt>
                <c:pt idx="387">
                  <c:v>96.606282109013705</c:v>
                </c:pt>
                <c:pt idx="388">
                  <c:v>96.625838060899</c:v>
                </c:pt>
                <c:pt idx="389">
                  <c:v>96.674780029269897</c:v>
                </c:pt>
                <c:pt idx="390">
                  <c:v>96.714979116815698</c:v>
                </c:pt>
                <c:pt idx="391">
                  <c:v>96.748014010541397</c:v>
                </c:pt>
                <c:pt idx="392">
                  <c:v>96.792796899949707</c:v>
                </c:pt>
                <c:pt idx="393">
                  <c:v>96.840750519434096</c:v>
                </c:pt>
                <c:pt idx="394">
                  <c:v>96.9101245976222</c:v>
                </c:pt>
                <c:pt idx="395">
                  <c:v>97.0090583211541</c:v>
                </c:pt>
                <c:pt idx="396">
                  <c:v>97.037466673606104</c:v>
                </c:pt>
                <c:pt idx="397">
                  <c:v>97.030903502757496</c:v>
                </c:pt>
                <c:pt idx="398">
                  <c:v>97.030895489117896</c:v>
                </c:pt>
                <c:pt idx="399">
                  <c:v>97.039576932039196</c:v>
                </c:pt>
                <c:pt idx="400">
                  <c:v>97.074946466107505</c:v>
                </c:pt>
                <c:pt idx="401">
                  <c:v>97.109856551504294</c:v>
                </c:pt>
                <c:pt idx="402">
                  <c:v>97.147416480401901</c:v>
                </c:pt>
                <c:pt idx="403">
                  <c:v>97.182254443042098</c:v>
                </c:pt>
                <c:pt idx="404">
                  <c:v>97.230493882339701</c:v>
                </c:pt>
                <c:pt idx="405">
                  <c:v>97.269704620998994</c:v>
                </c:pt>
                <c:pt idx="406">
                  <c:v>97.317861252687194</c:v>
                </c:pt>
                <c:pt idx="407">
                  <c:v>97.384147408408396</c:v>
                </c:pt>
                <c:pt idx="408">
                  <c:v>97.4213387098835</c:v>
                </c:pt>
                <c:pt idx="409">
                  <c:v>97.445072439224006</c:v>
                </c:pt>
                <c:pt idx="410">
                  <c:v>97.477252544723598</c:v>
                </c:pt>
                <c:pt idx="411">
                  <c:v>97.521506533916906</c:v>
                </c:pt>
                <c:pt idx="412">
                  <c:v>97.546124434828698</c:v>
                </c:pt>
                <c:pt idx="413">
                  <c:v>97.572160749953198</c:v>
                </c:pt>
                <c:pt idx="414">
                  <c:v>97.617544662333003</c:v>
                </c:pt>
                <c:pt idx="415">
                  <c:v>97.661208313407698</c:v>
                </c:pt>
                <c:pt idx="416">
                  <c:v>97.6827302782131</c:v>
                </c:pt>
                <c:pt idx="417">
                  <c:v>97.727505153981696</c:v>
                </c:pt>
                <c:pt idx="418">
                  <c:v>97.765246725377395</c:v>
                </c:pt>
                <c:pt idx="419">
                  <c:v>97.790161130955099</c:v>
                </c:pt>
                <c:pt idx="420">
                  <c:v>97.824205743272998</c:v>
                </c:pt>
                <c:pt idx="421">
                  <c:v>97.853613129464193</c:v>
                </c:pt>
                <c:pt idx="422">
                  <c:v>97.882053536474601</c:v>
                </c:pt>
                <c:pt idx="423">
                  <c:v>97.911297978660201</c:v>
                </c:pt>
                <c:pt idx="424">
                  <c:v>97.949490985087806</c:v>
                </c:pt>
                <c:pt idx="425">
                  <c:v>97.985258529923897</c:v>
                </c:pt>
                <c:pt idx="426">
                  <c:v>98.020839089835505</c:v>
                </c:pt>
                <c:pt idx="427">
                  <c:v>98.048667789021593</c:v>
                </c:pt>
                <c:pt idx="428">
                  <c:v>98.086737919641706</c:v>
                </c:pt>
                <c:pt idx="429">
                  <c:v>98.127588783209902</c:v>
                </c:pt>
                <c:pt idx="430">
                  <c:v>98.147427883695102</c:v>
                </c:pt>
                <c:pt idx="431">
                  <c:v>98.186304720703603</c:v>
                </c:pt>
                <c:pt idx="432">
                  <c:v>98.220896931728802</c:v>
                </c:pt>
                <c:pt idx="433">
                  <c:v>98.242856975500104</c:v>
                </c:pt>
                <c:pt idx="434">
                  <c:v>98.283331198006096</c:v>
                </c:pt>
                <c:pt idx="435">
                  <c:v>98.318281351600902</c:v>
                </c:pt>
                <c:pt idx="436">
                  <c:v>98.351174671026698</c:v>
                </c:pt>
                <c:pt idx="437">
                  <c:v>98.389610757856204</c:v>
                </c:pt>
                <c:pt idx="438">
                  <c:v>98.416552614257697</c:v>
                </c:pt>
                <c:pt idx="439">
                  <c:v>98.451994271082597</c:v>
                </c:pt>
                <c:pt idx="440">
                  <c:v>98.479424959500903</c:v>
                </c:pt>
                <c:pt idx="441">
                  <c:v>98.523954083654502</c:v>
                </c:pt>
                <c:pt idx="442">
                  <c:v>98.539770337050697</c:v>
                </c:pt>
                <c:pt idx="443">
                  <c:v>98.585359932847297</c:v>
                </c:pt>
                <c:pt idx="444">
                  <c:v>98.606817788535693</c:v>
                </c:pt>
                <c:pt idx="445">
                  <c:v>98.650868765525402</c:v>
                </c:pt>
                <c:pt idx="446">
                  <c:v>98.682509285957295</c:v>
                </c:pt>
                <c:pt idx="447">
                  <c:v>98.727364298122097</c:v>
                </c:pt>
                <c:pt idx="448">
                  <c:v>98.746706552950897</c:v>
                </c:pt>
                <c:pt idx="449">
                  <c:v>98.781493762540194</c:v>
                </c:pt>
                <c:pt idx="450">
                  <c:v>98.820613679950497</c:v>
                </c:pt>
                <c:pt idx="451">
                  <c:v>98.862137689246694</c:v>
                </c:pt>
                <c:pt idx="452">
                  <c:v>98.883403217584203</c:v>
                </c:pt>
                <c:pt idx="453">
                  <c:v>98.922531148634206</c:v>
                </c:pt>
                <c:pt idx="454">
                  <c:v>98.955384399861899</c:v>
                </c:pt>
                <c:pt idx="455">
                  <c:v>98.990518867168007</c:v>
                </c:pt>
                <c:pt idx="456">
                  <c:v>99.015411903040004</c:v>
                </c:pt>
                <c:pt idx="457">
                  <c:v>99.054876406953994</c:v>
                </c:pt>
                <c:pt idx="458">
                  <c:v>99.077672540458906</c:v>
                </c:pt>
                <c:pt idx="459">
                  <c:v>99.105917948905301</c:v>
                </c:pt>
                <c:pt idx="460">
                  <c:v>99.1376386057334</c:v>
                </c:pt>
                <c:pt idx="461">
                  <c:v>99.173956420490001</c:v>
                </c:pt>
                <c:pt idx="462">
                  <c:v>99.201600805964802</c:v>
                </c:pt>
                <c:pt idx="463">
                  <c:v>99.234483440537801</c:v>
                </c:pt>
                <c:pt idx="464">
                  <c:v>99.258011486461299</c:v>
                </c:pt>
                <c:pt idx="465">
                  <c:v>99.2883083866503</c:v>
                </c:pt>
                <c:pt idx="466">
                  <c:v>99.330799375127299</c:v>
                </c:pt>
                <c:pt idx="467">
                  <c:v>99.347774935055099</c:v>
                </c:pt>
                <c:pt idx="468">
                  <c:v>99.382083997480393</c:v>
                </c:pt>
                <c:pt idx="469">
                  <c:v>99.4225074669355</c:v>
                </c:pt>
                <c:pt idx="470">
                  <c:v>99.444478195559597</c:v>
                </c:pt>
                <c:pt idx="471">
                  <c:v>99.477267337670298</c:v>
                </c:pt>
                <c:pt idx="472">
                  <c:v>99.511301265135302</c:v>
                </c:pt>
                <c:pt idx="473">
                  <c:v>99.542207201935398</c:v>
                </c:pt>
                <c:pt idx="474">
                  <c:v>99.573083755390201</c:v>
                </c:pt>
                <c:pt idx="475">
                  <c:v>99.606505975030899</c:v>
                </c:pt>
                <c:pt idx="476">
                  <c:v>99.640753599552397</c:v>
                </c:pt>
                <c:pt idx="477">
                  <c:v>99.668368601682005</c:v>
                </c:pt>
                <c:pt idx="478">
                  <c:v>99.701344728717203</c:v>
                </c:pt>
                <c:pt idx="479">
                  <c:v>99.732197241253104</c:v>
                </c:pt>
                <c:pt idx="480">
                  <c:v>99.764254470945303</c:v>
                </c:pt>
                <c:pt idx="481">
                  <c:v>99.784654526203894</c:v>
                </c:pt>
                <c:pt idx="482">
                  <c:v>99.812138638886395</c:v>
                </c:pt>
                <c:pt idx="483">
                  <c:v>99.848963984152206</c:v>
                </c:pt>
                <c:pt idx="484">
                  <c:v>99.911887082446299</c:v>
                </c:pt>
                <c:pt idx="485">
                  <c:v>99.9746873049329</c:v>
                </c:pt>
                <c:pt idx="486">
                  <c:v>100.006549536061</c:v>
                </c:pt>
                <c:pt idx="487">
                  <c:v>100.03243359203201</c:v>
                </c:pt>
                <c:pt idx="488">
                  <c:v>100.03436755039399</c:v>
                </c:pt>
                <c:pt idx="489">
                  <c:v>100.034971244579</c:v>
                </c:pt>
                <c:pt idx="490">
                  <c:v>100.055064110318</c:v>
                </c:pt>
                <c:pt idx="491">
                  <c:v>100.081965898522</c:v>
                </c:pt>
                <c:pt idx="492">
                  <c:v>100.117447623545</c:v>
                </c:pt>
                <c:pt idx="493">
                  <c:v>100.137754186341</c:v>
                </c:pt>
                <c:pt idx="494">
                  <c:v>100.181642219325</c:v>
                </c:pt>
                <c:pt idx="495">
                  <c:v>100.214698482757</c:v>
                </c:pt>
                <c:pt idx="496">
                  <c:v>100.241701777062</c:v>
                </c:pt>
                <c:pt idx="497">
                  <c:v>100.267706037628</c:v>
                </c:pt>
                <c:pt idx="498">
                  <c:v>100.30236235776999</c:v>
                </c:pt>
                <c:pt idx="499">
                  <c:v>100.320184692284</c:v>
                </c:pt>
                <c:pt idx="500">
                  <c:v>100.349907281634</c:v>
                </c:pt>
                <c:pt idx="501">
                  <c:v>100.37536127227899</c:v>
                </c:pt>
                <c:pt idx="502">
                  <c:v>100.40448550987099</c:v>
                </c:pt>
                <c:pt idx="503">
                  <c:v>100.431763939136</c:v>
                </c:pt>
                <c:pt idx="504">
                  <c:v>100.477516478938</c:v>
                </c:pt>
                <c:pt idx="505">
                  <c:v>100.502572458816</c:v>
                </c:pt>
                <c:pt idx="506">
                  <c:v>100.539328352539</c:v>
                </c:pt>
                <c:pt idx="507">
                  <c:v>100.56362036543899</c:v>
                </c:pt>
                <c:pt idx="508">
                  <c:v>100.59521013282</c:v>
                </c:pt>
                <c:pt idx="509">
                  <c:v>100.62917193752899</c:v>
                </c:pt>
                <c:pt idx="510">
                  <c:v>100.65618591668699</c:v>
                </c:pt>
                <c:pt idx="511">
                  <c:v>100.692410238981</c:v>
                </c:pt>
                <c:pt idx="512">
                  <c:v>100.70760409970001</c:v>
                </c:pt>
                <c:pt idx="513">
                  <c:v>100.72655635740099</c:v>
                </c:pt>
                <c:pt idx="514">
                  <c:v>100.766306681128</c:v>
                </c:pt>
                <c:pt idx="515">
                  <c:v>100.796723785911</c:v>
                </c:pt>
                <c:pt idx="516">
                  <c:v>100.828364306343</c:v>
                </c:pt>
                <c:pt idx="517">
                  <c:v>100.85668183754601</c:v>
                </c:pt>
                <c:pt idx="518">
                  <c:v>100.88908365374201</c:v>
                </c:pt>
                <c:pt idx="519">
                  <c:v>100.917871318469</c:v>
                </c:pt>
                <c:pt idx="520">
                  <c:v>100.93941198176699</c:v>
                </c:pt>
                <c:pt idx="521">
                  <c:v>100.96245119567401</c:v>
                </c:pt>
                <c:pt idx="522">
                  <c:v>100.995048010433</c:v>
                </c:pt>
                <c:pt idx="523">
                  <c:v>101.008989072158</c:v>
                </c:pt>
                <c:pt idx="524">
                  <c:v>101.02757537365</c:v>
                </c:pt>
                <c:pt idx="525">
                  <c:v>101.064259144616</c:v>
                </c:pt>
                <c:pt idx="526">
                  <c:v>101.100790656429</c:v>
                </c:pt>
                <c:pt idx="527">
                  <c:v>101.1189682623</c:v>
                </c:pt>
                <c:pt idx="528">
                  <c:v>101.14388266787699</c:v>
                </c:pt>
                <c:pt idx="529">
                  <c:v>101.168695567353</c:v>
                </c:pt>
                <c:pt idx="530">
                  <c:v>101.205991046143</c:v>
                </c:pt>
                <c:pt idx="531">
                  <c:v>101.234439466794</c:v>
                </c:pt>
                <c:pt idx="532">
                  <c:v>101.285542446649</c:v>
                </c:pt>
                <c:pt idx="533">
                  <c:v>101.311669583022</c:v>
                </c:pt>
                <c:pt idx="534">
                  <c:v>101.329441164485</c:v>
                </c:pt>
                <c:pt idx="535">
                  <c:v>101.359775461659</c:v>
                </c:pt>
                <c:pt idx="536">
                  <c:v>101.38704320607199</c:v>
                </c:pt>
                <c:pt idx="537">
                  <c:v>101.404662528383</c:v>
                </c:pt>
                <c:pt idx="538">
                  <c:v>101.424563066772</c:v>
                </c:pt>
                <c:pt idx="539">
                  <c:v>101.45915794901001</c:v>
                </c:pt>
                <c:pt idx="540">
                  <c:v>101.480669228963</c:v>
                </c:pt>
                <c:pt idx="541">
                  <c:v>101.507437456506</c:v>
                </c:pt>
                <c:pt idx="542">
                  <c:v>101.52772532081001</c:v>
                </c:pt>
                <c:pt idx="543">
                  <c:v>101.54527252036399</c:v>
                </c:pt>
                <c:pt idx="544">
                  <c:v>101.565183743605</c:v>
                </c:pt>
                <c:pt idx="545">
                  <c:v>101.579245009925</c:v>
                </c:pt>
                <c:pt idx="546">
                  <c:v>101.613289622243</c:v>
                </c:pt>
                <c:pt idx="547">
                  <c:v>101.636817668166</c:v>
                </c:pt>
                <c:pt idx="548">
                  <c:v>101.65242823814501</c:v>
                </c:pt>
                <c:pt idx="549">
                  <c:v>101.694676146221</c:v>
                </c:pt>
                <c:pt idx="550">
                  <c:v>101.71696207800299</c:v>
                </c:pt>
                <c:pt idx="551">
                  <c:v>101.733467504407</c:v>
                </c:pt>
                <c:pt idx="552">
                  <c:v>101.760166280406</c:v>
                </c:pt>
                <c:pt idx="553">
                  <c:v>101.782492280387</c:v>
                </c:pt>
                <c:pt idx="554">
                  <c:v>101.813611914243</c:v>
                </c:pt>
                <c:pt idx="555">
                  <c:v>101.84669756101999</c:v>
                </c:pt>
                <c:pt idx="556">
                  <c:v>101.85862987041401</c:v>
                </c:pt>
                <c:pt idx="557">
                  <c:v>101.89528425803501</c:v>
                </c:pt>
                <c:pt idx="558">
                  <c:v>101.908266354218</c:v>
                </c:pt>
                <c:pt idx="559">
                  <c:v>101.93189590624399</c:v>
                </c:pt>
                <c:pt idx="560">
                  <c:v>101.965042990924</c:v>
                </c:pt>
                <c:pt idx="561">
                  <c:v>101.990507666423</c:v>
                </c:pt>
                <c:pt idx="562">
                  <c:v>102.014954609689</c:v>
                </c:pt>
                <c:pt idx="563">
                  <c:v>102.03908367858401</c:v>
                </c:pt>
                <c:pt idx="564">
                  <c:v>102.05024133614801</c:v>
                </c:pt>
                <c:pt idx="565">
                  <c:v>102.079069069073</c:v>
                </c:pt>
                <c:pt idx="566">
                  <c:v>102.115915784045</c:v>
                </c:pt>
                <c:pt idx="567">
                  <c:v>102.140827518409</c:v>
                </c:pt>
                <c:pt idx="568">
                  <c:v>102.152741129311</c:v>
                </c:pt>
                <c:pt idx="569">
                  <c:v>102.185265821314</c:v>
                </c:pt>
                <c:pt idx="570">
                  <c:v>102.19815709624901</c:v>
                </c:pt>
                <c:pt idx="571">
                  <c:v>102.23204944941401</c:v>
                </c:pt>
                <c:pt idx="572">
                  <c:v>102.2558125621</c:v>
                </c:pt>
                <c:pt idx="573">
                  <c:v>102.282957430705</c:v>
                </c:pt>
                <c:pt idx="574">
                  <c:v>102.306536229679</c:v>
                </c:pt>
                <c:pt idx="575">
                  <c:v>102.341141796771</c:v>
                </c:pt>
                <c:pt idx="576">
                  <c:v>102.366269899405</c:v>
                </c:pt>
                <c:pt idx="577">
                  <c:v>102.387626248991</c:v>
                </c:pt>
                <c:pt idx="578">
                  <c:v>102.416128093906</c:v>
                </c:pt>
                <c:pt idx="579">
                  <c:v>102.44072729632499</c:v>
                </c:pt>
                <c:pt idx="580">
                  <c:v>102.45151899768</c:v>
                </c:pt>
                <c:pt idx="581">
                  <c:v>102.473823627954</c:v>
                </c:pt>
                <c:pt idx="582">
                  <c:v>102.504096487225</c:v>
                </c:pt>
                <c:pt idx="583">
                  <c:v>102.53268113974799</c:v>
                </c:pt>
                <c:pt idx="584">
                  <c:v>102.546568777209</c:v>
                </c:pt>
                <c:pt idx="585">
                  <c:v>102.568710463478</c:v>
                </c:pt>
                <c:pt idx="586">
                  <c:v>102.592118304808</c:v>
                </c:pt>
                <c:pt idx="587">
                  <c:v>102.61852057614099</c:v>
                </c:pt>
                <c:pt idx="588">
                  <c:v>102.634681416041</c:v>
                </c:pt>
                <c:pt idx="589">
                  <c:v>102.66350914896699</c:v>
                </c:pt>
                <c:pt idx="590">
                  <c:v>102.67643782088599</c:v>
                </c:pt>
                <c:pt idx="591">
                  <c:v>102.700171550227</c:v>
                </c:pt>
                <c:pt idx="592">
                  <c:v>102.72405753872</c:v>
                </c:pt>
                <c:pt idx="593">
                  <c:v>102.74694182226099</c:v>
                </c:pt>
                <c:pt idx="594">
                  <c:v>102.766751539401</c:v>
                </c:pt>
                <c:pt idx="595">
                  <c:v>102.782412862431</c:v>
                </c:pt>
                <c:pt idx="596">
                  <c:v>102.81637733835301</c:v>
                </c:pt>
                <c:pt idx="597">
                  <c:v>102.83665451780401</c:v>
                </c:pt>
                <c:pt idx="598">
                  <c:v>102.858032237096</c:v>
                </c:pt>
                <c:pt idx="599">
                  <c:v>102.893318963555</c:v>
                </c:pt>
                <c:pt idx="600">
                  <c:v>102.901471506261</c:v>
                </c:pt>
                <c:pt idx="601">
                  <c:v>102.94273106545</c:v>
                </c:pt>
                <c:pt idx="602">
                  <c:v>102.958066500469</c:v>
                </c:pt>
                <c:pt idx="603">
                  <c:v>102.984153568644</c:v>
                </c:pt>
                <c:pt idx="604">
                  <c:v>103.00609224271</c:v>
                </c:pt>
                <c:pt idx="605">
                  <c:v>103.024301903139</c:v>
                </c:pt>
                <c:pt idx="606">
                  <c:v>103.052464503976</c:v>
                </c:pt>
                <c:pt idx="607">
                  <c:v>103.077613976316</c:v>
                </c:pt>
                <c:pt idx="608">
                  <c:v>103.09675054772801</c:v>
                </c:pt>
                <c:pt idx="609">
                  <c:v>103.119362367522</c:v>
                </c:pt>
                <c:pt idx="610">
                  <c:v>103.13555259076701</c:v>
                </c:pt>
                <c:pt idx="611">
                  <c:v>103.147832157877</c:v>
                </c:pt>
                <c:pt idx="612">
                  <c:v>103.18057321815</c:v>
                </c:pt>
                <c:pt idx="613">
                  <c:v>103.19974985776</c:v>
                </c:pt>
                <c:pt idx="614">
                  <c:v>103.22182209248599</c:v>
                </c:pt>
                <c:pt idx="615">
                  <c:v>103.232603108988</c:v>
                </c:pt>
                <c:pt idx="616">
                  <c:v>103.254907739263</c:v>
                </c:pt>
                <c:pt idx="617">
                  <c:v>103.28005721160299</c:v>
                </c:pt>
                <c:pt idx="618">
                  <c:v>103.305511202248</c:v>
                </c:pt>
                <c:pt idx="619">
                  <c:v>103.311075339358</c:v>
                </c:pt>
                <c:pt idx="620">
                  <c:v>103.33820952311</c:v>
                </c:pt>
                <c:pt idx="621">
                  <c:v>103.368167179222</c:v>
                </c:pt>
                <c:pt idx="622">
                  <c:v>103.38666265946399</c:v>
                </c:pt>
                <c:pt idx="623">
                  <c:v>103.412442538121</c:v>
                </c:pt>
                <c:pt idx="624">
                  <c:v>103.439833158341</c:v>
                </c:pt>
                <c:pt idx="625">
                  <c:v>103.460652594073</c:v>
                </c:pt>
                <c:pt idx="626">
                  <c:v>103.480531762757</c:v>
                </c:pt>
                <c:pt idx="627">
                  <c:v>103.499577512919</c:v>
                </c:pt>
                <c:pt idx="628">
                  <c:v>103.514127611256</c:v>
                </c:pt>
                <c:pt idx="629">
                  <c:v>103.539501465505</c:v>
                </c:pt>
                <c:pt idx="630">
                  <c:v>103.54964940447699</c:v>
                </c:pt>
                <c:pt idx="631">
                  <c:v>103.57439018119599</c:v>
                </c:pt>
                <c:pt idx="632">
                  <c:v>103.60533618619399</c:v>
                </c:pt>
                <c:pt idx="633">
                  <c:v>103.61441563988301</c:v>
                </c:pt>
                <c:pt idx="634">
                  <c:v>103.632034962194</c:v>
                </c:pt>
                <c:pt idx="635">
                  <c:v>103.655696568778</c:v>
                </c:pt>
                <c:pt idx="636">
                  <c:v>103.67598443308199</c:v>
                </c:pt>
                <c:pt idx="637">
                  <c:v>103.692500544338</c:v>
                </c:pt>
                <c:pt idx="638">
                  <c:v>103.71163711574999</c:v>
                </c:pt>
                <c:pt idx="639">
                  <c:v>103.721248140867</c:v>
                </c:pt>
                <c:pt idx="640">
                  <c:v>103.75039909058999</c:v>
                </c:pt>
                <c:pt idx="641">
                  <c:v>103.761465926905</c:v>
                </c:pt>
                <c:pt idx="642">
                  <c:v>103.79393185221799</c:v>
                </c:pt>
                <c:pt idx="643">
                  <c:v>103.811265354716</c:v>
                </c:pt>
                <c:pt idx="644">
                  <c:v>103.82255390172701</c:v>
                </c:pt>
                <c:pt idx="645">
                  <c:v>103.82551894838601</c:v>
                </c:pt>
                <c:pt idx="646">
                  <c:v>103.85227916228899</c:v>
                </c:pt>
                <c:pt idx="647">
                  <c:v>103.871282173041</c:v>
                </c:pt>
                <c:pt idx="648">
                  <c:v>103.897561568567</c:v>
                </c:pt>
                <c:pt idx="649">
                  <c:v>103.904725762387</c:v>
                </c:pt>
                <c:pt idx="650">
                  <c:v>103.928702572129</c:v>
                </c:pt>
                <c:pt idx="651">
                  <c:v>103.959955766646</c:v>
                </c:pt>
                <c:pt idx="652">
                  <c:v>103.970389525431</c:v>
                </c:pt>
                <c:pt idx="653">
                  <c:v>103.97749228134801</c:v>
                </c:pt>
                <c:pt idx="654">
                  <c:v>104.001754910903</c:v>
                </c:pt>
                <c:pt idx="655">
                  <c:v>104.016550760854</c:v>
                </c:pt>
                <c:pt idx="656">
                  <c:v>104.036339108288</c:v>
                </c:pt>
                <c:pt idx="657">
                  <c:v>104.045845956091</c:v>
                </c:pt>
                <c:pt idx="658">
                  <c:v>104.068161271218</c:v>
                </c:pt>
                <c:pt idx="659">
                  <c:v>104.09698900414401</c:v>
                </c:pt>
                <c:pt idx="660">
                  <c:v>104.105496818207</c:v>
                </c:pt>
                <c:pt idx="661">
                  <c:v>104.12833301991</c:v>
                </c:pt>
                <c:pt idx="662">
                  <c:v>104.149497042145</c:v>
                </c:pt>
                <c:pt idx="663">
                  <c:v>104.169857029206</c:v>
                </c:pt>
                <c:pt idx="664">
                  <c:v>104.18704628619</c:v>
                </c:pt>
                <c:pt idx="665">
                  <c:v>104.19796887699199</c:v>
                </c:pt>
                <c:pt idx="666">
                  <c:v>104.220783708989</c:v>
                </c:pt>
                <c:pt idx="667">
                  <c:v>104.23157541034401</c:v>
                </c:pt>
                <c:pt idx="668">
                  <c:v>104.249958699632</c:v>
                </c:pt>
                <c:pt idx="669">
                  <c:v>104.26853431627001</c:v>
                </c:pt>
                <c:pt idx="670">
                  <c:v>104.293897485667</c:v>
                </c:pt>
                <c:pt idx="671">
                  <c:v>104.302068726865</c:v>
                </c:pt>
                <c:pt idx="672">
                  <c:v>104.315347327715</c:v>
                </c:pt>
                <c:pt idx="673">
                  <c:v>104.33400575196301</c:v>
                </c:pt>
                <c:pt idx="674">
                  <c:v>104.35389560549901</c:v>
                </c:pt>
                <c:pt idx="675">
                  <c:v>104.37574345831599</c:v>
                </c:pt>
                <c:pt idx="676">
                  <c:v>104.38578989118599</c:v>
                </c:pt>
                <c:pt idx="677">
                  <c:v>104.40343859684199</c:v>
                </c:pt>
                <c:pt idx="678">
                  <c:v>104.41612418836</c:v>
                </c:pt>
                <c:pt idx="679">
                  <c:v>104.44268940369901</c:v>
                </c:pt>
                <c:pt idx="680">
                  <c:v>104.457311624792</c:v>
                </c:pt>
                <c:pt idx="681">
                  <c:v>104.459269624073</c:v>
                </c:pt>
                <c:pt idx="682">
                  <c:v>104.480607275167</c:v>
                </c:pt>
                <c:pt idx="683">
                  <c:v>104.498101050457</c:v>
                </c:pt>
                <c:pt idx="684">
                  <c:v>104.50461346825401</c:v>
                </c:pt>
                <c:pt idx="685">
                  <c:v>104.532217785531</c:v>
                </c:pt>
                <c:pt idx="686">
                  <c:v>104.54666637776501</c:v>
                </c:pt>
                <c:pt idx="687">
                  <c:v>104.573578850822</c:v>
                </c:pt>
                <c:pt idx="688">
                  <c:v>104.583064328918</c:v>
                </c:pt>
                <c:pt idx="689">
                  <c:v>104.603811641894</c:v>
                </c:pt>
                <c:pt idx="690">
                  <c:v>104.627636192483</c:v>
                </c:pt>
                <c:pt idx="691">
                  <c:v>104.62854173376</c:v>
                </c:pt>
                <c:pt idx="692">
                  <c:v>104.651663755276</c:v>
                </c:pt>
                <c:pt idx="693">
                  <c:v>104.671278473852</c:v>
                </c:pt>
                <c:pt idx="694">
                  <c:v>104.670474438677</c:v>
                </c:pt>
                <c:pt idx="695">
                  <c:v>104.70257173656699</c:v>
                </c:pt>
                <c:pt idx="696">
                  <c:v>104.719600720759</c:v>
                </c:pt>
                <c:pt idx="697">
                  <c:v>104.730686255566</c:v>
                </c:pt>
                <c:pt idx="698">
                  <c:v>104.74870091743099</c:v>
                </c:pt>
                <c:pt idx="699">
                  <c:v>104.76453586932</c:v>
                </c:pt>
                <c:pt idx="700">
                  <c:v>104.766616744408</c:v>
                </c:pt>
                <c:pt idx="701">
                  <c:v>104.782256697732</c:v>
                </c:pt>
                <c:pt idx="702">
                  <c:v>104.805509608696</c:v>
                </c:pt>
                <c:pt idx="703">
                  <c:v>104.820406964749</c:v>
                </c:pt>
                <c:pt idx="704">
                  <c:v>104.839177579951</c:v>
                </c:pt>
                <c:pt idx="705">
                  <c:v>104.84327522101</c:v>
                </c:pt>
                <c:pt idx="706">
                  <c:v>104.85756086923899</c:v>
                </c:pt>
                <c:pt idx="707">
                  <c:v>104.86335740189701</c:v>
                </c:pt>
                <c:pt idx="708">
                  <c:v>104.890085561242</c:v>
                </c:pt>
                <c:pt idx="709">
                  <c:v>104.896402980476</c:v>
                </c:pt>
                <c:pt idx="710">
                  <c:v>104.920553419077</c:v>
                </c:pt>
                <c:pt idx="711">
                  <c:v>104.934614685396</c:v>
                </c:pt>
                <c:pt idx="712">
                  <c:v>104.944124204411</c:v>
                </c:pt>
                <c:pt idx="713">
                  <c:v>104.96139626900499</c:v>
                </c:pt>
                <c:pt idx="714">
                  <c:v>104.98351658556901</c:v>
                </c:pt>
                <c:pt idx="715">
                  <c:v>104.994847871991</c:v>
                </c:pt>
                <c:pt idx="716">
                  <c:v>105.003459863369</c:v>
                </c:pt>
                <c:pt idx="717">
                  <c:v>105.025622919344</c:v>
                </c:pt>
                <c:pt idx="718">
                  <c:v>105.037982622851</c:v>
                </c:pt>
                <c:pt idx="719">
                  <c:v>105.038663782219</c:v>
                </c:pt>
                <c:pt idx="720">
                  <c:v>105.07264695663299</c:v>
                </c:pt>
                <c:pt idx="721">
                  <c:v>105.089248546711</c:v>
                </c:pt>
                <c:pt idx="722">
                  <c:v>105.101720441173</c:v>
                </c:pt>
                <c:pt idx="723">
                  <c:v>105.10916778359299</c:v>
                </c:pt>
                <c:pt idx="724">
                  <c:v>105.12405712600599</c:v>
                </c:pt>
                <c:pt idx="725">
                  <c:v>105.13157659118301</c:v>
                </c:pt>
                <c:pt idx="726">
                  <c:v>105.14835982376</c:v>
                </c:pt>
                <c:pt idx="727">
                  <c:v>105.163999777084</c:v>
                </c:pt>
                <c:pt idx="728">
                  <c:v>105.169614667245</c:v>
                </c:pt>
                <c:pt idx="729">
                  <c:v>105.184258258043</c:v>
                </c:pt>
                <c:pt idx="730">
                  <c:v>105.198196648555</c:v>
                </c:pt>
                <c:pt idx="731">
                  <c:v>105.21513214028499</c:v>
                </c:pt>
                <c:pt idx="732">
                  <c:v>105.224192895481</c:v>
                </c:pt>
                <c:pt idx="733">
                  <c:v>105.239181072783</c:v>
                </c:pt>
                <c:pt idx="734">
                  <c:v>105.243054331933</c:v>
                </c:pt>
                <c:pt idx="735">
                  <c:v>105.25068598806401</c:v>
                </c:pt>
                <c:pt idx="736">
                  <c:v>105.281559870306</c:v>
                </c:pt>
                <c:pt idx="737">
                  <c:v>105.280104059108</c:v>
                </c:pt>
                <c:pt idx="738">
                  <c:v>105.29079158314801</c:v>
                </c:pt>
                <c:pt idx="739">
                  <c:v>105.309978907611</c:v>
                </c:pt>
                <c:pt idx="740">
                  <c:v>105.316502010261</c:v>
                </c:pt>
                <c:pt idx="741">
                  <c:v>105.326262623318</c:v>
                </c:pt>
                <c:pt idx="742">
                  <c:v>105.340366629049</c:v>
                </c:pt>
                <c:pt idx="743">
                  <c:v>105.35275838711399</c:v>
                </c:pt>
                <c:pt idx="744">
                  <c:v>105.36141846033</c:v>
                </c:pt>
                <c:pt idx="745">
                  <c:v>105.37711183791799</c:v>
                </c:pt>
                <c:pt idx="746">
                  <c:v>105.37251467999</c:v>
                </c:pt>
                <c:pt idx="747">
                  <c:v>105.394250341852</c:v>
                </c:pt>
                <c:pt idx="748">
                  <c:v>105.40121953710801</c:v>
                </c:pt>
                <c:pt idx="749">
                  <c:v>105.412601576581</c:v>
                </c:pt>
                <c:pt idx="750">
                  <c:v>105.42441368138</c:v>
                </c:pt>
                <c:pt idx="751">
                  <c:v>105.426767020215</c:v>
                </c:pt>
                <c:pt idx="752">
                  <c:v>105.442254714387</c:v>
                </c:pt>
                <c:pt idx="753">
                  <c:v>105.448491997224</c:v>
                </c:pt>
                <c:pt idx="754">
                  <c:v>105.459964857947</c:v>
                </c:pt>
                <c:pt idx="755">
                  <c:v>105.470318480335</c:v>
                </c:pt>
                <c:pt idx="756">
                  <c:v>105.475890631084</c:v>
                </c:pt>
                <c:pt idx="757">
                  <c:v>105.489118478883</c:v>
                </c:pt>
                <c:pt idx="758">
                  <c:v>105.47959026137499</c:v>
                </c:pt>
                <c:pt idx="759">
                  <c:v>105.50745101512</c:v>
                </c:pt>
                <c:pt idx="760">
                  <c:v>105.518627371176</c:v>
                </c:pt>
                <c:pt idx="761">
                  <c:v>105.526200260617</c:v>
                </c:pt>
                <c:pt idx="762">
                  <c:v>105.532811513303</c:v>
                </c:pt>
                <c:pt idx="763">
                  <c:v>105.54326664179401</c:v>
                </c:pt>
                <c:pt idx="764">
                  <c:v>105.55054302656799</c:v>
                </c:pt>
                <c:pt idx="765">
                  <c:v>105.560386447235</c:v>
                </c:pt>
                <c:pt idx="766">
                  <c:v>105.56688818017901</c:v>
                </c:pt>
                <c:pt idx="767">
                  <c:v>105.573419296469</c:v>
                </c:pt>
                <c:pt idx="768">
                  <c:v>105.578972748726</c:v>
                </c:pt>
                <c:pt idx="769">
                  <c:v>105.581173828408</c:v>
                </c:pt>
                <c:pt idx="770">
                  <c:v>105.58434188727099</c:v>
                </c:pt>
                <c:pt idx="771">
                  <c:v>105.599923073905</c:v>
                </c:pt>
                <c:pt idx="772">
                  <c:v>105.597446859263</c:v>
                </c:pt>
                <c:pt idx="773">
                  <c:v>105.611927506055</c:v>
                </c:pt>
                <c:pt idx="774">
                  <c:v>105.608126369663</c:v>
                </c:pt>
                <c:pt idx="775">
                  <c:v>105.61867231940199</c:v>
                </c:pt>
                <c:pt idx="776">
                  <c:v>105.62547857065201</c:v>
                </c:pt>
                <c:pt idx="777">
                  <c:v>105.630492437841</c:v>
                </c:pt>
                <c:pt idx="778">
                  <c:v>105.633641798212</c:v>
                </c:pt>
                <c:pt idx="779">
                  <c:v>105.639977915938</c:v>
                </c:pt>
                <c:pt idx="780">
                  <c:v>105.642008037975</c:v>
                </c:pt>
                <c:pt idx="781">
                  <c:v>105.64534972569599</c:v>
                </c:pt>
                <c:pt idx="782">
                  <c:v>105.65974756488001</c:v>
                </c:pt>
                <c:pt idx="783">
                  <c:v>105.658505450739</c:v>
                </c:pt>
                <c:pt idx="784">
                  <c:v>105.670557964727</c:v>
                </c:pt>
                <c:pt idx="785">
                  <c:v>105.668030997033</c:v>
                </c:pt>
                <c:pt idx="786">
                  <c:v>105.68361218366699</c:v>
                </c:pt>
                <c:pt idx="787">
                  <c:v>105.690827130538</c:v>
                </c:pt>
                <c:pt idx="788">
                  <c:v>105.68060706881</c:v>
                </c:pt>
                <c:pt idx="789">
                  <c:v>105.69355711043499</c:v>
                </c:pt>
                <c:pt idx="790">
                  <c:v>105.696482088896</c:v>
                </c:pt>
                <c:pt idx="791">
                  <c:v>105.69783639399201</c:v>
                </c:pt>
                <c:pt idx="792">
                  <c:v>105.700844180063</c:v>
                </c:pt>
                <c:pt idx="793">
                  <c:v>105.70321621738999</c:v>
                </c:pt>
                <c:pt idx="794">
                  <c:v>105.705561542586</c:v>
                </c:pt>
                <c:pt idx="795">
                  <c:v>105.71060479312</c:v>
                </c:pt>
                <c:pt idx="796">
                  <c:v>105.71698365025701</c:v>
                </c:pt>
                <c:pt idx="797">
                  <c:v>105.707447419109</c:v>
                </c:pt>
                <c:pt idx="798">
                  <c:v>105.709381377471</c:v>
                </c:pt>
                <c:pt idx="799">
                  <c:v>105.710268220256</c:v>
                </c:pt>
                <c:pt idx="800">
                  <c:v>105.722048270497</c:v>
                </c:pt>
                <c:pt idx="801">
                  <c:v>105.715322155642</c:v>
                </c:pt>
                <c:pt idx="802">
                  <c:v>105.696594279851</c:v>
                </c:pt>
                <c:pt idx="803">
                  <c:v>105.71427236885199</c:v>
                </c:pt>
                <c:pt idx="804">
                  <c:v>105.715669413359</c:v>
                </c:pt>
                <c:pt idx="805">
                  <c:v>105.700862878555</c:v>
                </c:pt>
                <c:pt idx="806">
                  <c:v>105.707028038636</c:v>
                </c:pt>
                <c:pt idx="807">
                  <c:v>105.698498854867</c:v>
                </c:pt>
                <c:pt idx="808">
                  <c:v>105.70563366534201</c:v>
                </c:pt>
                <c:pt idx="809">
                  <c:v>105.69739831502601</c:v>
                </c:pt>
                <c:pt idx="810">
                  <c:v>105.69050124252701</c:v>
                </c:pt>
                <c:pt idx="811">
                  <c:v>105.685538128389</c:v>
                </c:pt>
                <c:pt idx="812">
                  <c:v>105.68180911475299</c:v>
                </c:pt>
                <c:pt idx="813">
                  <c:v>105.665699027904</c:v>
                </c:pt>
                <c:pt idx="814">
                  <c:v>105.672860550511</c:v>
                </c:pt>
                <c:pt idx="815">
                  <c:v>105.666850320796</c:v>
                </c:pt>
                <c:pt idx="816">
                  <c:v>105.666318749368</c:v>
                </c:pt>
                <c:pt idx="817">
                  <c:v>105.66495375941901</c:v>
                </c:pt>
                <c:pt idx="818">
                  <c:v>105.662020767318</c:v>
                </c:pt>
                <c:pt idx="819">
                  <c:v>105.64908942418499</c:v>
                </c:pt>
                <c:pt idx="820">
                  <c:v>105.638399228933</c:v>
                </c:pt>
                <c:pt idx="821">
                  <c:v>105.628117729301</c:v>
                </c:pt>
                <c:pt idx="822">
                  <c:v>105.61509556491799</c:v>
                </c:pt>
                <c:pt idx="823">
                  <c:v>105.605935974833</c:v>
                </c:pt>
                <c:pt idx="824">
                  <c:v>105.59224867836301</c:v>
                </c:pt>
                <c:pt idx="825">
                  <c:v>105.58123526631201</c:v>
                </c:pt>
                <c:pt idx="826">
                  <c:v>105.57400963458799</c:v>
                </c:pt>
                <c:pt idx="827">
                  <c:v>105.56145493251699</c:v>
                </c:pt>
                <c:pt idx="828">
                  <c:v>105.55556757861</c:v>
                </c:pt>
                <c:pt idx="829">
                  <c:v>105.53569642356599</c:v>
                </c:pt>
                <c:pt idx="830">
                  <c:v>105.521736663349</c:v>
                </c:pt>
                <c:pt idx="831">
                  <c:v>105.503668577219</c:v>
                </c:pt>
                <c:pt idx="832">
                  <c:v>105.484064543496</c:v>
                </c:pt>
                <c:pt idx="833">
                  <c:v>105.477135416438</c:v>
                </c:pt>
                <c:pt idx="834">
                  <c:v>105.455247495424</c:v>
                </c:pt>
                <c:pt idx="835">
                  <c:v>105.44461873807499</c:v>
                </c:pt>
                <c:pt idx="836">
                  <c:v>105.421996233428</c:v>
                </c:pt>
                <c:pt idx="837">
                  <c:v>105.402330761801</c:v>
                </c:pt>
                <c:pt idx="838">
                  <c:v>105.380189075532</c:v>
                </c:pt>
                <c:pt idx="839">
                  <c:v>105.349902860196</c:v>
                </c:pt>
                <c:pt idx="840">
                  <c:v>105.33187751347801</c:v>
                </c:pt>
                <c:pt idx="841">
                  <c:v>105.304924972224</c:v>
                </c:pt>
                <c:pt idx="842">
                  <c:v>105.279553789188</c:v>
                </c:pt>
                <c:pt idx="843">
                  <c:v>105.259052227827</c:v>
                </c:pt>
                <c:pt idx="844">
                  <c:v>105.229113270208</c:v>
                </c:pt>
                <c:pt idx="845">
                  <c:v>105.20548371818199</c:v>
                </c:pt>
                <c:pt idx="846">
                  <c:v>105.170501510029</c:v>
                </c:pt>
                <c:pt idx="847">
                  <c:v>105.14443581155901</c:v>
                </c:pt>
                <c:pt idx="848">
                  <c:v>105.129730782857</c:v>
                </c:pt>
                <c:pt idx="849">
                  <c:v>105.08570117557301</c:v>
                </c:pt>
                <c:pt idx="850">
                  <c:v>105.068693561087</c:v>
                </c:pt>
                <c:pt idx="851">
                  <c:v>105.031307261048</c:v>
                </c:pt>
                <c:pt idx="852">
                  <c:v>104.979899762887</c:v>
                </c:pt>
                <c:pt idx="853">
                  <c:v>104.943114485819</c:v>
                </c:pt>
                <c:pt idx="854">
                  <c:v>104.912013550455</c:v>
                </c:pt>
                <c:pt idx="855">
                  <c:v>104.86789312192199</c:v>
                </c:pt>
                <c:pt idx="856">
                  <c:v>104.835184116208</c:v>
                </c:pt>
                <c:pt idx="857">
                  <c:v>104.791202590761</c:v>
                </c:pt>
                <c:pt idx="858">
                  <c:v>104.753359513264</c:v>
                </c:pt>
                <c:pt idx="859">
                  <c:v>104.721443857872</c:v>
                </c:pt>
                <c:pt idx="860">
                  <c:v>104.677809590142</c:v>
                </c:pt>
                <c:pt idx="861">
                  <c:v>104.630959181712</c:v>
                </c:pt>
                <c:pt idx="862">
                  <c:v>104.58268768785599</c:v>
                </c:pt>
                <c:pt idx="863">
                  <c:v>104.540359643385</c:v>
                </c:pt>
                <c:pt idx="864">
                  <c:v>104.49607359963299</c:v>
                </c:pt>
                <c:pt idx="865">
                  <c:v>104.455407049776</c:v>
                </c:pt>
                <c:pt idx="866">
                  <c:v>104.404560506389</c:v>
                </c:pt>
                <c:pt idx="867">
                  <c:v>104.360213024733</c:v>
                </c:pt>
                <c:pt idx="868">
                  <c:v>104.312208652198</c:v>
                </c:pt>
                <c:pt idx="869">
                  <c:v>104.25651118562701</c:v>
                </c:pt>
                <c:pt idx="870">
                  <c:v>104.219154268933</c:v>
                </c:pt>
                <c:pt idx="871">
                  <c:v>104.17483884183601</c:v>
                </c:pt>
                <c:pt idx="872">
                  <c:v>104.117204745691</c:v>
                </c:pt>
                <c:pt idx="873">
                  <c:v>104.072085283419</c:v>
                </c:pt>
                <c:pt idx="874">
                  <c:v>104.005136666822</c:v>
                </c:pt>
                <c:pt idx="875">
                  <c:v>103.94762544648501</c:v>
                </c:pt>
                <c:pt idx="876">
                  <c:v>103.896420960528</c:v>
                </c:pt>
                <c:pt idx="877">
                  <c:v>103.842465124968</c:v>
                </c:pt>
                <c:pt idx="878">
                  <c:v>103.78486308338201</c:v>
                </c:pt>
                <c:pt idx="879">
                  <c:v>103.729408697213</c:v>
                </c:pt>
                <c:pt idx="880">
                  <c:v>103.670011600352</c:v>
                </c:pt>
                <c:pt idx="881">
                  <c:v>103.613315100042</c:v>
                </c:pt>
                <c:pt idx="882">
                  <c:v>103.55004741524399</c:v>
                </c:pt>
                <c:pt idx="883">
                  <c:v>103.48350749426901</c:v>
                </c:pt>
                <c:pt idx="884">
                  <c:v>103.418973654411</c:v>
                </c:pt>
                <c:pt idx="885">
                  <c:v>103.360158882029</c:v>
                </c:pt>
                <c:pt idx="886">
                  <c:v>103.29821344776801</c:v>
                </c:pt>
                <c:pt idx="887">
                  <c:v>103.23896059642</c:v>
                </c:pt>
                <c:pt idx="888">
                  <c:v>103.164054435681</c:v>
                </c:pt>
                <c:pt idx="889">
                  <c:v>103.10648177744</c:v>
                </c:pt>
                <c:pt idx="890">
                  <c:v>103.031901504712</c:v>
                </c:pt>
                <c:pt idx="891">
                  <c:v>102.95460193693999</c:v>
                </c:pt>
                <c:pt idx="892">
                  <c:v>102.86680717247999</c:v>
                </c:pt>
                <c:pt idx="893">
                  <c:v>102.79884082365101</c:v>
                </c:pt>
                <c:pt idx="894">
                  <c:v>102.723395077845</c:v>
                </c:pt>
                <c:pt idx="895">
                  <c:v>102.660247597641</c:v>
                </c:pt>
                <c:pt idx="896">
                  <c:v>102.588143539556</c:v>
                </c:pt>
                <c:pt idx="897">
                  <c:v>102.524507227336</c:v>
                </c:pt>
                <c:pt idx="898">
                  <c:v>102.453086999832</c:v>
                </c:pt>
                <c:pt idx="899">
                  <c:v>102.375635172907</c:v>
                </c:pt>
                <c:pt idx="900">
                  <c:v>102.29887251899</c:v>
                </c:pt>
                <c:pt idx="901">
                  <c:v>102.21357533887701</c:v>
                </c:pt>
                <c:pt idx="902">
                  <c:v>102.129028769676</c:v>
                </c:pt>
                <c:pt idx="903">
                  <c:v>102.041201950657</c:v>
                </c:pt>
                <c:pt idx="904">
                  <c:v>101.95881639293999</c:v>
                </c:pt>
                <c:pt idx="905">
                  <c:v>101.867516996752</c:v>
                </c:pt>
                <c:pt idx="906">
                  <c:v>101.769368609903</c:v>
                </c:pt>
                <c:pt idx="907">
                  <c:v>101.666398683216</c:v>
                </c:pt>
                <c:pt idx="908">
                  <c:v>101.586510709847</c:v>
                </c:pt>
                <c:pt idx="909">
                  <c:v>101.492385170087</c:v>
                </c:pt>
                <c:pt idx="910">
                  <c:v>101.391517488193</c:v>
                </c:pt>
                <c:pt idx="911">
                  <c:v>101.29023843946599</c:v>
                </c:pt>
                <c:pt idx="912">
                  <c:v>101.176725234252</c:v>
                </c:pt>
                <c:pt idx="913">
                  <c:v>101.057869602626</c:v>
                </c:pt>
                <c:pt idx="914">
                  <c:v>100.92777617703899</c:v>
                </c:pt>
                <c:pt idx="915">
                  <c:v>100.79804870766201</c:v>
                </c:pt>
                <c:pt idx="916">
                  <c:v>100.654035590055</c:v>
                </c:pt>
                <c:pt idx="917">
                  <c:v>100.505059358311</c:v>
                </c:pt>
                <c:pt idx="918">
                  <c:v>100.371183494824</c:v>
                </c:pt>
                <c:pt idx="919">
                  <c:v>100.219263586127</c:v>
                </c:pt>
                <c:pt idx="920">
                  <c:v>99.952209045799606</c:v>
                </c:pt>
                <c:pt idx="921">
                  <c:v>99.632654481110094</c:v>
                </c:pt>
                <c:pt idx="922">
                  <c:v>99.348223698873795</c:v>
                </c:pt>
                <c:pt idx="923">
                  <c:v>99.065200645997393</c:v>
                </c:pt>
                <c:pt idx="924">
                  <c:v>98.706384589597604</c:v>
                </c:pt>
                <c:pt idx="925">
                  <c:v>98.255839071683994</c:v>
                </c:pt>
                <c:pt idx="926">
                  <c:v>97.675801151155198</c:v>
                </c:pt>
                <c:pt idx="927">
                  <c:v>96.898619682341405</c:v>
                </c:pt>
                <c:pt idx="928">
                  <c:v>95.428720506305794</c:v>
                </c:pt>
                <c:pt idx="929">
                  <c:v>-0.31711980727599598</c:v>
                </c:pt>
                <c:pt idx="930">
                  <c:v>-0.23454709634787499</c:v>
                </c:pt>
                <c:pt idx="931">
                  <c:v>0.19585236128608099</c:v>
                </c:pt>
              </c:numCache>
              <c:extLst xmlns:c15="http://schemas.microsoft.com/office/drawing/2012/chart"/>
            </c:numRef>
          </c:yVal>
          <c:smooth val="0"/>
          <c:extLst xmlns:c15="http://schemas.microsoft.com/office/drawing/2012/chart">
            <c:ext xmlns:c16="http://schemas.microsoft.com/office/drawing/2014/chart" uri="{C3380CC4-5D6E-409C-BE32-E72D297353CC}">
              <c16:uniqueId val="{00000004-39E5-4F3F-A0FC-CB563DD50563}"/>
            </c:ext>
          </c:extLst>
        </c:ser>
        <c:ser>
          <c:idx val="5"/>
          <c:order val="5"/>
          <c:tx>
            <c:strRef>
              <c:f>Sheet2!$K$1</c:f>
              <c:strCache>
                <c:ptCount val="1"/>
                <c:pt idx="0">
                  <c:v>CL = 20%</c:v>
                </c:pt>
              </c:strCache>
            </c:strRef>
          </c:tx>
          <c:spPr>
            <a:ln w="19050" cap="rnd">
              <a:solidFill>
                <a:schemeClr val="accent5"/>
              </a:solidFill>
              <a:round/>
            </a:ln>
            <a:effectLst/>
          </c:spPr>
          <c:marker>
            <c:symbol val="none"/>
          </c:marker>
          <c:xVal>
            <c:numRef>
              <c:f>Sheet2!$S$5:$S$1110</c:f>
              <c:numCache>
                <c:formatCode>General</c:formatCode>
                <c:ptCount val="1106"/>
                <c:pt idx="0">
                  <c:v>1.4713947996806601E-4</c:v>
                </c:pt>
                <c:pt idx="1">
                  <c:v>1.98275430285303E-4</c:v>
                </c:pt>
                <c:pt idx="2">
                  <c:v>1.5893899815646199E-4</c:v>
                </c:pt>
                <c:pt idx="3">
                  <c:v>2.4959128386095602E-4</c:v>
                </c:pt>
                <c:pt idx="4">
                  <c:v>3.1307938769566102E-4</c:v>
                </c:pt>
                <c:pt idx="5">
                  <c:v>3.8598662856334498E-4</c:v>
                </c:pt>
                <c:pt idx="6">
                  <c:v>3.4531961379855302E-4</c:v>
                </c:pt>
                <c:pt idx="7">
                  <c:v>3.76124900696162E-4</c:v>
                </c:pt>
                <c:pt idx="8">
                  <c:v>4.38615634933213E-4</c:v>
                </c:pt>
                <c:pt idx="9">
                  <c:v>5.2906864568245298E-4</c:v>
                </c:pt>
                <c:pt idx="10">
                  <c:v>4.9503990737619302E-4</c:v>
                </c:pt>
                <c:pt idx="11">
                  <c:v>5.3968779316620097E-4</c:v>
                </c:pt>
                <c:pt idx="12">
                  <c:v>5.9574104953710597E-4</c:v>
                </c:pt>
                <c:pt idx="13">
                  <c:v>6.9714574379203895E-4</c:v>
                </c:pt>
                <c:pt idx="14">
                  <c:v>7.2504391846070601E-4</c:v>
                </c:pt>
                <c:pt idx="15">
                  <c:v>7.6570572010947204E-4</c:v>
                </c:pt>
                <c:pt idx="16">
                  <c:v>7.6611821880892301E-4</c:v>
                </c:pt>
                <c:pt idx="17">
                  <c:v>8.5090221519568501E-4</c:v>
                </c:pt>
                <c:pt idx="18">
                  <c:v>9.2573298272416102E-4</c:v>
                </c:pt>
                <c:pt idx="19">
                  <c:v>9.7943567249155297E-4</c:v>
                </c:pt>
                <c:pt idx="20">
                  <c:v>1.02274341468555E-3</c:v>
                </c:pt>
                <c:pt idx="21">
                  <c:v>1.0239678818644801E-3</c:v>
                </c:pt>
                <c:pt idx="22">
                  <c:v>1.06596971762191E-3</c:v>
                </c:pt>
                <c:pt idx="23">
                  <c:v>1.2133600819547901E-3</c:v>
                </c:pt>
                <c:pt idx="24">
                  <c:v>1.2080261129100601E-3</c:v>
                </c:pt>
                <c:pt idx="25">
                  <c:v>1.27625726703562E-3</c:v>
                </c:pt>
                <c:pt idx="26">
                  <c:v>1.38457042154994E-3</c:v>
                </c:pt>
                <c:pt idx="27">
                  <c:v>1.3412038340762E-3</c:v>
                </c:pt>
                <c:pt idx="28">
                  <c:v>1.36569499625523E-3</c:v>
                </c:pt>
                <c:pt idx="29">
                  <c:v>1.5066017364540601E-3</c:v>
                </c:pt>
                <c:pt idx="30">
                  <c:v>1.4469735929197099E-3</c:v>
                </c:pt>
                <c:pt idx="31">
                  <c:v>1.62074578330496E-3</c:v>
                </c:pt>
                <c:pt idx="32">
                  <c:v>1.64576350621628E-3</c:v>
                </c:pt>
                <c:pt idx="33">
                  <c:v>1.7676537921310501E-3</c:v>
                </c:pt>
                <c:pt idx="34">
                  <c:v>1.7127905320138399E-3</c:v>
                </c:pt>
                <c:pt idx="35">
                  <c:v>1.8593862946633601E-3</c:v>
                </c:pt>
                <c:pt idx="36">
                  <c:v>1.8045710962038199E-3</c:v>
                </c:pt>
                <c:pt idx="37">
                  <c:v>1.7811751182492E-3</c:v>
                </c:pt>
                <c:pt idx="38">
                  <c:v>1.87468777586583E-3</c:v>
                </c:pt>
                <c:pt idx="39">
                  <c:v>1.9214005064093101E-3</c:v>
                </c:pt>
                <c:pt idx="40">
                  <c:v>1.90476018147965E-3</c:v>
                </c:pt>
                <c:pt idx="41">
                  <c:v>2.0583920959810799E-3</c:v>
                </c:pt>
                <c:pt idx="42">
                  <c:v>2.0144894048652901E-3</c:v>
                </c:pt>
                <c:pt idx="43">
                  <c:v>2.07379362190761E-3</c:v>
                </c:pt>
                <c:pt idx="44">
                  <c:v>2.1999213776811299E-3</c:v>
                </c:pt>
                <c:pt idx="45">
                  <c:v>2.13077901054377E-3</c:v>
                </c:pt>
                <c:pt idx="46">
                  <c:v>2.1042864913817902E-3</c:v>
                </c:pt>
                <c:pt idx="47">
                  <c:v>2.1088385017289301E-3</c:v>
                </c:pt>
                <c:pt idx="48">
                  <c:v>2.2083040277003901E-3</c:v>
                </c:pt>
                <c:pt idx="49">
                  <c:v>2.2137661487397499E-3</c:v>
                </c:pt>
                <c:pt idx="50">
                  <c:v>2.27888806905902E-3</c:v>
                </c:pt>
                <c:pt idx="51">
                  <c:v>2.2847443676532199E-3</c:v>
                </c:pt>
                <c:pt idx="52">
                  <c:v>2.3462846487132599E-3</c:v>
                </c:pt>
                <c:pt idx="53">
                  <c:v>2.4007246529255798E-3</c:v>
                </c:pt>
                <c:pt idx="54">
                  <c:v>2.4396774044085899E-3</c:v>
                </c:pt>
                <c:pt idx="55">
                  <c:v>2.4024074631722901E-3</c:v>
                </c:pt>
                <c:pt idx="56">
                  <c:v>2.3484594995619701E-3</c:v>
                </c:pt>
                <c:pt idx="57">
                  <c:v>2.3352879365791399E-3</c:v>
                </c:pt>
                <c:pt idx="58">
                  <c:v>2.42650229720066E-3</c:v>
                </c:pt>
                <c:pt idx="59">
                  <c:v>2.4744313519016198E-3</c:v>
                </c:pt>
                <c:pt idx="60">
                  <c:v>2.5276335179050002E-3</c:v>
                </c:pt>
                <c:pt idx="61">
                  <c:v>2.47870862799733E-3</c:v>
                </c:pt>
                <c:pt idx="62">
                  <c:v>2.63032532882704E-3</c:v>
                </c:pt>
                <c:pt idx="63">
                  <c:v>2.5487655776871999E-3</c:v>
                </c:pt>
                <c:pt idx="64">
                  <c:v>2.5499188554406501E-3</c:v>
                </c:pt>
                <c:pt idx="65">
                  <c:v>2.6111023385486198E-3</c:v>
                </c:pt>
                <c:pt idx="66">
                  <c:v>2.6703647679662199E-3</c:v>
                </c:pt>
                <c:pt idx="67">
                  <c:v>2.6927903429120599E-3</c:v>
                </c:pt>
                <c:pt idx="68">
                  <c:v>2.7301548000164002E-3</c:v>
                </c:pt>
                <c:pt idx="69">
                  <c:v>2.7914623565712801E-3</c:v>
                </c:pt>
                <c:pt idx="70">
                  <c:v>2.84985361161029E-3</c:v>
                </c:pt>
                <c:pt idx="71">
                  <c:v>2.83545947139369E-3</c:v>
                </c:pt>
                <c:pt idx="72">
                  <c:v>2.91353145585586E-3</c:v>
                </c:pt>
                <c:pt idx="73">
                  <c:v>2.9300441994760101E-3</c:v>
                </c:pt>
                <c:pt idx="74">
                  <c:v>2.8533484945370202E-3</c:v>
                </c:pt>
                <c:pt idx="75">
                  <c:v>2.8640943794985101E-3</c:v>
                </c:pt>
                <c:pt idx="76">
                  <c:v>2.9557697124868798E-3</c:v>
                </c:pt>
                <c:pt idx="77">
                  <c:v>3.1005273433670098E-3</c:v>
                </c:pt>
                <c:pt idx="78">
                  <c:v>3.1751751828311601E-3</c:v>
                </c:pt>
                <c:pt idx="79">
                  <c:v>3.1714682502368102E-3</c:v>
                </c:pt>
                <c:pt idx="80">
                  <c:v>3.2325770524324802E-3</c:v>
                </c:pt>
                <c:pt idx="81">
                  <c:v>3.1878256553946999E-3</c:v>
                </c:pt>
                <c:pt idx="82">
                  <c:v>3.23358672359175E-3</c:v>
                </c:pt>
                <c:pt idx="83">
                  <c:v>3.2932465455075902E-3</c:v>
                </c:pt>
                <c:pt idx="84">
                  <c:v>3.3038097102515698E-3</c:v>
                </c:pt>
                <c:pt idx="85">
                  <c:v>3.2607080184012599E-3</c:v>
                </c:pt>
                <c:pt idx="86">
                  <c:v>3.34657271518486E-3</c:v>
                </c:pt>
                <c:pt idx="87">
                  <c:v>3.3523074577473401E-3</c:v>
                </c:pt>
                <c:pt idx="88">
                  <c:v>3.3531715889122699E-3</c:v>
                </c:pt>
                <c:pt idx="89">
                  <c:v>3.3897314892542998E-3</c:v>
                </c:pt>
                <c:pt idx="90">
                  <c:v>3.4095627939828201E-3</c:v>
                </c:pt>
                <c:pt idx="91">
                  <c:v>3.3563649099287102E-3</c:v>
                </c:pt>
                <c:pt idx="92">
                  <c:v>3.4529403741734598E-3</c:v>
                </c:pt>
                <c:pt idx="93">
                  <c:v>3.5037712844362E-3</c:v>
                </c:pt>
                <c:pt idx="94">
                  <c:v>3.58521566951569E-3</c:v>
                </c:pt>
                <c:pt idx="95">
                  <c:v>3.5975082484514002E-3</c:v>
                </c:pt>
                <c:pt idx="96">
                  <c:v>3.7924932242286301E-3</c:v>
                </c:pt>
                <c:pt idx="97">
                  <c:v>3.7456285584573702E-3</c:v>
                </c:pt>
                <c:pt idx="98">
                  <c:v>3.9376597750740202E-3</c:v>
                </c:pt>
                <c:pt idx="99">
                  <c:v>4.0268917478530402E-3</c:v>
                </c:pt>
                <c:pt idx="100">
                  <c:v>4.0277683332511204E-3</c:v>
                </c:pt>
                <c:pt idx="101">
                  <c:v>4.1822929255605004E-3</c:v>
                </c:pt>
                <c:pt idx="102">
                  <c:v>4.20774700236317E-3</c:v>
                </c:pt>
                <c:pt idx="103">
                  <c:v>4.2854573578349799E-3</c:v>
                </c:pt>
                <c:pt idx="104">
                  <c:v>4.3152438683259301E-3</c:v>
                </c:pt>
                <c:pt idx="105">
                  <c:v>4.5348854913590296E-3</c:v>
                </c:pt>
                <c:pt idx="106">
                  <c:v>4.5064835286655804E-3</c:v>
                </c:pt>
                <c:pt idx="107">
                  <c:v>4.5317973980190801E-3</c:v>
                </c:pt>
                <c:pt idx="108">
                  <c:v>4.6029116968549699E-3</c:v>
                </c:pt>
                <c:pt idx="109">
                  <c:v>4.6411079385807697E-3</c:v>
                </c:pt>
                <c:pt idx="110">
                  <c:v>4.76325845326962E-3</c:v>
                </c:pt>
                <c:pt idx="111">
                  <c:v>4.8794220512579098E-3</c:v>
                </c:pt>
                <c:pt idx="112">
                  <c:v>4.9346974997310803E-3</c:v>
                </c:pt>
                <c:pt idx="113">
                  <c:v>5.0765189845766202E-3</c:v>
                </c:pt>
                <c:pt idx="114">
                  <c:v>5.05464271960395E-3</c:v>
                </c:pt>
                <c:pt idx="115">
                  <c:v>5.1671686391848897E-3</c:v>
                </c:pt>
                <c:pt idx="116">
                  <c:v>5.2466090240264199E-3</c:v>
                </c:pt>
                <c:pt idx="117">
                  <c:v>5.2929050291708199E-3</c:v>
                </c:pt>
                <c:pt idx="118">
                  <c:v>5.3814173549541298E-3</c:v>
                </c:pt>
                <c:pt idx="119">
                  <c:v>5.3317951203432096E-3</c:v>
                </c:pt>
                <c:pt idx="120">
                  <c:v>5.7239931267698699E-3</c:v>
                </c:pt>
                <c:pt idx="121">
                  <c:v>5.7576233021723704E-3</c:v>
                </c:pt>
                <c:pt idx="122">
                  <c:v>5.7710318085499304E-3</c:v>
                </c:pt>
                <c:pt idx="123">
                  <c:v>5.9153215334550799E-3</c:v>
                </c:pt>
                <c:pt idx="124">
                  <c:v>5.99869236400641E-3</c:v>
                </c:pt>
                <c:pt idx="125">
                  <c:v>6.1810585523672298E-3</c:v>
                </c:pt>
                <c:pt idx="126">
                  <c:v>6.2561089207969402E-3</c:v>
                </c:pt>
                <c:pt idx="127">
                  <c:v>6.3260627038430103E-3</c:v>
                </c:pt>
                <c:pt idx="128">
                  <c:v>6.3981143394516498E-3</c:v>
                </c:pt>
                <c:pt idx="129">
                  <c:v>6.4557707752951801E-3</c:v>
                </c:pt>
                <c:pt idx="130">
                  <c:v>6.6172334559436901E-3</c:v>
                </c:pt>
                <c:pt idx="131">
                  <c:v>6.7085511789987604E-3</c:v>
                </c:pt>
                <c:pt idx="132">
                  <c:v>6.7839723661379898E-3</c:v>
                </c:pt>
                <c:pt idx="133">
                  <c:v>6.9416871690890997E-3</c:v>
                </c:pt>
                <c:pt idx="134">
                  <c:v>6.9871812212992804E-3</c:v>
                </c:pt>
                <c:pt idx="135">
                  <c:v>7.0652024058625003E-3</c:v>
                </c:pt>
                <c:pt idx="136">
                  <c:v>7.1548225277052804E-3</c:v>
                </c:pt>
                <c:pt idx="137">
                  <c:v>7.3081202189418902E-3</c:v>
                </c:pt>
                <c:pt idx="138">
                  <c:v>7.2838882921951601E-3</c:v>
                </c:pt>
                <c:pt idx="139">
                  <c:v>7.4551218713514601E-3</c:v>
                </c:pt>
                <c:pt idx="140">
                  <c:v>7.57340456584685E-3</c:v>
                </c:pt>
                <c:pt idx="141">
                  <c:v>7.5732484555524398E-3</c:v>
                </c:pt>
                <c:pt idx="142">
                  <c:v>7.5434597022505396E-3</c:v>
                </c:pt>
                <c:pt idx="143">
                  <c:v>7.6985138820134602E-3</c:v>
                </c:pt>
                <c:pt idx="144">
                  <c:v>7.9940117102515595E-3</c:v>
                </c:pt>
                <c:pt idx="145">
                  <c:v>7.8952653002223004E-3</c:v>
                </c:pt>
                <c:pt idx="146">
                  <c:v>8.0322407684645797E-3</c:v>
                </c:pt>
                <c:pt idx="147">
                  <c:v>8.0854815569125493E-3</c:v>
                </c:pt>
                <c:pt idx="148">
                  <c:v>8.1138866347228809E-3</c:v>
                </c:pt>
                <c:pt idx="149">
                  <c:v>8.2066813231354303E-3</c:v>
                </c:pt>
                <c:pt idx="150">
                  <c:v>8.2683175139997393E-3</c:v>
                </c:pt>
                <c:pt idx="151">
                  <c:v>8.4722091144231598E-3</c:v>
                </c:pt>
                <c:pt idx="152">
                  <c:v>8.7637248401788107E-3</c:v>
                </c:pt>
                <c:pt idx="153">
                  <c:v>8.5352246599975003E-3</c:v>
                </c:pt>
                <c:pt idx="154">
                  <c:v>8.7180177087089195E-3</c:v>
                </c:pt>
                <c:pt idx="155">
                  <c:v>8.7046899323291998E-3</c:v>
                </c:pt>
                <c:pt idx="156">
                  <c:v>8.9305493715997296E-3</c:v>
                </c:pt>
                <c:pt idx="157">
                  <c:v>8.8125864712540695E-3</c:v>
                </c:pt>
                <c:pt idx="158">
                  <c:v>8.9873964660931692E-3</c:v>
                </c:pt>
                <c:pt idx="159">
                  <c:v>9.1176179253483793E-3</c:v>
                </c:pt>
                <c:pt idx="160">
                  <c:v>9.0727250410961007E-3</c:v>
                </c:pt>
                <c:pt idx="161">
                  <c:v>9.1552564985228502E-3</c:v>
                </c:pt>
                <c:pt idx="162">
                  <c:v>9.3254067428103805E-3</c:v>
                </c:pt>
                <c:pt idx="163">
                  <c:v>9.2358602147745994E-3</c:v>
                </c:pt>
                <c:pt idx="164">
                  <c:v>9.4773863819562505E-3</c:v>
                </c:pt>
                <c:pt idx="165">
                  <c:v>9.36216803253382E-3</c:v>
                </c:pt>
                <c:pt idx="166">
                  <c:v>9.5622895598494496E-3</c:v>
                </c:pt>
                <c:pt idx="167">
                  <c:v>9.6420281903320491E-3</c:v>
                </c:pt>
                <c:pt idx="168">
                  <c:v>9.8352225781793701E-3</c:v>
                </c:pt>
                <c:pt idx="169">
                  <c:v>9.7564997093604298E-3</c:v>
                </c:pt>
                <c:pt idx="170">
                  <c:v>9.7159996002229004E-3</c:v>
                </c:pt>
                <c:pt idx="171">
                  <c:v>9.7922195335380605E-3</c:v>
                </c:pt>
                <c:pt idx="172">
                  <c:v>9.9180705400140502E-3</c:v>
                </c:pt>
                <c:pt idx="173">
                  <c:v>9.6954243027897909E-3</c:v>
                </c:pt>
                <c:pt idx="174">
                  <c:v>9.9141538225490603E-3</c:v>
                </c:pt>
                <c:pt idx="175">
                  <c:v>1.01101251539868E-2</c:v>
                </c:pt>
                <c:pt idx="176">
                  <c:v>9.9292497478138207E-3</c:v>
                </c:pt>
                <c:pt idx="177">
                  <c:v>1.0000386687301899E-2</c:v>
                </c:pt>
                <c:pt idx="178">
                  <c:v>1.00610145220299E-2</c:v>
                </c:pt>
                <c:pt idx="179">
                  <c:v>1.03010499107108E-2</c:v>
                </c:pt>
                <c:pt idx="180">
                  <c:v>1.04704632225149E-2</c:v>
                </c:pt>
                <c:pt idx="181">
                  <c:v>1.02601302398336E-2</c:v>
                </c:pt>
                <c:pt idx="182">
                  <c:v>1.05830024605986E-2</c:v>
                </c:pt>
                <c:pt idx="183">
                  <c:v>1.06177640769471E-2</c:v>
                </c:pt>
                <c:pt idx="184">
                  <c:v>1.0212574416312599E-2</c:v>
                </c:pt>
                <c:pt idx="185">
                  <c:v>1.08363885394852E-2</c:v>
                </c:pt>
                <c:pt idx="186">
                  <c:v>1.07233091907083E-2</c:v>
                </c:pt>
                <c:pt idx="187">
                  <c:v>1.07267765498334E-2</c:v>
                </c:pt>
                <c:pt idx="188">
                  <c:v>1.08957944817249E-2</c:v>
                </c:pt>
                <c:pt idx="189">
                  <c:v>1.1076724375212401E-2</c:v>
                </c:pt>
                <c:pt idx="190">
                  <c:v>1.0964732805139699E-2</c:v>
                </c:pt>
                <c:pt idx="191">
                  <c:v>1.1074860376011301E-2</c:v>
                </c:pt>
                <c:pt idx="192">
                  <c:v>1.1330566844606999E-2</c:v>
                </c:pt>
                <c:pt idx="193">
                  <c:v>1.1247202213085099E-2</c:v>
                </c:pt>
                <c:pt idx="194">
                  <c:v>1.17447896082625E-2</c:v>
                </c:pt>
                <c:pt idx="195">
                  <c:v>1.17849251482457E-2</c:v>
                </c:pt>
                <c:pt idx="196">
                  <c:v>1.1615377898070999E-2</c:v>
                </c:pt>
                <c:pt idx="197">
                  <c:v>1.1448617993351199E-2</c:v>
                </c:pt>
                <c:pt idx="198">
                  <c:v>1.1661864050498299E-2</c:v>
                </c:pt>
                <c:pt idx="199">
                  <c:v>1.1867228489815499E-2</c:v>
                </c:pt>
                <c:pt idx="200">
                  <c:v>1.21483924716795E-2</c:v>
                </c:pt>
                <c:pt idx="201">
                  <c:v>1.1872394557455399E-2</c:v>
                </c:pt>
                <c:pt idx="202">
                  <c:v>1.2221556334333099E-2</c:v>
                </c:pt>
                <c:pt idx="203">
                  <c:v>1.23368260946198E-2</c:v>
                </c:pt>
                <c:pt idx="204">
                  <c:v>1.2357804594812401E-2</c:v>
                </c:pt>
                <c:pt idx="205">
                  <c:v>1.2547235678003E-2</c:v>
                </c:pt>
                <c:pt idx="206">
                  <c:v>1.26361990225498E-2</c:v>
                </c:pt>
                <c:pt idx="207">
                  <c:v>1.27904314176694E-2</c:v>
                </c:pt>
                <c:pt idx="208">
                  <c:v>1.28158823424843E-2</c:v>
                </c:pt>
                <c:pt idx="209">
                  <c:v>1.29129100119105E-2</c:v>
                </c:pt>
                <c:pt idx="210">
                  <c:v>1.2964060715481099E-2</c:v>
                </c:pt>
                <c:pt idx="211">
                  <c:v>1.3197488289801501E-2</c:v>
                </c:pt>
                <c:pt idx="212">
                  <c:v>1.33394609090781E-2</c:v>
                </c:pt>
                <c:pt idx="213">
                  <c:v>1.3506311060744401E-2</c:v>
                </c:pt>
                <c:pt idx="214">
                  <c:v>1.34005125638192E-2</c:v>
                </c:pt>
                <c:pt idx="215">
                  <c:v>1.34443352925268E-2</c:v>
                </c:pt>
                <c:pt idx="216">
                  <c:v>1.3635339660285E-2</c:v>
                </c:pt>
                <c:pt idx="217">
                  <c:v>1.35167844370705E-2</c:v>
                </c:pt>
                <c:pt idx="218">
                  <c:v>1.38090722589645E-2</c:v>
                </c:pt>
                <c:pt idx="219">
                  <c:v>1.38703622137933E-2</c:v>
                </c:pt>
                <c:pt idx="220">
                  <c:v>1.3998606134467999E-2</c:v>
                </c:pt>
                <c:pt idx="221">
                  <c:v>1.4061500481404801E-2</c:v>
                </c:pt>
                <c:pt idx="222">
                  <c:v>1.4057680708800899E-2</c:v>
                </c:pt>
                <c:pt idx="223">
                  <c:v>1.4122297079421199E-2</c:v>
                </c:pt>
                <c:pt idx="224">
                  <c:v>1.4227201441519E-2</c:v>
                </c:pt>
                <c:pt idx="225">
                  <c:v>1.44083221861416E-2</c:v>
                </c:pt>
                <c:pt idx="226">
                  <c:v>1.44793735752804E-2</c:v>
                </c:pt>
                <c:pt idx="227">
                  <c:v>1.45688090386339E-2</c:v>
                </c:pt>
                <c:pt idx="228">
                  <c:v>1.45666556217009E-2</c:v>
                </c:pt>
                <c:pt idx="229">
                  <c:v>1.47530443646405E-2</c:v>
                </c:pt>
                <c:pt idx="230">
                  <c:v>1.47632465921621E-2</c:v>
                </c:pt>
                <c:pt idx="231">
                  <c:v>1.48798035876386E-2</c:v>
                </c:pt>
                <c:pt idx="232">
                  <c:v>1.50645862798308E-2</c:v>
                </c:pt>
                <c:pt idx="233">
                  <c:v>1.5068057451337699E-2</c:v>
                </c:pt>
                <c:pt idx="234">
                  <c:v>1.5009856895098201E-2</c:v>
                </c:pt>
                <c:pt idx="235">
                  <c:v>1.5211029390699E-2</c:v>
                </c:pt>
                <c:pt idx="236">
                  <c:v>1.5291551376880499E-2</c:v>
                </c:pt>
                <c:pt idx="237">
                  <c:v>1.5391651148723E-2</c:v>
                </c:pt>
                <c:pt idx="238">
                  <c:v>1.5417650982714101E-2</c:v>
                </c:pt>
                <c:pt idx="239">
                  <c:v>1.5287184544093099E-2</c:v>
                </c:pt>
                <c:pt idx="240">
                  <c:v>1.55704802861106E-2</c:v>
                </c:pt>
                <c:pt idx="241">
                  <c:v>1.5626848647541498E-2</c:v>
                </c:pt>
                <c:pt idx="242">
                  <c:v>1.5681922004571702E-2</c:v>
                </c:pt>
                <c:pt idx="243">
                  <c:v>1.5730265365231099E-2</c:v>
                </c:pt>
                <c:pt idx="244">
                  <c:v>1.5858476366823599E-2</c:v>
                </c:pt>
                <c:pt idx="245">
                  <c:v>1.59253396582987E-2</c:v>
                </c:pt>
                <c:pt idx="246">
                  <c:v>1.59729604443603E-2</c:v>
                </c:pt>
                <c:pt idx="247">
                  <c:v>1.6219501342172201E-2</c:v>
                </c:pt>
                <c:pt idx="248">
                  <c:v>1.6018964143812601E-2</c:v>
                </c:pt>
                <c:pt idx="249">
                  <c:v>1.6211610110934901E-2</c:v>
                </c:pt>
                <c:pt idx="250">
                  <c:v>1.6284307071118199E-2</c:v>
                </c:pt>
                <c:pt idx="251">
                  <c:v>1.6588799935849802E-2</c:v>
                </c:pt>
                <c:pt idx="252">
                  <c:v>1.66045443063946E-2</c:v>
                </c:pt>
                <c:pt idx="253">
                  <c:v>1.6546600821934598E-2</c:v>
                </c:pt>
                <c:pt idx="254">
                  <c:v>1.6561570694956999E-2</c:v>
                </c:pt>
                <c:pt idx="255">
                  <c:v>1.6590973075624901E-2</c:v>
                </c:pt>
                <c:pt idx="256">
                  <c:v>1.6635880156270901E-2</c:v>
                </c:pt>
                <c:pt idx="257">
                  <c:v>1.6776277156231499E-2</c:v>
                </c:pt>
                <c:pt idx="258">
                  <c:v>1.6714132567033999E-2</c:v>
                </c:pt>
                <c:pt idx="259">
                  <c:v>1.6883593745086401E-2</c:v>
                </c:pt>
                <c:pt idx="260">
                  <c:v>1.6954773996725198E-2</c:v>
                </c:pt>
                <c:pt idx="261">
                  <c:v>1.6865068172224201E-2</c:v>
                </c:pt>
                <c:pt idx="262">
                  <c:v>1.7183848879724298E-2</c:v>
                </c:pt>
                <c:pt idx="263">
                  <c:v>1.7256403072674498E-2</c:v>
                </c:pt>
                <c:pt idx="264">
                  <c:v>1.73102085048964E-2</c:v>
                </c:pt>
                <c:pt idx="265">
                  <c:v>1.7310009099434101E-2</c:v>
                </c:pt>
                <c:pt idx="266">
                  <c:v>1.7625660360515098E-2</c:v>
                </c:pt>
                <c:pt idx="267">
                  <c:v>1.7509978397193902E-2</c:v>
                </c:pt>
                <c:pt idx="268">
                  <c:v>1.7696131384384899E-2</c:v>
                </c:pt>
                <c:pt idx="269">
                  <c:v>1.7660073001481098E-2</c:v>
                </c:pt>
                <c:pt idx="270">
                  <c:v>1.7734141032852799E-2</c:v>
                </c:pt>
                <c:pt idx="271">
                  <c:v>1.7807182320572101E-2</c:v>
                </c:pt>
                <c:pt idx="272">
                  <c:v>1.7856143894769898E-2</c:v>
                </c:pt>
                <c:pt idx="273">
                  <c:v>1.7871287595565201E-2</c:v>
                </c:pt>
                <c:pt idx="274">
                  <c:v>1.80774757680599E-2</c:v>
                </c:pt>
                <c:pt idx="275">
                  <c:v>1.8172082249053301E-2</c:v>
                </c:pt>
                <c:pt idx="276">
                  <c:v>1.8207693782374801E-2</c:v>
                </c:pt>
                <c:pt idx="277">
                  <c:v>1.8231953836967699E-2</c:v>
                </c:pt>
                <c:pt idx="278">
                  <c:v>1.8270923893965101E-2</c:v>
                </c:pt>
                <c:pt idx="279">
                  <c:v>1.8478396458078701E-2</c:v>
                </c:pt>
                <c:pt idx="280">
                  <c:v>1.8558734253748599E-2</c:v>
                </c:pt>
                <c:pt idx="281">
                  <c:v>1.8508598883638899E-2</c:v>
                </c:pt>
                <c:pt idx="282">
                  <c:v>1.86656630168116E-2</c:v>
                </c:pt>
                <c:pt idx="283">
                  <c:v>1.8783061365211899E-2</c:v>
                </c:pt>
                <c:pt idx="284">
                  <c:v>1.8800368491999501E-2</c:v>
                </c:pt>
                <c:pt idx="285">
                  <c:v>1.8915317850599401E-2</c:v>
                </c:pt>
                <c:pt idx="286">
                  <c:v>1.9072592957100998E-2</c:v>
                </c:pt>
                <c:pt idx="287">
                  <c:v>1.9087564329747401E-2</c:v>
                </c:pt>
                <c:pt idx="288">
                  <c:v>1.9122998231816901E-2</c:v>
                </c:pt>
                <c:pt idx="289">
                  <c:v>1.91852825373105E-2</c:v>
                </c:pt>
                <c:pt idx="290">
                  <c:v>1.9381608903350601E-2</c:v>
                </c:pt>
                <c:pt idx="291">
                  <c:v>1.9296070586076901E-2</c:v>
                </c:pt>
                <c:pt idx="292">
                  <c:v>1.95114465493713E-2</c:v>
                </c:pt>
                <c:pt idx="293">
                  <c:v>1.9556218987913099E-2</c:v>
                </c:pt>
                <c:pt idx="294">
                  <c:v>1.9638842300866099E-2</c:v>
                </c:pt>
                <c:pt idx="295">
                  <c:v>1.9757240461835301E-2</c:v>
                </c:pt>
                <c:pt idx="296">
                  <c:v>1.9740790532913801E-2</c:v>
                </c:pt>
                <c:pt idx="297">
                  <c:v>1.9790626898418401E-2</c:v>
                </c:pt>
                <c:pt idx="298">
                  <c:v>2.0006762352675098E-2</c:v>
                </c:pt>
                <c:pt idx="299">
                  <c:v>1.9965317066465298E-2</c:v>
                </c:pt>
                <c:pt idx="300">
                  <c:v>1.9969623900048201E-2</c:v>
                </c:pt>
                <c:pt idx="301">
                  <c:v>2.0162139142303699E-2</c:v>
                </c:pt>
                <c:pt idx="302">
                  <c:v>2.0189195172278102E-2</c:v>
                </c:pt>
                <c:pt idx="303">
                  <c:v>2.0382323926644401E-2</c:v>
                </c:pt>
                <c:pt idx="304">
                  <c:v>2.0291686063435101E-2</c:v>
                </c:pt>
                <c:pt idx="305">
                  <c:v>2.04555882123361E-2</c:v>
                </c:pt>
                <c:pt idx="306">
                  <c:v>2.0437371803142899E-2</c:v>
                </c:pt>
                <c:pt idx="307">
                  <c:v>2.0598730058378801E-2</c:v>
                </c:pt>
                <c:pt idx="308">
                  <c:v>2.0971367598021699E-2</c:v>
                </c:pt>
                <c:pt idx="309">
                  <c:v>2.06691899148445E-2</c:v>
                </c:pt>
                <c:pt idx="310">
                  <c:v>2.08002149014926E-2</c:v>
                </c:pt>
                <c:pt idx="311">
                  <c:v>2.0932727370178199E-2</c:v>
                </c:pt>
                <c:pt idx="312">
                  <c:v>2.0815662967578301E-2</c:v>
                </c:pt>
                <c:pt idx="313">
                  <c:v>2.0951340340592099E-2</c:v>
                </c:pt>
                <c:pt idx="314">
                  <c:v>2.1224311623430601E-2</c:v>
                </c:pt>
                <c:pt idx="315">
                  <c:v>2.10991598128525E-2</c:v>
                </c:pt>
                <c:pt idx="316">
                  <c:v>2.1409246593815701E-2</c:v>
                </c:pt>
                <c:pt idx="317">
                  <c:v>2.13733553601031E-2</c:v>
                </c:pt>
                <c:pt idx="318">
                  <c:v>2.1382811410959001E-2</c:v>
                </c:pt>
                <c:pt idx="319">
                  <c:v>2.1622957350449099E-2</c:v>
                </c:pt>
                <c:pt idx="320">
                  <c:v>2.1802371414103999E-2</c:v>
                </c:pt>
                <c:pt idx="321">
                  <c:v>2.15583936382528E-2</c:v>
                </c:pt>
                <c:pt idx="322">
                  <c:v>2.17863252945029E-2</c:v>
                </c:pt>
                <c:pt idx="323">
                  <c:v>2.18100215878393E-2</c:v>
                </c:pt>
                <c:pt idx="324">
                  <c:v>2.19470428693402E-2</c:v>
                </c:pt>
                <c:pt idx="325">
                  <c:v>2.21445613352158E-2</c:v>
                </c:pt>
                <c:pt idx="326">
                  <c:v>2.20920761711529E-2</c:v>
                </c:pt>
                <c:pt idx="327">
                  <c:v>2.2272465615799101E-2</c:v>
                </c:pt>
                <c:pt idx="328">
                  <c:v>2.2279436276038501E-2</c:v>
                </c:pt>
                <c:pt idx="329">
                  <c:v>2.23841939656294E-2</c:v>
                </c:pt>
                <c:pt idx="330">
                  <c:v>2.2498204040440801E-2</c:v>
                </c:pt>
                <c:pt idx="331">
                  <c:v>2.2527025783277199E-2</c:v>
                </c:pt>
                <c:pt idx="332">
                  <c:v>2.26470210138267E-2</c:v>
                </c:pt>
                <c:pt idx="333">
                  <c:v>2.2680079389051099E-2</c:v>
                </c:pt>
                <c:pt idx="334">
                  <c:v>2.2834884115307999E-2</c:v>
                </c:pt>
                <c:pt idx="335">
                  <c:v>2.2835344806000701E-2</c:v>
                </c:pt>
                <c:pt idx="336">
                  <c:v>2.2846044010220098E-2</c:v>
                </c:pt>
                <c:pt idx="337">
                  <c:v>2.2910809148112901E-2</c:v>
                </c:pt>
                <c:pt idx="338">
                  <c:v>2.3039536209066701E-2</c:v>
                </c:pt>
                <c:pt idx="339">
                  <c:v>2.3129897170893001E-2</c:v>
                </c:pt>
                <c:pt idx="340">
                  <c:v>2.3227055075402299E-2</c:v>
                </c:pt>
                <c:pt idx="341">
                  <c:v>2.3213000207338401E-2</c:v>
                </c:pt>
                <c:pt idx="342">
                  <c:v>2.3431040910164101E-2</c:v>
                </c:pt>
                <c:pt idx="343">
                  <c:v>2.3407875149125699E-2</c:v>
                </c:pt>
                <c:pt idx="344">
                  <c:v>2.3565719790552699E-2</c:v>
                </c:pt>
                <c:pt idx="345">
                  <c:v>2.3622755090172001E-2</c:v>
                </c:pt>
                <c:pt idx="346">
                  <c:v>2.37460772107769E-2</c:v>
                </c:pt>
                <c:pt idx="347">
                  <c:v>2.37310007446251E-2</c:v>
                </c:pt>
                <c:pt idx="348">
                  <c:v>2.3777552361584402E-2</c:v>
                </c:pt>
                <c:pt idx="349">
                  <c:v>2.3792071554860302E-2</c:v>
                </c:pt>
                <c:pt idx="350">
                  <c:v>2.3848192877372699E-2</c:v>
                </c:pt>
                <c:pt idx="351">
                  <c:v>2.40267306834555E-2</c:v>
                </c:pt>
                <c:pt idx="352">
                  <c:v>2.40612459219962E-2</c:v>
                </c:pt>
                <c:pt idx="353">
                  <c:v>2.4199914681129999E-2</c:v>
                </c:pt>
                <c:pt idx="354">
                  <c:v>2.4191010736073701E-2</c:v>
                </c:pt>
                <c:pt idx="355">
                  <c:v>2.4315390427005101E-2</c:v>
                </c:pt>
                <c:pt idx="356">
                  <c:v>2.44036879658092E-2</c:v>
                </c:pt>
                <c:pt idx="357">
                  <c:v>2.44457940956299E-2</c:v>
                </c:pt>
                <c:pt idx="358">
                  <c:v>2.4395043237440499E-2</c:v>
                </c:pt>
                <c:pt idx="359">
                  <c:v>2.4573882143726002E-2</c:v>
                </c:pt>
                <c:pt idx="360">
                  <c:v>2.4596851806332299E-2</c:v>
                </c:pt>
                <c:pt idx="361">
                  <c:v>2.4743218606812799E-2</c:v>
                </c:pt>
                <c:pt idx="362">
                  <c:v>2.48418763777585E-2</c:v>
                </c:pt>
                <c:pt idx="363">
                  <c:v>2.49233298670717E-2</c:v>
                </c:pt>
                <c:pt idx="364">
                  <c:v>2.4950894739753302E-2</c:v>
                </c:pt>
                <c:pt idx="365">
                  <c:v>2.4956584369887701E-2</c:v>
                </c:pt>
                <c:pt idx="366">
                  <c:v>2.5047025411672402E-2</c:v>
                </c:pt>
                <c:pt idx="367">
                  <c:v>2.5087062122197201E-2</c:v>
                </c:pt>
                <c:pt idx="368">
                  <c:v>2.52481226369725E-2</c:v>
                </c:pt>
                <c:pt idx="369">
                  <c:v>2.5362505435495099E-2</c:v>
                </c:pt>
                <c:pt idx="370">
                  <c:v>2.5353455474543402E-2</c:v>
                </c:pt>
                <c:pt idx="371">
                  <c:v>2.53726041276672E-2</c:v>
                </c:pt>
                <c:pt idx="372">
                  <c:v>2.5561928319222299E-2</c:v>
                </c:pt>
                <c:pt idx="373">
                  <c:v>2.5584554408299699E-2</c:v>
                </c:pt>
                <c:pt idx="374">
                  <c:v>2.56199864153831E-2</c:v>
                </c:pt>
                <c:pt idx="375">
                  <c:v>2.5752567433700801E-2</c:v>
                </c:pt>
                <c:pt idx="376">
                  <c:v>2.5810188549056999E-2</c:v>
                </c:pt>
                <c:pt idx="377">
                  <c:v>2.5852770009634499E-2</c:v>
                </c:pt>
                <c:pt idx="378">
                  <c:v>2.5924483595972599E-2</c:v>
                </c:pt>
                <c:pt idx="379">
                  <c:v>2.6044152050123101E-2</c:v>
                </c:pt>
                <c:pt idx="380">
                  <c:v>2.6090351109062802E-2</c:v>
                </c:pt>
                <c:pt idx="381">
                  <c:v>2.62483510642403E-2</c:v>
                </c:pt>
                <c:pt idx="382">
                  <c:v>2.6307402832856899E-2</c:v>
                </c:pt>
                <c:pt idx="383">
                  <c:v>2.6429859259051301E-2</c:v>
                </c:pt>
                <c:pt idx="384">
                  <c:v>2.64666779959324E-2</c:v>
                </c:pt>
                <c:pt idx="385">
                  <c:v>2.6410389678242101E-2</c:v>
                </c:pt>
                <c:pt idx="386">
                  <c:v>2.6648404201788298E-2</c:v>
                </c:pt>
                <c:pt idx="387">
                  <c:v>2.6711371775916301E-2</c:v>
                </c:pt>
                <c:pt idx="388">
                  <c:v>2.6757332769552999E-2</c:v>
                </c:pt>
                <c:pt idx="389">
                  <c:v>2.6829018496680498E-2</c:v>
                </c:pt>
                <c:pt idx="390">
                  <c:v>2.6880982433922701E-2</c:v>
                </c:pt>
                <c:pt idx="391">
                  <c:v>2.7089935126285599E-2</c:v>
                </c:pt>
                <c:pt idx="392">
                  <c:v>2.71348862476734E-2</c:v>
                </c:pt>
                <c:pt idx="393">
                  <c:v>2.70598677518274E-2</c:v>
                </c:pt>
                <c:pt idx="394">
                  <c:v>2.72433133456212E-2</c:v>
                </c:pt>
                <c:pt idx="395">
                  <c:v>2.72752905424638E-2</c:v>
                </c:pt>
                <c:pt idx="396">
                  <c:v>2.74728705120687E-2</c:v>
                </c:pt>
                <c:pt idx="397">
                  <c:v>2.7482146329206199E-2</c:v>
                </c:pt>
                <c:pt idx="398">
                  <c:v>2.7591553113964499E-2</c:v>
                </c:pt>
                <c:pt idx="399">
                  <c:v>2.76590648265512E-2</c:v>
                </c:pt>
                <c:pt idx="400">
                  <c:v>2.7653891739574402E-2</c:v>
                </c:pt>
                <c:pt idx="401">
                  <c:v>2.7770595084271599E-2</c:v>
                </c:pt>
                <c:pt idx="402">
                  <c:v>2.7858266160559999E-2</c:v>
                </c:pt>
                <c:pt idx="403">
                  <c:v>2.8001627312001901E-2</c:v>
                </c:pt>
                <c:pt idx="404">
                  <c:v>2.8023463392015901E-2</c:v>
                </c:pt>
                <c:pt idx="405">
                  <c:v>2.80887408436949E-2</c:v>
                </c:pt>
                <c:pt idx="406">
                  <c:v>2.8149305963684101E-2</c:v>
                </c:pt>
                <c:pt idx="407">
                  <c:v>2.8206359859428699E-2</c:v>
                </c:pt>
                <c:pt idx="408">
                  <c:v>2.8243833751274101E-2</c:v>
                </c:pt>
                <c:pt idx="409">
                  <c:v>2.84670621845159E-2</c:v>
                </c:pt>
                <c:pt idx="410">
                  <c:v>2.8466950649996998E-2</c:v>
                </c:pt>
                <c:pt idx="411">
                  <c:v>2.8484200623754698E-2</c:v>
                </c:pt>
                <c:pt idx="412">
                  <c:v>2.8501041979513801E-2</c:v>
                </c:pt>
                <c:pt idx="413">
                  <c:v>2.8597739909504899E-2</c:v>
                </c:pt>
                <c:pt idx="414">
                  <c:v>2.86675203890281E-2</c:v>
                </c:pt>
                <c:pt idx="415">
                  <c:v>2.8762771419132201E-2</c:v>
                </c:pt>
                <c:pt idx="416">
                  <c:v>2.89011271561984E-2</c:v>
                </c:pt>
                <c:pt idx="417">
                  <c:v>2.8822577603717901E-2</c:v>
                </c:pt>
                <c:pt idx="418">
                  <c:v>2.89301068964837E-2</c:v>
                </c:pt>
                <c:pt idx="419">
                  <c:v>2.9024761321719598E-2</c:v>
                </c:pt>
                <c:pt idx="420">
                  <c:v>2.9048055331309299E-2</c:v>
                </c:pt>
                <c:pt idx="421">
                  <c:v>2.9123541624497099E-2</c:v>
                </c:pt>
                <c:pt idx="422">
                  <c:v>2.9206601644609798E-2</c:v>
                </c:pt>
                <c:pt idx="423">
                  <c:v>2.9280027914750699E-2</c:v>
                </c:pt>
                <c:pt idx="424">
                  <c:v>2.93560165897759E-2</c:v>
                </c:pt>
                <c:pt idx="425">
                  <c:v>2.94546857938786E-2</c:v>
                </c:pt>
                <c:pt idx="426">
                  <c:v>2.9374835417316E-2</c:v>
                </c:pt>
                <c:pt idx="427">
                  <c:v>2.9591409587695301E-2</c:v>
                </c:pt>
                <c:pt idx="428">
                  <c:v>2.9636174800991202E-2</c:v>
                </c:pt>
                <c:pt idx="429">
                  <c:v>2.97280382813267E-2</c:v>
                </c:pt>
                <c:pt idx="430">
                  <c:v>2.9717548470158901E-2</c:v>
                </c:pt>
                <c:pt idx="431">
                  <c:v>2.9760478347697801E-2</c:v>
                </c:pt>
                <c:pt idx="432">
                  <c:v>2.98963366829639E-2</c:v>
                </c:pt>
                <c:pt idx="433">
                  <c:v>2.9940852934701299E-2</c:v>
                </c:pt>
                <c:pt idx="434">
                  <c:v>2.99826085465087E-2</c:v>
                </c:pt>
                <c:pt idx="435">
                  <c:v>3.00634235243805E-2</c:v>
                </c:pt>
                <c:pt idx="436">
                  <c:v>3.0146083348340499E-2</c:v>
                </c:pt>
                <c:pt idx="437">
                  <c:v>3.01675231417999E-2</c:v>
                </c:pt>
                <c:pt idx="438">
                  <c:v>3.02627056757361E-2</c:v>
                </c:pt>
                <c:pt idx="439">
                  <c:v>3.0324326594100701E-2</c:v>
                </c:pt>
                <c:pt idx="440">
                  <c:v>3.0517460640310301E-2</c:v>
                </c:pt>
                <c:pt idx="441">
                  <c:v>3.0487162988466699E-2</c:v>
                </c:pt>
                <c:pt idx="442">
                  <c:v>3.0699582555379801E-2</c:v>
                </c:pt>
                <c:pt idx="443">
                  <c:v>3.0731244616024701E-2</c:v>
                </c:pt>
                <c:pt idx="444">
                  <c:v>3.0731815911696998E-2</c:v>
                </c:pt>
                <c:pt idx="445">
                  <c:v>3.0746713752859499E-2</c:v>
                </c:pt>
                <c:pt idx="446">
                  <c:v>3.0825498730719401E-2</c:v>
                </c:pt>
                <c:pt idx="447">
                  <c:v>3.1044787752873199E-2</c:v>
                </c:pt>
                <c:pt idx="448">
                  <c:v>3.1028348956952199E-2</c:v>
                </c:pt>
                <c:pt idx="449">
                  <c:v>3.1181322902854199E-2</c:v>
                </c:pt>
                <c:pt idx="450">
                  <c:v>3.1218035946252099E-2</c:v>
                </c:pt>
                <c:pt idx="451">
                  <c:v>3.1228567020335701E-2</c:v>
                </c:pt>
                <c:pt idx="452">
                  <c:v>3.1362012835573598E-2</c:v>
                </c:pt>
                <c:pt idx="453">
                  <c:v>3.1463392595948998E-2</c:v>
                </c:pt>
                <c:pt idx="454">
                  <c:v>3.1588938087115603E-2</c:v>
                </c:pt>
                <c:pt idx="455">
                  <c:v>3.1682994436523199E-2</c:v>
                </c:pt>
                <c:pt idx="456">
                  <c:v>3.1736667542125702E-2</c:v>
                </c:pt>
                <c:pt idx="457">
                  <c:v>3.1728935387330501E-2</c:v>
                </c:pt>
                <c:pt idx="458">
                  <c:v>3.1940608588156297E-2</c:v>
                </c:pt>
                <c:pt idx="459">
                  <c:v>3.19724175992094E-2</c:v>
                </c:pt>
                <c:pt idx="460">
                  <c:v>3.20235153145874E-2</c:v>
                </c:pt>
                <c:pt idx="461">
                  <c:v>3.2090526386917603E-2</c:v>
                </c:pt>
                <c:pt idx="462">
                  <c:v>3.2242527772610399E-2</c:v>
                </c:pt>
                <c:pt idx="463">
                  <c:v>3.2429042324420801E-2</c:v>
                </c:pt>
                <c:pt idx="464">
                  <c:v>3.2313287832293099E-2</c:v>
                </c:pt>
                <c:pt idx="465">
                  <c:v>3.2439845901502097E-2</c:v>
                </c:pt>
                <c:pt idx="466">
                  <c:v>3.2532517414224797E-2</c:v>
                </c:pt>
                <c:pt idx="467">
                  <c:v>3.2547537078791502E-2</c:v>
                </c:pt>
                <c:pt idx="468">
                  <c:v>3.2700347791436199E-2</c:v>
                </c:pt>
                <c:pt idx="469">
                  <c:v>3.2812721214833598E-2</c:v>
                </c:pt>
                <c:pt idx="470">
                  <c:v>3.2875095571978603E-2</c:v>
                </c:pt>
                <c:pt idx="471">
                  <c:v>3.2915025848797103E-2</c:v>
                </c:pt>
                <c:pt idx="472">
                  <c:v>3.29850877742957E-2</c:v>
                </c:pt>
                <c:pt idx="473">
                  <c:v>3.3110403216806299E-2</c:v>
                </c:pt>
                <c:pt idx="474">
                  <c:v>3.3182805794701703E-2</c:v>
                </c:pt>
                <c:pt idx="475">
                  <c:v>3.3204486547204697E-2</c:v>
                </c:pt>
                <c:pt idx="476">
                  <c:v>3.33239145796419E-2</c:v>
                </c:pt>
                <c:pt idx="477">
                  <c:v>3.3415451270298997E-2</c:v>
                </c:pt>
                <c:pt idx="478">
                  <c:v>3.34104853714551E-2</c:v>
                </c:pt>
                <c:pt idx="479">
                  <c:v>3.3528429246903399E-2</c:v>
                </c:pt>
                <c:pt idx="480">
                  <c:v>3.3810840320577497E-2</c:v>
                </c:pt>
                <c:pt idx="481">
                  <c:v>3.3790242618638097E-2</c:v>
                </c:pt>
                <c:pt idx="482">
                  <c:v>3.38945983981708E-2</c:v>
                </c:pt>
                <c:pt idx="483">
                  <c:v>3.3860537409223901E-2</c:v>
                </c:pt>
                <c:pt idx="484">
                  <c:v>3.3980476419615699E-2</c:v>
                </c:pt>
                <c:pt idx="485">
                  <c:v>3.4087164551450902E-2</c:v>
                </c:pt>
                <c:pt idx="486">
                  <c:v>3.4018271723254001E-2</c:v>
                </c:pt>
                <c:pt idx="487">
                  <c:v>3.4117465542873003E-2</c:v>
                </c:pt>
                <c:pt idx="488">
                  <c:v>3.4262059760365497E-2</c:v>
                </c:pt>
                <c:pt idx="489">
                  <c:v>3.43250748508915E-2</c:v>
                </c:pt>
                <c:pt idx="490">
                  <c:v>3.4457352418744501E-2</c:v>
                </c:pt>
                <c:pt idx="491">
                  <c:v>3.4395675654953897E-2</c:v>
                </c:pt>
                <c:pt idx="492">
                  <c:v>3.4593219637702101E-2</c:v>
                </c:pt>
                <c:pt idx="493">
                  <c:v>3.4569821937704102E-2</c:v>
                </c:pt>
                <c:pt idx="494">
                  <c:v>3.4606374915653201E-2</c:v>
                </c:pt>
                <c:pt idx="495">
                  <c:v>3.4682749897229498E-2</c:v>
                </c:pt>
                <c:pt idx="496">
                  <c:v>3.46389131305012E-2</c:v>
                </c:pt>
                <c:pt idx="497">
                  <c:v>3.4819631718611299E-2</c:v>
                </c:pt>
                <c:pt idx="498">
                  <c:v>3.4836717824713599E-2</c:v>
                </c:pt>
                <c:pt idx="499">
                  <c:v>3.4972534267883701E-2</c:v>
                </c:pt>
                <c:pt idx="500">
                  <c:v>3.50697844071809E-2</c:v>
                </c:pt>
                <c:pt idx="501">
                  <c:v>3.5105861692974201E-2</c:v>
                </c:pt>
                <c:pt idx="502">
                  <c:v>3.5242853086120601E-2</c:v>
                </c:pt>
                <c:pt idx="503">
                  <c:v>3.5318444271651699E-2</c:v>
                </c:pt>
                <c:pt idx="504">
                  <c:v>3.5355454220085798E-2</c:v>
                </c:pt>
                <c:pt idx="505">
                  <c:v>3.5366729396427897E-2</c:v>
                </c:pt>
                <c:pt idx="506">
                  <c:v>3.5562875789109098E-2</c:v>
                </c:pt>
                <c:pt idx="507">
                  <c:v>3.5617560416168599E-2</c:v>
                </c:pt>
                <c:pt idx="508">
                  <c:v>3.5669250607338603E-2</c:v>
                </c:pt>
                <c:pt idx="509">
                  <c:v>3.5845782388729902E-2</c:v>
                </c:pt>
                <c:pt idx="510">
                  <c:v>3.5792607528063403E-2</c:v>
                </c:pt>
                <c:pt idx="511">
                  <c:v>3.5888468641072098E-2</c:v>
                </c:pt>
                <c:pt idx="512">
                  <c:v>3.6045365556782297E-2</c:v>
                </c:pt>
                <c:pt idx="513">
                  <c:v>3.61257820136167E-2</c:v>
                </c:pt>
                <c:pt idx="514">
                  <c:v>3.6236046847241903E-2</c:v>
                </c:pt>
                <c:pt idx="515">
                  <c:v>3.6238857969263197E-2</c:v>
                </c:pt>
                <c:pt idx="516">
                  <c:v>3.6407095593641997E-2</c:v>
                </c:pt>
                <c:pt idx="517">
                  <c:v>3.6528437964679202E-2</c:v>
                </c:pt>
                <c:pt idx="518">
                  <c:v>3.6498743141939502E-2</c:v>
                </c:pt>
                <c:pt idx="519">
                  <c:v>3.6546330096589801E-2</c:v>
                </c:pt>
                <c:pt idx="520">
                  <c:v>3.6632213897389597E-2</c:v>
                </c:pt>
                <c:pt idx="521">
                  <c:v>3.6862974947235998E-2</c:v>
                </c:pt>
                <c:pt idx="522">
                  <c:v>3.68873239752949E-2</c:v>
                </c:pt>
                <c:pt idx="523">
                  <c:v>3.6944910543654799E-2</c:v>
                </c:pt>
                <c:pt idx="524">
                  <c:v>3.7097334749925402E-2</c:v>
                </c:pt>
                <c:pt idx="525">
                  <c:v>3.7249729669014998E-2</c:v>
                </c:pt>
                <c:pt idx="526">
                  <c:v>3.72276790524977E-2</c:v>
                </c:pt>
                <c:pt idx="527">
                  <c:v>3.7300133387670402E-2</c:v>
                </c:pt>
                <c:pt idx="528">
                  <c:v>3.7335286337412801E-2</c:v>
                </c:pt>
                <c:pt idx="529">
                  <c:v>3.7514481509750203E-2</c:v>
                </c:pt>
                <c:pt idx="530">
                  <c:v>3.7632498656453697E-2</c:v>
                </c:pt>
                <c:pt idx="531">
                  <c:v>3.7731425985469802E-2</c:v>
                </c:pt>
                <c:pt idx="532">
                  <c:v>3.7779022024382498E-2</c:v>
                </c:pt>
                <c:pt idx="533">
                  <c:v>3.7973048066956498E-2</c:v>
                </c:pt>
                <c:pt idx="534">
                  <c:v>3.7931199498083101E-2</c:v>
                </c:pt>
                <c:pt idx="535">
                  <c:v>3.8154647526632203E-2</c:v>
                </c:pt>
                <c:pt idx="536">
                  <c:v>3.8173480129825403E-2</c:v>
                </c:pt>
                <c:pt idx="537">
                  <c:v>3.8260386275573502E-2</c:v>
                </c:pt>
                <c:pt idx="538">
                  <c:v>3.8428139333923E-2</c:v>
                </c:pt>
                <c:pt idx="539">
                  <c:v>3.8569174798381997E-2</c:v>
                </c:pt>
                <c:pt idx="540">
                  <c:v>3.8566274730915402E-2</c:v>
                </c:pt>
                <c:pt idx="541">
                  <c:v>3.8685776487590598E-2</c:v>
                </c:pt>
                <c:pt idx="542">
                  <c:v>3.8644079798594598E-2</c:v>
                </c:pt>
                <c:pt idx="543">
                  <c:v>3.8917332387772501E-2</c:v>
                </c:pt>
                <c:pt idx="544">
                  <c:v>3.8933199424814699E-2</c:v>
                </c:pt>
                <c:pt idx="545">
                  <c:v>3.8934613975927797E-2</c:v>
                </c:pt>
                <c:pt idx="546">
                  <c:v>3.9071332469258299E-2</c:v>
                </c:pt>
                <c:pt idx="547">
                  <c:v>3.9185340822319899E-2</c:v>
                </c:pt>
                <c:pt idx="548">
                  <c:v>3.9252887344214303E-2</c:v>
                </c:pt>
                <c:pt idx="549">
                  <c:v>3.9322353759115102E-2</c:v>
                </c:pt>
                <c:pt idx="550">
                  <c:v>3.9473015375761297E-2</c:v>
                </c:pt>
                <c:pt idx="551">
                  <c:v>3.9502239713585303E-2</c:v>
                </c:pt>
                <c:pt idx="552">
                  <c:v>3.9459694740870903E-2</c:v>
                </c:pt>
                <c:pt idx="553">
                  <c:v>3.9667752203168899E-2</c:v>
                </c:pt>
                <c:pt idx="554">
                  <c:v>3.9708678761954198E-2</c:v>
                </c:pt>
                <c:pt idx="555">
                  <c:v>3.98373094211932E-2</c:v>
                </c:pt>
                <c:pt idx="556">
                  <c:v>3.9883425917923702E-2</c:v>
                </c:pt>
                <c:pt idx="557">
                  <c:v>3.9964201410825698E-2</c:v>
                </c:pt>
                <c:pt idx="558">
                  <c:v>3.99945935522424E-2</c:v>
                </c:pt>
                <c:pt idx="559">
                  <c:v>4.00657289358392E-2</c:v>
                </c:pt>
                <c:pt idx="560">
                  <c:v>4.0186799367998599E-2</c:v>
                </c:pt>
                <c:pt idx="561">
                  <c:v>4.0285979230666499E-2</c:v>
                </c:pt>
                <c:pt idx="562">
                  <c:v>4.0270979051995698E-2</c:v>
                </c:pt>
                <c:pt idx="563">
                  <c:v>4.0410105479837602E-2</c:v>
                </c:pt>
                <c:pt idx="564">
                  <c:v>4.0486048168862199E-2</c:v>
                </c:pt>
                <c:pt idx="565">
                  <c:v>4.05550196500781E-2</c:v>
                </c:pt>
                <c:pt idx="566">
                  <c:v>4.0589062710200297E-2</c:v>
                </c:pt>
                <c:pt idx="567">
                  <c:v>4.0688134884225201E-2</c:v>
                </c:pt>
                <c:pt idx="568">
                  <c:v>4.0802640405513402E-2</c:v>
                </c:pt>
                <c:pt idx="569">
                  <c:v>4.0753256269923002E-2</c:v>
                </c:pt>
                <c:pt idx="570">
                  <c:v>4.0950383912515598E-2</c:v>
                </c:pt>
                <c:pt idx="571">
                  <c:v>4.1067284656025098E-2</c:v>
                </c:pt>
                <c:pt idx="572">
                  <c:v>4.1156390857532997E-2</c:v>
                </c:pt>
                <c:pt idx="573">
                  <c:v>4.1136391114369598E-2</c:v>
                </c:pt>
                <c:pt idx="574">
                  <c:v>4.1192559252030497E-2</c:v>
                </c:pt>
                <c:pt idx="575">
                  <c:v>4.1313770644213897E-2</c:v>
                </c:pt>
                <c:pt idx="576">
                  <c:v>4.1423360062112398E-2</c:v>
                </c:pt>
                <c:pt idx="577">
                  <c:v>4.14597216555306E-2</c:v>
                </c:pt>
                <c:pt idx="578">
                  <c:v>4.1546258659185702E-2</c:v>
                </c:pt>
                <c:pt idx="579">
                  <c:v>4.1694591139217002E-2</c:v>
                </c:pt>
                <c:pt idx="580">
                  <c:v>4.17538569905039E-2</c:v>
                </c:pt>
                <c:pt idx="581">
                  <c:v>4.1833313433033002E-2</c:v>
                </c:pt>
                <c:pt idx="582">
                  <c:v>4.1932837038826901E-2</c:v>
                </c:pt>
                <c:pt idx="583">
                  <c:v>4.1950716041934101E-2</c:v>
                </c:pt>
                <c:pt idx="584">
                  <c:v>4.21211245418215E-2</c:v>
                </c:pt>
                <c:pt idx="585">
                  <c:v>4.2133963678589501E-2</c:v>
                </c:pt>
                <c:pt idx="586">
                  <c:v>4.2300959163498297E-2</c:v>
                </c:pt>
                <c:pt idx="587">
                  <c:v>4.22478870662642E-2</c:v>
                </c:pt>
                <c:pt idx="588">
                  <c:v>4.2282993482572702E-2</c:v>
                </c:pt>
                <c:pt idx="589">
                  <c:v>4.24256802243482E-2</c:v>
                </c:pt>
                <c:pt idx="590">
                  <c:v>4.2489961694098098E-2</c:v>
                </c:pt>
                <c:pt idx="591">
                  <c:v>4.2671616788880498E-2</c:v>
                </c:pt>
                <c:pt idx="592">
                  <c:v>4.2588835471809298E-2</c:v>
                </c:pt>
                <c:pt idx="593">
                  <c:v>4.2686430770420503E-2</c:v>
                </c:pt>
                <c:pt idx="594">
                  <c:v>4.2930842233171999E-2</c:v>
                </c:pt>
                <c:pt idx="595">
                  <c:v>4.2986650070579203E-2</c:v>
                </c:pt>
                <c:pt idx="596">
                  <c:v>4.29792138659374E-2</c:v>
                </c:pt>
                <c:pt idx="597">
                  <c:v>4.3186755191502002E-2</c:v>
                </c:pt>
                <c:pt idx="598">
                  <c:v>4.3188269240438497E-2</c:v>
                </c:pt>
                <c:pt idx="599">
                  <c:v>4.3265687746409397E-2</c:v>
                </c:pt>
                <c:pt idx="600">
                  <c:v>4.3404207490169697E-2</c:v>
                </c:pt>
                <c:pt idx="601">
                  <c:v>4.3314026105550803E-2</c:v>
                </c:pt>
                <c:pt idx="602">
                  <c:v>4.3604160863796503E-2</c:v>
                </c:pt>
                <c:pt idx="603">
                  <c:v>4.3578245648101498E-2</c:v>
                </c:pt>
                <c:pt idx="604">
                  <c:v>4.3746556948505301E-2</c:v>
                </c:pt>
                <c:pt idx="605">
                  <c:v>4.37825347896766E-2</c:v>
                </c:pt>
                <c:pt idx="606">
                  <c:v>4.3999715574319899E-2</c:v>
                </c:pt>
                <c:pt idx="607">
                  <c:v>4.3835577766083003E-2</c:v>
                </c:pt>
                <c:pt idx="608">
                  <c:v>4.4016730777033101E-2</c:v>
                </c:pt>
                <c:pt idx="609">
                  <c:v>4.4067624379599601E-2</c:v>
                </c:pt>
                <c:pt idx="610">
                  <c:v>4.4127840874770299E-2</c:v>
                </c:pt>
                <c:pt idx="611">
                  <c:v>4.4333444949451802E-2</c:v>
                </c:pt>
                <c:pt idx="612">
                  <c:v>4.43184111703789E-2</c:v>
                </c:pt>
                <c:pt idx="613">
                  <c:v>4.4423763939669597E-2</c:v>
                </c:pt>
                <c:pt idx="614">
                  <c:v>4.4283398344208302E-2</c:v>
                </c:pt>
                <c:pt idx="615">
                  <c:v>4.4556855969361701E-2</c:v>
                </c:pt>
                <c:pt idx="616">
                  <c:v>4.4620434150669602E-2</c:v>
                </c:pt>
                <c:pt idx="617">
                  <c:v>4.4659196177606497E-2</c:v>
                </c:pt>
                <c:pt idx="618">
                  <c:v>4.4691295962842E-2</c:v>
                </c:pt>
                <c:pt idx="619">
                  <c:v>4.4859324873092597E-2</c:v>
                </c:pt>
                <c:pt idx="620">
                  <c:v>4.4815120046692303E-2</c:v>
                </c:pt>
                <c:pt idx="621">
                  <c:v>4.4986609280327598E-2</c:v>
                </c:pt>
                <c:pt idx="622">
                  <c:v>4.49356904031432E-2</c:v>
                </c:pt>
                <c:pt idx="623">
                  <c:v>4.4996878914384003E-2</c:v>
                </c:pt>
                <c:pt idx="624">
                  <c:v>4.5047642243756202E-2</c:v>
                </c:pt>
                <c:pt idx="625">
                  <c:v>4.5114879394027703E-2</c:v>
                </c:pt>
                <c:pt idx="626">
                  <c:v>4.5223633760117898E-2</c:v>
                </c:pt>
                <c:pt idx="627">
                  <c:v>4.5257574307468199E-2</c:v>
                </c:pt>
                <c:pt idx="628">
                  <c:v>4.5284781626309202E-2</c:v>
                </c:pt>
                <c:pt idx="629">
                  <c:v>4.5403613310157798E-2</c:v>
                </c:pt>
                <c:pt idx="630">
                  <c:v>4.54617569696378E-2</c:v>
                </c:pt>
                <c:pt idx="631">
                  <c:v>4.5558840829599302E-2</c:v>
                </c:pt>
                <c:pt idx="632">
                  <c:v>4.5607145825155099E-2</c:v>
                </c:pt>
                <c:pt idx="633">
                  <c:v>4.5599969372601301E-2</c:v>
                </c:pt>
                <c:pt idx="634">
                  <c:v>4.57006671370912E-2</c:v>
                </c:pt>
                <c:pt idx="635">
                  <c:v>4.5714627907423699E-2</c:v>
                </c:pt>
                <c:pt idx="636">
                  <c:v>4.58361722970149E-2</c:v>
                </c:pt>
                <c:pt idx="637">
                  <c:v>4.5908463911299303E-2</c:v>
                </c:pt>
                <c:pt idx="638">
                  <c:v>4.58896471611413E-2</c:v>
                </c:pt>
                <c:pt idx="639">
                  <c:v>4.5863281996035801E-2</c:v>
                </c:pt>
                <c:pt idx="640">
                  <c:v>4.6139486911187598E-2</c:v>
                </c:pt>
                <c:pt idx="641">
                  <c:v>4.62245361983908E-2</c:v>
                </c:pt>
                <c:pt idx="642">
                  <c:v>4.6129252048269703E-2</c:v>
                </c:pt>
                <c:pt idx="643">
                  <c:v>4.6277522346613198E-2</c:v>
                </c:pt>
                <c:pt idx="644">
                  <c:v>4.6426756995047898E-2</c:v>
                </c:pt>
                <c:pt idx="645">
                  <c:v>4.6458622236194798E-2</c:v>
                </c:pt>
                <c:pt idx="646">
                  <c:v>4.6435714806947297E-2</c:v>
                </c:pt>
                <c:pt idx="647">
                  <c:v>4.6493120974139497E-2</c:v>
                </c:pt>
                <c:pt idx="648">
                  <c:v>4.6523121907291E-2</c:v>
                </c:pt>
                <c:pt idx="649">
                  <c:v>4.6715271255532501E-2</c:v>
                </c:pt>
                <c:pt idx="650">
                  <c:v>4.6809518134763098E-2</c:v>
                </c:pt>
                <c:pt idx="651">
                  <c:v>4.68787832331879E-2</c:v>
                </c:pt>
                <c:pt idx="652">
                  <c:v>4.6963833069260497E-2</c:v>
                </c:pt>
                <c:pt idx="653">
                  <c:v>4.6953713266755799E-2</c:v>
                </c:pt>
                <c:pt idx="654">
                  <c:v>4.7022397584756598E-2</c:v>
                </c:pt>
                <c:pt idx="655">
                  <c:v>4.7109154712127302E-2</c:v>
                </c:pt>
                <c:pt idx="656">
                  <c:v>4.7263263766028997E-2</c:v>
                </c:pt>
                <c:pt idx="657">
                  <c:v>4.72750232835056E-2</c:v>
                </c:pt>
                <c:pt idx="658">
                  <c:v>4.7313016152849101E-2</c:v>
                </c:pt>
                <c:pt idx="659">
                  <c:v>4.7400294840358702E-2</c:v>
                </c:pt>
                <c:pt idx="660">
                  <c:v>4.75232757215013E-2</c:v>
                </c:pt>
                <c:pt idx="661">
                  <c:v>4.7731805262160101E-2</c:v>
                </c:pt>
                <c:pt idx="662">
                  <c:v>4.7737733084597597E-2</c:v>
                </c:pt>
                <c:pt idx="663">
                  <c:v>4.7810290045014803E-2</c:v>
                </c:pt>
                <c:pt idx="664">
                  <c:v>4.7907232176669E-2</c:v>
                </c:pt>
                <c:pt idx="665">
                  <c:v>4.8116203931991203E-2</c:v>
                </c:pt>
                <c:pt idx="666">
                  <c:v>4.8003250806964499E-2</c:v>
                </c:pt>
                <c:pt idx="667">
                  <c:v>4.80911584864974E-2</c:v>
                </c:pt>
                <c:pt idx="668">
                  <c:v>4.8260296346735197E-2</c:v>
                </c:pt>
                <c:pt idx="669">
                  <c:v>4.8215793985593502E-2</c:v>
                </c:pt>
                <c:pt idx="670">
                  <c:v>4.8352452987829302E-2</c:v>
                </c:pt>
                <c:pt idx="671">
                  <c:v>4.85419223706125E-2</c:v>
                </c:pt>
                <c:pt idx="672">
                  <c:v>4.8590086091564601E-2</c:v>
                </c:pt>
                <c:pt idx="673">
                  <c:v>4.86491141408096E-2</c:v>
                </c:pt>
                <c:pt idx="674">
                  <c:v>4.8597877497696902E-2</c:v>
                </c:pt>
                <c:pt idx="675">
                  <c:v>4.8822330824563297E-2</c:v>
                </c:pt>
                <c:pt idx="676">
                  <c:v>4.8888677197351002E-2</c:v>
                </c:pt>
                <c:pt idx="677">
                  <c:v>4.8922904661861298E-2</c:v>
                </c:pt>
                <c:pt idx="678">
                  <c:v>4.9106818452072598E-2</c:v>
                </c:pt>
                <c:pt idx="679">
                  <c:v>4.90704066378429E-2</c:v>
                </c:pt>
                <c:pt idx="680">
                  <c:v>4.9195204186758698E-2</c:v>
                </c:pt>
                <c:pt idx="681">
                  <c:v>4.9298903754702299E-2</c:v>
                </c:pt>
                <c:pt idx="682">
                  <c:v>4.9322094828104297E-2</c:v>
                </c:pt>
                <c:pt idx="683">
                  <c:v>4.9424751253498399E-2</c:v>
                </c:pt>
                <c:pt idx="684">
                  <c:v>4.9390840403798597E-2</c:v>
                </c:pt>
                <c:pt idx="685">
                  <c:v>4.9442949275794297E-2</c:v>
                </c:pt>
                <c:pt idx="686">
                  <c:v>4.9581959285403002E-2</c:v>
                </c:pt>
                <c:pt idx="687">
                  <c:v>4.96203275433807E-2</c:v>
                </c:pt>
                <c:pt idx="688">
                  <c:v>4.9779311516056503E-2</c:v>
                </c:pt>
                <c:pt idx="689">
                  <c:v>4.9546737443637898E-2</c:v>
                </c:pt>
                <c:pt idx="690">
                  <c:v>4.9434307825553997E-2</c:v>
                </c:pt>
                <c:pt idx="691">
                  <c:v>4.9596154175059699E-2</c:v>
                </c:pt>
                <c:pt idx="692">
                  <c:v>4.9797535268252903E-2</c:v>
                </c:pt>
                <c:pt idx="693">
                  <c:v>4.9811191606457701E-2</c:v>
                </c:pt>
                <c:pt idx="694">
                  <c:v>4.987704612142E-2</c:v>
                </c:pt>
                <c:pt idx="695">
                  <c:v>4.9996539106059099E-2</c:v>
                </c:pt>
                <c:pt idx="696">
                  <c:v>5.0018876542091098E-2</c:v>
                </c:pt>
                <c:pt idx="697">
                  <c:v>5.0081511119407798E-2</c:v>
                </c:pt>
                <c:pt idx="698">
                  <c:v>5.0058426036602002E-2</c:v>
                </c:pt>
                <c:pt idx="699">
                  <c:v>5.0139918460817001E-2</c:v>
                </c:pt>
                <c:pt idx="700">
                  <c:v>5.0217104526431702E-2</c:v>
                </c:pt>
                <c:pt idx="701">
                  <c:v>5.0261401308187598E-2</c:v>
                </c:pt>
                <c:pt idx="702">
                  <c:v>5.0333181676531703E-2</c:v>
                </c:pt>
                <c:pt idx="703">
                  <c:v>5.0433379771611102E-2</c:v>
                </c:pt>
                <c:pt idx="704">
                  <c:v>5.0420577204769799E-2</c:v>
                </c:pt>
                <c:pt idx="705">
                  <c:v>5.04943105677714E-2</c:v>
                </c:pt>
                <c:pt idx="706">
                  <c:v>5.06105279649606E-2</c:v>
                </c:pt>
                <c:pt idx="707">
                  <c:v>5.0615483470101398E-2</c:v>
                </c:pt>
                <c:pt idx="708">
                  <c:v>5.0556038785955403E-2</c:v>
                </c:pt>
                <c:pt idx="709">
                  <c:v>5.075683657031E-2</c:v>
                </c:pt>
                <c:pt idx="710">
                  <c:v>5.0809269644454397E-2</c:v>
                </c:pt>
                <c:pt idx="711">
                  <c:v>5.0884411452525202E-2</c:v>
                </c:pt>
                <c:pt idx="712">
                  <c:v>5.0912188024194699E-2</c:v>
                </c:pt>
                <c:pt idx="713">
                  <c:v>5.1063622837842097E-2</c:v>
                </c:pt>
                <c:pt idx="714">
                  <c:v>5.1083771919343303E-2</c:v>
                </c:pt>
                <c:pt idx="715">
                  <c:v>5.1188509815532801E-2</c:v>
                </c:pt>
                <c:pt idx="716">
                  <c:v>5.1236373345030298E-2</c:v>
                </c:pt>
                <c:pt idx="717">
                  <c:v>5.13058759309621E-2</c:v>
                </c:pt>
                <c:pt idx="718">
                  <c:v>5.13228871370092E-2</c:v>
                </c:pt>
                <c:pt idx="719">
                  <c:v>5.1371984094102298E-2</c:v>
                </c:pt>
                <c:pt idx="720">
                  <c:v>5.1480249009971203E-2</c:v>
                </c:pt>
                <c:pt idx="721">
                  <c:v>5.1557636605717903E-2</c:v>
                </c:pt>
                <c:pt idx="722">
                  <c:v>5.1610340704600702E-2</c:v>
                </c:pt>
                <c:pt idx="723">
                  <c:v>5.17547571945072E-2</c:v>
                </c:pt>
                <c:pt idx="724">
                  <c:v>5.18588704228687E-2</c:v>
                </c:pt>
                <c:pt idx="725">
                  <c:v>5.1812451184676402E-2</c:v>
                </c:pt>
                <c:pt idx="726">
                  <c:v>5.1900587425283203E-2</c:v>
                </c:pt>
                <c:pt idx="727">
                  <c:v>5.1905125632219801E-2</c:v>
                </c:pt>
                <c:pt idx="728">
                  <c:v>5.20662964056176E-2</c:v>
                </c:pt>
                <c:pt idx="729">
                  <c:v>5.2000059166828601E-2</c:v>
                </c:pt>
                <c:pt idx="730">
                  <c:v>5.2218837455044798E-2</c:v>
                </c:pt>
                <c:pt idx="731">
                  <c:v>5.2193312460480701E-2</c:v>
                </c:pt>
                <c:pt idx="732">
                  <c:v>5.2275853638768001E-2</c:v>
                </c:pt>
                <c:pt idx="733">
                  <c:v>5.2437373940312303E-2</c:v>
                </c:pt>
                <c:pt idx="734">
                  <c:v>5.2444671149235497E-2</c:v>
                </c:pt>
                <c:pt idx="735">
                  <c:v>5.2579907474286799E-2</c:v>
                </c:pt>
                <c:pt idx="736">
                  <c:v>5.2544010411299601E-2</c:v>
                </c:pt>
                <c:pt idx="737">
                  <c:v>5.2625072069052599E-2</c:v>
                </c:pt>
                <c:pt idx="738">
                  <c:v>5.2891799240697597E-2</c:v>
                </c:pt>
                <c:pt idx="739">
                  <c:v>5.2880738541099599E-2</c:v>
                </c:pt>
                <c:pt idx="740">
                  <c:v>5.2893781020026301E-2</c:v>
                </c:pt>
                <c:pt idx="741">
                  <c:v>5.3027252051593303E-2</c:v>
                </c:pt>
                <c:pt idx="742">
                  <c:v>5.2973574764407803E-2</c:v>
                </c:pt>
                <c:pt idx="743">
                  <c:v>5.2973452987565797E-2</c:v>
                </c:pt>
                <c:pt idx="744">
                  <c:v>5.3178131659031999E-2</c:v>
                </c:pt>
                <c:pt idx="745">
                  <c:v>5.3266685517955902E-2</c:v>
                </c:pt>
                <c:pt idx="746">
                  <c:v>5.3366447721145099E-2</c:v>
                </c:pt>
                <c:pt idx="747">
                  <c:v>5.3490541582518598E-2</c:v>
                </c:pt>
                <c:pt idx="748">
                  <c:v>5.3448363539736199E-2</c:v>
                </c:pt>
                <c:pt idx="749">
                  <c:v>5.3595376022712998E-2</c:v>
                </c:pt>
                <c:pt idx="750">
                  <c:v>5.3708737647956903E-2</c:v>
                </c:pt>
                <c:pt idx="751">
                  <c:v>5.3738746407984997E-2</c:v>
                </c:pt>
                <c:pt idx="752">
                  <c:v>5.3894084095836098E-2</c:v>
                </c:pt>
                <c:pt idx="753">
                  <c:v>5.3884276200873799E-2</c:v>
                </c:pt>
                <c:pt idx="754">
                  <c:v>5.3872525296259501E-2</c:v>
                </c:pt>
                <c:pt idx="755">
                  <c:v>5.4065840493086902E-2</c:v>
                </c:pt>
                <c:pt idx="756">
                  <c:v>5.4093169003535599E-2</c:v>
                </c:pt>
                <c:pt idx="757">
                  <c:v>5.4088017829108999E-2</c:v>
                </c:pt>
                <c:pt idx="758">
                  <c:v>5.4195359593324201E-2</c:v>
                </c:pt>
                <c:pt idx="759">
                  <c:v>5.4228189489785798E-2</c:v>
                </c:pt>
                <c:pt idx="760">
                  <c:v>5.4373248351426803E-2</c:v>
                </c:pt>
                <c:pt idx="761">
                  <c:v>5.4369298610805597E-2</c:v>
                </c:pt>
                <c:pt idx="762">
                  <c:v>5.4497456114666401E-2</c:v>
                </c:pt>
                <c:pt idx="763">
                  <c:v>5.4590519957838098E-2</c:v>
                </c:pt>
                <c:pt idx="764">
                  <c:v>5.4604147058486097E-2</c:v>
                </c:pt>
                <c:pt idx="765">
                  <c:v>5.4748022627308698E-2</c:v>
                </c:pt>
                <c:pt idx="766">
                  <c:v>5.4848130949664897E-2</c:v>
                </c:pt>
                <c:pt idx="767">
                  <c:v>5.4805878923598998E-2</c:v>
                </c:pt>
                <c:pt idx="768">
                  <c:v>5.4983572535737199E-2</c:v>
                </c:pt>
                <c:pt idx="769">
                  <c:v>5.4978679349900299E-2</c:v>
                </c:pt>
                <c:pt idx="770">
                  <c:v>5.4979012657700603E-2</c:v>
                </c:pt>
                <c:pt idx="771">
                  <c:v>5.5147453783120998E-2</c:v>
                </c:pt>
                <c:pt idx="772">
                  <c:v>5.5164383616401101E-2</c:v>
                </c:pt>
                <c:pt idx="773">
                  <c:v>5.5272151727674003E-2</c:v>
                </c:pt>
                <c:pt idx="774">
                  <c:v>5.51903682993206E-2</c:v>
                </c:pt>
                <c:pt idx="775">
                  <c:v>5.5273378425590901E-2</c:v>
                </c:pt>
                <c:pt idx="776">
                  <c:v>5.5304630187721901E-2</c:v>
                </c:pt>
                <c:pt idx="777">
                  <c:v>5.5469657160631403E-2</c:v>
                </c:pt>
                <c:pt idx="778">
                  <c:v>5.55094181032776E-2</c:v>
                </c:pt>
                <c:pt idx="779">
                  <c:v>5.5538463087170899E-2</c:v>
                </c:pt>
                <c:pt idx="780">
                  <c:v>5.5700470189989103E-2</c:v>
                </c:pt>
                <c:pt idx="781">
                  <c:v>5.5783915090254502E-2</c:v>
                </c:pt>
                <c:pt idx="782">
                  <c:v>5.5838494330138898E-2</c:v>
                </c:pt>
                <c:pt idx="783">
                  <c:v>5.5779622586033903E-2</c:v>
                </c:pt>
                <c:pt idx="784">
                  <c:v>5.5951351815662298E-2</c:v>
                </c:pt>
                <c:pt idx="785">
                  <c:v>5.59855319114759E-2</c:v>
                </c:pt>
                <c:pt idx="786">
                  <c:v>5.60046738600012E-2</c:v>
                </c:pt>
                <c:pt idx="787">
                  <c:v>5.6261548703082503E-2</c:v>
                </c:pt>
                <c:pt idx="788">
                  <c:v>5.6227732802033602E-2</c:v>
                </c:pt>
                <c:pt idx="789">
                  <c:v>5.6220606279015199E-2</c:v>
                </c:pt>
                <c:pt idx="790">
                  <c:v>5.63489781167004E-2</c:v>
                </c:pt>
                <c:pt idx="791">
                  <c:v>5.6441511533319499E-2</c:v>
                </c:pt>
                <c:pt idx="792">
                  <c:v>5.6499774746620997E-2</c:v>
                </c:pt>
                <c:pt idx="793">
                  <c:v>5.6622305856801801E-2</c:v>
                </c:pt>
                <c:pt idx="794">
                  <c:v>5.6731979931106701E-2</c:v>
                </c:pt>
                <c:pt idx="795">
                  <c:v>5.6739531500943602E-2</c:v>
                </c:pt>
                <c:pt idx="796">
                  <c:v>5.6778753851400403E-2</c:v>
                </c:pt>
                <c:pt idx="797">
                  <c:v>5.6858806378801398E-2</c:v>
                </c:pt>
                <c:pt idx="798">
                  <c:v>5.6997372787062198E-2</c:v>
                </c:pt>
                <c:pt idx="799">
                  <c:v>5.7126539493055697E-2</c:v>
                </c:pt>
                <c:pt idx="800">
                  <c:v>5.7236579931751498E-2</c:v>
                </c:pt>
                <c:pt idx="801">
                  <c:v>5.7201234044582001E-2</c:v>
                </c:pt>
                <c:pt idx="802">
                  <c:v>5.7413859670800302E-2</c:v>
                </c:pt>
                <c:pt idx="803">
                  <c:v>5.7411184928576199E-2</c:v>
                </c:pt>
                <c:pt idx="804">
                  <c:v>5.75930674443485E-2</c:v>
                </c:pt>
                <c:pt idx="805">
                  <c:v>5.76140452095006E-2</c:v>
                </c:pt>
                <c:pt idx="806">
                  <c:v>5.7617750620952E-2</c:v>
                </c:pt>
                <c:pt idx="807">
                  <c:v>5.7792689536854402E-2</c:v>
                </c:pt>
                <c:pt idx="808">
                  <c:v>5.7876101903290497E-2</c:v>
                </c:pt>
                <c:pt idx="809">
                  <c:v>5.7714569311273001E-2</c:v>
                </c:pt>
                <c:pt idx="810">
                  <c:v>5.8031837866187298E-2</c:v>
                </c:pt>
                <c:pt idx="811">
                  <c:v>5.8008178907727498E-2</c:v>
                </c:pt>
                <c:pt idx="812">
                  <c:v>5.8183311019849998E-2</c:v>
                </c:pt>
                <c:pt idx="813">
                  <c:v>5.8160532098771298E-2</c:v>
                </c:pt>
                <c:pt idx="814">
                  <c:v>5.8339422575179399E-2</c:v>
                </c:pt>
                <c:pt idx="815">
                  <c:v>5.8437069669739702E-2</c:v>
                </c:pt>
                <c:pt idx="816">
                  <c:v>5.86018207364657E-2</c:v>
                </c:pt>
                <c:pt idx="817">
                  <c:v>5.8588783616385601E-2</c:v>
                </c:pt>
                <c:pt idx="818">
                  <c:v>5.8585667607232099E-2</c:v>
                </c:pt>
                <c:pt idx="819">
                  <c:v>5.8762660300825199E-2</c:v>
                </c:pt>
                <c:pt idx="820">
                  <c:v>5.88549483839639E-2</c:v>
                </c:pt>
                <c:pt idx="821">
                  <c:v>5.8812684717545499E-2</c:v>
                </c:pt>
                <c:pt idx="822">
                  <c:v>5.8972264565414302E-2</c:v>
                </c:pt>
                <c:pt idx="823">
                  <c:v>5.90709408620958E-2</c:v>
                </c:pt>
                <c:pt idx="824">
                  <c:v>5.9040163397342797E-2</c:v>
                </c:pt>
                <c:pt idx="825">
                  <c:v>5.9109825317678E-2</c:v>
                </c:pt>
                <c:pt idx="826">
                  <c:v>5.9180165230994397E-2</c:v>
                </c:pt>
                <c:pt idx="827">
                  <c:v>5.9186398895449903E-2</c:v>
                </c:pt>
                <c:pt idx="828">
                  <c:v>5.93153528697795E-2</c:v>
                </c:pt>
                <c:pt idx="829">
                  <c:v>5.9380581059254998E-2</c:v>
                </c:pt>
                <c:pt idx="830">
                  <c:v>5.9485966383597599E-2</c:v>
                </c:pt>
                <c:pt idx="831">
                  <c:v>5.9431627391371297E-2</c:v>
                </c:pt>
                <c:pt idx="832">
                  <c:v>5.9595296593306299E-2</c:v>
                </c:pt>
                <c:pt idx="833">
                  <c:v>5.9641006604088199E-2</c:v>
                </c:pt>
                <c:pt idx="834">
                  <c:v>5.9651153594904797E-2</c:v>
                </c:pt>
                <c:pt idx="835">
                  <c:v>5.9692935516685697E-2</c:v>
                </c:pt>
                <c:pt idx="836">
                  <c:v>5.9856831437143203E-2</c:v>
                </c:pt>
                <c:pt idx="837">
                  <c:v>5.9906628059475803E-2</c:v>
                </c:pt>
                <c:pt idx="838">
                  <c:v>5.9878601642653802E-2</c:v>
                </c:pt>
                <c:pt idx="839">
                  <c:v>5.99723123993171E-2</c:v>
                </c:pt>
                <c:pt idx="840">
                  <c:v>5.9925110897166997E-2</c:v>
                </c:pt>
                <c:pt idx="841">
                  <c:v>5.9988461899047503E-2</c:v>
                </c:pt>
                <c:pt idx="842">
                  <c:v>6.0062182712451603E-2</c:v>
                </c:pt>
                <c:pt idx="843">
                  <c:v>6.01085774554182E-2</c:v>
                </c:pt>
                <c:pt idx="844">
                  <c:v>6.0125761472313001E-2</c:v>
                </c:pt>
                <c:pt idx="845">
                  <c:v>6.0182995793472603E-2</c:v>
                </c:pt>
                <c:pt idx="846">
                  <c:v>6.0237128360829499E-2</c:v>
                </c:pt>
                <c:pt idx="847">
                  <c:v>6.0148935718078E-2</c:v>
                </c:pt>
                <c:pt idx="848">
                  <c:v>6.0188761251399402E-2</c:v>
                </c:pt>
                <c:pt idx="849">
                  <c:v>6.0438517880084801E-2</c:v>
                </c:pt>
                <c:pt idx="850">
                  <c:v>6.0433908621276303E-2</c:v>
                </c:pt>
                <c:pt idx="851">
                  <c:v>6.04463667617543E-2</c:v>
                </c:pt>
                <c:pt idx="852">
                  <c:v>6.0483629370963098E-2</c:v>
                </c:pt>
                <c:pt idx="853">
                  <c:v>6.0545562929234402E-2</c:v>
                </c:pt>
                <c:pt idx="854">
                  <c:v>6.0526738870763701E-2</c:v>
                </c:pt>
                <c:pt idx="855">
                  <c:v>6.0599594890325001E-2</c:v>
                </c:pt>
                <c:pt idx="856">
                  <c:v>6.0629100896220103E-2</c:v>
                </c:pt>
                <c:pt idx="857">
                  <c:v>6.0683116494435398E-2</c:v>
                </c:pt>
                <c:pt idx="858">
                  <c:v>6.0742390835727002E-2</c:v>
                </c:pt>
                <c:pt idx="859">
                  <c:v>6.08263181571028E-2</c:v>
                </c:pt>
                <c:pt idx="860">
                  <c:v>6.0982931651471999E-2</c:v>
                </c:pt>
                <c:pt idx="861">
                  <c:v>6.0931304077174099E-2</c:v>
                </c:pt>
                <c:pt idx="862">
                  <c:v>6.1014335197615101E-2</c:v>
                </c:pt>
                <c:pt idx="863">
                  <c:v>6.1085999331908898E-2</c:v>
                </c:pt>
                <c:pt idx="864">
                  <c:v>6.11959730712004E-2</c:v>
                </c:pt>
                <c:pt idx="865">
                  <c:v>6.1135875054469699E-2</c:v>
                </c:pt>
                <c:pt idx="866">
                  <c:v>6.1184558000322901E-2</c:v>
                </c:pt>
                <c:pt idx="867">
                  <c:v>6.1288493487047499E-2</c:v>
                </c:pt>
                <c:pt idx="868">
                  <c:v>6.1246533140475803E-2</c:v>
                </c:pt>
                <c:pt idx="869">
                  <c:v>6.1432682227048903E-2</c:v>
                </c:pt>
                <c:pt idx="870">
                  <c:v>6.15922584314431E-2</c:v>
                </c:pt>
                <c:pt idx="871">
                  <c:v>6.1585236189240902E-2</c:v>
                </c:pt>
                <c:pt idx="872">
                  <c:v>6.16886607430134E-2</c:v>
                </c:pt>
                <c:pt idx="873">
                  <c:v>6.1713710156934297E-2</c:v>
                </c:pt>
                <c:pt idx="874">
                  <c:v>6.1741993792667003E-2</c:v>
                </c:pt>
                <c:pt idx="875">
                  <c:v>6.1989792501880102E-2</c:v>
                </c:pt>
                <c:pt idx="876">
                  <c:v>6.2192233011898197E-2</c:v>
                </c:pt>
                <c:pt idx="877">
                  <c:v>6.2247216490599902E-2</c:v>
                </c:pt>
                <c:pt idx="878">
                  <c:v>6.2372349245691197E-2</c:v>
                </c:pt>
                <c:pt idx="879">
                  <c:v>6.2481673374719097E-2</c:v>
                </c:pt>
                <c:pt idx="880">
                  <c:v>6.2592727527668104E-2</c:v>
                </c:pt>
                <c:pt idx="881">
                  <c:v>6.2606569965748801E-2</c:v>
                </c:pt>
                <c:pt idx="882">
                  <c:v>6.2753276499371194E-2</c:v>
                </c:pt>
                <c:pt idx="883">
                  <c:v>6.2806067337596805E-2</c:v>
                </c:pt>
                <c:pt idx="884">
                  <c:v>6.2892656906906694E-2</c:v>
                </c:pt>
                <c:pt idx="885">
                  <c:v>6.2999032701069796E-2</c:v>
                </c:pt>
                <c:pt idx="886">
                  <c:v>6.3105855077424E-2</c:v>
                </c:pt>
                <c:pt idx="887">
                  <c:v>6.3170704498946004E-2</c:v>
                </c:pt>
                <c:pt idx="888">
                  <c:v>6.3220817908368795E-2</c:v>
                </c:pt>
                <c:pt idx="889">
                  <c:v>6.3342676026463401E-2</c:v>
                </c:pt>
                <c:pt idx="890">
                  <c:v>6.3528878355337798E-2</c:v>
                </c:pt>
                <c:pt idx="891">
                  <c:v>6.3534274894230802E-2</c:v>
                </c:pt>
                <c:pt idx="892">
                  <c:v>6.3505473993106507E-2</c:v>
                </c:pt>
                <c:pt idx="893">
                  <c:v>6.3621785583431997E-2</c:v>
                </c:pt>
                <c:pt idx="894">
                  <c:v>6.3774747295625295E-2</c:v>
                </c:pt>
                <c:pt idx="895">
                  <c:v>6.3893979289578101E-2</c:v>
                </c:pt>
                <c:pt idx="896">
                  <c:v>6.38216994817115E-2</c:v>
                </c:pt>
                <c:pt idx="897">
                  <c:v>6.3963925752417203E-2</c:v>
                </c:pt>
                <c:pt idx="898">
                  <c:v>6.4222437154095299E-2</c:v>
                </c:pt>
                <c:pt idx="899">
                  <c:v>6.4170856008203297E-2</c:v>
                </c:pt>
                <c:pt idx="900">
                  <c:v>6.4283140205583594E-2</c:v>
                </c:pt>
                <c:pt idx="901">
                  <c:v>6.4297600097456498E-2</c:v>
                </c:pt>
                <c:pt idx="902">
                  <c:v>6.4422467571197906E-2</c:v>
                </c:pt>
                <c:pt idx="903">
                  <c:v>6.4397052653504996E-2</c:v>
                </c:pt>
                <c:pt idx="904">
                  <c:v>6.45444428696446E-2</c:v>
                </c:pt>
                <c:pt idx="905">
                  <c:v>6.4684805358796699E-2</c:v>
                </c:pt>
                <c:pt idx="906">
                  <c:v>6.47098173714135E-2</c:v>
                </c:pt>
                <c:pt idx="907">
                  <c:v>6.4712051044123295E-2</c:v>
                </c:pt>
                <c:pt idx="908">
                  <c:v>6.4795466115624603E-2</c:v>
                </c:pt>
                <c:pt idx="909">
                  <c:v>6.4913041192686205E-2</c:v>
                </c:pt>
                <c:pt idx="910">
                  <c:v>6.4978465037144995E-2</c:v>
                </c:pt>
                <c:pt idx="911">
                  <c:v>6.51762073093132E-2</c:v>
                </c:pt>
                <c:pt idx="912">
                  <c:v>6.5204939145110302E-2</c:v>
                </c:pt>
                <c:pt idx="913">
                  <c:v>6.5299173538561503E-2</c:v>
                </c:pt>
                <c:pt idx="914">
                  <c:v>6.5358995549643695E-2</c:v>
                </c:pt>
                <c:pt idx="915">
                  <c:v>6.5434854424191696E-2</c:v>
                </c:pt>
                <c:pt idx="916">
                  <c:v>6.5629424633776107E-2</c:v>
                </c:pt>
                <c:pt idx="917">
                  <c:v>6.5611703209167302E-2</c:v>
                </c:pt>
                <c:pt idx="918">
                  <c:v>6.5698047442044993E-2</c:v>
                </c:pt>
                <c:pt idx="919">
                  <c:v>6.5881060545340597E-2</c:v>
                </c:pt>
                <c:pt idx="920">
                  <c:v>6.5866982215915401E-2</c:v>
                </c:pt>
                <c:pt idx="921">
                  <c:v>6.5959258511251104E-2</c:v>
                </c:pt>
                <c:pt idx="922">
                  <c:v>6.5993069961552894E-2</c:v>
                </c:pt>
                <c:pt idx="923">
                  <c:v>6.60174863368196E-2</c:v>
                </c:pt>
                <c:pt idx="924">
                  <c:v>6.6101222319395594E-2</c:v>
                </c:pt>
                <c:pt idx="925">
                  <c:v>6.6194637797540895E-2</c:v>
                </c:pt>
                <c:pt idx="926">
                  <c:v>6.6336679039058197E-2</c:v>
                </c:pt>
                <c:pt idx="927">
                  <c:v>6.62448289311698E-2</c:v>
                </c:pt>
                <c:pt idx="928">
                  <c:v>6.62770021082255E-2</c:v>
                </c:pt>
                <c:pt idx="929">
                  <c:v>6.6461457270321003E-2</c:v>
                </c:pt>
                <c:pt idx="930">
                  <c:v>6.6510525551477906E-2</c:v>
                </c:pt>
                <c:pt idx="931">
                  <c:v>6.6523544752525698E-2</c:v>
                </c:pt>
                <c:pt idx="932">
                  <c:v>6.6700208988182394E-2</c:v>
                </c:pt>
                <c:pt idx="933">
                  <c:v>6.67365777647876E-2</c:v>
                </c:pt>
                <c:pt idx="934">
                  <c:v>6.6886137411868399E-2</c:v>
                </c:pt>
                <c:pt idx="935">
                  <c:v>6.6794331545345198E-2</c:v>
                </c:pt>
                <c:pt idx="936">
                  <c:v>6.6826016672756894E-2</c:v>
                </c:pt>
                <c:pt idx="937">
                  <c:v>6.7001907227353705E-2</c:v>
                </c:pt>
                <c:pt idx="938">
                  <c:v>6.7079751910288102E-2</c:v>
                </c:pt>
                <c:pt idx="939">
                  <c:v>6.7095898106575499E-2</c:v>
                </c:pt>
                <c:pt idx="940">
                  <c:v>6.7102134849093997E-2</c:v>
                </c:pt>
                <c:pt idx="941">
                  <c:v>6.7127417383465907E-2</c:v>
                </c:pt>
                <c:pt idx="942">
                  <c:v>6.7220518902490395E-2</c:v>
                </c:pt>
                <c:pt idx="943">
                  <c:v>6.7302869836407E-2</c:v>
                </c:pt>
                <c:pt idx="944">
                  <c:v>6.7384902279372993E-2</c:v>
                </c:pt>
                <c:pt idx="945">
                  <c:v>6.7439996487965101E-2</c:v>
                </c:pt>
                <c:pt idx="946">
                  <c:v>6.7469925388287E-2</c:v>
                </c:pt>
                <c:pt idx="947">
                  <c:v>6.7530007461767405E-2</c:v>
                </c:pt>
                <c:pt idx="948">
                  <c:v>6.7515883529583695E-2</c:v>
                </c:pt>
                <c:pt idx="949">
                  <c:v>6.7603980709165803E-2</c:v>
                </c:pt>
                <c:pt idx="950">
                  <c:v>6.7751865248088794E-2</c:v>
                </c:pt>
                <c:pt idx="951">
                  <c:v>6.7766958647071607E-2</c:v>
                </c:pt>
                <c:pt idx="952">
                  <c:v>6.7798132227847099E-2</c:v>
                </c:pt>
                <c:pt idx="953">
                  <c:v>6.7804614212192305E-2</c:v>
                </c:pt>
                <c:pt idx="954">
                  <c:v>6.7820298950449401E-2</c:v>
                </c:pt>
                <c:pt idx="955">
                  <c:v>6.7936721448251705E-2</c:v>
                </c:pt>
                <c:pt idx="956">
                  <c:v>6.7979825205046099E-2</c:v>
                </c:pt>
                <c:pt idx="957">
                  <c:v>6.7991014307804604E-2</c:v>
                </c:pt>
                <c:pt idx="958">
                  <c:v>6.8158730714404495E-2</c:v>
                </c:pt>
                <c:pt idx="959">
                  <c:v>6.8058547397247496E-2</c:v>
                </c:pt>
                <c:pt idx="960">
                  <c:v>6.8169740834486903E-2</c:v>
                </c:pt>
                <c:pt idx="961">
                  <c:v>6.8124991308607205E-2</c:v>
                </c:pt>
                <c:pt idx="962">
                  <c:v>6.8248974308860497E-2</c:v>
                </c:pt>
                <c:pt idx="963">
                  <c:v>6.8302787883297897E-2</c:v>
                </c:pt>
                <c:pt idx="964">
                  <c:v>6.8245304324437706E-2</c:v>
                </c:pt>
                <c:pt idx="965">
                  <c:v>6.8398186562348806E-2</c:v>
                </c:pt>
                <c:pt idx="966">
                  <c:v>6.8431821002670895E-2</c:v>
                </c:pt>
                <c:pt idx="967">
                  <c:v>6.8521988916851601E-2</c:v>
                </c:pt>
                <c:pt idx="968">
                  <c:v>6.8521985901307203E-2</c:v>
                </c:pt>
                <c:pt idx="969">
                  <c:v>6.8596014011257006E-2</c:v>
                </c:pt>
                <c:pt idx="970">
                  <c:v>6.8543406467131904E-2</c:v>
                </c:pt>
                <c:pt idx="971">
                  <c:v>6.8611117096527896E-2</c:v>
                </c:pt>
                <c:pt idx="972">
                  <c:v>6.8649851515024202E-2</c:v>
                </c:pt>
                <c:pt idx="973">
                  <c:v>6.8726114211942704E-2</c:v>
                </c:pt>
                <c:pt idx="974">
                  <c:v>6.8677265347088304E-2</c:v>
                </c:pt>
                <c:pt idx="975">
                  <c:v>6.8720689322786604E-2</c:v>
                </c:pt>
                <c:pt idx="976">
                  <c:v>6.8758847841102005E-2</c:v>
                </c:pt>
                <c:pt idx="977">
                  <c:v>6.8988660944127103E-2</c:v>
                </c:pt>
                <c:pt idx="978">
                  <c:v>6.89729977763196E-2</c:v>
                </c:pt>
                <c:pt idx="979">
                  <c:v>6.8941728747651296E-2</c:v>
                </c:pt>
                <c:pt idx="980">
                  <c:v>6.9071933687950296E-2</c:v>
                </c:pt>
                <c:pt idx="981">
                  <c:v>6.9029801294489199E-2</c:v>
                </c:pt>
                <c:pt idx="982">
                  <c:v>6.9012810167857305E-2</c:v>
                </c:pt>
                <c:pt idx="983">
                  <c:v>6.9122976680940806E-2</c:v>
                </c:pt>
                <c:pt idx="984">
                  <c:v>6.92422095111071E-2</c:v>
                </c:pt>
                <c:pt idx="985">
                  <c:v>6.9190480248048303E-2</c:v>
                </c:pt>
                <c:pt idx="986">
                  <c:v>6.9285004407519904E-2</c:v>
                </c:pt>
                <c:pt idx="987">
                  <c:v>6.92266698677758E-2</c:v>
                </c:pt>
                <c:pt idx="988">
                  <c:v>6.9316734786227102E-2</c:v>
                </c:pt>
                <c:pt idx="989">
                  <c:v>6.9326569542565206E-2</c:v>
                </c:pt>
                <c:pt idx="990">
                  <c:v>6.9511084687785996E-2</c:v>
                </c:pt>
                <c:pt idx="991">
                  <c:v>6.9430715467041507E-2</c:v>
                </c:pt>
                <c:pt idx="992">
                  <c:v>6.9493218725229206E-2</c:v>
                </c:pt>
                <c:pt idx="993">
                  <c:v>6.9506784101500602E-2</c:v>
                </c:pt>
                <c:pt idx="994">
                  <c:v>6.9546521647198295E-2</c:v>
                </c:pt>
                <c:pt idx="995">
                  <c:v>6.9570368008547406E-2</c:v>
                </c:pt>
                <c:pt idx="996">
                  <c:v>6.9728889403026004E-2</c:v>
                </c:pt>
                <c:pt idx="997">
                  <c:v>6.9638213730073298E-2</c:v>
                </c:pt>
                <c:pt idx="998">
                  <c:v>6.9649101995391705E-2</c:v>
                </c:pt>
                <c:pt idx="999">
                  <c:v>6.9767566513181806E-2</c:v>
                </c:pt>
                <c:pt idx="1000">
                  <c:v>6.9727839194749799E-2</c:v>
                </c:pt>
                <c:pt idx="1001">
                  <c:v>6.9833575026283401E-2</c:v>
                </c:pt>
                <c:pt idx="1002">
                  <c:v>6.9607596808764202E-2</c:v>
                </c:pt>
                <c:pt idx="1003">
                  <c:v>6.9765195557203799E-2</c:v>
                </c:pt>
                <c:pt idx="1004">
                  <c:v>6.9922116435717802E-2</c:v>
                </c:pt>
                <c:pt idx="1005">
                  <c:v>6.9861500633004295E-2</c:v>
                </c:pt>
                <c:pt idx="1006">
                  <c:v>6.9981581082073793E-2</c:v>
                </c:pt>
                <c:pt idx="1007">
                  <c:v>6.98507186219815E-2</c:v>
                </c:pt>
                <c:pt idx="1008">
                  <c:v>6.9949412173989506E-2</c:v>
                </c:pt>
                <c:pt idx="1009">
                  <c:v>7.0073066788155697E-2</c:v>
                </c:pt>
                <c:pt idx="1010">
                  <c:v>7.0033148714236299E-2</c:v>
                </c:pt>
                <c:pt idx="1011">
                  <c:v>7.0003039770977105E-2</c:v>
                </c:pt>
                <c:pt idx="1012">
                  <c:v>7.0016121343608906E-2</c:v>
                </c:pt>
                <c:pt idx="1013">
                  <c:v>6.9995013262032599E-2</c:v>
                </c:pt>
                <c:pt idx="1014">
                  <c:v>7.00754126833356E-2</c:v>
                </c:pt>
                <c:pt idx="1015">
                  <c:v>7.0018877971510102E-2</c:v>
                </c:pt>
                <c:pt idx="1016">
                  <c:v>7.0182934210766601E-2</c:v>
                </c:pt>
                <c:pt idx="1017">
                  <c:v>7.0109398680234705E-2</c:v>
                </c:pt>
                <c:pt idx="1018">
                  <c:v>7.0109024082677801E-2</c:v>
                </c:pt>
                <c:pt idx="1019">
                  <c:v>7.0126026981307099E-2</c:v>
                </c:pt>
                <c:pt idx="1020">
                  <c:v>7.0347175065977804E-2</c:v>
                </c:pt>
                <c:pt idx="1021">
                  <c:v>7.0193894497846396E-2</c:v>
                </c:pt>
                <c:pt idx="1022">
                  <c:v>7.02939570562814E-2</c:v>
                </c:pt>
                <c:pt idx="1023">
                  <c:v>7.0241897745365794E-2</c:v>
                </c:pt>
                <c:pt idx="1024">
                  <c:v>7.0246075466559907E-2</c:v>
                </c:pt>
                <c:pt idx="1025">
                  <c:v>7.0159665792974293E-2</c:v>
                </c:pt>
                <c:pt idx="1026">
                  <c:v>7.0310253324917901E-2</c:v>
                </c:pt>
                <c:pt idx="1027">
                  <c:v>7.0197973859910306E-2</c:v>
                </c:pt>
                <c:pt idx="1028">
                  <c:v>7.0227223228271796E-2</c:v>
                </c:pt>
                <c:pt idx="1029">
                  <c:v>7.0351600347536E-2</c:v>
                </c:pt>
                <c:pt idx="1030">
                  <c:v>7.0275540881233098E-2</c:v>
                </c:pt>
                <c:pt idx="1031">
                  <c:v>7.0306689371009298E-2</c:v>
                </c:pt>
                <c:pt idx="1032">
                  <c:v>7.0268917181968996E-2</c:v>
                </c:pt>
                <c:pt idx="1033">
                  <c:v>7.0310667978512306E-2</c:v>
                </c:pt>
                <c:pt idx="1034">
                  <c:v>7.0324860973732903E-2</c:v>
                </c:pt>
                <c:pt idx="1035">
                  <c:v>7.0377057489846601E-2</c:v>
                </c:pt>
                <c:pt idx="1036">
                  <c:v>7.0315671807939406E-2</c:v>
                </c:pt>
                <c:pt idx="1037">
                  <c:v>7.0339433015629602E-2</c:v>
                </c:pt>
                <c:pt idx="1038">
                  <c:v>7.0290072140238705E-2</c:v>
                </c:pt>
                <c:pt idx="1039">
                  <c:v>7.0352066302654295E-2</c:v>
                </c:pt>
                <c:pt idx="1040">
                  <c:v>7.0424413378569597E-2</c:v>
                </c:pt>
                <c:pt idx="1041">
                  <c:v>7.0381446968260403E-2</c:v>
                </c:pt>
                <c:pt idx="1042">
                  <c:v>7.0383034434191E-2</c:v>
                </c:pt>
                <c:pt idx="1043">
                  <c:v>7.0367072502582298E-2</c:v>
                </c:pt>
                <c:pt idx="1044">
                  <c:v>7.0328410549120798E-2</c:v>
                </c:pt>
                <c:pt idx="1045">
                  <c:v>7.0348867493182504E-2</c:v>
                </c:pt>
                <c:pt idx="1046">
                  <c:v>7.0375301375917396E-2</c:v>
                </c:pt>
                <c:pt idx="1047">
                  <c:v>7.0374322782443793E-2</c:v>
                </c:pt>
                <c:pt idx="1048">
                  <c:v>7.0323240598018005E-2</c:v>
                </c:pt>
                <c:pt idx="1049">
                  <c:v>7.0416616985253297E-2</c:v>
                </c:pt>
                <c:pt idx="1050">
                  <c:v>7.0280151816021194E-2</c:v>
                </c:pt>
                <c:pt idx="1051">
                  <c:v>7.0309285915698003E-2</c:v>
                </c:pt>
                <c:pt idx="1052">
                  <c:v>7.0371758694245098E-2</c:v>
                </c:pt>
                <c:pt idx="1053">
                  <c:v>7.0336800062520605E-2</c:v>
                </c:pt>
                <c:pt idx="1054">
                  <c:v>7.0406776410179603E-2</c:v>
                </c:pt>
                <c:pt idx="1055">
                  <c:v>7.0351025096131503E-2</c:v>
                </c:pt>
                <c:pt idx="1056">
                  <c:v>7.0359868214993598E-2</c:v>
                </c:pt>
                <c:pt idx="1057">
                  <c:v>7.0418665111697004E-2</c:v>
                </c:pt>
                <c:pt idx="1058">
                  <c:v>7.0380385447126298E-2</c:v>
                </c:pt>
                <c:pt idx="1059">
                  <c:v>7.0311400149636799E-2</c:v>
                </c:pt>
                <c:pt idx="1060">
                  <c:v>7.0300223318733396E-2</c:v>
                </c:pt>
                <c:pt idx="1061">
                  <c:v>7.0342383986524204E-2</c:v>
                </c:pt>
                <c:pt idx="1062">
                  <c:v>7.0385145878670494E-2</c:v>
                </c:pt>
                <c:pt idx="1063">
                  <c:v>7.0533006670638596E-2</c:v>
                </c:pt>
                <c:pt idx="1064">
                  <c:v>7.0442013788097599E-2</c:v>
                </c:pt>
                <c:pt idx="1065">
                  <c:v>7.0471849079531995E-2</c:v>
                </c:pt>
                <c:pt idx="1066">
                  <c:v>7.0403037388316506E-2</c:v>
                </c:pt>
                <c:pt idx="1067">
                  <c:v>7.0385000738445294E-2</c:v>
                </c:pt>
                <c:pt idx="1068">
                  <c:v>7.0344219451471901E-2</c:v>
                </c:pt>
                <c:pt idx="1069">
                  <c:v>7.0407663960386099E-2</c:v>
                </c:pt>
                <c:pt idx="1070">
                  <c:v>7.04780236832106E-2</c:v>
                </c:pt>
                <c:pt idx="1071">
                  <c:v>7.0256259936815793E-2</c:v>
                </c:pt>
                <c:pt idx="1072">
                  <c:v>7.0420235897473704E-2</c:v>
                </c:pt>
                <c:pt idx="1073">
                  <c:v>7.0329104079882396E-2</c:v>
                </c:pt>
                <c:pt idx="1074">
                  <c:v>7.0409768280057794E-2</c:v>
                </c:pt>
                <c:pt idx="1075">
                  <c:v>7.0342592926957007E-2</c:v>
                </c:pt>
                <c:pt idx="1076">
                  <c:v>7.0287816436716805E-2</c:v>
                </c:pt>
                <c:pt idx="1077">
                  <c:v>7.0405938824405295E-2</c:v>
                </c:pt>
                <c:pt idx="1078">
                  <c:v>7.0325596135420304E-2</c:v>
                </c:pt>
                <c:pt idx="1079">
                  <c:v>7.0350091147946395E-2</c:v>
                </c:pt>
                <c:pt idx="1080">
                  <c:v>7.0443366706028895E-2</c:v>
                </c:pt>
                <c:pt idx="1081">
                  <c:v>7.0337759240336001E-2</c:v>
                </c:pt>
                <c:pt idx="1082">
                  <c:v>7.0299416792422798E-2</c:v>
                </c:pt>
                <c:pt idx="1083">
                  <c:v>7.0346710633863094E-2</c:v>
                </c:pt>
                <c:pt idx="1084">
                  <c:v>7.0330240511828401E-2</c:v>
                </c:pt>
                <c:pt idx="1085">
                  <c:v>7.0347333420957406E-2</c:v>
                </c:pt>
                <c:pt idx="1086">
                  <c:v>7.0419235832208896E-2</c:v>
                </c:pt>
                <c:pt idx="1087">
                  <c:v>7.0387948266228795E-2</c:v>
                </c:pt>
                <c:pt idx="1088">
                  <c:v>7.0376366423639702E-2</c:v>
                </c:pt>
                <c:pt idx="1089">
                  <c:v>7.0417953090171098E-2</c:v>
                </c:pt>
                <c:pt idx="1090">
                  <c:v>7.0313250021162399E-2</c:v>
                </c:pt>
                <c:pt idx="1091">
                  <c:v>7.0326998606110205E-2</c:v>
                </c:pt>
                <c:pt idx="1092">
                  <c:v>7.0370735947566307E-2</c:v>
                </c:pt>
                <c:pt idx="1093">
                  <c:v>7.0450492483808705E-2</c:v>
                </c:pt>
                <c:pt idx="1094">
                  <c:v>7.0294098302708205E-2</c:v>
                </c:pt>
                <c:pt idx="1095">
                  <c:v>7.0404763694351294E-2</c:v>
                </c:pt>
                <c:pt idx="1096">
                  <c:v>7.0409923564986196E-2</c:v>
                </c:pt>
                <c:pt idx="1097">
                  <c:v>7.0156276605863502E-2</c:v>
                </c:pt>
                <c:pt idx="1098">
                  <c:v>7.02284485360605E-2</c:v>
                </c:pt>
                <c:pt idx="1099">
                  <c:v>7.0287409414373198E-2</c:v>
                </c:pt>
                <c:pt idx="1100">
                  <c:v>7.0299973934103602E-2</c:v>
                </c:pt>
                <c:pt idx="1101">
                  <c:v>7.0349816017172204E-2</c:v>
                </c:pt>
                <c:pt idx="1102">
                  <c:v>7.0350988064125902E-2</c:v>
                </c:pt>
                <c:pt idx="1103">
                  <c:v>7.0277492777235398E-2</c:v>
                </c:pt>
                <c:pt idx="1104">
                  <c:v>7.0289036503432503E-2</c:v>
                </c:pt>
                <c:pt idx="1105">
                  <c:v>7.0353885753793394E-2</c:v>
                </c:pt>
              </c:numCache>
            </c:numRef>
          </c:xVal>
          <c:yVal>
            <c:numRef>
              <c:f>Sheet2!$T$5:$T$1110</c:f>
              <c:numCache>
                <c:formatCode>General</c:formatCode>
                <c:ptCount val="1106"/>
                <c:pt idx="0">
                  <c:v>5.6478585413080484</c:v>
                </c:pt>
                <c:pt idx="1">
                  <c:v>6.9620758434716556</c:v>
                </c:pt>
                <c:pt idx="2">
                  <c:v>8.136276990054121</c:v>
                </c:pt>
                <c:pt idx="3">
                  <c:v>9.4585633057062495</c:v>
                </c:pt>
                <c:pt idx="4">
                  <c:v>10.795799062691071</c:v>
                </c:pt>
                <c:pt idx="5">
                  <c:v>12.179532932173675</c:v>
                </c:pt>
                <c:pt idx="6">
                  <c:v>13.473256775304375</c:v>
                </c:pt>
                <c:pt idx="7">
                  <c:v>14.719776206707365</c:v>
                </c:pt>
                <c:pt idx="8">
                  <c:v>15.954332155835536</c:v>
                </c:pt>
                <c:pt idx="9">
                  <c:v>17.183944729112021</c:v>
                </c:pt>
                <c:pt idx="10">
                  <c:v>18.38424013428553</c:v>
                </c:pt>
                <c:pt idx="11">
                  <c:v>19.655536820593486</c:v>
                </c:pt>
                <c:pt idx="12">
                  <c:v>20.81322977998509</c:v>
                </c:pt>
                <c:pt idx="13">
                  <c:v>22.049282422223577</c:v>
                </c:pt>
                <c:pt idx="14">
                  <c:v>23.314638336582796</c:v>
                </c:pt>
                <c:pt idx="15">
                  <c:v>24.452474656260829</c:v>
                </c:pt>
                <c:pt idx="16">
                  <c:v>25.584546778797506</c:v>
                </c:pt>
                <c:pt idx="17">
                  <c:v>26.740146236604684</c:v>
                </c:pt>
                <c:pt idx="18">
                  <c:v>27.918928025987967</c:v>
                </c:pt>
                <c:pt idx="19">
                  <c:v>29.017208953345989</c:v>
                </c:pt>
                <c:pt idx="20">
                  <c:v>30.050276994886715</c:v>
                </c:pt>
                <c:pt idx="21">
                  <c:v>31.074415669975995</c:v>
                </c:pt>
                <c:pt idx="22">
                  <c:v>32.230944721070877</c:v>
                </c:pt>
                <c:pt idx="23">
                  <c:v>33.334551642961152</c:v>
                </c:pt>
                <c:pt idx="24">
                  <c:v>34.440168690543103</c:v>
                </c:pt>
                <c:pt idx="25">
                  <c:v>35.496526877314309</c:v>
                </c:pt>
                <c:pt idx="26">
                  <c:v>36.548414391212447</c:v>
                </c:pt>
                <c:pt idx="27">
                  <c:v>37.657378453801719</c:v>
                </c:pt>
                <c:pt idx="28">
                  <c:v>38.697121358485411</c:v>
                </c:pt>
                <c:pt idx="29">
                  <c:v>39.704817253334248</c:v>
                </c:pt>
                <c:pt idx="30">
                  <c:v>40.708183830990258</c:v>
                </c:pt>
                <c:pt idx="31">
                  <c:v>41.693744384641178</c:v>
                </c:pt>
                <c:pt idx="32">
                  <c:v>42.673789670899794</c:v>
                </c:pt>
                <c:pt idx="33">
                  <c:v>43.644999029207597</c:v>
                </c:pt>
                <c:pt idx="34">
                  <c:v>44.66237419437136</c:v>
                </c:pt>
                <c:pt idx="35">
                  <c:v>45.580745278539183</c:v>
                </c:pt>
                <c:pt idx="36">
                  <c:v>46.581862144604635</c:v>
                </c:pt>
                <c:pt idx="37">
                  <c:v>47.554319745445554</c:v>
                </c:pt>
                <c:pt idx="38">
                  <c:v>48.443626664219678</c:v>
                </c:pt>
                <c:pt idx="39">
                  <c:v>49.37776489639306</c:v>
                </c:pt>
                <c:pt idx="40">
                  <c:v>50.28505273687847</c:v>
                </c:pt>
                <c:pt idx="41">
                  <c:v>51.248683993204502</c:v>
                </c:pt>
                <c:pt idx="42">
                  <c:v>52.124162013895059</c:v>
                </c:pt>
                <c:pt idx="43">
                  <c:v>52.954662573787928</c:v>
                </c:pt>
                <c:pt idx="44">
                  <c:v>53.780984755604315</c:v>
                </c:pt>
                <c:pt idx="45">
                  <c:v>54.700436372176107</c:v>
                </c:pt>
                <c:pt idx="46">
                  <c:v>55.574675733769389</c:v>
                </c:pt>
                <c:pt idx="47">
                  <c:v>56.398139655812074</c:v>
                </c:pt>
                <c:pt idx="48">
                  <c:v>57.227935833162284</c:v>
                </c:pt>
                <c:pt idx="49">
                  <c:v>58.010351503149096</c:v>
                </c:pt>
                <c:pt idx="50">
                  <c:v>58.811989149803452</c:v>
                </c:pt>
                <c:pt idx="51">
                  <c:v>59.602677720878766</c:v>
                </c:pt>
                <c:pt idx="52">
                  <c:v>60.356395791897256</c:v>
                </c:pt>
                <c:pt idx="53">
                  <c:v>61.094313172884242</c:v>
                </c:pt>
                <c:pt idx="54">
                  <c:v>61.720564358119262</c:v>
                </c:pt>
                <c:pt idx="55">
                  <c:v>62.401860403622948</c:v>
                </c:pt>
                <c:pt idx="56">
                  <c:v>63.072415813279662</c:v>
                </c:pt>
                <c:pt idx="57">
                  <c:v>63.746433239175154</c:v>
                </c:pt>
                <c:pt idx="58">
                  <c:v>64.381870147773398</c:v>
                </c:pt>
                <c:pt idx="59">
                  <c:v>64.998806233259742</c:v>
                </c:pt>
                <c:pt idx="60">
                  <c:v>65.640402895318275</c:v>
                </c:pt>
                <c:pt idx="61">
                  <c:v>66.159731685599183</c:v>
                </c:pt>
                <c:pt idx="62">
                  <c:v>66.711874160591165</c:v>
                </c:pt>
                <c:pt idx="63">
                  <c:v>67.200648561187307</c:v>
                </c:pt>
                <c:pt idx="64">
                  <c:v>67.64882992293542</c:v>
                </c:pt>
                <c:pt idx="65">
                  <c:v>68.100133088946066</c:v>
                </c:pt>
                <c:pt idx="66">
                  <c:v>68.431398927897547</c:v>
                </c:pt>
                <c:pt idx="67">
                  <c:v>68.838836311681447</c:v>
                </c:pt>
                <c:pt idx="68">
                  <c:v>69.194005635764654</c:v>
                </c:pt>
                <c:pt idx="69">
                  <c:v>69.481939969043921</c:v>
                </c:pt>
                <c:pt idx="70">
                  <c:v>69.770830250059802</c:v>
                </c:pt>
                <c:pt idx="71">
                  <c:v>69.98680975032714</c:v>
                </c:pt>
                <c:pt idx="72">
                  <c:v>70.160202857067702</c:v>
                </c:pt>
                <c:pt idx="73">
                  <c:v>70.352218975728647</c:v>
                </c:pt>
                <c:pt idx="74">
                  <c:v>70.519854833319116</c:v>
                </c:pt>
                <c:pt idx="75">
                  <c:v>70.652204479721817</c:v>
                </c:pt>
                <c:pt idx="76">
                  <c:v>70.766681018067757</c:v>
                </c:pt>
                <c:pt idx="77">
                  <c:v>70.835075604622276</c:v>
                </c:pt>
                <c:pt idx="78">
                  <c:v>70.984720957065534</c:v>
                </c:pt>
                <c:pt idx="79">
                  <c:v>71.069608636899247</c:v>
                </c:pt>
                <c:pt idx="80">
                  <c:v>71.131345131323769</c:v>
                </c:pt>
                <c:pt idx="81">
                  <c:v>71.189811278228532</c:v>
                </c:pt>
                <c:pt idx="82">
                  <c:v>71.273532174734711</c:v>
                </c:pt>
                <c:pt idx="83">
                  <c:v>71.356385770286977</c:v>
                </c:pt>
                <c:pt idx="84">
                  <c:v>71.432291374771538</c:v>
                </c:pt>
                <c:pt idx="85">
                  <c:v>71.481693987121488</c:v>
                </c:pt>
                <c:pt idx="86">
                  <c:v>71.558282411417878</c:v>
                </c:pt>
                <c:pt idx="87">
                  <c:v>71.616221469345078</c:v>
                </c:pt>
                <c:pt idx="88">
                  <c:v>71.667087951537255</c:v>
                </c:pt>
                <c:pt idx="89">
                  <c:v>71.711442488997704</c:v>
                </c:pt>
                <c:pt idx="90">
                  <c:v>71.775222651139671</c:v>
                </c:pt>
                <c:pt idx="91">
                  <c:v>71.838394265098572</c:v>
                </c:pt>
                <c:pt idx="92">
                  <c:v>71.896867599580304</c:v>
                </c:pt>
                <c:pt idx="93">
                  <c:v>71.956201047439052</c:v>
                </c:pt>
                <c:pt idx="94">
                  <c:v>72.012400711740369</c:v>
                </c:pt>
                <c:pt idx="95">
                  <c:v>72.026945971661632</c:v>
                </c:pt>
                <c:pt idx="96">
                  <c:v>72.12495816703624</c:v>
                </c:pt>
                <c:pt idx="97">
                  <c:v>72.189006665385023</c:v>
                </c:pt>
                <c:pt idx="98">
                  <c:v>72.211015026056529</c:v>
                </c:pt>
                <c:pt idx="99">
                  <c:v>72.234173399042689</c:v>
                </c:pt>
                <c:pt idx="100">
                  <c:v>72.29809970858301</c:v>
                </c:pt>
                <c:pt idx="101">
                  <c:v>72.385519811367956</c:v>
                </c:pt>
                <c:pt idx="102">
                  <c:v>72.46711318509206</c:v>
                </c:pt>
                <c:pt idx="103">
                  <c:v>72.487530695394994</c:v>
                </c:pt>
                <c:pt idx="104">
                  <c:v>72.542060445981051</c:v>
                </c:pt>
                <c:pt idx="105">
                  <c:v>72.608933662077703</c:v>
                </c:pt>
                <c:pt idx="106">
                  <c:v>72.666091669974577</c:v>
                </c:pt>
                <c:pt idx="107">
                  <c:v>72.729704121987382</c:v>
                </c:pt>
                <c:pt idx="108">
                  <c:v>72.761279147601357</c:v>
                </c:pt>
                <c:pt idx="109">
                  <c:v>72.836446827517292</c:v>
                </c:pt>
                <c:pt idx="110">
                  <c:v>72.920028764202172</c:v>
                </c:pt>
                <c:pt idx="111">
                  <c:v>73.004025184492065</c:v>
                </c:pt>
                <c:pt idx="112">
                  <c:v>73.027073347964688</c:v>
                </c:pt>
                <c:pt idx="113">
                  <c:v>73.11699712339302</c:v>
                </c:pt>
                <c:pt idx="114">
                  <c:v>73.166232025613724</c:v>
                </c:pt>
                <c:pt idx="115">
                  <c:v>73.245805690210233</c:v>
                </c:pt>
                <c:pt idx="116">
                  <c:v>73.288828130072872</c:v>
                </c:pt>
                <c:pt idx="117">
                  <c:v>73.358777629111202</c:v>
                </c:pt>
                <c:pt idx="118">
                  <c:v>73.412006428266352</c:v>
                </c:pt>
                <c:pt idx="119">
                  <c:v>73.520335192446893</c:v>
                </c:pt>
                <c:pt idx="120">
                  <c:v>73.586084750677784</c:v>
                </c:pt>
                <c:pt idx="121">
                  <c:v>73.618402492578269</c:v>
                </c:pt>
                <c:pt idx="122">
                  <c:v>73.651395866713628</c:v>
                </c:pt>
                <c:pt idx="123">
                  <c:v>73.708055535940886</c:v>
                </c:pt>
                <c:pt idx="124">
                  <c:v>73.815545749475334</c:v>
                </c:pt>
                <c:pt idx="125">
                  <c:v>73.880243525610098</c:v>
                </c:pt>
                <c:pt idx="126">
                  <c:v>73.89852392969496</c:v>
                </c:pt>
                <c:pt idx="127">
                  <c:v>74.001763889383284</c:v>
                </c:pt>
                <c:pt idx="128">
                  <c:v>74.044120280447032</c:v>
                </c:pt>
                <c:pt idx="129">
                  <c:v>74.124515724676698</c:v>
                </c:pt>
                <c:pt idx="130">
                  <c:v>74.184273239576456</c:v>
                </c:pt>
                <c:pt idx="131">
                  <c:v>74.249634668651069</c:v>
                </c:pt>
                <c:pt idx="132">
                  <c:v>74.296231730125101</c:v>
                </c:pt>
                <c:pt idx="133">
                  <c:v>74.363885996252137</c:v>
                </c:pt>
                <c:pt idx="134">
                  <c:v>74.452508820249463</c:v>
                </c:pt>
                <c:pt idx="135">
                  <c:v>74.487521903512416</c:v>
                </c:pt>
                <c:pt idx="136">
                  <c:v>74.562423643080663</c:v>
                </c:pt>
                <c:pt idx="137">
                  <c:v>74.633309922983571</c:v>
                </c:pt>
                <c:pt idx="138">
                  <c:v>74.724383710726542</c:v>
                </c:pt>
                <c:pt idx="139">
                  <c:v>74.775971346474279</c:v>
                </c:pt>
                <c:pt idx="140">
                  <c:v>74.843941865987858</c:v>
                </c:pt>
                <c:pt idx="141">
                  <c:v>74.900635077240807</c:v>
                </c:pt>
                <c:pt idx="142">
                  <c:v>74.946870364007552</c:v>
                </c:pt>
                <c:pt idx="143">
                  <c:v>75.007260385680397</c:v>
                </c:pt>
                <c:pt idx="144">
                  <c:v>75.07697269467873</c:v>
                </c:pt>
                <c:pt idx="145">
                  <c:v>75.136679896539732</c:v>
                </c:pt>
                <c:pt idx="146">
                  <c:v>75.200495996566616</c:v>
                </c:pt>
                <c:pt idx="147">
                  <c:v>75.270368828117284</c:v>
                </c:pt>
                <c:pt idx="148">
                  <c:v>75.392799618306157</c:v>
                </c:pt>
                <c:pt idx="149">
                  <c:v>75.39867666040584</c:v>
                </c:pt>
                <c:pt idx="150">
                  <c:v>75.495879055442188</c:v>
                </c:pt>
                <c:pt idx="151">
                  <c:v>75.549385774240093</c:v>
                </c:pt>
                <c:pt idx="152">
                  <c:v>75.594303338562938</c:v>
                </c:pt>
                <c:pt idx="153">
                  <c:v>75.690705516697051</c:v>
                </c:pt>
                <c:pt idx="154">
                  <c:v>75.714762336804</c:v>
                </c:pt>
                <c:pt idx="155">
                  <c:v>75.752310238877143</c:v>
                </c:pt>
                <c:pt idx="156">
                  <c:v>75.820517948430577</c:v>
                </c:pt>
                <c:pt idx="157">
                  <c:v>75.898067112181508</c:v>
                </c:pt>
                <c:pt idx="158">
                  <c:v>75.949599643172562</c:v>
                </c:pt>
                <c:pt idx="159">
                  <c:v>76.02113999257945</c:v>
                </c:pt>
                <c:pt idx="160">
                  <c:v>76.075070778418279</c:v>
                </c:pt>
                <c:pt idx="161">
                  <c:v>76.142480666928421</c:v>
                </c:pt>
                <c:pt idx="162">
                  <c:v>76.224689776412646</c:v>
                </c:pt>
                <c:pt idx="163">
                  <c:v>76.261753714970098</c:v>
                </c:pt>
                <c:pt idx="164">
                  <c:v>76.313482706398176</c:v>
                </c:pt>
                <c:pt idx="165">
                  <c:v>76.375384515092961</c:v>
                </c:pt>
                <c:pt idx="166">
                  <c:v>76.421385007678737</c:v>
                </c:pt>
                <c:pt idx="167">
                  <c:v>76.518259170033659</c:v>
                </c:pt>
                <c:pt idx="168">
                  <c:v>76.533197350829127</c:v>
                </c:pt>
                <c:pt idx="169">
                  <c:v>76.609146080775474</c:v>
                </c:pt>
                <c:pt idx="170">
                  <c:v>76.677277122841247</c:v>
                </c:pt>
                <c:pt idx="171">
                  <c:v>76.774338162197338</c:v>
                </c:pt>
                <c:pt idx="172">
                  <c:v>76.797752892095275</c:v>
                </c:pt>
                <c:pt idx="173">
                  <c:v>76.855725492048336</c:v>
                </c:pt>
                <c:pt idx="174">
                  <c:v>76.925797179895085</c:v>
                </c:pt>
                <c:pt idx="175">
                  <c:v>76.992287058553444</c:v>
                </c:pt>
                <c:pt idx="176">
                  <c:v>77.063008024186175</c:v>
                </c:pt>
                <c:pt idx="177">
                  <c:v>77.078609857921549</c:v>
                </c:pt>
                <c:pt idx="178">
                  <c:v>77.125760362821978</c:v>
                </c:pt>
                <c:pt idx="179">
                  <c:v>77.184461303907625</c:v>
                </c:pt>
                <c:pt idx="180">
                  <c:v>77.269979094655469</c:v>
                </c:pt>
                <c:pt idx="181">
                  <c:v>77.328783057677668</c:v>
                </c:pt>
                <c:pt idx="182">
                  <c:v>77.41839537143737</c:v>
                </c:pt>
                <c:pt idx="183">
                  <c:v>77.434646482958712</c:v>
                </c:pt>
                <c:pt idx="184">
                  <c:v>77.524479215745473</c:v>
                </c:pt>
                <c:pt idx="185">
                  <c:v>77.595866230177052</c:v>
                </c:pt>
                <c:pt idx="186">
                  <c:v>77.623576735241954</c:v>
                </c:pt>
                <c:pt idx="187">
                  <c:v>77.686640535546388</c:v>
                </c:pt>
                <c:pt idx="188">
                  <c:v>77.730336211784845</c:v>
                </c:pt>
                <c:pt idx="189">
                  <c:v>77.783656053581652</c:v>
                </c:pt>
                <c:pt idx="190">
                  <c:v>77.860263644749892</c:v>
                </c:pt>
                <c:pt idx="191">
                  <c:v>77.902011487630503</c:v>
                </c:pt>
                <c:pt idx="192">
                  <c:v>77.938047602681706</c:v>
                </c:pt>
                <c:pt idx="193">
                  <c:v>78.025101139041354</c:v>
                </c:pt>
                <c:pt idx="194">
                  <c:v>78.090850697272231</c:v>
                </c:pt>
                <c:pt idx="195">
                  <c:v>78.11625878184887</c:v>
                </c:pt>
                <c:pt idx="196">
                  <c:v>78.194373368321152</c:v>
                </c:pt>
                <c:pt idx="197">
                  <c:v>78.230428650244292</c:v>
                </c:pt>
                <c:pt idx="198">
                  <c:v>78.315107890346013</c:v>
                </c:pt>
                <c:pt idx="199">
                  <c:v>78.340954417117686</c:v>
                </c:pt>
                <c:pt idx="200">
                  <c:v>78.393843004296414</c:v>
                </c:pt>
                <c:pt idx="201">
                  <c:v>78.462242382568931</c:v>
                </c:pt>
                <c:pt idx="202">
                  <c:v>78.520754050794437</c:v>
                </c:pt>
                <c:pt idx="203">
                  <c:v>78.589227700695659</c:v>
                </c:pt>
                <c:pt idx="204">
                  <c:v>78.632877855613373</c:v>
                </c:pt>
                <c:pt idx="205">
                  <c:v>78.696698747358255</c:v>
                </c:pt>
                <c:pt idx="206">
                  <c:v>78.724208000268135</c:v>
                </c:pt>
                <c:pt idx="207">
                  <c:v>78.802799362679139</c:v>
                </c:pt>
                <c:pt idx="208">
                  <c:v>78.86942580529994</c:v>
                </c:pt>
                <c:pt idx="209">
                  <c:v>78.913111898102542</c:v>
                </c:pt>
                <c:pt idx="210">
                  <c:v>78.956167879991042</c:v>
                </c:pt>
                <c:pt idx="211">
                  <c:v>79.022823072919692</c:v>
                </c:pt>
                <c:pt idx="212">
                  <c:v>79.048568973613769</c:v>
                </c:pt>
                <c:pt idx="213">
                  <c:v>79.133602800845821</c:v>
                </c:pt>
                <c:pt idx="214">
                  <c:v>79.181036017107019</c:v>
                </c:pt>
                <c:pt idx="215">
                  <c:v>79.232784175407019</c:v>
                </c:pt>
                <c:pt idx="216">
                  <c:v>79.301557307681804</c:v>
                </c:pt>
                <c:pt idx="217">
                  <c:v>79.357948640702219</c:v>
                </c:pt>
                <c:pt idx="218">
                  <c:v>79.412914437624266</c:v>
                </c:pt>
                <c:pt idx="219">
                  <c:v>79.471862152185849</c:v>
                </c:pt>
                <c:pt idx="220">
                  <c:v>79.516976176945718</c:v>
                </c:pt>
                <c:pt idx="221">
                  <c:v>79.557700988038079</c:v>
                </c:pt>
                <c:pt idx="222">
                  <c:v>79.616203072827759</c:v>
                </c:pt>
                <c:pt idx="223">
                  <c:v>79.653638369528423</c:v>
                </c:pt>
                <c:pt idx="224">
                  <c:v>79.728307710774743</c:v>
                </c:pt>
                <c:pt idx="225">
                  <c:v>79.755800192671728</c:v>
                </c:pt>
                <c:pt idx="226">
                  <c:v>79.789735139389677</c:v>
                </c:pt>
                <c:pt idx="227">
                  <c:v>79.885370642647416</c:v>
                </c:pt>
                <c:pt idx="228">
                  <c:v>79.922832293796986</c:v>
                </c:pt>
                <c:pt idx="229">
                  <c:v>79.959608729275743</c:v>
                </c:pt>
                <c:pt idx="230">
                  <c:v>80.006366313301967</c:v>
                </c:pt>
                <c:pt idx="231">
                  <c:v>80.090705341427309</c:v>
                </c:pt>
                <c:pt idx="232">
                  <c:v>80.128825853798787</c:v>
                </c:pt>
                <c:pt idx="233">
                  <c:v>80.178518365086376</c:v>
                </c:pt>
                <c:pt idx="234">
                  <c:v>80.210644438267849</c:v>
                </c:pt>
                <c:pt idx="235">
                  <c:v>80.259759547539119</c:v>
                </c:pt>
                <c:pt idx="236">
                  <c:v>80.329694671423525</c:v>
                </c:pt>
                <c:pt idx="237">
                  <c:v>80.355960473518209</c:v>
                </c:pt>
                <c:pt idx="238">
                  <c:v>80.415404130890366</c:v>
                </c:pt>
                <c:pt idx="239">
                  <c:v>80.471766713602932</c:v>
                </c:pt>
                <c:pt idx="240">
                  <c:v>80.529255350040287</c:v>
                </c:pt>
                <c:pt idx="241">
                  <c:v>80.608457656493499</c:v>
                </c:pt>
                <c:pt idx="242">
                  <c:v>80.63806089015965</c:v>
                </c:pt>
                <c:pt idx="243">
                  <c:v>80.667333495285348</c:v>
                </c:pt>
                <c:pt idx="244">
                  <c:v>80.715068589779079</c:v>
                </c:pt>
                <c:pt idx="245">
                  <c:v>80.755676003780948</c:v>
                </c:pt>
                <c:pt idx="246">
                  <c:v>80.810339922470462</c:v>
                </c:pt>
                <c:pt idx="247">
                  <c:v>80.833160479339185</c:v>
                </c:pt>
                <c:pt idx="248">
                  <c:v>80.895737920268772</c:v>
                </c:pt>
                <c:pt idx="249">
                  <c:v>80.951168513834673</c:v>
                </c:pt>
                <c:pt idx="250">
                  <c:v>81.02731130835916</c:v>
                </c:pt>
                <c:pt idx="251">
                  <c:v>81.082576587654856</c:v>
                </c:pt>
                <c:pt idx="252">
                  <c:v>81.121135542221282</c:v>
                </c:pt>
                <c:pt idx="253">
                  <c:v>81.17735437339455</c:v>
                </c:pt>
                <c:pt idx="254">
                  <c:v>81.237828250131926</c:v>
                </c:pt>
                <c:pt idx="255">
                  <c:v>81.264791247192377</c:v>
                </c:pt>
                <c:pt idx="256">
                  <c:v>81.287400968470152</c:v>
                </c:pt>
                <c:pt idx="257">
                  <c:v>81.358608293477531</c:v>
                </c:pt>
                <c:pt idx="258">
                  <c:v>81.390092276449991</c:v>
                </c:pt>
                <c:pt idx="259">
                  <c:v>81.452130649107133</c:v>
                </c:pt>
                <c:pt idx="260">
                  <c:v>81.495306423945067</c:v>
                </c:pt>
                <c:pt idx="261">
                  <c:v>81.537511875892562</c:v>
                </c:pt>
                <c:pt idx="262">
                  <c:v>81.592587882328047</c:v>
                </c:pt>
                <c:pt idx="263">
                  <c:v>81.634172806797409</c:v>
                </c:pt>
                <c:pt idx="264">
                  <c:v>81.689054748654925</c:v>
                </c:pt>
                <c:pt idx="265">
                  <c:v>81.728545692368002</c:v>
                </c:pt>
                <c:pt idx="266">
                  <c:v>81.733409286115361</c:v>
                </c:pt>
                <c:pt idx="267">
                  <c:v>81.794022122674122</c:v>
                </c:pt>
                <c:pt idx="268">
                  <c:v>81.869403034040161</c:v>
                </c:pt>
                <c:pt idx="269">
                  <c:v>81.931359947491629</c:v>
                </c:pt>
                <c:pt idx="270">
                  <c:v>81.935756348736192</c:v>
                </c:pt>
                <c:pt idx="271">
                  <c:v>82.008762963844205</c:v>
                </c:pt>
                <c:pt idx="272">
                  <c:v>82.03798046421322</c:v>
                </c:pt>
                <c:pt idx="273">
                  <c:v>82.134768375644484</c:v>
                </c:pt>
                <c:pt idx="274">
                  <c:v>82.166446423194998</c:v>
                </c:pt>
                <c:pt idx="275">
                  <c:v>82.190127093440722</c:v>
                </c:pt>
                <c:pt idx="276">
                  <c:v>82.242677864502028</c:v>
                </c:pt>
                <c:pt idx="277">
                  <c:v>82.280149099087595</c:v>
                </c:pt>
                <c:pt idx="278">
                  <c:v>82.320921827359754</c:v>
                </c:pt>
                <c:pt idx="279">
                  <c:v>82.361967683556585</c:v>
                </c:pt>
                <c:pt idx="280">
                  <c:v>82.404319282902421</c:v>
                </c:pt>
                <c:pt idx="281">
                  <c:v>82.448326420809508</c:v>
                </c:pt>
                <c:pt idx="282">
                  <c:v>82.497249861361666</c:v>
                </c:pt>
                <c:pt idx="283">
                  <c:v>82.532912222410602</c:v>
                </c:pt>
                <c:pt idx="284">
                  <c:v>82.587612078984947</c:v>
                </c:pt>
                <c:pt idx="285">
                  <c:v>82.631362859980243</c:v>
                </c:pt>
                <c:pt idx="286">
                  <c:v>82.661411723418325</c:v>
                </c:pt>
                <c:pt idx="287">
                  <c:v>82.724108957297375</c:v>
                </c:pt>
                <c:pt idx="288">
                  <c:v>82.787225466499507</c:v>
                </c:pt>
                <c:pt idx="289">
                  <c:v>82.797453388522825</c:v>
                </c:pt>
                <c:pt idx="290">
                  <c:v>82.832696474248749</c:v>
                </c:pt>
                <c:pt idx="291">
                  <c:v>82.919529591581437</c:v>
                </c:pt>
                <c:pt idx="292">
                  <c:v>82.965683419142536</c:v>
                </c:pt>
                <c:pt idx="293">
                  <c:v>82.990954939756818</c:v>
                </c:pt>
                <c:pt idx="294">
                  <c:v>83.052161949344807</c:v>
                </c:pt>
                <c:pt idx="295">
                  <c:v>83.061108086809227</c:v>
                </c:pt>
                <c:pt idx="296">
                  <c:v>83.15391168474207</c:v>
                </c:pt>
                <c:pt idx="297">
                  <c:v>83.178488406249642</c:v>
                </c:pt>
                <c:pt idx="298">
                  <c:v>83.241676791221423</c:v>
                </c:pt>
                <c:pt idx="299">
                  <c:v>83.265541942609275</c:v>
                </c:pt>
                <c:pt idx="300">
                  <c:v>83.305250909490368</c:v>
                </c:pt>
                <c:pt idx="301">
                  <c:v>83.318193339748163</c:v>
                </c:pt>
                <c:pt idx="302">
                  <c:v>83.407055749644385</c:v>
                </c:pt>
                <c:pt idx="303">
                  <c:v>83.408081177291578</c:v>
                </c:pt>
                <c:pt idx="304">
                  <c:v>83.469999756999272</c:v>
                </c:pt>
                <c:pt idx="305">
                  <c:v>83.52536805823145</c:v>
                </c:pt>
                <c:pt idx="306">
                  <c:v>83.546925997413041</c:v>
                </c:pt>
                <c:pt idx="307">
                  <c:v>83.599515102218206</c:v>
                </c:pt>
                <c:pt idx="308">
                  <c:v>83.645093923621985</c:v>
                </c:pt>
                <c:pt idx="309">
                  <c:v>83.663829540914705</c:v>
                </c:pt>
                <c:pt idx="310">
                  <c:v>83.750181090590658</c:v>
                </c:pt>
                <c:pt idx="311">
                  <c:v>83.775596362744338</c:v>
                </c:pt>
                <c:pt idx="312">
                  <c:v>83.793383219877498</c:v>
                </c:pt>
                <c:pt idx="313">
                  <c:v>83.84042351526449</c:v>
                </c:pt>
                <c:pt idx="314">
                  <c:v>83.900341552716441</c:v>
                </c:pt>
                <c:pt idx="315">
                  <c:v>83.928756440324165</c:v>
                </c:pt>
                <c:pt idx="316">
                  <c:v>83.974088488252107</c:v>
                </c:pt>
                <c:pt idx="317">
                  <c:v>83.987843114707047</c:v>
                </c:pt>
                <c:pt idx="318">
                  <c:v>84.01942053618005</c:v>
                </c:pt>
                <c:pt idx="319">
                  <c:v>84.106977202927339</c:v>
                </c:pt>
                <c:pt idx="320">
                  <c:v>84.135729906652415</c:v>
                </c:pt>
                <c:pt idx="321">
                  <c:v>84.151777370159706</c:v>
                </c:pt>
                <c:pt idx="322">
                  <c:v>84.175659292560539</c:v>
                </c:pt>
                <c:pt idx="323">
                  <c:v>84.212792711028598</c:v>
                </c:pt>
                <c:pt idx="324">
                  <c:v>84.281522717841597</c:v>
                </c:pt>
                <c:pt idx="325">
                  <c:v>84.342197846734067</c:v>
                </c:pt>
                <c:pt idx="326">
                  <c:v>84.343733592345885</c:v>
                </c:pt>
                <c:pt idx="327">
                  <c:v>84.393488395967196</c:v>
                </c:pt>
                <c:pt idx="328">
                  <c:v>84.446963968598197</c:v>
                </c:pt>
                <c:pt idx="329">
                  <c:v>84.479801611899362</c:v>
                </c:pt>
                <c:pt idx="330">
                  <c:v>84.520948094173704</c:v>
                </c:pt>
                <c:pt idx="331">
                  <c:v>84.548064426209464</c:v>
                </c:pt>
                <c:pt idx="332">
                  <c:v>84.606913910552421</c:v>
                </c:pt>
                <c:pt idx="333">
                  <c:v>84.649833328478579</c:v>
                </c:pt>
                <c:pt idx="334">
                  <c:v>84.665059012352714</c:v>
                </c:pt>
                <c:pt idx="335">
                  <c:v>84.684041403121284</c:v>
                </c:pt>
                <c:pt idx="336">
                  <c:v>84.749024286475702</c:v>
                </c:pt>
                <c:pt idx="337">
                  <c:v>84.814764261270653</c:v>
                </c:pt>
                <c:pt idx="338">
                  <c:v>84.834724162506717</c:v>
                </c:pt>
                <c:pt idx="339">
                  <c:v>84.870707568660123</c:v>
                </c:pt>
                <c:pt idx="340">
                  <c:v>84.893528125528931</c:v>
                </c:pt>
                <c:pt idx="341">
                  <c:v>84.937207030754493</c:v>
                </c:pt>
                <c:pt idx="342">
                  <c:v>84.996794439666061</c:v>
                </c:pt>
                <c:pt idx="343">
                  <c:v>85.013064718058999</c:v>
                </c:pt>
                <c:pt idx="344">
                  <c:v>85.075057569395298</c:v>
                </c:pt>
                <c:pt idx="345">
                  <c:v>85.093582351097396</c:v>
                </c:pt>
                <c:pt idx="346">
                  <c:v>85.108086881415147</c:v>
                </c:pt>
                <c:pt idx="347">
                  <c:v>85.182327363902687</c:v>
                </c:pt>
                <c:pt idx="348">
                  <c:v>85.240125066149545</c:v>
                </c:pt>
                <c:pt idx="349">
                  <c:v>85.251028620407752</c:v>
                </c:pt>
                <c:pt idx="350">
                  <c:v>85.271371859082251</c:v>
                </c:pt>
                <c:pt idx="351">
                  <c:v>85.329344459035056</c:v>
                </c:pt>
                <c:pt idx="352">
                  <c:v>85.341244690632848</c:v>
                </c:pt>
                <c:pt idx="353">
                  <c:v>85.409569797276248</c:v>
                </c:pt>
                <c:pt idx="354">
                  <c:v>85.44524174176145</c:v>
                </c:pt>
                <c:pt idx="355">
                  <c:v>85.46906855940594</c:v>
                </c:pt>
                <c:pt idx="356">
                  <c:v>85.491076920077191</c:v>
                </c:pt>
                <c:pt idx="357">
                  <c:v>85.539542751562649</c:v>
                </c:pt>
                <c:pt idx="358">
                  <c:v>85.574610939582442</c:v>
                </c:pt>
                <c:pt idx="359">
                  <c:v>85.631002272602956</c:v>
                </c:pt>
                <c:pt idx="360">
                  <c:v>85.619586004520855</c:v>
                </c:pt>
                <c:pt idx="361">
                  <c:v>85.705022336062953</c:v>
                </c:pt>
                <c:pt idx="362">
                  <c:v>85.711474384319743</c:v>
                </c:pt>
                <c:pt idx="363">
                  <c:v>85.760069592190405</c:v>
                </c:pt>
                <c:pt idx="364">
                  <c:v>85.805940708391404</c:v>
                </c:pt>
                <c:pt idx="365">
                  <c:v>85.86106942372399</c:v>
                </c:pt>
                <c:pt idx="366">
                  <c:v>85.869550764545252</c:v>
                </c:pt>
                <c:pt idx="367">
                  <c:v>85.926955545917892</c:v>
                </c:pt>
                <c:pt idx="368">
                  <c:v>85.922194974106745</c:v>
                </c:pt>
                <c:pt idx="369">
                  <c:v>85.971238207608693</c:v>
                </c:pt>
                <c:pt idx="370">
                  <c:v>86.025490038551396</c:v>
                </c:pt>
                <c:pt idx="371">
                  <c:v>86.054626079715348</c:v>
                </c:pt>
                <c:pt idx="372">
                  <c:v>86.0928280512924</c:v>
                </c:pt>
                <c:pt idx="373">
                  <c:v>86.114771723771057</c:v>
                </c:pt>
                <c:pt idx="374">
                  <c:v>86.120694287191398</c:v>
                </c:pt>
                <c:pt idx="375">
                  <c:v>86.190155030995939</c:v>
                </c:pt>
                <c:pt idx="376">
                  <c:v>86.255722503943744</c:v>
                </c:pt>
                <c:pt idx="377">
                  <c:v>86.259979945366496</c:v>
                </c:pt>
                <c:pt idx="378">
                  <c:v>86.252385072372348</c:v>
                </c:pt>
                <c:pt idx="379">
                  <c:v>86.318034004525288</c:v>
                </c:pt>
                <c:pt idx="380">
                  <c:v>86.353514280291137</c:v>
                </c:pt>
                <c:pt idx="381">
                  <c:v>86.38295219968694</c:v>
                </c:pt>
                <c:pt idx="382">
                  <c:v>86.410315305199248</c:v>
                </c:pt>
                <c:pt idx="383">
                  <c:v>86.439168635001508</c:v>
                </c:pt>
                <c:pt idx="384">
                  <c:v>86.495011316313708</c:v>
                </c:pt>
                <c:pt idx="385">
                  <c:v>86.523097971239395</c:v>
                </c:pt>
                <c:pt idx="386">
                  <c:v>86.517549161821393</c:v>
                </c:pt>
                <c:pt idx="387">
                  <c:v>86.556208742465245</c:v>
                </c:pt>
                <c:pt idx="388">
                  <c:v>86.602089442101743</c:v>
                </c:pt>
                <c:pt idx="389">
                  <c:v>86.623302377589098</c:v>
                </c:pt>
                <c:pt idx="390">
                  <c:v>86.683138955835901</c:v>
                </c:pt>
                <c:pt idx="391">
                  <c:v>86.696783372777148</c:v>
                </c:pt>
                <c:pt idx="392">
                  <c:v>86.736767863442196</c:v>
                </c:pt>
                <c:pt idx="393">
                  <c:v>86.787658304223896</c:v>
                </c:pt>
                <c:pt idx="394">
                  <c:v>86.825970485314301</c:v>
                </c:pt>
                <c:pt idx="395">
                  <c:v>86.836069030952245</c:v>
                </c:pt>
                <c:pt idx="396">
                  <c:v>86.863724431260906</c:v>
                </c:pt>
                <c:pt idx="397">
                  <c:v>86.865097258461304</c:v>
                </c:pt>
                <c:pt idx="398">
                  <c:v>86.935506762425405</c:v>
                </c:pt>
                <c:pt idx="399">
                  <c:v>86.96426904958615</c:v>
                </c:pt>
                <c:pt idx="400">
                  <c:v>86.9762052190692</c:v>
                </c:pt>
                <c:pt idx="401">
                  <c:v>86.99548948806995</c:v>
                </c:pt>
                <c:pt idx="402">
                  <c:v>87.044805849496399</c:v>
                </c:pt>
                <c:pt idx="403">
                  <c:v>87.069931222712341</c:v>
                </c:pt>
                <c:pt idx="404">
                  <c:v>87.122455639324997</c:v>
                </c:pt>
                <c:pt idx="405">
                  <c:v>87.162868988748642</c:v>
                </c:pt>
                <c:pt idx="406">
                  <c:v>87.153419720896849</c:v>
                </c:pt>
                <c:pt idx="407">
                  <c:v>87.217714992721255</c:v>
                </c:pt>
                <c:pt idx="408">
                  <c:v>87.232595672901496</c:v>
                </c:pt>
                <c:pt idx="409">
                  <c:v>87.251230664116093</c:v>
                </c:pt>
                <c:pt idx="410">
                  <c:v>87.299001696494642</c:v>
                </c:pt>
                <c:pt idx="411">
                  <c:v>87.339216189622746</c:v>
                </c:pt>
                <c:pt idx="412">
                  <c:v>87.355318757887048</c:v>
                </c:pt>
                <c:pt idx="413">
                  <c:v>87.38458417543535</c:v>
                </c:pt>
                <c:pt idx="414">
                  <c:v>87.440115395078493</c:v>
                </c:pt>
                <c:pt idx="415">
                  <c:v>87.473784401449009</c:v>
                </c:pt>
                <c:pt idx="416">
                  <c:v>87.487567778211798</c:v>
                </c:pt>
                <c:pt idx="417">
                  <c:v>87.526392673126097</c:v>
                </c:pt>
                <c:pt idx="418">
                  <c:v>87.564815063729839</c:v>
                </c:pt>
                <c:pt idx="419">
                  <c:v>87.5891450117619</c:v>
                </c:pt>
                <c:pt idx="420">
                  <c:v>87.582417439721297</c:v>
                </c:pt>
                <c:pt idx="421">
                  <c:v>87.671912356390592</c:v>
                </c:pt>
                <c:pt idx="422">
                  <c:v>87.681260998164547</c:v>
                </c:pt>
                <c:pt idx="423">
                  <c:v>87.704328328509547</c:v>
                </c:pt>
                <c:pt idx="424">
                  <c:v>87.709877137927549</c:v>
                </c:pt>
                <c:pt idx="425">
                  <c:v>87.770707997654654</c:v>
                </c:pt>
                <c:pt idx="426">
                  <c:v>87.787177132343388</c:v>
                </c:pt>
                <c:pt idx="427">
                  <c:v>87.854920045253394</c:v>
                </c:pt>
                <c:pt idx="428">
                  <c:v>87.877841228199799</c:v>
                </c:pt>
                <c:pt idx="429">
                  <c:v>87.893260976652002</c:v>
                </c:pt>
                <c:pt idx="430">
                  <c:v>87.924078910825244</c:v>
                </c:pt>
                <c:pt idx="431">
                  <c:v>87.938482815065996</c:v>
                </c:pt>
                <c:pt idx="432">
                  <c:v>87.9771519791462</c:v>
                </c:pt>
                <c:pt idx="433">
                  <c:v>88.027345224962545</c:v>
                </c:pt>
                <c:pt idx="434">
                  <c:v>88.037242518445638</c:v>
                </c:pt>
                <c:pt idx="435">
                  <c:v>88.043450189085291</c:v>
                </c:pt>
                <c:pt idx="436">
                  <c:v>88.098588487855096</c:v>
                </c:pt>
                <c:pt idx="437">
                  <c:v>88.125997114687308</c:v>
                </c:pt>
                <c:pt idx="438">
                  <c:v>88.140008098053855</c:v>
                </c:pt>
                <c:pt idx="439">
                  <c:v>88.182259071322591</c:v>
                </c:pt>
                <c:pt idx="440">
                  <c:v>88.2232498227619</c:v>
                </c:pt>
                <c:pt idx="441">
                  <c:v>88.259350626006551</c:v>
                </c:pt>
                <c:pt idx="442">
                  <c:v>88.260951059810708</c:v>
                </c:pt>
                <c:pt idx="443">
                  <c:v>88.262925247617204</c:v>
                </c:pt>
                <c:pt idx="444">
                  <c:v>88.320521697709196</c:v>
                </c:pt>
                <c:pt idx="445">
                  <c:v>88.359957536665945</c:v>
                </c:pt>
                <c:pt idx="446">
                  <c:v>88.396067923345257</c:v>
                </c:pt>
                <c:pt idx="447">
                  <c:v>88.399405354917505</c:v>
                </c:pt>
                <c:pt idx="448">
                  <c:v>88.444435524612146</c:v>
                </c:pt>
                <c:pt idx="449">
                  <c:v>88.472464678923146</c:v>
                </c:pt>
                <c:pt idx="450">
                  <c:v>88.523654602078238</c:v>
                </c:pt>
                <c:pt idx="451">
                  <c:v>88.537830899715246</c:v>
                </c:pt>
                <c:pt idx="452">
                  <c:v>88.570340310334998</c:v>
                </c:pt>
                <c:pt idx="453">
                  <c:v>88.576289228204246</c:v>
                </c:pt>
                <c:pt idx="454">
                  <c:v>88.621010332090009</c:v>
                </c:pt>
                <c:pt idx="455">
                  <c:v>88.668817302353787</c:v>
                </c:pt>
                <c:pt idx="456">
                  <c:v>88.686896454283044</c:v>
                </c:pt>
                <c:pt idx="457">
                  <c:v>88.681045766632337</c:v>
                </c:pt>
                <c:pt idx="458">
                  <c:v>88.731394743283644</c:v>
                </c:pt>
                <c:pt idx="459">
                  <c:v>88.76823826281354</c:v>
                </c:pt>
                <c:pt idx="460">
                  <c:v>88.797391074990045</c:v>
                </c:pt>
                <c:pt idx="461">
                  <c:v>88.814801782262151</c:v>
                </c:pt>
                <c:pt idx="462">
                  <c:v>88.856360352282437</c:v>
                </c:pt>
                <c:pt idx="463">
                  <c:v>88.890752908067199</c:v>
                </c:pt>
                <c:pt idx="464">
                  <c:v>88.897478084248505</c:v>
                </c:pt>
                <c:pt idx="465">
                  <c:v>88.931302821453087</c:v>
                </c:pt>
                <c:pt idx="466">
                  <c:v>88.940816777498355</c:v>
                </c:pt>
                <c:pt idx="467">
                  <c:v>88.97988844588825</c:v>
                </c:pt>
                <c:pt idx="468">
                  <c:v>89.013514326796454</c:v>
                </c:pt>
                <c:pt idx="469">
                  <c:v>89.017625620821448</c:v>
                </c:pt>
                <c:pt idx="470">
                  <c:v>89.064519768810101</c:v>
                </c:pt>
                <c:pt idx="471">
                  <c:v>89.097898876242695</c:v>
                </c:pt>
                <c:pt idx="472">
                  <c:v>89.116140946583954</c:v>
                </c:pt>
                <c:pt idx="473">
                  <c:v>89.137243672557091</c:v>
                </c:pt>
                <c:pt idx="474">
                  <c:v>89.173107285761645</c:v>
                </c:pt>
                <c:pt idx="475">
                  <c:v>89.190024446081708</c:v>
                </c:pt>
                <c:pt idx="476">
                  <c:v>89.210149661587948</c:v>
                </c:pt>
                <c:pt idx="477">
                  <c:v>89.224745234548038</c:v>
                </c:pt>
                <c:pt idx="478">
                  <c:v>89.261011352062297</c:v>
                </c:pt>
                <c:pt idx="479">
                  <c:v>89.289371134913338</c:v>
                </c:pt>
                <c:pt idx="480">
                  <c:v>89.30680819663435</c:v>
                </c:pt>
                <c:pt idx="481">
                  <c:v>89.354325267959396</c:v>
                </c:pt>
                <c:pt idx="482">
                  <c:v>89.381815353997595</c:v>
                </c:pt>
                <c:pt idx="483">
                  <c:v>89.413035792481395</c:v>
                </c:pt>
                <c:pt idx="484">
                  <c:v>89.443087051778093</c:v>
                </c:pt>
                <c:pt idx="485">
                  <c:v>89.465231976412454</c:v>
                </c:pt>
                <c:pt idx="486">
                  <c:v>89.485860322306237</c:v>
                </c:pt>
                <c:pt idx="487">
                  <c:v>89.494751355013406</c:v>
                </c:pt>
                <c:pt idx="488">
                  <c:v>89.534079380316101</c:v>
                </c:pt>
                <c:pt idx="489">
                  <c:v>89.53874172190784</c:v>
                </c:pt>
                <c:pt idx="490">
                  <c:v>89.57783974474664</c:v>
                </c:pt>
                <c:pt idx="491">
                  <c:v>89.596539424154699</c:v>
                </c:pt>
                <c:pt idx="492">
                  <c:v>89.630838541439502</c:v>
                </c:pt>
                <c:pt idx="493">
                  <c:v>89.666556007244594</c:v>
                </c:pt>
                <c:pt idx="494">
                  <c:v>89.684067340594552</c:v>
                </c:pt>
                <c:pt idx="495">
                  <c:v>89.695500379689193</c:v>
                </c:pt>
                <c:pt idx="496">
                  <c:v>89.736436026372246</c:v>
                </c:pt>
                <c:pt idx="497">
                  <c:v>89.767191668212192</c:v>
                </c:pt>
                <c:pt idx="498">
                  <c:v>89.794902173277094</c:v>
                </c:pt>
                <c:pt idx="499">
                  <c:v>89.790642335995045</c:v>
                </c:pt>
                <c:pt idx="500">
                  <c:v>89.825473333974742</c:v>
                </c:pt>
                <c:pt idx="501">
                  <c:v>89.859070464575595</c:v>
                </c:pt>
                <c:pt idx="502">
                  <c:v>89.906312012117709</c:v>
                </c:pt>
                <c:pt idx="503">
                  <c:v>89.899512564307443</c:v>
                </c:pt>
                <c:pt idx="504">
                  <c:v>89.923796991017895</c:v>
                </c:pt>
                <c:pt idx="505">
                  <c:v>89.973532627767455</c:v>
                </c:pt>
                <c:pt idx="506">
                  <c:v>89.985897656009101</c:v>
                </c:pt>
                <c:pt idx="507">
                  <c:v>90.016269960410341</c:v>
                </c:pt>
                <c:pt idx="508">
                  <c:v>90.022985553156147</c:v>
                </c:pt>
                <c:pt idx="509">
                  <c:v>90.050360637962399</c:v>
                </c:pt>
                <c:pt idx="510">
                  <c:v>90.069515530578798</c:v>
                </c:pt>
                <c:pt idx="511">
                  <c:v>90.116857704197898</c:v>
                </c:pt>
                <c:pt idx="512">
                  <c:v>90.093121929195746</c:v>
                </c:pt>
                <c:pt idx="513">
                  <c:v>90.130303264843604</c:v>
                </c:pt>
                <c:pt idx="514">
                  <c:v>90.166265108265847</c:v>
                </c:pt>
                <c:pt idx="515">
                  <c:v>90.188448366643897</c:v>
                </c:pt>
                <c:pt idx="516">
                  <c:v>90.233203012555592</c:v>
                </c:pt>
                <c:pt idx="517">
                  <c:v>90.243823855452959</c:v>
                </c:pt>
                <c:pt idx="518">
                  <c:v>90.270913833039899</c:v>
                </c:pt>
                <c:pt idx="519">
                  <c:v>90.320064880195901</c:v>
                </c:pt>
                <c:pt idx="520">
                  <c:v>90.31818173503089</c:v>
                </c:pt>
                <c:pt idx="521">
                  <c:v>90.355051609009692</c:v>
                </c:pt>
                <c:pt idx="522">
                  <c:v>90.366712254708958</c:v>
                </c:pt>
                <c:pt idx="523">
                  <c:v>90.388483425340098</c:v>
                </c:pt>
                <c:pt idx="524">
                  <c:v>90.411651381762098</c:v>
                </c:pt>
                <c:pt idx="525">
                  <c:v>90.440926382746753</c:v>
                </c:pt>
                <c:pt idx="526">
                  <c:v>90.479758465238092</c:v>
                </c:pt>
                <c:pt idx="527">
                  <c:v>90.499081067983397</c:v>
                </c:pt>
                <c:pt idx="528">
                  <c:v>90.552765080346802</c:v>
                </c:pt>
                <c:pt idx="529">
                  <c:v>90.53837075954155</c:v>
                </c:pt>
                <c:pt idx="530">
                  <c:v>90.588199834791055</c:v>
                </c:pt>
                <c:pt idx="531">
                  <c:v>90.611624148124989</c:v>
                </c:pt>
                <c:pt idx="532">
                  <c:v>90.603545311615136</c:v>
                </c:pt>
                <c:pt idx="533">
                  <c:v>90.633201254179198</c:v>
                </c:pt>
                <c:pt idx="534">
                  <c:v>90.661359784874548</c:v>
                </c:pt>
                <c:pt idx="535">
                  <c:v>90.689290708966993</c:v>
                </c:pt>
                <c:pt idx="536">
                  <c:v>90.714305872669598</c:v>
                </c:pt>
                <c:pt idx="537">
                  <c:v>90.719241342185853</c:v>
                </c:pt>
                <c:pt idx="538">
                  <c:v>90.761219187530088</c:v>
                </c:pt>
                <c:pt idx="539">
                  <c:v>90.785429342611593</c:v>
                </c:pt>
                <c:pt idx="540">
                  <c:v>90.835203313104856</c:v>
                </c:pt>
                <c:pt idx="541">
                  <c:v>90.843200690410399</c:v>
                </c:pt>
                <c:pt idx="542">
                  <c:v>90.869703682544497</c:v>
                </c:pt>
                <c:pt idx="543">
                  <c:v>90.878376692084245</c:v>
                </c:pt>
                <c:pt idx="544">
                  <c:v>90.907963154737104</c:v>
                </c:pt>
                <c:pt idx="545">
                  <c:v>90.922458101620194</c:v>
                </c:pt>
                <c:pt idx="546">
                  <c:v>90.937820349456857</c:v>
                </c:pt>
                <c:pt idx="547">
                  <c:v>90.957617332281501</c:v>
                </c:pt>
                <c:pt idx="548">
                  <c:v>90.966803055644306</c:v>
                </c:pt>
                <c:pt idx="549">
                  <c:v>90.987558382064847</c:v>
                </c:pt>
                <c:pt idx="550">
                  <c:v>91.017269429385152</c:v>
                </c:pt>
                <c:pt idx="551">
                  <c:v>91.042631992641205</c:v>
                </c:pt>
                <c:pt idx="552">
                  <c:v>91.082288250624657</c:v>
                </c:pt>
                <c:pt idx="553">
                  <c:v>91.10196544050045</c:v>
                </c:pt>
                <c:pt idx="554">
                  <c:v>91.128643330340495</c:v>
                </c:pt>
                <c:pt idx="555">
                  <c:v>91.144592563629999</c:v>
                </c:pt>
                <c:pt idx="556">
                  <c:v>91.169679603102253</c:v>
                </c:pt>
                <c:pt idx="557">
                  <c:v>91.189320855092802</c:v>
                </c:pt>
                <c:pt idx="558">
                  <c:v>91.197684798822806</c:v>
                </c:pt>
                <c:pt idx="559">
                  <c:v>91.218794712372997</c:v>
                </c:pt>
                <c:pt idx="560">
                  <c:v>91.237841791334489</c:v>
                </c:pt>
                <c:pt idx="561">
                  <c:v>91.256395323343938</c:v>
                </c:pt>
                <c:pt idx="562">
                  <c:v>91.286310018678392</c:v>
                </c:pt>
                <c:pt idx="563">
                  <c:v>91.304825216944153</c:v>
                </c:pt>
                <c:pt idx="564">
                  <c:v>91.322966661208397</c:v>
                </c:pt>
                <c:pt idx="565">
                  <c:v>91.340039552362541</c:v>
                </c:pt>
                <c:pt idx="566">
                  <c:v>91.369954247696995</c:v>
                </c:pt>
                <c:pt idx="567">
                  <c:v>91.391751772777894</c:v>
                </c:pt>
                <c:pt idx="568">
                  <c:v>91.410523327955602</c:v>
                </c:pt>
                <c:pt idx="569">
                  <c:v>91.431580532607995</c:v>
                </c:pt>
                <c:pt idx="570">
                  <c:v>91.446331836403047</c:v>
                </c:pt>
                <c:pt idx="571">
                  <c:v>91.4651057874392</c:v>
                </c:pt>
                <c:pt idx="572">
                  <c:v>91.487039876482342</c:v>
                </c:pt>
                <c:pt idx="573">
                  <c:v>91.514704860226502</c:v>
                </c:pt>
                <c:pt idx="574">
                  <c:v>91.528943450196792</c:v>
                </c:pt>
                <c:pt idx="575">
                  <c:v>91.557147502213752</c:v>
                </c:pt>
                <c:pt idx="576">
                  <c:v>91.578159185546255</c:v>
                </c:pt>
                <c:pt idx="577">
                  <c:v>91.595059574852897</c:v>
                </c:pt>
                <c:pt idx="578">
                  <c:v>91.617451272962853</c:v>
                </c:pt>
                <c:pt idx="579">
                  <c:v>91.639979535035053</c:v>
                </c:pt>
                <c:pt idx="580">
                  <c:v>91.655341782871702</c:v>
                </c:pt>
                <c:pt idx="581">
                  <c:v>91.662608423184253</c:v>
                </c:pt>
                <c:pt idx="582">
                  <c:v>91.693464691102051</c:v>
                </c:pt>
                <c:pt idx="583">
                  <c:v>91.710508831948843</c:v>
                </c:pt>
                <c:pt idx="584">
                  <c:v>91.728925799996048</c:v>
                </c:pt>
                <c:pt idx="585">
                  <c:v>91.747879440456757</c:v>
                </c:pt>
                <c:pt idx="586">
                  <c:v>91.766305991939447</c:v>
                </c:pt>
                <c:pt idx="587">
                  <c:v>91.786668397485798</c:v>
                </c:pt>
                <c:pt idx="588">
                  <c:v>91.804115042642309</c:v>
                </c:pt>
                <c:pt idx="589">
                  <c:v>91.827182372987295</c:v>
                </c:pt>
                <c:pt idx="590">
                  <c:v>91.848103013678298</c:v>
                </c:pt>
                <c:pt idx="591">
                  <c:v>91.859536052772953</c:v>
                </c:pt>
                <c:pt idx="592">
                  <c:v>91.889314184145135</c:v>
                </c:pt>
                <c:pt idx="593">
                  <c:v>91.90643978419709</c:v>
                </c:pt>
                <c:pt idx="594">
                  <c:v>91.936848026483602</c:v>
                </c:pt>
                <c:pt idx="595">
                  <c:v>91.950667341131648</c:v>
                </c:pt>
                <c:pt idx="596">
                  <c:v>91.968003776774793</c:v>
                </c:pt>
                <c:pt idx="597">
                  <c:v>91.981157042623295</c:v>
                </c:pt>
                <c:pt idx="598">
                  <c:v>92.009085570856442</c:v>
                </c:pt>
                <c:pt idx="599">
                  <c:v>92.024742509348755</c:v>
                </c:pt>
                <c:pt idx="600">
                  <c:v>92.054592516490601</c:v>
                </c:pt>
                <c:pt idx="601">
                  <c:v>92.072312289571599</c:v>
                </c:pt>
                <c:pt idx="602">
                  <c:v>92.083920226373053</c:v>
                </c:pt>
                <c:pt idx="603">
                  <c:v>92.093424598981954</c:v>
                </c:pt>
                <c:pt idx="604">
                  <c:v>92.115643795244395</c:v>
                </c:pt>
                <c:pt idx="605">
                  <c:v>92.135658801237298</c:v>
                </c:pt>
                <c:pt idx="606">
                  <c:v>92.167931021816941</c:v>
                </c:pt>
                <c:pt idx="607">
                  <c:v>92.179912712619895</c:v>
                </c:pt>
                <c:pt idx="608">
                  <c:v>92.198475828065696</c:v>
                </c:pt>
                <c:pt idx="609">
                  <c:v>92.220052934119053</c:v>
                </c:pt>
                <c:pt idx="610">
                  <c:v>92.227722078742147</c:v>
                </c:pt>
                <c:pt idx="611">
                  <c:v>92.249126682948855</c:v>
                </c:pt>
                <c:pt idx="612">
                  <c:v>92.273226628516994</c:v>
                </c:pt>
                <c:pt idx="613">
                  <c:v>92.288809295381199</c:v>
                </c:pt>
                <c:pt idx="614">
                  <c:v>92.300855674376749</c:v>
                </c:pt>
                <c:pt idx="615">
                  <c:v>92.322416009417552</c:v>
                </c:pt>
                <c:pt idx="616">
                  <c:v>92.353899992389486</c:v>
                </c:pt>
                <c:pt idx="617">
                  <c:v>92.366384813580851</c:v>
                </c:pt>
                <c:pt idx="618">
                  <c:v>92.39110768248625</c:v>
                </c:pt>
                <c:pt idx="619">
                  <c:v>92.411544359661548</c:v>
                </c:pt>
                <c:pt idx="620">
                  <c:v>92.432738128277038</c:v>
                </c:pt>
                <c:pt idx="621">
                  <c:v>92.456967450231247</c:v>
                </c:pt>
                <c:pt idx="622">
                  <c:v>92.476105571833401</c:v>
                </c:pt>
                <c:pt idx="623">
                  <c:v>92.493954721300454</c:v>
                </c:pt>
                <c:pt idx="624">
                  <c:v>92.503952640861385</c:v>
                </c:pt>
                <c:pt idx="625">
                  <c:v>92.519707809571401</c:v>
                </c:pt>
                <c:pt idx="626">
                  <c:v>92.537897171014848</c:v>
                </c:pt>
                <c:pt idx="627">
                  <c:v>92.558214055240441</c:v>
                </c:pt>
                <c:pt idx="628">
                  <c:v>92.575715805154047</c:v>
                </c:pt>
                <c:pt idx="629">
                  <c:v>92.585284865955558</c:v>
                </c:pt>
                <c:pt idx="630">
                  <c:v>92.601442538976102</c:v>
                </c:pt>
                <c:pt idx="631">
                  <c:v>92.621888799586898</c:v>
                </c:pt>
                <c:pt idx="632">
                  <c:v>92.645231653714845</c:v>
                </c:pt>
                <c:pt idx="633">
                  <c:v>92.665584475825696</c:v>
                </c:pt>
                <c:pt idx="634">
                  <c:v>92.681459437485401</c:v>
                </c:pt>
                <c:pt idx="635">
                  <c:v>92.695233230812704</c:v>
                </c:pt>
                <c:pt idx="636">
                  <c:v>92.708384100801908</c:v>
                </c:pt>
                <c:pt idx="637">
                  <c:v>92.724872402363346</c:v>
                </c:pt>
                <c:pt idx="638">
                  <c:v>92.736542631498097</c:v>
                </c:pt>
                <c:pt idx="639">
                  <c:v>92.749731835231842</c:v>
                </c:pt>
                <c:pt idx="640">
                  <c:v>92.771994156955756</c:v>
                </c:pt>
                <c:pt idx="641">
                  <c:v>92.786891608148551</c:v>
                </c:pt>
                <c:pt idx="642">
                  <c:v>92.808442359753002</c:v>
                </c:pt>
                <c:pt idx="643">
                  <c:v>92.82602796473104</c:v>
                </c:pt>
                <c:pt idx="644">
                  <c:v>92.840048531533952</c:v>
                </c:pt>
                <c:pt idx="645">
                  <c:v>92.854160140978351</c:v>
                </c:pt>
                <c:pt idx="646">
                  <c:v>92.872200959164743</c:v>
                </c:pt>
                <c:pt idx="647">
                  <c:v>92.875325159285651</c:v>
                </c:pt>
                <c:pt idx="648">
                  <c:v>92.902590034578552</c:v>
                </c:pt>
                <c:pt idx="649">
                  <c:v>92.912597537574996</c:v>
                </c:pt>
                <c:pt idx="650">
                  <c:v>92.932447229297438</c:v>
                </c:pt>
                <c:pt idx="651">
                  <c:v>92.956036856901846</c:v>
                </c:pt>
                <c:pt idx="652">
                  <c:v>92.965972484128642</c:v>
                </c:pt>
                <c:pt idx="653">
                  <c:v>92.984214554469901</c:v>
                </c:pt>
                <c:pt idx="654">
                  <c:v>93.000563896209798</c:v>
                </c:pt>
                <c:pt idx="655">
                  <c:v>93.010444418679498</c:v>
                </c:pt>
                <c:pt idx="656">
                  <c:v>93.028065961542794</c:v>
                </c:pt>
                <c:pt idx="657">
                  <c:v>93.053107479694305</c:v>
                </c:pt>
                <c:pt idx="658">
                  <c:v>93.064193119235497</c:v>
                </c:pt>
                <c:pt idx="659">
                  <c:v>93.080451418333894</c:v>
                </c:pt>
                <c:pt idx="660">
                  <c:v>93.091081844667599</c:v>
                </c:pt>
                <c:pt idx="661">
                  <c:v>93.109944442486793</c:v>
                </c:pt>
                <c:pt idx="662">
                  <c:v>93.115265645300198</c:v>
                </c:pt>
                <c:pt idx="663">
                  <c:v>93.132053429235043</c:v>
                </c:pt>
                <c:pt idx="664">
                  <c:v>93.147216820776151</c:v>
                </c:pt>
                <c:pt idx="665">
                  <c:v>93.165569100630748</c:v>
                </c:pt>
                <c:pt idx="666">
                  <c:v>93.187256416197442</c:v>
                </c:pt>
                <c:pt idx="667">
                  <c:v>93.198634350535002</c:v>
                </c:pt>
                <c:pt idx="668">
                  <c:v>93.211703761319896</c:v>
                </c:pt>
                <c:pt idx="669">
                  <c:v>93.234279940571298</c:v>
                </c:pt>
                <c:pt idx="670">
                  <c:v>93.241618456654351</c:v>
                </c:pt>
                <c:pt idx="671">
                  <c:v>93.252548365361449</c:v>
                </c:pt>
                <c:pt idx="672">
                  <c:v>93.263214729579545</c:v>
                </c:pt>
                <c:pt idx="673">
                  <c:v>93.283258485880651</c:v>
                </c:pt>
                <c:pt idx="674">
                  <c:v>93.299955227173996</c:v>
                </c:pt>
                <c:pt idx="675">
                  <c:v>93.310904302752945</c:v>
                </c:pt>
                <c:pt idx="676">
                  <c:v>93.333461315132496</c:v>
                </c:pt>
                <c:pt idx="677">
                  <c:v>93.355476863380801</c:v>
                </c:pt>
                <c:pt idx="678">
                  <c:v>93.378939510458451</c:v>
                </c:pt>
                <c:pt idx="679">
                  <c:v>93.386304380990396</c:v>
                </c:pt>
                <c:pt idx="680">
                  <c:v>93.404199051778193</c:v>
                </c:pt>
                <c:pt idx="681">
                  <c:v>93.413403942013701</c:v>
                </c:pt>
                <c:pt idx="682">
                  <c:v>93.427240027674301</c:v>
                </c:pt>
                <c:pt idx="683">
                  <c:v>93.441718203543147</c:v>
                </c:pt>
                <c:pt idx="684">
                  <c:v>93.4588366160189</c:v>
                </c:pt>
                <c:pt idx="685">
                  <c:v>93.474783453448254</c:v>
                </c:pt>
                <c:pt idx="686">
                  <c:v>93.488109221144242</c:v>
                </c:pt>
                <c:pt idx="687">
                  <c:v>93.504961693271696</c:v>
                </c:pt>
                <c:pt idx="688">
                  <c:v>93.523908146156202</c:v>
                </c:pt>
                <c:pt idx="689">
                  <c:v>93.54083488991175</c:v>
                </c:pt>
                <c:pt idx="690">
                  <c:v>93.549160499898036</c:v>
                </c:pt>
                <c:pt idx="691">
                  <c:v>93.569954160062295</c:v>
                </c:pt>
                <c:pt idx="692">
                  <c:v>93.583773474710355</c:v>
                </c:pt>
                <c:pt idx="693">
                  <c:v>93.600843970005201</c:v>
                </c:pt>
                <c:pt idx="694">
                  <c:v>93.613127539041699</c:v>
                </c:pt>
                <c:pt idx="695">
                  <c:v>93.626261638018349</c:v>
                </c:pt>
                <c:pt idx="696">
                  <c:v>93.638444580976142</c:v>
                </c:pt>
                <c:pt idx="697">
                  <c:v>93.648662919563805</c:v>
                </c:pt>
                <c:pt idx="698">
                  <c:v>93.673951211190897</c:v>
                </c:pt>
                <c:pt idx="699">
                  <c:v>93.67787323235585</c:v>
                </c:pt>
                <c:pt idx="700">
                  <c:v>93.700427848876942</c:v>
                </c:pt>
                <c:pt idx="701">
                  <c:v>93.705454361035549</c:v>
                </c:pt>
                <c:pt idx="702">
                  <c:v>93.725426241566154</c:v>
                </c:pt>
                <c:pt idx="703">
                  <c:v>93.738577111556197</c:v>
                </c:pt>
                <c:pt idx="704">
                  <c:v>93.749078161504698</c:v>
                </c:pt>
                <c:pt idx="705">
                  <c:v>93.764588952598388</c:v>
                </c:pt>
                <c:pt idx="706">
                  <c:v>93.774979793032699</c:v>
                </c:pt>
                <c:pt idx="707">
                  <c:v>93.789108173489652</c:v>
                </c:pt>
                <c:pt idx="708">
                  <c:v>93.799729016387857</c:v>
                </c:pt>
                <c:pt idx="709">
                  <c:v>93.823464791389995</c:v>
                </c:pt>
                <c:pt idx="710">
                  <c:v>93.828088799238898</c:v>
                </c:pt>
                <c:pt idx="711">
                  <c:v>93.850626644746598</c:v>
                </c:pt>
                <c:pt idx="712">
                  <c:v>93.860341852946704</c:v>
                </c:pt>
                <c:pt idx="713">
                  <c:v>93.873118968933539</c:v>
                </c:pt>
                <c:pt idx="714">
                  <c:v>93.892623656961845</c:v>
                </c:pt>
                <c:pt idx="715">
                  <c:v>93.892348133178047</c:v>
                </c:pt>
                <c:pt idx="716">
                  <c:v>93.916898500236798</c:v>
                </c:pt>
                <c:pt idx="717">
                  <c:v>93.918022158102289</c:v>
                </c:pt>
                <c:pt idx="718">
                  <c:v>93.933458677567899</c:v>
                </c:pt>
                <c:pt idx="719">
                  <c:v>93.960100629523552</c:v>
                </c:pt>
                <c:pt idx="720">
                  <c:v>93.949817602743295</c:v>
                </c:pt>
                <c:pt idx="721">
                  <c:v>93.980937415150095</c:v>
                </c:pt>
                <c:pt idx="722">
                  <c:v>93.994272766281597</c:v>
                </c:pt>
                <c:pt idx="723">
                  <c:v>94.009498450155988</c:v>
                </c:pt>
                <c:pt idx="724">
                  <c:v>94.01693759231604</c:v>
                </c:pt>
                <c:pt idx="725">
                  <c:v>94.026616862630888</c:v>
                </c:pt>
                <c:pt idx="726">
                  <c:v>94.040929724230153</c:v>
                </c:pt>
                <c:pt idx="727">
                  <c:v>94.048203552120597</c:v>
                </c:pt>
                <c:pt idx="728">
                  <c:v>94.04839522083995</c:v>
                </c:pt>
                <c:pt idx="729">
                  <c:v>94.068630645859542</c:v>
                </c:pt>
                <c:pt idx="730">
                  <c:v>94.093554766920647</c:v>
                </c:pt>
                <c:pt idx="731">
                  <c:v>94.110105360815396</c:v>
                </c:pt>
                <c:pt idx="732">
                  <c:v>94.1154696890911</c:v>
                </c:pt>
                <c:pt idx="733">
                  <c:v>94.13520198372315</c:v>
                </c:pt>
                <c:pt idx="734">
                  <c:v>94.143702491416235</c:v>
                </c:pt>
                <c:pt idx="735">
                  <c:v>94.159404951228453</c:v>
                </c:pt>
                <c:pt idx="736">
                  <c:v>94.169841312984346</c:v>
                </c:pt>
                <c:pt idx="737">
                  <c:v>94.188550575827904</c:v>
                </c:pt>
                <c:pt idx="738">
                  <c:v>94.195421899407791</c:v>
                </c:pt>
                <c:pt idx="739">
                  <c:v>94.203610945431848</c:v>
                </c:pt>
                <c:pt idx="740">
                  <c:v>94.214936170872448</c:v>
                </c:pt>
                <c:pt idx="741">
                  <c:v>94.227758808180894</c:v>
                </c:pt>
                <c:pt idx="742">
                  <c:v>94.241403225122156</c:v>
                </c:pt>
                <c:pt idx="743">
                  <c:v>94.257800484041255</c:v>
                </c:pt>
                <c:pt idx="744">
                  <c:v>94.268739976184705</c:v>
                </c:pt>
                <c:pt idx="745">
                  <c:v>94.286507666445743</c:v>
                </c:pt>
                <c:pt idx="746">
                  <c:v>94.29576526557905</c:v>
                </c:pt>
                <c:pt idx="747">
                  <c:v>94.316702677282592</c:v>
                </c:pt>
                <c:pt idx="748">
                  <c:v>94.330641784879489</c:v>
                </c:pt>
                <c:pt idx="749">
                  <c:v>94.332908267483205</c:v>
                </c:pt>
                <c:pt idx="750">
                  <c:v>94.343236815584191</c:v>
                </c:pt>
                <c:pt idx="751">
                  <c:v>94.352036805649846</c:v>
                </c:pt>
                <c:pt idx="752">
                  <c:v>94.369236677330747</c:v>
                </c:pt>
                <c:pt idx="753">
                  <c:v>94.377178949878342</c:v>
                </c:pt>
                <c:pt idx="754">
                  <c:v>94.391209100117607</c:v>
                </c:pt>
                <c:pt idx="755">
                  <c:v>94.397258644063839</c:v>
                </c:pt>
                <c:pt idx="756">
                  <c:v>94.419916282522095</c:v>
                </c:pt>
                <c:pt idx="757">
                  <c:v>94.429073255576697</c:v>
                </c:pt>
                <c:pt idx="758">
                  <c:v>94.44105494638049</c:v>
                </c:pt>
                <c:pt idx="759">
                  <c:v>94.453312160967258</c:v>
                </c:pt>
                <c:pt idx="760">
                  <c:v>94.462679969613902</c:v>
                </c:pt>
                <c:pt idx="761">
                  <c:v>94.466645116240286</c:v>
                </c:pt>
                <c:pt idx="762">
                  <c:v>94.476369907875906</c:v>
                </c:pt>
                <c:pt idx="763">
                  <c:v>94.483123834365401</c:v>
                </c:pt>
                <c:pt idx="764">
                  <c:v>94.500872357754588</c:v>
                </c:pt>
                <c:pt idx="765">
                  <c:v>94.509382448883201</c:v>
                </c:pt>
                <c:pt idx="766">
                  <c:v>94.520796321106005</c:v>
                </c:pt>
                <c:pt idx="767">
                  <c:v>94.528611613127694</c:v>
                </c:pt>
                <c:pt idx="768">
                  <c:v>94.548480471722002</c:v>
                </c:pt>
                <c:pt idx="769">
                  <c:v>94.544889079097942</c:v>
                </c:pt>
                <c:pt idx="770">
                  <c:v>94.570515186842144</c:v>
                </c:pt>
                <c:pt idx="771">
                  <c:v>94.580395709312697</c:v>
                </c:pt>
                <c:pt idx="772">
                  <c:v>94.580477168517845</c:v>
                </c:pt>
                <c:pt idx="773">
                  <c:v>94.5948091969898</c:v>
                </c:pt>
                <c:pt idx="774">
                  <c:v>94.602423236855799</c:v>
                </c:pt>
                <c:pt idx="775">
                  <c:v>94.606515364008942</c:v>
                </c:pt>
                <c:pt idx="776">
                  <c:v>94.619603941664849</c:v>
                </c:pt>
                <c:pt idx="777">
                  <c:v>94.631276566658897</c:v>
                </c:pt>
                <c:pt idx="778">
                  <c:v>94.645213278396497</c:v>
                </c:pt>
                <c:pt idx="779">
                  <c:v>94.660276043859753</c:v>
                </c:pt>
                <c:pt idx="780">
                  <c:v>94.658840924325204</c:v>
                </c:pt>
                <c:pt idx="781">
                  <c:v>94.666608299166853</c:v>
                </c:pt>
                <c:pt idx="782">
                  <c:v>94.67158929000469</c:v>
                </c:pt>
                <c:pt idx="783">
                  <c:v>94.681541688244891</c:v>
                </c:pt>
                <c:pt idx="784">
                  <c:v>94.698029989805491</c:v>
                </c:pt>
                <c:pt idx="785">
                  <c:v>94.711602530977956</c:v>
                </c:pt>
                <c:pt idx="786">
                  <c:v>94.713648594554087</c:v>
                </c:pt>
                <c:pt idx="787">
                  <c:v>94.725091217085094</c:v>
                </c:pt>
                <c:pt idx="788">
                  <c:v>94.7447779903964</c:v>
                </c:pt>
                <c:pt idx="789">
                  <c:v>94.754438093839397</c:v>
                </c:pt>
                <c:pt idx="790">
                  <c:v>94.755106538497401</c:v>
                </c:pt>
                <c:pt idx="791">
                  <c:v>94.774024241072851</c:v>
                </c:pt>
                <c:pt idx="792">
                  <c:v>94.779096274552202</c:v>
                </c:pt>
                <c:pt idx="793">
                  <c:v>94.792148914323704</c:v>
                </c:pt>
                <c:pt idx="794">
                  <c:v>94.802422357667595</c:v>
                </c:pt>
                <c:pt idx="795">
                  <c:v>94.811524225965954</c:v>
                </c:pt>
                <c:pt idx="796">
                  <c:v>94.818488988046653</c:v>
                </c:pt>
                <c:pt idx="797">
                  <c:v>94.823872483195046</c:v>
                </c:pt>
                <c:pt idx="798">
                  <c:v>94.836218344564003</c:v>
                </c:pt>
                <c:pt idx="799">
                  <c:v>94.850751625190796</c:v>
                </c:pt>
                <c:pt idx="800">
                  <c:v>94.857167735562342</c:v>
                </c:pt>
                <c:pt idx="801">
                  <c:v>94.870536628720643</c:v>
                </c:pt>
                <c:pt idx="802">
                  <c:v>94.899775691820054</c:v>
                </c:pt>
                <c:pt idx="803">
                  <c:v>94.8973079570615</c:v>
                </c:pt>
                <c:pt idx="804">
                  <c:v>94.909078812274103</c:v>
                </c:pt>
                <c:pt idx="805">
                  <c:v>94.920310599213892</c:v>
                </c:pt>
                <c:pt idx="806">
                  <c:v>94.924242203814359</c:v>
                </c:pt>
                <c:pt idx="807">
                  <c:v>94.935344614368944</c:v>
                </c:pt>
                <c:pt idx="808">
                  <c:v>94.949556849890357</c:v>
                </c:pt>
                <c:pt idx="809">
                  <c:v>94.94879975845015</c:v>
                </c:pt>
                <c:pt idx="810">
                  <c:v>94.952290524997196</c:v>
                </c:pt>
                <c:pt idx="811">
                  <c:v>94.974948163454599</c:v>
                </c:pt>
                <c:pt idx="812">
                  <c:v>94.988511121189845</c:v>
                </c:pt>
                <c:pt idx="813">
                  <c:v>94.992596060765948</c:v>
                </c:pt>
                <c:pt idx="814">
                  <c:v>95.001935119104402</c:v>
                </c:pt>
                <c:pt idx="815">
                  <c:v>95.011458658585141</c:v>
                </c:pt>
                <c:pt idx="816">
                  <c:v>95.017153615401753</c:v>
                </c:pt>
                <c:pt idx="817">
                  <c:v>95.036555281493747</c:v>
                </c:pt>
                <c:pt idx="818">
                  <c:v>95.033402331063797</c:v>
                </c:pt>
                <c:pt idx="819">
                  <c:v>95.039169163650058</c:v>
                </c:pt>
                <c:pt idx="820">
                  <c:v>95.060930750845699</c:v>
                </c:pt>
                <c:pt idx="821">
                  <c:v>95.05633309744654</c:v>
                </c:pt>
                <c:pt idx="822">
                  <c:v>95.068662187802943</c:v>
                </c:pt>
                <c:pt idx="823">
                  <c:v>95.08229941716715</c:v>
                </c:pt>
                <c:pt idx="824">
                  <c:v>95.088916779694401</c:v>
                </c:pt>
                <c:pt idx="825">
                  <c:v>95.101310558244236</c:v>
                </c:pt>
                <c:pt idx="826">
                  <c:v>95.110961078250895</c:v>
                </c:pt>
                <c:pt idx="827">
                  <c:v>95.103924440400547</c:v>
                </c:pt>
                <c:pt idx="828">
                  <c:v>95.118328344642151</c:v>
                </c:pt>
                <c:pt idx="829">
                  <c:v>95.124842685232238</c:v>
                </c:pt>
                <c:pt idx="830">
                  <c:v>95.135619258964553</c:v>
                </c:pt>
                <c:pt idx="831">
                  <c:v>95.141769428988638</c:v>
                </c:pt>
                <c:pt idx="832">
                  <c:v>95.144685189377654</c:v>
                </c:pt>
                <c:pt idx="833">
                  <c:v>95.158284084998996</c:v>
                </c:pt>
                <c:pt idx="834">
                  <c:v>95.166017917814699</c:v>
                </c:pt>
                <c:pt idx="835">
                  <c:v>95.171528393488998</c:v>
                </c:pt>
                <c:pt idx="836">
                  <c:v>95.182642783338395</c:v>
                </c:pt>
                <c:pt idx="837">
                  <c:v>95.1902735942178</c:v>
                </c:pt>
                <c:pt idx="838">
                  <c:v>95.193884153713697</c:v>
                </c:pt>
                <c:pt idx="839">
                  <c:v>95.198215866765395</c:v>
                </c:pt>
                <c:pt idx="840">
                  <c:v>95.216366894465139</c:v>
                </c:pt>
                <c:pt idx="841">
                  <c:v>95.222909985363444</c:v>
                </c:pt>
                <c:pt idx="842">
                  <c:v>95.225533450956945</c:v>
                </c:pt>
                <c:pt idx="843">
                  <c:v>95.234700007447898</c:v>
                </c:pt>
                <c:pt idx="844">
                  <c:v>95.243775521297351</c:v>
                </c:pt>
                <c:pt idx="845">
                  <c:v>95.253883650371648</c:v>
                </c:pt>
                <c:pt idx="846">
                  <c:v>95.270719351486548</c:v>
                </c:pt>
                <c:pt idx="847">
                  <c:v>95.270518099330857</c:v>
                </c:pt>
                <c:pt idx="848">
                  <c:v>95.283259277434155</c:v>
                </c:pt>
                <c:pt idx="849">
                  <c:v>95.287499947844339</c:v>
                </c:pt>
                <c:pt idx="850">
                  <c:v>95.298410689679599</c:v>
                </c:pt>
                <c:pt idx="851">
                  <c:v>95.30667400733175</c:v>
                </c:pt>
                <c:pt idx="852">
                  <c:v>95.308125897878853</c:v>
                </c:pt>
                <c:pt idx="853">
                  <c:v>95.321003639944394</c:v>
                </c:pt>
                <c:pt idx="854">
                  <c:v>95.3258576502555</c:v>
                </c:pt>
                <c:pt idx="855">
                  <c:v>95.32829663470585</c:v>
                </c:pt>
                <c:pt idx="856">
                  <c:v>95.334494721909991</c:v>
                </c:pt>
                <c:pt idx="857">
                  <c:v>95.341466671567744</c:v>
                </c:pt>
                <c:pt idx="858">
                  <c:v>95.351301672716701</c:v>
                </c:pt>
                <c:pt idx="859">
                  <c:v>95.353642426949349</c:v>
                </c:pt>
                <c:pt idx="860">
                  <c:v>95.366910694028945</c:v>
                </c:pt>
                <c:pt idx="861">
                  <c:v>95.366793296938539</c:v>
                </c:pt>
                <c:pt idx="862">
                  <c:v>95.37544713960645</c:v>
                </c:pt>
                <c:pt idx="863">
                  <c:v>95.377083511295851</c:v>
                </c:pt>
                <c:pt idx="864">
                  <c:v>95.382421485122649</c:v>
                </c:pt>
                <c:pt idx="865">
                  <c:v>95.390500321633354</c:v>
                </c:pt>
                <c:pt idx="866">
                  <c:v>95.396422885053695</c:v>
                </c:pt>
                <c:pt idx="867">
                  <c:v>95.3976303979845</c:v>
                </c:pt>
                <c:pt idx="868">
                  <c:v>95.414080365801397</c:v>
                </c:pt>
                <c:pt idx="869">
                  <c:v>95.410251783137255</c:v>
                </c:pt>
                <c:pt idx="870">
                  <c:v>95.41800238696635</c:v>
                </c:pt>
                <c:pt idx="871">
                  <c:v>95.427808637807942</c:v>
                </c:pt>
                <c:pt idx="872">
                  <c:v>95.429361154432044</c:v>
                </c:pt>
                <c:pt idx="873">
                  <c:v>95.432214622488601</c:v>
                </c:pt>
                <c:pt idx="874">
                  <c:v>95.438427084845998</c:v>
                </c:pt>
                <c:pt idx="875">
                  <c:v>95.445082781116938</c:v>
                </c:pt>
                <c:pt idx="876">
                  <c:v>95.449486369939152</c:v>
                </c:pt>
                <c:pt idx="877">
                  <c:v>95.468377718065696</c:v>
                </c:pt>
                <c:pt idx="878">
                  <c:v>95.453901938055296</c:v>
                </c:pt>
                <c:pt idx="879">
                  <c:v>95.466688637478498</c:v>
                </c:pt>
                <c:pt idx="880">
                  <c:v>95.481456712286089</c:v>
                </c:pt>
                <c:pt idx="881">
                  <c:v>95.479381898401741</c:v>
                </c:pt>
                <c:pt idx="882">
                  <c:v>95.5002666012075</c:v>
                </c:pt>
                <c:pt idx="883">
                  <c:v>95.503848410396046</c:v>
                </c:pt>
                <c:pt idx="884">
                  <c:v>95.506306561718247</c:v>
                </c:pt>
                <c:pt idx="885">
                  <c:v>95.504754045093293</c:v>
                </c:pt>
                <c:pt idx="886">
                  <c:v>95.517229282848305</c:v>
                </c:pt>
                <c:pt idx="887">
                  <c:v>95.524174878057153</c:v>
                </c:pt>
                <c:pt idx="888">
                  <c:v>95.531879960565504</c:v>
                </c:pt>
                <c:pt idx="889">
                  <c:v>95.544546867039003</c:v>
                </c:pt>
                <c:pt idx="890">
                  <c:v>95.552105802148745</c:v>
                </c:pt>
                <c:pt idx="891">
                  <c:v>95.558275139045548</c:v>
                </c:pt>
                <c:pt idx="892">
                  <c:v>95.565009898663192</c:v>
                </c:pt>
                <c:pt idx="893">
                  <c:v>95.569104421674794</c:v>
                </c:pt>
                <c:pt idx="894">
                  <c:v>95.575520532047193</c:v>
                </c:pt>
                <c:pt idx="895">
                  <c:v>95.575419905969341</c:v>
                </c:pt>
                <c:pt idx="896">
                  <c:v>95.585956893802248</c:v>
                </c:pt>
                <c:pt idx="897">
                  <c:v>95.596065022876545</c:v>
                </c:pt>
                <c:pt idx="898">
                  <c:v>95.594236982467805</c:v>
                </c:pt>
                <c:pt idx="899">
                  <c:v>95.6019971697324</c:v>
                </c:pt>
                <c:pt idx="900">
                  <c:v>95.610653408259608</c:v>
                </c:pt>
                <c:pt idx="901">
                  <c:v>95.613550001776744</c:v>
                </c:pt>
                <c:pt idx="902">
                  <c:v>95.618209947510039</c:v>
                </c:pt>
                <c:pt idx="903">
                  <c:v>95.627213585589857</c:v>
                </c:pt>
                <c:pt idx="904">
                  <c:v>95.626116282173243</c:v>
                </c:pt>
                <c:pt idx="905">
                  <c:v>95.62817192918574</c:v>
                </c:pt>
                <c:pt idx="906">
                  <c:v>95.642559062413937</c:v>
                </c:pt>
                <c:pt idx="907">
                  <c:v>95.640254246066547</c:v>
                </c:pt>
                <c:pt idx="908">
                  <c:v>95.637292964355936</c:v>
                </c:pt>
                <c:pt idx="909">
                  <c:v>95.650748108437995</c:v>
                </c:pt>
                <c:pt idx="910">
                  <c:v>95.653225426632048</c:v>
                </c:pt>
                <c:pt idx="911">
                  <c:v>95.662152397224446</c:v>
                </c:pt>
                <c:pt idx="912">
                  <c:v>95.662947822409194</c:v>
                </c:pt>
                <c:pt idx="913">
                  <c:v>95.660041645455692</c:v>
                </c:pt>
                <c:pt idx="914">
                  <c:v>95.6745006544527</c:v>
                </c:pt>
                <c:pt idx="915">
                  <c:v>95.664739924932704</c:v>
                </c:pt>
                <c:pt idx="916">
                  <c:v>95.677234329559553</c:v>
                </c:pt>
                <c:pt idx="917">
                  <c:v>95.675085244046244</c:v>
                </c:pt>
                <c:pt idx="918">
                  <c:v>95.681118016979951</c:v>
                </c:pt>
                <c:pt idx="919">
                  <c:v>95.688832682924655</c:v>
                </c:pt>
                <c:pt idx="920">
                  <c:v>95.696362867726194</c:v>
                </c:pt>
                <c:pt idx="921">
                  <c:v>95.692249177842754</c:v>
                </c:pt>
                <c:pt idx="922">
                  <c:v>95.690677494345948</c:v>
                </c:pt>
                <c:pt idx="923">
                  <c:v>95.693274605489705</c:v>
                </c:pt>
                <c:pt idx="924">
                  <c:v>95.703435443460947</c:v>
                </c:pt>
                <c:pt idx="925">
                  <c:v>95.708564977556705</c:v>
                </c:pt>
                <c:pt idx="926">
                  <c:v>95.722839505412253</c:v>
                </c:pt>
                <c:pt idx="927">
                  <c:v>95.71806935016474</c:v>
                </c:pt>
                <c:pt idx="928">
                  <c:v>95.726275167202203</c:v>
                </c:pt>
                <c:pt idx="929">
                  <c:v>95.724933486168453</c:v>
                </c:pt>
                <c:pt idx="930">
                  <c:v>95.728807590153352</c:v>
                </c:pt>
                <c:pt idx="931">
                  <c:v>95.733203991397644</c:v>
                </c:pt>
                <c:pt idx="932">
                  <c:v>95.737763311053101</c:v>
                </c:pt>
                <c:pt idx="933">
                  <c:v>95.744828699211638</c:v>
                </c:pt>
                <c:pt idx="934">
                  <c:v>95.742717947442046</c:v>
                </c:pt>
                <c:pt idx="935">
                  <c:v>95.745458810125953</c:v>
                </c:pt>
                <c:pt idx="936">
                  <c:v>95.744601092607894</c:v>
                </c:pt>
                <c:pt idx="937">
                  <c:v>95.751345435661051</c:v>
                </c:pt>
                <c:pt idx="938">
                  <c:v>95.755897567740291</c:v>
                </c:pt>
                <c:pt idx="939">
                  <c:v>95.752433155642152</c:v>
                </c:pt>
                <c:pt idx="940">
                  <c:v>95.747991233077101</c:v>
                </c:pt>
                <c:pt idx="941">
                  <c:v>95.758674368307751</c:v>
                </c:pt>
                <c:pt idx="942">
                  <c:v>95.748997493852201</c:v>
                </c:pt>
                <c:pt idx="943">
                  <c:v>95.757222477760649</c:v>
                </c:pt>
                <c:pt idx="944">
                  <c:v>95.760430532946842</c:v>
                </c:pt>
                <c:pt idx="945">
                  <c:v>95.746546530106201</c:v>
                </c:pt>
                <c:pt idx="946">
                  <c:v>95.755358499467491</c:v>
                </c:pt>
                <c:pt idx="947">
                  <c:v>95.764515472522945</c:v>
                </c:pt>
                <c:pt idx="948">
                  <c:v>95.759488960364351</c:v>
                </c:pt>
                <c:pt idx="949">
                  <c:v>95.757241644632501</c:v>
                </c:pt>
                <c:pt idx="950">
                  <c:v>95.756784035565701</c:v>
                </c:pt>
                <c:pt idx="951">
                  <c:v>95.754196507858296</c:v>
                </c:pt>
                <c:pt idx="952">
                  <c:v>95.74764383352364</c:v>
                </c:pt>
                <c:pt idx="953">
                  <c:v>95.756501324204848</c:v>
                </c:pt>
                <c:pt idx="954">
                  <c:v>95.755420791801654</c:v>
                </c:pt>
                <c:pt idx="955">
                  <c:v>95.747452164804301</c:v>
                </c:pt>
                <c:pt idx="956">
                  <c:v>95.75922302001689</c:v>
                </c:pt>
                <c:pt idx="957">
                  <c:v>95.754563074283595</c:v>
                </c:pt>
                <c:pt idx="958">
                  <c:v>95.754325884243485</c:v>
                </c:pt>
                <c:pt idx="959">
                  <c:v>95.749572500009393</c:v>
                </c:pt>
                <c:pt idx="960">
                  <c:v>95.751556271252255</c:v>
                </c:pt>
                <c:pt idx="961">
                  <c:v>95.750780012940197</c:v>
                </c:pt>
                <c:pt idx="962">
                  <c:v>95.756153924651386</c:v>
                </c:pt>
                <c:pt idx="963">
                  <c:v>95.755878400868454</c:v>
                </c:pt>
                <c:pt idx="964">
                  <c:v>95.746984972301149</c:v>
                </c:pt>
                <c:pt idx="965">
                  <c:v>95.754069527331552</c:v>
                </c:pt>
                <c:pt idx="966">
                  <c:v>95.752780555195599</c:v>
                </c:pt>
                <c:pt idx="967">
                  <c:v>95.755622043956492</c:v>
                </c:pt>
                <c:pt idx="968">
                  <c:v>95.752981807350452</c:v>
                </c:pt>
                <c:pt idx="969">
                  <c:v>95.744198588297351</c:v>
                </c:pt>
                <c:pt idx="970">
                  <c:v>95.750487718142992</c:v>
                </c:pt>
                <c:pt idx="971">
                  <c:v>95.75272545043849</c:v>
                </c:pt>
                <c:pt idx="972">
                  <c:v>95.735214117089399</c:v>
                </c:pt>
                <c:pt idx="973">
                  <c:v>95.739591351461854</c:v>
                </c:pt>
                <c:pt idx="974">
                  <c:v>95.73404493790315</c:v>
                </c:pt>
                <c:pt idx="975">
                  <c:v>95.736860072214299</c:v>
                </c:pt>
                <c:pt idx="976">
                  <c:v>95.733788580991202</c:v>
                </c:pt>
                <c:pt idx="977">
                  <c:v>95.731466993630391</c:v>
                </c:pt>
                <c:pt idx="978">
                  <c:v>95.7241931657408</c:v>
                </c:pt>
                <c:pt idx="979">
                  <c:v>95.723424095004944</c:v>
                </c:pt>
                <c:pt idx="980">
                  <c:v>95.714715147580804</c:v>
                </c:pt>
                <c:pt idx="981">
                  <c:v>95.713160235097391</c:v>
                </c:pt>
                <c:pt idx="982">
                  <c:v>95.711763449306545</c:v>
                </c:pt>
                <c:pt idx="983">
                  <c:v>95.70322700372904</c:v>
                </c:pt>
                <c:pt idx="984">
                  <c:v>95.695356606951094</c:v>
                </c:pt>
                <c:pt idx="985">
                  <c:v>95.686702764283197</c:v>
                </c:pt>
                <c:pt idx="986">
                  <c:v>95.685102330479054</c:v>
                </c:pt>
                <c:pt idx="987">
                  <c:v>95.683904400984588</c:v>
                </c:pt>
                <c:pt idx="988">
                  <c:v>95.667198076254905</c:v>
                </c:pt>
                <c:pt idx="989">
                  <c:v>95.66897101190655</c:v>
                </c:pt>
                <c:pt idx="990">
                  <c:v>95.64835224944909</c:v>
                </c:pt>
                <c:pt idx="991">
                  <c:v>95.639633718588598</c:v>
                </c:pt>
                <c:pt idx="992">
                  <c:v>95.639899658936045</c:v>
                </c:pt>
                <c:pt idx="993">
                  <c:v>95.626327117764447</c:v>
                </c:pt>
                <c:pt idx="994">
                  <c:v>95.615378042185498</c:v>
                </c:pt>
                <c:pt idx="995">
                  <c:v>95.607828690511241</c:v>
                </c:pt>
                <c:pt idx="996">
                  <c:v>95.599402454447954</c:v>
                </c:pt>
                <c:pt idx="997">
                  <c:v>95.587164406733052</c:v>
                </c:pt>
                <c:pt idx="998">
                  <c:v>95.580163706767095</c:v>
                </c:pt>
                <c:pt idx="999">
                  <c:v>95.565091357868354</c:v>
                </c:pt>
                <c:pt idx="1000">
                  <c:v>95.550414325703088</c:v>
                </c:pt>
                <c:pt idx="1001">
                  <c:v>95.538157111115495</c:v>
                </c:pt>
                <c:pt idx="1002">
                  <c:v>95.532318402760453</c:v>
                </c:pt>
                <c:pt idx="1003">
                  <c:v>95.521661621977856</c:v>
                </c:pt>
                <c:pt idx="1004">
                  <c:v>95.496519477748492</c:v>
                </c:pt>
                <c:pt idx="1005">
                  <c:v>95.485716549568153</c:v>
                </c:pt>
                <c:pt idx="1006">
                  <c:v>95.462419216760949</c:v>
                </c:pt>
                <c:pt idx="1007">
                  <c:v>95.454028918581187</c:v>
                </c:pt>
                <c:pt idx="1008">
                  <c:v>95.429646261652209</c:v>
                </c:pt>
                <c:pt idx="1009">
                  <c:v>95.412719517895795</c:v>
                </c:pt>
                <c:pt idx="1010">
                  <c:v>95.401978882048752</c:v>
                </c:pt>
                <c:pt idx="1011">
                  <c:v>95.382275337724906</c:v>
                </c:pt>
                <c:pt idx="1012">
                  <c:v>95.364855047016448</c:v>
                </c:pt>
                <c:pt idx="1013">
                  <c:v>95.344794519703655</c:v>
                </c:pt>
                <c:pt idx="1014">
                  <c:v>95.318746740776191</c:v>
                </c:pt>
                <c:pt idx="1015">
                  <c:v>95.296491606629345</c:v>
                </c:pt>
                <c:pt idx="1016">
                  <c:v>95.268908082090348</c:v>
                </c:pt>
                <c:pt idx="1017">
                  <c:v>95.25064924073655</c:v>
                </c:pt>
                <c:pt idx="1018">
                  <c:v>95.231427264069097</c:v>
                </c:pt>
                <c:pt idx="1019">
                  <c:v>95.195712194122436</c:v>
                </c:pt>
                <c:pt idx="1020">
                  <c:v>95.177477311358246</c:v>
                </c:pt>
                <c:pt idx="1021">
                  <c:v>95.153341427904849</c:v>
                </c:pt>
                <c:pt idx="1022">
                  <c:v>95.133223399975648</c:v>
                </c:pt>
                <c:pt idx="1023">
                  <c:v>95.103593811860492</c:v>
                </c:pt>
                <c:pt idx="1024">
                  <c:v>95.064898293331396</c:v>
                </c:pt>
                <c:pt idx="1025">
                  <c:v>95.038529469300244</c:v>
                </c:pt>
                <c:pt idx="1026">
                  <c:v>95.003691283743493</c:v>
                </c:pt>
                <c:pt idx="1027">
                  <c:v>94.974873891825638</c:v>
                </c:pt>
                <c:pt idx="1028">
                  <c:v>94.943068863749147</c:v>
                </c:pt>
                <c:pt idx="1029">
                  <c:v>94.915760862993949</c:v>
                </c:pt>
                <c:pt idx="1030">
                  <c:v>94.883141242860844</c:v>
                </c:pt>
                <c:pt idx="1031">
                  <c:v>94.846024595405595</c:v>
                </c:pt>
                <c:pt idx="1032">
                  <c:v>94.814456757368347</c:v>
                </c:pt>
                <c:pt idx="1033">
                  <c:v>94.778248140470495</c:v>
                </c:pt>
                <c:pt idx="1034">
                  <c:v>94.747976462146241</c:v>
                </c:pt>
                <c:pt idx="1035">
                  <c:v>94.708348954470992</c:v>
                </c:pt>
                <c:pt idx="1036">
                  <c:v>94.681093662613591</c:v>
                </c:pt>
                <c:pt idx="1037">
                  <c:v>94.638742063267841</c:v>
                </c:pt>
                <c:pt idx="1038">
                  <c:v>94.612723034648596</c:v>
                </c:pt>
                <c:pt idx="1039">
                  <c:v>94.569520905361856</c:v>
                </c:pt>
                <c:pt idx="1040">
                  <c:v>94.537907546004689</c:v>
                </c:pt>
                <c:pt idx="1041">
                  <c:v>94.495891366916752</c:v>
                </c:pt>
                <c:pt idx="1042">
                  <c:v>94.452241211999549</c:v>
                </c:pt>
                <c:pt idx="1043">
                  <c:v>94.413828404831293</c:v>
                </c:pt>
                <c:pt idx="1044">
                  <c:v>94.372564525466643</c:v>
                </c:pt>
                <c:pt idx="1045">
                  <c:v>94.330066778722298</c:v>
                </c:pt>
                <c:pt idx="1046">
                  <c:v>94.286553187766486</c:v>
                </c:pt>
                <c:pt idx="1047">
                  <c:v>94.231716767230253</c:v>
                </c:pt>
                <c:pt idx="1048">
                  <c:v>94.186475761943541</c:v>
                </c:pt>
                <c:pt idx="1049">
                  <c:v>94.143575510889491</c:v>
                </c:pt>
                <c:pt idx="1050">
                  <c:v>94.099815146458099</c:v>
                </c:pt>
                <c:pt idx="1051">
                  <c:v>94.044439657649036</c:v>
                </c:pt>
                <c:pt idx="1052">
                  <c:v>94.005257779745804</c:v>
                </c:pt>
                <c:pt idx="1053">
                  <c:v>93.963572229198746</c:v>
                </c:pt>
                <c:pt idx="1054">
                  <c:v>93.908901122932093</c:v>
                </c:pt>
                <c:pt idx="1055">
                  <c:v>93.864656794984995</c:v>
                </c:pt>
                <c:pt idx="1056">
                  <c:v>93.820211214883045</c:v>
                </c:pt>
                <c:pt idx="1057">
                  <c:v>93.763654567592098</c:v>
                </c:pt>
                <c:pt idx="1058">
                  <c:v>93.70854501913135</c:v>
                </c:pt>
                <c:pt idx="1059">
                  <c:v>93.655754662171248</c:v>
                </c:pt>
                <c:pt idx="1060">
                  <c:v>93.604756407734655</c:v>
                </c:pt>
                <c:pt idx="1061">
                  <c:v>93.552150531915998</c:v>
                </c:pt>
                <c:pt idx="1062">
                  <c:v>93.495193776174645</c:v>
                </c:pt>
                <c:pt idx="1063">
                  <c:v>93.446910029972202</c:v>
                </c:pt>
                <c:pt idx="1064">
                  <c:v>93.400497449640795</c:v>
                </c:pt>
                <c:pt idx="1065">
                  <c:v>93.331614107851891</c:v>
                </c:pt>
                <c:pt idx="1066">
                  <c:v>93.283385466406543</c:v>
                </c:pt>
                <c:pt idx="1067">
                  <c:v>93.228805402782243</c:v>
                </c:pt>
                <c:pt idx="1068">
                  <c:v>93.173995336694048</c:v>
                </c:pt>
                <c:pt idx="1069">
                  <c:v>93.130809978419848</c:v>
                </c:pt>
                <c:pt idx="1070">
                  <c:v>93.071888618307497</c:v>
                </c:pt>
                <c:pt idx="1071">
                  <c:v>93.016558650819206</c:v>
                </c:pt>
                <c:pt idx="1072">
                  <c:v>92.955663102899507</c:v>
                </c:pt>
                <c:pt idx="1073">
                  <c:v>92.884283276044698</c:v>
                </c:pt>
                <c:pt idx="1074">
                  <c:v>92.834097217805393</c:v>
                </c:pt>
                <c:pt idx="1075">
                  <c:v>92.764684391180907</c:v>
                </c:pt>
                <c:pt idx="1076">
                  <c:v>92.707013669460807</c:v>
                </c:pt>
                <c:pt idx="1077">
                  <c:v>92.645277175035602</c:v>
                </c:pt>
                <c:pt idx="1078">
                  <c:v>92.58555080630299</c:v>
                </c:pt>
                <c:pt idx="1079">
                  <c:v>92.532731699034699</c:v>
                </c:pt>
                <c:pt idx="1080">
                  <c:v>92.471114997560036</c:v>
                </c:pt>
                <c:pt idx="1081">
                  <c:v>92.390494342585356</c:v>
                </c:pt>
                <c:pt idx="1082">
                  <c:v>92.315980732173287</c:v>
                </c:pt>
                <c:pt idx="1083">
                  <c:v>92.255257686101103</c:v>
                </c:pt>
                <c:pt idx="1084">
                  <c:v>92.189572816062906</c:v>
                </c:pt>
                <c:pt idx="1085">
                  <c:v>92.109611022309835</c:v>
                </c:pt>
                <c:pt idx="1086">
                  <c:v>92.03570116836319</c:v>
                </c:pt>
                <c:pt idx="1087">
                  <c:v>91.96167152146684</c:v>
                </c:pt>
                <c:pt idx="1088">
                  <c:v>91.880813676452888</c:v>
                </c:pt>
                <c:pt idx="1089">
                  <c:v>91.79821164609379</c:v>
                </c:pt>
                <c:pt idx="1090">
                  <c:v>91.7242993962887</c:v>
                </c:pt>
                <c:pt idx="1091">
                  <c:v>91.642437686357255</c:v>
                </c:pt>
                <c:pt idx="1092">
                  <c:v>91.576278436239704</c:v>
                </c:pt>
                <c:pt idx="1093">
                  <c:v>91.492787542196751</c:v>
                </c:pt>
                <c:pt idx="1094">
                  <c:v>91.399729983210747</c:v>
                </c:pt>
                <c:pt idx="1095">
                  <c:v>91.310227878964398</c:v>
                </c:pt>
                <c:pt idx="1096">
                  <c:v>91.218356270178049</c:v>
                </c:pt>
                <c:pt idx="1097">
                  <c:v>91.113427229902442</c:v>
                </c:pt>
                <c:pt idx="1098">
                  <c:v>90.988416099582892</c:v>
                </c:pt>
                <c:pt idx="1099">
                  <c:v>90.839242731360201</c:v>
                </c:pt>
                <c:pt idx="1100">
                  <c:v>90.606607219402747</c:v>
                </c:pt>
                <c:pt idx="1101">
                  <c:v>90.082227958373053</c:v>
                </c:pt>
                <c:pt idx="1102">
                  <c:v>89.667679665110953</c:v>
                </c:pt>
                <c:pt idx="1103">
                  <c:v>89.405414565037503</c:v>
                </c:pt>
                <c:pt idx="1104">
                  <c:v>88.890925409914701</c:v>
                </c:pt>
                <c:pt idx="1105">
                  <c:v>-1.238594456956901</c:v>
                </c:pt>
              </c:numCache>
            </c:numRef>
          </c:yVal>
          <c:smooth val="0"/>
          <c:extLst xmlns:c15="http://schemas.microsoft.com/office/drawing/2012/chart">
            <c:ext xmlns:c16="http://schemas.microsoft.com/office/drawing/2014/chart" uri="{C3380CC4-5D6E-409C-BE32-E72D297353CC}">
              <c16:uniqueId val="{00000005-39E5-4F3F-A0FC-CB563DD50563}"/>
            </c:ext>
          </c:extLst>
        </c:ser>
        <c:ser>
          <c:idx val="6"/>
          <c:order val="6"/>
          <c:spPr>
            <a:ln w="19050" cap="rnd">
              <a:solidFill>
                <a:schemeClr val="accent5"/>
              </a:solidFill>
              <a:round/>
            </a:ln>
            <a:effectLst/>
          </c:spPr>
          <c:marker>
            <c:symbol val="none"/>
          </c:marker>
          <c:xVal>
            <c:numRef>
              <c:f>Sheet2!$M$5:$M$852</c:f>
              <c:numCache>
                <c:formatCode>0.00E+00</c:formatCode>
                <c:ptCount val="848"/>
                <c:pt idx="0">
                  <c:v>4.32973887109429E-91</c:v>
                </c:pt>
                <c:pt idx="1">
                  <c:v>4.6642008589822502E-86</c:v>
                </c:pt>
                <c:pt idx="2">
                  <c:v>1.4010860743648299E-76</c:v>
                </c:pt>
                <c:pt idx="3">
                  <c:v>7.7021890596580496E-43</c:v>
                </c:pt>
                <c:pt idx="4" formatCode="General">
                  <c:v>1.79371672910668E-4</c:v>
                </c:pt>
                <c:pt idx="5" formatCode="General">
                  <c:v>3.0414331662584202E-4</c:v>
                </c:pt>
                <c:pt idx="6" formatCode="General">
                  <c:v>2.3099419753316999E-4</c:v>
                </c:pt>
                <c:pt idx="7" formatCode="General">
                  <c:v>2.7032214494389698E-4</c:v>
                </c:pt>
                <c:pt idx="8" formatCode="General">
                  <c:v>4.4534321435177597E-4</c:v>
                </c:pt>
                <c:pt idx="9" formatCode="General">
                  <c:v>5.3504386417379201E-4</c:v>
                </c:pt>
                <c:pt idx="10" formatCode="General">
                  <c:v>4.3763699725572102E-4</c:v>
                </c:pt>
                <c:pt idx="11" formatCode="General">
                  <c:v>4.2835829578347301E-4</c:v>
                </c:pt>
                <c:pt idx="12" formatCode="General">
                  <c:v>6.0597856632071598E-4</c:v>
                </c:pt>
                <c:pt idx="13" formatCode="General">
                  <c:v>6.33284412515391E-4</c:v>
                </c:pt>
                <c:pt idx="14" formatCode="General">
                  <c:v>6.0145746065191604E-4</c:v>
                </c:pt>
                <c:pt idx="15" formatCode="General">
                  <c:v>7.0573560956633098E-4</c:v>
                </c:pt>
                <c:pt idx="16" formatCode="General">
                  <c:v>6.83049816484766E-4</c:v>
                </c:pt>
                <c:pt idx="17" formatCode="General">
                  <c:v>6.3455470750102896E-4</c:v>
                </c:pt>
                <c:pt idx="18" formatCode="General">
                  <c:v>8.3730657955424E-4</c:v>
                </c:pt>
                <c:pt idx="19" formatCode="General">
                  <c:v>7.5073277034008105E-4</c:v>
                </c:pt>
                <c:pt idx="20" formatCode="General">
                  <c:v>7.6510181145058199E-4</c:v>
                </c:pt>
                <c:pt idx="21" formatCode="General">
                  <c:v>9.6645882993083403E-4</c:v>
                </c:pt>
                <c:pt idx="22" formatCode="General">
                  <c:v>8.1278344871637501E-4</c:v>
                </c:pt>
                <c:pt idx="23" formatCode="General">
                  <c:v>9.0483982947416595E-4</c:v>
                </c:pt>
                <c:pt idx="24" formatCode="General">
                  <c:v>8.6021575550548597E-4</c:v>
                </c:pt>
                <c:pt idx="25" formatCode="General">
                  <c:v>9.6781175836348405E-4</c:v>
                </c:pt>
                <c:pt idx="26" formatCode="General">
                  <c:v>9.1518382902544201E-4</c:v>
                </c:pt>
                <c:pt idx="27" formatCode="General">
                  <c:v>9.8609680953602296E-4</c:v>
                </c:pt>
                <c:pt idx="28" formatCode="General">
                  <c:v>1.0610871540070899E-3</c:v>
                </c:pt>
                <c:pt idx="29" formatCode="General">
                  <c:v>1.08324283175399E-3</c:v>
                </c:pt>
                <c:pt idx="30" formatCode="General">
                  <c:v>1.0646300166311799E-3</c:v>
                </c:pt>
                <c:pt idx="31" formatCode="General">
                  <c:v>1.11871306827557E-3</c:v>
                </c:pt>
                <c:pt idx="32" formatCode="General">
                  <c:v>1.2841845487130601E-3</c:v>
                </c:pt>
                <c:pt idx="33" formatCode="General">
                  <c:v>1.3059444800384199E-3</c:v>
                </c:pt>
                <c:pt idx="34" formatCode="General">
                  <c:v>1.31577939161431E-3</c:v>
                </c:pt>
                <c:pt idx="35" formatCode="General">
                  <c:v>1.4015234389586401E-3</c:v>
                </c:pt>
                <c:pt idx="36" formatCode="General">
                  <c:v>1.3665819826207801E-3</c:v>
                </c:pt>
                <c:pt idx="37" formatCode="General">
                  <c:v>1.29695661216896E-3</c:v>
                </c:pt>
                <c:pt idx="38" formatCode="General">
                  <c:v>1.4344495568727399E-3</c:v>
                </c:pt>
                <c:pt idx="39" formatCode="General">
                  <c:v>1.48373177769843E-3</c:v>
                </c:pt>
                <c:pt idx="40" formatCode="General">
                  <c:v>1.53674056912506E-3</c:v>
                </c:pt>
                <c:pt idx="41" formatCode="General">
                  <c:v>1.5922636097688899E-3</c:v>
                </c:pt>
                <c:pt idx="42" formatCode="General">
                  <c:v>1.6171688277186701E-3</c:v>
                </c:pt>
                <c:pt idx="43" formatCode="General">
                  <c:v>1.59433592604778E-3</c:v>
                </c:pt>
                <c:pt idx="44" formatCode="General">
                  <c:v>1.7338017960573701E-3</c:v>
                </c:pt>
                <c:pt idx="45" formatCode="General">
                  <c:v>1.77506366417871E-3</c:v>
                </c:pt>
                <c:pt idx="46" formatCode="General">
                  <c:v>1.8271276436766101E-3</c:v>
                </c:pt>
                <c:pt idx="47" formatCode="General">
                  <c:v>1.8638477330973899E-3</c:v>
                </c:pt>
                <c:pt idx="48" formatCode="General">
                  <c:v>1.8782778224971401E-3</c:v>
                </c:pt>
                <c:pt idx="49" formatCode="General">
                  <c:v>1.8698978791926999E-3</c:v>
                </c:pt>
                <c:pt idx="50" formatCode="General">
                  <c:v>1.9627827104318498E-3</c:v>
                </c:pt>
                <c:pt idx="51" formatCode="General">
                  <c:v>2.0909862185752399E-3</c:v>
                </c:pt>
                <c:pt idx="52" formatCode="General">
                  <c:v>2.10123938356776E-3</c:v>
                </c:pt>
                <c:pt idx="53" formatCode="General">
                  <c:v>2.15116231615913E-3</c:v>
                </c:pt>
                <c:pt idx="54" formatCode="General">
                  <c:v>2.1823565200824002E-3</c:v>
                </c:pt>
                <c:pt idx="55" formatCode="General">
                  <c:v>2.2405146306066501E-3</c:v>
                </c:pt>
                <c:pt idx="56" formatCode="General">
                  <c:v>2.2580509000628599E-3</c:v>
                </c:pt>
                <c:pt idx="57" formatCode="General">
                  <c:v>2.2436736374198299E-3</c:v>
                </c:pt>
                <c:pt idx="58" formatCode="General">
                  <c:v>2.4088545518944102E-3</c:v>
                </c:pt>
                <c:pt idx="59" formatCode="General">
                  <c:v>2.4672082851870799E-3</c:v>
                </c:pt>
                <c:pt idx="60" formatCode="General">
                  <c:v>2.4301360217773502E-3</c:v>
                </c:pt>
                <c:pt idx="61" formatCode="General">
                  <c:v>2.5350350441824599E-3</c:v>
                </c:pt>
                <c:pt idx="62" formatCode="General">
                  <c:v>2.5692999347980902E-3</c:v>
                </c:pt>
                <c:pt idx="63" formatCode="General">
                  <c:v>2.51602083276604E-3</c:v>
                </c:pt>
                <c:pt idx="64" formatCode="General">
                  <c:v>2.5901987665737599E-3</c:v>
                </c:pt>
                <c:pt idx="65" formatCode="General">
                  <c:v>2.6086644422987802E-3</c:v>
                </c:pt>
                <c:pt idx="66" formatCode="General">
                  <c:v>2.6406495558405798E-3</c:v>
                </c:pt>
                <c:pt idx="67" formatCode="General">
                  <c:v>2.71550709628988E-3</c:v>
                </c:pt>
                <c:pt idx="68" formatCode="General">
                  <c:v>2.8055305488780798E-3</c:v>
                </c:pt>
                <c:pt idx="69" formatCode="General">
                  <c:v>2.9284624031698102E-3</c:v>
                </c:pt>
                <c:pt idx="70" formatCode="General">
                  <c:v>2.9583654903737699E-3</c:v>
                </c:pt>
                <c:pt idx="71" formatCode="General">
                  <c:v>2.9126450478126099E-3</c:v>
                </c:pt>
                <c:pt idx="72" formatCode="General">
                  <c:v>2.9612107371563999E-3</c:v>
                </c:pt>
                <c:pt idx="73" formatCode="General">
                  <c:v>3.0384321367713401E-3</c:v>
                </c:pt>
                <c:pt idx="74" formatCode="General">
                  <c:v>3.0250596800232899E-3</c:v>
                </c:pt>
                <c:pt idx="75" formatCode="General">
                  <c:v>3.0182086806695299E-3</c:v>
                </c:pt>
                <c:pt idx="76" formatCode="General">
                  <c:v>3.1795864862548999E-3</c:v>
                </c:pt>
                <c:pt idx="77" formatCode="General">
                  <c:v>3.1516346485430998E-3</c:v>
                </c:pt>
                <c:pt idx="78" formatCode="General">
                  <c:v>3.26793951984451E-3</c:v>
                </c:pt>
                <c:pt idx="79" formatCode="General">
                  <c:v>3.2212248288771301E-3</c:v>
                </c:pt>
                <c:pt idx="80" formatCode="General">
                  <c:v>3.3030636522080599E-3</c:v>
                </c:pt>
                <c:pt idx="81" formatCode="General">
                  <c:v>3.2429627074949401E-3</c:v>
                </c:pt>
                <c:pt idx="82" formatCode="General">
                  <c:v>3.30009956213772E-3</c:v>
                </c:pt>
                <c:pt idx="83" formatCode="General">
                  <c:v>3.34455669068634E-3</c:v>
                </c:pt>
                <c:pt idx="84" formatCode="General">
                  <c:v>3.3767816498454601E-3</c:v>
                </c:pt>
                <c:pt idx="85" formatCode="General">
                  <c:v>3.3011337996925101E-3</c:v>
                </c:pt>
                <c:pt idx="86" formatCode="General">
                  <c:v>3.48723991348787E-3</c:v>
                </c:pt>
                <c:pt idx="87" formatCode="General">
                  <c:v>3.5462894794494799E-3</c:v>
                </c:pt>
                <c:pt idx="88" formatCode="General">
                  <c:v>3.6577564887119102E-3</c:v>
                </c:pt>
                <c:pt idx="89" formatCode="General">
                  <c:v>3.6071438004775499E-3</c:v>
                </c:pt>
                <c:pt idx="90" formatCode="General">
                  <c:v>3.71303853259203E-3</c:v>
                </c:pt>
                <c:pt idx="91" formatCode="General">
                  <c:v>3.74725815145101E-3</c:v>
                </c:pt>
                <c:pt idx="92" formatCode="General">
                  <c:v>3.8570325076173898E-3</c:v>
                </c:pt>
                <c:pt idx="93" formatCode="General">
                  <c:v>3.8657639885899802E-3</c:v>
                </c:pt>
                <c:pt idx="94" formatCode="General">
                  <c:v>3.8271811114452101E-3</c:v>
                </c:pt>
                <c:pt idx="95" formatCode="General">
                  <c:v>3.9262637103021801E-3</c:v>
                </c:pt>
                <c:pt idx="96" formatCode="General">
                  <c:v>4.0253375180313499E-3</c:v>
                </c:pt>
                <c:pt idx="97" formatCode="General">
                  <c:v>4.0913896248552899E-3</c:v>
                </c:pt>
                <c:pt idx="98" formatCode="General">
                  <c:v>4.1326162805381999E-3</c:v>
                </c:pt>
                <c:pt idx="99" formatCode="General">
                  <c:v>4.2296302545013703E-3</c:v>
                </c:pt>
                <c:pt idx="100" formatCode="General">
                  <c:v>4.3626013712030204E-3</c:v>
                </c:pt>
                <c:pt idx="101" formatCode="General">
                  <c:v>4.4589696241001701E-3</c:v>
                </c:pt>
                <c:pt idx="102" formatCode="General">
                  <c:v>4.5604571033201202E-3</c:v>
                </c:pt>
                <c:pt idx="103" formatCode="General">
                  <c:v>4.67784401552608E-3</c:v>
                </c:pt>
                <c:pt idx="104" formatCode="General">
                  <c:v>4.6673238184658603E-3</c:v>
                </c:pt>
                <c:pt idx="105" formatCode="General">
                  <c:v>4.7559719969233801E-3</c:v>
                </c:pt>
                <c:pt idx="106" formatCode="General">
                  <c:v>4.8520793566254397E-3</c:v>
                </c:pt>
                <c:pt idx="107" formatCode="General">
                  <c:v>4.97811421609022E-3</c:v>
                </c:pt>
                <c:pt idx="108" formatCode="General">
                  <c:v>5.1210737852418796E-3</c:v>
                </c:pt>
                <c:pt idx="109" formatCode="General">
                  <c:v>5.0246688553837997E-3</c:v>
                </c:pt>
                <c:pt idx="110" formatCode="General">
                  <c:v>5.2185579070141899E-3</c:v>
                </c:pt>
                <c:pt idx="111" formatCode="General">
                  <c:v>5.3154571842827601E-3</c:v>
                </c:pt>
                <c:pt idx="112" formatCode="General">
                  <c:v>5.3509665289601599E-3</c:v>
                </c:pt>
                <c:pt idx="113" formatCode="General">
                  <c:v>5.3369629320651098E-3</c:v>
                </c:pt>
                <c:pt idx="114" formatCode="General">
                  <c:v>5.5612037742924902E-3</c:v>
                </c:pt>
                <c:pt idx="115" formatCode="General">
                  <c:v>5.6641981040817697E-3</c:v>
                </c:pt>
                <c:pt idx="116" formatCode="General">
                  <c:v>5.7538725528619101E-3</c:v>
                </c:pt>
                <c:pt idx="117" formatCode="General">
                  <c:v>5.8915925282884097E-3</c:v>
                </c:pt>
                <c:pt idx="118" formatCode="General">
                  <c:v>5.9255939353167197E-3</c:v>
                </c:pt>
                <c:pt idx="119" formatCode="General">
                  <c:v>5.9438701875845004E-3</c:v>
                </c:pt>
                <c:pt idx="120" formatCode="General">
                  <c:v>6.0643592274535396E-3</c:v>
                </c:pt>
                <c:pt idx="121" formatCode="General">
                  <c:v>6.1353245140062804E-3</c:v>
                </c:pt>
                <c:pt idx="122" formatCode="General">
                  <c:v>6.2659593153727502E-3</c:v>
                </c:pt>
                <c:pt idx="123" formatCode="General">
                  <c:v>6.35017611180073E-3</c:v>
                </c:pt>
                <c:pt idx="124" formatCode="General">
                  <c:v>6.50608070586302E-3</c:v>
                </c:pt>
                <c:pt idx="125" formatCode="General">
                  <c:v>6.5022600795405904E-3</c:v>
                </c:pt>
                <c:pt idx="126" formatCode="General">
                  <c:v>6.6300322545654704E-3</c:v>
                </c:pt>
                <c:pt idx="127" formatCode="General">
                  <c:v>6.7835768597225999E-3</c:v>
                </c:pt>
                <c:pt idx="128" formatCode="General">
                  <c:v>6.80248058264979E-3</c:v>
                </c:pt>
                <c:pt idx="129" formatCode="General">
                  <c:v>6.8266623729664796E-3</c:v>
                </c:pt>
                <c:pt idx="130" formatCode="General">
                  <c:v>7.0447947730425901E-3</c:v>
                </c:pt>
                <c:pt idx="131" formatCode="General">
                  <c:v>7.1284802732505797E-3</c:v>
                </c:pt>
                <c:pt idx="132" formatCode="General">
                  <c:v>7.1306463128109803E-3</c:v>
                </c:pt>
                <c:pt idx="133" formatCode="General">
                  <c:v>7.2144003074514802E-3</c:v>
                </c:pt>
                <c:pt idx="134" formatCode="General">
                  <c:v>7.2540210089087499E-3</c:v>
                </c:pt>
                <c:pt idx="135" formatCode="General">
                  <c:v>7.3227600724640697E-3</c:v>
                </c:pt>
                <c:pt idx="136" formatCode="General">
                  <c:v>7.4498870694980996E-3</c:v>
                </c:pt>
                <c:pt idx="137" formatCode="General">
                  <c:v>7.6955789384140598E-3</c:v>
                </c:pt>
                <c:pt idx="138" formatCode="General">
                  <c:v>7.7012247290249103E-3</c:v>
                </c:pt>
                <c:pt idx="139" formatCode="General">
                  <c:v>7.6533610367688397E-3</c:v>
                </c:pt>
                <c:pt idx="140" formatCode="General">
                  <c:v>7.8646836069995504E-3</c:v>
                </c:pt>
                <c:pt idx="141" formatCode="General">
                  <c:v>7.9518583559339794E-3</c:v>
                </c:pt>
                <c:pt idx="142" formatCode="General">
                  <c:v>7.9797022563395902E-3</c:v>
                </c:pt>
                <c:pt idx="143" formatCode="General">
                  <c:v>8.1364660229838303E-3</c:v>
                </c:pt>
                <c:pt idx="144" formatCode="General">
                  <c:v>8.1515637997945506E-3</c:v>
                </c:pt>
                <c:pt idx="145" formatCode="General">
                  <c:v>8.1941206261553507E-3</c:v>
                </c:pt>
                <c:pt idx="146" formatCode="General">
                  <c:v>8.25246872418171E-3</c:v>
                </c:pt>
                <c:pt idx="147" formatCode="General">
                  <c:v>8.3208781335016493E-3</c:v>
                </c:pt>
                <c:pt idx="148" formatCode="General">
                  <c:v>8.5323529067478504E-3</c:v>
                </c:pt>
                <c:pt idx="149" formatCode="General">
                  <c:v>8.5262305059258404E-3</c:v>
                </c:pt>
                <c:pt idx="150" formatCode="General">
                  <c:v>8.4711864267195004E-3</c:v>
                </c:pt>
                <c:pt idx="151" formatCode="General">
                  <c:v>8.6623924396200102E-3</c:v>
                </c:pt>
                <c:pt idx="152" formatCode="General">
                  <c:v>8.77493381048562E-3</c:v>
                </c:pt>
                <c:pt idx="153" formatCode="General">
                  <c:v>8.87884581402309E-3</c:v>
                </c:pt>
                <c:pt idx="154" formatCode="General">
                  <c:v>8.7447674322877408E-3</c:v>
                </c:pt>
                <c:pt idx="155" formatCode="General">
                  <c:v>8.9698773620184007E-3</c:v>
                </c:pt>
                <c:pt idx="156" formatCode="General">
                  <c:v>9.0176582112845693E-3</c:v>
                </c:pt>
                <c:pt idx="157" formatCode="General">
                  <c:v>8.85016049278981E-3</c:v>
                </c:pt>
                <c:pt idx="158" formatCode="General">
                  <c:v>9.1306113924199701E-3</c:v>
                </c:pt>
                <c:pt idx="159" formatCode="General">
                  <c:v>9.3565204427922301E-3</c:v>
                </c:pt>
                <c:pt idx="160" formatCode="General">
                  <c:v>9.3673859620959695E-3</c:v>
                </c:pt>
                <c:pt idx="161" formatCode="General">
                  <c:v>9.5201869096655893E-3</c:v>
                </c:pt>
                <c:pt idx="162" formatCode="General">
                  <c:v>9.5537497738570794E-3</c:v>
                </c:pt>
                <c:pt idx="163" formatCode="General">
                  <c:v>9.7086329209533501E-3</c:v>
                </c:pt>
                <c:pt idx="164" formatCode="General">
                  <c:v>9.3747530699196703E-3</c:v>
                </c:pt>
                <c:pt idx="165" formatCode="General">
                  <c:v>9.7081460954093202E-3</c:v>
                </c:pt>
                <c:pt idx="166" formatCode="General">
                  <c:v>9.55255857293906E-3</c:v>
                </c:pt>
                <c:pt idx="167" formatCode="General">
                  <c:v>9.8814260398618504E-3</c:v>
                </c:pt>
                <c:pt idx="168" formatCode="General">
                  <c:v>9.9711602575198992E-3</c:v>
                </c:pt>
                <c:pt idx="169" formatCode="General">
                  <c:v>9.9529731049836801E-3</c:v>
                </c:pt>
                <c:pt idx="170" formatCode="General">
                  <c:v>1.02535409126778E-2</c:v>
                </c:pt>
                <c:pt idx="171" formatCode="General">
                  <c:v>1.0255382838059299E-2</c:v>
                </c:pt>
                <c:pt idx="172" formatCode="General">
                  <c:v>1.02622055813369E-2</c:v>
                </c:pt>
                <c:pt idx="173" formatCode="General">
                  <c:v>1.0346117372255799E-2</c:v>
                </c:pt>
                <c:pt idx="174" formatCode="General">
                  <c:v>1.0622285729729701E-2</c:v>
                </c:pt>
                <c:pt idx="175" formatCode="General">
                  <c:v>1.0610889000816E-2</c:v>
                </c:pt>
                <c:pt idx="176" formatCode="General">
                  <c:v>1.0549916964713199E-2</c:v>
                </c:pt>
                <c:pt idx="177" formatCode="General">
                  <c:v>1.07398514663932E-2</c:v>
                </c:pt>
                <c:pt idx="178" formatCode="General">
                  <c:v>1.0835842618536101E-2</c:v>
                </c:pt>
                <c:pt idx="179" formatCode="General">
                  <c:v>1.1040419356606501E-2</c:v>
                </c:pt>
                <c:pt idx="180" formatCode="General">
                  <c:v>1.1242258070065E-2</c:v>
                </c:pt>
                <c:pt idx="181" formatCode="General">
                  <c:v>1.0995162666036401E-2</c:v>
                </c:pt>
                <c:pt idx="182" formatCode="General">
                  <c:v>1.0861367559376899E-2</c:v>
                </c:pt>
                <c:pt idx="183" formatCode="General">
                  <c:v>1.1405446593474601E-2</c:v>
                </c:pt>
                <c:pt idx="184" formatCode="General">
                  <c:v>1.1224576976065E-2</c:v>
                </c:pt>
                <c:pt idx="185" formatCode="General">
                  <c:v>1.11496436292197E-2</c:v>
                </c:pt>
                <c:pt idx="186" formatCode="General">
                  <c:v>1.1462249726339401E-2</c:v>
                </c:pt>
                <c:pt idx="187" formatCode="General">
                  <c:v>1.1479168245474999E-2</c:v>
                </c:pt>
                <c:pt idx="188" formatCode="General">
                  <c:v>1.16368069995421E-2</c:v>
                </c:pt>
                <c:pt idx="189" formatCode="General">
                  <c:v>1.19006901159209E-2</c:v>
                </c:pt>
                <c:pt idx="190" formatCode="General">
                  <c:v>1.1541427432297E-2</c:v>
                </c:pt>
                <c:pt idx="191" formatCode="General">
                  <c:v>1.1729503162072399E-2</c:v>
                </c:pt>
                <c:pt idx="192" formatCode="General">
                  <c:v>1.18906217656397E-2</c:v>
                </c:pt>
                <c:pt idx="193" formatCode="General">
                  <c:v>1.1869003126831401E-2</c:v>
                </c:pt>
                <c:pt idx="194" formatCode="General">
                  <c:v>1.20475592355583E-2</c:v>
                </c:pt>
                <c:pt idx="195" formatCode="General">
                  <c:v>1.2033359295913299E-2</c:v>
                </c:pt>
                <c:pt idx="196" formatCode="General">
                  <c:v>1.21495689296148E-2</c:v>
                </c:pt>
                <c:pt idx="197" formatCode="General">
                  <c:v>1.2002714264600501E-2</c:v>
                </c:pt>
                <c:pt idx="198" formatCode="General">
                  <c:v>1.22219457290892E-2</c:v>
                </c:pt>
                <c:pt idx="199" formatCode="General">
                  <c:v>1.24585163597967E-2</c:v>
                </c:pt>
                <c:pt idx="200" formatCode="General">
                  <c:v>1.2429204177146399E-2</c:v>
                </c:pt>
                <c:pt idx="201" formatCode="General">
                  <c:v>1.2252832148812899E-2</c:v>
                </c:pt>
                <c:pt idx="202" formatCode="General">
                  <c:v>1.2038095887134399E-2</c:v>
                </c:pt>
                <c:pt idx="203" formatCode="General">
                  <c:v>1.25658412576534E-2</c:v>
                </c:pt>
                <c:pt idx="204" formatCode="General">
                  <c:v>1.2320111186981E-2</c:v>
                </c:pt>
                <c:pt idx="205" formatCode="General">
                  <c:v>1.25263246277741E-2</c:v>
                </c:pt>
                <c:pt idx="206" formatCode="General">
                  <c:v>1.25214504256331E-2</c:v>
                </c:pt>
                <c:pt idx="207" formatCode="General">
                  <c:v>1.2466725077996101E-2</c:v>
                </c:pt>
                <c:pt idx="208" formatCode="General">
                  <c:v>1.2807257325481301E-2</c:v>
                </c:pt>
                <c:pt idx="209" formatCode="General">
                  <c:v>1.27813532906427E-2</c:v>
                </c:pt>
                <c:pt idx="210" formatCode="General">
                  <c:v>1.2825174951157E-2</c:v>
                </c:pt>
                <c:pt idx="211" formatCode="General">
                  <c:v>1.2831621091938901E-2</c:v>
                </c:pt>
                <c:pt idx="212" formatCode="General">
                  <c:v>1.31878825958549E-2</c:v>
                </c:pt>
                <c:pt idx="213" formatCode="General">
                  <c:v>1.3091018526818E-2</c:v>
                </c:pt>
                <c:pt idx="214" formatCode="General">
                  <c:v>1.3338988854897101E-2</c:v>
                </c:pt>
                <c:pt idx="215" formatCode="General">
                  <c:v>1.3306612589545999E-2</c:v>
                </c:pt>
                <c:pt idx="216" formatCode="General">
                  <c:v>1.34609184464911E-2</c:v>
                </c:pt>
                <c:pt idx="217" formatCode="General">
                  <c:v>1.34614197636679E-2</c:v>
                </c:pt>
                <c:pt idx="218" formatCode="General">
                  <c:v>1.3530732836352701E-2</c:v>
                </c:pt>
                <c:pt idx="219" formatCode="General">
                  <c:v>1.3763641165135501E-2</c:v>
                </c:pt>
                <c:pt idx="220" formatCode="General">
                  <c:v>1.3758120163298001E-2</c:v>
                </c:pt>
                <c:pt idx="221" formatCode="General">
                  <c:v>1.38788286930517E-2</c:v>
                </c:pt>
                <c:pt idx="222" formatCode="General">
                  <c:v>1.38703583200237E-2</c:v>
                </c:pt>
                <c:pt idx="223" formatCode="General">
                  <c:v>1.4015709976737799E-2</c:v>
                </c:pt>
                <c:pt idx="224" formatCode="General">
                  <c:v>1.39951356504528E-2</c:v>
                </c:pt>
                <c:pt idx="225" formatCode="General">
                  <c:v>1.4414024786998599E-2</c:v>
                </c:pt>
                <c:pt idx="226" formatCode="General">
                  <c:v>1.4291329438732899E-2</c:v>
                </c:pt>
                <c:pt idx="227" formatCode="General">
                  <c:v>1.43852586036216E-2</c:v>
                </c:pt>
                <c:pt idx="228" formatCode="General">
                  <c:v>1.4546037558764199E-2</c:v>
                </c:pt>
                <c:pt idx="229" formatCode="General">
                  <c:v>1.45098568470552E-2</c:v>
                </c:pt>
                <c:pt idx="230" formatCode="General">
                  <c:v>1.4608750204110701E-2</c:v>
                </c:pt>
                <c:pt idx="231" formatCode="General">
                  <c:v>1.47784334083031E-2</c:v>
                </c:pt>
                <c:pt idx="232" formatCode="General">
                  <c:v>1.4906455806331599E-2</c:v>
                </c:pt>
                <c:pt idx="233" formatCode="General">
                  <c:v>1.49113114271826E-2</c:v>
                </c:pt>
                <c:pt idx="234" formatCode="General">
                  <c:v>1.5042473745836799E-2</c:v>
                </c:pt>
                <c:pt idx="235" formatCode="General">
                  <c:v>1.4988610789302E-2</c:v>
                </c:pt>
                <c:pt idx="236" formatCode="General">
                  <c:v>1.51257972890159E-2</c:v>
                </c:pt>
                <c:pt idx="237" formatCode="General">
                  <c:v>1.5133171904014499E-2</c:v>
                </c:pt>
                <c:pt idx="238" formatCode="General">
                  <c:v>1.5062157309467699E-2</c:v>
                </c:pt>
                <c:pt idx="239" formatCode="General">
                  <c:v>1.5291455720151699E-2</c:v>
                </c:pt>
                <c:pt idx="240" formatCode="General">
                  <c:v>1.5293149101919199E-2</c:v>
                </c:pt>
                <c:pt idx="241" formatCode="General">
                  <c:v>1.5357195075466099E-2</c:v>
                </c:pt>
                <c:pt idx="242" formatCode="General">
                  <c:v>1.5250872456348799E-2</c:v>
                </c:pt>
                <c:pt idx="243" formatCode="General">
                  <c:v>1.5336066198225499E-2</c:v>
                </c:pt>
                <c:pt idx="244" formatCode="General">
                  <c:v>1.54768907741052E-2</c:v>
                </c:pt>
                <c:pt idx="245" formatCode="General">
                  <c:v>1.55055199122834E-2</c:v>
                </c:pt>
                <c:pt idx="246" formatCode="General">
                  <c:v>1.55110972135655E-2</c:v>
                </c:pt>
                <c:pt idx="247" formatCode="General">
                  <c:v>1.5671433319752501E-2</c:v>
                </c:pt>
                <c:pt idx="248" formatCode="General">
                  <c:v>1.5659605057741E-2</c:v>
                </c:pt>
                <c:pt idx="249" formatCode="General">
                  <c:v>1.5679335772500198E-2</c:v>
                </c:pt>
                <c:pt idx="250" formatCode="General">
                  <c:v>1.56068731860267E-2</c:v>
                </c:pt>
                <c:pt idx="251" formatCode="General">
                  <c:v>1.5778078341387301E-2</c:v>
                </c:pt>
                <c:pt idx="252" formatCode="General">
                  <c:v>1.5783268515579998E-2</c:v>
                </c:pt>
                <c:pt idx="253" formatCode="General">
                  <c:v>1.59226259464759E-2</c:v>
                </c:pt>
                <c:pt idx="254" formatCode="General">
                  <c:v>1.5978012071551001E-2</c:v>
                </c:pt>
                <c:pt idx="255" formatCode="General">
                  <c:v>1.58812105737146E-2</c:v>
                </c:pt>
                <c:pt idx="256" formatCode="General">
                  <c:v>1.60190704645683E-2</c:v>
                </c:pt>
                <c:pt idx="257" formatCode="General">
                  <c:v>1.61395487456838E-2</c:v>
                </c:pt>
                <c:pt idx="258" formatCode="General">
                  <c:v>1.6219020883295701E-2</c:v>
                </c:pt>
                <c:pt idx="259" formatCode="General">
                  <c:v>1.6366426268555102E-2</c:v>
                </c:pt>
                <c:pt idx="260" formatCode="General">
                  <c:v>1.6352959643339202E-2</c:v>
                </c:pt>
                <c:pt idx="261" formatCode="General">
                  <c:v>1.64518708382476E-2</c:v>
                </c:pt>
                <c:pt idx="262" formatCode="General">
                  <c:v>1.6572092053262402E-2</c:v>
                </c:pt>
                <c:pt idx="263" formatCode="General">
                  <c:v>1.6653776560429299E-2</c:v>
                </c:pt>
                <c:pt idx="264" formatCode="General">
                  <c:v>1.68088013792718E-2</c:v>
                </c:pt>
                <c:pt idx="265" formatCode="General">
                  <c:v>1.6762027833378101E-2</c:v>
                </c:pt>
                <c:pt idx="266" formatCode="General">
                  <c:v>1.68630508586321E-2</c:v>
                </c:pt>
                <c:pt idx="267" formatCode="General">
                  <c:v>1.70118769348113E-2</c:v>
                </c:pt>
                <c:pt idx="268" formatCode="General">
                  <c:v>1.71851446825768E-2</c:v>
                </c:pt>
                <c:pt idx="269" formatCode="General">
                  <c:v>1.7231361935392701E-2</c:v>
                </c:pt>
                <c:pt idx="270" formatCode="General">
                  <c:v>1.7321255272162699E-2</c:v>
                </c:pt>
                <c:pt idx="271" formatCode="General">
                  <c:v>1.75226355387837E-2</c:v>
                </c:pt>
                <c:pt idx="272" formatCode="General">
                  <c:v>1.7451509012009401E-2</c:v>
                </c:pt>
                <c:pt idx="273" formatCode="General">
                  <c:v>1.7496234708207801E-2</c:v>
                </c:pt>
                <c:pt idx="274" formatCode="General">
                  <c:v>1.7592064027868799E-2</c:v>
                </c:pt>
                <c:pt idx="275" formatCode="General">
                  <c:v>1.7788686613815299E-2</c:v>
                </c:pt>
                <c:pt idx="276" formatCode="General">
                  <c:v>1.7755537122523E-2</c:v>
                </c:pt>
                <c:pt idx="277" formatCode="General">
                  <c:v>1.7789543954311499E-2</c:v>
                </c:pt>
                <c:pt idx="278" formatCode="General">
                  <c:v>1.7876447285921401E-2</c:v>
                </c:pt>
                <c:pt idx="279" formatCode="General">
                  <c:v>1.79163785241272E-2</c:v>
                </c:pt>
                <c:pt idx="280" formatCode="General">
                  <c:v>1.8100114327362599E-2</c:v>
                </c:pt>
                <c:pt idx="281" formatCode="General">
                  <c:v>1.8092486322595799E-2</c:v>
                </c:pt>
                <c:pt idx="282" formatCode="General">
                  <c:v>1.8141876689552999E-2</c:v>
                </c:pt>
                <c:pt idx="283" formatCode="General">
                  <c:v>1.8246199098941599E-2</c:v>
                </c:pt>
                <c:pt idx="284" formatCode="General">
                  <c:v>1.8265340732687499E-2</c:v>
                </c:pt>
                <c:pt idx="285" formatCode="General">
                  <c:v>1.8404931384059901E-2</c:v>
                </c:pt>
                <c:pt idx="286" formatCode="General">
                  <c:v>1.85714364662487E-2</c:v>
                </c:pt>
                <c:pt idx="287" formatCode="General">
                  <c:v>1.8544643219924599E-2</c:v>
                </c:pt>
                <c:pt idx="288" formatCode="General">
                  <c:v>1.8552725090427599E-2</c:v>
                </c:pt>
                <c:pt idx="289" formatCode="General">
                  <c:v>1.8580656335071701E-2</c:v>
                </c:pt>
                <c:pt idx="290" formatCode="General">
                  <c:v>1.8527172729172901E-2</c:v>
                </c:pt>
                <c:pt idx="291" formatCode="General">
                  <c:v>1.8566966337327601E-2</c:v>
                </c:pt>
                <c:pt idx="292" formatCode="General">
                  <c:v>1.86474432894932E-2</c:v>
                </c:pt>
                <c:pt idx="293" formatCode="General">
                  <c:v>1.8674029410369698E-2</c:v>
                </c:pt>
                <c:pt idx="294" formatCode="General">
                  <c:v>1.8794654678050401E-2</c:v>
                </c:pt>
                <c:pt idx="295" formatCode="General">
                  <c:v>1.8899272398092901E-2</c:v>
                </c:pt>
                <c:pt idx="296" formatCode="General">
                  <c:v>1.8814449826609798E-2</c:v>
                </c:pt>
                <c:pt idx="297" formatCode="General">
                  <c:v>1.8973754822283698E-2</c:v>
                </c:pt>
                <c:pt idx="298" formatCode="General">
                  <c:v>1.9087216314703701E-2</c:v>
                </c:pt>
                <c:pt idx="299" formatCode="General">
                  <c:v>1.90732460075594E-2</c:v>
                </c:pt>
                <c:pt idx="300" formatCode="General">
                  <c:v>1.9160428062735602E-2</c:v>
                </c:pt>
                <c:pt idx="301" formatCode="General">
                  <c:v>1.9205954193757799E-2</c:v>
                </c:pt>
                <c:pt idx="302" formatCode="General">
                  <c:v>1.9183705923397801E-2</c:v>
                </c:pt>
                <c:pt idx="303" formatCode="General">
                  <c:v>1.9278417204873399E-2</c:v>
                </c:pt>
                <c:pt idx="304" formatCode="General">
                  <c:v>1.93336865868746E-2</c:v>
                </c:pt>
                <c:pt idx="305" formatCode="General">
                  <c:v>1.9545308216828101E-2</c:v>
                </c:pt>
                <c:pt idx="306" formatCode="General">
                  <c:v>1.9487759506649799E-2</c:v>
                </c:pt>
                <c:pt idx="307" formatCode="General">
                  <c:v>1.96047748284916E-2</c:v>
                </c:pt>
                <c:pt idx="308" formatCode="General">
                  <c:v>1.9728609513027798E-2</c:v>
                </c:pt>
                <c:pt idx="309" formatCode="General">
                  <c:v>1.98765964092961E-2</c:v>
                </c:pt>
                <c:pt idx="310" formatCode="General">
                  <c:v>1.9777373858146201E-2</c:v>
                </c:pt>
                <c:pt idx="311" formatCode="General">
                  <c:v>1.9943938569874701E-2</c:v>
                </c:pt>
                <c:pt idx="312" formatCode="General">
                  <c:v>2.0036984744679399E-2</c:v>
                </c:pt>
                <c:pt idx="313" formatCode="General">
                  <c:v>2.01508975971052E-2</c:v>
                </c:pt>
                <c:pt idx="314" formatCode="General">
                  <c:v>2.0182675704193999E-2</c:v>
                </c:pt>
                <c:pt idx="315" formatCode="General">
                  <c:v>2.02899693351868E-2</c:v>
                </c:pt>
                <c:pt idx="316" formatCode="General">
                  <c:v>2.0377327493066401E-2</c:v>
                </c:pt>
                <c:pt idx="317" formatCode="General">
                  <c:v>2.0441535817161599E-2</c:v>
                </c:pt>
                <c:pt idx="318" formatCode="General">
                  <c:v>2.0495441488539101E-2</c:v>
                </c:pt>
                <c:pt idx="319" formatCode="General">
                  <c:v>2.0624044084713199E-2</c:v>
                </c:pt>
                <c:pt idx="320" formatCode="General">
                  <c:v>2.0674150099624401E-2</c:v>
                </c:pt>
                <c:pt idx="321" formatCode="General">
                  <c:v>2.0852782456321901E-2</c:v>
                </c:pt>
                <c:pt idx="322" formatCode="General">
                  <c:v>2.0894955406653998E-2</c:v>
                </c:pt>
                <c:pt idx="323" formatCode="General">
                  <c:v>2.09924164797947E-2</c:v>
                </c:pt>
                <c:pt idx="324" formatCode="General">
                  <c:v>2.1033433376725998E-2</c:v>
                </c:pt>
                <c:pt idx="325" formatCode="General">
                  <c:v>2.1154107261334699E-2</c:v>
                </c:pt>
                <c:pt idx="326" formatCode="General">
                  <c:v>2.1244045890342299E-2</c:v>
                </c:pt>
                <c:pt idx="327" formatCode="General">
                  <c:v>2.1180507230666602E-2</c:v>
                </c:pt>
                <c:pt idx="328" formatCode="General">
                  <c:v>2.13477589861596E-2</c:v>
                </c:pt>
                <c:pt idx="329" formatCode="General">
                  <c:v>2.1463279375863901E-2</c:v>
                </c:pt>
                <c:pt idx="330" formatCode="General">
                  <c:v>2.1469517249016402E-2</c:v>
                </c:pt>
                <c:pt idx="331" formatCode="General">
                  <c:v>2.1362144839908601E-2</c:v>
                </c:pt>
                <c:pt idx="332" formatCode="General">
                  <c:v>2.10340781924413E-2</c:v>
                </c:pt>
                <c:pt idx="333" formatCode="General">
                  <c:v>2.10746239175677E-2</c:v>
                </c:pt>
                <c:pt idx="334" formatCode="General">
                  <c:v>2.14151933506312E-2</c:v>
                </c:pt>
                <c:pt idx="335" formatCode="General">
                  <c:v>2.1748896213488699E-2</c:v>
                </c:pt>
                <c:pt idx="336" formatCode="General">
                  <c:v>2.1666436020836601E-2</c:v>
                </c:pt>
                <c:pt idx="337" formatCode="General">
                  <c:v>2.1825330568560401E-2</c:v>
                </c:pt>
                <c:pt idx="338" formatCode="General">
                  <c:v>2.1933366387991399E-2</c:v>
                </c:pt>
                <c:pt idx="339" formatCode="General">
                  <c:v>2.19515962566799E-2</c:v>
                </c:pt>
                <c:pt idx="340" formatCode="General">
                  <c:v>2.2042056651813701E-2</c:v>
                </c:pt>
                <c:pt idx="341" formatCode="General">
                  <c:v>2.2150631350795699E-2</c:v>
                </c:pt>
                <c:pt idx="342" formatCode="General">
                  <c:v>2.2277564582702199E-2</c:v>
                </c:pt>
                <c:pt idx="343" formatCode="General">
                  <c:v>2.17713251812004E-2</c:v>
                </c:pt>
                <c:pt idx="344" formatCode="General">
                  <c:v>2.2622551450973399E-2</c:v>
                </c:pt>
                <c:pt idx="345" formatCode="General">
                  <c:v>2.213352488271E-2</c:v>
                </c:pt>
                <c:pt idx="346" formatCode="General">
                  <c:v>2.2013731061582699E-2</c:v>
                </c:pt>
                <c:pt idx="347" formatCode="General">
                  <c:v>2.2371508129044201E-2</c:v>
                </c:pt>
                <c:pt idx="348" formatCode="General">
                  <c:v>2.26475758153734E-2</c:v>
                </c:pt>
                <c:pt idx="349" formatCode="General">
                  <c:v>2.2588249573159701E-2</c:v>
                </c:pt>
                <c:pt idx="350" formatCode="General">
                  <c:v>2.26542365028388E-2</c:v>
                </c:pt>
                <c:pt idx="351" formatCode="General">
                  <c:v>2.2787963729066201E-2</c:v>
                </c:pt>
                <c:pt idx="352" formatCode="General">
                  <c:v>2.2841604622662499E-2</c:v>
                </c:pt>
                <c:pt idx="353" formatCode="General">
                  <c:v>2.28659834417895E-2</c:v>
                </c:pt>
                <c:pt idx="354" formatCode="General">
                  <c:v>2.2979833447358499E-2</c:v>
                </c:pt>
                <c:pt idx="355" formatCode="General">
                  <c:v>2.3130955778183301E-2</c:v>
                </c:pt>
                <c:pt idx="356" formatCode="General">
                  <c:v>2.31344082526076E-2</c:v>
                </c:pt>
                <c:pt idx="357" formatCode="General">
                  <c:v>2.3197901307292299E-2</c:v>
                </c:pt>
                <c:pt idx="358" formatCode="General">
                  <c:v>2.33057865014973E-2</c:v>
                </c:pt>
                <c:pt idx="359" formatCode="General">
                  <c:v>2.3395824717885198E-2</c:v>
                </c:pt>
                <c:pt idx="360" formatCode="General">
                  <c:v>2.3462679387071798E-2</c:v>
                </c:pt>
                <c:pt idx="361" formatCode="General">
                  <c:v>2.3479311684746498E-2</c:v>
                </c:pt>
                <c:pt idx="362" formatCode="General">
                  <c:v>2.34637901812902E-2</c:v>
                </c:pt>
                <c:pt idx="363" formatCode="General">
                  <c:v>2.3575028724132099E-2</c:v>
                </c:pt>
                <c:pt idx="364" formatCode="General">
                  <c:v>2.37017619113391E-2</c:v>
                </c:pt>
                <c:pt idx="365" formatCode="General">
                  <c:v>2.3739184597806499E-2</c:v>
                </c:pt>
                <c:pt idx="366" formatCode="General">
                  <c:v>2.38933999665507E-2</c:v>
                </c:pt>
                <c:pt idx="367" formatCode="General">
                  <c:v>2.39561299792014E-2</c:v>
                </c:pt>
                <c:pt idx="368" formatCode="General">
                  <c:v>2.3926820442778499E-2</c:v>
                </c:pt>
                <c:pt idx="369" formatCode="General">
                  <c:v>2.4075703829180499E-2</c:v>
                </c:pt>
                <c:pt idx="370" formatCode="General">
                  <c:v>2.42129246761838E-2</c:v>
                </c:pt>
                <c:pt idx="371" formatCode="General">
                  <c:v>2.4098819268671499E-2</c:v>
                </c:pt>
                <c:pt idx="372" formatCode="General">
                  <c:v>2.4263975753208399E-2</c:v>
                </c:pt>
                <c:pt idx="373" formatCode="General">
                  <c:v>2.4327900598809401E-2</c:v>
                </c:pt>
                <c:pt idx="374" formatCode="General">
                  <c:v>2.43644226654844E-2</c:v>
                </c:pt>
                <c:pt idx="375" formatCode="General">
                  <c:v>2.4437945686400699E-2</c:v>
                </c:pt>
                <c:pt idx="376" formatCode="General">
                  <c:v>2.45757496576311E-2</c:v>
                </c:pt>
                <c:pt idx="377" formatCode="General">
                  <c:v>2.4638965212784299E-2</c:v>
                </c:pt>
                <c:pt idx="378" formatCode="General">
                  <c:v>2.4782783103413201E-2</c:v>
                </c:pt>
                <c:pt idx="379" formatCode="General">
                  <c:v>2.4740610154879099E-2</c:v>
                </c:pt>
                <c:pt idx="380" formatCode="General">
                  <c:v>2.4903184024601E-2</c:v>
                </c:pt>
                <c:pt idx="381" formatCode="General">
                  <c:v>2.4987367119887E-2</c:v>
                </c:pt>
                <c:pt idx="382" formatCode="General">
                  <c:v>2.49332079596787E-2</c:v>
                </c:pt>
                <c:pt idx="383" formatCode="General">
                  <c:v>2.5077983812210301E-2</c:v>
                </c:pt>
                <c:pt idx="384" formatCode="General">
                  <c:v>2.5075175062505398E-2</c:v>
                </c:pt>
                <c:pt idx="385" formatCode="General">
                  <c:v>2.52504877317902E-2</c:v>
                </c:pt>
                <c:pt idx="386" formatCode="General">
                  <c:v>2.5325091762054702E-2</c:v>
                </c:pt>
                <c:pt idx="387" formatCode="General">
                  <c:v>2.5331197363716501E-2</c:v>
                </c:pt>
                <c:pt idx="388" formatCode="General">
                  <c:v>2.55137627825456E-2</c:v>
                </c:pt>
                <c:pt idx="389" formatCode="General">
                  <c:v>2.5621956884162699E-2</c:v>
                </c:pt>
                <c:pt idx="390" formatCode="General">
                  <c:v>2.5750364174994499E-2</c:v>
                </c:pt>
                <c:pt idx="391" formatCode="General">
                  <c:v>2.5715181345286602E-2</c:v>
                </c:pt>
                <c:pt idx="392" formatCode="General">
                  <c:v>2.5724150972443401E-2</c:v>
                </c:pt>
                <c:pt idx="393" formatCode="General">
                  <c:v>2.5856187598427501E-2</c:v>
                </c:pt>
                <c:pt idx="394" formatCode="General">
                  <c:v>2.58881768016107E-2</c:v>
                </c:pt>
                <c:pt idx="395" formatCode="General">
                  <c:v>2.6007970162894498E-2</c:v>
                </c:pt>
                <c:pt idx="396" formatCode="General">
                  <c:v>2.6031434894508699E-2</c:v>
                </c:pt>
                <c:pt idx="397" formatCode="General">
                  <c:v>2.61796109163022E-2</c:v>
                </c:pt>
                <c:pt idx="398" formatCode="General">
                  <c:v>2.6246617588147E-2</c:v>
                </c:pt>
                <c:pt idx="399" formatCode="General">
                  <c:v>2.6348833451252301E-2</c:v>
                </c:pt>
                <c:pt idx="400" formatCode="General">
                  <c:v>2.63223397051334E-2</c:v>
                </c:pt>
                <c:pt idx="401" formatCode="General">
                  <c:v>2.64797223220463E-2</c:v>
                </c:pt>
                <c:pt idx="402" formatCode="General">
                  <c:v>2.6593462702193999E-2</c:v>
                </c:pt>
                <c:pt idx="403" formatCode="General">
                  <c:v>2.6643091351569601E-2</c:v>
                </c:pt>
                <c:pt idx="404" formatCode="General">
                  <c:v>2.6703984912299299E-2</c:v>
                </c:pt>
                <c:pt idx="405" formatCode="General">
                  <c:v>2.6713410104835598E-2</c:v>
                </c:pt>
                <c:pt idx="406" formatCode="General">
                  <c:v>2.6754221435748401E-2</c:v>
                </c:pt>
                <c:pt idx="407" formatCode="General">
                  <c:v>2.69112044007917E-2</c:v>
                </c:pt>
                <c:pt idx="408" formatCode="General">
                  <c:v>2.69440858721639E-2</c:v>
                </c:pt>
                <c:pt idx="409" formatCode="General">
                  <c:v>2.6970774467824601E-2</c:v>
                </c:pt>
                <c:pt idx="410" formatCode="General">
                  <c:v>2.7104924163443799E-2</c:v>
                </c:pt>
                <c:pt idx="411" formatCode="General">
                  <c:v>2.7101592688516599E-2</c:v>
                </c:pt>
                <c:pt idx="412" formatCode="General">
                  <c:v>2.7186410868172702E-2</c:v>
                </c:pt>
                <c:pt idx="413" formatCode="General">
                  <c:v>2.7196897913676299E-2</c:v>
                </c:pt>
                <c:pt idx="414" formatCode="General">
                  <c:v>2.7285339288974399E-2</c:v>
                </c:pt>
                <c:pt idx="415" formatCode="General">
                  <c:v>2.7213237085347598E-2</c:v>
                </c:pt>
                <c:pt idx="416" formatCode="General">
                  <c:v>2.7375770608833502E-2</c:v>
                </c:pt>
                <c:pt idx="417" formatCode="General">
                  <c:v>2.74301018483161E-2</c:v>
                </c:pt>
                <c:pt idx="418" formatCode="General">
                  <c:v>2.7529729613166298E-2</c:v>
                </c:pt>
                <c:pt idx="419" formatCode="General">
                  <c:v>2.7615254400152899E-2</c:v>
                </c:pt>
                <c:pt idx="420" formatCode="General">
                  <c:v>2.76191958725251E-2</c:v>
                </c:pt>
                <c:pt idx="421" formatCode="General">
                  <c:v>2.77544873538348E-2</c:v>
                </c:pt>
                <c:pt idx="422" formatCode="General">
                  <c:v>2.77180665947288E-2</c:v>
                </c:pt>
                <c:pt idx="423" formatCode="General">
                  <c:v>2.77754940601572E-2</c:v>
                </c:pt>
                <c:pt idx="424" formatCode="General">
                  <c:v>2.7899454746745499E-2</c:v>
                </c:pt>
                <c:pt idx="425" formatCode="General">
                  <c:v>2.79980126045818E-2</c:v>
                </c:pt>
                <c:pt idx="426" formatCode="General">
                  <c:v>2.81124722830688E-2</c:v>
                </c:pt>
                <c:pt idx="427" formatCode="General">
                  <c:v>2.8133489391278601E-2</c:v>
                </c:pt>
                <c:pt idx="428" formatCode="General">
                  <c:v>2.8229107765482701E-2</c:v>
                </c:pt>
                <c:pt idx="429" formatCode="General">
                  <c:v>2.8292786564017999E-2</c:v>
                </c:pt>
                <c:pt idx="430" formatCode="General">
                  <c:v>2.8416538584379501E-2</c:v>
                </c:pt>
                <c:pt idx="431" formatCode="General">
                  <c:v>2.84314272748891E-2</c:v>
                </c:pt>
                <c:pt idx="432" formatCode="General">
                  <c:v>2.8547389522726899E-2</c:v>
                </c:pt>
                <c:pt idx="433" formatCode="General">
                  <c:v>2.8631514061669399E-2</c:v>
                </c:pt>
                <c:pt idx="434" formatCode="General">
                  <c:v>2.8735377837621801E-2</c:v>
                </c:pt>
                <c:pt idx="435" formatCode="General">
                  <c:v>2.8804960130295199E-2</c:v>
                </c:pt>
                <c:pt idx="436" formatCode="General">
                  <c:v>2.88888714925544E-2</c:v>
                </c:pt>
                <c:pt idx="437" formatCode="General">
                  <c:v>2.8950714923243501E-2</c:v>
                </c:pt>
                <c:pt idx="438" formatCode="General">
                  <c:v>2.9067199059582001E-2</c:v>
                </c:pt>
                <c:pt idx="439" formatCode="General">
                  <c:v>2.9100848060181699E-2</c:v>
                </c:pt>
                <c:pt idx="440" formatCode="General">
                  <c:v>2.9174328840971299E-2</c:v>
                </c:pt>
                <c:pt idx="441" formatCode="General">
                  <c:v>2.91861320145166E-2</c:v>
                </c:pt>
                <c:pt idx="442" formatCode="General">
                  <c:v>2.9290989651533601E-2</c:v>
                </c:pt>
                <c:pt idx="443" formatCode="General">
                  <c:v>2.9403281001773598E-2</c:v>
                </c:pt>
                <c:pt idx="444" formatCode="General">
                  <c:v>2.94788255417061E-2</c:v>
                </c:pt>
                <c:pt idx="445" formatCode="General">
                  <c:v>2.95586787328674E-2</c:v>
                </c:pt>
                <c:pt idx="446" formatCode="General">
                  <c:v>2.9663940359365398E-2</c:v>
                </c:pt>
                <c:pt idx="447" formatCode="General">
                  <c:v>2.9756926550014402E-2</c:v>
                </c:pt>
                <c:pt idx="448" formatCode="General">
                  <c:v>2.9769561228646602E-2</c:v>
                </c:pt>
                <c:pt idx="449" formatCode="General">
                  <c:v>3.0011791005903999E-2</c:v>
                </c:pt>
                <c:pt idx="450" formatCode="General">
                  <c:v>2.9950049219386401E-2</c:v>
                </c:pt>
                <c:pt idx="451" formatCode="General">
                  <c:v>3.0001443623063201E-2</c:v>
                </c:pt>
                <c:pt idx="452" formatCode="General">
                  <c:v>3.0140896570379699E-2</c:v>
                </c:pt>
                <c:pt idx="453" formatCode="General">
                  <c:v>3.0139153223793E-2</c:v>
                </c:pt>
                <c:pt idx="454" formatCode="General">
                  <c:v>3.02575045796502E-2</c:v>
                </c:pt>
                <c:pt idx="455" formatCode="General">
                  <c:v>3.02081368627314E-2</c:v>
                </c:pt>
                <c:pt idx="456" formatCode="General">
                  <c:v>3.0242169330828701E-2</c:v>
                </c:pt>
                <c:pt idx="457" formatCode="General">
                  <c:v>3.0277199654236201E-2</c:v>
                </c:pt>
                <c:pt idx="458" formatCode="General">
                  <c:v>3.04541013223813E-2</c:v>
                </c:pt>
                <c:pt idx="459" formatCode="General">
                  <c:v>3.05486572451239E-2</c:v>
                </c:pt>
                <c:pt idx="460" formatCode="General">
                  <c:v>3.0487958120761001E-2</c:v>
                </c:pt>
                <c:pt idx="461" formatCode="General">
                  <c:v>3.0470840319045699E-2</c:v>
                </c:pt>
                <c:pt idx="462" formatCode="General">
                  <c:v>3.05815813349333E-2</c:v>
                </c:pt>
                <c:pt idx="463" formatCode="General">
                  <c:v>3.0640450423899901E-2</c:v>
                </c:pt>
                <c:pt idx="464" formatCode="General">
                  <c:v>3.0739303520000299E-2</c:v>
                </c:pt>
                <c:pt idx="465" formatCode="General">
                  <c:v>3.07570464022223E-2</c:v>
                </c:pt>
                <c:pt idx="466" formatCode="General">
                  <c:v>3.0790691109556401E-2</c:v>
                </c:pt>
                <c:pt idx="467" formatCode="General">
                  <c:v>3.0844714219200101E-2</c:v>
                </c:pt>
                <c:pt idx="468" formatCode="General">
                  <c:v>3.0913422144415299E-2</c:v>
                </c:pt>
                <c:pt idx="469" formatCode="General">
                  <c:v>3.0994834470797199E-2</c:v>
                </c:pt>
                <c:pt idx="470" formatCode="General">
                  <c:v>3.09435109834496E-2</c:v>
                </c:pt>
                <c:pt idx="471" formatCode="General">
                  <c:v>3.1032944389332899E-2</c:v>
                </c:pt>
                <c:pt idx="472" formatCode="General">
                  <c:v>3.1102154046560599E-2</c:v>
                </c:pt>
                <c:pt idx="473" formatCode="General">
                  <c:v>3.1221793590299501E-2</c:v>
                </c:pt>
                <c:pt idx="474" formatCode="General">
                  <c:v>3.1321807018664202E-2</c:v>
                </c:pt>
                <c:pt idx="475" formatCode="General">
                  <c:v>3.13225024414489E-2</c:v>
                </c:pt>
                <c:pt idx="476" formatCode="General">
                  <c:v>3.1411172332874999E-2</c:v>
                </c:pt>
                <c:pt idx="477" formatCode="General">
                  <c:v>3.1423265331466797E-2</c:v>
                </c:pt>
                <c:pt idx="478" formatCode="General">
                  <c:v>3.1582208218668098E-2</c:v>
                </c:pt>
                <c:pt idx="479" formatCode="General">
                  <c:v>3.1679191565510197E-2</c:v>
                </c:pt>
                <c:pt idx="480" formatCode="General">
                  <c:v>3.1690970445330299E-2</c:v>
                </c:pt>
                <c:pt idx="481" formatCode="General">
                  <c:v>3.1784820920468901E-2</c:v>
                </c:pt>
                <c:pt idx="482" formatCode="General">
                  <c:v>3.1879438501696701E-2</c:v>
                </c:pt>
                <c:pt idx="483" formatCode="General">
                  <c:v>3.20500649109388E-2</c:v>
                </c:pt>
                <c:pt idx="484" formatCode="General">
                  <c:v>3.2113110524973697E-2</c:v>
                </c:pt>
                <c:pt idx="485" formatCode="General">
                  <c:v>3.2113995155497198E-2</c:v>
                </c:pt>
                <c:pt idx="486" formatCode="General">
                  <c:v>3.2221033328479101E-2</c:v>
                </c:pt>
                <c:pt idx="487" formatCode="General">
                  <c:v>3.2363966160403497E-2</c:v>
                </c:pt>
                <c:pt idx="488" formatCode="General">
                  <c:v>3.2392299629368598E-2</c:v>
                </c:pt>
                <c:pt idx="489" formatCode="General">
                  <c:v>3.2578680777851997E-2</c:v>
                </c:pt>
                <c:pt idx="490" formatCode="General">
                  <c:v>3.2675288997162898E-2</c:v>
                </c:pt>
                <c:pt idx="491" formatCode="General">
                  <c:v>3.2700390261956203E-2</c:v>
                </c:pt>
                <c:pt idx="492" formatCode="General">
                  <c:v>3.2803258970327501E-2</c:v>
                </c:pt>
                <c:pt idx="493" formatCode="General">
                  <c:v>3.2822243400410102E-2</c:v>
                </c:pt>
                <c:pt idx="494" formatCode="General">
                  <c:v>3.2957818975169903E-2</c:v>
                </c:pt>
                <c:pt idx="495" formatCode="General">
                  <c:v>3.3109359499755298E-2</c:v>
                </c:pt>
                <c:pt idx="496" formatCode="General">
                  <c:v>3.30852760364568E-2</c:v>
                </c:pt>
                <c:pt idx="497" formatCode="General">
                  <c:v>3.3137443332425701E-2</c:v>
                </c:pt>
                <c:pt idx="498" formatCode="General">
                  <c:v>3.3195036382605202E-2</c:v>
                </c:pt>
                <c:pt idx="499" formatCode="General">
                  <c:v>3.3352699590221802E-2</c:v>
                </c:pt>
                <c:pt idx="500" formatCode="General">
                  <c:v>3.3370567245876698E-2</c:v>
                </c:pt>
                <c:pt idx="501" formatCode="General">
                  <c:v>3.3470379012722998E-2</c:v>
                </c:pt>
                <c:pt idx="502" formatCode="General">
                  <c:v>3.3472578792863798E-2</c:v>
                </c:pt>
                <c:pt idx="503" formatCode="General">
                  <c:v>3.3560396605993699E-2</c:v>
                </c:pt>
                <c:pt idx="504" formatCode="General">
                  <c:v>3.3533012319226597E-2</c:v>
                </c:pt>
                <c:pt idx="505" formatCode="General">
                  <c:v>3.3552549547610298E-2</c:v>
                </c:pt>
                <c:pt idx="506" formatCode="General">
                  <c:v>3.36810396281065E-2</c:v>
                </c:pt>
                <c:pt idx="507" formatCode="General">
                  <c:v>3.3743801920703601E-2</c:v>
                </c:pt>
                <c:pt idx="508" formatCode="General">
                  <c:v>3.3721553447001E-2</c:v>
                </c:pt>
                <c:pt idx="509" formatCode="General">
                  <c:v>3.3813831257124297E-2</c:v>
                </c:pt>
                <c:pt idx="510" formatCode="General">
                  <c:v>3.3887280159485299E-2</c:v>
                </c:pt>
                <c:pt idx="511" formatCode="General">
                  <c:v>3.3811897735443401E-2</c:v>
                </c:pt>
                <c:pt idx="512" formatCode="General">
                  <c:v>3.4049076959192098E-2</c:v>
                </c:pt>
                <c:pt idx="513" formatCode="General">
                  <c:v>3.4046428719595997E-2</c:v>
                </c:pt>
                <c:pt idx="514" formatCode="General">
                  <c:v>3.4169772056696399E-2</c:v>
                </c:pt>
                <c:pt idx="515" formatCode="General">
                  <c:v>3.4175552155426399E-2</c:v>
                </c:pt>
                <c:pt idx="516" formatCode="General">
                  <c:v>3.4264753329815198E-2</c:v>
                </c:pt>
                <c:pt idx="517" formatCode="General">
                  <c:v>3.43056013749269E-2</c:v>
                </c:pt>
                <c:pt idx="518" formatCode="General">
                  <c:v>3.4295672315466597E-2</c:v>
                </c:pt>
                <c:pt idx="519" formatCode="General">
                  <c:v>3.4439630130190801E-2</c:v>
                </c:pt>
                <c:pt idx="520" formatCode="General">
                  <c:v>3.4331766388680199E-2</c:v>
                </c:pt>
                <c:pt idx="521" formatCode="General">
                  <c:v>3.4455714481302101E-2</c:v>
                </c:pt>
                <c:pt idx="522" formatCode="General">
                  <c:v>3.4564062775288E-2</c:v>
                </c:pt>
                <c:pt idx="523" formatCode="General">
                  <c:v>3.4540463462059398E-2</c:v>
                </c:pt>
                <c:pt idx="524" formatCode="General">
                  <c:v>3.4637030611593699E-2</c:v>
                </c:pt>
                <c:pt idx="525" formatCode="General">
                  <c:v>3.4740043965055499E-2</c:v>
                </c:pt>
                <c:pt idx="526" formatCode="General">
                  <c:v>3.4647073282147098E-2</c:v>
                </c:pt>
                <c:pt idx="527" formatCode="General">
                  <c:v>3.4793399033551498E-2</c:v>
                </c:pt>
                <c:pt idx="528" formatCode="General">
                  <c:v>3.4999119466182303E-2</c:v>
                </c:pt>
                <c:pt idx="529" formatCode="General">
                  <c:v>3.4952835533600499E-2</c:v>
                </c:pt>
                <c:pt idx="530" formatCode="General">
                  <c:v>3.5006449128776602E-2</c:v>
                </c:pt>
                <c:pt idx="531" formatCode="General">
                  <c:v>3.5175926995060801E-2</c:v>
                </c:pt>
                <c:pt idx="532" formatCode="General">
                  <c:v>3.5229006149185303E-2</c:v>
                </c:pt>
                <c:pt idx="533" formatCode="General">
                  <c:v>3.5248036943609E-2</c:v>
                </c:pt>
                <c:pt idx="534" formatCode="General">
                  <c:v>3.5389637570712798E-2</c:v>
                </c:pt>
                <c:pt idx="535" formatCode="General">
                  <c:v>3.5475217048511497E-2</c:v>
                </c:pt>
                <c:pt idx="536" formatCode="General">
                  <c:v>3.5486016958988502E-2</c:v>
                </c:pt>
                <c:pt idx="537" formatCode="General">
                  <c:v>3.5641700339953702E-2</c:v>
                </c:pt>
                <c:pt idx="538" formatCode="General">
                  <c:v>3.5732802447864399E-2</c:v>
                </c:pt>
                <c:pt idx="539" formatCode="General">
                  <c:v>3.58668415095965E-2</c:v>
                </c:pt>
                <c:pt idx="540" formatCode="General">
                  <c:v>3.5890889947365598E-2</c:v>
                </c:pt>
                <c:pt idx="541" formatCode="General">
                  <c:v>3.5949718972436998E-2</c:v>
                </c:pt>
                <c:pt idx="542" formatCode="General">
                  <c:v>3.6079228158556603E-2</c:v>
                </c:pt>
                <c:pt idx="543" formatCode="General">
                  <c:v>3.6144473240139301E-2</c:v>
                </c:pt>
                <c:pt idx="544" formatCode="General">
                  <c:v>3.6301018065935602E-2</c:v>
                </c:pt>
                <c:pt idx="545" formatCode="General">
                  <c:v>3.6423026625295798E-2</c:v>
                </c:pt>
                <c:pt idx="546" formatCode="General">
                  <c:v>3.6341678787701601E-2</c:v>
                </c:pt>
                <c:pt idx="547" formatCode="General">
                  <c:v>3.6487951774635603E-2</c:v>
                </c:pt>
                <c:pt idx="548" formatCode="General">
                  <c:v>3.6565951473306997E-2</c:v>
                </c:pt>
                <c:pt idx="549" formatCode="General">
                  <c:v>3.66740184373592E-2</c:v>
                </c:pt>
                <c:pt idx="550" formatCode="General">
                  <c:v>3.6667570423333802E-2</c:v>
                </c:pt>
                <c:pt idx="551" formatCode="General">
                  <c:v>3.6671049438079299E-2</c:v>
                </c:pt>
                <c:pt idx="552" formatCode="General">
                  <c:v>3.6729873089724002E-2</c:v>
                </c:pt>
                <c:pt idx="553" formatCode="General">
                  <c:v>3.6898757545347403E-2</c:v>
                </c:pt>
                <c:pt idx="554" formatCode="General">
                  <c:v>3.6930626779777903E-2</c:v>
                </c:pt>
                <c:pt idx="555" formatCode="General">
                  <c:v>3.6981999309936099E-2</c:v>
                </c:pt>
                <c:pt idx="556" formatCode="General">
                  <c:v>3.6982179978369903E-2</c:v>
                </c:pt>
                <c:pt idx="557" formatCode="General">
                  <c:v>3.7086073830435398E-2</c:v>
                </c:pt>
                <c:pt idx="558" formatCode="General">
                  <c:v>3.7128946627906299E-2</c:v>
                </c:pt>
                <c:pt idx="559" formatCode="General">
                  <c:v>3.7167315729261699E-2</c:v>
                </c:pt>
                <c:pt idx="560" formatCode="General">
                  <c:v>3.7174702563511498E-2</c:v>
                </c:pt>
                <c:pt idx="561" formatCode="General">
                  <c:v>3.7392434768992497E-2</c:v>
                </c:pt>
                <c:pt idx="562" formatCode="General">
                  <c:v>3.7366599259398801E-2</c:v>
                </c:pt>
                <c:pt idx="563" formatCode="General">
                  <c:v>3.7346859779860797E-2</c:v>
                </c:pt>
                <c:pt idx="564" formatCode="General">
                  <c:v>3.7350170773015903E-2</c:v>
                </c:pt>
                <c:pt idx="565" formatCode="General">
                  <c:v>3.7457070513126398E-2</c:v>
                </c:pt>
                <c:pt idx="566" formatCode="General">
                  <c:v>3.7459115414203999E-2</c:v>
                </c:pt>
                <c:pt idx="567" formatCode="General">
                  <c:v>3.7545765157569501E-2</c:v>
                </c:pt>
                <c:pt idx="568" formatCode="General">
                  <c:v>3.75962796039871E-2</c:v>
                </c:pt>
                <c:pt idx="569" formatCode="General">
                  <c:v>3.76581852866293E-2</c:v>
                </c:pt>
                <c:pt idx="570" formatCode="General">
                  <c:v>3.76556039308341E-2</c:v>
                </c:pt>
                <c:pt idx="571" formatCode="General">
                  <c:v>3.7787753719085201E-2</c:v>
                </c:pt>
                <c:pt idx="572" formatCode="General">
                  <c:v>3.7772337522213102E-2</c:v>
                </c:pt>
                <c:pt idx="573" formatCode="General">
                  <c:v>3.78661082996712E-2</c:v>
                </c:pt>
                <c:pt idx="574" formatCode="General">
                  <c:v>3.7986354243871701E-2</c:v>
                </c:pt>
                <c:pt idx="575" formatCode="General">
                  <c:v>3.79529583511857E-2</c:v>
                </c:pt>
                <c:pt idx="576" formatCode="General">
                  <c:v>3.8107526092071901E-2</c:v>
                </c:pt>
                <c:pt idx="577" formatCode="General">
                  <c:v>3.7947262380842901E-2</c:v>
                </c:pt>
                <c:pt idx="578" formatCode="General">
                  <c:v>3.8160092735759897E-2</c:v>
                </c:pt>
                <c:pt idx="579" formatCode="General">
                  <c:v>3.8174298596695903E-2</c:v>
                </c:pt>
                <c:pt idx="580" formatCode="General">
                  <c:v>3.8167506471894097E-2</c:v>
                </c:pt>
                <c:pt idx="581" formatCode="General">
                  <c:v>3.8360627620297003E-2</c:v>
                </c:pt>
                <c:pt idx="582" formatCode="General">
                  <c:v>3.8460936692755701E-2</c:v>
                </c:pt>
                <c:pt idx="583" formatCode="General">
                  <c:v>3.84860468711423E-2</c:v>
                </c:pt>
                <c:pt idx="584" formatCode="General">
                  <c:v>3.8521155252254802E-2</c:v>
                </c:pt>
                <c:pt idx="585" formatCode="General">
                  <c:v>3.8729512069233897E-2</c:v>
                </c:pt>
                <c:pt idx="586" formatCode="General">
                  <c:v>3.87393148255364E-2</c:v>
                </c:pt>
                <c:pt idx="587" formatCode="General">
                  <c:v>3.89330531356415E-2</c:v>
                </c:pt>
                <c:pt idx="588" formatCode="General">
                  <c:v>3.8853286725338401E-2</c:v>
                </c:pt>
                <c:pt idx="589" formatCode="General">
                  <c:v>3.8980243568061103E-2</c:v>
                </c:pt>
                <c:pt idx="590" formatCode="General">
                  <c:v>3.9104634736956398E-2</c:v>
                </c:pt>
                <c:pt idx="591" formatCode="General">
                  <c:v>3.91164307256541E-2</c:v>
                </c:pt>
                <c:pt idx="592" formatCode="General">
                  <c:v>3.9221794421908603E-2</c:v>
                </c:pt>
                <c:pt idx="593" formatCode="General">
                  <c:v>3.9392333394553003E-2</c:v>
                </c:pt>
                <c:pt idx="594" formatCode="General">
                  <c:v>3.9296994198822002E-2</c:v>
                </c:pt>
                <c:pt idx="595" formatCode="General">
                  <c:v>3.93368590035858E-2</c:v>
                </c:pt>
                <c:pt idx="596" formatCode="General">
                  <c:v>3.9396905551117398E-2</c:v>
                </c:pt>
                <c:pt idx="597" formatCode="General">
                  <c:v>3.9521946064218001E-2</c:v>
                </c:pt>
                <c:pt idx="598" formatCode="General">
                  <c:v>3.9625332214289301E-2</c:v>
                </c:pt>
                <c:pt idx="599" formatCode="General">
                  <c:v>3.9661253640459401E-2</c:v>
                </c:pt>
                <c:pt idx="600" formatCode="General">
                  <c:v>3.9738046372110598E-2</c:v>
                </c:pt>
                <c:pt idx="601" formatCode="General">
                  <c:v>3.9823185855198E-2</c:v>
                </c:pt>
                <c:pt idx="602" formatCode="General">
                  <c:v>3.9828092473093199E-2</c:v>
                </c:pt>
                <c:pt idx="603" formatCode="General">
                  <c:v>3.9858617632287902E-2</c:v>
                </c:pt>
                <c:pt idx="604" formatCode="General">
                  <c:v>3.9964372819798699E-2</c:v>
                </c:pt>
                <c:pt idx="605" formatCode="General">
                  <c:v>4.0074196521564402E-2</c:v>
                </c:pt>
                <c:pt idx="606" formatCode="General">
                  <c:v>4.0149081492531803E-2</c:v>
                </c:pt>
                <c:pt idx="607" formatCode="General">
                  <c:v>4.01803986389698E-2</c:v>
                </c:pt>
                <c:pt idx="608" formatCode="General">
                  <c:v>4.0333584590657903E-2</c:v>
                </c:pt>
                <c:pt idx="609" formatCode="General">
                  <c:v>4.0252230599759402E-2</c:v>
                </c:pt>
                <c:pt idx="610" formatCode="General">
                  <c:v>4.0403073768579302E-2</c:v>
                </c:pt>
                <c:pt idx="611" formatCode="General">
                  <c:v>4.0493901933712897E-2</c:v>
                </c:pt>
                <c:pt idx="612" formatCode="General">
                  <c:v>4.04073542019876E-2</c:v>
                </c:pt>
                <c:pt idx="613" formatCode="General">
                  <c:v>4.0521601707376897E-2</c:v>
                </c:pt>
                <c:pt idx="614" formatCode="General">
                  <c:v>4.0541358393217E-2</c:v>
                </c:pt>
                <c:pt idx="615" formatCode="General">
                  <c:v>4.0598329433113201E-2</c:v>
                </c:pt>
                <c:pt idx="616" formatCode="General">
                  <c:v>4.0693201730774897E-2</c:v>
                </c:pt>
                <c:pt idx="617" formatCode="General">
                  <c:v>4.0581863602977102E-2</c:v>
                </c:pt>
                <c:pt idx="618" formatCode="General">
                  <c:v>4.0869916669160102E-2</c:v>
                </c:pt>
                <c:pt idx="619" formatCode="General">
                  <c:v>4.0830838932694097E-2</c:v>
                </c:pt>
                <c:pt idx="620" formatCode="General">
                  <c:v>4.0870030503727998E-2</c:v>
                </c:pt>
                <c:pt idx="621" formatCode="General">
                  <c:v>4.0864005242194898E-2</c:v>
                </c:pt>
                <c:pt idx="622" formatCode="General">
                  <c:v>4.0983328008494697E-2</c:v>
                </c:pt>
                <c:pt idx="623" formatCode="General">
                  <c:v>4.1056757050011897E-2</c:v>
                </c:pt>
                <c:pt idx="624" formatCode="General">
                  <c:v>4.1133813805936899E-2</c:v>
                </c:pt>
                <c:pt idx="625" formatCode="General">
                  <c:v>4.1127688922217402E-2</c:v>
                </c:pt>
                <c:pt idx="626" formatCode="General">
                  <c:v>4.1236179400422998E-2</c:v>
                </c:pt>
                <c:pt idx="627" formatCode="General">
                  <c:v>4.1382171924314502E-2</c:v>
                </c:pt>
                <c:pt idx="628" formatCode="General">
                  <c:v>4.1305890495682403E-2</c:v>
                </c:pt>
                <c:pt idx="629" formatCode="General">
                  <c:v>4.1547363911794803E-2</c:v>
                </c:pt>
                <c:pt idx="630" formatCode="General">
                  <c:v>4.1541886247241297E-2</c:v>
                </c:pt>
                <c:pt idx="631" formatCode="General">
                  <c:v>4.14687649477656E-2</c:v>
                </c:pt>
                <c:pt idx="632" formatCode="General">
                  <c:v>4.1609401788995401E-2</c:v>
                </c:pt>
                <c:pt idx="633" formatCode="General">
                  <c:v>4.1591603689138702E-2</c:v>
                </c:pt>
                <c:pt idx="634" formatCode="General">
                  <c:v>4.1791199329347502E-2</c:v>
                </c:pt>
                <c:pt idx="635" formatCode="General">
                  <c:v>4.1779706126965598E-2</c:v>
                </c:pt>
                <c:pt idx="636" formatCode="General">
                  <c:v>4.1761454554357799E-2</c:v>
                </c:pt>
                <c:pt idx="637" formatCode="General">
                  <c:v>4.1893206630015799E-2</c:v>
                </c:pt>
                <c:pt idx="638" formatCode="General">
                  <c:v>4.1936719461087103E-2</c:v>
                </c:pt>
                <c:pt idx="639" formatCode="General">
                  <c:v>4.1938699498250798E-2</c:v>
                </c:pt>
                <c:pt idx="640" formatCode="General">
                  <c:v>4.20911421283333E-2</c:v>
                </c:pt>
                <c:pt idx="641" formatCode="General">
                  <c:v>4.2252585584106703E-2</c:v>
                </c:pt>
                <c:pt idx="642" formatCode="General">
                  <c:v>4.2292157987797001E-2</c:v>
                </c:pt>
                <c:pt idx="643" formatCode="General">
                  <c:v>4.2269482274465003E-2</c:v>
                </c:pt>
                <c:pt idx="644" formatCode="General">
                  <c:v>4.2215260477476702E-2</c:v>
                </c:pt>
                <c:pt idx="645" formatCode="General">
                  <c:v>4.2284203601420399E-2</c:v>
                </c:pt>
                <c:pt idx="646" formatCode="General">
                  <c:v>4.2507410450942099E-2</c:v>
                </c:pt>
                <c:pt idx="647" formatCode="General">
                  <c:v>4.2381643405550402E-2</c:v>
                </c:pt>
                <c:pt idx="648" formatCode="General">
                  <c:v>4.2575402882570099E-2</c:v>
                </c:pt>
                <c:pt idx="649" formatCode="General">
                  <c:v>4.2714370516026397E-2</c:v>
                </c:pt>
                <c:pt idx="650" formatCode="General">
                  <c:v>4.2639958896784402E-2</c:v>
                </c:pt>
                <c:pt idx="651" formatCode="General">
                  <c:v>4.27802811951759E-2</c:v>
                </c:pt>
                <c:pt idx="652" formatCode="General">
                  <c:v>4.2693447168452699E-2</c:v>
                </c:pt>
                <c:pt idx="653" formatCode="General">
                  <c:v>4.2988963137076397E-2</c:v>
                </c:pt>
                <c:pt idx="654" formatCode="General">
                  <c:v>4.3074998382327902E-2</c:v>
                </c:pt>
                <c:pt idx="655" formatCode="General">
                  <c:v>4.3008205809313201E-2</c:v>
                </c:pt>
                <c:pt idx="656" formatCode="General">
                  <c:v>4.3031468103117101E-2</c:v>
                </c:pt>
                <c:pt idx="657" formatCode="General">
                  <c:v>4.3118605606704101E-2</c:v>
                </c:pt>
                <c:pt idx="658" formatCode="General">
                  <c:v>4.3139565795499699E-2</c:v>
                </c:pt>
                <c:pt idx="659" formatCode="General">
                  <c:v>4.3239882629088303E-2</c:v>
                </c:pt>
                <c:pt idx="660" formatCode="General">
                  <c:v>4.3347243950480098E-2</c:v>
                </c:pt>
                <c:pt idx="661" formatCode="General">
                  <c:v>4.3371612060474803E-2</c:v>
                </c:pt>
                <c:pt idx="662" formatCode="General">
                  <c:v>4.3519992090787697E-2</c:v>
                </c:pt>
                <c:pt idx="663" formatCode="General">
                  <c:v>4.35278151355286E-2</c:v>
                </c:pt>
                <c:pt idx="664" formatCode="General">
                  <c:v>4.3473283167143002E-2</c:v>
                </c:pt>
                <c:pt idx="665" formatCode="General">
                  <c:v>4.3462814079326E-2</c:v>
                </c:pt>
                <c:pt idx="666" formatCode="General">
                  <c:v>4.3630206756939398E-2</c:v>
                </c:pt>
                <c:pt idx="667" formatCode="General">
                  <c:v>4.3773062381347497E-2</c:v>
                </c:pt>
                <c:pt idx="668" formatCode="General">
                  <c:v>4.3961587904894697E-2</c:v>
                </c:pt>
                <c:pt idx="669" formatCode="General">
                  <c:v>4.3908570705457999E-2</c:v>
                </c:pt>
                <c:pt idx="670" formatCode="General">
                  <c:v>4.3931370395322203E-2</c:v>
                </c:pt>
                <c:pt idx="671" formatCode="General">
                  <c:v>4.3954981706077402E-2</c:v>
                </c:pt>
                <c:pt idx="672" formatCode="General">
                  <c:v>4.3932320179009998E-2</c:v>
                </c:pt>
                <c:pt idx="673" formatCode="General">
                  <c:v>4.41936768848228E-2</c:v>
                </c:pt>
                <c:pt idx="674" formatCode="General">
                  <c:v>4.41079638516459E-2</c:v>
                </c:pt>
                <c:pt idx="675" formatCode="General">
                  <c:v>4.4256381099235603E-2</c:v>
                </c:pt>
                <c:pt idx="676" formatCode="General">
                  <c:v>4.4241150350173397E-2</c:v>
                </c:pt>
                <c:pt idx="677" formatCode="General">
                  <c:v>4.43337063765918E-2</c:v>
                </c:pt>
                <c:pt idx="678" formatCode="General">
                  <c:v>4.4504061239526202E-2</c:v>
                </c:pt>
                <c:pt idx="679" formatCode="General">
                  <c:v>4.4594729776802601E-2</c:v>
                </c:pt>
                <c:pt idx="680" formatCode="General">
                  <c:v>4.45283290270235E-2</c:v>
                </c:pt>
                <c:pt idx="681" formatCode="General">
                  <c:v>4.4539327058295997E-2</c:v>
                </c:pt>
                <c:pt idx="682" formatCode="General">
                  <c:v>4.4639265417060897E-2</c:v>
                </c:pt>
                <c:pt idx="683" formatCode="General">
                  <c:v>4.4661806549297002E-2</c:v>
                </c:pt>
                <c:pt idx="684" formatCode="General">
                  <c:v>4.4789743279344103E-2</c:v>
                </c:pt>
                <c:pt idx="685" formatCode="General">
                  <c:v>4.4965304995329899E-2</c:v>
                </c:pt>
                <c:pt idx="686" formatCode="General">
                  <c:v>4.4987706953035E-2</c:v>
                </c:pt>
                <c:pt idx="687" formatCode="General">
                  <c:v>4.49213203306102E-2</c:v>
                </c:pt>
                <c:pt idx="688" formatCode="General">
                  <c:v>4.5049954069547003E-2</c:v>
                </c:pt>
                <c:pt idx="689" formatCode="General">
                  <c:v>4.5117464566024799E-2</c:v>
                </c:pt>
                <c:pt idx="690" formatCode="General">
                  <c:v>4.51641393973682E-2</c:v>
                </c:pt>
                <c:pt idx="691" formatCode="General">
                  <c:v>4.5236862581364501E-2</c:v>
                </c:pt>
                <c:pt idx="692" formatCode="General">
                  <c:v>4.5274317863827802E-2</c:v>
                </c:pt>
                <c:pt idx="693" formatCode="General">
                  <c:v>4.5323951383026397E-2</c:v>
                </c:pt>
                <c:pt idx="694" formatCode="General">
                  <c:v>4.5279790488428603E-2</c:v>
                </c:pt>
                <c:pt idx="695" formatCode="General">
                  <c:v>4.5252098190648599E-2</c:v>
                </c:pt>
                <c:pt idx="696" formatCode="General">
                  <c:v>4.5512334999477599E-2</c:v>
                </c:pt>
                <c:pt idx="697" formatCode="General">
                  <c:v>4.5814733765043102E-2</c:v>
                </c:pt>
                <c:pt idx="698" formatCode="General">
                  <c:v>4.5757115556618697E-2</c:v>
                </c:pt>
                <c:pt idx="699" formatCode="General">
                  <c:v>4.5710840649434301E-2</c:v>
                </c:pt>
                <c:pt idx="700" formatCode="General">
                  <c:v>4.5546281695897799E-2</c:v>
                </c:pt>
                <c:pt idx="701" formatCode="General">
                  <c:v>4.5825205299591602E-2</c:v>
                </c:pt>
                <c:pt idx="702" formatCode="General">
                  <c:v>4.5749116630037501E-2</c:v>
                </c:pt>
                <c:pt idx="703" formatCode="General">
                  <c:v>4.5743421678161603E-2</c:v>
                </c:pt>
                <c:pt idx="704" formatCode="General">
                  <c:v>4.58493183841895E-2</c:v>
                </c:pt>
                <c:pt idx="705" formatCode="General">
                  <c:v>4.5903731516196797E-2</c:v>
                </c:pt>
                <c:pt idx="706" formatCode="General">
                  <c:v>4.6046884006919801E-2</c:v>
                </c:pt>
                <c:pt idx="707" formatCode="General">
                  <c:v>4.6032603818477201E-2</c:v>
                </c:pt>
                <c:pt idx="708" formatCode="General">
                  <c:v>4.6196814826582402E-2</c:v>
                </c:pt>
                <c:pt idx="709" formatCode="General">
                  <c:v>4.6260706259102599E-2</c:v>
                </c:pt>
                <c:pt idx="710" formatCode="General">
                  <c:v>4.6261800301982098E-2</c:v>
                </c:pt>
                <c:pt idx="711" formatCode="General">
                  <c:v>4.61456412304884E-2</c:v>
                </c:pt>
                <c:pt idx="712" formatCode="General">
                  <c:v>4.6264722043064498E-2</c:v>
                </c:pt>
                <c:pt idx="713" formatCode="General">
                  <c:v>4.64543126818606E-2</c:v>
                </c:pt>
                <c:pt idx="714" formatCode="General">
                  <c:v>4.65501661326507E-2</c:v>
                </c:pt>
                <c:pt idx="715" formatCode="General">
                  <c:v>4.6517029412294998E-2</c:v>
                </c:pt>
                <c:pt idx="716" formatCode="General">
                  <c:v>4.64335202189851E-2</c:v>
                </c:pt>
                <c:pt idx="717" formatCode="General">
                  <c:v>4.6644764551340298E-2</c:v>
                </c:pt>
                <c:pt idx="718" formatCode="General">
                  <c:v>4.6714594215033399E-2</c:v>
                </c:pt>
                <c:pt idx="719" formatCode="General">
                  <c:v>4.6726488362447097E-2</c:v>
                </c:pt>
                <c:pt idx="720" formatCode="General">
                  <c:v>4.68967103430145E-2</c:v>
                </c:pt>
                <c:pt idx="721" formatCode="General">
                  <c:v>4.7006025624761201E-2</c:v>
                </c:pt>
                <c:pt idx="722" formatCode="General">
                  <c:v>4.6832409090544903E-2</c:v>
                </c:pt>
                <c:pt idx="723" formatCode="General">
                  <c:v>4.7006783650056401E-2</c:v>
                </c:pt>
                <c:pt idx="724" formatCode="General">
                  <c:v>4.6936422301171302E-2</c:v>
                </c:pt>
                <c:pt idx="725" formatCode="General">
                  <c:v>4.7101661886972401E-2</c:v>
                </c:pt>
                <c:pt idx="726" formatCode="General">
                  <c:v>4.7220579525691898E-2</c:v>
                </c:pt>
                <c:pt idx="727" formatCode="General">
                  <c:v>4.7259795952739499E-2</c:v>
                </c:pt>
                <c:pt idx="728" formatCode="General">
                  <c:v>4.7513274914795699E-2</c:v>
                </c:pt>
                <c:pt idx="729" formatCode="General">
                  <c:v>4.7429483722147399E-2</c:v>
                </c:pt>
                <c:pt idx="730" formatCode="General">
                  <c:v>4.7676124491632499E-2</c:v>
                </c:pt>
                <c:pt idx="731" formatCode="General">
                  <c:v>4.7742792549912497E-2</c:v>
                </c:pt>
                <c:pt idx="732" formatCode="General">
                  <c:v>4.76602893513349E-2</c:v>
                </c:pt>
                <c:pt idx="733" formatCode="General">
                  <c:v>4.76698411541761E-2</c:v>
                </c:pt>
                <c:pt idx="734" formatCode="General">
                  <c:v>4.7878519325136003E-2</c:v>
                </c:pt>
                <c:pt idx="735" formatCode="General">
                  <c:v>4.7888749916891397E-2</c:v>
                </c:pt>
                <c:pt idx="736" formatCode="General">
                  <c:v>4.7818825705242402E-2</c:v>
                </c:pt>
                <c:pt idx="737" formatCode="General">
                  <c:v>4.8078449545006098E-2</c:v>
                </c:pt>
                <c:pt idx="738" formatCode="General">
                  <c:v>4.8145664969054099E-2</c:v>
                </c:pt>
                <c:pt idx="739" formatCode="General">
                  <c:v>4.8158746993102998E-2</c:v>
                </c:pt>
                <c:pt idx="740" formatCode="General">
                  <c:v>4.8334955038885102E-2</c:v>
                </c:pt>
                <c:pt idx="741" formatCode="General">
                  <c:v>4.8413544765238598E-2</c:v>
                </c:pt>
                <c:pt idx="742" formatCode="General">
                  <c:v>4.8301704512111E-2</c:v>
                </c:pt>
                <c:pt idx="743" formatCode="General">
                  <c:v>4.8404547987569102E-2</c:v>
                </c:pt>
                <c:pt idx="744" formatCode="General">
                  <c:v>4.8515554024349199E-2</c:v>
                </c:pt>
                <c:pt idx="745" formatCode="General">
                  <c:v>4.8519179891195897E-2</c:v>
                </c:pt>
                <c:pt idx="746" formatCode="General">
                  <c:v>4.8536442845840001E-2</c:v>
                </c:pt>
                <c:pt idx="747" formatCode="General">
                  <c:v>4.8661860680357202E-2</c:v>
                </c:pt>
                <c:pt idx="748" formatCode="General">
                  <c:v>4.8773628359595901E-2</c:v>
                </c:pt>
                <c:pt idx="749" formatCode="General">
                  <c:v>4.8795299799103603E-2</c:v>
                </c:pt>
                <c:pt idx="750" formatCode="General">
                  <c:v>4.8797237751332698E-2</c:v>
                </c:pt>
                <c:pt idx="751" formatCode="General">
                  <c:v>4.87548615187086E-2</c:v>
                </c:pt>
                <c:pt idx="752" formatCode="General">
                  <c:v>4.8945184141503402E-2</c:v>
                </c:pt>
                <c:pt idx="753" formatCode="General">
                  <c:v>4.9040167199381597E-2</c:v>
                </c:pt>
                <c:pt idx="754" formatCode="General">
                  <c:v>4.8975037415780298E-2</c:v>
                </c:pt>
                <c:pt idx="755" formatCode="General">
                  <c:v>4.9026557920649701E-2</c:v>
                </c:pt>
                <c:pt idx="756" formatCode="General">
                  <c:v>4.9033671029548198E-2</c:v>
                </c:pt>
                <c:pt idx="757" formatCode="General">
                  <c:v>4.9157935595886298E-2</c:v>
                </c:pt>
                <c:pt idx="758" formatCode="General">
                  <c:v>4.9194730198690598E-2</c:v>
                </c:pt>
                <c:pt idx="759" formatCode="General">
                  <c:v>4.9174603305664699E-2</c:v>
                </c:pt>
                <c:pt idx="760" formatCode="General">
                  <c:v>4.9395639256941203E-2</c:v>
                </c:pt>
                <c:pt idx="761" formatCode="General">
                  <c:v>4.9310947076104297E-2</c:v>
                </c:pt>
                <c:pt idx="762" formatCode="General">
                  <c:v>4.9275855365734401E-2</c:v>
                </c:pt>
                <c:pt idx="763" formatCode="General">
                  <c:v>4.9421057377456099E-2</c:v>
                </c:pt>
                <c:pt idx="764" formatCode="General">
                  <c:v>4.9314544375794703E-2</c:v>
                </c:pt>
                <c:pt idx="765" formatCode="General">
                  <c:v>4.9418412983734998E-2</c:v>
                </c:pt>
                <c:pt idx="766" formatCode="General">
                  <c:v>4.9523858958118297E-2</c:v>
                </c:pt>
                <c:pt idx="767" formatCode="General">
                  <c:v>4.9607485041726199E-2</c:v>
                </c:pt>
                <c:pt idx="768" formatCode="General">
                  <c:v>4.95691297603537E-2</c:v>
                </c:pt>
                <c:pt idx="769" formatCode="General">
                  <c:v>4.9641708239928903E-2</c:v>
                </c:pt>
                <c:pt idx="770" formatCode="General">
                  <c:v>4.9784785253256997E-2</c:v>
                </c:pt>
                <c:pt idx="771" formatCode="General">
                  <c:v>4.9621525979388903E-2</c:v>
                </c:pt>
                <c:pt idx="772" formatCode="General">
                  <c:v>4.9801901534564402E-2</c:v>
                </c:pt>
                <c:pt idx="773" formatCode="General">
                  <c:v>4.9788846950917398E-2</c:v>
                </c:pt>
                <c:pt idx="774" formatCode="General">
                  <c:v>4.98229821985317E-2</c:v>
                </c:pt>
                <c:pt idx="775" formatCode="General">
                  <c:v>4.9802152156801102E-2</c:v>
                </c:pt>
                <c:pt idx="776" formatCode="General">
                  <c:v>4.9912212784097E-2</c:v>
                </c:pt>
                <c:pt idx="777" formatCode="General">
                  <c:v>4.9920118432504497E-2</c:v>
                </c:pt>
                <c:pt idx="778" formatCode="General">
                  <c:v>4.9989432298951801E-2</c:v>
                </c:pt>
                <c:pt idx="779" formatCode="General">
                  <c:v>5.0058441270375502E-2</c:v>
                </c:pt>
                <c:pt idx="780" formatCode="General">
                  <c:v>5.0040320018082098E-2</c:v>
                </c:pt>
                <c:pt idx="781" formatCode="General">
                  <c:v>5.0236864546687701E-2</c:v>
                </c:pt>
                <c:pt idx="782" formatCode="General">
                  <c:v>5.01837841654467E-2</c:v>
                </c:pt>
                <c:pt idx="783" formatCode="General">
                  <c:v>5.0179719410441199E-2</c:v>
                </c:pt>
                <c:pt idx="784" formatCode="General">
                  <c:v>5.0316241419772902E-2</c:v>
                </c:pt>
                <c:pt idx="785" formatCode="General">
                  <c:v>5.0369696007492401E-2</c:v>
                </c:pt>
                <c:pt idx="786" formatCode="General">
                  <c:v>5.0437237655683698E-2</c:v>
                </c:pt>
                <c:pt idx="787" formatCode="General">
                  <c:v>5.0464159101385499E-2</c:v>
                </c:pt>
                <c:pt idx="788" formatCode="General">
                  <c:v>5.0443441303032098E-2</c:v>
                </c:pt>
                <c:pt idx="789" formatCode="General">
                  <c:v>5.0514530049400999E-2</c:v>
                </c:pt>
                <c:pt idx="790" formatCode="General">
                  <c:v>5.0413312399024503E-2</c:v>
                </c:pt>
                <c:pt idx="791" formatCode="General">
                  <c:v>5.0576302333955603E-2</c:v>
                </c:pt>
                <c:pt idx="792" formatCode="General">
                  <c:v>5.0696596735232101E-2</c:v>
                </c:pt>
                <c:pt idx="793" formatCode="General">
                  <c:v>5.0619961482848003E-2</c:v>
                </c:pt>
                <c:pt idx="794" formatCode="General">
                  <c:v>5.0734173861486702E-2</c:v>
                </c:pt>
                <c:pt idx="795" formatCode="General">
                  <c:v>5.0836279861388403E-2</c:v>
                </c:pt>
                <c:pt idx="796" formatCode="General">
                  <c:v>5.0861903503273E-2</c:v>
                </c:pt>
                <c:pt idx="797" formatCode="General">
                  <c:v>5.0813225553500402E-2</c:v>
                </c:pt>
                <c:pt idx="798" formatCode="General">
                  <c:v>5.0887703742645798E-2</c:v>
                </c:pt>
                <c:pt idx="799" formatCode="General">
                  <c:v>5.0934930723940897E-2</c:v>
                </c:pt>
                <c:pt idx="800" formatCode="General">
                  <c:v>5.1092062121219202E-2</c:v>
                </c:pt>
                <c:pt idx="801" formatCode="General">
                  <c:v>5.11894247408562E-2</c:v>
                </c:pt>
                <c:pt idx="802" formatCode="General">
                  <c:v>5.0918891783411302E-2</c:v>
                </c:pt>
                <c:pt idx="803" formatCode="General">
                  <c:v>5.1104274219101901E-2</c:v>
                </c:pt>
                <c:pt idx="804" formatCode="General">
                  <c:v>5.1229103575210197E-2</c:v>
                </c:pt>
                <c:pt idx="805" formatCode="General">
                  <c:v>5.1272331141867099E-2</c:v>
                </c:pt>
                <c:pt idx="806" formatCode="General">
                  <c:v>5.13653934079581E-2</c:v>
                </c:pt>
                <c:pt idx="807" formatCode="General">
                  <c:v>5.1377218749733201E-2</c:v>
                </c:pt>
                <c:pt idx="808" formatCode="General">
                  <c:v>5.1350870527252998E-2</c:v>
                </c:pt>
                <c:pt idx="809" formatCode="General">
                  <c:v>5.1456215159160698E-2</c:v>
                </c:pt>
                <c:pt idx="810" formatCode="General">
                  <c:v>5.1481198248360602E-2</c:v>
                </c:pt>
                <c:pt idx="811" formatCode="General">
                  <c:v>5.1653283802890401E-2</c:v>
                </c:pt>
                <c:pt idx="812" formatCode="General">
                  <c:v>5.1624720797154501E-2</c:v>
                </c:pt>
                <c:pt idx="813" formatCode="General">
                  <c:v>5.1645601814818302E-2</c:v>
                </c:pt>
                <c:pt idx="814" formatCode="General">
                  <c:v>5.1740102152592997E-2</c:v>
                </c:pt>
                <c:pt idx="815" formatCode="General">
                  <c:v>5.1692224977812999E-2</c:v>
                </c:pt>
                <c:pt idx="816" formatCode="General">
                  <c:v>5.1664321416929199E-2</c:v>
                </c:pt>
                <c:pt idx="817" formatCode="General">
                  <c:v>5.1884181389145703E-2</c:v>
                </c:pt>
                <c:pt idx="818" formatCode="General">
                  <c:v>5.1860724567138403E-2</c:v>
                </c:pt>
                <c:pt idx="819" formatCode="General">
                  <c:v>5.1940354930105501E-2</c:v>
                </c:pt>
                <c:pt idx="820" formatCode="General">
                  <c:v>5.1897851319081499E-2</c:v>
                </c:pt>
                <c:pt idx="821" formatCode="General">
                  <c:v>5.2057349376444698E-2</c:v>
                </c:pt>
                <c:pt idx="822" formatCode="General">
                  <c:v>5.20038424745006E-2</c:v>
                </c:pt>
                <c:pt idx="823" formatCode="General">
                  <c:v>5.20380254069975E-2</c:v>
                </c:pt>
                <c:pt idx="824" formatCode="General">
                  <c:v>5.2102278779461102E-2</c:v>
                </c:pt>
                <c:pt idx="825" formatCode="General">
                  <c:v>5.2174438326762898E-2</c:v>
                </c:pt>
                <c:pt idx="826" formatCode="General">
                  <c:v>5.2199175593757099E-2</c:v>
                </c:pt>
                <c:pt idx="827" formatCode="General">
                  <c:v>5.2197472585406898E-2</c:v>
                </c:pt>
                <c:pt idx="828" formatCode="General">
                  <c:v>5.2233553041399899E-2</c:v>
                </c:pt>
                <c:pt idx="829" formatCode="General">
                  <c:v>5.2243186866942098E-2</c:v>
                </c:pt>
                <c:pt idx="830" formatCode="General">
                  <c:v>5.2376010985061901E-2</c:v>
                </c:pt>
                <c:pt idx="831" formatCode="General">
                  <c:v>5.2485804617566398E-2</c:v>
                </c:pt>
                <c:pt idx="832" formatCode="General">
                  <c:v>5.2495241506251997E-2</c:v>
                </c:pt>
                <c:pt idx="833" formatCode="General">
                  <c:v>5.2433316236291903E-2</c:v>
                </c:pt>
                <c:pt idx="834" formatCode="General">
                  <c:v>5.2570779129031499E-2</c:v>
                </c:pt>
                <c:pt idx="835" formatCode="General">
                  <c:v>5.2649860048280997E-2</c:v>
                </c:pt>
                <c:pt idx="836" formatCode="General">
                  <c:v>5.2657617883335603E-2</c:v>
                </c:pt>
                <c:pt idx="837" formatCode="General">
                  <c:v>5.2642404396649398E-2</c:v>
                </c:pt>
                <c:pt idx="838" formatCode="General">
                  <c:v>5.2696967664274501E-2</c:v>
                </c:pt>
                <c:pt idx="839" formatCode="General">
                  <c:v>5.2833153839501497E-2</c:v>
                </c:pt>
                <c:pt idx="840" formatCode="General">
                  <c:v>5.2844003745314401E-2</c:v>
                </c:pt>
                <c:pt idx="841" formatCode="General">
                  <c:v>5.2900616344073802E-2</c:v>
                </c:pt>
                <c:pt idx="842" formatCode="General">
                  <c:v>5.2918947011338799E-2</c:v>
                </c:pt>
                <c:pt idx="843" formatCode="General">
                  <c:v>5.3012157929469998E-2</c:v>
                </c:pt>
                <c:pt idx="844" formatCode="General">
                  <c:v>5.3024698982830597E-2</c:v>
                </c:pt>
                <c:pt idx="845" formatCode="General">
                  <c:v>5.30966844002441E-2</c:v>
                </c:pt>
                <c:pt idx="846" formatCode="General">
                  <c:v>5.3136059508214699E-2</c:v>
                </c:pt>
                <c:pt idx="847" formatCode="General">
                  <c:v>5.3139245883948701E-2</c:v>
                </c:pt>
              </c:numCache>
            </c:numRef>
          </c:xVal>
          <c:yVal>
            <c:numRef>
              <c:f>Sheet2!$N$5:$N$852</c:f>
              <c:numCache>
                <c:formatCode>General</c:formatCode>
                <c:ptCount val="848"/>
                <c:pt idx="0">
                  <c:v>0.34498421746930702</c:v>
                </c:pt>
                <c:pt idx="1">
                  <c:v>1.8219422426970699</c:v>
                </c:pt>
                <c:pt idx="2">
                  <c:v>3.1891225446009401</c:v>
                </c:pt>
                <c:pt idx="3">
                  <c:v>4.6377851651181201</c:v>
                </c:pt>
                <c:pt idx="4">
                  <c:v>6.0840550271698497</c:v>
                </c:pt>
                <c:pt idx="5">
                  <c:v>7.4800332722538601</c:v>
                </c:pt>
                <c:pt idx="6">
                  <c:v>8.81807485526965</c:v>
                </c:pt>
                <c:pt idx="7">
                  <c:v>10.164993236771901</c:v>
                </c:pt>
                <c:pt idx="8">
                  <c:v>11.5684781308667</c:v>
                </c:pt>
                <c:pt idx="9">
                  <c:v>13.0634397398131</c:v>
                </c:pt>
                <c:pt idx="10">
                  <c:v>14.4079791742724</c:v>
                </c:pt>
                <c:pt idx="11">
                  <c:v>15.7699505968687</c:v>
                </c:pt>
                <c:pt idx="12">
                  <c:v>17.0655333306158</c:v>
                </c:pt>
                <c:pt idx="13">
                  <c:v>18.326326782515899</c:v>
                </c:pt>
                <c:pt idx="14">
                  <c:v>19.610354711158401</c:v>
                </c:pt>
                <c:pt idx="15">
                  <c:v>20.949633684875501</c:v>
                </c:pt>
                <c:pt idx="16">
                  <c:v>22.1806835339594</c:v>
                </c:pt>
                <c:pt idx="17">
                  <c:v>23.525182379748699</c:v>
                </c:pt>
                <c:pt idx="18">
                  <c:v>24.760479382155399</c:v>
                </c:pt>
                <c:pt idx="19">
                  <c:v>25.9911988845646</c:v>
                </c:pt>
                <c:pt idx="20">
                  <c:v>27.2055019611822</c:v>
                </c:pt>
                <c:pt idx="21">
                  <c:v>28.397586687134499</c:v>
                </c:pt>
                <c:pt idx="22">
                  <c:v>29.649809164901399</c:v>
                </c:pt>
                <c:pt idx="23">
                  <c:v>30.784316043902301</c:v>
                </c:pt>
                <c:pt idx="24">
                  <c:v>31.895935422915699</c:v>
                </c:pt>
                <c:pt idx="25">
                  <c:v>32.972561167403803</c:v>
                </c:pt>
                <c:pt idx="26">
                  <c:v>34.171877441381802</c:v>
                </c:pt>
                <c:pt idx="27">
                  <c:v>35.321001878872302</c:v>
                </c:pt>
                <c:pt idx="28">
                  <c:v>36.460153905653897</c:v>
                </c:pt>
                <c:pt idx="29">
                  <c:v>37.553181418913901</c:v>
                </c:pt>
                <c:pt idx="30">
                  <c:v>38.639182018692402</c:v>
                </c:pt>
                <c:pt idx="31">
                  <c:v>39.784323692946202</c:v>
                </c:pt>
                <c:pt idx="32">
                  <c:v>40.839231680364797</c:v>
                </c:pt>
                <c:pt idx="33">
                  <c:v>41.860076190277297</c:v>
                </c:pt>
                <c:pt idx="34">
                  <c:v>42.862915115224297</c:v>
                </c:pt>
                <c:pt idx="35">
                  <c:v>43.821312265256999</c:v>
                </c:pt>
                <c:pt idx="36">
                  <c:v>44.7939549109716</c:v>
                </c:pt>
                <c:pt idx="37">
                  <c:v>45.762907933843401</c:v>
                </c:pt>
                <c:pt idx="38">
                  <c:v>46.740970858188</c:v>
                </c:pt>
                <c:pt idx="39">
                  <c:v>47.619537986712402</c:v>
                </c:pt>
                <c:pt idx="40">
                  <c:v>48.592561151207597</c:v>
                </c:pt>
                <c:pt idx="41">
                  <c:v>49.500120992154699</c:v>
                </c:pt>
                <c:pt idx="42">
                  <c:v>50.409349478421099</c:v>
                </c:pt>
                <c:pt idx="43">
                  <c:v>51.307323064755103</c:v>
                </c:pt>
                <c:pt idx="44">
                  <c:v>52.159854252714901</c:v>
                </c:pt>
                <c:pt idx="45">
                  <c:v>53.080300996364301</c:v>
                </c:pt>
                <c:pt idx="46">
                  <c:v>53.890081603990197</c:v>
                </c:pt>
                <c:pt idx="47">
                  <c:v>54.601358583283002</c:v>
                </c:pt>
                <c:pt idx="48">
                  <c:v>55.498923464260102</c:v>
                </c:pt>
                <c:pt idx="49">
                  <c:v>56.346206311705501</c:v>
                </c:pt>
                <c:pt idx="50">
                  <c:v>57.175878186254003</c:v>
                </c:pt>
                <c:pt idx="51">
                  <c:v>57.9906421805767</c:v>
                </c:pt>
                <c:pt idx="52">
                  <c:v>58.7548197263432</c:v>
                </c:pt>
                <c:pt idx="53">
                  <c:v>59.514938405116801</c:v>
                </c:pt>
                <c:pt idx="54">
                  <c:v>60.302913877286599</c:v>
                </c:pt>
                <c:pt idx="55">
                  <c:v>61.079504791272903</c:v>
                </c:pt>
                <c:pt idx="56">
                  <c:v>61.758240368181902</c:v>
                </c:pt>
                <c:pt idx="57">
                  <c:v>62.436302285916398</c:v>
                </c:pt>
                <c:pt idx="58">
                  <c:v>63.087000675340697</c:v>
                </c:pt>
                <c:pt idx="59">
                  <c:v>63.793928465904301</c:v>
                </c:pt>
                <c:pt idx="60">
                  <c:v>64.426547985264506</c:v>
                </c:pt>
                <c:pt idx="61">
                  <c:v>65.075338143470603</c:v>
                </c:pt>
                <c:pt idx="62">
                  <c:v>65.668676850044307</c:v>
                </c:pt>
                <c:pt idx="63">
                  <c:v>66.374465902923802</c:v>
                </c:pt>
                <c:pt idx="64">
                  <c:v>66.970177919225307</c:v>
                </c:pt>
                <c:pt idx="65">
                  <c:v>67.511281262526893</c:v>
                </c:pt>
                <c:pt idx="66">
                  <c:v>68.055028506689197</c:v>
                </c:pt>
                <c:pt idx="67">
                  <c:v>68.5567354722413</c:v>
                </c:pt>
                <c:pt idx="68">
                  <c:v>69.160951378624404</c:v>
                </c:pt>
                <c:pt idx="69">
                  <c:v>69.570482602231607</c:v>
                </c:pt>
                <c:pt idx="70">
                  <c:v>69.970689706385699</c:v>
                </c:pt>
                <c:pt idx="71">
                  <c:v>70.426494832369301</c:v>
                </c:pt>
                <c:pt idx="72">
                  <c:v>70.920010778837195</c:v>
                </c:pt>
                <c:pt idx="73">
                  <c:v>71.317579619445993</c:v>
                </c:pt>
                <c:pt idx="74">
                  <c:v>71.710618877237096</c:v>
                </c:pt>
                <c:pt idx="75">
                  <c:v>72.039902918006106</c:v>
                </c:pt>
                <c:pt idx="76">
                  <c:v>72.326151694020396</c:v>
                </c:pt>
                <c:pt idx="77">
                  <c:v>72.681812732927796</c:v>
                </c:pt>
                <c:pt idx="78">
                  <c:v>72.929158396278496</c:v>
                </c:pt>
                <c:pt idx="79">
                  <c:v>73.212396845939594</c:v>
                </c:pt>
                <c:pt idx="80">
                  <c:v>73.373547958844497</c:v>
                </c:pt>
                <c:pt idx="81">
                  <c:v>73.605819441168904</c:v>
                </c:pt>
                <c:pt idx="82">
                  <c:v>73.878287800010796</c:v>
                </c:pt>
                <c:pt idx="83">
                  <c:v>74.069581637653002</c:v>
                </c:pt>
                <c:pt idx="84">
                  <c:v>74.2704730045388</c:v>
                </c:pt>
                <c:pt idx="85">
                  <c:v>74.465295801538701</c:v>
                </c:pt>
                <c:pt idx="86">
                  <c:v>74.688620864532894</c:v>
                </c:pt>
                <c:pt idx="87">
                  <c:v>74.841144066420398</c:v>
                </c:pt>
                <c:pt idx="88">
                  <c:v>75.025594203327401</c:v>
                </c:pt>
                <c:pt idx="89">
                  <c:v>75.165410896601102</c:v>
                </c:pt>
                <c:pt idx="90">
                  <c:v>75.320981067390804</c:v>
                </c:pt>
                <c:pt idx="91">
                  <c:v>75.468977505118204</c:v>
                </c:pt>
                <c:pt idx="92">
                  <c:v>75.610507942233298</c:v>
                </c:pt>
                <c:pt idx="93">
                  <c:v>75.706860934791706</c:v>
                </c:pt>
                <c:pt idx="94">
                  <c:v>75.865607732734901</c:v>
                </c:pt>
                <c:pt idx="95">
                  <c:v>75.985947501758005</c:v>
                </c:pt>
                <c:pt idx="96">
                  <c:v>76.138476340960807</c:v>
                </c:pt>
                <c:pt idx="97">
                  <c:v>76.248553377538798</c:v>
                </c:pt>
                <c:pt idx="98">
                  <c:v>76.347161296204405</c:v>
                </c:pt>
                <c:pt idx="99">
                  <c:v>76.427648064941394</c:v>
                </c:pt>
                <c:pt idx="100">
                  <c:v>76.574300002977296</c:v>
                </c:pt>
                <c:pt idx="101">
                  <c:v>76.653856614695101</c:v>
                </c:pt>
                <c:pt idx="102">
                  <c:v>76.7526054662424</c:v>
                </c:pt>
                <c:pt idx="103">
                  <c:v>76.794673931428804</c:v>
                </c:pt>
                <c:pt idx="104">
                  <c:v>76.871310413837904</c:v>
                </c:pt>
                <c:pt idx="105">
                  <c:v>76.979259363902301</c:v>
                </c:pt>
                <c:pt idx="106">
                  <c:v>77.101076109525707</c:v>
                </c:pt>
                <c:pt idx="107">
                  <c:v>77.140204714799907</c:v>
                </c:pt>
                <c:pt idx="108">
                  <c:v>77.246073495530496</c:v>
                </c:pt>
                <c:pt idx="109">
                  <c:v>77.349712718072695</c:v>
                </c:pt>
                <c:pt idx="110">
                  <c:v>77.417898864895193</c:v>
                </c:pt>
                <c:pt idx="111">
                  <c:v>77.501686281721504</c:v>
                </c:pt>
                <c:pt idx="112">
                  <c:v>77.590502183766802</c:v>
                </c:pt>
                <c:pt idx="113">
                  <c:v>77.646311604918694</c:v>
                </c:pt>
                <c:pt idx="114">
                  <c:v>77.729664948469406</c:v>
                </c:pt>
                <c:pt idx="115">
                  <c:v>77.818218715354703</c:v>
                </c:pt>
                <c:pt idx="116">
                  <c:v>77.896743698378501</c:v>
                </c:pt>
                <c:pt idx="117">
                  <c:v>77.973425279309595</c:v>
                </c:pt>
                <c:pt idx="118">
                  <c:v>78.053793664425996</c:v>
                </c:pt>
                <c:pt idx="119">
                  <c:v>78.159918943001301</c:v>
                </c:pt>
                <c:pt idx="120">
                  <c:v>78.223513496538104</c:v>
                </c:pt>
                <c:pt idx="121">
                  <c:v>78.289052923842306</c:v>
                </c:pt>
                <c:pt idx="122">
                  <c:v>78.337660674739496</c:v>
                </c:pt>
                <c:pt idx="123">
                  <c:v>78.441807255655803</c:v>
                </c:pt>
                <c:pt idx="124">
                  <c:v>78.478692209453399</c:v>
                </c:pt>
                <c:pt idx="125">
                  <c:v>78.530690805484298</c:v>
                </c:pt>
                <c:pt idx="126">
                  <c:v>78.585369944924906</c:v>
                </c:pt>
                <c:pt idx="127">
                  <c:v>78.640993334672999</c:v>
                </c:pt>
                <c:pt idx="128">
                  <c:v>78.726849646202595</c:v>
                </c:pt>
                <c:pt idx="129">
                  <c:v>78.835094555318605</c:v>
                </c:pt>
                <c:pt idx="130">
                  <c:v>78.797992564883103</c:v>
                </c:pt>
                <c:pt idx="131">
                  <c:v>78.941123999534298</c:v>
                </c:pt>
                <c:pt idx="132">
                  <c:v>79.014180786748298</c:v>
                </c:pt>
                <c:pt idx="133">
                  <c:v>79.0812789317241</c:v>
                </c:pt>
                <c:pt idx="134">
                  <c:v>79.150088001883702</c:v>
                </c:pt>
                <c:pt idx="135">
                  <c:v>79.209107874080601</c:v>
                </c:pt>
                <c:pt idx="136">
                  <c:v>79.2704869627172</c:v>
                </c:pt>
                <c:pt idx="137">
                  <c:v>79.319165180055194</c:v>
                </c:pt>
                <c:pt idx="138">
                  <c:v>79.428568557458803</c:v>
                </c:pt>
                <c:pt idx="139">
                  <c:v>79.483554930581505</c:v>
                </c:pt>
                <c:pt idx="140">
                  <c:v>79.577929225480901</c:v>
                </c:pt>
                <c:pt idx="141">
                  <c:v>79.601665141416305</c:v>
                </c:pt>
                <c:pt idx="142">
                  <c:v>79.749047111779404</c:v>
                </c:pt>
                <c:pt idx="143">
                  <c:v>79.806759126834294</c:v>
                </c:pt>
                <c:pt idx="144">
                  <c:v>79.838161791533906</c:v>
                </c:pt>
                <c:pt idx="145">
                  <c:v>79.948173998986405</c:v>
                </c:pt>
                <c:pt idx="146">
                  <c:v>80.028801700605101</c:v>
                </c:pt>
                <c:pt idx="147">
                  <c:v>80.088368392383003</c:v>
                </c:pt>
                <c:pt idx="148">
                  <c:v>80.1365448886622</c:v>
                </c:pt>
                <c:pt idx="149">
                  <c:v>80.214269372917897</c:v>
                </c:pt>
                <c:pt idx="150">
                  <c:v>80.275251030828102</c:v>
                </c:pt>
                <c:pt idx="151">
                  <c:v>80.378611206264495</c:v>
                </c:pt>
                <c:pt idx="152">
                  <c:v>80.468422094454496</c:v>
                </c:pt>
                <c:pt idx="153">
                  <c:v>80.473926932813598</c:v>
                </c:pt>
                <c:pt idx="154">
                  <c:v>80.601068122707503</c:v>
                </c:pt>
                <c:pt idx="155">
                  <c:v>80.682730271677798</c:v>
                </c:pt>
                <c:pt idx="156">
                  <c:v>80.7307573791024</c:v>
                </c:pt>
                <c:pt idx="157">
                  <c:v>80.798312146614904</c:v>
                </c:pt>
                <c:pt idx="158">
                  <c:v>80.848016355331694</c:v>
                </c:pt>
                <c:pt idx="159">
                  <c:v>80.938779949801997</c:v>
                </c:pt>
                <c:pt idx="160">
                  <c:v>81.014621570758294</c:v>
                </c:pt>
                <c:pt idx="161">
                  <c:v>81.067679982059502</c:v>
                </c:pt>
                <c:pt idx="162">
                  <c:v>81.129242283442295</c:v>
                </c:pt>
                <c:pt idx="163">
                  <c:v>81.204520172871696</c:v>
                </c:pt>
                <c:pt idx="164">
                  <c:v>81.257609589406897</c:v>
                </c:pt>
                <c:pt idx="165">
                  <c:v>81.343122024705195</c:v>
                </c:pt>
                <c:pt idx="166">
                  <c:v>81.433919443067097</c:v>
                </c:pt>
                <c:pt idx="167">
                  <c:v>81.476145753081099</c:v>
                </c:pt>
                <c:pt idx="168">
                  <c:v>81.561356592012501</c:v>
                </c:pt>
                <c:pt idx="169">
                  <c:v>81.601172949749497</c:v>
                </c:pt>
                <c:pt idx="170">
                  <c:v>81.644171571955198</c:v>
                </c:pt>
                <c:pt idx="171">
                  <c:v>81.725072683364303</c:v>
                </c:pt>
                <c:pt idx="172">
                  <c:v>81.790877064486196</c:v>
                </c:pt>
                <c:pt idx="173">
                  <c:v>81.833824950854407</c:v>
                </c:pt>
                <c:pt idx="174">
                  <c:v>81.909486177722101</c:v>
                </c:pt>
                <c:pt idx="175">
                  <c:v>81.995520064682694</c:v>
                </c:pt>
                <c:pt idx="176">
                  <c:v>82.056876604058203</c:v>
                </c:pt>
                <c:pt idx="177">
                  <c:v>82.142126904196502</c:v>
                </c:pt>
                <c:pt idx="178">
                  <c:v>82.187340991302506</c:v>
                </c:pt>
                <c:pt idx="179">
                  <c:v>82.274860310836104</c:v>
                </c:pt>
                <c:pt idx="180">
                  <c:v>82.335523460433706</c:v>
                </c:pt>
                <c:pt idx="181">
                  <c:v>82.385937970874195</c:v>
                </c:pt>
                <c:pt idx="182">
                  <c:v>82.443793737468397</c:v>
                </c:pt>
                <c:pt idx="183">
                  <c:v>82.513045336876502</c:v>
                </c:pt>
                <c:pt idx="184">
                  <c:v>82.551150769429697</c:v>
                </c:pt>
                <c:pt idx="185">
                  <c:v>82.680986596021597</c:v>
                </c:pt>
                <c:pt idx="186">
                  <c:v>82.748253860455407</c:v>
                </c:pt>
                <c:pt idx="187">
                  <c:v>82.771978501760202</c:v>
                </c:pt>
                <c:pt idx="188">
                  <c:v>82.879048030642906</c:v>
                </c:pt>
                <c:pt idx="189">
                  <c:v>82.958770943161099</c:v>
                </c:pt>
                <c:pt idx="190">
                  <c:v>82.991458915741802</c:v>
                </c:pt>
                <c:pt idx="191">
                  <c:v>83.057477514843796</c:v>
                </c:pt>
                <c:pt idx="192">
                  <c:v>83.098283221410298</c:v>
                </c:pt>
                <c:pt idx="193">
                  <c:v>83.169366948280498</c:v>
                </c:pt>
                <c:pt idx="194">
                  <c:v>83.236558108958207</c:v>
                </c:pt>
                <c:pt idx="195">
                  <c:v>83.282039968539394</c:v>
                </c:pt>
                <c:pt idx="196">
                  <c:v>83.349248041162895</c:v>
                </c:pt>
                <c:pt idx="197">
                  <c:v>83.456920762779205</c:v>
                </c:pt>
                <c:pt idx="198">
                  <c:v>83.503710479502502</c:v>
                </c:pt>
                <c:pt idx="199">
                  <c:v>83.583261453904996</c:v>
                </c:pt>
                <c:pt idx="200">
                  <c:v>83.613218147238499</c:v>
                </c:pt>
                <c:pt idx="201">
                  <c:v>83.661349544995502</c:v>
                </c:pt>
                <c:pt idx="202">
                  <c:v>83.773250253062699</c:v>
                </c:pt>
                <c:pt idx="203">
                  <c:v>83.823614027665897</c:v>
                </c:pt>
                <c:pt idx="204">
                  <c:v>83.849055231469706</c:v>
                </c:pt>
                <c:pt idx="205">
                  <c:v>83.906068219431305</c:v>
                </c:pt>
                <c:pt idx="206">
                  <c:v>83.991473545739495</c:v>
                </c:pt>
                <c:pt idx="207">
                  <c:v>84.034714572501699</c:v>
                </c:pt>
                <c:pt idx="208">
                  <c:v>84.126963599545107</c:v>
                </c:pt>
                <c:pt idx="209">
                  <c:v>84.176972223286398</c:v>
                </c:pt>
                <c:pt idx="210">
                  <c:v>84.214440639214303</c:v>
                </c:pt>
                <c:pt idx="211">
                  <c:v>84.345511037849903</c:v>
                </c:pt>
                <c:pt idx="212">
                  <c:v>84.409875084920699</c:v>
                </c:pt>
                <c:pt idx="213">
                  <c:v>84.420126542735403</c:v>
                </c:pt>
                <c:pt idx="214">
                  <c:v>84.472860808408598</c:v>
                </c:pt>
                <c:pt idx="215">
                  <c:v>84.555932286195997</c:v>
                </c:pt>
                <c:pt idx="216">
                  <c:v>84.605653406858593</c:v>
                </c:pt>
                <c:pt idx="217">
                  <c:v>84.695250077068394</c:v>
                </c:pt>
                <c:pt idx="218">
                  <c:v>84.6956390518219</c:v>
                </c:pt>
                <c:pt idx="219">
                  <c:v>84.792183713099405</c:v>
                </c:pt>
                <c:pt idx="220">
                  <c:v>84.868921667183301</c:v>
                </c:pt>
                <c:pt idx="221">
                  <c:v>84.9242378232492</c:v>
                </c:pt>
                <c:pt idx="222">
                  <c:v>84.985735295506402</c:v>
                </c:pt>
                <c:pt idx="223">
                  <c:v>85.063905127668306</c:v>
                </c:pt>
                <c:pt idx="224">
                  <c:v>85.0942226091789</c:v>
                </c:pt>
                <c:pt idx="225">
                  <c:v>85.171879445651399</c:v>
                </c:pt>
                <c:pt idx="226">
                  <c:v>85.209936961024795</c:v>
                </c:pt>
                <c:pt idx="227">
                  <c:v>85.295198535793702</c:v>
                </c:pt>
                <c:pt idx="228">
                  <c:v>85.330341559173604</c:v>
                </c:pt>
                <c:pt idx="229">
                  <c:v>85.398443146267098</c:v>
                </c:pt>
                <c:pt idx="230">
                  <c:v>85.4652791560829</c:v>
                </c:pt>
                <c:pt idx="231">
                  <c:v>85.534153055368094</c:v>
                </c:pt>
                <c:pt idx="232">
                  <c:v>85.572915235150006</c:v>
                </c:pt>
                <c:pt idx="233">
                  <c:v>85.618687416467495</c:v>
                </c:pt>
                <c:pt idx="234">
                  <c:v>85.680348370867407</c:v>
                </c:pt>
                <c:pt idx="235">
                  <c:v>85.749574602356802</c:v>
                </c:pt>
                <c:pt idx="236">
                  <c:v>85.793509018896998</c:v>
                </c:pt>
                <c:pt idx="237">
                  <c:v>85.845992424040801</c:v>
                </c:pt>
                <c:pt idx="238">
                  <c:v>85.913414714644503</c:v>
                </c:pt>
                <c:pt idx="239">
                  <c:v>85.972885572062907</c:v>
                </c:pt>
                <c:pt idx="240">
                  <c:v>86.051292171466002</c:v>
                </c:pt>
                <c:pt idx="241">
                  <c:v>86.062211651139904</c:v>
                </c:pt>
                <c:pt idx="242">
                  <c:v>86.153299391238093</c:v>
                </c:pt>
                <c:pt idx="243">
                  <c:v>86.225727617799706</c:v>
                </c:pt>
                <c:pt idx="244">
                  <c:v>86.247958370558493</c:v>
                </c:pt>
                <c:pt idx="245">
                  <c:v>86.342312934854505</c:v>
                </c:pt>
                <c:pt idx="246">
                  <c:v>86.383834580460004</c:v>
                </c:pt>
                <c:pt idx="247">
                  <c:v>86.421520033025701</c:v>
                </c:pt>
                <c:pt idx="248">
                  <c:v>86.478211694017006</c:v>
                </c:pt>
                <c:pt idx="249">
                  <c:v>86.567833732145601</c:v>
                </c:pt>
                <c:pt idx="250">
                  <c:v>86.626622474416493</c:v>
                </c:pt>
                <c:pt idx="251">
                  <c:v>86.629869568010804</c:v>
                </c:pt>
                <c:pt idx="252">
                  <c:v>86.705372950051</c:v>
                </c:pt>
                <c:pt idx="253">
                  <c:v>86.768020434622898</c:v>
                </c:pt>
                <c:pt idx="254">
                  <c:v>86.870797147928997</c:v>
                </c:pt>
                <c:pt idx="255">
                  <c:v>86.889930195948196</c:v>
                </c:pt>
                <c:pt idx="256">
                  <c:v>86.947357526581897</c:v>
                </c:pt>
                <c:pt idx="257">
                  <c:v>86.979245000394599</c:v>
                </c:pt>
                <c:pt idx="258">
                  <c:v>87.079558206928695</c:v>
                </c:pt>
                <c:pt idx="259">
                  <c:v>87.119275911648501</c:v>
                </c:pt>
                <c:pt idx="260">
                  <c:v>87.153136445804904</c:v>
                </c:pt>
                <c:pt idx="261">
                  <c:v>87.206220225024794</c:v>
                </c:pt>
                <c:pt idx="262">
                  <c:v>87.280083148322106</c:v>
                </c:pt>
                <c:pt idx="263">
                  <c:v>87.316931459570498</c:v>
                </c:pt>
                <c:pt idx="264">
                  <c:v>87.362151183991699</c:v>
                </c:pt>
                <c:pt idx="265">
                  <c:v>87.410330498928502</c:v>
                </c:pt>
                <c:pt idx="266">
                  <c:v>87.490591775054796</c:v>
                </c:pt>
                <c:pt idx="267">
                  <c:v>87.5048231774486</c:v>
                </c:pt>
                <c:pt idx="268">
                  <c:v>87.593331845811704</c:v>
                </c:pt>
                <c:pt idx="269">
                  <c:v>87.6475430880852</c:v>
                </c:pt>
                <c:pt idx="270">
                  <c:v>87.644248077311104</c:v>
                </c:pt>
                <c:pt idx="271">
                  <c:v>87.697732105914994</c:v>
                </c:pt>
                <c:pt idx="272">
                  <c:v>87.798749976857593</c:v>
                </c:pt>
                <c:pt idx="273">
                  <c:v>87.841618940812097</c:v>
                </c:pt>
                <c:pt idx="274">
                  <c:v>87.8714995303894</c:v>
                </c:pt>
                <c:pt idx="275">
                  <c:v>87.906896232956399</c:v>
                </c:pt>
                <c:pt idx="276">
                  <c:v>87.983693378850504</c:v>
                </c:pt>
                <c:pt idx="277">
                  <c:v>88.066826867105803</c:v>
                </c:pt>
                <c:pt idx="278">
                  <c:v>88.083775455458706</c:v>
                </c:pt>
                <c:pt idx="279">
                  <c:v>88.141104133075203</c:v>
                </c:pt>
                <c:pt idx="280">
                  <c:v>88.169084947407299</c:v>
                </c:pt>
                <c:pt idx="281">
                  <c:v>88.258126342063306</c:v>
                </c:pt>
                <c:pt idx="282">
                  <c:v>88.303667393454802</c:v>
                </c:pt>
                <c:pt idx="283">
                  <c:v>88.343714881117705</c:v>
                </c:pt>
                <c:pt idx="284">
                  <c:v>88.369697267187306</c:v>
                </c:pt>
                <c:pt idx="285">
                  <c:v>88.441333450953707</c:v>
                </c:pt>
                <c:pt idx="286">
                  <c:v>88.472617732032802</c:v>
                </c:pt>
                <c:pt idx="287">
                  <c:v>88.541542367155401</c:v>
                </c:pt>
                <c:pt idx="288">
                  <c:v>88.590739217498097</c:v>
                </c:pt>
                <c:pt idx="289">
                  <c:v>88.637785432066096</c:v>
                </c:pt>
                <c:pt idx="290">
                  <c:v>88.699519671564502</c:v>
                </c:pt>
                <c:pt idx="291">
                  <c:v>88.7585874609412</c:v>
                </c:pt>
                <c:pt idx="292">
                  <c:v>88.808305762946205</c:v>
                </c:pt>
                <c:pt idx="293">
                  <c:v>88.837515512006703</c:v>
                </c:pt>
                <c:pt idx="294">
                  <c:v>88.909081229332202</c:v>
                </c:pt>
                <c:pt idx="295">
                  <c:v>88.973758147400503</c:v>
                </c:pt>
                <c:pt idx="296">
                  <c:v>89.0137408059379</c:v>
                </c:pt>
                <c:pt idx="297">
                  <c:v>89.061221093781498</c:v>
                </c:pt>
                <c:pt idx="298">
                  <c:v>89.100479357306895</c:v>
                </c:pt>
                <c:pt idx="299">
                  <c:v>89.158943953950001</c:v>
                </c:pt>
                <c:pt idx="300">
                  <c:v>89.203653501339502</c:v>
                </c:pt>
                <c:pt idx="301">
                  <c:v>89.250451674035702</c:v>
                </c:pt>
                <c:pt idx="302">
                  <c:v>89.319703273443807</c:v>
                </c:pt>
                <c:pt idx="303">
                  <c:v>89.356977201994994</c:v>
                </c:pt>
                <c:pt idx="304">
                  <c:v>89.363550311597294</c:v>
                </c:pt>
                <c:pt idx="305">
                  <c:v>89.441866713956102</c:v>
                </c:pt>
                <c:pt idx="306">
                  <c:v>89.502346650807496</c:v>
                </c:pt>
                <c:pt idx="307">
                  <c:v>89.533712672957904</c:v>
                </c:pt>
                <c:pt idx="308">
                  <c:v>89.593070784070903</c:v>
                </c:pt>
                <c:pt idx="309">
                  <c:v>89.633439598704101</c:v>
                </c:pt>
                <c:pt idx="310">
                  <c:v>89.704049791091805</c:v>
                </c:pt>
                <c:pt idx="311">
                  <c:v>89.749300520746999</c:v>
                </c:pt>
                <c:pt idx="312">
                  <c:v>89.817261174958801</c:v>
                </c:pt>
                <c:pt idx="313">
                  <c:v>89.833679855676493</c:v>
                </c:pt>
                <c:pt idx="314">
                  <c:v>89.916849986480997</c:v>
                </c:pt>
                <c:pt idx="315">
                  <c:v>89.932434344539004</c:v>
                </c:pt>
                <c:pt idx="316">
                  <c:v>89.978460205043504</c:v>
                </c:pt>
                <c:pt idx="317">
                  <c:v>90.017157555699796</c:v>
                </c:pt>
                <c:pt idx="318">
                  <c:v>90.090989473763003</c:v>
                </c:pt>
                <c:pt idx="319">
                  <c:v>90.140115857664895</c:v>
                </c:pt>
                <c:pt idx="320">
                  <c:v>90.202453289896994</c:v>
                </c:pt>
                <c:pt idx="321">
                  <c:v>90.201540044823602</c:v>
                </c:pt>
                <c:pt idx="322">
                  <c:v>90.240646100836798</c:v>
                </c:pt>
                <c:pt idx="323">
                  <c:v>90.330406253189395</c:v>
                </c:pt>
                <c:pt idx="324">
                  <c:v>90.360909766103902</c:v>
                </c:pt>
                <c:pt idx="325">
                  <c:v>90.418283542242605</c:v>
                </c:pt>
                <c:pt idx="326">
                  <c:v>90.435649291925301</c:v>
                </c:pt>
                <c:pt idx="327">
                  <c:v>90.475282436916004</c:v>
                </c:pt>
                <c:pt idx="328">
                  <c:v>90.542386219207103</c:v>
                </c:pt>
                <c:pt idx="329">
                  <c:v>90.604653184998298</c:v>
                </c:pt>
                <c:pt idx="330">
                  <c:v>90.627856374640899</c:v>
                </c:pt>
                <c:pt idx="331">
                  <c:v>90.664459462675197</c:v>
                </c:pt>
                <c:pt idx="332">
                  <c:v>90.727552295153103</c:v>
                </c:pt>
                <c:pt idx="333">
                  <c:v>90.777400255409205</c:v>
                </c:pt>
                <c:pt idx="334">
                  <c:v>90.840870788010207</c:v>
                </c:pt>
                <c:pt idx="335">
                  <c:v>90.860581660844304</c:v>
                </c:pt>
                <c:pt idx="336">
                  <c:v>90.903084199306406</c:v>
                </c:pt>
                <c:pt idx="337">
                  <c:v>90.967814671869704</c:v>
                </c:pt>
                <c:pt idx="338">
                  <c:v>91.001145298390995</c:v>
                </c:pt>
                <c:pt idx="339">
                  <c:v>91.039639705697596</c:v>
                </c:pt>
                <c:pt idx="340">
                  <c:v>91.091680581592897</c:v>
                </c:pt>
                <c:pt idx="341">
                  <c:v>91.170763658828207</c:v>
                </c:pt>
                <c:pt idx="342">
                  <c:v>91.175515915598993</c:v>
                </c:pt>
                <c:pt idx="343">
                  <c:v>91.235632245615605</c:v>
                </c:pt>
                <c:pt idx="344">
                  <c:v>91.252792233291004</c:v>
                </c:pt>
                <c:pt idx="345">
                  <c:v>91.326297187068704</c:v>
                </c:pt>
                <c:pt idx="346">
                  <c:v>91.3982828843818</c:v>
                </c:pt>
                <c:pt idx="347">
                  <c:v>91.426432818171904</c:v>
                </c:pt>
                <c:pt idx="348">
                  <c:v>91.436689913301706</c:v>
                </c:pt>
                <c:pt idx="349">
                  <c:v>91.496442636483494</c:v>
                </c:pt>
                <c:pt idx="350">
                  <c:v>91.532806138618895</c:v>
                </c:pt>
                <c:pt idx="351">
                  <c:v>91.602706029282899</c:v>
                </c:pt>
                <c:pt idx="352">
                  <c:v>91.644875966144198</c:v>
                </c:pt>
                <c:pt idx="353">
                  <c:v>91.655736254007707</c:v>
                </c:pt>
                <c:pt idx="354">
                  <c:v>91.725627688698694</c:v>
                </c:pt>
                <c:pt idx="355">
                  <c:v>91.746539309684906</c:v>
                </c:pt>
                <c:pt idx="356">
                  <c:v>91.813141370917094</c:v>
                </c:pt>
                <c:pt idx="357">
                  <c:v>91.843086789620003</c:v>
                </c:pt>
                <c:pt idx="358">
                  <c:v>91.884515419523595</c:v>
                </c:pt>
                <c:pt idx="359">
                  <c:v>91.909051834227</c:v>
                </c:pt>
                <c:pt idx="360">
                  <c:v>91.981962051243997</c:v>
                </c:pt>
                <c:pt idx="361">
                  <c:v>92.0115325884816</c:v>
                </c:pt>
                <c:pt idx="362">
                  <c:v>92.044271296899694</c:v>
                </c:pt>
                <c:pt idx="363">
                  <c:v>92.080905390167999</c:v>
                </c:pt>
                <c:pt idx="364">
                  <c:v>92.140945616428397</c:v>
                </c:pt>
                <c:pt idx="365">
                  <c:v>92.158612962477903</c:v>
                </c:pt>
                <c:pt idx="366">
                  <c:v>92.201622859314099</c:v>
                </c:pt>
                <c:pt idx="367">
                  <c:v>92.238169574195695</c:v>
                </c:pt>
                <c:pt idx="368">
                  <c:v>92.3001997727457</c:v>
                </c:pt>
                <c:pt idx="369">
                  <c:v>92.341036484546194</c:v>
                </c:pt>
                <c:pt idx="370">
                  <c:v>92.370595747153203</c:v>
                </c:pt>
                <c:pt idx="371">
                  <c:v>92.404013752061104</c:v>
                </c:pt>
                <c:pt idx="372">
                  <c:v>92.423129888134497</c:v>
                </c:pt>
                <c:pt idx="373">
                  <c:v>92.493430028182402</c:v>
                </c:pt>
                <c:pt idx="374">
                  <c:v>92.5380409225547</c:v>
                </c:pt>
                <c:pt idx="375">
                  <c:v>92.584607965324906</c:v>
                </c:pt>
                <c:pt idx="376">
                  <c:v>92.598264361561405</c:v>
                </c:pt>
                <c:pt idx="377">
                  <c:v>92.640586505934905</c:v>
                </c:pt>
                <c:pt idx="378">
                  <c:v>92.677843522540201</c:v>
                </c:pt>
                <c:pt idx="379">
                  <c:v>92.744183448612503</c:v>
                </c:pt>
                <c:pt idx="380">
                  <c:v>92.756334681672399</c:v>
                </c:pt>
                <c:pt idx="381">
                  <c:v>92.814384935643304</c:v>
                </c:pt>
                <c:pt idx="382">
                  <c:v>92.820526790627596</c:v>
                </c:pt>
                <c:pt idx="383">
                  <c:v>92.873339978714597</c:v>
                </c:pt>
                <c:pt idx="384">
                  <c:v>92.911146633558602</c:v>
                </c:pt>
                <c:pt idx="385">
                  <c:v>92.973940688327403</c:v>
                </c:pt>
                <c:pt idx="386">
                  <c:v>92.995841658142993</c:v>
                </c:pt>
                <c:pt idx="387">
                  <c:v>93.014949338243497</c:v>
                </c:pt>
                <c:pt idx="388">
                  <c:v>93.065882481688703</c:v>
                </c:pt>
                <c:pt idx="389">
                  <c:v>93.118377161463101</c:v>
                </c:pt>
                <c:pt idx="390">
                  <c:v>93.158579675295897</c:v>
                </c:pt>
                <c:pt idx="391">
                  <c:v>93.205115712832097</c:v>
                </c:pt>
                <c:pt idx="392">
                  <c:v>93.246059533622699</c:v>
                </c:pt>
                <c:pt idx="393">
                  <c:v>93.238468888614506</c:v>
                </c:pt>
                <c:pt idx="394">
                  <c:v>93.2977142534221</c:v>
                </c:pt>
                <c:pt idx="395">
                  <c:v>93.325604870709896</c:v>
                </c:pt>
                <c:pt idx="396">
                  <c:v>93.387088249678897</c:v>
                </c:pt>
                <c:pt idx="397">
                  <c:v>93.431848532905803</c:v>
                </c:pt>
                <c:pt idx="398">
                  <c:v>93.477482599999206</c:v>
                </c:pt>
                <c:pt idx="399">
                  <c:v>93.498932584593405</c:v>
                </c:pt>
                <c:pt idx="400">
                  <c:v>93.525566080576496</c:v>
                </c:pt>
                <c:pt idx="401">
                  <c:v>93.521803172635202</c:v>
                </c:pt>
                <c:pt idx="402">
                  <c:v>93.609015258486806</c:v>
                </c:pt>
                <c:pt idx="403">
                  <c:v>93.664089009996204</c:v>
                </c:pt>
                <c:pt idx="404">
                  <c:v>93.682861269838199</c:v>
                </c:pt>
                <c:pt idx="405">
                  <c:v>93.689916369895897</c:v>
                </c:pt>
                <c:pt idx="406">
                  <c:v>93.802234239293</c:v>
                </c:pt>
                <c:pt idx="407">
                  <c:v>93.792256191268805</c:v>
                </c:pt>
                <c:pt idx="408">
                  <c:v>93.873749220781093</c:v>
                </c:pt>
                <c:pt idx="409">
                  <c:v>93.859867331933998</c:v>
                </c:pt>
                <c:pt idx="410">
                  <c:v>93.900478551123697</c:v>
                </c:pt>
                <c:pt idx="411">
                  <c:v>93.945444596357902</c:v>
                </c:pt>
                <c:pt idx="412">
                  <c:v>93.985410342949393</c:v>
                </c:pt>
                <c:pt idx="413">
                  <c:v>94.011604128341602</c:v>
                </c:pt>
                <c:pt idx="414">
                  <c:v>94.055183394019807</c:v>
                </c:pt>
                <c:pt idx="415">
                  <c:v>94.096665578418495</c:v>
                </c:pt>
                <c:pt idx="416">
                  <c:v>94.1202013696618</c:v>
                </c:pt>
                <c:pt idx="417">
                  <c:v>94.160330598396101</c:v>
                </c:pt>
                <c:pt idx="418">
                  <c:v>94.167802859783706</c:v>
                </c:pt>
                <c:pt idx="419">
                  <c:v>94.208349249847799</c:v>
                </c:pt>
                <c:pt idx="420">
                  <c:v>94.287294212859095</c:v>
                </c:pt>
                <c:pt idx="421">
                  <c:v>94.277251335709394</c:v>
                </c:pt>
                <c:pt idx="422">
                  <c:v>94.323398398492103</c:v>
                </c:pt>
                <c:pt idx="423">
                  <c:v>94.351193181420399</c:v>
                </c:pt>
                <c:pt idx="424">
                  <c:v>94.367538577039497</c:v>
                </c:pt>
                <c:pt idx="425">
                  <c:v>94.445437818068598</c:v>
                </c:pt>
                <c:pt idx="426">
                  <c:v>94.482286129317004</c:v>
                </c:pt>
                <c:pt idx="427">
                  <c:v>94.469362584065394</c:v>
                </c:pt>
                <c:pt idx="428">
                  <c:v>94.498501866685004</c:v>
                </c:pt>
                <c:pt idx="429">
                  <c:v>94.591604946991495</c:v>
                </c:pt>
                <c:pt idx="430">
                  <c:v>94.575284919290993</c:v>
                </c:pt>
                <c:pt idx="431">
                  <c:v>94.639809629847093</c:v>
                </c:pt>
                <c:pt idx="432">
                  <c:v>94.654624494371006</c:v>
                </c:pt>
                <c:pt idx="433">
                  <c:v>94.693956042994898</c:v>
                </c:pt>
                <c:pt idx="434">
                  <c:v>94.744147879482398</c:v>
                </c:pt>
                <c:pt idx="435">
                  <c:v>94.730697245253296</c:v>
                </c:pt>
                <c:pt idx="436">
                  <c:v>94.783964237219394</c:v>
                </c:pt>
                <c:pt idx="437">
                  <c:v>94.843866349255705</c:v>
                </c:pt>
                <c:pt idx="438">
                  <c:v>94.8413943865108</c:v>
                </c:pt>
                <c:pt idx="439">
                  <c:v>94.851907979485304</c:v>
                </c:pt>
                <c:pt idx="440">
                  <c:v>94.943207118906102</c:v>
                </c:pt>
                <c:pt idx="441">
                  <c:v>94.9658296650761</c:v>
                </c:pt>
                <c:pt idx="442">
                  <c:v>94.993429960627594</c:v>
                </c:pt>
                <c:pt idx="443">
                  <c:v>95.034246941824605</c:v>
                </c:pt>
                <c:pt idx="444">
                  <c:v>95.0575572404572</c:v>
                </c:pt>
                <c:pt idx="445">
                  <c:v>95.087815530157499</c:v>
                </c:pt>
                <c:pt idx="446">
                  <c:v>95.111652917767699</c:v>
                </c:pt>
                <c:pt idx="447">
                  <c:v>95.121599960557802</c:v>
                </c:pt>
                <c:pt idx="448">
                  <c:v>95.190950212983097</c:v>
                </c:pt>
                <c:pt idx="449">
                  <c:v>95.187457896174706</c:v>
                </c:pt>
                <c:pt idx="450">
                  <c:v>95.221315611673504</c:v>
                </c:pt>
                <c:pt idx="451">
                  <c:v>95.269807797607697</c:v>
                </c:pt>
                <c:pt idx="452">
                  <c:v>95.287463869026695</c:v>
                </c:pt>
                <c:pt idx="453">
                  <c:v>95.325839892712693</c:v>
                </c:pt>
                <c:pt idx="454">
                  <c:v>95.387472660536304</c:v>
                </c:pt>
                <c:pt idx="455">
                  <c:v>95.408246167298401</c:v>
                </c:pt>
                <c:pt idx="456">
                  <c:v>95.406050433001596</c:v>
                </c:pt>
                <c:pt idx="457">
                  <c:v>95.458328076138102</c:v>
                </c:pt>
                <c:pt idx="458">
                  <c:v>95.458438003785901</c:v>
                </c:pt>
                <c:pt idx="459">
                  <c:v>95.538315942473901</c:v>
                </c:pt>
                <c:pt idx="460">
                  <c:v>95.5485307577393</c:v>
                </c:pt>
                <c:pt idx="461">
                  <c:v>95.538724647830804</c:v>
                </c:pt>
                <c:pt idx="462">
                  <c:v>95.608032620391697</c:v>
                </c:pt>
                <c:pt idx="463">
                  <c:v>95.637450950117</c:v>
                </c:pt>
                <c:pt idx="464">
                  <c:v>95.673473394678695</c:v>
                </c:pt>
                <c:pt idx="465">
                  <c:v>95.674654412227298</c:v>
                </c:pt>
                <c:pt idx="466">
                  <c:v>95.730771067061298</c:v>
                </c:pt>
                <c:pt idx="467">
                  <c:v>95.743331005478197</c:v>
                </c:pt>
                <c:pt idx="468">
                  <c:v>95.797189915547307</c:v>
                </c:pt>
                <c:pt idx="469">
                  <c:v>95.811122540231906</c:v>
                </c:pt>
                <c:pt idx="470">
                  <c:v>95.821500837640002</c:v>
                </c:pt>
                <c:pt idx="471">
                  <c:v>95.8703679050396</c:v>
                </c:pt>
                <c:pt idx="472">
                  <c:v>95.913270692885703</c:v>
                </c:pt>
                <c:pt idx="473">
                  <c:v>95.916926491836904</c:v>
                </c:pt>
                <c:pt idx="474">
                  <c:v>95.960925737502606</c:v>
                </c:pt>
                <c:pt idx="475">
                  <c:v>95.977623465326005</c:v>
                </c:pt>
                <c:pt idx="476">
                  <c:v>96.030729793806998</c:v>
                </c:pt>
                <c:pt idx="477">
                  <c:v>96.054674290407306</c:v>
                </c:pt>
                <c:pt idx="478">
                  <c:v>96.065404920019603</c:v>
                </c:pt>
                <c:pt idx="479">
                  <c:v>96.074007463118406</c:v>
                </c:pt>
                <c:pt idx="480">
                  <c:v>96.110920603492403</c:v>
                </c:pt>
                <c:pt idx="481">
                  <c:v>96.130823145045596</c:v>
                </c:pt>
                <c:pt idx="482">
                  <c:v>96.191035309421693</c:v>
                </c:pt>
                <c:pt idx="483">
                  <c:v>96.201402332199294</c:v>
                </c:pt>
                <c:pt idx="484">
                  <c:v>96.210292378376806</c:v>
                </c:pt>
                <c:pt idx="485">
                  <c:v>96.283247693915897</c:v>
                </c:pt>
                <c:pt idx="486">
                  <c:v>96.315473406644699</c:v>
                </c:pt>
                <c:pt idx="487">
                  <c:v>96.316524765942106</c:v>
                </c:pt>
                <c:pt idx="488">
                  <c:v>96.359137232051907</c:v>
                </c:pt>
                <c:pt idx="489">
                  <c:v>96.373470106120493</c:v>
                </c:pt>
                <c:pt idx="490">
                  <c:v>96.420747450614499</c:v>
                </c:pt>
                <c:pt idx="491">
                  <c:v>96.436779975236306</c:v>
                </c:pt>
                <c:pt idx="492">
                  <c:v>96.442907736932497</c:v>
                </c:pt>
                <c:pt idx="493">
                  <c:v>96.464724147019098</c:v>
                </c:pt>
                <c:pt idx="494">
                  <c:v>96.515927881597193</c:v>
                </c:pt>
                <c:pt idx="495">
                  <c:v>96.524583979190993</c:v>
                </c:pt>
                <c:pt idx="496">
                  <c:v>96.563560376953006</c:v>
                </c:pt>
                <c:pt idx="497">
                  <c:v>96.591591927122494</c:v>
                </c:pt>
                <c:pt idx="498">
                  <c:v>96.601065435430101</c:v>
                </c:pt>
                <c:pt idx="499">
                  <c:v>96.651914019146304</c:v>
                </c:pt>
                <c:pt idx="500">
                  <c:v>96.650783737435106</c:v>
                </c:pt>
                <c:pt idx="501">
                  <c:v>96.692976223557494</c:v>
                </c:pt>
                <c:pt idx="502">
                  <c:v>96.702889442455998</c:v>
                </c:pt>
                <c:pt idx="503">
                  <c:v>96.743855812507604</c:v>
                </c:pt>
                <c:pt idx="504">
                  <c:v>96.773316422097494</c:v>
                </c:pt>
                <c:pt idx="505">
                  <c:v>96.790713177014197</c:v>
                </c:pt>
                <c:pt idx="506">
                  <c:v>96.838444325387201</c:v>
                </c:pt>
                <c:pt idx="507">
                  <c:v>96.851088823533004</c:v>
                </c:pt>
                <c:pt idx="508">
                  <c:v>96.915624808719599</c:v>
                </c:pt>
                <c:pt idx="509">
                  <c:v>96.909172901395493</c:v>
                </c:pt>
                <c:pt idx="510">
                  <c:v>96.968731137200507</c:v>
                </c:pt>
                <c:pt idx="511">
                  <c:v>96.979106615951096</c:v>
                </c:pt>
                <c:pt idx="512">
                  <c:v>97.006740735394104</c:v>
                </c:pt>
                <c:pt idx="513">
                  <c:v>97.021953030644497</c:v>
                </c:pt>
                <c:pt idx="514">
                  <c:v>97.030662682733293</c:v>
                </c:pt>
                <c:pt idx="515">
                  <c:v>97.046889694731902</c:v>
                </c:pt>
                <c:pt idx="516">
                  <c:v>97.068252300939506</c:v>
                </c:pt>
                <c:pt idx="517">
                  <c:v>97.0935215666277</c:v>
                </c:pt>
                <c:pt idx="518">
                  <c:v>97.119563144507595</c:v>
                </c:pt>
                <c:pt idx="519">
                  <c:v>97.157251415730997</c:v>
                </c:pt>
                <c:pt idx="520">
                  <c:v>97.212871986821398</c:v>
                </c:pt>
                <c:pt idx="521">
                  <c:v>97.195131355673396</c:v>
                </c:pt>
                <c:pt idx="522">
                  <c:v>97.252989940925204</c:v>
                </c:pt>
                <c:pt idx="523">
                  <c:v>97.267483478478894</c:v>
                </c:pt>
                <c:pt idx="524">
                  <c:v>97.307020789110098</c:v>
                </c:pt>
                <c:pt idx="525">
                  <c:v>97.307020789110098</c:v>
                </c:pt>
                <c:pt idx="526">
                  <c:v>97.312395969218002</c:v>
                </c:pt>
                <c:pt idx="527">
                  <c:v>97.356372665622601</c:v>
                </c:pt>
                <c:pt idx="528">
                  <c:v>97.366319708412803</c:v>
                </c:pt>
                <c:pt idx="529">
                  <c:v>97.418005433446197</c:v>
                </c:pt>
                <c:pt idx="530">
                  <c:v>97.398703265969104</c:v>
                </c:pt>
                <c:pt idx="531">
                  <c:v>97.481143364446396</c:v>
                </c:pt>
                <c:pt idx="532">
                  <c:v>97.476605325655697</c:v>
                </c:pt>
                <c:pt idx="533">
                  <c:v>97.515925599649094</c:v>
                </c:pt>
                <c:pt idx="534">
                  <c:v>97.521949071012799</c:v>
                </c:pt>
                <c:pt idx="535">
                  <c:v>97.528291050689205</c:v>
                </c:pt>
                <c:pt idx="536">
                  <c:v>97.559978399809907</c:v>
                </c:pt>
                <c:pt idx="537">
                  <c:v>97.594537961059501</c:v>
                </c:pt>
                <c:pt idx="538">
                  <c:v>97.608729902246395</c:v>
                </c:pt>
                <c:pt idx="539">
                  <c:v>97.636891110666994</c:v>
                </c:pt>
                <c:pt idx="540">
                  <c:v>97.643867288311</c:v>
                </c:pt>
                <c:pt idx="541">
                  <c:v>97.705026521652101</c:v>
                </c:pt>
                <c:pt idx="542">
                  <c:v>97.734337742387396</c:v>
                </c:pt>
                <c:pt idx="543">
                  <c:v>97.760982513000997</c:v>
                </c:pt>
                <c:pt idx="544">
                  <c:v>97.754801196809794</c:v>
                </c:pt>
                <c:pt idx="545">
                  <c:v>97.785445642605893</c:v>
                </c:pt>
                <c:pt idx="546">
                  <c:v>97.827550750341601</c:v>
                </c:pt>
                <c:pt idx="547">
                  <c:v>97.834873622874596</c:v>
                </c:pt>
                <c:pt idx="548">
                  <c:v>97.829732391350305</c:v>
                </c:pt>
                <c:pt idx="549">
                  <c:v>97.853516224465395</c:v>
                </c:pt>
                <c:pt idx="550">
                  <c:v>97.879064537259396</c:v>
                </c:pt>
                <c:pt idx="551">
                  <c:v>97.898256777088903</c:v>
                </c:pt>
                <c:pt idx="552">
                  <c:v>97.9338592416631</c:v>
                </c:pt>
                <c:pt idx="553">
                  <c:v>97.949643724413093</c:v>
                </c:pt>
                <c:pt idx="554">
                  <c:v>97.981223964543702</c:v>
                </c:pt>
                <c:pt idx="555">
                  <c:v>98.017705850299706</c:v>
                </c:pt>
                <c:pt idx="556">
                  <c:v>98.010103930661003</c:v>
                </c:pt>
                <c:pt idx="557">
                  <c:v>98.0560593247247</c:v>
                </c:pt>
                <c:pt idx="558">
                  <c:v>98.055456131990994</c:v>
                </c:pt>
                <c:pt idx="559">
                  <c:v>98.072069300085403</c:v>
                </c:pt>
                <c:pt idx="560">
                  <c:v>98.123571812372703</c:v>
                </c:pt>
                <c:pt idx="561">
                  <c:v>98.090703445703397</c:v>
                </c:pt>
                <c:pt idx="562">
                  <c:v>98.140486576833894</c:v>
                </c:pt>
                <c:pt idx="563">
                  <c:v>98.172281034944703</c:v>
                </c:pt>
                <c:pt idx="564">
                  <c:v>98.215149998899193</c:v>
                </c:pt>
                <c:pt idx="565">
                  <c:v>98.220945158994596</c:v>
                </c:pt>
                <c:pt idx="566">
                  <c:v>98.264169273810893</c:v>
                </c:pt>
                <c:pt idx="567">
                  <c:v>98.247096664522203</c:v>
                </c:pt>
                <c:pt idx="568">
                  <c:v>98.289641482848793</c:v>
                </c:pt>
                <c:pt idx="569">
                  <c:v>98.294168247008898</c:v>
                </c:pt>
                <c:pt idx="570">
                  <c:v>98.299783013015698</c:v>
                </c:pt>
                <c:pt idx="571">
                  <c:v>98.330974278392802</c:v>
                </c:pt>
                <c:pt idx="572">
                  <c:v>98.342790091194303</c:v>
                </c:pt>
                <c:pt idx="573">
                  <c:v>98.369522240194499</c:v>
                </c:pt>
                <c:pt idx="574">
                  <c:v>98.386487740493195</c:v>
                </c:pt>
                <c:pt idx="575">
                  <c:v>98.425906667503696</c:v>
                </c:pt>
                <c:pt idx="576">
                  <c:v>98.441358548653</c:v>
                </c:pt>
                <c:pt idx="577">
                  <c:v>98.470723323883306</c:v>
                </c:pt>
                <c:pt idx="578">
                  <c:v>98.482711074800406</c:v>
                </c:pt>
                <c:pt idx="579">
                  <c:v>98.496505585260905</c:v>
                </c:pt>
                <c:pt idx="580">
                  <c:v>98.544321293362898</c:v>
                </c:pt>
                <c:pt idx="581">
                  <c:v>98.550869035046603</c:v>
                </c:pt>
                <c:pt idx="582">
                  <c:v>98.542762575691398</c:v>
                </c:pt>
                <c:pt idx="583">
                  <c:v>98.571760925429302</c:v>
                </c:pt>
                <c:pt idx="584">
                  <c:v>98.571707370934206</c:v>
                </c:pt>
                <c:pt idx="585">
                  <c:v>98.621318563949103</c:v>
                </c:pt>
                <c:pt idx="586">
                  <c:v>98.623705966965105</c:v>
                </c:pt>
                <c:pt idx="587">
                  <c:v>98.650598779450405</c:v>
                </c:pt>
                <c:pt idx="588">
                  <c:v>98.653952982034795</c:v>
                </c:pt>
                <c:pt idx="589">
                  <c:v>98.719187994314595</c:v>
                </c:pt>
                <c:pt idx="590">
                  <c:v>98.693961008490902</c:v>
                </c:pt>
                <c:pt idx="591">
                  <c:v>98.7100583622383</c:v>
                </c:pt>
                <c:pt idx="592">
                  <c:v>98.757840246448694</c:v>
                </c:pt>
                <c:pt idx="593">
                  <c:v>98.764249873908298</c:v>
                </c:pt>
                <c:pt idx="594">
                  <c:v>98.767874667625506</c:v>
                </c:pt>
                <c:pt idx="595">
                  <c:v>98.781497239970307</c:v>
                </c:pt>
                <c:pt idx="596">
                  <c:v>98.769410836036002</c:v>
                </c:pt>
                <c:pt idx="597">
                  <c:v>98.844398403729201</c:v>
                </c:pt>
                <c:pt idx="598">
                  <c:v>98.859182263019207</c:v>
                </c:pt>
                <c:pt idx="599">
                  <c:v>98.864720925269907</c:v>
                </c:pt>
                <c:pt idx="600">
                  <c:v>98.8656764502078</c:v>
                </c:pt>
                <c:pt idx="601">
                  <c:v>98.906104456651306</c:v>
                </c:pt>
                <c:pt idx="602">
                  <c:v>98.929062423079699</c:v>
                </c:pt>
                <c:pt idx="603">
                  <c:v>98.929953118892001</c:v>
                </c:pt>
                <c:pt idx="604">
                  <c:v>98.939576016054303</c:v>
                </c:pt>
                <c:pt idx="605">
                  <c:v>98.928061799619698</c:v>
                </c:pt>
                <c:pt idx="606">
                  <c:v>98.959780153974293</c:v>
                </c:pt>
                <c:pt idx="607">
                  <c:v>98.939342067470704</c:v>
                </c:pt>
                <c:pt idx="608">
                  <c:v>98.995737769410397</c:v>
                </c:pt>
                <c:pt idx="609">
                  <c:v>99.029209328813394</c:v>
                </c:pt>
                <c:pt idx="610">
                  <c:v>99.026165178568704</c:v>
                </c:pt>
                <c:pt idx="611">
                  <c:v>99.047175452572105</c:v>
                </c:pt>
                <c:pt idx="612">
                  <c:v>99.0737553940601</c:v>
                </c:pt>
                <c:pt idx="613">
                  <c:v>99.091549579703099</c:v>
                </c:pt>
                <c:pt idx="614">
                  <c:v>99.111271727167704</c:v>
                </c:pt>
                <c:pt idx="615">
                  <c:v>99.126334633563502</c:v>
                </c:pt>
                <c:pt idx="616">
                  <c:v>99.136118194210894</c:v>
                </c:pt>
                <c:pt idx="617">
                  <c:v>99.147731063662704</c:v>
                </c:pt>
                <c:pt idx="618">
                  <c:v>99.141913354306297</c:v>
                </c:pt>
                <c:pt idx="619">
                  <c:v>99.156074290259099</c:v>
                </c:pt>
                <c:pt idx="620">
                  <c:v>99.195760989744898</c:v>
                </c:pt>
                <c:pt idx="621">
                  <c:v>99.225170863497397</c:v>
                </c:pt>
                <c:pt idx="622">
                  <c:v>99.242136363796007</c:v>
                </c:pt>
                <c:pt idx="623">
                  <c:v>99.254019824380705</c:v>
                </c:pt>
                <c:pt idx="624">
                  <c:v>99.268341423818796</c:v>
                </c:pt>
                <c:pt idx="625">
                  <c:v>99.282727852382294</c:v>
                </c:pt>
                <c:pt idx="626">
                  <c:v>99.294749427191107</c:v>
                </c:pt>
                <c:pt idx="627">
                  <c:v>99.326231014304497</c:v>
                </c:pt>
                <c:pt idx="628">
                  <c:v>99.318059725823701</c:v>
                </c:pt>
                <c:pt idx="629">
                  <c:v>99.331972619904803</c:v>
                </c:pt>
                <c:pt idx="630">
                  <c:v>99.345090652533102</c:v>
                </c:pt>
                <c:pt idx="631">
                  <c:v>99.3550151460622</c:v>
                </c:pt>
                <c:pt idx="632">
                  <c:v>99.376606063538205</c:v>
                </c:pt>
                <c:pt idx="633">
                  <c:v>99.392799251645101</c:v>
                </c:pt>
                <c:pt idx="634">
                  <c:v>99.409874679591496</c:v>
                </c:pt>
                <c:pt idx="635">
                  <c:v>99.440978566582004</c:v>
                </c:pt>
                <c:pt idx="636">
                  <c:v>99.455139502534806</c:v>
                </c:pt>
                <c:pt idx="637">
                  <c:v>99.476547207264602</c:v>
                </c:pt>
                <c:pt idx="638">
                  <c:v>99.501999685699005</c:v>
                </c:pt>
                <c:pt idx="639">
                  <c:v>99.490333261752099</c:v>
                </c:pt>
                <c:pt idx="640">
                  <c:v>99.517310633966503</c:v>
                </c:pt>
                <c:pt idx="641">
                  <c:v>99.517956106564696</c:v>
                </c:pt>
                <c:pt idx="642">
                  <c:v>99.534515720164094</c:v>
                </c:pt>
                <c:pt idx="643">
                  <c:v>99.547148943679403</c:v>
                </c:pt>
                <c:pt idx="644">
                  <c:v>99.570898952902894</c:v>
                </c:pt>
                <c:pt idx="645">
                  <c:v>99.575589199205794</c:v>
                </c:pt>
                <c:pt idx="646">
                  <c:v>99.597188572654602</c:v>
                </c:pt>
                <c:pt idx="647">
                  <c:v>99.624512639757896</c:v>
                </c:pt>
                <c:pt idx="648">
                  <c:v>99.626877493512794</c:v>
                </c:pt>
                <c:pt idx="649">
                  <c:v>99.642811365117396</c:v>
                </c:pt>
                <c:pt idx="650">
                  <c:v>99.6524145316763</c:v>
                </c:pt>
                <c:pt idx="651">
                  <c:v>99.670800635422395</c:v>
                </c:pt>
                <c:pt idx="652">
                  <c:v>99.662809741030202</c:v>
                </c:pt>
                <c:pt idx="653">
                  <c:v>99.680229045207895</c:v>
                </c:pt>
                <c:pt idx="654">
                  <c:v>99.694088384794</c:v>
                </c:pt>
                <c:pt idx="655">
                  <c:v>99.711668352456797</c:v>
                </c:pt>
                <c:pt idx="656">
                  <c:v>99.729454082127006</c:v>
                </c:pt>
                <c:pt idx="657">
                  <c:v>99.741678600285297</c:v>
                </c:pt>
                <c:pt idx="658">
                  <c:v>99.758796308096194</c:v>
                </c:pt>
                <c:pt idx="659">
                  <c:v>99.761626240360698</c:v>
                </c:pt>
                <c:pt idx="660">
                  <c:v>99.779893960486206</c:v>
                </c:pt>
                <c:pt idx="661">
                  <c:v>99.790838808078803</c:v>
                </c:pt>
                <c:pt idx="662">
                  <c:v>99.801902039292003</c:v>
                </c:pt>
                <c:pt idx="663">
                  <c:v>99.811386822230105</c:v>
                </c:pt>
                <c:pt idx="664">
                  <c:v>99.824138429366101</c:v>
                </c:pt>
                <c:pt idx="665">
                  <c:v>99.834880333608993</c:v>
                </c:pt>
                <c:pt idx="666">
                  <c:v>99.855256409644696</c:v>
                </c:pt>
                <c:pt idx="667">
                  <c:v>99.886825375144795</c:v>
                </c:pt>
                <c:pt idx="668">
                  <c:v>99.893060245830995</c:v>
                </c:pt>
                <c:pt idx="669">
                  <c:v>99.8978153212595</c:v>
                </c:pt>
                <c:pt idx="670">
                  <c:v>99.918352060780293</c:v>
                </c:pt>
                <c:pt idx="671">
                  <c:v>99.935435944699606</c:v>
                </c:pt>
                <c:pt idx="672">
                  <c:v>99.947598452389997</c:v>
                </c:pt>
                <c:pt idx="673">
                  <c:v>99.9635746038592</c:v>
                </c:pt>
                <c:pt idx="674">
                  <c:v>99.961167470239801</c:v>
                </c:pt>
                <c:pt idx="675">
                  <c:v>99.973220050282507</c:v>
                </c:pt>
                <c:pt idx="676">
                  <c:v>99.977510047201307</c:v>
                </c:pt>
                <c:pt idx="677">
                  <c:v>99.993821618928905</c:v>
                </c:pt>
                <c:pt idx="678">
                  <c:v>100.015046110912</c:v>
                </c:pt>
                <c:pt idx="679">
                  <c:v>100.02170096158601</c:v>
                </c:pt>
                <c:pt idx="680">
                  <c:v>100.03479926361101</c:v>
                </c:pt>
                <c:pt idx="681">
                  <c:v>100.04184027038001</c:v>
                </c:pt>
                <c:pt idx="682">
                  <c:v>100.06750696679499</c:v>
                </c:pt>
                <c:pt idx="683">
                  <c:v>100.072109834711</c:v>
                </c:pt>
                <c:pt idx="684">
                  <c:v>100.08835657731299</c:v>
                </c:pt>
                <c:pt idx="685">
                  <c:v>100.088925946155</c:v>
                </c:pt>
                <c:pt idx="686">
                  <c:v>100.095408858713</c:v>
                </c:pt>
                <c:pt idx="687">
                  <c:v>100.10171137718299</c:v>
                </c:pt>
                <c:pt idx="688">
                  <c:v>100.115525618246</c:v>
                </c:pt>
                <c:pt idx="689">
                  <c:v>100.123192367011</c:v>
                </c:pt>
                <c:pt idx="690">
                  <c:v>100.129117185357</c:v>
                </c:pt>
                <c:pt idx="691">
                  <c:v>100.14691418965801</c:v>
                </c:pt>
                <c:pt idx="692">
                  <c:v>100.158042249997</c:v>
                </c:pt>
                <c:pt idx="693">
                  <c:v>100.163707751841</c:v>
                </c:pt>
                <c:pt idx="694">
                  <c:v>100.167868090509</c:v>
                </c:pt>
                <c:pt idx="695">
                  <c:v>100.18137509789</c:v>
                </c:pt>
                <c:pt idx="696">
                  <c:v>100.189244790004</c:v>
                </c:pt>
                <c:pt idx="697">
                  <c:v>100.18927861389599</c:v>
                </c:pt>
                <c:pt idx="698">
                  <c:v>100.19332056894299</c:v>
                </c:pt>
                <c:pt idx="699">
                  <c:v>100.20598761635</c:v>
                </c:pt>
                <c:pt idx="700">
                  <c:v>100.20714890329501</c:v>
                </c:pt>
                <c:pt idx="701">
                  <c:v>100.22750243007</c:v>
                </c:pt>
                <c:pt idx="702">
                  <c:v>100.247007540897</c:v>
                </c:pt>
                <c:pt idx="703">
                  <c:v>100.236620787516</c:v>
                </c:pt>
                <c:pt idx="704">
                  <c:v>100.260263687749</c:v>
                </c:pt>
                <c:pt idx="705">
                  <c:v>100.26744562739999</c:v>
                </c:pt>
                <c:pt idx="706">
                  <c:v>100.267727493164</c:v>
                </c:pt>
                <c:pt idx="707">
                  <c:v>100.264178803203</c:v>
                </c:pt>
                <c:pt idx="708">
                  <c:v>100.27003879242299</c:v>
                </c:pt>
                <c:pt idx="709">
                  <c:v>100.272843356769</c:v>
                </c:pt>
                <c:pt idx="710">
                  <c:v>100.2769529596</c:v>
                </c:pt>
                <c:pt idx="711">
                  <c:v>100.29033876470299</c:v>
                </c:pt>
                <c:pt idx="712">
                  <c:v>100.298746820425</c:v>
                </c:pt>
                <c:pt idx="713">
                  <c:v>100.310627462352</c:v>
                </c:pt>
                <c:pt idx="714">
                  <c:v>100.319875478049</c:v>
                </c:pt>
                <c:pt idx="715">
                  <c:v>100.335961557166</c:v>
                </c:pt>
                <c:pt idx="716">
                  <c:v>100.337520274838</c:v>
                </c:pt>
                <c:pt idx="717">
                  <c:v>100.33910999774299</c:v>
                </c:pt>
                <c:pt idx="718">
                  <c:v>100.346819026372</c:v>
                </c:pt>
                <c:pt idx="719">
                  <c:v>100.368314109488</c:v>
                </c:pt>
                <c:pt idx="720">
                  <c:v>100.36483024865301</c:v>
                </c:pt>
                <c:pt idx="721">
                  <c:v>100.375583427526</c:v>
                </c:pt>
                <c:pt idx="722">
                  <c:v>100.383388290515</c:v>
                </c:pt>
                <c:pt idx="723">
                  <c:v>100.391195972161</c:v>
                </c:pt>
                <c:pt idx="724">
                  <c:v>100.39613989765</c:v>
                </c:pt>
                <c:pt idx="725">
                  <c:v>100.40884922492199</c:v>
                </c:pt>
                <c:pt idx="726">
                  <c:v>100.422440792033</c:v>
                </c:pt>
                <c:pt idx="727">
                  <c:v>100.423246928116</c:v>
                </c:pt>
                <c:pt idx="728">
                  <c:v>100.42683789794199</c:v>
                </c:pt>
                <c:pt idx="729">
                  <c:v>100.434935901324</c:v>
                </c:pt>
                <c:pt idx="730">
                  <c:v>100.44559042717999</c:v>
                </c:pt>
                <c:pt idx="731">
                  <c:v>100.44122432650499</c:v>
                </c:pt>
                <c:pt idx="732">
                  <c:v>100.440440739683</c:v>
                </c:pt>
                <c:pt idx="733">
                  <c:v>100.448310431797</c:v>
                </c:pt>
                <c:pt idx="734">
                  <c:v>100.455548744601</c:v>
                </c:pt>
                <c:pt idx="735">
                  <c:v>100.46551551799401</c:v>
                </c:pt>
                <c:pt idx="736">
                  <c:v>100.467505490284</c:v>
                </c:pt>
                <c:pt idx="737">
                  <c:v>100.466924846811</c:v>
                </c:pt>
                <c:pt idx="738">
                  <c:v>100.480223273528</c:v>
                </c:pt>
                <c:pt idx="739">
                  <c:v>100.48085747149599</c:v>
                </c:pt>
                <c:pt idx="740">
                  <c:v>100.486503242737</c:v>
                </c:pt>
                <c:pt idx="741">
                  <c:v>100.490128036454</c:v>
                </c:pt>
                <c:pt idx="742">
                  <c:v>100.487610975187</c:v>
                </c:pt>
                <c:pt idx="743">
                  <c:v>100.48712616607401</c:v>
                </c:pt>
                <c:pt idx="744">
                  <c:v>100.47958907556099</c:v>
                </c:pt>
                <c:pt idx="745">
                  <c:v>100.49303125381699</c:v>
                </c:pt>
                <c:pt idx="746">
                  <c:v>100.483332252899</c:v>
                </c:pt>
                <c:pt idx="747">
                  <c:v>100.48820289328999</c:v>
                </c:pt>
                <c:pt idx="748">
                  <c:v>100.50299802721101</c:v>
                </c:pt>
                <c:pt idx="749">
                  <c:v>100.505901244573</c:v>
                </c:pt>
                <c:pt idx="750">
                  <c:v>100.502439932999</c:v>
                </c:pt>
                <c:pt idx="751">
                  <c:v>100.495579320318</c:v>
                </c:pt>
                <c:pt idx="752">
                  <c:v>100.51128769931201</c:v>
                </c:pt>
                <c:pt idx="753">
                  <c:v>100.499159015513</c:v>
                </c:pt>
                <c:pt idx="754">
                  <c:v>100.511727409903</c:v>
                </c:pt>
                <c:pt idx="755">
                  <c:v>100.51511543637901</c:v>
                </c:pt>
                <c:pt idx="756">
                  <c:v>100.503288348947</c:v>
                </c:pt>
                <c:pt idx="757">
                  <c:v>100.51915739142601</c:v>
                </c:pt>
                <c:pt idx="758">
                  <c:v>100.506772209782</c:v>
                </c:pt>
                <c:pt idx="759">
                  <c:v>100.519836687916</c:v>
                </c:pt>
                <c:pt idx="760">
                  <c:v>100.5222861014</c:v>
                </c:pt>
                <c:pt idx="761">
                  <c:v>100.518599297214</c:v>
                </c:pt>
                <c:pt idx="762">
                  <c:v>100.52518086278999</c:v>
                </c:pt>
                <c:pt idx="763">
                  <c:v>100.512062830161</c:v>
                </c:pt>
                <c:pt idx="764">
                  <c:v>100.51486739450699</c:v>
                </c:pt>
                <c:pt idx="765">
                  <c:v>100.520589269504</c:v>
                </c:pt>
                <c:pt idx="766">
                  <c:v>100.50207350750701</c:v>
                </c:pt>
                <c:pt idx="767">
                  <c:v>100.506772209782</c:v>
                </c:pt>
                <c:pt idx="768">
                  <c:v>100.505213492111</c:v>
                </c:pt>
                <c:pt idx="769">
                  <c:v>100.51281541175</c:v>
                </c:pt>
                <c:pt idx="770">
                  <c:v>100.508750907441</c:v>
                </c:pt>
                <c:pt idx="771">
                  <c:v>100.507020251654</c:v>
                </c:pt>
                <c:pt idx="772">
                  <c:v>100.499880591867</c:v>
                </c:pt>
                <c:pt idx="773">
                  <c:v>100.491751583251</c:v>
                </c:pt>
                <c:pt idx="774">
                  <c:v>100.493234197167</c:v>
                </c:pt>
                <c:pt idx="775">
                  <c:v>100.48223579507901</c:v>
                </c:pt>
                <c:pt idx="776">
                  <c:v>100.47060037636599</c:v>
                </c:pt>
                <c:pt idx="777">
                  <c:v>100.466471042932</c:v>
                </c:pt>
                <c:pt idx="778">
                  <c:v>100.46344098597601</c:v>
                </c:pt>
                <c:pt idx="779">
                  <c:v>100.442213675335</c:v>
                </c:pt>
                <c:pt idx="780">
                  <c:v>100.443752662403</c:v>
                </c:pt>
                <c:pt idx="781">
                  <c:v>100.437796838822</c:v>
                </c:pt>
                <c:pt idx="782">
                  <c:v>100.429194295724</c:v>
                </c:pt>
                <c:pt idx="783">
                  <c:v>100.42908718673399</c:v>
                </c:pt>
                <c:pt idx="784">
                  <c:v>100.41680629542201</c:v>
                </c:pt>
                <c:pt idx="785">
                  <c:v>100.402270478004</c:v>
                </c:pt>
                <c:pt idx="786">
                  <c:v>100.39447407098901</c:v>
                </c:pt>
                <c:pt idx="787">
                  <c:v>100.383732166746</c:v>
                </c:pt>
                <c:pt idx="788">
                  <c:v>100.37770023940899</c:v>
                </c:pt>
                <c:pt idx="789">
                  <c:v>100.357143769285</c:v>
                </c:pt>
                <c:pt idx="790">
                  <c:v>100.35214347064201</c:v>
                </c:pt>
                <c:pt idx="791">
                  <c:v>100.338884505132</c:v>
                </c:pt>
                <c:pt idx="792">
                  <c:v>100.32975769171399</c:v>
                </c:pt>
                <c:pt idx="793">
                  <c:v>100.328734518993</c:v>
                </c:pt>
                <c:pt idx="794">
                  <c:v>100.311089722204</c:v>
                </c:pt>
                <c:pt idx="795">
                  <c:v>100.30493941124701</c:v>
                </c:pt>
                <c:pt idx="796">
                  <c:v>100.27783238078101</c:v>
                </c:pt>
                <c:pt idx="797">
                  <c:v>100.270565881401</c:v>
                </c:pt>
                <c:pt idx="798">
                  <c:v>100.26050045498999</c:v>
                </c:pt>
                <c:pt idx="799">
                  <c:v>100.24693143714001</c:v>
                </c:pt>
                <c:pt idx="800">
                  <c:v>100.22804924965099</c:v>
                </c:pt>
                <c:pt idx="801">
                  <c:v>100.20649215606601</c:v>
                </c:pt>
                <c:pt idx="802">
                  <c:v>100.18357928816</c:v>
                </c:pt>
                <c:pt idx="803">
                  <c:v>100.17952605848301</c:v>
                </c:pt>
                <c:pt idx="804">
                  <c:v>100.172975498141</c:v>
                </c:pt>
                <c:pt idx="805">
                  <c:v>100.146891640397</c:v>
                </c:pt>
                <c:pt idx="806">
                  <c:v>100.127011648105</c:v>
                </c:pt>
                <c:pt idx="807">
                  <c:v>100.106204317451</c:v>
                </c:pt>
                <c:pt idx="808">
                  <c:v>100.097001400276</c:v>
                </c:pt>
                <c:pt idx="809">
                  <c:v>100.07538793353901</c:v>
                </c:pt>
                <c:pt idx="810">
                  <c:v>100.061700532069</c:v>
                </c:pt>
                <c:pt idx="811">
                  <c:v>100.040098339962</c:v>
                </c:pt>
                <c:pt idx="812">
                  <c:v>100.019725082584</c:v>
                </c:pt>
                <c:pt idx="813">
                  <c:v>99.995876420344104</c:v>
                </c:pt>
                <c:pt idx="814">
                  <c:v>99.965790068759404</c:v>
                </c:pt>
                <c:pt idx="815">
                  <c:v>99.953176575847607</c:v>
                </c:pt>
                <c:pt idx="816">
                  <c:v>99.935286555844996</c:v>
                </c:pt>
                <c:pt idx="817">
                  <c:v>99.901922105432106</c:v>
                </c:pt>
                <c:pt idx="818">
                  <c:v>99.880878007537206</c:v>
                </c:pt>
                <c:pt idx="819">
                  <c:v>99.827075470620599</c:v>
                </c:pt>
                <c:pt idx="820">
                  <c:v>99.815752922905105</c:v>
                </c:pt>
                <c:pt idx="821">
                  <c:v>99.763097579645603</c:v>
                </c:pt>
                <c:pt idx="822">
                  <c:v>99.739119259153696</c:v>
                </c:pt>
                <c:pt idx="823">
                  <c:v>99.707713775796407</c:v>
                </c:pt>
                <c:pt idx="824">
                  <c:v>99.679476463619693</c:v>
                </c:pt>
                <c:pt idx="825">
                  <c:v>99.656789088324103</c:v>
                </c:pt>
                <c:pt idx="826">
                  <c:v>99.616048210883207</c:v>
                </c:pt>
                <c:pt idx="827">
                  <c:v>99.579791817737899</c:v>
                </c:pt>
                <c:pt idx="828">
                  <c:v>99.5410296379561</c:v>
                </c:pt>
                <c:pt idx="829">
                  <c:v>99.522234828853001</c:v>
                </c:pt>
                <c:pt idx="830">
                  <c:v>99.482612958492794</c:v>
                </c:pt>
                <c:pt idx="831">
                  <c:v>99.447097872305207</c:v>
                </c:pt>
                <c:pt idx="832">
                  <c:v>99.405035044434001</c:v>
                </c:pt>
                <c:pt idx="833">
                  <c:v>99.358949992119193</c:v>
                </c:pt>
                <c:pt idx="834">
                  <c:v>99.309629120840597</c:v>
                </c:pt>
                <c:pt idx="835">
                  <c:v>99.254169213235301</c:v>
                </c:pt>
                <c:pt idx="836">
                  <c:v>99.204558020220404</c:v>
                </c:pt>
                <c:pt idx="837">
                  <c:v>99.154614225604803</c:v>
                </c:pt>
                <c:pt idx="838">
                  <c:v>99.082143719178703</c:v>
                </c:pt>
                <c:pt idx="839">
                  <c:v>98.991639441210694</c:v>
                </c:pt>
                <c:pt idx="840">
                  <c:v>98.919921516372895</c:v>
                </c:pt>
                <c:pt idx="841">
                  <c:v>98.851656447136605</c:v>
                </c:pt>
                <c:pt idx="842">
                  <c:v>98.763432463194405</c:v>
                </c:pt>
                <c:pt idx="843">
                  <c:v>98.643760716030499</c:v>
                </c:pt>
                <c:pt idx="844">
                  <c:v>98.499527186244507</c:v>
                </c:pt>
                <c:pt idx="845">
                  <c:v>-27.607867311486601</c:v>
                </c:pt>
                <c:pt idx="846">
                  <c:v>-0.49793391044335</c:v>
                </c:pt>
                <c:pt idx="847">
                  <c:v>0.1389288245749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6-39E5-4F3F-A0FC-CB563DD50563}"/>
            </c:ext>
          </c:extLst>
        </c:ser>
        <c:ser>
          <c:idx val="7"/>
          <c:order val="7"/>
          <c:spPr>
            <a:ln w="19050" cap="rnd">
              <a:solidFill>
                <a:schemeClr val="accent5"/>
              </a:solidFill>
              <a:round/>
            </a:ln>
            <a:effectLst/>
          </c:spPr>
          <c:marker>
            <c:symbol val="none"/>
          </c:marker>
          <c:xVal>
            <c:numRef>
              <c:f>Sheet2!$Q$5:$Q$949</c:f>
              <c:numCache>
                <c:formatCode>0.00E+00</c:formatCode>
                <c:ptCount val="945"/>
                <c:pt idx="0">
                  <c:v>9.8087175914195196E-5</c:v>
                </c:pt>
                <c:pt idx="1">
                  <c:v>1.85126323272527E-4</c:v>
                </c:pt>
                <c:pt idx="2">
                  <c:v>1.88562377863767E-4</c:v>
                </c:pt>
                <c:pt idx="3">
                  <c:v>3.2308179691463299E-4</c:v>
                </c:pt>
                <c:pt idx="4">
                  <c:v>2.6039103838249099E-4</c:v>
                </c:pt>
                <c:pt idx="5">
                  <c:v>3.6399351714328301E-4</c:v>
                </c:pt>
                <c:pt idx="6">
                  <c:v>3.2529574729772698E-4</c:v>
                </c:pt>
                <c:pt idx="7">
                  <c:v>3.9550722081887698E-4</c:v>
                </c:pt>
                <c:pt idx="8">
                  <c:v>4.4687902290136398E-4</c:v>
                </c:pt>
                <c:pt idx="9">
                  <c:v>5.2519193218474004E-4</c:v>
                </c:pt>
                <c:pt idx="10">
                  <c:v>4.9243442625010903E-4</c:v>
                </c:pt>
                <c:pt idx="11">
                  <c:v>6.2369693149497499E-4</c:v>
                </c:pt>
                <c:pt idx="12">
                  <c:v>7.2484240995325901E-4</c:v>
                </c:pt>
                <c:pt idx="13">
                  <c:v>6.6979244184413799E-4</c:v>
                </c:pt>
                <c:pt idx="14">
                  <c:v>6.0707489202400705E-4</c:v>
                </c:pt>
                <c:pt idx="15">
                  <c:v>8.2189773209836699E-4</c:v>
                </c:pt>
                <c:pt idx="16">
                  <c:v>8.7775696617934003E-4</c:v>
                </c:pt>
                <c:pt idx="17">
                  <c:v>9.1978999905248805E-4</c:v>
                </c:pt>
                <c:pt idx="18">
                  <c:v>9.64515145339378E-4</c:v>
                </c:pt>
                <c:pt idx="19">
                  <c:v>9.7739933689378598E-4</c:v>
                </c:pt>
                <c:pt idx="20">
                  <c:v>1.04693270990981E-3</c:v>
                </c:pt>
                <c:pt idx="21">
                  <c:v>1.0244928682119801E-3</c:v>
                </c:pt>
                <c:pt idx="22">
                  <c:v>1.1010801337693701E-3</c:v>
                </c:pt>
                <c:pt idx="23">
                  <c:v>1.0888441417771699E-3</c:v>
                </c:pt>
                <c:pt idx="24">
                  <c:v>1.26037526052492E-3</c:v>
                </c:pt>
                <c:pt idx="25">
                  <c:v>1.1281995160309301E-3</c:v>
                </c:pt>
                <c:pt idx="26">
                  <c:v>1.3026350230689199E-3</c:v>
                </c:pt>
                <c:pt idx="27">
                  <c:v>1.31570502484882E-3</c:v>
                </c:pt>
                <c:pt idx="28">
                  <c:v>1.3952568761731001E-3</c:v>
                </c:pt>
                <c:pt idx="29">
                  <c:v>1.3049342167361601E-3</c:v>
                </c:pt>
                <c:pt idx="30">
                  <c:v>1.34758595874739E-3</c:v>
                </c:pt>
                <c:pt idx="31">
                  <c:v>1.4060058437876601E-3</c:v>
                </c:pt>
                <c:pt idx="32">
                  <c:v>1.4932846207856901E-3</c:v>
                </c:pt>
                <c:pt idx="33">
                  <c:v>1.42034388178149E-3</c:v>
                </c:pt>
                <c:pt idx="34">
                  <c:v>1.4545398085585299E-3</c:v>
                </c:pt>
                <c:pt idx="35">
                  <c:v>1.58743998363321E-3</c:v>
                </c:pt>
                <c:pt idx="36">
                  <c:v>1.6123354748859601E-3</c:v>
                </c:pt>
                <c:pt idx="37">
                  <c:v>1.68064799094769E-3</c:v>
                </c:pt>
                <c:pt idx="38">
                  <c:v>1.64823751346191E-3</c:v>
                </c:pt>
                <c:pt idx="39">
                  <c:v>1.7374930331875301E-3</c:v>
                </c:pt>
                <c:pt idx="40">
                  <c:v>1.70358082483164E-3</c:v>
                </c:pt>
                <c:pt idx="41">
                  <c:v>1.78282858544463E-3</c:v>
                </c:pt>
                <c:pt idx="42">
                  <c:v>1.7800426041710499E-3</c:v>
                </c:pt>
                <c:pt idx="43">
                  <c:v>1.86670020598599E-3</c:v>
                </c:pt>
                <c:pt idx="44">
                  <c:v>1.79418822263131E-3</c:v>
                </c:pt>
                <c:pt idx="45">
                  <c:v>1.8775886259772799E-3</c:v>
                </c:pt>
                <c:pt idx="46">
                  <c:v>1.8490434452715599E-3</c:v>
                </c:pt>
                <c:pt idx="47">
                  <c:v>1.92863758016285E-3</c:v>
                </c:pt>
                <c:pt idx="48">
                  <c:v>1.92033540637758E-3</c:v>
                </c:pt>
                <c:pt idx="49">
                  <c:v>1.9590090728587601E-3</c:v>
                </c:pt>
                <c:pt idx="50">
                  <c:v>1.95173133401101E-3</c:v>
                </c:pt>
                <c:pt idx="51">
                  <c:v>1.9798089930596202E-3</c:v>
                </c:pt>
                <c:pt idx="52">
                  <c:v>1.9656863444963701E-3</c:v>
                </c:pt>
                <c:pt idx="53">
                  <c:v>2.0390911037409601E-3</c:v>
                </c:pt>
                <c:pt idx="54">
                  <c:v>2.0878576457534401E-3</c:v>
                </c:pt>
                <c:pt idx="55">
                  <c:v>2.0652050098628602E-3</c:v>
                </c:pt>
                <c:pt idx="56">
                  <c:v>2.0290946119147801E-3</c:v>
                </c:pt>
                <c:pt idx="57">
                  <c:v>2.13892269940848E-3</c:v>
                </c:pt>
                <c:pt idx="58">
                  <c:v>2.2246339941317502E-3</c:v>
                </c:pt>
                <c:pt idx="59">
                  <c:v>2.3473441838581001E-3</c:v>
                </c:pt>
                <c:pt idx="60">
                  <c:v>2.2248118008479701E-3</c:v>
                </c:pt>
                <c:pt idx="61">
                  <c:v>2.2767060651155699E-3</c:v>
                </c:pt>
                <c:pt idx="62">
                  <c:v>2.3727659109017401E-3</c:v>
                </c:pt>
                <c:pt idx="63">
                  <c:v>2.3472256249257801E-3</c:v>
                </c:pt>
                <c:pt idx="64">
                  <c:v>2.4113276336379698E-3</c:v>
                </c:pt>
                <c:pt idx="65">
                  <c:v>2.5217684760301799E-3</c:v>
                </c:pt>
                <c:pt idx="66">
                  <c:v>2.4904819358277201E-3</c:v>
                </c:pt>
                <c:pt idx="67">
                  <c:v>2.5804840098703199E-3</c:v>
                </c:pt>
                <c:pt idx="68">
                  <c:v>2.5316416983599999E-3</c:v>
                </c:pt>
                <c:pt idx="69">
                  <c:v>2.53755033580999E-3</c:v>
                </c:pt>
                <c:pt idx="70">
                  <c:v>2.6712338172746302E-3</c:v>
                </c:pt>
                <c:pt idx="71">
                  <c:v>2.52034065054008E-3</c:v>
                </c:pt>
                <c:pt idx="72">
                  <c:v>2.71935623483056E-3</c:v>
                </c:pt>
                <c:pt idx="73">
                  <c:v>2.7234922806054001E-3</c:v>
                </c:pt>
                <c:pt idx="74">
                  <c:v>2.6757085233570501E-3</c:v>
                </c:pt>
                <c:pt idx="75">
                  <c:v>2.6763119667177399E-3</c:v>
                </c:pt>
                <c:pt idx="76">
                  <c:v>2.6811982154977998E-3</c:v>
                </c:pt>
                <c:pt idx="77">
                  <c:v>2.67608659660844E-3</c:v>
                </c:pt>
                <c:pt idx="78">
                  <c:v>2.7502450584047499E-3</c:v>
                </c:pt>
                <c:pt idx="79">
                  <c:v>2.7434959043875998E-3</c:v>
                </c:pt>
                <c:pt idx="80">
                  <c:v>2.7181916528991302E-3</c:v>
                </c:pt>
                <c:pt idx="81">
                  <c:v>2.7809814818398901E-3</c:v>
                </c:pt>
                <c:pt idx="82">
                  <c:v>2.8060071917769499E-3</c:v>
                </c:pt>
                <c:pt idx="83">
                  <c:v>2.8850348245157398E-3</c:v>
                </c:pt>
                <c:pt idx="84">
                  <c:v>2.9045798398619899E-3</c:v>
                </c:pt>
                <c:pt idx="85">
                  <c:v>2.8505246345152599E-3</c:v>
                </c:pt>
                <c:pt idx="86">
                  <c:v>2.9747618370637402E-3</c:v>
                </c:pt>
                <c:pt idx="87">
                  <c:v>2.8761280133154602E-3</c:v>
                </c:pt>
                <c:pt idx="88">
                  <c:v>3.0006729161058802E-3</c:v>
                </c:pt>
                <c:pt idx="89">
                  <c:v>2.9019159557164302E-3</c:v>
                </c:pt>
                <c:pt idx="90">
                  <c:v>2.9225804853453799E-3</c:v>
                </c:pt>
                <c:pt idx="91">
                  <c:v>2.8729588982184099E-3</c:v>
                </c:pt>
                <c:pt idx="92">
                  <c:v>3.0169309711399199E-3</c:v>
                </c:pt>
                <c:pt idx="93">
                  <c:v>3.0494744028554399E-3</c:v>
                </c:pt>
                <c:pt idx="94">
                  <c:v>2.8984983705553301E-3</c:v>
                </c:pt>
                <c:pt idx="95">
                  <c:v>3.0106725561214001E-3</c:v>
                </c:pt>
                <c:pt idx="96">
                  <c:v>2.97674298367843E-3</c:v>
                </c:pt>
                <c:pt idx="97">
                  <c:v>3.1394395914452001E-3</c:v>
                </c:pt>
                <c:pt idx="98">
                  <c:v>3.0592179422446698E-3</c:v>
                </c:pt>
                <c:pt idx="99">
                  <c:v>3.1080721231502798E-3</c:v>
                </c:pt>
                <c:pt idx="100">
                  <c:v>3.1620411139425498E-3</c:v>
                </c:pt>
                <c:pt idx="101">
                  <c:v>3.1868374653134602E-3</c:v>
                </c:pt>
                <c:pt idx="102">
                  <c:v>3.1599694131017901E-3</c:v>
                </c:pt>
                <c:pt idx="103">
                  <c:v>3.2193952593690101E-3</c:v>
                </c:pt>
                <c:pt idx="104">
                  <c:v>3.1676018923172001E-3</c:v>
                </c:pt>
                <c:pt idx="105">
                  <c:v>3.1874122894717601E-3</c:v>
                </c:pt>
                <c:pt idx="106">
                  <c:v>3.2988692376405299E-3</c:v>
                </c:pt>
                <c:pt idx="107">
                  <c:v>3.13347436423689E-3</c:v>
                </c:pt>
                <c:pt idx="108">
                  <c:v>3.2738335592946899E-3</c:v>
                </c:pt>
                <c:pt idx="109">
                  <c:v>3.3109332782438202E-3</c:v>
                </c:pt>
                <c:pt idx="110">
                  <c:v>3.2596940193278701E-3</c:v>
                </c:pt>
                <c:pt idx="111">
                  <c:v>3.42661791321534E-3</c:v>
                </c:pt>
                <c:pt idx="112">
                  <c:v>3.3923287363379498E-3</c:v>
                </c:pt>
                <c:pt idx="113">
                  <c:v>3.3779332721519E-3</c:v>
                </c:pt>
                <c:pt idx="114">
                  <c:v>3.4742577204551401E-3</c:v>
                </c:pt>
                <c:pt idx="115">
                  <c:v>3.6369707791336701E-3</c:v>
                </c:pt>
                <c:pt idx="116">
                  <c:v>3.6597469765304001E-3</c:v>
                </c:pt>
                <c:pt idx="117">
                  <c:v>3.52706227906548E-3</c:v>
                </c:pt>
                <c:pt idx="118">
                  <c:v>3.6585604922542499E-3</c:v>
                </c:pt>
                <c:pt idx="119">
                  <c:v>3.65488618925813E-3</c:v>
                </c:pt>
                <c:pt idx="120">
                  <c:v>3.7414130841085E-3</c:v>
                </c:pt>
                <c:pt idx="121">
                  <c:v>3.7907821634317498E-3</c:v>
                </c:pt>
                <c:pt idx="122">
                  <c:v>3.84772822659006E-3</c:v>
                </c:pt>
                <c:pt idx="123">
                  <c:v>3.7967759377147102E-3</c:v>
                </c:pt>
                <c:pt idx="124">
                  <c:v>3.82899955293975E-3</c:v>
                </c:pt>
                <c:pt idx="125">
                  <c:v>3.9205047249134001E-3</c:v>
                </c:pt>
                <c:pt idx="126">
                  <c:v>4.0242585276347E-3</c:v>
                </c:pt>
                <c:pt idx="127">
                  <c:v>4.0264164315397897E-3</c:v>
                </c:pt>
                <c:pt idx="128">
                  <c:v>4.1055693837516198E-3</c:v>
                </c:pt>
                <c:pt idx="129">
                  <c:v>4.1487455926844403E-3</c:v>
                </c:pt>
                <c:pt idx="130">
                  <c:v>4.1878910600806401E-3</c:v>
                </c:pt>
                <c:pt idx="131">
                  <c:v>4.3041345386632297E-3</c:v>
                </c:pt>
                <c:pt idx="132">
                  <c:v>4.4452360429319097E-3</c:v>
                </c:pt>
                <c:pt idx="133">
                  <c:v>4.5545357611541399E-3</c:v>
                </c:pt>
                <c:pt idx="134">
                  <c:v>4.6559713512176696E-3</c:v>
                </c:pt>
                <c:pt idx="135">
                  <c:v>4.8529874386303001E-3</c:v>
                </c:pt>
                <c:pt idx="136">
                  <c:v>4.9591038989464003E-3</c:v>
                </c:pt>
                <c:pt idx="137">
                  <c:v>5.0932409627726999E-3</c:v>
                </c:pt>
                <c:pt idx="138">
                  <c:v>5.1883414080836701E-3</c:v>
                </c:pt>
                <c:pt idx="139">
                  <c:v>5.34290503471612E-3</c:v>
                </c:pt>
                <c:pt idx="140">
                  <c:v>5.3555366568049699E-3</c:v>
                </c:pt>
                <c:pt idx="141">
                  <c:v>5.5098948033681996E-3</c:v>
                </c:pt>
                <c:pt idx="142">
                  <c:v>5.6650942373889799E-3</c:v>
                </c:pt>
                <c:pt idx="143">
                  <c:v>5.7667428457877298E-3</c:v>
                </c:pt>
                <c:pt idx="144">
                  <c:v>5.8434360999878596E-3</c:v>
                </c:pt>
                <c:pt idx="145">
                  <c:v>5.9733023137909401E-3</c:v>
                </c:pt>
                <c:pt idx="146">
                  <c:v>6.0503024448058098E-3</c:v>
                </c:pt>
                <c:pt idx="147">
                  <c:v>6.1558358200812001E-3</c:v>
                </c:pt>
                <c:pt idx="148">
                  <c:v>6.2537677795604703E-3</c:v>
                </c:pt>
                <c:pt idx="149">
                  <c:v>6.3280276445427802E-3</c:v>
                </c:pt>
                <c:pt idx="150">
                  <c:v>6.47133760080453E-3</c:v>
                </c:pt>
                <c:pt idx="151">
                  <c:v>6.5773049924169697E-3</c:v>
                </c:pt>
                <c:pt idx="152">
                  <c:v>6.61611753985416E-3</c:v>
                </c:pt>
                <c:pt idx="153">
                  <c:v>6.6812235232752096E-3</c:v>
                </c:pt>
                <c:pt idx="154">
                  <c:v>6.8393637064490002E-3</c:v>
                </c:pt>
                <c:pt idx="155">
                  <c:v>6.8857140535452397E-3</c:v>
                </c:pt>
                <c:pt idx="156">
                  <c:v>6.99181827670431E-3</c:v>
                </c:pt>
                <c:pt idx="157">
                  <c:v>7.0203140213841702E-3</c:v>
                </c:pt>
                <c:pt idx="158">
                  <c:v>7.1342283145261701E-3</c:v>
                </c:pt>
                <c:pt idx="159">
                  <c:v>7.2384565174208604E-3</c:v>
                </c:pt>
                <c:pt idx="160">
                  <c:v>7.2161689634141603E-3</c:v>
                </c:pt>
                <c:pt idx="161">
                  <c:v>7.2749192882447401E-3</c:v>
                </c:pt>
                <c:pt idx="162">
                  <c:v>7.2933035637300003E-3</c:v>
                </c:pt>
                <c:pt idx="163">
                  <c:v>7.4896207395865003E-3</c:v>
                </c:pt>
                <c:pt idx="164">
                  <c:v>7.5491807079554702E-3</c:v>
                </c:pt>
                <c:pt idx="165">
                  <c:v>7.5106740771322799E-3</c:v>
                </c:pt>
                <c:pt idx="166">
                  <c:v>7.6600395598860199E-3</c:v>
                </c:pt>
                <c:pt idx="167">
                  <c:v>7.7079203595291097E-3</c:v>
                </c:pt>
                <c:pt idx="168">
                  <c:v>7.7225986525466103E-3</c:v>
                </c:pt>
                <c:pt idx="169">
                  <c:v>7.8602086100424805E-3</c:v>
                </c:pt>
                <c:pt idx="170">
                  <c:v>7.9849180456319901E-3</c:v>
                </c:pt>
                <c:pt idx="171">
                  <c:v>7.9903396180573093E-3</c:v>
                </c:pt>
                <c:pt idx="172">
                  <c:v>8.1168344760244194E-3</c:v>
                </c:pt>
                <c:pt idx="173">
                  <c:v>8.0786015722050294E-3</c:v>
                </c:pt>
                <c:pt idx="174">
                  <c:v>8.1401247399181392E-3</c:v>
                </c:pt>
                <c:pt idx="175">
                  <c:v>8.2332001840418906E-3</c:v>
                </c:pt>
                <c:pt idx="176">
                  <c:v>8.2563092210990001E-3</c:v>
                </c:pt>
                <c:pt idx="177">
                  <c:v>8.2168728545926398E-3</c:v>
                </c:pt>
                <c:pt idx="178">
                  <c:v>8.3943837205676403E-3</c:v>
                </c:pt>
                <c:pt idx="179">
                  <c:v>8.4891486638612006E-3</c:v>
                </c:pt>
                <c:pt idx="180">
                  <c:v>8.5681358829392696E-3</c:v>
                </c:pt>
                <c:pt idx="181">
                  <c:v>8.7020839592262603E-3</c:v>
                </c:pt>
                <c:pt idx="182">
                  <c:v>8.6956380878839799E-3</c:v>
                </c:pt>
                <c:pt idx="183">
                  <c:v>8.8538611189658695E-3</c:v>
                </c:pt>
                <c:pt idx="184">
                  <c:v>8.8588931815246907E-3</c:v>
                </c:pt>
                <c:pt idx="185">
                  <c:v>8.9480077628351605E-3</c:v>
                </c:pt>
                <c:pt idx="186">
                  <c:v>9.0070502491592808E-3</c:v>
                </c:pt>
                <c:pt idx="187">
                  <c:v>9.0972344984947395E-3</c:v>
                </c:pt>
                <c:pt idx="188">
                  <c:v>9.2332591308344099E-3</c:v>
                </c:pt>
                <c:pt idx="189">
                  <c:v>9.2692308616680492E-3</c:v>
                </c:pt>
                <c:pt idx="190">
                  <c:v>9.39779176907426E-3</c:v>
                </c:pt>
                <c:pt idx="191">
                  <c:v>9.48310179233087E-3</c:v>
                </c:pt>
                <c:pt idx="192">
                  <c:v>9.5493132576076299E-3</c:v>
                </c:pt>
                <c:pt idx="193">
                  <c:v>9.69464457711295E-3</c:v>
                </c:pt>
                <c:pt idx="194">
                  <c:v>9.8188360892460299E-3</c:v>
                </c:pt>
                <c:pt idx="195">
                  <c:v>9.8588922710218692E-3</c:v>
                </c:pt>
                <c:pt idx="196">
                  <c:v>1.0033335667032E-2</c:v>
                </c:pt>
                <c:pt idx="197">
                  <c:v>1.00757897283567E-2</c:v>
                </c:pt>
                <c:pt idx="198">
                  <c:v>1.0095202161280899E-2</c:v>
                </c:pt>
                <c:pt idx="199">
                  <c:v>1.02719660011055E-2</c:v>
                </c:pt>
                <c:pt idx="200">
                  <c:v>1.0426289094309499E-2</c:v>
                </c:pt>
                <c:pt idx="201">
                  <c:v>1.0395782367180801E-2</c:v>
                </c:pt>
                <c:pt idx="202">
                  <c:v>1.0488716505181499E-2</c:v>
                </c:pt>
                <c:pt idx="203">
                  <c:v>1.07138881387213E-2</c:v>
                </c:pt>
                <c:pt idx="204">
                  <c:v>1.06398146035586E-2</c:v>
                </c:pt>
                <c:pt idx="205">
                  <c:v>1.08043854620017E-2</c:v>
                </c:pt>
                <c:pt idx="206">
                  <c:v>1.0886373677558001E-2</c:v>
                </c:pt>
                <c:pt idx="207">
                  <c:v>1.0840734679098501E-2</c:v>
                </c:pt>
                <c:pt idx="208">
                  <c:v>1.09452671674687E-2</c:v>
                </c:pt>
                <c:pt idx="209">
                  <c:v>1.10984217902108E-2</c:v>
                </c:pt>
                <c:pt idx="210">
                  <c:v>1.1143364031989801E-2</c:v>
                </c:pt>
                <c:pt idx="211">
                  <c:v>1.13121298154531E-2</c:v>
                </c:pt>
                <c:pt idx="212">
                  <c:v>1.13508834948384E-2</c:v>
                </c:pt>
                <c:pt idx="213">
                  <c:v>1.13887894661406E-2</c:v>
                </c:pt>
                <c:pt idx="214">
                  <c:v>1.15351934335138E-2</c:v>
                </c:pt>
                <c:pt idx="215">
                  <c:v>1.1569437703516001E-2</c:v>
                </c:pt>
                <c:pt idx="216">
                  <c:v>1.15827900911306E-2</c:v>
                </c:pt>
                <c:pt idx="217">
                  <c:v>1.1678354284397501E-2</c:v>
                </c:pt>
                <c:pt idx="218">
                  <c:v>1.1691838555734101E-2</c:v>
                </c:pt>
                <c:pt idx="219">
                  <c:v>1.17664457036775E-2</c:v>
                </c:pt>
                <c:pt idx="220">
                  <c:v>1.1889256413211801E-2</c:v>
                </c:pt>
                <c:pt idx="221">
                  <c:v>1.19176144726691E-2</c:v>
                </c:pt>
                <c:pt idx="222">
                  <c:v>1.19818389166055E-2</c:v>
                </c:pt>
                <c:pt idx="223">
                  <c:v>1.21121571984393E-2</c:v>
                </c:pt>
                <c:pt idx="224">
                  <c:v>1.2081072213251901E-2</c:v>
                </c:pt>
                <c:pt idx="225">
                  <c:v>1.2118953218169E-2</c:v>
                </c:pt>
                <c:pt idx="226">
                  <c:v>1.2321615811541099E-2</c:v>
                </c:pt>
                <c:pt idx="227">
                  <c:v>1.22389725229037E-2</c:v>
                </c:pt>
                <c:pt idx="228">
                  <c:v>1.2415808461493601E-2</c:v>
                </c:pt>
                <c:pt idx="229">
                  <c:v>1.2408677678028999E-2</c:v>
                </c:pt>
                <c:pt idx="230">
                  <c:v>1.24877531982959E-2</c:v>
                </c:pt>
                <c:pt idx="231">
                  <c:v>1.26174720305431E-2</c:v>
                </c:pt>
                <c:pt idx="232">
                  <c:v>1.2543493575952599E-2</c:v>
                </c:pt>
                <c:pt idx="233">
                  <c:v>1.27598828087654E-2</c:v>
                </c:pt>
                <c:pt idx="234">
                  <c:v>1.2640833448059E-2</c:v>
                </c:pt>
                <c:pt idx="235">
                  <c:v>1.28337140237967E-2</c:v>
                </c:pt>
                <c:pt idx="236">
                  <c:v>1.28288575864056E-2</c:v>
                </c:pt>
                <c:pt idx="237">
                  <c:v>1.2920844898488101E-2</c:v>
                </c:pt>
                <c:pt idx="238">
                  <c:v>1.2969387739279199E-2</c:v>
                </c:pt>
                <c:pt idx="239">
                  <c:v>1.3171847502149E-2</c:v>
                </c:pt>
                <c:pt idx="240">
                  <c:v>1.3287160932912399E-2</c:v>
                </c:pt>
                <c:pt idx="241">
                  <c:v>1.32940815465727E-2</c:v>
                </c:pt>
                <c:pt idx="242">
                  <c:v>1.34355206770877E-2</c:v>
                </c:pt>
                <c:pt idx="243">
                  <c:v>1.33873007918211E-2</c:v>
                </c:pt>
                <c:pt idx="244">
                  <c:v>1.34721854547708E-2</c:v>
                </c:pt>
                <c:pt idx="245">
                  <c:v>1.36291196284234E-2</c:v>
                </c:pt>
                <c:pt idx="246">
                  <c:v>1.36725557655518E-2</c:v>
                </c:pt>
                <c:pt idx="247">
                  <c:v>1.3773746878508601E-2</c:v>
                </c:pt>
                <c:pt idx="248">
                  <c:v>1.3747637104588701E-2</c:v>
                </c:pt>
                <c:pt idx="249">
                  <c:v>1.3941343322368099E-2</c:v>
                </c:pt>
                <c:pt idx="250">
                  <c:v>1.40088302087915E-2</c:v>
                </c:pt>
                <c:pt idx="251">
                  <c:v>1.40353673022967E-2</c:v>
                </c:pt>
                <c:pt idx="252">
                  <c:v>1.4274858103771699E-2</c:v>
                </c:pt>
                <c:pt idx="253">
                  <c:v>1.42644076607003E-2</c:v>
                </c:pt>
                <c:pt idx="254">
                  <c:v>1.41681346615987E-2</c:v>
                </c:pt>
                <c:pt idx="255">
                  <c:v>1.44018482004025E-2</c:v>
                </c:pt>
                <c:pt idx="256">
                  <c:v>1.4487013892620601E-2</c:v>
                </c:pt>
                <c:pt idx="257">
                  <c:v>1.45849217383128E-2</c:v>
                </c:pt>
                <c:pt idx="258">
                  <c:v>1.4703406120126401E-2</c:v>
                </c:pt>
                <c:pt idx="259">
                  <c:v>1.4791241230828801E-2</c:v>
                </c:pt>
                <c:pt idx="260">
                  <c:v>1.49183609945957E-2</c:v>
                </c:pt>
                <c:pt idx="261">
                  <c:v>1.48750929984671E-2</c:v>
                </c:pt>
                <c:pt idx="262">
                  <c:v>1.49568969428005E-2</c:v>
                </c:pt>
                <c:pt idx="263">
                  <c:v>1.50723953839914E-2</c:v>
                </c:pt>
                <c:pt idx="264">
                  <c:v>1.5144829722221699E-2</c:v>
                </c:pt>
                <c:pt idx="265">
                  <c:v>1.53343458447673E-2</c:v>
                </c:pt>
                <c:pt idx="266">
                  <c:v>1.5462988376572799E-2</c:v>
                </c:pt>
                <c:pt idx="267">
                  <c:v>1.54863541712803E-2</c:v>
                </c:pt>
                <c:pt idx="268">
                  <c:v>1.5572227350088201E-2</c:v>
                </c:pt>
                <c:pt idx="269">
                  <c:v>1.5646334568669901E-2</c:v>
                </c:pt>
                <c:pt idx="270">
                  <c:v>1.5703770659541101E-2</c:v>
                </c:pt>
                <c:pt idx="271">
                  <c:v>1.57945337269377E-2</c:v>
                </c:pt>
                <c:pt idx="272">
                  <c:v>1.59065929773195E-2</c:v>
                </c:pt>
                <c:pt idx="273">
                  <c:v>1.5938915214763101E-2</c:v>
                </c:pt>
                <c:pt idx="274">
                  <c:v>1.5931967504011098E-2</c:v>
                </c:pt>
                <c:pt idx="275">
                  <c:v>1.6038075326879401E-2</c:v>
                </c:pt>
                <c:pt idx="276">
                  <c:v>1.6232091336475001E-2</c:v>
                </c:pt>
                <c:pt idx="277">
                  <c:v>1.6265689393094501E-2</c:v>
                </c:pt>
                <c:pt idx="278">
                  <c:v>1.6330653083025001E-2</c:v>
                </c:pt>
                <c:pt idx="279">
                  <c:v>1.6377319673062201E-2</c:v>
                </c:pt>
                <c:pt idx="280">
                  <c:v>1.6475632254003499E-2</c:v>
                </c:pt>
                <c:pt idx="281">
                  <c:v>1.64804721751091E-2</c:v>
                </c:pt>
                <c:pt idx="282">
                  <c:v>1.6612161591026402E-2</c:v>
                </c:pt>
                <c:pt idx="283">
                  <c:v>1.66087460539418E-2</c:v>
                </c:pt>
                <c:pt idx="284">
                  <c:v>1.67606395462019E-2</c:v>
                </c:pt>
                <c:pt idx="285">
                  <c:v>1.68391556039202E-2</c:v>
                </c:pt>
                <c:pt idx="286">
                  <c:v>1.6858714379569598E-2</c:v>
                </c:pt>
                <c:pt idx="287">
                  <c:v>1.6811225241391701E-2</c:v>
                </c:pt>
                <c:pt idx="288">
                  <c:v>1.7105418487528001E-2</c:v>
                </c:pt>
                <c:pt idx="289">
                  <c:v>1.7028415816558E-2</c:v>
                </c:pt>
                <c:pt idx="290">
                  <c:v>1.7166820737201799E-2</c:v>
                </c:pt>
                <c:pt idx="291">
                  <c:v>1.7185284972007799E-2</c:v>
                </c:pt>
                <c:pt idx="292">
                  <c:v>1.7290838562185499E-2</c:v>
                </c:pt>
                <c:pt idx="293">
                  <c:v>1.7389443511814099E-2</c:v>
                </c:pt>
                <c:pt idx="294">
                  <c:v>1.75283378142169E-2</c:v>
                </c:pt>
                <c:pt idx="295">
                  <c:v>1.74640246999954E-2</c:v>
                </c:pt>
                <c:pt idx="296">
                  <c:v>1.7613694823470801E-2</c:v>
                </c:pt>
                <c:pt idx="297">
                  <c:v>1.7712307439412399E-2</c:v>
                </c:pt>
                <c:pt idx="298">
                  <c:v>1.77434620177262E-2</c:v>
                </c:pt>
                <c:pt idx="299">
                  <c:v>1.7790118559303899E-2</c:v>
                </c:pt>
                <c:pt idx="300">
                  <c:v>1.7918462693224901E-2</c:v>
                </c:pt>
                <c:pt idx="301">
                  <c:v>1.80352311717605E-2</c:v>
                </c:pt>
                <c:pt idx="302">
                  <c:v>1.8039046776043101E-2</c:v>
                </c:pt>
                <c:pt idx="303">
                  <c:v>1.80714228597952E-2</c:v>
                </c:pt>
                <c:pt idx="304">
                  <c:v>1.8165083644352799E-2</c:v>
                </c:pt>
                <c:pt idx="305">
                  <c:v>1.82044218586783E-2</c:v>
                </c:pt>
                <c:pt idx="306">
                  <c:v>1.83642739087411E-2</c:v>
                </c:pt>
                <c:pt idx="307">
                  <c:v>1.83719659908641E-2</c:v>
                </c:pt>
                <c:pt idx="308">
                  <c:v>1.8476842802567901E-2</c:v>
                </c:pt>
                <c:pt idx="309">
                  <c:v>1.8574772833133801E-2</c:v>
                </c:pt>
                <c:pt idx="310">
                  <c:v>1.8666751086515401E-2</c:v>
                </c:pt>
                <c:pt idx="311">
                  <c:v>1.8721232767255101E-2</c:v>
                </c:pt>
                <c:pt idx="312">
                  <c:v>1.88690501102333E-2</c:v>
                </c:pt>
                <c:pt idx="313">
                  <c:v>1.8838939048899401E-2</c:v>
                </c:pt>
                <c:pt idx="314">
                  <c:v>1.8990501028425699E-2</c:v>
                </c:pt>
                <c:pt idx="315">
                  <c:v>1.9042131267974299E-2</c:v>
                </c:pt>
                <c:pt idx="316">
                  <c:v>1.91401960609364E-2</c:v>
                </c:pt>
                <c:pt idx="317">
                  <c:v>1.9150502654751201E-2</c:v>
                </c:pt>
                <c:pt idx="318">
                  <c:v>1.91908206258419E-2</c:v>
                </c:pt>
                <c:pt idx="319">
                  <c:v>1.9399387568433301E-2</c:v>
                </c:pt>
                <c:pt idx="320">
                  <c:v>1.9350582498394098E-2</c:v>
                </c:pt>
                <c:pt idx="321">
                  <c:v>1.9417024218968799E-2</c:v>
                </c:pt>
                <c:pt idx="322">
                  <c:v>1.9495931684424001E-2</c:v>
                </c:pt>
                <c:pt idx="323">
                  <c:v>1.9652056213162801E-2</c:v>
                </c:pt>
                <c:pt idx="324">
                  <c:v>1.9716429669841599E-2</c:v>
                </c:pt>
                <c:pt idx="325">
                  <c:v>1.98054207812862E-2</c:v>
                </c:pt>
                <c:pt idx="326">
                  <c:v>1.9873421870641301E-2</c:v>
                </c:pt>
                <c:pt idx="327">
                  <c:v>1.99595607797475E-2</c:v>
                </c:pt>
                <c:pt idx="328">
                  <c:v>1.99078822123353E-2</c:v>
                </c:pt>
                <c:pt idx="329">
                  <c:v>2.0098287745687001E-2</c:v>
                </c:pt>
                <c:pt idx="330">
                  <c:v>2.0223114924698499E-2</c:v>
                </c:pt>
                <c:pt idx="331">
                  <c:v>2.0269579247177101E-2</c:v>
                </c:pt>
                <c:pt idx="332">
                  <c:v>2.0327962399712001E-2</c:v>
                </c:pt>
                <c:pt idx="333">
                  <c:v>2.0343637263997801E-2</c:v>
                </c:pt>
                <c:pt idx="334">
                  <c:v>2.05514018484599E-2</c:v>
                </c:pt>
                <c:pt idx="335">
                  <c:v>2.0576553295983801E-2</c:v>
                </c:pt>
                <c:pt idx="336">
                  <c:v>2.05494814900571E-2</c:v>
                </c:pt>
                <c:pt idx="337">
                  <c:v>2.06084592041187E-2</c:v>
                </c:pt>
                <c:pt idx="338">
                  <c:v>2.0737244877643401E-2</c:v>
                </c:pt>
                <c:pt idx="339">
                  <c:v>2.08479389140011E-2</c:v>
                </c:pt>
                <c:pt idx="340">
                  <c:v>2.0908100637403001E-2</c:v>
                </c:pt>
                <c:pt idx="341">
                  <c:v>2.0990575796480501E-2</c:v>
                </c:pt>
                <c:pt idx="342">
                  <c:v>2.1124001865272999E-2</c:v>
                </c:pt>
                <c:pt idx="343">
                  <c:v>2.1141503514902401E-2</c:v>
                </c:pt>
                <c:pt idx="344">
                  <c:v>2.12123632016307E-2</c:v>
                </c:pt>
                <c:pt idx="345">
                  <c:v>2.1197725669089101E-2</c:v>
                </c:pt>
                <c:pt idx="346">
                  <c:v>2.13412040532679E-2</c:v>
                </c:pt>
                <c:pt idx="347">
                  <c:v>2.1412898208049699E-2</c:v>
                </c:pt>
                <c:pt idx="348">
                  <c:v>2.1567429299899299E-2</c:v>
                </c:pt>
                <c:pt idx="349">
                  <c:v>2.15233343864197E-2</c:v>
                </c:pt>
                <c:pt idx="350">
                  <c:v>2.1580946104867899E-2</c:v>
                </c:pt>
                <c:pt idx="351">
                  <c:v>2.1664387885224901E-2</c:v>
                </c:pt>
                <c:pt idx="352">
                  <c:v>2.1754656593343299E-2</c:v>
                </c:pt>
                <c:pt idx="353">
                  <c:v>2.1915927235966699E-2</c:v>
                </c:pt>
                <c:pt idx="354">
                  <c:v>2.1951225047571899E-2</c:v>
                </c:pt>
                <c:pt idx="355">
                  <c:v>2.19847650901129E-2</c:v>
                </c:pt>
                <c:pt idx="356">
                  <c:v>2.2099200196248399E-2</c:v>
                </c:pt>
                <c:pt idx="357">
                  <c:v>2.2186218981644301E-2</c:v>
                </c:pt>
                <c:pt idx="358">
                  <c:v>2.22288874021228E-2</c:v>
                </c:pt>
                <c:pt idx="359">
                  <c:v>2.2226387430232902E-2</c:v>
                </c:pt>
                <c:pt idx="360">
                  <c:v>2.2314307606440102E-2</c:v>
                </c:pt>
                <c:pt idx="361">
                  <c:v>2.2492808428519199E-2</c:v>
                </c:pt>
                <c:pt idx="362">
                  <c:v>2.24382386048162E-2</c:v>
                </c:pt>
                <c:pt idx="363">
                  <c:v>2.2583773987609999E-2</c:v>
                </c:pt>
                <c:pt idx="364">
                  <c:v>2.25994071888997E-2</c:v>
                </c:pt>
                <c:pt idx="365">
                  <c:v>2.2611619168289899E-2</c:v>
                </c:pt>
                <c:pt idx="366">
                  <c:v>2.2735861835447801E-2</c:v>
                </c:pt>
                <c:pt idx="367">
                  <c:v>2.2759860362838301E-2</c:v>
                </c:pt>
                <c:pt idx="368">
                  <c:v>2.2819021088445E-2</c:v>
                </c:pt>
                <c:pt idx="369">
                  <c:v>2.2810178617213399E-2</c:v>
                </c:pt>
                <c:pt idx="370">
                  <c:v>2.3079481942004699E-2</c:v>
                </c:pt>
                <c:pt idx="371">
                  <c:v>2.3122790384554E-2</c:v>
                </c:pt>
                <c:pt idx="372">
                  <c:v>2.3265740041166799E-2</c:v>
                </c:pt>
                <c:pt idx="373">
                  <c:v>2.3306554843730901E-2</c:v>
                </c:pt>
                <c:pt idx="374">
                  <c:v>2.32104824915449E-2</c:v>
                </c:pt>
                <c:pt idx="375">
                  <c:v>2.3385333163660701E-2</c:v>
                </c:pt>
                <c:pt idx="376">
                  <c:v>2.3387302103994301E-2</c:v>
                </c:pt>
                <c:pt idx="377">
                  <c:v>2.34603512467952E-2</c:v>
                </c:pt>
                <c:pt idx="378">
                  <c:v>2.3542610061807499E-2</c:v>
                </c:pt>
                <c:pt idx="379">
                  <c:v>2.3642955809931601E-2</c:v>
                </c:pt>
                <c:pt idx="380">
                  <c:v>2.3742172321143298E-2</c:v>
                </c:pt>
                <c:pt idx="381">
                  <c:v>2.37042761941165E-2</c:v>
                </c:pt>
                <c:pt idx="382">
                  <c:v>2.3888739953137599E-2</c:v>
                </c:pt>
                <c:pt idx="383">
                  <c:v>2.3864303678625201E-2</c:v>
                </c:pt>
                <c:pt idx="384">
                  <c:v>2.3931747626201601E-2</c:v>
                </c:pt>
                <c:pt idx="385">
                  <c:v>2.40274195079942E-2</c:v>
                </c:pt>
                <c:pt idx="386">
                  <c:v>2.4051967155616999E-2</c:v>
                </c:pt>
                <c:pt idx="387">
                  <c:v>2.40946328866306E-2</c:v>
                </c:pt>
                <c:pt idx="388">
                  <c:v>2.4245710459924401E-2</c:v>
                </c:pt>
                <c:pt idx="389">
                  <c:v>2.4249382223957599E-2</c:v>
                </c:pt>
                <c:pt idx="390">
                  <c:v>2.43245391604042E-2</c:v>
                </c:pt>
                <c:pt idx="391">
                  <c:v>2.4461939190559501E-2</c:v>
                </c:pt>
                <c:pt idx="392">
                  <c:v>2.4606775796454199E-2</c:v>
                </c:pt>
                <c:pt idx="393">
                  <c:v>2.45757055904318E-2</c:v>
                </c:pt>
                <c:pt idx="394">
                  <c:v>2.46783938281574E-2</c:v>
                </c:pt>
                <c:pt idx="395">
                  <c:v>2.4714545270117599E-2</c:v>
                </c:pt>
                <c:pt idx="396">
                  <c:v>2.4655243567746399E-2</c:v>
                </c:pt>
                <c:pt idx="397">
                  <c:v>2.4875236892730499E-2</c:v>
                </c:pt>
                <c:pt idx="398">
                  <c:v>2.4865396470183199E-2</c:v>
                </c:pt>
                <c:pt idx="399">
                  <c:v>2.4969223980002401E-2</c:v>
                </c:pt>
                <c:pt idx="400">
                  <c:v>2.5071062990099799E-2</c:v>
                </c:pt>
                <c:pt idx="401">
                  <c:v>2.5109241089280001E-2</c:v>
                </c:pt>
                <c:pt idx="402">
                  <c:v>2.5193364614856401E-2</c:v>
                </c:pt>
                <c:pt idx="403">
                  <c:v>2.5226379694977701E-2</c:v>
                </c:pt>
                <c:pt idx="404">
                  <c:v>2.5339188085046E-2</c:v>
                </c:pt>
                <c:pt idx="405">
                  <c:v>2.54552910529816E-2</c:v>
                </c:pt>
                <c:pt idx="406">
                  <c:v>2.5436407159336399E-2</c:v>
                </c:pt>
                <c:pt idx="407">
                  <c:v>2.5526917201569899E-2</c:v>
                </c:pt>
                <c:pt idx="408">
                  <c:v>2.56007387086803E-2</c:v>
                </c:pt>
                <c:pt idx="409">
                  <c:v>2.5668962096709699E-2</c:v>
                </c:pt>
                <c:pt idx="410">
                  <c:v>2.5714061800850601E-2</c:v>
                </c:pt>
                <c:pt idx="411">
                  <c:v>2.57622908515385E-2</c:v>
                </c:pt>
                <c:pt idx="412">
                  <c:v>2.5868141333793299E-2</c:v>
                </c:pt>
                <c:pt idx="413">
                  <c:v>2.5900893764629101E-2</c:v>
                </c:pt>
                <c:pt idx="414">
                  <c:v>2.6055242568334198E-2</c:v>
                </c:pt>
                <c:pt idx="415">
                  <c:v>2.6107666008794099E-2</c:v>
                </c:pt>
                <c:pt idx="416">
                  <c:v>2.6220725097377901E-2</c:v>
                </c:pt>
                <c:pt idx="417">
                  <c:v>2.6207120447169802E-2</c:v>
                </c:pt>
                <c:pt idx="418">
                  <c:v>2.6258960440284099E-2</c:v>
                </c:pt>
                <c:pt idx="419">
                  <c:v>2.64043931997292E-2</c:v>
                </c:pt>
                <c:pt idx="420">
                  <c:v>2.6475214882002201E-2</c:v>
                </c:pt>
                <c:pt idx="421">
                  <c:v>2.65401829596272E-2</c:v>
                </c:pt>
                <c:pt idx="422">
                  <c:v>2.64993747162914E-2</c:v>
                </c:pt>
                <c:pt idx="423">
                  <c:v>2.6648648769574901E-2</c:v>
                </c:pt>
                <c:pt idx="424">
                  <c:v>2.6719585511454199E-2</c:v>
                </c:pt>
                <c:pt idx="425">
                  <c:v>2.67427257712754E-2</c:v>
                </c:pt>
                <c:pt idx="426">
                  <c:v>2.6823924548327299E-2</c:v>
                </c:pt>
                <c:pt idx="427">
                  <c:v>2.6852734706173699E-2</c:v>
                </c:pt>
                <c:pt idx="428">
                  <c:v>2.6934621628329301E-2</c:v>
                </c:pt>
                <c:pt idx="429">
                  <c:v>2.6950360527490901E-2</c:v>
                </c:pt>
                <c:pt idx="430">
                  <c:v>2.70261288171883E-2</c:v>
                </c:pt>
                <c:pt idx="431">
                  <c:v>2.71400878923704E-2</c:v>
                </c:pt>
                <c:pt idx="432">
                  <c:v>2.71954401597614E-2</c:v>
                </c:pt>
                <c:pt idx="433">
                  <c:v>2.72401118530264E-2</c:v>
                </c:pt>
                <c:pt idx="434">
                  <c:v>2.73004684826707E-2</c:v>
                </c:pt>
                <c:pt idx="435">
                  <c:v>2.72899789288466E-2</c:v>
                </c:pt>
                <c:pt idx="436">
                  <c:v>2.74248736391405E-2</c:v>
                </c:pt>
                <c:pt idx="437">
                  <c:v>2.74414436940261E-2</c:v>
                </c:pt>
                <c:pt idx="438">
                  <c:v>2.7518836676090799E-2</c:v>
                </c:pt>
                <c:pt idx="439">
                  <c:v>2.7523047268785499E-2</c:v>
                </c:pt>
                <c:pt idx="440">
                  <c:v>2.7661881203105799E-2</c:v>
                </c:pt>
                <c:pt idx="441">
                  <c:v>2.7600198885595999E-2</c:v>
                </c:pt>
                <c:pt idx="442">
                  <c:v>2.7728601402119898E-2</c:v>
                </c:pt>
                <c:pt idx="443">
                  <c:v>2.7844210292890501E-2</c:v>
                </c:pt>
                <c:pt idx="444">
                  <c:v>2.7766246172807599E-2</c:v>
                </c:pt>
                <c:pt idx="445">
                  <c:v>2.7915615780268299E-2</c:v>
                </c:pt>
                <c:pt idx="446">
                  <c:v>2.7947716520839699E-2</c:v>
                </c:pt>
                <c:pt idx="447">
                  <c:v>2.80492302210275E-2</c:v>
                </c:pt>
                <c:pt idx="448">
                  <c:v>2.8098902078573101E-2</c:v>
                </c:pt>
                <c:pt idx="449">
                  <c:v>2.8091992419571301E-2</c:v>
                </c:pt>
                <c:pt idx="450">
                  <c:v>2.80586319419842E-2</c:v>
                </c:pt>
                <c:pt idx="451">
                  <c:v>2.8233227310193999E-2</c:v>
                </c:pt>
                <c:pt idx="452">
                  <c:v>2.8341476960028599E-2</c:v>
                </c:pt>
                <c:pt idx="453">
                  <c:v>2.8431762029810501E-2</c:v>
                </c:pt>
                <c:pt idx="454">
                  <c:v>2.85320147582089E-2</c:v>
                </c:pt>
                <c:pt idx="455">
                  <c:v>2.84909797616032E-2</c:v>
                </c:pt>
                <c:pt idx="456">
                  <c:v>2.8532494498944599E-2</c:v>
                </c:pt>
                <c:pt idx="457">
                  <c:v>2.8548682905604798E-2</c:v>
                </c:pt>
                <c:pt idx="458">
                  <c:v>2.85802206456055E-2</c:v>
                </c:pt>
                <c:pt idx="459">
                  <c:v>2.8650308163827298E-2</c:v>
                </c:pt>
                <c:pt idx="460">
                  <c:v>2.8798896387044099E-2</c:v>
                </c:pt>
                <c:pt idx="461">
                  <c:v>2.8825992531639501E-2</c:v>
                </c:pt>
                <c:pt idx="462">
                  <c:v>2.8939548036471901E-2</c:v>
                </c:pt>
                <c:pt idx="463">
                  <c:v>2.90647772615154E-2</c:v>
                </c:pt>
                <c:pt idx="464">
                  <c:v>2.9057811156035701E-2</c:v>
                </c:pt>
                <c:pt idx="465">
                  <c:v>2.91289502595376E-2</c:v>
                </c:pt>
                <c:pt idx="466">
                  <c:v>2.9170119964304801E-2</c:v>
                </c:pt>
                <c:pt idx="467">
                  <c:v>2.9285179635429599E-2</c:v>
                </c:pt>
                <c:pt idx="468">
                  <c:v>2.9299519416142498E-2</c:v>
                </c:pt>
                <c:pt idx="469">
                  <c:v>2.9323262271742801E-2</c:v>
                </c:pt>
                <c:pt idx="470">
                  <c:v>2.9315548360297702E-2</c:v>
                </c:pt>
                <c:pt idx="471">
                  <c:v>2.9382960064923198E-2</c:v>
                </c:pt>
                <c:pt idx="472">
                  <c:v>2.9427455525633001E-2</c:v>
                </c:pt>
                <c:pt idx="473">
                  <c:v>2.9426679967109601E-2</c:v>
                </c:pt>
                <c:pt idx="474">
                  <c:v>2.9387820829741701E-2</c:v>
                </c:pt>
                <c:pt idx="475">
                  <c:v>2.9472645135242299E-2</c:v>
                </c:pt>
                <c:pt idx="476">
                  <c:v>2.9497021650011598E-2</c:v>
                </c:pt>
                <c:pt idx="477">
                  <c:v>2.9606522901159199E-2</c:v>
                </c:pt>
                <c:pt idx="478">
                  <c:v>2.97174358718383E-2</c:v>
                </c:pt>
                <c:pt idx="479">
                  <c:v>2.9662122231195801E-2</c:v>
                </c:pt>
                <c:pt idx="480">
                  <c:v>2.9662905074072501E-2</c:v>
                </c:pt>
                <c:pt idx="481">
                  <c:v>2.96843485108093E-2</c:v>
                </c:pt>
                <c:pt idx="482">
                  <c:v>2.9738884868746401E-2</c:v>
                </c:pt>
                <c:pt idx="483">
                  <c:v>3.0015660762322399E-2</c:v>
                </c:pt>
                <c:pt idx="484">
                  <c:v>2.9875794149631499E-2</c:v>
                </c:pt>
                <c:pt idx="485">
                  <c:v>2.9995132875066E-2</c:v>
                </c:pt>
                <c:pt idx="486">
                  <c:v>3.0015034805859101E-2</c:v>
                </c:pt>
                <c:pt idx="487">
                  <c:v>2.9991378709107799E-2</c:v>
                </c:pt>
                <c:pt idx="488">
                  <c:v>3.0083317858770098E-2</c:v>
                </c:pt>
                <c:pt idx="489">
                  <c:v>3.0071976129883E-2</c:v>
                </c:pt>
                <c:pt idx="490">
                  <c:v>3.0061497661330198E-2</c:v>
                </c:pt>
                <c:pt idx="491">
                  <c:v>3.0158047782745501E-2</c:v>
                </c:pt>
                <c:pt idx="492">
                  <c:v>3.0196011514617E-2</c:v>
                </c:pt>
                <c:pt idx="493">
                  <c:v>3.0130286775379999E-2</c:v>
                </c:pt>
                <c:pt idx="494">
                  <c:v>3.0267589395712301E-2</c:v>
                </c:pt>
                <c:pt idx="495">
                  <c:v>3.0390868784730001E-2</c:v>
                </c:pt>
                <c:pt idx="496">
                  <c:v>3.0390221705693901E-2</c:v>
                </c:pt>
                <c:pt idx="497">
                  <c:v>3.0482113624404401E-2</c:v>
                </c:pt>
                <c:pt idx="498">
                  <c:v>3.0357991015125901E-2</c:v>
                </c:pt>
                <c:pt idx="499">
                  <c:v>3.0471231102537098E-2</c:v>
                </c:pt>
                <c:pt idx="500">
                  <c:v>3.0543520969565301E-2</c:v>
                </c:pt>
                <c:pt idx="501">
                  <c:v>3.0563010773061901E-2</c:v>
                </c:pt>
                <c:pt idx="502">
                  <c:v>3.0587912925447699E-2</c:v>
                </c:pt>
                <c:pt idx="503">
                  <c:v>3.06838750500039E-2</c:v>
                </c:pt>
                <c:pt idx="504">
                  <c:v>3.073751287412E-2</c:v>
                </c:pt>
                <c:pt idx="505">
                  <c:v>3.0790241724426799E-2</c:v>
                </c:pt>
                <c:pt idx="506">
                  <c:v>3.0737941575234299E-2</c:v>
                </c:pt>
                <c:pt idx="507">
                  <c:v>3.0848563028151799E-2</c:v>
                </c:pt>
                <c:pt idx="508">
                  <c:v>3.09099207295431E-2</c:v>
                </c:pt>
                <c:pt idx="509">
                  <c:v>3.0820549554221099E-2</c:v>
                </c:pt>
                <c:pt idx="510">
                  <c:v>3.09166205681842E-2</c:v>
                </c:pt>
                <c:pt idx="511">
                  <c:v>3.0868410602999899E-2</c:v>
                </c:pt>
                <c:pt idx="512">
                  <c:v>3.0984092103841E-2</c:v>
                </c:pt>
                <c:pt idx="513">
                  <c:v>3.1030020189662499E-2</c:v>
                </c:pt>
                <c:pt idx="514">
                  <c:v>3.1149338935303101E-2</c:v>
                </c:pt>
                <c:pt idx="515">
                  <c:v>3.1239756074532301E-2</c:v>
                </c:pt>
                <c:pt idx="516">
                  <c:v>3.1089708755736301E-2</c:v>
                </c:pt>
                <c:pt idx="517">
                  <c:v>3.1246398256017799E-2</c:v>
                </c:pt>
                <c:pt idx="518">
                  <c:v>3.1260449374871303E-2</c:v>
                </c:pt>
                <c:pt idx="519">
                  <c:v>3.1283700687004597E-2</c:v>
                </c:pt>
                <c:pt idx="520">
                  <c:v>3.1432720075886003E-2</c:v>
                </c:pt>
                <c:pt idx="521">
                  <c:v>3.1453667326306903E-2</c:v>
                </c:pt>
                <c:pt idx="522">
                  <c:v>3.1653500172379098E-2</c:v>
                </c:pt>
                <c:pt idx="523">
                  <c:v>3.1468725768417499E-2</c:v>
                </c:pt>
                <c:pt idx="524">
                  <c:v>3.16461324912427E-2</c:v>
                </c:pt>
                <c:pt idx="525">
                  <c:v>3.1672498160391901E-2</c:v>
                </c:pt>
                <c:pt idx="526">
                  <c:v>3.1682840168290601E-2</c:v>
                </c:pt>
                <c:pt idx="527">
                  <c:v>3.1791557423723402E-2</c:v>
                </c:pt>
                <c:pt idx="528">
                  <c:v>3.1713828334912597E-2</c:v>
                </c:pt>
                <c:pt idx="529">
                  <c:v>3.1862983270704699E-2</c:v>
                </c:pt>
                <c:pt idx="530">
                  <c:v>3.1941768335055097E-2</c:v>
                </c:pt>
                <c:pt idx="531">
                  <c:v>3.1955004871057797E-2</c:v>
                </c:pt>
                <c:pt idx="532">
                  <c:v>3.2072799419259002E-2</c:v>
                </c:pt>
                <c:pt idx="533">
                  <c:v>3.1990645020570099E-2</c:v>
                </c:pt>
                <c:pt idx="534">
                  <c:v>3.2150941319408301E-2</c:v>
                </c:pt>
                <c:pt idx="535">
                  <c:v>3.2184165775686897E-2</c:v>
                </c:pt>
                <c:pt idx="536">
                  <c:v>3.2243099057326599E-2</c:v>
                </c:pt>
                <c:pt idx="537">
                  <c:v>3.2305998895582298E-2</c:v>
                </c:pt>
                <c:pt idx="538">
                  <c:v>3.2311044445040203E-2</c:v>
                </c:pt>
                <c:pt idx="539">
                  <c:v>3.2357043037581502E-2</c:v>
                </c:pt>
                <c:pt idx="540">
                  <c:v>3.2348373167892901E-2</c:v>
                </c:pt>
                <c:pt idx="541">
                  <c:v>3.2438504042904298E-2</c:v>
                </c:pt>
                <c:pt idx="542">
                  <c:v>3.2491186306779503E-2</c:v>
                </c:pt>
                <c:pt idx="543">
                  <c:v>3.2540304274933797E-2</c:v>
                </c:pt>
                <c:pt idx="544">
                  <c:v>3.2470367478723103E-2</c:v>
                </c:pt>
                <c:pt idx="545">
                  <c:v>3.2564158631749697E-2</c:v>
                </c:pt>
                <c:pt idx="546">
                  <c:v>3.2660130651312298E-2</c:v>
                </c:pt>
                <c:pt idx="547">
                  <c:v>3.2633219393950801E-2</c:v>
                </c:pt>
                <c:pt idx="548">
                  <c:v>3.2723563036781297E-2</c:v>
                </c:pt>
                <c:pt idx="549">
                  <c:v>3.2700660189554302E-2</c:v>
                </c:pt>
                <c:pt idx="550">
                  <c:v>3.2835967586397098E-2</c:v>
                </c:pt>
                <c:pt idx="551">
                  <c:v>3.2965889405099397E-2</c:v>
                </c:pt>
                <c:pt idx="552">
                  <c:v>3.2876897699750302E-2</c:v>
                </c:pt>
                <c:pt idx="553">
                  <c:v>3.2989493774141801E-2</c:v>
                </c:pt>
                <c:pt idx="554">
                  <c:v>3.2956761956913501E-2</c:v>
                </c:pt>
                <c:pt idx="555">
                  <c:v>3.2917919038702198E-2</c:v>
                </c:pt>
                <c:pt idx="556">
                  <c:v>3.3052061256247697E-2</c:v>
                </c:pt>
                <c:pt idx="557">
                  <c:v>3.3081092756072697E-2</c:v>
                </c:pt>
                <c:pt idx="558">
                  <c:v>3.3129731478692998E-2</c:v>
                </c:pt>
                <c:pt idx="559">
                  <c:v>3.3174623271232599E-2</c:v>
                </c:pt>
                <c:pt idx="560">
                  <c:v>3.3171724114813901E-2</c:v>
                </c:pt>
                <c:pt idx="561">
                  <c:v>3.3242128522927197E-2</c:v>
                </c:pt>
                <c:pt idx="562">
                  <c:v>3.3240741596422499E-2</c:v>
                </c:pt>
                <c:pt idx="563">
                  <c:v>3.3401208946091603E-2</c:v>
                </c:pt>
                <c:pt idx="564">
                  <c:v>3.3426735537751703E-2</c:v>
                </c:pt>
                <c:pt idx="565">
                  <c:v>3.3367826599011503E-2</c:v>
                </c:pt>
                <c:pt idx="566">
                  <c:v>3.3472988172699003E-2</c:v>
                </c:pt>
                <c:pt idx="567">
                  <c:v>3.3462296541002301E-2</c:v>
                </c:pt>
                <c:pt idx="568">
                  <c:v>3.3577463603486103E-2</c:v>
                </c:pt>
                <c:pt idx="569">
                  <c:v>3.35764907419831E-2</c:v>
                </c:pt>
                <c:pt idx="570">
                  <c:v>3.3627737211122298E-2</c:v>
                </c:pt>
                <c:pt idx="571">
                  <c:v>3.37369325084809E-2</c:v>
                </c:pt>
                <c:pt idx="572">
                  <c:v>3.3802128196952497E-2</c:v>
                </c:pt>
                <c:pt idx="573">
                  <c:v>3.3833219391704798E-2</c:v>
                </c:pt>
                <c:pt idx="574">
                  <c:v>3.3890076330320998E-2</c:v>
                </c:pt>
                <c:pt idx="575">
                  <c:v>3.3830092124155699E-2</c:v>
                </c:pt>
                <c:pt idx="576">
                  <c:v>3.39863184841303E-2</c:v>
                </c:pt>
                <c:pt idx="577">
                  <c:v>3.3888162681313401E-2</c:v>
                </c:pt>
                <c:pt idx="578">
                  <c:v>3.40748500264395E-2</c:v>
                </c:pt>
                <c:pt idx="579">
                  <c:v>3.4054942795108602E-2</c:v>
                </c:pt>
                <c:pt idx="580">
                  <c:v>3.4101656429547503E-2</c:v>
                </c:pt>
                <c:pt idx="581">
                  <c:v>3.4143999690024802E-2</c:v>
                </c:pt>
                <c:pt idx="582">
                  <c:v>3.4201041299806403E-2</c:v>
                </c:pt>
                <c:pt idx="583">
                  <c:v>3.4285254250113403E-2</c:v>
                </c:pt>
                <c:pt idx="584">
                  <c:v>3.4428713295160798E-2</c:v>
                </c:pt>
                <c:pt idx="585">
                  <c:v>3.4334844628670397E-2</c:v>
                </c:pt>
                <c:pt idx="586">
                  <c:v>3.44120587989507E-2</c:v>
                </c:pt>
                <c:pt idx="587">
                  <c:v>3.4468641142672798E-2</c:v>
                </c:pt>
                <c:pt idx="588">
                  <c:v>3.4457914095766297E-2</c:v>
                </c:pt>
                <c:pt idx="589">
                  <c:v>3.4511984086662499E-2</c:v>
                </c:pt>
                <c:pt idx="590">
                  <c:v>3.4603654643178203E-2</c:v>
                </c:pt>
                <c:pt idx="591">
                  <c:v>3.4647361257913303E-2</c:v>
                </c:pt>
                <c:pt idx="592">
                  <c:v>3.4641959314497699E-2</c:v>
                </c:pt>
                <c:pt idx="593">
                  <c:v>3.4755285461510098E-2</c:v>
                </c:pt>
                <c:pt idx="594">
                  <c:v>3.4799653119300798E-2</c:v>
                </c:pt>
                <c:pt idx="595">
                  <c:v>3.48372722801654E-2</c:v>
                </c:pt>
                <c:pt idx="596">
                  <c:v>3.4824710805427601E-2</c:v>
                </c:pt>
                <c:pt idx="597">
                  <c:v>3.4873919097779003E-2</c:v>
                </c:pt>
                <c:pt idx="598">
                  <c:v>3.4985132647873597E-2</c:v>
                </c:pt>
                <c:pt idx="599">
                  <c:v>3.5061118060891801E-2</c:v>
                </c:pt>
                <c:pt idx="600">
                  <c:v>3.5054392664675603E-2</c:v>
                </c:pt>
                <c:pt idx="601">
                  <c:v>3.5118783428398997E-2</c:v>
                </c:pt>
                <c:pt idx="602">
                  <c:v>3.5209440885587903E-2</c:v>
                </c:pt>
                <c:pt idx="603">
                  <c:v>3.5220866469155697E-2</c:v>
                </c:pt>
                <c:pt idx="604">
                  <c:v>3.5178114009328701E-2</c:v>
                </c:pt>
                <c:pt idx="605">
                  <c:v>3.5372022963036598E-2</c:v>
                </c:pt>
                <c:pt idx="606">
                  <c:v>3.52682336020829E-2</c:v>
                </c:pt>
                <c:pt idx="607">
                  <c:v>3.5401688628438399E-2</c:v>
                </c:pt>
                <c:pt idx="608">
                  <c:v>3.5350658206290402E-2</c:v>
                </c:pt>
                <c:pt idx="609">
                  <c:v>3.5472230127249399E-2</c:v>
                </c:pt>
                <c:pt idx="610">
                  <c:v>3.5470244666154997E-2</c:v>
                </c:pt>
                <c:pt idx="611">
                  <c:v>3.5657860782234797E-2</c:v>
                </c:pt>
                <c:pt idx="612">
                  <c:v>3.5722136360082E-2</c:v>
                </c:pt>
                <c:pt idx="613">
                  <c:v>3.5682796127062197E-2</c:v>
                </c:pt>
                <c:pt idx="614">
                  <c:v>3.56444900304752E-2</c:v>
                </c:pt>
                <c:pt idx="615">
                  <c:v>3.5718604613091801E-2</c:v>
                </c:pt>
                <c:pt idx="616">
                  <c:v>3.58009633512998E-2</c:v>
                </c:pt>
                <c:pt idx="617">
                  <c:v>3.5816521780751502E-2</c:v>
                </c:pt>
                <c:pt idx="618">
                  <c:v>3.5884106842479703E-2</c:v>
                </c:pt>
                <c:pt idx="619">
                  <c:v>3.6038884336235102E-2</c:v>
                </c:pt>
                <c:pt idx="620">
                  <c:v>3.6027356430738497E-2</c:v>
                </c:pt>
                <c:pt idx="621">
                  <c:v>3.6016281125528501E-2</c:v>
                </c:pt>
                <c:pt idx="622">
                  <c:v>3.6129831633636998E-2</c:v>
                </c:pt>
                <c:pt idx="623">
                  <c:v>3.6133964199929099E-2</c:v>
                </c:pt>
                <c:pt idx="624">
                  <c:v>3.6122183074579498E-2</c:v>
                </c:pt>
                <c:pt idx="625">
                  <c:v>3.6105492467993397E-2</c:v>
                </c:pt>
                <c:pt idx="626">
                  <c:v>3.6249875249256901E-2</c:v>
                </c:pt>
                <c:pt idx="627">
                  <c:v>3.6348800238862201E-2</c:v>
                </c:pt>
                <c:pt idx="628">
                  <c:v>3.6393141387196397E-2</c:v>
                </c:pt>
                <c:pt idx="629">
                  <c:v>3.6236474391064401E-2</c:v>
                </c:pt>
                <c:pt idx="630">
                  <c:v>3.61046388160449E-2</c:v>
                </c:pt>
                <c:pt idx="631">
                  <c:v>3.6495750218522298E-2</c:v>
                </c:pt>
                <c:pt idx="632">
                  <c:v>3.6405305188742798E-2</c:v>
                </c:pt>
                <c:pt idx="633">
                  <c:v>3.6474509398551999E-2</c:v>
                </c:pt>
                <c:pt idx="634">
                  <c:v>3.6579231964119802E-2</c:v>
                </c:pt>
                <c:pt idx="635">
                  <c:v>3.6629637009192098E-2</c:v>
                </c:pt>
                <c:pt idx="636">
                  <c:v>3.6616981719760897E-2</c:v>
                </c:pt>
                <c:pt idx="637">
                  <c:v>3.67756890220046E-2</c:v>
                </c:pt>
                <c:pt idx="638">
                  <c:v>3.6765405045020801E-2</c:v>
                </c:pt>
                <c:pt idx="639">
                  <c:v>3.6783892669458203E-2</c:v>
                </c:pt>
                <c:pt idx="640">
                  <c:v>3.6904758384577803E-2</c:v>
                </c:pt>
                <c:pt idx="641">
                  <c:v>3.6997034524632398E-2</c:v>
                </c:pt>
                <c:pt idx="642">
                  <c:v>3.6949605940960001E-2</c:v>
                </c:pt>
                <c:pt idx="643">
                  <c:v>3.6977485362470898E-2</c:v>
                </c:pt>
                <c:pt idx="644">
                  <c:v>3.7023112838850201E-2</c:v>
                </c:pt>
                <c:pt idx="645">
                  <c:v>3.7060245511292202E-2</c:v>
                </c:pt>
                <c:pt idx="646">
                  <c:v>3.7050269199614502E-2</c:v>
                </c:pt>
                <c:pt idx="647">
                  <c:v>3.7247844283707497E-2</c:v>
                </c:pt>
                <c:pt idx="648">
                  <c:v>3.7188479071234001E-2</c:v>
                </c:pt>
                <c:pt idx="649">
                  <c:v>3.7178413679906798E-2</c:v>
                </c:pt>
                <c:pt idx="650">
                  <c:v>3.7276221106650402E-2</c:v>
                </c:pt>
                <c:pt idx="651">
                  <c:v>3.7431587716862398E-2</c:v>
                </c:pt>
                <c:pt idx="652">
                  <c:v>3.7450730820805703E-2</c:v>
                </c:pt>
                <c:pt idx="653">
                  <c:v>3.7391725604621701E-2</c:v>
                </c:pt>
                <c:pt idx="654">
                  <c:v>3.7513880419823099E-2</c:v>
                </c:pt>
                <c:pt idx="655">
                  <c:v>3.7394057310294403E-2</c:v>
                </c:pt>
                <c:pt idx="656">
                  <c:v>3.7571805831426101E-2</c:v>
                </c:pt>
                <c:pt idx="657">
                  <c:v>3.7506901934928602E-2</c:v>
                </c:pt>
                <c:pt idx="658">
                  <c:v>3.7718569757631E-2</c:v>
                </c:pt>
                <c:pt idx="659">
                  <c:v>3.7693921815186097E-2</c:v>
                </c:pt>
                <c:pt idx="660">
                  <c:v>3.77104349930273E-2</c:v>
                </c:pt>
                <c:pt idx="661">
                  <c:v>3.7791626434429203E-2</c:v>
                </c:pt>
                <c:pt idx="662">
                  <c:v>3.78816831871336E-2</c:v>
                </c:pt>
                <c:pt idx="663">
                  <c:v>3.7847855141256499E-2</c:v>
                </c:pt>
                <c:pt idx="664">
                  <c:v>3.79521358017052E-2</c:v>
                </c:pt>
                <c:pt idx="665">
                  <c:v>3.7948930219393703E-2</c:v>
                </c:pt>
                <c:pt idx="666">
                  <c:v>3.7931892087821703E-2</c:v>
                </c:pt>
                <c:pt idx="667">
                  <c:v>3.8009632697429602E-2</c:v>
                </c:pt>
                <c:pt idx="668">
                  <c:v>3.8016925807343602E-2</c:v>
                </c:pt>
                <c:pt idx="669">
                  <c:v>3.8057259730587399E-2</c:v>
                </c:pt>
                <c:pt idx="670">
                  <c:v>3.8169493356370397E-2</c:v>
                </c:pt>
                <c:pt idx="671">
                  <c:v>3.8255004945804499E-2</c:v>
                </c:pt>
                <c:pt idx="672">
                  <c:v>3.83327498377573E-2</c:v>
                </c:pt>
                <c:pt idx="673">
                  <c:v>3.8355713542592103E-2</c:v>
                </c:pt>
                <c:pt idx="674">
                  <c:v>3.8439834907324298E-2</c:v>
                </c:pt>
                <c:pt idx="675">
                  <c:v>3.8462369861276498E-2</c:v>
                </c:pt>
                <c:pt idx="676">
                  <c:v>3.8526153579489998E-2</c:v>
                </c:pt>
                <c:pt idx="677">
                  <c:v>3.8496074301239698E-2</c:v>
                </c:pt>
                <c:pt idx="678">
                  <c:v>3.8450837415734997E-2</c:v>
                </c:pt>
                <c:pt idx="679">
                  <c:v>3.8569678814253598E-2</c:v>
                </c:pt>
                <c:pt idx="680">
                  <c:v>3.8630089779513897E-2</c:v>
                </c:pt>
                <c:pt idx="681">
                  <c:v>3.8632904846638699E-2</c:v>
                </c:pt>
                <c:pt idx="682">
                  <c:v>3.8704217915310903E-2</c:v>
                </c:pt>
                <c:pt idx="683">
                  <c:v>3.8687357458826802E-2</c:v>
                </c:pt>
                <c:pt idx="684">
                  <c:v>3.8830081246462603E-2</c:v>
                </c:pt>
                <c:pt idx="685">
                  <c:v>3.8789932193345901E-2</c:v>
                </c:pt>
                <c:pt idx="686">
                  <c:v>3.8891414915739601E-2</c:v>
                </c:pt>
                <c:pt idx="687">
                  <c:v>3.8900195030676099E-2</c:v>
                </c:pt>
                <c:pt idx="688">
                  <c:v>3.9008952608468303E-2</c:v>
                </c:pt>
                <c:pt idx="689">
                  <c:v>3.90145682546321E-2</c:v>
                </c:pt>
                <c:pt idx="690">
                  <c:v>3.9064029924716602E-2</c:v>
                </c:pt>
                <c:pt idx="691">
                  <c:v>3.9121350643731803E-2</c:v>
                </c:pt>
                <c:pt idx="692">
                  <c:v>3.9060966922004697E-2</c:v>
                </c:pt>
                <c:pt idx="693">
                  <c:v>3.9158272948084299E-2</c:v>
                </c:pt>
                <c:pt idx="694">
                  <c:v>3.9349731105978898E-2</c:v>
                </c:pt>
                <c:pt idx="695">
                  <c:v>3.9314933808994999E-2</c:v>
                </c:pt>
                <c:pt idx="696">
                  <c:v>3.91996314508899E-2</c:v>
                </c:pt>
                <c:pt idx="697">
                  <c:v>3.9255862842124303E-2</c:v>
                </c:pt>
                <c:pt idx="698">
                  <c:v>3.9371916793670497E-2</c:v>
                </c:pt>
                <c:pt idx="699">
                  <c:v>3.9329454290146899E-2</c:v>
                </c:pt>
                <c:pt idx="700">
                  <c:v>3.9386656623792003E-2</c:v>
                </c:pt>
                <c:pt idx="701">
                  <c:v>3.9443084722422098E-2</c:v>
                </c:pt>
                <c:pt idx="702">
                  <c:v>3.9547302876237297E-2</c:v>
                </c:pt>
                <c:pt idx="703">
                  <c:v>3.9573549850903798E-2</c:v>
                </c:pt>
                <c:pt idx="704">
                  <c:v>3.9627667066556599E-2</c:v>
                </c:pt>
                <c:pt idx="705">
                  <c:v>3.9661887737237299E-2</c:v>
                </c:pt>
                <c:pt idx="706">
                  <c:v>3.9697175178931003E-2</c:v>
                </c:pt>
                <c:pt idx="707">
                  <c:v>3.9891088132962903E-2</c:v>
                </c:pt>
                <c:pt idx="708">
                  <c:v>3.9919401120607101E-2</c:v>
                </c:pt>
                <c:pt idx="709">
                  <c:v>3.9911419713649102E-2</c:v>
                </c:pt>
                <c:pt idx="710">
                  <c:v>3.9925980297133297E-2</c:v>
                </c:pt>
                <c:pt idx="711">
                  <c:v>3.9886012002971503E-2</c:v>
                </c:pt>
                <c:pt idx="712">
                  <c:v>4.0024850975729998E-2</c:v>
                </c:pt>
                <c:pt idx="713">
                  <c:v>3.99413510480294E-2</c:v>
                </c:pt>
                <c:pt idx="714">
                  <c:v>4.0047700302035499E-2</c:v>
                </c:pt>
                <c:pt idx="715">
                  <c:v>4.0097110591214E-2</c:v>
                </c:pt>
                <c:pt idx="716">
                  <c:v>4.01174381826001E-2</c:v>
                </c:pt>
                <c:pt idx="717">
                  <c:v>4.0166099969323001E-2</c:v>
                </c:pt>
                <c:pt idx="718">
                  <c:v>4.0303616801565197E-2</c:v>
                </c:pt>
                <c:pt idx="719">
                  <c:v>4.0212566140934498E-2</c:v>
                </c:pt>
                <c:pt idx="720">
                  <c:v>4.0278061767342999E-2</c:v>
                </c:pt>
                <c:pt idx="721">
                  <c:v>4.0367324835443898E-2</c:v>
                </c:pt>
                <c:pt idx="722">
                  <c:v>4.0358474020852401E-2</c:v>
                </c:pt>
                <c:pt idx="723">
                  <c:v>4.0473865510841998E-2</c:v>
                </c:pt>
                <c:pt idx="724">
                  <c:v>4.0437238600116901E-2</c:v>
                </c:pt>
                <c:pt idx="725">
                  <c:v>4.0561876010270899E-2</c:v>
                </c:pt>
                <c:pt idx="726">
                  <c:v>4.05535827250793E-2</c:v>
                </c:pt>
                <c:pt idx="727">
                  <c:v>4.0571623885820703E-2</c:v>
                </c:pt>
                <c:pt idx="728">
                  <c:v>4.0508025223982398E-2</c:v>
                </c:pt>
                <c:pt idx="729">
                  <c:v>4.0701607931358297E-2</c:v>
                </c:pt>
                <c:pt idx="730">
                  <c:v>4.0713645046636299E-2</c:v>
                </c:pt>
                <c:pt idx="731">
                  <c:v>4.06148781338318E-2</c:v>
                </c:pt>
                <c:pt idx="732">
                  <c:v>4.0751222621297101E-2</c:v>
                </c:pt>
                <c:pt idx="733">
                  <c:v>4.0742380374013898E-2</c:v>
                </c:pt>
                <c:pt idx="734">
                  <c:v>4.0850382959434897E-2</c:v>
                </c:pt>
                <c:pt idx="735">
                  <c:v>4.1015287965087403E-2</c:v>
                </c:pt>
                <c:pt idx="736">
                  <c:v>4.0913514107556302E-2</c:v>
                </c:pt>
                <c:pt idx="737">
                  <c:v>4.0979006424831099E-2</c:v>
                </c:pt>
                <c:pt idx="738">
                  <c:v>4.1086185662222899E-2</c:v>
                </c:pt>
                <c:pt idx="739">
                  <c:v>4.1026372521331199E-2</c:v>
                </c:pt>
                <c:pt idx="740">
                  <c:v>4.1176172076354003E-2</c:v>
                </c:pt>
                <c:pt idx="741">
                  <c:v>4.1074018044981099E-2</c:v>
                </c:pt>
                <c:pt idx="742">
                  <c:v>4.1068076725424701E-2</c:v>
                </c:pt>
                <c:pt idx="743">
                  <c:v>4.1208853569607698E-2</c:v>
                </c:pt>
                <c:pt idx="744">
                  <c:v>4.1227523971494803E-2</c:v>
                </c:pt>
                <c:pt idx="745">
                  <c:v>4.1271295833397503E-2</c:v>
                </c:pt>
                <c:pt idx="746">
                  <c:v>4.1316043394894197E-2</c:v>
                </c:pt>
                <c:pt idx="747">
                  <c:v>4.1407302091442999E-2</c:v>
                </c:pt>
                <c:pt idx="748">
                  <c:v>4.1387613613944503E-2</c:v>
                </c:pt>
                <c:pt idx="749">
                  <c:v>4.1405449429934897E-2</c:v>
                </c:pt>
                <c:pt idx="750">
                  <c:v>4.1533827772342803E-2</c:v>
                </c:pt>
                <c:pt idx="751">
                  <c:v>4.1503920398986198E-2</c:v>
                </c:pt>
                <c:pt idx="752">
                  <c:v>4.14964400717601E-2</c:v>
                </c:pt>
                <c:pt idx="753">
                  <c:v>4.1583708781019399E-2</c:v>
                </c:pt>
                <c:pt idx="754">
                  <c:v>4.1497995453867301E-2</c:v>
                </c:pt>
                <c:pt idx="755">
                  <c:v>4.1680715441203303E-2</c:v>
                </c:pt>
                <c:pt idx="756">
                  <c:v>4.1651065218862797E-2</c:v>
                </c:pt>
                <c:pt idx="757">
                  <c:v>4.1550895768452299E-2</c:v>
                </c:pt>
                <c:pt idx="758">
                  <c:v>4.1743648339318998E-2</c:v>
                </c:pt>
                <c:pt idx="759">
                  <c:v>4.1827222129123903E-2</c:v>
                </c:pt>
                <c:pt idx="760">
                  <c:v>4.1799239588881598E-2</c:v>
                </c:pt>
                <c:pt idx="761">
                  <c:v>4.1865596149498203E-2</c:v>
                </c:pt>
                <c:pt idx="762">
                  <c:v>4.1872912094887499E-2</c:v>
                </c:pt>
                <c:pt idx="763">
                  <c:v>4.18627346552344E-2</c:v>
                </c:pt>
                <c:pt idx="764">
                  <c:v>4.1861032235125301E-2</c:v>
                </c:pt>
                <c:pt idx="765">
                  <c:v>4.1975013836586403E-2</c:v>
                </c:pt>
                <c:pt idx="766">
                  <c:v>4.1982405532941303E-2</c:v>
                </c:pt>
                <c:pt idx="767">
                  <c:v>4.20061200960367E-2</c:v>
                </c:pt>
                <c:pt idx="768">
                  <c:v>4.2084295758241401E-2</c:v>
                </c:pt>
                <c:pt idx="769">
                  <c:v>4.2037745839123397E-2</c:v>
                </c:pt>
                <c:pt idx="770">
                  <c:v>4.2066209847918999E-2</c:v>
                </c:pt>
                <c:pt idx="771">
                  <c:v>4.2179467772332703E-2</c:v>
                </c:pt>
                <c:pt idx="772">
                  <c:v>4.2210174176784403E-2</c:v>
                </c:pt>
                <c:pt idx="773">
                  <c:v>4.2274992176398102E-2</c:v>
                </c:pt>
                <c:pt idx="774">
                  <c:v>4.2310067693972997E-2</c:v>
                </c:pt>
                <c:pt idx="775">
                  <c:v>4.2202532089272299E-2</c:v>
                </c:pt>
                <c:pt idx="776">
                  <c:v>4.2340665136200203E-2</c:v>
                </c:pt>
                <c:pt idx="777">
                  <c:v>4.2360536018059801E-2</c:v>
                </c:pt>
                <c:pt idx="778">
                  <c:v>4.2310565135191699E-2</c:v>
                </c:pt>
                <c:pt idx="779">
                  <c:v>4.2377634124359402E-2</c:v>
                </c:pt>
                <c:pt idx="780">
                  <c:v>4.2497587524920097E-2</c:v>
                </c:pt>
                <c:pt idx="781">
                  <c:v>4.2517565027596599E-2</c:v>
                </c:pt>
                <c:pt idx="782">
                  <c:v>4.2542341188505799E-2</c:v>
                </c:pt>
                <c:pt idx="783">
                  <c:v>4.25506408179969E-2</c:v>
                </c:pt>
                <c:pt idx="784">
                  <c:v>4.2507223215202297E-2</c:v>
                </c:pt>
                <c:pt idx="785">
                  <c:v>4.2617685339843503E-2</c:v>
                </c:pt>
                <c:pt idx="786">
                  <c:v>4.2674708418069501E-2</c:v>
                </c:pt>
                <c:pt idx="787">
                  <c:v>4.2672974577801497E-2</c:v>
                </c:pt>
                <c:pt idx="788">
                  <c:v>4.2673739103692897E-2</c:v>
                </c:pt>
                <c:pt idx="789">
                  <c:v>4.26372827516905E-2</c:v>
                </c:pt>
                <c:pt idx="790">
                  <c:v>4.2788598234401301E-2</c:v>
                </c:pt>
                <c:pt idx="791">
                  <c:v>4.2767908040683499E-2</c:v>
                </c:pt>
                <c:pt idx="792">
                  <c:v>4.2784808196184201E-2</c:v>
                </c:pt>
                <c:pt idx="793">
                  <c:v>4.2898305023721599E-2</c:v>
                </c:pt>
                <c:pt idx="794">
                  <c:v>4.2867963492449E-2</c:v>
                </c:pt>
                <c:pt idx="795">
                  <c:v>4.28354048005457E-2</c:v>
                </c:pt>
                <c:pt idx="796">
                  <c:v>4.2872034773153898E-2</c:v>
                </c:pt>
                <c:pt idx="797">
                  <c:v>4.2905547619604301E-2</c:v>
                </c:pt>
                <c:pt idx="798">
                  <c:v>4.2939256489103697E-2</c:v>
                </c:pt>
                <c:pt idx="799">
                  <c:v>4.30195033145526E-2</c:v>
                </c:pt>
                <c:pt idx="800">
                  <c:v>4.3050040890863103E-2</c:v>
                </c:pt>
                <c:pt idx="801">
                  <c:v>4.3056165386340599E-2</c:v>
                </c:pt>
                <c:pt idx="802">
                  <c:v>4.31378442673035E-2</c:v>
                </c:pt>
                <c:pt idx="803">
                  <c:v>4.3098201774961299E-2</c:v>
                </c:pt>
                <c:pt idx="804">
                  <c:v>4.3251845531042901E-2</c:v>
                </c:pt>
                <c:pt idx="805">
                  <c:v>4.3112159560050503E-2</c:v>
                </c:pt>
                <c:pt idx="806">
                  <c:v>4.3200984285702897E-2</c:v>
                </c:pt>
                <c:pt idx="807">
                  <c:v>4.3282914927201703E-2</c:v>
                </c:pt>
                <c:pt idx="808">
                  <c:v>4.3337577290297101E-2</c:v>
                </c:pt>
                <c:pt idx="809">
                  <c:v>4.3303896062161402E-2</c:v>
                </c:pt>
                <c:pt idx="810">
                  <c:v>4.3301915175484498E-2</c:v>
                </c:pt>
                <c:pt idx="811">
                  <c:v>4.32631413668789E-2</c:v>
                </c:pt>
                <c:pt idx="812">
                  <c:v>4.3355059069495001E-2</c:v>
                </c:pt>
                <c:pt idx="813">
                  <c:v>4.3470265367045097E-2</c:v>
                </c:pt>
                <c:pt idx="814">
                  <c:v>4.3309803139714602E-2</c:v>
                </c:pt>
                <c:pt idx="815">
                  <c:v>4.3430566670107203E-2</c:v>
                </c:pt>
                <c:pt idx="816">
                  <c:v>4.3399403879519703E-2</c:v>
                </c:pt>
                <c:pt idx="817">
                  <c:v>4.3542155946382999E-2</c:v>
                </c:pt>
                <c:pt idx="818">
                  <c:v>4.3503309456626199E-2</c:v>
                </c:pt>
                <c:pt idx="819">
                  <c:v>4.3512397711897202E-2</c:v>
                </c:pt>
                <c:pt idx="820">
                  <c:v>4.35800966638131E-2</c:v>
                </c:pt>
                <c:pt idx="821">
                  <c:v>4.3561802439363299E-2</c:v>
                </c:pt>
                <c:pt idx="822">
                  <c:v>4.3696088343273903E-2</c:v>
                </c:pt>
                <c:pt idx="823">
                  <c:v>4.3606832228954999E-2</c:v>
                </c:pt>
                <c:pt idx="824">
                  <c:v>4.3641803429595602E-2</c:v>
                </c:pt>
                <c:pt idx="825">
                  <c:v>4.3666853400138102E-2</c:v>
                </c:pt>
                <c:pt idx="826">
                  <c:v>4.3675920451438803E-2</c:v>
                </c:pt>
                <c:pt idx="827">
                  <c:v>4.3664874175700703E-2</c:v>
                </c:pt>
                <c:pt idx="828">
                  <c:v>4.3736404036244299E-2</c:v>
                </c:pt>
                <c:pt idx="829">
                  <c:v>4.3633911215691101E-2</c:v>
                </c:pt>
                <c:pt idx="830">
                  <c:v>4.3764890229211498E-2</c:v>
                </c:pt>
                <c:pt idx="831">
                  <c:v>4.3786641280783599E-2</c:v>
                </c:pt>
                <c:pt idx="832">
                  <c:v>4.38127694247986E-2</c:v>
                </c:pt>
                <c:pt idx="833">
                  <c:v>4.3758967742406098E-2</c:v>
                </c:pt>
                <c:pt idx="834">
                  <c:v>4.3760645372236499E-2</c:v>
                </c:pt>
                <c:pt idx="835">
                  <c:v>4.4024564875304699E-2</c:v>
                </c:pt>
                <c:pt idx="836">
                  <c:v>4.4007221752238403E-2</c:v>
                </c:pt>
                <c:pt idx="837">
                  <c:v>4.39900719696599E-2</c:v>
                </c:pt>
                <c:pt idx="838">
                  <c:v>4.3840110296802397E-2</c:v>
                </c:pt>
                <c:pt idx="839">
                  <c:v>4.3988373332966797E-2</c:v>
                </c:pt>
                <c:pt idx="840">
                  <c:v>4.3927344643488998E-2</c:v>
                </c:pt>
                <c:pt idx="841">
                  <c:v>4.4048105627955601E-2</c:v>
                </c:pt>
                <c:pt idx="842">
                  <c:v>4.4003420674578603E-2</c:v>
                </c:pt>
                <c:pt idx="843">
                  <c:v>4.3909620940110999E-2</c:v>
                </c:pt>
                <c:pt idx="844">
                  <c:v>4.39863825604715E-2</c:v>
                </c:pt>
                <c:pt idx="845">
                  <c:v>4.4073249219565402E-2</c:v>
                </c:pt>
                <c:pt idx="846">
                  <c:v>4.4189893868615299E-2</c:v>
                </c:pt>
                <c:pt idx="847">
                  <c:v>4.4130300236680103E-2</c:v>
                </c:pt>
                <c:pt idx="848">
                  <c:v>4.41264717782772E-2</c:v>
                </c:pt>
                <c:pt idx="849">
                  <c:v>4.4054295367294397E-2</c:v>
                </c:pt>
                <c:pt idx="850">
                  <c:v>4.4092467309434599E-2</c:v>
                </c:pt>
                <c:pt idx="851">
                  <c:v>4.4107809255762603E-2</c:v>
                </c:pt>
                <c:pt idx="852">
                  <c:v>4.4116108361247797E-2</c:v>
                </c:pt>
                <c:pt idx="853">
                  <c:v>4.42262361129055E-2</c:v>
                </c:pt>
                <c:pt idx="854">
                  <c:v>4.4266589473262903E-2</c:v>
                </c:pt>
                <c:pt idx="855">
                  <c:v>4.42030662613467E-2</c:v>
                </c:pt>
                <c:pt idx="856">
                  <c:v>4.4201825985207797E-2</c:v>
                </c:pt>
                <c:pt idx="857">
                  <c:v>4.4216193834948E-2</c:v>
                </c:pt>
                <c:pt idx="858">
                  <c:v>4.42430920833293E-2</c:v>
                </c:pt>
                <c:pt idx="859">
                  <c:v>4.4255011281738602E-2</c:v>
                </c:pt>
                <c:pt idx="860">
                  <c:v>4.4324162756354701E-2</c:v>
                </c:pt>
                <c:pt idx="861">
                  <c:v>4.42316086259383E-2</c:v>
                </c:pt>
                <c:pt idx="862">
                  <c:v>4.4215617430555798E-2</c:v>
                </c:pt>
                <c:pt idx="863">
                  <c:v>4.4282314803552603E-2</c:v>
                </c:pt>
                <c:pt idx="864">
                  <c:v>4.42663940826412E-2</c:v>
                </c:pt>
                <c:pt idx="865">
                  <c:v>4.4328751181620801E-2</c:v>
                </c:pt>
                <c:pt idx="866">
                  <c:v>4.4334073772517503E-2</c:v>
                </c:pt>
                <c:pt idx="867">
                  <c:v>4.42902488201556E-2</c:v>
                </c:pt>
                <c:pt idx="868">
                  <c:v>4.4288676650915001E-2</c:v>
                </c:pt>
                <c:pt idx="869">
                  <c:v>4.4215335546412902E-2</c:v>
                </c:pt>
                <c:pt idx="870">
                  <c:v>4.4385387991064701E-2</c:v>
                </c:pt>
                <c:pt idx="871">
                  <c:v>4.4343943536542502E-2</c:v>
                </c:pt>
                <c:pt idx="872">
                  <c:v>4.4384256859849702E-2</c:v>
                </c:pt>
                <c:pt idx="873">
                  <c:v>4.4343374445009402E-2</c:v>
                </c:pt>
                <c:pt idx="874">
                  <c:v>4.4331653029098798E-2</c:v>
                </c:pt>
                <c:pt idx="875">
                  <c:v>4.4376301275472901E-2</c:v>
                </c:pt>
                <c:pt idx="876">
                  <c:v>4.4241831171808098E-2</c:v>
                </c:pt>
                <c:pt idx="877">
                  <c:v>4.4364886092220397E-2</c:v>
                </c:pt>
                <c:pt idx="878">
                  <c:v>4.4295179747501898E-2</c:v>
                </c:pt>
                <c:pt idx="879">
                  <c:v>4.44715447504812E-2</c:v>
                </c:pt>
                <c:pt idx="880">
                  <c:v>4.4408362206448601E-2</c:v>
                </c:pt>
                <c:pt idx="881">
                  <c:v>4.4354034560622299E-2</c:v>
                </c:pt>
                <c:pt idx="882">
                  <c:v>4.4383193319322001E-2</c:v>
                </c:pt>
                <c:pt idx="883">
                  <c:v>4.4249269201883303E-2</c:v>
                </c:pt>
                <c:pt idx="884">
                  <c:v>4.4337015959138797E-2</c:v>
                </c:pt>
                <c:pt idx="885">
                  <c:v>4.4283347217886501E-2</c:v>
                </c:pt>
                <c:pt idx="886">
                  <c:v>4.4420416696700001E-2</c:v>
                </c:pt>
                <c:pt idx="887">
                  <c:v>4.43867882313091E-2</c:v>
                </c:pt>
                <c:pt idx="888">
                  <c:v>4.4421816741970301E-2</c:v>
                </c:pt>
                <c:pt idx="889">
                  <c:v>4.4435307611126601E-2</c:v>
                </c:pt>
                <c:pt idx="890">
                  <c:v>4.4422275685800101E-2</c:v>
                </c:pt>
                <c:pt idx="891">
                  <c:v>4.4373077277266103E-2</c:v>
                </c:pt>
                <c:pt idx="892">
                  <c:v>4.43701887126038E-2</c:v>
                </c:pt>
                <c:pt idx="893">
                  <c:v>4.4282433035732503E-2</c:v>
                </c:pt>
                <c:pt idx="894">
                  <c:v>4.4442723043336997E-2</c:v>
                </c:pt>
                <c:pt idx="895">
                  <c:v>4.43607715150941E-2</c:v>
                </c:pt>
                <c:pt idx="896">
                  <c:v>4.4359597128077903E-2</c:v>
                </c:pt>
                <c:pt idx="897">
                  <c:v>4.4434729901530197E-2</c:v>
                </c:pt>
                <c:pt idx="898">
                  <c:v>4.4330347374941403E-2</c:v>
                </c:pt>
                <c:pt idx="899">
                  <c:v>4.43949143284895E-2</c:v>
                </c:pt>
                <c:pt idx="900">
                  <c:v>4.4353607848209201E-2</c:v>
                </c:pt>
                <c:pt idx="901">
                  <c:v>4.4421129667521E-2</c:v>
                </c:pt>
                <c:pt idx="902">
                  <c:v>4.4439212342841497E-2</c:v>
                </c:pt>
                <c:pt idx="903">
                  <c:v>4.4378718124893898E-2</c:v>
                </c:pt>
                <c:pt idx="904">
                  <c:v>4.4369631795895301E-2</c:v>
                </c:pt>
                <c:pt idx="905">
                  <c:v>4.4400084326440298E-2</c:v>
                </c:pt>
                <c:pt idx="906">
                  <c:v>4.43485327630148E-2</c:v>
                </c:pt>
                <c:pt idx="907">
                  <c:v>4.4437572167829301E-2</c:v>
                </c:pt>
                <c:pt idx="908">
                  <c:v>4.4404136118974799E-2</c:v>
                </c:pt>
                <c:pt idx="909">
                  <c:v>4.4377314940252599E-2</c:v>
                </c:pt>
                <c:pt idx="910">
                  <c:v>4.43970812630885E-2</c:v>
                </c:pt>
                <c:pt idx="911">
                  <c:v>4.4372533992306902E-2</c:v>
                </c:pt>
                <c:pt idx="912">
                  <c:v>4.4370366540398401E-2</c:v>
                </c:pt>
                <c:pt idx="913">
                  <c:v>4.4326242252885298E-2</c:v>
                </c:pt>
                <c:pt idx="914">
                  <c:v>4.4397005095704802E-2</c:v>
                </c:pt>
                <c:pt idx="915">
                  <c:v>4.4398969602629602E-2</c:v>
                </c:pt>
                <c:pt idx="916">
                  <c:v>4.43493133145876E-2</c:v>
                </c:pt>
                <c:pt idx="917">
                  <c:v>4.4420025414838298E-2</c:v>
                </c:pt>
                <c:pt idx="918">
                  <c:v>4.4385440123143903E-2</c:v>
                </c:pt>
                <c:pt idx="919">
                  <c:v>4.4370167343321901E-2</c:v>
                </c:pt>
                <c:pt idx="920">
                  <c:v>4.4334376884866002E-2</c:v>
                </c:pt>
                <c:pt idx="921">
                  <c:v>4.4385308326536498E-2</c:v>
                </c:pt>
                <c:pt idx="922">
                  <c:v>4.4385705304585903E-2</c:v>
                </c:pt>
                <c:pt idx="923">
                  <c:v>4.4383325841613301E-2</c:v>
                </c:pt>
                <c:pt idx="924">
                  <c:v>4.4348824327832097E-2</c:v>
                </c:pt>
                <c:pt idx="925">
                  <c:v>4.4303202092333502E-2</c:v>
                </c:pt>
                <c:pt idx="926">
                  <c:v>4.4383709551635203E-2</c:v>
                </c:pt>
                <c:pt idx="927">
                  <c:v>4.4335789141390101E-2</c:v>
                </c:pt>
                <c:pt idx="928">
                  <c:v>4.4431826142906E-2</c:v>
                </c:pt>
                <c:pt idx="929">
                  <c:v>4.4379216826153499E-2</c:v>
                </c:pt>
                <c:pt idx="930">
                  <c:v>4.4350276251863101E-2</c:v>
                </c:pt>
                <c:pt idx="931">
                  <c:v>4.4397988502788699E-2</c:v>
                </c:pt>
                <c:pt idx="932">
                  <c:v>4.4382258210673799E-2</c:v>
                </c:pt>
                <c:pt idx="933">
                  <c:v>4.43689228910841E-2</c:v>
                </c:pt>
                <c:pt idx="934">
                  <c:v>4.43771132130793E-2</c:v>
                </c:pt>
                <c:pt idx="935">
                  <c:v>4.4266245067412099E-2</c:v>
                </c:pt>
                <c:pt idx="936">
                  <c:v>4.4375237257894197E-2</c:v>
                </c:pt>
                <c:pt idx="937">
                  <c:v>4.4387475021438E-2</c:v>
                </c:pt>
                <c:pt idx="938">
                  <c:v>4.4324446603360303E-2</c:v>
                </c:pt>
                <c:pt idx="939">
                  <c:v>4.4315963915307399E-2</c:v>
                </c:pt>
                <c:pt idx="940">
                  <c:v>4.4370808776633602E-2</c:v>
                </c:pt>
                <c:pt idx="941">
                  <c:v>4.4325813743270402E-2</c:v>
                </c:pt>
                <c:pt idx="942">
                  <c:v>4.4285380640047299E-2</c:v>
                </c:pt>
                <c:pt idx="943">
                  <c:v>4.4390171790706499E-2</c:v>
                </c:pt>
                <c:pt idx="944">
                  <c:v>4.4296569431990403E-2</c:v>
                </c:pt>
              </c:numCache>
            </c:numRef>
          </c:xVal>
          <c:yVal>
            <c:numRef>
              <c:f>Sheet2!$R$5:$R$949</c:f>
              <c:numCache>
                <c:formatCode>General</c:formatCode>
                <c:ptCount val="945"/>
                <c:pt idx="0">
                  <c:v>5.4231981251664347</c:v>
                </c:pt>
                <c:pt idx="1">
                  <c:v>6.6677903275988379</c:v>
                </c:pt>
                <c:pt idx="2">
                  <c:v>7.9216717545027882</c:v>
                </c:pt>
                <c:pt idx="3">
                  <c:v>9.1572296518599892</c:v>
                </c:pt>
                <c:pt idx="4">
                  <c:v>10.459190937366225</c:v>
                </c:pt>
                <c:pt idx="5">
                  <c:v>11.76029258866714</c:v>
                </c:pt>
                <c:pt idx="6">
                  <c:v>12.986818337222365</c:v>
                </c:pt>
                <c:pt idx="7">
                  <c:v>14.24743668001708</c:v>
                </c:pt>
                <c:pt idx="8">
                  <c:v>15.475345797552434</c:v>
                </c:pt>
                <c:pt idx="9">
                  <c:v>16.652127763437679</c:v>
                </c:pt>
                <c:pt idx="10">
                  <c:v>17.85626301181269</c:v>
                </c:pt>
                <c:pt idx="11">
                  <c:v>19.008261972731415</c:v>
                </c:pt>
                <c:pt idx="12">
                  <c:v>20.093061880731028</c:v>
                </c:pt>
                <c:pt idx="13">
                  <c:v>21.231088910784525</c:v>
                </c:pt>
                <c:pt idx="14">
                  <c:v>22.367546413614505</c:v>
                </c:pt>
                <c:pt idx="15">
                  <c:v>23.506999219352213</c:v>
                </c:pt>
                <c:pt idx="16">
                  <c:v>24.691037523356975</c:v>
                </c:pt>
                <c:pt idx="17">
                  <c:v>25.732800137168258</c:v>
                </c:pt>
                <c:pt idx="18">
                  <c:v>26.812503573926808</c:v>
                </c:pt>
                <c:pt idx="19">
                  <c:v>27.881552625761977</c:v>
                </c:pt>
                <c:pt idx="20">
                  <c:v>28.988010619848996</c:v>
                </c:pt>
                <c:pt idx="21">
                  <c:v>30.074424857635339</c:v>
                </c:pt>
                <c:pt idx="22">
                  <c:v>31.065994225630277</c:v>
                </c:pt>
                <c:pt idx="23">
                  <c:v>32.011764353194451</c:v>
                </c:pt>
                <c:pt idx="24">
                  <c:v>33.035275313228645</c:v>
                </c:pt>
                <c:pt idx="25">
                  <c:v>34.104492075193058</c:v>
                </c:pt>
                <c:pt idx="26">
                  <c:v>35.11165608934639</c:v>
                </c:pt>
                <c:pt idx="27">
                  <c:v>36.11124918909502</c:v>
                </c:pt>
                <c:pt idx="28">
                  <c:v>37.111383752975051</c:v>
                </c:pt>
                <c:pt idx="29">
                  <c:v>38.129266840244547</c:v>
                </c:pt>
                <c:pt idx="30">
                  <c:v>39.131373196072381</c:v>
                </c:pt>
                <c:pt idx="31">
                  <c:v>40.086963949631844</c:v>
                </c:pt>
                <c:pt idx="32">
                  <c:v>41.042109073419461</c:v>
                </c:pt>
                <c:pt idx="33">
                  <c:v>41.969687443681316</c:v>
                </c:pt>
                <c:pt idx="34">
                  <c:v>42.881671167784859</c:v>
                </c:pt>
                <c:pt idx="35">
                  <c:v>43.804397923594401</c:v>
                </c:pt>
                <c:pt idx="36">
                  <c:v>44.720286897849739</c:v>
                </c:pt>
                <c:pt idx="37">
                  <c:v>45.626297745494085</c:v>
                </c:pt>
                <c:pt idx="38">
                  <c:v>46.509265221383714</c:v>
                </c:pt>
                <c:pt idx="39">
                  <c:v>47.467326105560673</c:v>
                </c:pt>
                <c:pt idx="40">
                  <c:v>48.289829288148844</c:v>
                </c:pt>
                <c:pt idx="41">
                  <c:v>49.163424163674151</c:v>
                </c:pt>
                <c:pt idx="42">
                  <c:v>49.997904245347513</c:v>
                </c:pt>
                <c:pt idx="43">
                  <c:v>50.838206264363805</c:v>
                </c:pt>
                <c:pt idx="44">
                  <c:v>51.704496165832097</c:v>
                </c:pt>
                <c:pt idx="45">
                  <c:v>52.466705161107001</c:v>
                </c:pt>
                <c:pt idx="46">
                  <c:v>53.214493481128102</c:v>
                </c:pt>
                <c:pt idx="47">
                  <c:v>54.00353609707809</c:v>
                </c:pt>
                <c:pt idx="48">
                  <c:v>54.828571702617488</c:v>
                </c:pt>
                <c:pt idx="49">
                  <c:v>55.567377947289337</c:v>
                </c:pt>
                <c:pt idx="50">
                  <c:v>56.322569471586</c:v>
                </c:pt>
                <c:pt idx="51">
                  <c:v>57.033176455959151</c:v>
                </c:pt>
                <c:pt idx="52">
                  <c:v>57.73835681972264</c:v>
                </c:pt>
                <c:pt idx="53">
                  <c:v>58.455375122749942</c:v>
                </c:pt>
                <c:pt idx="54">
                  <c:v>59.076887298905042</c:v>
                </c:pt>
                <c:pt idx="55">
                  <c:v>59.714087559719026</c:v>
                </c:pt>
                <c:pt idx="56">
                  <c:v>60.259389857297911</c:v>
                </c:pt>
                <c:pt idx="57">
                  <c:v>60.813923399560871</c:v>
                </c:pt>
                <c:pt idx="58">
                  <c:v>61.432047831105663</c:v>
                </c:pt>
                <c:pt idx="59">
                  <c:v>61.939641704059127</c:v>
                </c:pt>
                <c:pt idx="60">
                  <c:v>62.45301918061174</c:v>
                </c:pt>
                <c:pt idx="61">
                  <c:v>62.911291900420835</c:v>
                </c:pt>
                <c:pt idx="62">
                  <c:v>63.445247409828582</c:v>
                </c:pt>
                <c:pt idx="63">
                  <c:v>63.816377946495493</c:v>
                </c:pt>
                <c:pt idx="64">
                  <c:v>64.213963558117214</c:v>
                </c:pt>
                <c:pt idx="65">
                  <c:v>64.515995125686871</c:v>
                </c:pt>
                <c:pt idx="66">
                  <c:v>64.834538953407659</c:v>
                </c:pt>
                <c:pt idx="67">
                  <c:v>65.063995160487195</c:v>
                </c:pt>
                <c:pt idx="68">
                  <c:v>65.254017924469451</c:v>
                </c:pt>
                <c:pt idx="69">
                  <c:v>65.459400540429129</c:v>
                </c:pt>
                <c:pt idx="70">
                  <c:v>65.698557580554507</c:v>
                </c:pt>
                <c:pt idx="71">
                  <c:v>65.931425490834215</c:v>
                </c:pt>
                <c:pt idx="72">
                  <c:v>66.155289763033792</c:v>
                </c:pt>
                <c:pt idx="73">
                  <c:v>66.316732325138119</c:v>
                </c:pt>
                <c:pt idx="74">
                  <c:v>66.443784727316498</c:v>
                </c:pt>
                <c:pt idx="75">
                  <c:v>66.629720155863708</c:v>
                </c:pt>
                <c:pt idx="76">
                  <c:v>66.795448909699061</c:v>
                </c:pt>
                <c:pt idx="77">
                  <c:v>66.906132803265692</c:v>
                </c:pt>
                <c:pt idx="78">
                  <c:v>67.069314758995802</c:v>
                </c:pt>
                <c:pt idx="79">
                  <c:v>67.174344425348764</c:v>
                </c:pt>
                <c:pt idx="80">
                  <c:v>67.346249703657378</c:v>
                </c:pt>
                <c:pt idx="81">
                  <c:v>67.536950495733379</c:v>
                </c:pt>
                <c:pt idx="82">
                  <c:v>67.685160728642259</c:v>
                </c:pt>
                <c:pt idx="83">
                  <c:v>67.837487047293976</c:v>
                </c:pt>
                <c:pt idx="84">
                  <c:v>68.028058462984632</c:v>
                </c:pt>
                <c:pt idx="85">
                  <c:v>68.174157944124332</c:v>
                </c:pt>
                <c:pt idx="86">
                  <c:v>68.314198297881262</c:v>
                </c:pt>
                <c:pt idx="87">
                  <c:v>68.433047278881915</c:v>
                </c:pt>
                <c:pt idx="88">
                  <c:v>68.561831887109193</c:v>
                </c:pt>
                <c:pt idx="89">
                  <c:v>68.70548998793933</c:v>
                </c:pt>
                <c:pt idx="90">
                  <c:v>68.792814256364693</c:v>
                </c:pt>
                <c:pt idx="91">
                  <c:v>68.913263671169844</c:v>
                </c:pt>
                <c:pt idx="92">
                  <c:v>68.978481348705216</c:v>
                </c:pt>
                <c:pt idx="93">
                  <c:v>69.143582387485424</c:v>
                </c:pt>
                <c:pt idx="94">
                  <c:v>69.247375790600117</c:v>
                </c:pt>
                <c:pt idx="95">
                  <c:v>69.356921651147061</c:v>
                </c:pt>
                <c:pt idx="96">
                  <c:v>69.451879126310885</c:v>
                </c:pt>
                <c:pt idx="97">
                  <c:v>69.534349384424885</c:v>
                </c:pt>
                <c:pt idx="98">
                  <c:v>69.628640810789818</c:v>
                </c:pt>
                <c:pt idx="99">
                  <c:v>69.7773925078302</c:v>
                </c:pt>
                <c:pt idx="100">
                  <c:v>69.833704777503996</c:v>
                </c:pt>
                <c:pt idx="101">
                  <c:v>69.918467872670348</c:v>
                </c:pt>
                <c:pt idx="102">
                  <c:v>69.995336612468392</c:v>
                </c:pt>
                <c:pt idx="103">
                  <c:v>70.096326860566137</c:v>
                </c:pt>
                <c:pt idx="104">
                  <c:v>70.195498651691409</c:v>
                </c:pt>
                <c:pt idx="105">
                  <c:v>70.265119918048242</c:v>
                </c:pt>
                <c:pt idx="106">
                  <c:v>70.322594179331588</c:v>
                </c:pt>
                <c:pt idx="107">
                  <c:v>70.44136649284458</c:v>
                </c:pt>
                <c:pt idx="108">
                  <c:v>70.504624357726968</c:v>
                </c:pt>
                <c:pt idx="109">
                  <c:v>70.599771105751003</c:v>
                </c:pt>
                <c:pt idx="110">
                  <c:v>70.677844962620441</c:v>
                </c:pt>
                <c:pt idx="111">
                  <c:v>70.740587717820318</c:v>
                </c:pt>
                <c:pt idx="112">
                  <c:v>70.794861111494598</c:v>
                </c:pt>
                <c:pt idx="113">
                  <c:v>70.875793228137752</c:v>
                </c:pt>
                <c:pt idx="114">
                  <c:v>70.936482732184174</c:v>
                </c:pt>
                <c:pt idx="115">
                  <c:v>71.03297834881883</c:v>
                </c:pt>
                <c:pt idx="116">
                  <c:v>71.116526743477834</c:v>
                </c:pt>
                <c:pt idx="117">
                  <c:v>71.19379080000904</c:v>
                </c:pt>
                <c:pt idx="118">
                  <c:v>71.278194516327048</c:v>
                </c:pt>
                <c:pt idx="119">
                  <c:v>71.332125302165878</c:v>
                </c:pt>
                <c:pt idx="120">
                  <c:v>71.38196396085182</c:v>
                </c:pt>
                <c:pt idx="121">
                  <c:v>71.445030157015196</c:v>
                </c:pt>
                <c:pt idx="122">
                  <c:v>71.529841169361248</c:v>
                </c:pt>
                <c:pt idx="123">
                  <c:v>71.550919936745146</c:v>
                </c:pt>
                <c:pt idx="124">
                  <c:v>71.599785876681594</c:v>
                </c:pt>
                <c:pt idx="125">
                  <c:v>71.698121513019714</c:v>
                </c:pt>
                <c:pt idx="126">
                  <c:v>71.762934290385928</c:v>
                </c:pt>
                <c:pt idx="127">
                  <c:v>71.792101477716116</c:v>
                </c:pt>
                <c:pt idx="128">
                  <c:v>71.844050888171225</c:v>
                </c:pt>
                <c:pt idx="129">
                  <c:v>71.853615157254723</c:v>
                </c:pt>
                <c:pt idx="130">
                  <c:v>71.945316660052697</c:v>
                </c:pt>
                <c:pt idx="131">
                  <c:v>71.979467234079678</c:v>
                </c:pt>
                <c:pt idx="132">
                  <c:v>72.061832074398168</c:v>
                </c:pt>
                <c:pt idx="133">
                  <c:v>72.092005522503698</c:v>
                </c:pt>
                <c:pt idx="134">
                  <c:v>72.113331063363361</c:v>
                </c:pt>
                <c:pt idx="135">
                  <c:v>72.165117555407235</c:v>
                </c:pt>
                <c:pt idx="136">
                  <c:v>72.24529737232794</c:v>
                </c:pt>
                <c:pt idx="137">
                  <c:v>72.293159447348074</c:v>
                </c:pt>
                <c:pt idx="138">
                  <c:v>72.381058721930714</c:v>
                </c:pt>
                <c:pt idx="139">
                  <c:v>72.418041201282591</c:v>
                </c:pt>
                <c:pt idx="140">
                  <c:v>72.472201989584391</c:v>
                </c:pt>
                <c:pt idx="141">
                  <c:v>72.553869634937101</c:v>
                </c:pt>
                <c:pt idx="142">
                  <c:v>72.60790583857144</c:v>
                </c:pt>
                <c:pt idx="143">
                  <c:v>72.658235648350143</c:v>
                </c:pt>
                <c:pt idx="144">
                  <c:v>72.700520163644242</c:v>
                </c:pt>
                <c:pt idx="145">
                  <c:v>72.782470520357634</c:v>
                </c:pt>
                <c:pt idx="146">
                  <c:v>72.835040458290862</c:v>
                </c:pt>
                <c:pt idx="147">
                  <c:v>72.868687901930215</c:v>
                </c:pt>
                <c:pt idx="148">
                  <c:v>72.933682764579601</c:v>
                </c:pt>
                <c:pt idx="149">
                  <c:v>72.974321324748374</c:v>
                </c:pt>
                <c:pt idx="150">
                  <c:v>73.084178646963778</c:v>
                </c:pt>
                <c:pt idx="151">
                  <c:v>73.13064633205245</c:v>
                </c:pt>
                <c:pt idx="152">
                  <c:v>73.165542018224926</c:v>
                </c:pt>
                <c:pt idx="153">
                  <c:v>73.237465705070093</c:v>
                </c:pt>
                <c:pt idx="154">
                  <c:v>73.304748613053746</c:v>
                </c:pt>
                <c:pt idx="155">
                  <c:v>73.393735607617401</c:v>
                </c:pt>
                <c:pt idx="156">
                  <c:v>73.452781552397454</c:v>
                </c:pt>
                <c:pt idx="157">
                  <c:v>73.471421335330646</c:v>
                </c:pt>
                <c:pt idx="158">
                  <c:v>73.54986655034341</c:v>
                </c:pt>
                <c:pt idx="159">
                  <c:v>73.660998469540999</c:v>
                </c:pt>
                <c:pt idx="160">
                  <c:v>73.676712908648767</c:v>
                </c:pt>
                <c:pt idx="161">
                  <c:v>73.749915984193962</c:v>
                </c:pt>
                <c:pt idx="162">
                  <c:v>73.777370132347087</c:v>
                </c:pt>
                <c:pt idx="163">
                  <c:v>73.879074346423522</c:v>
                </c:pt>
                <c:pt idx="164">
                  <c:v>73.93722903165974</c:v>
                </c:pt>
                <c:pt idx="165">
                  <c:v>73.994276830043106</c:v>
                </c:pt>
                <c:pt idx="166">
                  <c:v>74.047309168761217</c:v>
                </c:pt>
                <c:pt idx="167">
                  <c:v>74.115869069585926</c:v>
                </c:pt>
                <c:pt idx="168">
                  <c:v>74.180252988193118</c:v>
                </c:pt>
                <c:pt idx="169">
                  <c:v>74.230566026958911</c:v>
                </c:pt>
                <c:pt idx="170">
                  <c:v>74.262325533715014</c:v>
                </c:pt>
                <c:pt idx="171">
                  <c:v>74.329435939851493</c:v>
                </c:pt>
                <c:pt idx="172">
                  <c:v>74.395331645480724</c:v>
                </c:pt>
                <c:pt idx="173">
                  <c:v>74.46884139097638</c:v>
                </c:pt>
                <c:pt idx="174">
                  <c:v>74.521502371551193</c:v>
                </c:pt>
                <c:pt idx="175">
                  <c:v>74.573902203496232</c:v>
                </c:pt>
                <c:pt idx="176">
                  <c:v>74.645200571145196</c:v>
                </c:pt>
                <c:pt idx="177">
                  <c:v>74.682973683963311</c:v>
                </c:pt>
                <c:pt idx="178">
                  <c:v>74.744094442627699</c:v>
                </c:pt>
                <c:pt idx="179">
                  <c:v>74.787593658429159</c:v>
                </c:pt>
                <c:pt idx="180">
                  <c:v>74.814836970991337</c:v>
                </c:pt>
                <c:pt idx="181">
                  <c:v>74.899990591172823</c:v>
                </c:pt>
                <c:pt idx="182">
                  <c:v>74.983515027241907</c:v>
                </c:pt>
                <c:pt idx="183">
                  <c:v>75.030996160682804</c:v>
                </c:pt>
                <c:pt idx="184">
                  <c:v>75.104764658949364</c:v>
                </c:pt>
                <c:pt idx="185">
                  <c:v>75.136744584732412</c:v>
                </c:pt>
                <c:pt idx="186">
                  <c:v>75.207396070454465</c:v>
                </c:pt>
                <c:pt idx="187">
                  <c:v>75.275668468200564</c:v>
                </c:pt>
                <c:pt idx="188">
                  <c:v>75.317746939621642</c:v>
                </c:pt>
                <c:pt idx="189">
                  <c:v>75.370348023721689</c:v>
                </c:pt>
                <c:pt idx="190">
                  <c:v>75.410938666710678</c:v>
                </c:pt>
                <c:pt idx="191">
                  <c:v>75.474009654591981</c:v>
                </c:pt>
                <c:pt idx="192">
                  <c:v>75.559541820493763</c:v>
                </c:pt>
                <c:pt idx="193">
                  <c:v>75.608965995574593</c:v>
                </c:pt>
                <c:pt idx="194">
                  <c:v>75.639062776192475</c:v>
                </c:pt>
                <c:pt idx="195">
                  <c:v>75.729168636903978</c:v>
                </c:pt>
                <c:pt idx="196">
                  <c:v>75.780305851161856</c:v>
                </c:pt>
                <c:pt idx="197">
                  <c:v>75.821227122691326</c:v>
                </c:pt>
                <c:pt idx="198">
                  <c:v>75.878284504510603</c:v>
                </c:pt>
                <c:pt idx="199">
                  <c:v>75.931887057668007</c:v>
                </c:pt>
                <c:pt idx="200">
                  <c:v>75.990348412854757</c:v>
                </c:pt>
                <c:pt idx="201">
                  <c:v>76.065932972234862</c:v>
                </c:pt>
                <c:pt idx="202">
                  <c:v>76.101798981297847</c:v>
                </c:pt>
                <c:pt idx="203">
                  <c:v>76.160039917457652</c:v>
                </c:pt>
                <c:pt idx="204">
                  <c:v>76.180903057532518</c:v>
                </c:pt>
                <c:pt idx="205">
                  <c:v>76.279530988667247</c:v>
                </c:pt>
                <c:pt idx="206">
                  <c:v>76.309119847179474</c:v>
                </c:pt>
                <c:pt idx="207">
                  <c:v>76.3929653283531</c:v>
                </c:pt>
                <c:pt idx="208">
                  <c:v>76.42328013213897</c:v>
                </c:pt>
                <c:pt idx="209">
                  <c:v>76.45379858393882</c:v>
                </c:pt>
                <c:pt idx="210">
                  <c:v>76.546142176945892</c:v>
                </c:pt>
                <c:pt idx="211">
                  <c:v>76.585345617580288</c:v>
                </c:pt>
                <c:pt idx="212">
                  <c:v>76.63701710839274</c:v>
                </c:pt>
                <c:pt idx="213">
                  <c:v>76.672377591209056</c:v>
                </c:pt>
                <c:pt idx="214">
                  <c:v>76.7122902061042</c:v>
                </c:pt>
                <c:pt idx="215">
                  <c:v>76.791034903490512</c:v>
                </c:pt>
                <c:pt idx="216">
                  <c:v>76.857625408226482</c:v>
                </c:pt>
                <c:pt idx="217">
                  <c:v>76.86714894770715</c:v>
                </c:pt>
                <c:pt idx="218">
                  <c:v>76.942366940661941</c:v>
                </c:pt>
                <c:pt idx="219">
                  <c:v>77.009259323630431</c:v>
                </c:pt>
                <c:pt idx="220">
                  <c:v>77.059196212534914</c:v>
                </c:pt>
                <c:pt idx="221">
                  <c:v>77.115860673480086</c:v>
                </c:pt>
                <c:pt idx="222">
                  <c:v>77.165514851023886</c:v>
                </c:pt>
                <c:pt idx="223">
                  <c:v>77.200063137642999</c:v>
                </c:pt>
                <c:pt idx="224">
                  <c:v>77.272118596732511</c:v>
                </c:pt>
                <c:pt idx="225">
                  <c:v>77.327805547210176</c:v>
                </c:pt>
                <c:pt idx="226">
                  <c:v>77.392750096820819</c:v>
                </c:pt>
                <c:pt idx="227">
                  <c:v>77.416459517374392</c:v>
                </c:pt>
                <c:pt idx="228">
                  <c:v>77.467127143270446</c:v>
                </c:pt>
                <c:pt idx="229">
                  <c:v>77.530694073962508</c:v>
                </c:pt>
                <c:pt idx="230">
                  <c:v>77.604668616102003</c:v>
                </c:pt>
                <c:pt idx="231">
                  <c:v>77.624738726851589</c:v>
                </c:pt>
                <c:pt idx="232">
                  <c:v>77.692517577645987</c:v>
                </c:pt>
                <c:pt idx="233">
                  <c:v>77.756046174594175</c:v>
                </c:pt>
                <c:pt idx="234">
                  <c:v>77.798891320891727</c:v>
                </c:pt>
                <c:pt idx="235">
                  <c:v>77.823283561257071</c:v>
                </c:pt>
                <c:pt idx="236">
                  <c:v>77.881685019969154</c:v>
                </c:pt>
                <c:pt idx="237">
                  <c:v>77.922256496086277</c:v>
                </c:pt>
                <c:pt idx="238">
                  <c:v>77.992292246048109</c:v>
                </c:pt>
                <c:pt idx="239">
                  <c:v>78.055435109699161</c:v>
                </c:pt>
                <c:pt idx="240">
                  <c:v>78.075799911104298</c:v>
                </c:pt>
                <c:pt idx="241">
                  <c:v>78.156152229872163</c:v>
                </c:pt>
                <c:pt idx="242">
                  <c:v>78.201915532418084</c:v>
                </c:pt>
                <c:pt idx="243">
                  <c:v>78.25090126530398</c:v>
                </c:pt>
                <c:pt idx="244">
                  <c:v>78.310958262577316</c:v>
                </c:pt>
                <c:pt idx="245">
                  <c:v>78.335578109546674</c:v>
                </c:pt>
                <c:pt idx="246">
                  <c:v>78.378049501841943</c:v>
                </c:pt>
                <c:pt idx="247">
                  <c:v>78.436863048300083</c:v>
                </c:pt>
                <c:pt idx="248">
                  <c:v>78.482451453139802</c:v>
                </c:pt>
                <c:pt idx="249">
                  <c:v>78.540275509835553</c:v>
                </c:pt>
                <c:pt idx="250">
                  <c:v>78.562458768213261</c:v>
                </c:pt>
                <c:pt idx="251">
                  <c:v>78.61713945791567</c:v>
                </c:pt>
                <c:pt idx="252">
                  <c:v>78.676290820491246</c:v>
                </c:pt>
                <c:pt idx="253">
                  <c:v>78.72871461102612</c:v>
                </c:pt>
                <c:pt idx="254">
                  <c:v>78.767429296426897</c:v>
                </c:pt>
                <c:pt idx="255">
                  <c:v>78.838231721265203</c:v>
                </c:pt>
                <c:pt idx="256">
                  <c:v>78.878264129109795</c:v>
                </c:pt>
                <c:pt idx="257">
                  <c:v>78.912390744546911</c:v>
                </c:pt>
                <c:pt idx="258">
                  <c:v>78.943975353596812</c:v>
                </c:pt>
                <c:pt idx="259">
                  <c:v>79.030379612170478</c:v>
                </c:pt>
                <c:pt idx="260">
                  <c:v>79.049857945749793</c:v>
                </c:pt>
                <c:pt idx="261">
                  <c:v>79.11780929839135</c:v>
                </c:pt>
                <c:pt idx="262">
                  <c:v>79.162609465623802</c:v>
                </c:pt>
                <c:pt idx="263">
                  <c:v>79.20864589609441</c:v>
                </c:pt>
                <c:pt idx="264">
                  <c:v>79.27964238551084</c:v>
                </c:pt>
                <c:pt idx="265">
                  <c:v>79.328345407036053</c:v>
                </c:pt>
                <c:pt idx="266">
                  <c:v>79.360033038022493</c:v>
                </c:pt>
                <c:pt idx="267">
                  <c:v>79.432900693309222</c:v>
                </c:pt>
                <c:pt idx="268">
                  <c:v>79.448648674442936</c:v>
                </c:pt>
                <c:pt idx="269">
                  <c:v>79.489493278484744</c:v>
                </c:pt>
                <c:pt idx="270">
                  <c:v>79.545151478654546</c:v>
                </c:pt>
                <c:pt idx="271">
                  <c:v>79.59073988349428</c:v>
                </c:pt>
                <c:pt idx="272">
                  <c:v>79.650018226596259</c:v>
                </c:pt>
                <c:pt idx="273">
                  <c:v>79.698493641517544</c:v>
                </c:pt>
                <c:pt idx="274">
                  <c:v>79.699126148290631</c:v>
                </c:pt>
                <c:pt idx="275">
                  <c:v>79.791963288249349</c:v>
                </c:pt>
                <c:pt idx="276">
                  <c:v>79.84417863905216</c:v>
                </c:pt>
                <c:pt idx="277">
                  <c:v>79.868314522505813</c:v>
                </c:pt>
                <c:pt idx="278">
                  <c:v>79.922036868612651</c:v>
                </c:pt>
                <c:pt idx="279">
                  <c:v>79.954143774922201</c:v>
                </c:pt>
                <c:pt idx="280">
                  <c:v>79.993507738108875</c:v>
                </c:pt>
                <c:pt idx="281">
                  <c:v>80.049019790880422</c:v>
                </c:pt>
                <c:pt idx="282">
                  <c:v>80.096088836575206</c:v>
                </c:pt>
                <c:pt idx="283">
                  <c:v>80.111872755593737</c:v>
                </c:pt>
                <c:pt idx="284">
                  <c:v>80.187629816820987</c:v>
                </c:pt>
                <c:pt idx="285">
                  <c:v>80.188252740158063</c:v>
                </c:pt>
                <c:pt idx="286">
                  <c:v>80.283330008271406</c:v>
                </c:pt>
                <c:pt idx="287">
                  <c:v>80.294068248259336</c:v>
                </c:pt>
                <c:pt idx="288">
                  <c:v>80.3242656549548</c:v>
                </c:pt>
                <c:pt idx="289">
                  <c:v>80.394675158918886</c:v>
                </c:pt>
                <c:pt idx="290">
                  <c:v>80.48742365209506</c:v>
                </c:pt>
                <c:pt idx="291">
                  <c:v>80.473211416573236</c:v>
                </c:pt>
                <c:pt idx="292">
                  <c:v>80.510610775389083</c:v>
                </c:pt>
                <c:pt idx="293">
                  <c:v>80.581331741021799</c:v>
                </c:pt>
                <c:pt idx="294">
                  <c:v>80.622933436504056</c:v>
                </c:pt>
                <c:pt idx="295">
                  <c:v>80.664765134449283</c:v>
                </c:pt>
                <c:pt idx="296">
                  <c:v>80.704112326623076</c:v>
                </c:pt>
                <c:pt idx="297">
                  <c:v>80.720023226168024</c:v>
                </c:pt>
                <c:pt idx="298">
                  <c:v>80.812496195560385</c:v>
                </c:pt>
                <c:pt idx="299">
                  <c:v>80.840590038063652</c:v>
                </c:pt>
                <c:pt idx="300">
                  <c:v>80.873310284274254</c:v>
                </c:pt>
                <c:pt idx="301">
                  <c:v>80.909300878004629</c:v>
                </c:pt>
                <c:pt idx="302">
                  <c:v>80.960519551468181</c:v>
                </c:pt>
                <c:pt idx="303">
                  <c:v>80.96937464629093</c:v>
                </c:pt>
                <c:pt idx="304">
                  <c:v>81.036588074363976</c:v>
                </c:pt>
                <c:pt idx="305">
                  <c:v>81.087064031540905</c:v>
                </c:pt>
                <c:pt idx="306">
                  <c:v>81.122791080782619</c:v>
                </c:pt>
                <c:pt idx="307">
                  <c:v>81.172354215684834</c:v>
                </c:pt>
                <c:pt idx="308">
                  <c:v>81.221881412702231</c:v>
                </c:pt>
                <c:pt idx="309">
                  <c:v>81.268200554533507</c:v>
                </c:pt>
                <c:pt idx="310">
                  <c:v>81.310013085606798</c:v>
                </c:pt>
                <c:pt idx="311">
                  <c:v>81.347192025395699</c:v>
                </c:pt>
                <c:pt idx="312">
                  <c:v>81.411772404439986</c:v>
                </c:pt>
                <c:pt idx="313">
                  <c:v>81.438467065293693</c:v>
                </c:pt>
                <c:pt idx="314">
                  <c:v>81.437645285660551</c:v>
                </c:pt>
                <c:pt idx="315">
                  <c:v>81.520403046853161</c:v>
                </c:pt>
                <c:pt idx="316">
                  <c:v>81.538937411990844</c:v>
                </c:pt>
                <c:pt idx="317">
                  <c:v>81.613808005392258</c:v>
                </c:pt>
                <c:pt idx="318">
                  <c:v>81.629127127766949</c:v>
                </c:pt>
                <c:pt idx="319">
                  <c:v>81.689256000809934</c:v>
                </c:pt>
                <c:pt idx="320">
                  <c:v>81.683561043993507</c:v>
                </c:pt>
                <c:pt idx="321">
                  <c:v>81.780559791015804</c:v>
                </c:pt>
                <c:pt idx="322">
                  <c:v>81.804039209106506</c:v>
                </c:pt>
                <c:pt idx="323">
                  <c:v>81.846572893735427</c:v>
                </c:pt>
                <c:pt idx="324">
                  <c:v>81.878140731772419</c:v>
                </c:pt>
                <c:pt idx="325">
                  <c:v>81.924138828499238</c:v>
                </c:pt>
                <c:pt idx="326">
                  <c:v>81.948130960413593</c:v>
                </c:pt>
                <c:pt idx="327">
                  <c:v>82.010809027420692</c:v>
                </c:pt>
                <c:pt idx="328">
                  <c:v>82.042506241843157</c:v>
                </c:pt>
                <c:pt idx="329">
                  <c:v>82.090452171927907</c:v>
                </c:pt>
                <c:pt idx="330">
                  <c:v>82.125819842321192</c:v>
                </c:pt>
                <c:pt idx="331">
                  <c:v>82.14223626811274</c:v>
                </c:pt>
                <c:pt idx="332">
                  <c:v>82.209940847278531</c:v>
                </c:pt>
                <c:pt idx="333">
                  <c:v>82.247301872350491</c:v>
                </c:pt>
                <c:pt idx="334">
                  <c:v>82.266761039057883</c:v>
                </c:pt>
                <c:pt idx="335">
                  <c:v>82.32924743734597</c:v>
                </c:pt>
                <c:pt idx="336">
                  <c:v>82.338148053489462</c:v>
                </c:pt>
                <c:pt idx="337">
                  <c:v>82.372569359582243</c:v>
                </c:pt>
                <c:pt idx="338">
                  <c:v>82.42590597239186</c:v>
                </c:pt>
                <c:pt idx="339">
                  <c:v>82.463945025557763</c:v>
                </c:pt>
                <c:pt idx="340">
                  <c:v>82.505721618746236</c:v>
                </c:pt>
                <c:pt idx="341">
                  <c:v>82.530224068625174</c:v>
                </c:pt>
                <c:pt idx="342">
                  <c:v>82.545559962012774</c:v>
                </c:pt>
                <c:pt idx="343">
                  <c:v>82.603587666722575</c:v>
                </c:pt>
                <c:pt idx="344">
                  <c:v>82.656229480425466</c:v>
                </c:pt>
                <c:pt idx="345">
                  <c:v>82.694287700463207</c:v>
                </c:pt>
                <c:pt idx="346">
                  <c:v>82.753283332204504</c:v>
                </c:pt>
                <c:pt idx="347">
                  <c:v>82.755202415254587</c:v>
                </c:pt>
                <c:pt idx="348">
                  <c:v>82.776240453035655</c:v>
                </c:pt>
                <c:pt idx="349">
                  <c:v>82.850152702841427</c:v>
                </c:pt>
                <c:pt idx="350">
                  <c:v>82.885942044416851</c:v>
                </c:pt>
                <c:pt idx="351">
                  <c:v>82.945668413149718</c:v>
                </c:pt>
                <c:pt idx="352">
                  <c:v>82.927526968886227</c:v>
                </c:pt>
                <c:pt idx="353">
                  <c:v>82.993020170205256</c:v>
                </c:pt>
                <c:pt idx="354">
                  <c:v>83.011710266177204</c:v>
                </c:pt>
                <c:pt idx="355">
                  <c:v>83.106624615879213</c:v>
                </c:pt>
                <c:pt idx="356">
                  <c:v>83.120194761192025</c:v>
                </c:pt>
                <c:pt idx="357">
                  <c:v>83.13921548570454</c:v>
                </c:pt>
                <c:pt idx="358">
                  <c:v>83.165272848067147</c:v>
                </c:pt>
                <c:pt idx="359">
                  <c:v>83.231175741273347</c:v>
                </c:pt>
                <c:pt idx="360">
                  <c:v>83.254300572233646</c:v>
                </c:pt>
                <c:pt idx="361">
                  <c:v>83.294064643871479</c:v>
                </c:pt>
                <c:pt idx="362">
                  <c:v>83.318732408020637</c:v>
                </c:pt>
                <c:pt idx="363">
                  <c:v>83.38583562658016</c:v>
                </c:pt>
                <c:pt idx="364">
                  <c:v>83.402632993950931</c:v>
                </c:pt>
                <c:pt idx="365">
                  <c:v>83.40369435948304</c:v>
                </c:pt>
                <c:pt idx="366">
                  <c:v>83.471197686493724</c:v>
                </c:pt>
                <c:pt idx="367">
                  <c:v>83.515477952325483</c:v>
                </c:pt>
                <c:pt idx="368">
                  <c:v>83.544568472168095</c:v>
                </c:pt>
                <c:pt idx="369">
                  <c:v>83.598858636855255</c:v>
                </c:pt>
                <c:pt idx="370">
                  <c:v>83.594534111380426</c:v>
                </c:pt>
                <c:pt idx="371">
                  <c:v>83.627225607283179</c:v>
                </c:pt>
                <c:pt idx="372">
                  <c:v>83.683480376341265</c:v>
                </c:pt>
                <c:pt idx="373">
                  <c:v>83.709856387949458</c:v>
                </c:pt>
                <c:pt idx="374">
                  <c:v>83.731974958134401</c:v>
                </c:pt>
                <c:pt idx="375">
                  <c:v>83.763851861980982</c:v>
                </c:pt>
                <c:pt idx="376">
                  <c:v>83.819136308148614</c:v>
                </c:pt>
                <c:pt idx="377">
                  <c:v>83.850996440982215</c:v>
                </c:pt>
                <c:pt idx="378">
                  <c:v>83.900387074037269</c:v>
                </c:pt>
                <c:pt idx="379">
                  <c:v>83.925311195098203</c:v>
                </c:pt>
                <c:pt idx="380">
                  <c:v>83.947108720178676</c:v>
                </c:pt>
                <c:pt idx="381">
                  <c:v>83.970679180910977</c:v>
                </c:pt>
                <c:pt idx="382">
                  <c:v>84.041884110059385</c:v>
                </c:pt>
                <c:pt idx="383">
                  <c:v>84.040887432720041</c:v>
                </c:pt>
                <c:pt idx="384">
                  <c:v>84.092590069699312</c:v>
                </c:pt>
                <c:pt idx="385">
                  <c:v>84.123352899116043</c:v>
                </c:pt>
                <c:pt idx="386">
                  <c:v>84.176042629998719</c:v>
                </c:pt>
                <c:pt idx="387">
                  <c:v>84.184222092586594</c:v>
                </c:pt>
                <c:pt idx="388">
                  <c:v>84.222800214025042</c:v>
                </c:pt>
                <c:pt idx="389">
                  <c:v>84.250247174601199</c:v>
                </c:pt>
                <c:pt idx="390">
                  <c:v>84.307139242150285</c:v>
                </c:pt>
                <c:pt idx="391">
                  <c:v>84.316097358909587</c:v>
                </c:pt>
                <c:pt idx="392">
                  <c:v>84.342272118362686</c:v>
                </c:pt>
                <c:pt idx="393">
                  <c:v>84.378015938617281</c:v>
                </c:pt>
                <c:pt idx="394">
                  <c:v>84.408788351469951</c:v>
                </c:pt>
                <c:pt idx="395">
                  <c:v>84.445210199818391</c:v>
                </c:pt>
                <c:pt idx="396">
                  <c:v>84.49335738205825</c:v>
                </c:pt>
                <c:pt idx="397">
                  <c:v>84.510868715407682</c:v>
                </c:pt>
                <c:pt idx="398">
                  <c:v>84.529065264427942</c:v>
                </c:pt>
                <c:pt idx="399">
                  <c:v>84.55831151510472</c:v>
                </c:pt>
                <c:pt idx="400">
                  <c:v>84.591707393550294</c:v>
                </c:pt>
                <c:pt idx="401">
                  <c:v>84.627269128521633</c:v>
                </c:pt>
                <c:pt idx="402">
                  <c:v>84.66671455091398</c:v>
                </c:pt>
                <c:pt idx="403">
                  <c:v>84.671182827928178</c:v>
                </c:pt>
                <c:pt idx="404">
                  <c:v>84.690989394189003</c:v>
                </c:pt>
                <c:pt idx="405">
                  <c:v>84.756298114365904</c:v>
                </c:pt>
                <c:pt idx="406">
                  <c:v>84.778891064630699</c:v>
                </c:pt>
                <c:pt idx="407">
                  <c:v>84.843490610546837</c:v>
                </c:pt>
                <c:pt idx="408">
                  <c:v>84.844175826217651</c:v>
                </c:pt>
                <c:pt idx="409">
                  <c:v>84.884215421639283</c:v>
                </c:pt>
                <c:pt idx="410">
                  <c:v>84.908617245440652</c:v>
                </c:pt>
                <c:pt idx="411">
                  <c:v>84.956436194999</c:v>
                </c:pt>
                <c:pt idx="412">
                  <c:v>84.982675642644779</c:v>
                </c:pt>
                <c:pt idx="413">
                  <c:v>85.035602563566698</c:v>
                </c:pt>
                <c:pt idx="414">
                  <c:v>85.038544678405444</c:v>
                </c:pt>
                <c:pt idx="415">
                  <c:v>85.07866573303275</c:v>
                </c:pt>
                <c:pt idx="416">
                  <c:v>85.116941976237896</c:v>
                </c:pt>
                <c:pt idx="417">
                  <c:v>85.129965865701195</c:v>
                </c:pt>
                <c:pt idx="418">
                  <c:v>85.153390179035142</c:v>
                </c:pt>
                <c:pt idx="419">
                  <c:v>85.209379007745937</c:v>
                </c:pt>
                <c:pt idx="420">
                  <c:v>85.245690646580954</c:v>
                </c:pt>
                <c:pt idx="421">
                  <c:v>85.238972657975836</c:v>
                </c:pt>
                <c:pt idx="422">
                  <c:v>85.25635701079905</c:v>
                </c:pt>
                <c:pt idx="423">
                  <c:v>85.294149290489344</c:v>
                </c:pt>
                <c:pt idx="424">
                  <c:v>85.358224143287046</c:v>
                </c:pt>
                <c:pt idx="425">
                  <c:v>85.397432375639198</c:v>
                </c:pt>
                <c:pt idx="426">
                  <c:v>85.378001959239853</c:v>
                </c:pt>
                <c:pt idx="427">
                  <c:v>85.411543985083597</c:v>
                </c:pt>
                <c:pt idx="428">
                  <c:v>85.464882993751999</c:v>
                </c:pt>
                <c:pt idx="429">
                  <c:v>85.482859123745797</c:v>
                </c:pt>
                <c:pt idx="430">
                  <c:v>85.538383155811886</c:v>
                </c:pt>
                <c:pt idx="431">
                  <c:v>85.533064348856954</c:v>
                </c:pt>
                <c:pt idx="432">
                  <c:v>85.569256194742238</c:v>
                </c:pt>
                <c:pt idx="433">
                  <c:v>85.608828597661244</c:v>
                </c:pt>
                <c:pt idx="434">
                  <c:v>85.618198802166347</c:v>
                </c:pt>
                <c:pt idx="435">
                  <c:v>85.656209105024047</c:v>
                </c:pt>
                <c:pt idx="436">
                  <c:v>85.691248542736503</c:v>
                </c:pt>
                <c:pt idx="437">
                  <c:v>85.707856637246806</c:v>
                </c:pt>
                <c:pt idx="438">
                  <c:v>85.737550913554557</c:v>
                </c:pt>
                <c:pt idx="439">
                  <c:v>85.776327891288787</c:v>
                </c:pt>
                <c:pt idx="440">
                  <c:v>85.778915418997045</c:v>
                </c:pt>
                <c:pt idx="441">
                  <c:v>85.821195142573146</c:v>
                </c:pt>
                <c:pt idx="442">
                  <c:v>85.891441728126097</c:v>
                </c:pt>
                <c:pt idx="443">
                  <c:v>85.877401994451347</c:v>
                </c:pt>
                <c:pt idx="444">
                  <c:v>85.900708910694902</c:v>
                </c:pt>
                <c:pt idx="445">
                  <c:v>85.908703892140295</c:v>
                </c:pt>
                <c:pt idx="446">
                  <c:v>85.954366568608535</c:v>
                </c:pt>
                <c:pt idx="447">
                  <c:v>85.998325789336349</c:v>
                </c:pt>
                <c:pt idx="448">
                  <c:v>86.016486400471592</c:v>
                </c:pt>
                <c:pt idx="449">
                  <c:v>86.03042550806849</c:v>
                </c:pt>
                <c:pt idx="450">
                  <c:v>86.081277615107354</c:v>
                </c:pt>
                <c:pt idx="451">
                  <c:v>86.1009715759957</c:v>
                </c:pt>
                <c:pt idx="452">
                  <c:v>86.140572729222043</c:v>
                </c:pt>
                <c:pt idx="453">
                  <c:v>86.165935292478096</c:v>
                </c:pt>
                <c:pt idx="454">
                  <c:v>86.174718511531196</c:v>
                </c:pt>
                <c:pt idx="455">
                  <c:v>86.189615962723138</c:v>
                </c:pt>
                <c:pt idx="456">
                  <c:v>86.219830140431853</c:v>
                </c:pt>
                <c:pt idx="457">
                  <c:v>86.226044998648547</c:v>
                </c:pt>
                <c:pt idx="458">
                  <c:v>86.280744855223404</c:v>
                </c:pt>
                <c:pt idx="459">
                  <c:v>86.294830110218896</c:v>
                </c:pt>
                <c:pt idx="460">
                  <c:v>86.307588059333895</c:v>
                </c:pt>
                <c:pt idx="461">
                  <c:v>86.338451514828748</c:v>
                </c:pt>
                <c:pt idx="462">
                  <c:v>86.407711006477598</c:v>
                </c:pt>
                <c:pt idx="463">
                  <c:v>86.405418169425843</c:v>
                </c:pt>
                <c:pt idx="464">
                  <c:v>86.42979124291935</c:v>
                </c:pt>
                <c:pt idx="465">
                  <c:v>86.452971178636147</c:v>
                </c:pt>
                <c:pt idx="466">
                  <c:v>86.486767165532555</c:v>
                </c:pt>
                <c:pt idx="467">
                  <c:v>86.51056762872814</c:v>
                </c:pt>
                <c:pt idx="468">
                  <c:v>86.512148895660445</c:v>
                </c:pt>
                <c:pt idx="469">
                  <c:v>86.555075501164254</c:v>
                </c:pt>
                <c:pt idx="470">
                  <c:v>86.571051088901797</c:v>
                </c:pt>
                <c:pt idx="471">
                  <c:v>86.597803250370788</c:v>
                </c:pt>
                <c:pt idx="472">
                  <c:v>86.613879464186198</c:v>
                </c:pt>
                <c:pt idx="473">
                  <c:v>86.684382406651096</c:v>
                </c:pt>
                <c:pt idx="474">
                  <c:v>86.661806227398856</c:v>
                </c:pt>
                <c:pt idx="475">
                  <c:v>86.719541637312403</c:v>
                </c:pt>
                <c:pt idx="476">
                  <c:v>86.752499073562589</c:v>
                </c:pt>
                <c:pt idx="477">
                  <c:v>86.774459517054652</c:v>
                </c:pt>
                <c:pt idx="478">
                  <c:v>86.759142790538746</c:v>
                </c:pt>
                <c:pt idx="479">
                  <c:v>86.807445703613041</c:v>
                </c:pt>
                <c:pt idx="480">
                  <c:v>86.807189346701094</c:v>
                </c:pt>
                <c:pt idx="481">
                  <c:v>86.8726729645836</c:v>
                </c:pt>
                <c:pt idx="482">
                  <c:v>86.888128650921047</c:v>
                </c:pt>
                <c:pt idx="483">
                  <c:v>86.883449538315901</c:v>
                </c:pt>
                <c:pt idx="484">
                  <c:v>86.938733984483449</c:v>
                </c:pt>
                <c:pt idx="485">
                  <c:v>86.965658647799955</c:v>
                </c:pt>
                <c:pt idx="486">
                  <c:v>87.000003286405502</c:v>
                </c:pt>
                <c:pt idx="487">
                  <c:v>87.007334614910647</c:v>
                </c:pt>
                <c:pt idx="488">
                  <c:v>87.018429837888206</c:v>
                </c:pt>
                <c:pt idx="489">
                  <c:v>87.052199470335708</c:v>
                </c:pt>
                <c:pt idx="490">
                  <c:v>87.095622018649991</c:v>
                </c:pt>
                <c:pt idx="491">
                  <c:v>87.088043916668397</c:v>
                </c:pt>
                <c:pt idx="492">
                  <c:v>87.110665617240542</c:v>
                </c:pt>
                <c:pt idx="493">
                  <c:v>87.143960869608691</c:v>
                </c:pt>
                <c:pt idx="494">
                  <c:v>87.140834273628485</c:v>
                </c:pt>
                <c:pt idx="495">
                  <c:v>87.188250718876546</c:v>
                </c:pt>
                <c:pt idx="496">
                  <c:v>87.18792967377199</c:v>
                </c:pt>
                <c:pt idx="497">
                  <c:v>87.21154565582529</c:v>
                </c:pt>
                <c:pt idx="498">
                  <c:v>87.256896870625354</c:v>
                </c:pt>
                <c:pt idx="499">
                  <c:v>87.279818053570892</c:v>
                </c:pt>
                <c:pt idx="500">
                  <c:v>87.289276904859051</c:v>
                </c:pt>
                <c:pt idx="501">
                  <c:v>87.289058881690806</c:v>
                </c:pt>
                <c:pt idx="502">
                  <c:v>87.3237605032853</c:v>
                </c:pt>
                <c:pt idx="503">
                  <c:v>87.355117505731343</c:v>
                </c:pt>
                <c:pt idx="504">
                  <c:v>87.380389026345895</c:v>
                </c:pt>
                <c:pt idx="505">
                  <c:v>87.3883864036506</c:v>
                </c:pt>
                <c:pt idx="506">
                  <c:v>87.412862499080404</c:v>
                </c:pt>
                <c:pt idx="507">
                  <c:v>87.45735360050395</c:v>
                </c:pt>
                <c:pt idx="508">
                  <c:v>87.466766930470499</c:v>
                </c:pt>
                <c:pt idx="509">
                  <c:v>87.497110484564402</c:v>
                </c:pt>
                <c:pt idx="510">
                  <c:v>87.511248448457692</c:v>
                </c:pt>
                <c:pt idx="511">
                  <c:v>87.548063217680252</c:v>
                </c:pt>
                <c:pt idx="512">
                  <c:v>87.542277218222154</c:v>
                </c:pt>
                <c:pt idx="513">
                  <c:v>87.577628117602799</c:v>
                </c:pt>
                <c:pt idx="514">
                  <c:v>87.558133013009993</c:v>
                </c:pt>
                <c:pt idx="515">
                  <c:v>87.598347506138097</c:v>
                </c:pt>
                <c:pt idx="516">
                  <c:v>87.639237631500393</c:v>
                </c:pt>
                <c:pt idx="517">
                  <c:v>87.638331996803146</c:v>
                </c:pt>
                <c:pt idx="518">
                  <c:v>87.673867377325251</c:v>
                </c:pt>
                <c:pt idx="519">
                  <c:v>87.712371227134994</c:v>
                </c:pt>
                <c:pt idx="520">
                  <c:v>87.718111705272349</c:v>
                </c:pt>
                <c:pt idx="521">
                  <c:v>87.775003772821094</c:v>
                </c:pt>
                <c:pt idx="522">
                  <c:v>87.767574214097394</c:v>
                </c:pt>
                <c:pt idx="523">
                  <c:v>87.801097073069286</c:v>
                </c:pt>
                <c:pt idx="524">
                  <c:v>87.800541233783946</c:v>
                </c:pt>
                <c:pt idx="525">
                  <c:v>87.830664368850293</c:v>
                </c:pt>
                <c:pt idx="526">
                  <c:v>87.823735544654852</c:v>
                </c:pt>
                <c:pt idx="527">
                  <c:v>87.873938373906697</c:v>
                </c:pt>
                <c:pt idx="528">
                  <c:v>87.910460848332889</c:v>
                </c:pt>
                <c:pt idx="529">
                  <c:v>87.920049076006251</c:v>
                </c:pt>
                <c:pt idx="530">
                  <c:v>87.954841740242244</c:v>
                </c:pt>
                <c:pt idx="531">
                  <c:v>87.943665058059551</c:v>
                </c:pt>
                <c:pt idx="532">
                  <c:v>88.000585875916499</c:v>
                </c:pt>
                <c:pt idx="533">
                  <c:v>88.001865264616086</c:v>
                </c:pt>
                <c:pt idx="534">
                  <c:v>87.988228035251907</c:v>
                </c:pt>
                <c:pt idx="535">
                  <c:v>88.038203257899994</c:v>
                </c:pt>
                <c:pt idx="536">
                  <c:v>88.044983538838395</c:v>
                </c:pt>
                <c:pt idx="537">
                  <c:v>88.07263175157</c:v>
                </c:pt>
                <c:pt idx="538">
                  <c:v>88.10831088363139</c:v>
                </c:pt>
                <c:pt idx="539">
                  <c:v>88.101494664808598</c:v>
                </c:pt>
                <c:pt idx="540">
                  <c:v>88.145252633380693</c:v>
                </c:pt>
                <c:pt idx="541">
                  <c:v>88.174079608734047</c:v>
                </c:pt>
                <c:pt idx="542">
                  <c:v>88.211589177063502</c:v>
                </c:pt>
                <c:pt idx="543">
                  <c:v>88.194295866881802</c:v>
                </c:pt>
                <c:pt idx="544">
                  <c:v>88.233623892183658</c:v>
                </c:pt>
                <c:pt idx="545">
                  <c:v>88.249407811202701</c:v>
                </c:pt>
                <c:pt idx="546">
                  <c:v>88.282719834583389</c:v>
                </c:pt>
                <c:pt idx="547">
                  <c:v>88.288386041091798</c:v>
                </c:pt>
                <c:pt idx="548">
                  <c:v>88.30028627268959</c:v>
                </c:pt>
                <c:pt idx="549">
                  <c:v>88.289960120447901</c:v>
                </c:pt>
                <c:pt idx="550">
                  <c:v>88.33223744816469</c:v>
                </c:pt>
                <c:pt idx="551">
                  <c:v>88.358213351321652</c:v>
                </c:pt>
                <c:pt idx="552">
                  <c:v>88.364162269190899</c:v>
                </c:pt>
                <c:pt idx="553">
                  <c:v>88.415206044948249</c:v>
                </c:pt>
                <c:pt idx="554">
                  <c:v>88.430898921325792</c:v>
                </c:pt>
                <c:pt idx="555">
                  <c:v>88.446527109509901</c:v>
                </c:pt>
                <c:pt idx="556">
                  <c:v>88.462054671616144</c:v>
                </c:pt>
                <c:pt idx="557">
                  <c:v>88.460866325558044</c:v>
                </c:pt>
                <c:pt idx="558">
                  <c:v>88.510276125484438</c:v>
                </c:pt>
                <c:pt idx="559">
                  <c:v>88.527741937513639</c:v>
                </c:pt>
                <c:pt idx="560">
                  <c:v>88.526560779031755</c:v>
                </c:pt>
                <c:pt idx="561">
                  <c:v>88.545516815351746</c:v>
                </c:pt>
                <c:pt idx="562">
                  <c:v>88.572185121756306</c:v>
                </c:pt>
                <c:pt idx="563">
                  <c:v>88.600492195709549</c:v>
                </c:pt>
                <c:pt idx="564">
                  <c:v>88.616367157370107</c:v>
                </c:pt>
                <c:pt idx="565">
                  <c:v>88.653773703762397</c:v>
                </c:pt>
                <c:pt idx="566">
                  <c:v>88.628485412135305</c:v>
                </c:pt>
                <c:pt idx="567">
                  <c:v>88.695504775630198</c:v>
                </c:pt>
                <c:pt idx="568">
                  <c:v>88.7077428233451</c:v>
                </c:pt>
                <c:pt idx="569">
                  <c:v>88.723754348967901</c:v>
                </c:pt>
                <c:pt idx="570">
                  <c:v>88.726250834033806</c:v>
                </c:pt>
                <c:pt idx="571">
                  <c:v>88.725683015453654</c:v>
                </c:pt>
                <c:pt idx="572">
                  <c:v>88.747372726879647</c:v>
                </c:pt>
                <c:pt idx="573">
                  <c:v>88.801825809978041</c:v>
                </c:pt>
                <c:pt idx="574">
                  <c:v>88.800965696601551</c:v>
                </c:pt>
                <c:pt idx="575">
                  <c:v>88.833556566426452</c:v>
                </c:pt>
                <c:pt idx="576">
                  <c:v>88.853655427483801</c:v>
                </c:pt>
                <c:pt idx="577">
                  <c:v>88.8749043008564</c:v>
                </c:pt>
                <c:pt idx="578">
                  <c:v>88.879190492587341</c:v>
                </c:pt>
                <c:pt idx="579">
                  <c:v>88.922941273582396</c:v>
                </c:pt>
                <c:pt idx="580">
                  <c:v>88.928324768729937</c:v>
                </c:pt>
                <c:pt idx="581">
                  <c:v>88.94306648908865</c:v>
                </c:pt>
                <c:pt idx="582">
                  <c:v>88.941650536425939</c:v>
                </c:pt>
                <c:pt idx="583">
                  <c:v>88.946612360391953</c:v>
                </c:pt>
                <c:pt idx="584">
                  <c:v>88.978582702738905</c:v>
                </c:pt>
                <c:pt idx="585">
                  <c:v>89.004218393920297</c:v>
                </c:pt>
                <c:pt idx="586">
                  <c:v>89.038253966715246</c:v>
                </c:pt>
                <c:pt idx="587">
                  <c:v>89.046534055380803</c:v>
                </c:pt>
                <c:pt idx="588">
                  <c:v>89.07957295083699</c:v>
                </c:pt>
                <c:pt idx="589">
                  <c:v>89.077744910428251</c:v>
                </c:pt>
                <c:pt idx="590">
                  <c:v>89.103234454211048</c:v>
                </c:pt>
                <c:pt idx="591">
                  <c:v>89.119667651015391</c:v>
                </c:pt>
                <c:pt idx="592">
                  <c:v>89.112365072817596</c:v>
                </c:pt>
                <c:pt idx="593">
                  <c:v>89.132133305334051</c:v>
                </c:pt>
                <c:pt idx="594">
                  <c:v>89.1418029922134</c:v>
                </c:pt>
                <c:pt idx="595">
                  <c:v>89.176114088792147</c:v>
                </c:pt>
                <c:pt idx="596">
                  <c:v>89.211702178212889</c:v>
                </c:pt>
                <c:pt idx="597">
                  <c:v>89.223199905500152</c:v>
                </c:pt>
                <c:pt idx="598">
                  <c:v>89.244523050500845</c:v>
                </c:pt>
                <c:pt idx="599">
                  <c:v>89.260570514008052</c:v>
                </c:pt>
                <c:pt idx="600">
                  <c:v>89.269245919407098</c:v>
                </c:pt>
                <c:pt idx="601">
                  <c:v>89.284088265842797</c:v>
                </c:pt>
                <c:pt idx="602">
                  <c:v>89.315737563085193</c:v>
                </c:pt>
                <c:pt idx="603">
                  <c:v>89.309486766983241</c:v>
                </c:pt>
                <c:pt idx="604">
                  <c:v>89.322994619962245</c:v>
                </c:pt>
                <c:pt idx="605">
                  <c:v>89.322170444470146</c:v>
                </c:pt>
                <c:pt idx="606">
                  <c:v>89.356718731089842</c:v>
                </c:pt>
                <c:pt idx="607">
                  <c:v>89.394803305576502</c:v>
                </c:pt>
                <c:pt idx="608">
                  <c:v>89.411866613295146</c:v>
                </c:pt>
                <c:pt idx="609">
                  <c:v>89.410366805567989</c:v>
                </c:pt>
                <c:pt idx="610">
                  <c:v>89.429742117210239</c:v>
                </c:pt>
                <c:pt idx="611">
                  <c:v>89.464034046917988</c:v>
                </c:pt>
                <c:pt idx="612">
                  <c:v>89.470560366803738</c:v>
                </c:pt>
                <c:pt idx="613">
                  <c:v>89.482779247646803</c:v>
                </c:pt>
                <c:pt idx="614">
                  <c:v>89.493409673979656</c:v>
                </c:pt>
                <c:pt idx="615">
                  <c:v>89.496416477010996</c:v>
                </c:pt>
                <c:pt idx="616">
                  <c:v>89.514977196597499</c:v>
                </c:pt>
                <c:pt idx="617">
                  <c:v>89.515470743549542</c:v>
                </c:pt>
                <c:pt idx="618">
                  <c:v>89.555246794481846</c:v>
                </c:pt>
                <c:pt idx="619">
                  <c:v>89.576706503444797</c:v>
                </c:pt>
                <c:pt idx="620">
                  <c:v>89.582245729427299</c:v>
                </c:pt>
                <c:pt idx="621">
                  <c:v>89.620859788750408</c:v>
                </c:pt>
                <c:pt idx="622">
                  <c:v>89.608511531522154</c:v>
                </c:pt>
                <c:pt idx="623">
                  <c:v>89.642683668280199</c:v>
                </c:pt>
                <c:pt idx="624">
                  <c:v>89.661117407339944</c:v>
                </c:pt>
                <c:pt idx="625">
                  <c:v>89.682651387931841</c:v>
                </c:pt>
                <c:pt idx="626">
                  <c:v>89.653613576987297</c:v>
                </c:pt>
                <c:pt idx="627">
                  <c:v>89.663256909416901</c:v>
                </c:pt>
                <c:pt idx="628">
                  <c:v>89.677186433578299</c:v>
                </c:pt>
                <c:pt idx="629">
                  <c:v>89.702182430409053</c:v>
                </c:pt>
                <c:pt idx="630">
                  <c:v>89.755080601024048</c:v>
                </c:pt>
                <c:pt idx="631">
                  <c:v>89.733812560779597</c:v>
                </c:pt>
                <c:pt idx="632">
                  <c:v>89.762172343630638</c:v>
                </c:pt>
                <c:pt idx="633">
                  <c:v>89.800934946210788</c:v>
                </c:pt>
                <c:pt idx="634">
                  <c:v>89.800925362775288</c:v>
                </c:pt>
                <c:pt idx="635">
                  <c:v>89.817732313581999</c:v>
                </c:pt>
                <c:pt idx="636">
                  <c:v>89.830197967900645</c:v>
                </c:pt>
                <c:pt idx="637">
                  <c:v>89.842033511305843</c:v>
                </c:pt>
                <c:pt idx="638">
                  <c:v>89.85211528593041</c:v>
                </c:pt>
                <c:pt idx="639">
                  <c:v>89.843296128992904</c:v>
                </c:pt>
                <c:pt idx="640">
                  <c:v>89.866555128056405</c:v>
                </c:pt>
                <c:pt idx="641">
                  <c:v>89.881845500123404</c:v>
                </c:pt>
                <c:pt idx="642">
                  <c:v>89.952228649638599</c:v>
                </c:pt>
                <c:pt idx="643">
                  <c:v>89.931171444985353</c:v>
                </c:pt>
                <c:pt idx="644">
                  <c:v>89.963113037024954</c:v>
                </c:pt>
                <c:pt idx="645">
                  <c:v>89.984958479285055</c:v>
                </c:pt>
                <c:pt idx="646">
                  <c:v>89.987378296864392</c:v>
                </c:pt>
                <c:pt idx="647">
                  <c:v>90.000265622364594</c:v>
                </c:pt>
                <c:pt idx="648">
                  <c:v>90.002915442407001</c:v>
                </c:pt>
                <c:pt idx="649">
                  <c:v>90.004707544930497</c:v>
                </c:pt>
                <c:pt idx="650">
                  <c:v>90.014798902991402</c:v>
                </c:pt>
                <c:pt idx="651">
                  <c:v>90.039327707318989</c:v>
                </c:pt>
                <c:pt idx="652">
                  <c:v>90.0412012690485</c:v>
                </c:pt>
                <c:pt idx="653">
                  <c:v>90.094703196128052</c:v>
                </c:pt>
                <c:pt idx="654">
                  <c:v>90.077915412193192</c:v>
                </c:pt>
                <c:pt idx="655">
                  <c:v>90.090627839988301</c:v>
                </c:pt>
                <c:pt idx="656">
                  <c:v>90.121345148084558</c:v>
                </c:pt>
                <c:pt idx="657">
                  <c:v>90.101833272479197</c:v>
                </c:pt>
                <c:pt idx="658">
                  <c:v>90.147402510446653</c:v>
                </c:pt>
                <c:pt idx="659">
                  <c:v>90.165186971721099</c:v>
                </c:pt>
                <c:pt idx="660">
                  <c:v>90.156861361734798</c:v>
                </c:pt>
                <c:pt idx="661">
                  <c:v>90.162254440318705</c:v>
                </c:pt>
                <c:pt idx="662">
                  <c:v>90.169053888128943</c:v>
                </c:pt>
                <c:pt idx="663">
                  <c:v>90.208262120481095</c:v>
                </c:pt>
                <c:pt idx="664">
                  <c:v>90.213262278190797</c:v>
                </c:pt>
                <c:pt idx="665">
                  <c:v>90.231075489773445</c:v>
                </c:pt>
                <c:pt idx="666">
                  <c:v>90.222922381634646</c:v>
                </c:pt>
                <c:pt idx="667">
                  <c:v>90.283635844270506</c:v>
                </c:pt>
                <c:pt idx="668">
                  <c:v>90.263556150084995</c:v>
                </c:pt>
                <c:pt idx="669">
                  <c:v>90.276177535238602</c:v>
                </c:pt>
                <c:pt idx="670">
                  <c:v>90.294529815093199</c:v>
                </c:pt>
                <c:pt idx="671">
                  <c:v>90.304417525139939</c:v>
                </c:pt>
                <c:pt idx="672">
                  <c:v>90.293432511675746</c:v>
                </c:pt>
                <c:pt idx="673">
                  <c:v>90.289311634215252</c:v>
                </c:pt>
                <c:pt idx="674">
                  <c:v>90.327468084471548</c:v>
                </c:pt>
                <c:pt idx="675">
                  <c:v>90.343287941374996</c:v>
                </c:pt>
                <c:pt idx="676">
                  <c:v>90.372589296808542</c:v>
                </c:pt>
                <c:pt idx="677">
                  <c:v>90.37856696498514</c:v>
                </c:pt>
                <c:pt idx="678">
                  <c:v>90.379060511937197</c:v>
                </c:pt>
                <c:pt idx="679">
                  <c:v>90.418918022075502</c:v>
                </c:pt>
                <c:pt idx="680">
                  <c:v>90.422353683865452</c:v>
                </c:pt>
                <c:pt idx="681">
                  <c:v>90.431136902918553</c:v>
                </c:pt>
                <c:pt idx="682">
                  <c:v>90.44689446748869</c:v>
                </c:pt>
                <c:pt idx="683">
                  <c:v>90.422135660698046</c:v>
                </c:pt>
                <c:pt idx="684">
                  <c:v>90.431311800624499</c:v>
                </c:pt>
                <c:pt idx="685">
                  <c:v>90.445157469721437</c:v>
                </c:pt>
                <c:pt idx="686">
                  <c:v>90.470081590782542</c:v>
                </c:pt>
                <c:pt idx="687">
                  <c:v>90.493714343848396</c:v>
                </c:pt>
                <c:pt idx="688">
                  <c:v>90.512998612849159</c:v>
                </c:pt>
                <c:pt idx="689">
                  <c:v>90.515686766635241</c:v>
                </c:pt>
                <c:pt idx="690">
                  <c:v>90.539111079969203</c:v>
                </c:pt>
                <c:pt idx="691">
                  <c:v>90.532941743072399</c:v>
                </c:pt>
                <c:pt idx="692">
                  <c:v>90.548598681564698</c:v>
                </c:pt>
                <c:pt idx="693">
                  <c:v>90.573192174084895</c:v>
                </c:pt>
                <c:pt idx="694">
                  <c:v>90.577789827484892</c:v>
                </c:pt>
                <c:pt idx="695">
                  <c:v>90.570029640220298</c:v>
                </c:pt>
                <c:pt idx="696">
                  <c:v>90.572185913309795</c:v>
                </c:pt>
                <c:pt idx="697">
                  <c:v>90.600555279597188</c:v>
                </c:pt>
                <c:pt idx="698">
                  <c:v>90.621138104170257</c:v>
                </c:pt>
                <c:pt idx="699">
                  <c:v>90.650566440129694</c:v>
                </c:pt>
                <c:pt idx="700">
                  <c:v>90.666450985225737</c:v>
                </c:pt>
                <c:pt idx="701">
                  <c:v>90.662677507318691</c:v>
                </c:pt>
                <c:pt idx="702">
                  <c:v>90.684884724286349</c:v>
                </c:pt>
                <c:pt idx="703">
                  <c:v>90.687563294636107</c:v>
                </c:pt>
                <c:pt idx="704">
                  <c:v>90.69703172935975</c:v>
                </c:pt>
                <c:pt idx="705">
                  <c:v>90.705850886297242</c:v>
                </c:pt>
                <c:pt idx="706">
                  <c:v>90.713026483969145</c:v>
                </c:pt>
                <c:pt idx="707">
                  <c:v>90.698155387225256</c:v>
                </c:pt>
                <c:pt idx="708">
                  <c:v>90.693677526774948</c:v>
                </c:pt>
                <c:pt idx="709">
                  <c:v>90.708694770917447</c:v>
                </c:pt>
                <c:pt idx="710">
                  <c:v>90.730235939086398</c:v>
                </c:pt>
                <c:pt idx="711">
                  <c:v>90.765586838466191</c:v>
                </c:pt>
                <c:pt idx="712">
                  <c:v>90.782302746631402</c:v>
                </c:pt>
                <c:pt idx="713">
                  <c:v>90.791478886558707</c:v>
                </c:pt>
                <c:pt idx="714">
                  <c:v>90.806467380393002</c:v>
                </c:pt>
                <c:pt idx="715">
                  <c:v>90.815435080588401</c:v>
                </c:pt>
                <c:pt idx="716">
                  <c:v>90.819857836281599</c:v>
                </c:pt>
                <c:pt idx="717">
                  <c:v>90.821903899858597</c:v>
                </c:pt>
                <c:pt idx="718">
                  <c:v>90.817399684959398</c:v>
                </c:pt>
                <c:pt idx="719">
                  <c:v>90.811934730605856</c:v>
                </c:pt>
                <c:pt idx="720">
                  <c:v>90.821978171486691</c:v>
                </c:pt>
                <c:pt idx="721">
                  <c:v>90.847220941793054</c:v>
                </c:pt>
                <c:pt idx="722">
                  <c:v>90.856004160846155</c:v>
                </c:pt>
                <c:pt idx="723">
                  <c:v>90.868443460716747</c:v>
                </c:pt>
                <c:pt idx="724">
                  <c:v>90.874437899906752</c:v>
                </c:pt>
                <c:pt idx="725">
                  <c:v>90.889299413214303</c:v>
                </c:pt>
                <c:pt idx="726">
                  <c:v>90.897579501879846</c:v>
                </c:pt>
                <c:pt idx="727">
                  <c:v>90.901463189301097</c:v>
                </c:pt>
                <c:pt idx="728">
                  <c:v>90.914441557443638</c:v>
                </c:pt>
                <c:pt idx="729">
                  <c:v>90.91868222785385</c:v>
                </c:pt>
                <c:pt idx="730">
                  <c:v>90.926962316519408</c:v>
                </c:pt>
                <c:pt idx="731">
                  <c:v>90.936378042345254</c:v>
                </c:pt>
                <c:pt idx="732">
                  <c:v>90.942509045497502</c:v>
                </c:pt>
                <c:pt idx="733">
                  <c:v>90.962598323119352</c:v>
                </c:pt>
                <c:pt idx="734">
                  <c:v>90.965741690112097</c:v>
                </c:pt>
                <c:pt idx="735">
                  <c:v>90.982431243828401</c:v>
                </c:pt>
                <c:pt idx="736">
                  <c:v>90.9862957643778</c:v>
                </c:pt>
                <c:pt idx="737">
                  <c:v>91.002419895372398</c:v>
                </c:pt>
                <c:pt idx="738">
                  <c:v>91.007654847262899</c:v>
                </c:pt>
                <c:pt idx="739">
                  <c:v>91.012343543304397</c:v>
                </c:pt>
                <c:pt idx="740">
                  <c:v>91.022233649210449</c:v>
                </c:pt>
                <c:pt idx="741">
                  <c:v>91.027890272283344</c:v>
                </c:pt>
                <c:pt idx="742">
                  <c:v>91.027990898360343</c:v>
                </c:pt>
                <c:pt idx="743">
                  <c:v>91.025844208706346</c:v>
                </c:pt>
                <c:pt idx="744">
                  <c:v>91.044761911282649</c:v>
                </c:pt>
                <c:pt idx="745">
                  <c:v>91.048463513420046</c:v>
                </c:pt>
                <c:pt idx="746">
                  <c:v>91.055948176901708</c:v>
                </c:pt>
                <c:pt idx="747">
                  <c:v>91.065737656729894</c:v>
                </c:pt>
                <c:pt idx="748">
                  <c:v>91.078112268407054</c:v>
                </c:pt>
                <c:pt idx="749">
                  <c:v>91.0914739739883</c:v>
                </c:pt>
                <c:pt idx="750">
                  <c:v>91.088723527868893</c:v>
                </c:pt>
                <c:pt idx="751">
                  <c:v>91.093467328666648</c:v>
                </c:pt>
                <c:pt idx="752">
                  <c:v>91.097561851678236</c:v>
                </c:pt>
                <c:pt idx="753">
                  <c:v>91.110190424408898</c:v>
                </c:pt>
                <c:pt idx="754">
                  <c:v>91.122327846045948</c:v>
                </c:pt>
                <c:pt idx="755">
                  <c:v>91.129860426707651</c:v>
                </c:pt>
                <c:pt idx="756">
                  <c:v>91.1304905376211</c:v>
                </c:pt>
                <c:pt idx="757">
                  <c:v>91.141933160152092</c:v>
                </c:pt>
                <c:pt idx="758">
                  <c:v>91.154846840102053</c:v>
                </c:pt>
                <c:pt idx="759">
                  <c:v>91.157918331326002</c:v>
                </c:pt>
                <c:pt idx="760">
                  <c:v>91.168793135276005</c:v>
                </c:pt>
                <c:pt idx="761">
                  <c:v>91.169808979487456</c:v>
                </c:pt>
                <c:pt idx="762">
                  <c:v>91.174770803453441</c:v>
                </c:pt>
                <c:pt idx="763">
                  <c:v>91.176150818230894</c:v>
                </c:pt>
                <c:pt idx="764">
                  <c:v>91.181323477787245</c:v>
                </c:pt>
                <c:pt idx="765">
                  <c:v>91.19195390412095</c:v>
                </c:pt>
                <c:pt idx="766">
                  <c:v>91.202958084456995</c:v>
                </c:pt>
                <c:pt idx="767">
                  <c:v>91.201779321834394</c:v>
                </c:pt>
                <c:pt idx="768">
                  <c:v>91.216775003245758</c:v>
                </c:pt>
                <c:pt idx="769">
                  <c:v>91.225632493926952</c:v>
                </c:pt>
                <c:pt idx="770">
                  <c:v>91.237686060500394</c:v>
                </c:pt>
                <c:pt idx="771">
                  <c:v>91.238555757313236</c:v>
                </c:pt>
                <c:pt idx="772">
                  <c:v>91.241088180264398</c:v>
                </c:pt>
                <c:pt idx="773">
                  <c:v>91.250556614988042</c:v>
                </c:pt>
                <c:pt idx="774">
                  <c:v>91.250556614988042</c:v>
                </c:pt>
                <c:pt idx="775">
                  <c:v>91.2505015102318</c:v>
                </c:pt>
                <c:pt idx="776">
                  <c:v>91.250400884153947</c:v>
                </c:pt>
                <c:pt idx="777">
                  <c:v>91.256093445111247</c:v>
                </c:pt>
                <c:pt idx="778">
                  <c:v>91.257109289322699</c:v>
                </c:pt>
                <c:pt idx="779">
                  <c:v>91.273705404538205</c:v>
                </c:pt>
                <c:pt idx="780">
                  <c:v>91.277215337957088</c:v>
                </c:pt>
                <c:pt idx="781">
                  <c:v>91.283118734505592</c:v>
                </c:pt>
                <c:pt idx="782">
                  <c:v>91.2875055523144</c:v>
                </c:pt>
                <c:pt idx="783">
                  <c:v>91.294067810084556</c:v>
                </c:pt>
                <c:pt idx="784">
                  <c:v>91.291875599109801</c:v>
                </c:pt>
                <c:pt idx="785">
                  <c:v>91.296434918765243</c:v>
                </c:pt>
                <c:pt idx="786">
                  <c:v>91.305155845485046</c:v>
                </c:pt>
                <c:pt idx="787">
                  <c:v>91.312923220326709</c:v>
                </c:pt>
                <c:pt idx="788">
                  <c:v>91.31041954768375</c:v>
                </c:pt>
                <c:pt idx="789">
                  <c:v>91.315783875959454</c:v>
                </c:pt>
                <c:pt idx="790">
                  <c:v>91.321826232329499</c:v>
                </c:pt>
                <c:pt idx="791">
                  <c:v>91.321478832776037</c:v>
                </c:pt>
                <c:pt idx="792">
                  <c:v>91.324174174138349</c:v>
                </c:pt>
                <c:pt idx="793">
                  <c:v>91.332892704998841</c:v>
                </c:pt>
                <c:pt idx="794">
                  <c:v>91.34028632583815</c:v>
                </c:pt>
                <c:pt idx="795">
                  <c:v>91.344289806209105</c:v>
                </c:pt>
                <c:pt idx="796">
                  <c:v>91.340370180903449</c:v>
                </c:pt>
                <c:pt idx="797">
                  <c:v>91.344270639337253</c:v>
                </c:pt>
                <c:pt idx="798">
                  <c:v>91.343906468770399</c:v>
                </c:pt>
                <c:pt idx="799">
                  <c:v>91.345049293508595</c:v>
                </c:pt>
                <c:pt idx="800">
                  <c:v>91.347617654344148</c:v>
                </c:pt>
                <c:pt idx="801">
                  <c:v>91.351400715687546</c:v>
                </c:pt>
                <c:pt idx="802">
                  <c:v>91.357040567747049</c:v>
                </c:pt>
                <c:pt idx="803">
                  <c:v>91.361389051812154</c:v>
                </c:pt>
                <c:pt idx="804">
                  <c:v>91.369925497389644</c:v>
                </c:pt>
                <c:pt idx="805">
                  <c:v>91.364944506551808</c:v>
                </c:pt>
                <c:pt idx="806">
                  <c:v>91.37414939678645</c:v>
                </c:pt>
                <c:pt idx="807">
                  <c:v>91.36645389771445</c:v>
                </c:pt>
                <c:pt idx="808">
                  <c:v>91.365795036492798</c:v>
                </c:pt>
                <c:pt idx="809">
                  <c:v>91.367915371697904</c:v>
                </c:pt>
                <c:pt idx="810">
                  <c:v>91.370639463368391</c:v>
                </c:pt>
                <c:pt idx="811">
                  <c:v>91.367440991617698</c:v>
                </c:pt>
                <c:pt idx="812">
                  <c:v>91.377841415488348</c:v>
                </c:pt>
                <c:pt idx="813">
                  <c:v>91.3763967125183</c:v>
                </c:pt>
                <c:pt idx="814">
                  <c:v>91.377347868537143</c:v>
                </c:pt>
                <c:pt idx="815">
                  <c:v>91.37271427725274</c:v>
                </c:pt>
                <c:pt idx="816">
                  <c:v>91.372941883856498</c:v>
                </c:pt>
                <c:pt idx="817">
                  <c:v>91.377977979450591</c:v>
                </c:pt>
                <c:pt idx="818">
                  <c:v>91.37350011900115</c:v>
                </c:pt>
                <c:pt idx="819">
                  <c:v>91.370428627777201</c:v>
                </c:pt>
                <c:pt idx="820">
                  <c:v>91.369844038183658</c:v>
                </c:pt>
                <c:pt idx="821">
                  <c:v>91.365035549193294</c:v>
                </c:pt>
                <c:pt idx="822">
                  <c:v>91.3703471685712</c:v>
                </c:pt>
                <c:pt idx="823">
                  <c:v>91.365035549193294</c:v>
                </c:pt>
                <c:pt idx="824">
                  <c:v>91.358245684818542</c:v>
                </c:pt>
                <c:pt idx="825">
                  <c:v>91.358894962604694</c:v>
                </c:pt>
                <c:pt idx="826">
                  <c:v>91.369915913953292</c:v>
                </c:pt>
                <c:pt idx="827">
                  <c:v>91.365759098607541</c:v>
                </c:pt>
                <c:pt idx="828">
                  <c:v>91.354352413961792</c:v>
                </c:pt>
                <c:pt idx="829">
                  <c:v>91.354196683127697</c:v>
                </c:pt>
                <c:pt idx="830">
                  <c:v>91.349637363472254</c:v>
                </c:pt>
                <c:pt idx="831">
                  <c:v>91.344728248404053</c:v>
                </c:pt>
                <c:pt idx="832">
                  <c:v>91.340477994557503</c:v>
                </c:pt>
                <c:pt idx="833">
                  <c:v>91.337974321914544</c:v>
                </c:pt>
                <c:pt idx="834">
                  <c:v>91.3282495302781</c:v>
                </c:pt>
                <c:pt idx="835">
                  <c:v>91.330096737558691</c:v>
                </c:pt>
                <c:pt idx="836">
                  <c:v>91.322758221475652</c:v>
                </c:pt>
                <c:pt idx="837">
                  <c:v>91.314696155978339</c:v>
                </c:pt>
                <c:pt idx="838">
                  <c:v>91.318050358563141</c:v>
                </c:pt>
                <c:pt idx="839">
                  <c:v>91.3049905312146</c:v>
                </c:pt>
                <c:pt idx="840">
                  <c:v>91.30018204222425</c:v>
                </c:pt>
                <c:pt idx="841">
                  <c:v>91.284573020911992</c:v>
                </c:pt>
                <c:pt idx="842">
                  <c:v>91.283696136522096</c:v>
                </c:pt>
                <c:pt idx="843">
                  <c:v>91.274052804091653</c:v>
                </c:pt>
                <c:pt idx="844">
                  <c:v>91.271805488360641</c:v>
                </c:pt>
                <c:pt idx="845">
                  <c:v>91.260671931639394</c:v>
                </c:pt>
                <c:pt idx="846">
                  <c:v>91.250683595514801</c:v>
                </c:pt>
                <c:pt idx="847">
                  <c:v>91.243965606909697</c:v>
                </c:pt>
                <c:pt idx="848">
                  <c:v>91.233510078282791</c:v>
                </c:pt>
                <c:pt idx="849">
                  <c:v>91.221811098839837</c:v>
                </c:pt>
                <c:pt idx="850">
                  <c:v>91.221109112156739</c:v>
                </c:pt>
                <c:pt idx="851">
                  <c:v>91.20600082537274</c:v>
                </c:pt>
                <c:pt idx="852">
                  <c:v>91.184862161514346</c:v>
                </c:pt>
                <c:pt idx="853">
                  <c:v>91.16281546709854</c:v>
                </c:pt>
                <c:pt idx="854">
                  <c:v>91.161629516898898</c:v>
                </c:pt>
                <c:pt idx="855">
                  <c:v>91.153356615811248</c:v>
                </c:pt>
                <c:pt idx="856">
                  <c:v>91.127402275384597</c:v>
                </c:pt>
                <c:pt idx="857">
                  <c:v>91.114524533319894</c:v>
                </c:pt>
                <c:pt idx="858">
                  <c:v>91.101208349059391</c:v>
                </c:pt>
                <c:pt idx="859">
                  <c:v>91.086665484997098</c:v>
                </c:pt>
                <c:pt idx="860">
                  <c:v>91.06236428727324</c:v>
                </c:pt>
                <c:pt idx="861">
                  <c:v>91.051096562449047</c:v>
                </c:pt>
                <c:pt idx="862">
                  <c:v>91.046060466854101</c:v>
                </c:pt>
                <c:pt idx="863">
                  <c:v>91.013843351031539</c:v>
                </c:pt>
                <c:pt idx="864">
                  <c:v>90.993334798086593</c:v>
                </c:pt>
                <c:pt idx="865">
                  <c:v>90.986990563484696</c:v>
                </c:pt>
                <c:pt idx="866">
                  <c:v>90.959608291101389</c:v>
                </c:pt>
                <c:pt idx="867">
                  <c:v>90.934018121240754</c:v>
                </c:pt>
                <c:pt idx="868">
                  <c:v>90.91619772208189</c:v>
                </c:pt>
                <c:pt idx="869">
                  <c:v>90.886539383659397</c:v>
                </c:pt>
                <c:pt idx="870">
                  <c:v>90.878570756662043</c:v>
                </c:pt>
                <c:pt idx="871">
                  <c:v>90.850328370902247</c:v>
                </c:pt>
                <c:pt idx="872">
                  <c:v>90.841343899693442</c:v>
                </c:pt>
                <c:pt idx="873">
                  <c:v>90.803807976915095</c:v>
                </c:pt>
                <c:pt idx="874">
                  <c:v>90.776574247788844</c:v>
                </c:pt>
                <c:pt idx="875">
                  <c:v>90.753322436302398</c:v>
                </c:pt>
                <c:pt idx="876">
                  <c:v>90.720046350806101</c:v>
                </c:pt>
                <c:pt idx="877">
                  <c:v>90.702223555788791</c:v>
                </c:pt>
                <c:pt idx="878">
                  <c:v>90.670262796877338</c:v>
                </c:pt>
                <c:pt idx="879">
                  <c:v>90.638649437519348</c:v>
                </c:pt>
                <c:pt idx="880">
                  <c:v>90.607666189075644</c:v>
                </c:pt>
                <c:pt idx="881">
                  <c:v>90.569016191867306</c:v>
                </c:pt>
                <c:pt idx="882">
                  <c:v>90.538361176105198</c:v>
                </c:pt>
                <c:pt idx="883">
                  <c:v>90.49991243105255</c:v>
                </c:pt>
                <c:pt idx="884">
                  <c:v>90.463564854333157</c:v>
                </c:pt>
                <c:pt idx="885">
                  <c:v>90.434903193249397</c:v>
                </c:pt>
                <c:pt idx="886">
                  <c:v>90.393253580586745</c:v>
                </c:pt>
                <c:pt idx="887">
                  <c:v>90.368092269486397</c:v>
                </c:pt>
                <c:pt idx="888">
                  <c:v>90.327815484024995</c:v>
                </c:pt>
                <c:pt idx="889">
                  <c:v>90.285574094192597</c:v>
                </c:pt>
                <c:pt idx="890">
                  <c:v>90.255292832432843</c:v>
                </c:pt>
                <c:pt idx="891">
                  <c:v>90.216350540428152</c:v>
                </c:pt>
                <c:pt idx="892">
                  <c:v>90.189598378958308</c:v>
                </c:pt>
                <c:pt idx="893">
                  <c:v>90.150828588801105</c:v>
                </c:pt>
                <c:pt idx="894">
                  <c:v>90.108057714132244</c:v>
                </c:pt>
                <c:pt idx="895">
                  <c:v>90.066271537507347</c:v>
                </c:pt>
                <c:pt idx="896">
                  <c:v>90.030774490728945</c:v>
                </c:pt>
                <c:pt idx="897">
                  <c:v>89.982426056333907</c:v>
                </c:pt>
                <c:pt idx="898">
                  <c:v>89.953829083443594</c:v>
                </c:pt>
                <c:pt idx="899">
                  <c:v>89.900911745956748</c:v>
                </c:pt>
                <c:pt idx="900">
                  <c:v>89.856648251137798</c:v>
                </c:pt>
                <c:pt idx="901">
                  <c:v>89.810942449207246</c:v>
                </c:pt>
                <c:pt idx="902">
                  <c:v>89.770600975553236</c:v>
                </c:pt>
                <c:pt idx="903">
                  <c:v>89.723742765449842</c:v>
                </c:pt>
                <c:pt idx="904">
                  <c:v>89.678875514165497</c:v>
                </c:pt>
                <c:pt idx="905">
                  <c:v>89.636689229090194</c:v>
                </c:pt>
                <c:pt idx="906">
                  <c:v>89.583184906151345</c:v>
                </c:pt>
                <c:pt idx="907">
                  <c:v>89.548603077505689</c:v>
                </c:pt>
                <c:pt idx="908">
                  <c:v>89.487467943687449</c:v>
                </c:pt>
                <c:pt idx="909">
                  <c:v>89.450607653144147</c:v>
                </c:pt>
                <c:pt idx="910">
                  <c:v>89.392052859457095</c:v>
                </c:pt>
                <c:pt idx="911">
                  <c:v>89.342597538209091</c:v>
                </c:pt>
                <c:pt idx="912">
                  <c:v>89.294011913774796</c:v>
                </c:pt>
                <c:pt idx="913">
                  <c:v>89.249952066969996</c:v>
                </c:pt>
                <c:pt idx="914">
                  <c:v>89.1912295631532</c:v>
                </c:pt>
                <c:pt idx="915">
                  <c:v>89.142608000833647</c:v>
                </c:pt>
                <c:pt idx="916">
                  <c:v>89.091655267717798</c:v>
                </c:pt>
                <c:pt idx="917">
                  <c:v>89.043290062310192</c:v>
                </c:pt>
                <c:pt idx="918">
                  <c:v>88.972147425495493</c:v>
                </c:pt>
                <c:pt idx="919">
                  <c:v>88.927538926981541</c:v>
                </c:pt>
                <c:pt idx="920">
                  <c:v>88.857766721508796</c:v>
                </c:pt>
                <c:pt idx="921">
                  <c:v>88.805599287885954</c:v>
                </c:pt>
                <c:pt idx="922">
                  <c:v>88.746886367505496</c:v>
                </c:pt>
                <c:pt idx="923">
                  <c:v>88.682133486613452</c:v>
                </c:pt>
                <c:pt idx="924">
                  <c:v>88.615744234032846</c:v>
                </c:pt>
                <c:pt idx="925">
                  <c:v>88.562115326426536</c:v>
                </c:pt>
                <c:pt idx="926">
                  <c:v>88.492882189225739</c:v>
                </c:pt>
                <c:pt idx="927">
                  <c:v>88.427817846665491</c:v>
                </c:pt>
                <c:pt idx="928">
                  <c:v>88.359281904430887</c:v>
                </c:pt>
                <c:pt idx="929">
                  <c:v>88.295597576648106</c:v>
                </c:pt>
                <c:pt idx="930">
                  <c:v>88.216716315299948</c:v>
                </c:pt>
                <c:pt idx="931">
                  <c:v>88.148142039320803</c:v>
                </c:pt>
                <c:pt idx="932">
                  <c:v>88.072833003724853</c:v>
                </c:pt>
                <c:pt idx="933">
                  <c:v>87.986601246997992</c:v>
                </c:pt>
                <c:pt idx="934">
                  <c:v>87.884130358045439</c:v>
                </c:pt>
                <c:pt idx="935">
                  <c:v>87.785871389194895</c:v>
                </c:pt>
                <c:pt idx="936">
                  <c:v>87.677267101230797</c:v>
                </c:pt>
                <c:pt idx="937">
                  <c:v>87.551005332518145</c:v>
                </c:pt>
                <c:pt idx="938">
                  <c:v>86.889800960494853</c:v>
                </c:pt>
                <c:pt idx="939">
                  <c:v>86.003754805804647</c:v>
                </c:pt>
                <c:pt idx="940">
                  <c:v>85.439757620536056</c:v>
                </c:pt>
                <c:pt idx="941">
                  <c:v>84.518362962324758</c:v>
                </c:pt>
                <c:pt idx="942">
                  <c:v>84.036246653858683</c:v>
                </c:pt>
                <c:pt idx="943">
                  <c:v>82.845801822917707</c:v>
                </c:pt>
                <c:pt idx="944">
                  <c:v>15.053290559319999</c:v>
                </c:pt>
              </c:numCache>
            </c:numRef>
          </c:yVal>
          <c:smooth val="0"/>
          <c:extLst xmlns:c15="http://schemas.microsoft.com/office/drawing/2012/chart">
            <c:ext xmlns:c16="http://schemas.microsoft.com/office/drawing/2014/chart" uri="{C3380CC4-5D6E-409C-BE32-E72D297353CC}">
              <c16:uniqueId val="{00000007-39E5-4F3F-A0FC-CB563DD5056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79493704"/>
        <c:axId val="579496000"/>
        <c:extLst/>
      </c:scatterChart>
      <c:valAx>
        <c:axId val="579493704"/>
        <c:scaling>
          <c:orientation val="minMax"/>
          <c:min val="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Strain (in/in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1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#,##0.00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79496000"/>
        <c:crosses val="autoZero"/>
        <c:crossBetween val="midCat"/>
      </c:valAx>
      <c:valAx>
        <c:axId val="579496000"/>
        <c:scaling>
          <c:orientation val="minMax"/>
          <c:min val="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Stress (ksi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1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79493704"/>
        <c:crosses val="autoZero"/>
        <c:crossBetween val="midCat"/>
      </c:valAx>
      <c:spPr>
        <a:solidFill>
          <a:schemeClr val="bg1"/>
        </a:solidFill>
        <a:ln>
          <a:solidFill>
            <a:schemeClr val="tx1"/>
          </a:solidFill>
        </a:ln>
        <a:effectLst/>
      </c:spPr>
    </c:plotArea>
    <c:legend>
      <c:legendPos val="r"/>
      <c:legendEntry>
        <c:idx val="1"/>
        <c:delete val="1"/>
      </c:legendEntry>
      <c:legendEntry>
        <c:idx val="3"/>
        <c:delete val="1"/>
      </c:legendEntry>
      <c:legendEntry>
        <c:idx val="4"/>
        <c:delete val="1"/>
      </c:legendEntry>
      <c:legendEntry>
        <c:idx val="6"/>
        <c:delete val="1"/>
      </c:legendEntry>
      <c:legendEntry>
        <c:idx val="7"/>
        <c:delete val="1"/>
      </c:legendEntry>
      <c:layout>
        <c:manualLayout>
          <c:xMode val="edge"/>
          <c:yMode val="edge"/>
          <c:x val="0.19933610010532127"/>
          <c:y val="0.46590826496338306"/>
          <c:w val="0.19026050286707791"/>
          <c:h val="0.2360156379054017"/>
        </c:manualLayout>
      </c:layout>
      <c:overlay val="1"/>
      <c:spPr>
        <a:solidFill>
          <a:schemeClr val="bg1"/>
        </a:solidFill>
        <a:ln>
          <a:solidFill>
            <a:schemeClr val="tx1"/>
          </a:solidFill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100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1"/>
          <c:order val="1"/>
          <c:tx>
            <c:strRef>
              <c:f>Sheet1!$C$10</c:f>
              <c:strCache>
                <c:ptCount val="1"/>
                <c:pt idx="0">
                  <c:v>Yield Strength (Fy)</c:v>
                </c:pt>
              </c:strCache>
            </c:strRef>
          </c:tx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2"/>
                </a:solidFill>
                <a:prstDash val="sysDot"/>
              </a:ln>
              <a:effectLst/>
            </c:spPr>
            <c:trendlineType val="linear"/>
            <c:dispRSqr val="0"/>
            <c:dispEq val="0"/>
          </c:trendline>
          <c:xVal>
            <c:numRef>
              <c:f>Sheet1!$A$11:$A$19</c:f>
              <c:numCache>
                <c:formatCode>0%</c:formatCode>
                <c:ptCount val="9"/>
                <c:pt idx="0">
                  <c:v>0</c:v>
                </c:pt>
                <c:pt idx="1">
                  <c:v>0.05</c:v>
                </c:pt>
                <c:pt idx="2">
                  <c:v>0.05</c:v>
                </c:pt>
                <c:pt idx="3">
                  <c:v>0.1</c:v>
                </c:pt>
                <c:pt idx="4">
                  <c:v>0.1</c:v>
                </c:pt>
                <c:pt idx="5">
                  <c:v>0.1</c:v>
                </c:pt>
                <c:pt idx="6">
                  <c:v>0.2</c:v>
                </c:pt>
                <c:pt idx="7">
                  <c:v>0.2</c:v>
                </c:pt>
                <c:pt idx="8">
                  <c:v>0.2</c:v>
                </c:pt>
              </c:numCache>
            </c:numRef>
          </c:xVal>
          <c:yVal>
            <c:numRef>
              <c:f>Sheet1!$C$11:$C$19</c:f>
              <c:numCache>
                <c:formatCode>0.00</c:formatCode>
                <c:ptCount val="9"/>
                <c:pt idx="0">
                  <c:v>88.2</c:v>
                </c:pt>
                <c:pt idx="1">
                  <c:v>86.75</c:v>
                </c:pt>
                <c:pt idx="2">
                  <c:v>84.73</c:v>
                </c:pt>
                <c:pt idx="3">
                  <c:v>79.05</c:v>
                </c:pt>
                <c:pt idx="4">
                  <c:v>79.7</c:v>
                </c:pt>
                <c:pt idx="5">
                  <c:v>82.86</c:v>
                </c:pt>
                <c:pt idx="6">
                  <c:v>74.34</c:v>
                </c:pt>
                <c:pt idx="7">
                  <c:v>74.680000000000007</c:v>
                </c:pt>
                <c:pt idx="8">
                  <c:v>75.90000000000000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F302-4D7A-9724-1807ADFB5D4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81366496"/>
        <c:axId val="681366824"/>
        <c:extLst>
          <c:ext xmlns:c15="http://schemas.microsoft.com/office/drawing/2012/chart" uri="{02D57815-91ED-43cb-92C2-25804820EDAC}">
            <c15:filteredScatterSeries>
              <c15:ser>
                <c:idx val="0"/>
                <c:order val="0"/>
                <c:tx>
                  <c:strRef>
                    <c:extLst>
                      <c:ext uri="{02D57815-91ED-43cb-92C2-25804820EDAC}">
                        <c15:formulaRef>
                          <c15:sqref>Sheet1!$B$10</c15:sqref>
                        </c15:formulaRef>
                      </c:ext>
                    </c:extLst>
                    <c:strCache>
                      <c:ptCount val="1"/>
                      <c:pt idx="0">
                        <c:v>Ultiamte Strength (Fu)</c:v>
                      </c:pt>
                    </c:strCache>
                  </c:strRef>
                </c:tx>
                <c:spPr>
                  <a:ln w="19050" cap="rnd">
                    <a:noFill/>
                    <a:round/>
                  </a:ln>
                  <a:effectLst/>
                </c:spPr>
                <c:marker>
                  <c:symbol val="circle"/>
                  <c:size val="5"/>
                  <c:spPr>
                    <a:solidFill>
                      <a:schemeClr val="accent1"/>
                    </a:solidFill>
                    <a:ln w="9525">
                      <a:solidFill>
                        <a:schemeClr val="accent1"/>
                      </a:solidFill>
                    </a:ln>
                    <a:effectLst/>
                  </c:spPr>
                </c:marker>
                <c:trendline>
                  <c:spPr>
                    <a:ln w="19050" cap="rnd">
                      <a:solidFill>
                        <a:schemeClr val="accent1"/>
                      </a:solidFill>
                      <a:prstDash val="sysDot"/>
                    </a:ln>
                    <a:effectLst/>
                  </c:spPr>
                  <c:trendlineType val="linear"/>
                  <c:dispRSqr val="0"/>
                  <c:dispEq val="1"/>
                  <c:trendlineLbl>
                    <c:layout>
                      <c:manualLayout>
                        <c:x val="-2.4205161854768155E-2"/>
                        <c:y val="-6.27147127442403E-2"/>
                      </c:manualLayout>
                    </c:layout>
                    <c:numFmt formatCode="General" sourceLinked="0"/>
                    <c:spPr>
                      <a:noFill/>
                      <a:ln>
                        <a:noFill/>
                      </a:ln>
                      <a:effectLst/>
                    </c:spPr>
                    <c:txPr>
                      <a:bodyPr rot="0" spcFirstLastPara="1" vertOverflow="ellipsis" vert="horz" wrap="square" anchor="ctr" anchorCtr="1"/>
                      <a:lstStyle/>
                      <a:p>
                        <a:pPr>
                          <a:defRPr sz="900" b="0" i="0" u="none" strike="noStrike" kern="1200" baseline="0">
                            <a:solidFill>
                              <a:schemeClr val="accent1"/>
                            </a:solidFill>
                            <a:latin typeface="Times New Roman" panose="02020603050405020304" pitchFamily="18" charset="0"/>
                            <a:ea typeface="+mn-ea"/>
                            <a:cs typeface="Times New Roman" panose="02020603050405020304" pitchFamily="18" charset="0"/>
                          </a:defRPr>
                        </a:pPr>
                        <a:endParaRPr lang="en-US"/>
                      </a:p>
                    </c:txPr>
                  </c:trendlineLbl>
                </c:trendline>
                <c:xVal>
                  <c:numRef>
                    <c:extLst>
                      <c:ext uri="{02D57815-91ED-43cb-92C2-25804820EDAC}">
                        <c15:formulaRef>
                          <c15:sqref>Sheet1!$A$11:$A$19</c15:sqref>
                        </c15:formulaRef>
                      </c:ext>
                    </c:extLst>
                    <c:numCache>
                      <c:formatCode>0%</c:formatCode>
                      <c:ptCount val="9"/>
                      <c:pt idx="0">
                        <c:v>0</c:v>
                      </c:pt>
                      <c:pt idx="1">
                        <c:v>0.05</c:v>
                      </c:pt>
                      <c:pt idx="2">
                        <c:v>0.05</c:v>
                      </c:pt>
                      <c:pt idx="3">
                        <c:v>0.1</c:v>
                      </c:pt>
                      <c:pt idx="4">
                        <c:v>0.1</c:v>
                      </c:pt>
                      <c:pt idx="5">
                        <c:v>0.1</c:v>
                      </c:pt>
                      <c:pt idx="6">
                        <c:v>0.2</c:v>
                      </c:pt>
                      <c:pt idx="7">
                        <c:v>0.2</c:v>
                      </c:pt>
                      <c:pt idx="8">
                        <c:v>0.2</c:v>
                      </c:pt>
                    </c:numCache>
                  </c:numRef>
                </c:xVal>
                <c:yVal>
                  <c:numRef>
                    <c:extLst>
                      <c:ext uri="{02D57815-91ED-43cb-92C2-25804820EDAC}">
                        <c15:formulaRef>
                          <c15:sqref>Sheet1!$B$11:$B$19</c15:sqref>
                        </c15:formulaRef>
                      </c:ext>
                    </c:extLst>
                    <c:numCache>
                      <c:formatCode>0.00</c:formatCode>
                      <c:ptCount val="9"/>
                      <c:pt idx="0">
                        <c:v>119.1</c:v>
                      </c:pt>
                      <c:pt idx="1">
                        <c:v>111.728669344626</c:v>
                      </c:pt>
                      <c:pt idx="2">
                        <c:v>114.533058068676</c:v>
                      </c:pt>
                      <c:pt idx="3">
                        <c:v>100.12078708137101</c:v>
                      </c:pt>
                      <c:pt idx="4">
                        <c:v>109.774330201151</c:v>
                      </c:pt>
                      <c:pt idx="5">
                        <c:v>105.722048270497</c:v>
                      </c:pt>
                      <c:pt idx="6">
                        <c:v>112.66413585002699</c:v>
                      </c:pt>
                      <c:pt idx="7">
                        <c:v>100.52518086278999</c:v>
                      </c:pt>
                      <c:pt idx="8">
                        <c:v>107.503503505236</c:v>
                      </c:pt>
                    </c:numCache>
                  </c:numRef>
                </c:yVal>
                <c:smooth val="0"/>
                <c:extLst>
                  <c:ext xmlns:c16="http://schemas.microsoft.com/office/drawing/2014/chart" uri="{C3380CC4-5D6E-409C-BE32-E72D297353CC}">
                    <c16:uniqueId val="{00000003-F302-4D7A-9724-1807ADFB5D44}"/>
                  </c:ext>
                </c:extLst>
              </c15:ser>
            </c15:filteredScatterSeries>
          </c:ext>
        </c:extLst>
      </c:scatterChart>
      <c:valAx>
        <c:axId val="681366496"/>
        <c:scaling>
          <c:orientation val="minMax"/>
          <c:max val="0.2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Corrosion Level, CL(%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1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%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81366824"/>
        <c:crosses val="autoZero"/>
        <c:crossBetween val="midCat"/>
      </c:valAx>
      <c:valAx>
        <c:axId val="68136682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Stress (ksi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1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81366496"/>
        <c:crosses val="autoZero"/>
        <c:crossBetween val="midCat"/>
      </c:valAx>
      <c:spPr>
        <a:noFill/>
        <a:ln>
          <a:solidFill>
            <a:schemeClr val="tx1"/>
          </a:solidFill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100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1"/>
          <c:order val="1"/>
          <c:tx>
            <c:v>Experimental Results</c:v>
          </c:tx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Sheet1!$A$11:$A$19</c:f>
              <c:numCache>
                <c:formatCode>0%</c:formatCode>
                <c:ptCount val="9"/>
                <c:pt idx="0">
                  <c:v>0</c:v>
                </c:pt>
                <c:pt idx="1">
                  <c:v>0.05</c:v>
                </c:pt>
                <c:pt idx="2">
                  <c:v>0.05</c:v>
                </c:pt>
                <c:pt idx="3">
                  <c:v>0.1</c:v>
                </c:pt>
                <c:pt idx="4">
                  <c:v>0.1</c:v>
                </c:pt>
                <c:pt idx="5">
                  <c:v>0.1</c:v>
                </c:pt>
                <c:pt idx="6">
                  <c:v>0.2</c:v>
                </c:pt>
                <c:pt idx="7">
                  <c:v>0.2</c:v>
                </c:pt>
                <c:pt idx="8">
                  <c:v>0.2</c:v>
                </c:pt>
              </c:numCache>
            </c:numRef>
          </c:xVal>
          <c:yVal>
            <c:numRef>
              <c:f>Sheet1!$C$11:$C$19</c:f>
              <c:numCache>
                <c:formatCode>0.00</c:formatCode>
                <c:ptCount val="9"/>
                <c:pt idx="0">
                  <c:v>88.2</c:v>
                </c:pt>
                <c:pt idx="1">
                  <c:v>86.75</c:v>
                </c:pt>
                <c:pt idx="2">
                  <c:v>84.73</c:v>
                </c:pt>
                <c:pt idx="3">
                  <c:v>79.05</c:v>
                </c:pt>
                <c:pt idx="4">
                  <c:v>79.7</c:v>
                </c:pt>
                <c:pt idx="5">
                  <c:v>82.86</c:v>
                </c:pt>
                <c:pt idx="6">
                  <c:v>74.34</c:v>
                </c:pt>
                <c:pt idx="7">
                  <c:v>74.680000000000007</c:v>
                </c:pt>
                <c:pt idx="8">
                  <c:v>75.90000000000000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EE32-47A1-87EF-CA051C1E1ACB}"/>
            </c:ext>
          </c:extLst>
        </c:ser>
        <c:ser>
          <c:idx val="2"/>
          <c:order val="2"/>
          <c:tx>
            <c:v>Du et al model</c:v>
          </c:tx>
          <c:spPr>
            <a:ln w="19050" cap="rnd">
              <a:solidFill>
                <a:schemeClr val="accent4"/>
              </a:solidFill>
              <a:prstDash val="lgDashDot"/>
              <a:round/>
            </a:ln>
            <a:effectLst/>
          </c:spPr>
          <c:marker>
            <c:symbol val="none"/>
          </c:marker>
          <c:xVal>
            <c:numRef>
              <c:f>Sheet1!$A$11:$A$19</c:f>
              <c:numCache>
                <c:formatCode>0%</c:formatCode>
                <c:ptCount val="9"/>
                <c:pt idx="0">
                  <c:v>0</c:v>
                </c:pt>
                <c:pt idx="1">
                  <c:v>0.05</c:v>
                </c:pt>
                <c:pt idx="2">
                  <c:v>0.05</c:v>
                </c:pt>
                <c:pt idx="3">
                  <c:v>0.1</c:v>
                </c:pt>
                <c:pt idx="4">
                  <c:v>0.1</c:v>
                </c:pt>
                <c:pt idx="5">
                  <c:v>0.1</c:v>
                </c:pt>
                <c:pt idx="6">
                  <c:v>0.2</c:v>
                </c:pt>
                <c:pt idx="7">
                  <c:v>0.2</c:v>
                </c:pt>
                <c:pt idx="8">
                  <c:v>0.2</c:v>
                </c:pt>
              </c:numCache>
            </c:numRef>
          </c:xVal>
          <c:yVal>
            <c:numRef>
              <c:f>Sheet1!$D$11:$D$19</c:f>
              <c:numCache>
                <c:formatCode>General</c:formatCode>
                <c:ptCount val="9"/>
                <c:pt idx="0">
                  <c:v>88.2</c:v>
                </c:pt>
                <c:pt idx="1">
                  <c:v>85.995000000000005</c:v>
                </c:pt>
                <c:pt idx="2">
                  <c:v>85.995000000000005</c:v>
                </c:pt>
                <c:pt idx="3">
                  <c:v>83.789999999999992</c:v>
                </c:pt>
                <c:pt idx="4">
                  <c:v>83.789999999999992</c:v>
                </c:pt>
                <c:pt idx="5">
                  <c:v>83.789999999999992</c:v>
                </c:pt>
                <c:pt idx="6">
                  <c:v>79.38000000000001</c:v>
                </c:pt>
                <c:pt idx="7">
                  <c:v>79.38000000000001</c:v>
                </c:pt>
                <c:pt idx="8">
                  <c:v>79.380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EE32-47A1-87EF-CA051C1E1ACB}"/>
            </c:ext>
          </c:extLst>
        </c:ser>
        <c:ser>
          <c:idx val="3"/>
          <c:order val="3"/>
          <c:tx>
            <c:v>Proposed Model</c:v>
          </c:tx>
          <c:spPr>
            <a:ln w="19050" cap="rnd">
              <a:solidFill>
                <a:schemeClr val="accent1"/>
              </a:solidFill>
              <a:prstDash val="dash"/>
              <a:round/>
            </a:ln>
            <a:effectLst/>
          </c:spPr>
          <c:marker>
            <c:symbol val="none"/>
          </c:marker>
          <c:xVal>
            <c:numRef>
              <c:f>Sheet1!$A$11:$A$19</c:f>
              <c:numCache>
                <c:formatCode>0%</c:formatCode>
                <c:ptCount val="9"/>
                <c:pt idx="0">
                  <c:v>0</c:v>
                </c:pt>
                <c:pt idx="1">
                  <c:v>0.05</c:v>
                </c:pt>
                <c:pt idx="2">
                  <c:v>0.05</c:v>
                </c:pt>
                <c:pt idx="3">
                  <c:v>0.1</c:v>
                </c:pt>
                <c:pt idx="4">
                  <c:v>0.1</c:v>
                </c:pt>
                <c:pt idx="5">
                  <c:v>0.1</c:v>
                </c:pt>
                <c:pt idx="6">
                  <c:v>0.2</c:v>
                </c:pt>
                <c:pt idx="7">
                  <c:v>0.2</c:v>
                </c:pt>
                <c:pt idx="8">
                  <c:v>0.2</c:v>
                </c:pt>
              </c:numCache>
            </c:numRef>
          </c:xVal>
          <c:yVal>
            <c:numRef>
              <c:f>Sheet1!$W$11:$W$19</c:f>
              <c:numCache>
                <c:formatCode>General</c:formatCode>
                <c:ptCount val="9"/>
                <c:pt idx="0">
                  <c:v>88.2</c:v>
                </c:pt>
                <c:pt idx="1">
                  <c:v>84.892499999999998</c:v>
                </c:pt>
                <c:pt idx="2">
                  <c:v>84.892499999999998</c:v>
                </c:pt>
                <c:pt idx="3">
                  <c:v>81.585000000000008</c:v>
                </c:pt>
                <c:pt idx="4">
                  <c:v>81.585000000000008</c:v>
                </c:pt>
                <c:pt idx="5">
                  <c:v>81.585000000000008</c:v>
                </c:pt>
                <c:pt idx="6">
                  <c:v>74.97</c:v>
                </c:pt>
                <c:pt idx="7">
                  <c:v>74.97</c:v>
                </c:pt>
                <c:pt idx="8">
                  <c:v>74.97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EE32-47A1-87EF-CA051C1E1AC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81366496"/>
        <c:axId val="681366824"/>
        <c:extLst>
          <c:ext xmlns:c15="http://schemas.microsoft.com/office/drawing/2012/chart" uri="{02D57815-91ED-43cb-92C2-25804820EDAC}">
            <c15:filteredScatterSeries>
              <c15:ser>
                <c:idx val="0"/>
                <c:order val="0"/>
                <c:tx>
                  <c:strRef>
                    <c:extLst>
                      <c:ext uri="{02D57815-91ED-43cb-92C2-25804820EDAC}">
                        <c15:formulaRef>
                          <c15:sqref>Sheet1!$B$10</c15:sqref>
                        </c15:formulaRef>
                      </c:ext>
                    </c:extLst>
                    <c:strCache>
                      <c:ptCount val="1"/>
                      <c:pt idx="0">
                        <c:v>Ultiamte Strength (Fu)</c:v>
                      </c:pt>
                    </c:strCache>
                  </c:strRef>
                </c:tx>
                <c:spPr>
                  <a:ln w="19050" cap="rnd">
                    <a:noFill/>
                    <a:round/>
                  </a:ln>
                  <a:effectLst/>
                </c:spPr>
                <c:marker>
                  <c:symbol val="circle"/>
                  <c:size val="5"/>
                  <c:spPr>
                    <a:solidFill>
                      <a:schemeClr val="accent1"/>
                    </a:solidFill>
                    <a:ln w="9525">
                      <a:solidFill>
                        <a:schemeClr val="accent1"/>
                      </a:solidFill>
                    </a:ln>
                    <a:effectLst/>
                  </c:spPr>
                </c:marker>
                <c:trendline>
                  <c:spPr>
                    <a:ln w="19050" cap="rnd">
                      <a:solidFill>
                        <a:schemeClr val="accent1"/>
                      </a:solidFill>
                      <a:prstDash val="sysDot"/>
                    </a:ln>
                    <a:effectLst/>
                  </c:spPr>
                  <c:trendlineType val="linear"/>
                  <c:dispRSqr val="0"/>
                  <c:dispEq val="1"/>
                  <c:trendlineLbl>
                    <c:layout>
                      <c:manualLayout>
                        <c:x val="-2.4205161854768155E-2"/>
                        <c:y val="-6.27147127442403E-2"/>
                      </c:manualLayout>
                    </c:layout>
                    <c:numFmt formatCode="General" sourceLinked="0"/>
                    <c:spPr>
                      <a:noFill/>
                      <a:ln>
                        <a:noFill/>
                      </a:ln>
                      <a:effectLst/>
                    </c:spPr>
                    <c:txPr>
                      <a:bodyPr rot="0" spcFirstLastPara="1" vertOverflow="ellipsis" vert="horz" wrap="square" anchor="ctr" anchorCtr="1"/>
                      <a:lstStyle/>
                      <a:p>
                        <a:pPr>
                          <a:defRPr sz="900" b="0" i="0" u="none" strike="noStrike" kern="1200" baseline="0">
                            <a:solidFill>
                              <a:schemeClr val="accent1"/>
                            </a:solidFill>
                            <a:latin typeface="Times New Roman" panose="02020603050405020304" pitchFamily="18" charset="0"/>
                            <a:ea typeface="+mn-ea"/>
                            <a:cs typeface="Times New Roman" panose="02020603050405020304" pitchFamily="18" charset="0"/>
                          </a:defRPr>
                        </a:pPr>
                        <a:endParaRPr lang="en-US"/>
                      </a:p>
                    </c:txPr>
                  </c:trendlineLbl>
                </c:trendline>
                <c:xVal>
                  <c:numRef>
                    <c:extLst>
                      <c:ext uri="{02D57815-91ED-43cb-92C2-25804820EDAC}">
                        <c15:formulaRef>
                          <c15:sqref>Sheet1!$A$11:$A$19</c15:sqref>
                        </c15:formulaRef>
                      </c:ext>
                    </c:extLst>
                    <c:numCache>
                      <c:formatCode>0%</c:formatCode>
                      <c:ptCount val="9"/>
                      <c:pt idx="0">
                        <c:v>0</c:v>
                      </c:pt>
                      <c:pt idx="1">
                        <c:v>0.05</c:v>
                      </c:pt>
                      <c:pt idx="2">
                        <c:v>0.05</c:v>
                      </c:pt>
                      <c:pt idx="3">
                        <c:v>0.1</c:v>
                      </c:pt>
                      <c:pt idx="4">
                        <c:v>0.1</c:v>
                      </c:pt>
                      <c:pt idx="5">
                        <c:v>0.1</c:v>
                      </c:pt>
                      <c:pt idx="6">
                        <c:v>0.2</c:v>
                      </c:pt>
                      <c:pt idx="7">
                        <c:v>0.2</c:v>
                      </c:pt>
                      <c:pt idx="8">
                        <c:v>0.2</c:v>
                      </c:pt>
                    </c:numCache>
                  </c:numRef>
                </c:xVal>
                <c:yVal>
                  <c:numRef>
                    <c:extLst>
                      <c:ext uri="{02D57815-91ED-43cb-92C2-25804820EDAC}">
                        <c15:formulaRef>
                          <c15:sqref>Sheet1!$B$11:$B$19</c15:sqref>
                        </c15:formulaRef>
                      </c:ext>
                    </c:extLst>
                    <c:numCache>
                      <c:formatCode>0.00</c:formatCode>
                      <c:ptCount val="9"/>
                      <c:pt idx="0">
                        <c:v>119.1</c:v>
                      </c:pt>
                      <c:pt idx="1">
                        <c:v>111.728669344626</c:v>
                      </c:pt>
                      <c:pt idx="2">
                        <c:v>114.533058068676</c:v>
                      </c:pt>
                      <c:pt idx="3">
                        <c:v>100.12078708137101</c:v>
                      </c:pt>
                      <c:pt idx="4">
                        <c:v>109.774330201151</c:v>
                      </c:pt>
                      <c:pt idx="5">
                        <c:v>105.722048270497</c:v>
                      </c:pt>
                      <c:pt idx="6">
                        <c:v>112.66413585002699</c:v>
                      </c:pt>
                      <c:pt idx="7">
                        <c:v>100.52518086278999</c:v>
                      </c:pt>
                      <c:pt idx="8">
                        <c:v>107.503503505236</c:v>
                      </c:pt>
                    </c:numCache>
                  </c:numRef>
                </c:yVal>
                <c:smooth val="0"/>
                <c:extLst>
                  <c:ext xmlns:c16="http://schemas.microsoft.com/office/drawing/2014/chart" uri="{C3380CC4-5D6E-409C-BE32-E72D297353CC}">
                    <c16:uniqueId val="{00000004-EE32-47A1-87EF-CA051C1E1ACB}"/>
                  </c:ext>
                </c:extLst>
              </c15:ser>
            </c15:filteredScatterSeries>
          </c:ext>
        </c:extLst>
      </c:scatterChart>
      <c:valAx>
        <c:axId val="681366496"/>
        <c:scaling>
          <c:orientation val="minMax"/>
          <c:max val="0.2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100"/>
                  <a:t>Corrosion Level,</a:t>
                </a:r>
                <a:r>
                  <a:rPr lang="en-US" sz="1100" baseline="0"/>
                  <a:t> CL(%)</a:t>
                </a:r>
                <a:endParaRPr lang="en-US" sz="1100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1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%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81366824"/>
        <c:crosses val="autoZero"/>
        <c:crossBetween val="midCat"/>
      </c:valAx>
      <c:valAx>
        <c:axId val="68136682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100"/>
                  <a:t>Stress (ksi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1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81366496"/>
        <c:crosses val="autoZero"/>
        <c:crossBetween val="midCat"/>
      </c:valAx>
      <c:spPr>
        <a:noFill/>
        <a:ln>
          <a:solidFill>
            <a:schemeClr val="tx1"/>
          </a:solidFill>
        </a:ln>
        <a:effectLst/>
      </c:spPr>
    </c:plotArea>
    <c:legend>
      <c:legendPos val="r"/>
      <c:layout>
        <c:manualLayout>
          <c:xMode val="edge"/>
          <c:yMode val="edge"/>
          <c:x val="0.14804304867296994"/>
          <c:y val="0.47649587279850886"/>
          <c:w val="0.32309361329833769"/>
          <c:h val="0.22993267145954582"/>
        </c:manualLayout>
      </c:layout>
      <c:overlay val="1"/>
      <c:spPr>
        <a:solidFill>
          <a:schemeClr val="bg1"/>
        </a:solidFill>
        <a:ln>
          <a:solidFill>
            <a:schemeClr val="tx1"/>
          </a:solidFill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smoothMarker"/>
        <c:varyColors val="0"/>
        <c:dLbls>
          <c:showLegendKey val="0"/>
          <c:showVal val="0"/>
          <c:showCatName val="0"/>
          <c:showSerName val="0"/>
          <c:showPercent val="0"/>
          <c:showBubbleSize val="0"/>
        </c:dLbls>
        <c:axId val="682485400"/>
        <c:axId val="682477200"/>
        <c:extLst>
          <c:ext xmlns:c15="http://schemas.microsoft.com/office/drawing/2012/chart" uri="{02D57815-91ED-43cb-92C2-25804820EDAC}">
            <c15:filteredScatterSeries>
              <c15:ser>
                <c:idx val="2"/>
                <c:order val="2"/>
                <c:tx>
                  <c:v>Proposed Eqn 1</c:v>
                </c:tx>
                <c:spPr>
                  <a:ln w="19050" cap="rnd">
                    <a:solidFill>
                      <a:schemeClr val="accent3"/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>
                      <c:ext uri="{02D57815-91ED-43cb-92C2-25804820EDAC}">
                        <c15:formulaRef>
                          <c15:sqref>Sheet1!$M$34:$M$54</c15:sqref>
                        </c15:formulaRef>
                      </c:ext>
                    </c:extLst>
                    <c:numCache>
                      <c:formatCode>General</c:formatCode>
                      <c:ptCount val="21"/>
                      <c:pt idx="0">
                        <c:v>0</c:v>
                      </c:pt>
                      <c:pt idx="1">
                        <c:v>0.01</c:v>
                      </c:pt>
                      <c:pt idx="2">
                        <c:v>0.02</c:v>
                      </c:pt>
                      <c:pt idx="3">
                        <c:v>0.03</c:v>
                      </c:pt>
                      <c:pt idx="4">
                        <c:v>0.04</c:v>
                      </c:pt>
                      <c:pt idx="5">
                        <c:v>0.05</c:v>
                      </c:pt>
                      <c:pt idx="6">
                        <c:v>0.06</c:v>
                      </c:pt>
                      <c:pt idx="7">
                        <c:v>7.0000000000000007E-2</c:v>
                      </c:pt>
                      <c:pt idx="8">
                        <c:v>0.08</c:v>
                      </c:pt>
                      <c:pt idx="9">
                        <c:v>0.09</c:v>
                      </c:pt>
                      <c:pt idx="10">
                        <c:v>0.1</c:v>
                      </c:pt>
                      <c:pt idx="11">
                        <c:v>0.11</c:v>
                      </c:pt>
                      <c:pt idx="12">
                        <c:v>0.12</c:v>
                      </c:pt>
                      <c:pt idx="13">
                        <c:v>0.13</c:v>
                      </c:pt>
                      <c:pt idx="14">
                        <c:v>0.14000000000000001</c:v>
                      </c:pt>
                      <c:pt idx="15">
                        <c:v>0.15</c:v>
                      </c:pt>
                      <c:pt idx="16">
                        <c:v>0.16</c:v>
                      </c:pt>
                      <c:pt idx="17">
                        <c:v>0.17</c:v>
                      </c:pt>
                      <c:pt idx="18">
                        <c:v>0.18</c:v>
                      </c:pt>
                      <c:pt idx="19">
                        <c:v>0.19</c:v>
                      </c:pt>
                      <c:pt idx="20">
                        <c:v>0.2</c:v>
                      </c:pt>
                    </c:numCache>
                  </c:numRef>
                </c:xVal>
                <c:yVal>
                  <c:numRef>
                    <c:extLst>
                      <c:ext uri="{02D57815-91ED-43cb-92C2-25804820EDAC}">
                        <c15:formulaRef>
                          <c15:sqref>Sheet1!$P$34:$P$54</c15:sqref>
                        </c15:formulaRef>
                      </c:ext>
                    </c:extLst>
                    <c:numCache>
                      <c:formatCode>General</c:formatCode>
                      <c:ptCount val="21"/>
                      <c:pt idx="0">
                        <c:v>9.2999999999999999E-2</c:v>
                      </c:pt>
                      <c:pt idx="1">
                        <c:v>7.1629667329628277E-2</c:v>
                      </c:pt>
                      <c:pt idx="2">
                        <c:v>6.3866362330901857E-2</c:v>
                      </c:pt>
                      <c:pt idx="3">
                        <c:v>5.9773732960138992E-2</c:v>
                      </c:pt>
                      <c:pt idx="4">
                        <c:v>5.7221281109245667E-2</c:v>
                      </c:pt>
                      <c:pt idx="5">
                        <c:v>5.5466769845669728E-2</c:v>
                      </c:pt>
                      <c:pt idx="6">
                        <c:v>5.4181378752058015E-2</c:v>
                      </c:pt>
                      <c:pt idx="7">
                        <c:v>5.3196241540526372E-2</c:v>
                      </c:pt>
                      <c:pt idx="8">
                        <c:v>5.2415408908351516E-2</c:v>
                      </c:pt>
                      <c:pt idx="9">
                        <c:v>5.1780180214189217E-2</c:v>
                      </c:pt>
                      <c:pt idx="10">
                        <c:v>5.1252554054719547E-2</c:v>
                      </c:pt>
                      <c:pt idx="11">
                        <c:v>5.0806804145957701E-2</c:v>
                      </c:pt>
                      <c:pt idx="12">
                        <c:v>5.0424870656733838E-2</c:v>
                      </c:pt>
                      <c:pt idx="13">
                        <c:v>5.0093688787387972E-2</c:v>
                      </c:pt>
                      <c:pt idx="14">
                        <c:v>4.9803564949059062E-2</c:v>
                      </c:pt>
                      <c:pt idx="15">
                        <c:v>4.9547149699531196E-2</c:v>
                      </c:pt>
                      <c:pt idx="16">
                        <c:v>4.9318765806335478E-2</c:v>
                      </c:pt>
                      <c:pt idx="17">
                        <c:v>4.9113955673803389E-2</c:v>
                      </c:pt>
                      <c:pt idx="18">
                        <c:v>4.8929168707181482E-2</c:v>
                      </c:pt>
                      <c:pt idx="19">
                        <c:v>4.8761540490391386E-2</c:v>
                      </c:pt>
                      <c:pt idx="20">
                        <c:v>4.8608733713199376E-2</c:v>
                      </c:pt>
                    </c:numCache>
                  </c:numRef>
                </c:yVal>
                <c:smooth val="1"/>
                <c:extLst>
                  <c:ext xmlns:c16="http://schemas.microsoft.com/office/drawing/2014/chart" uri="{C3380CC4-5D6E-409C-BE32-E72D297353CC}">
                    <c16:uniqueId val="{00000008-1EB3-40C1-B275-CD7F48C8BF84}"/>
                  </c:ext>
                </c:extLst>
              </c15:ser>
            </c15:filteredScatterSeries>
          </c:ext>
        </c:extLst>
      </c:scatterChart>
      <c:scatterChart>
        <c:scatterStyle val="lineMarker"/>
        <c:varyColors val="0"/>
        <c:ser>
          <c:idx val="0"/>
          <c:order val="0"/>
          <c:tx>
            <c:v>Experimental Results</c:v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power"/>
            <c:dispRSqr val="0"/>
            <c:dispEq val="0"/>
          </c:trendline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log"/>
            <c:dispRSqr val="0"/>
            <c:dispEq val="0"/>
          </c:trendline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log"/>
            <c:dispRSqr val="0"/>
            <c:dispEq val="0"/>
          </c:trendline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power"/>
            <c:dispRSqr val="0"/>
            <c:dispEq val="0"/>
          </c:trendline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power"/>
            <c:dispRSqr val="0"/>
            <c:dispEq val="1"/>
            <c:trendlineLbl>
              <c:layout>
                <c:manualLayout>
                  <c:x val="-0.10154075627300191"/>
                  <c:y val="0.23719845065556183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1100" b="0" i="0" u="none" strike="noStrike" kern="1200" baseline="0">
                      <a:solidFill>
                        <a:sysClr val="windowText" lastClr="000000"/>
                      </a:solidFill>
                      <a:latin typeface="Times New Roman" panose="02020603050405020304" pitchFamily="18" charset="0"/>
                      <a:ea typeface="+mn-ea"/>
                      <a:cs typeface="Times New Roman" panose="02020603050405020304" pitchFamily="18" charset="0"/>
                    </a:defRPr>
                  </a:pPr>
                  <a:endParaRPr lang="en-US"/>
                </a:p>
              </c:txPr>
            </c:trendlineLbl>
          </c:trendline>
          <c:xVal>
            <c:numRef>
              <c:f>Sheet1!$A$11:$A$19</c:f>
              <c:numCache>
                <c:formatCode>0%</c:formatCode>
                <c:ptCount val="9"/>
                <c:pt idx="0">
                  <c:v>0</c:v>
                </c:pt>
                <c:pt idx="1">
                  <c:v>0.05</c:v>
                </c:pt>
                <c:pt idx="2">
                  <c:v>0.05</c:v>
                </c:pt>
                <c:pt idx="3">
                  <c:v>0.1</c:v>
                </c:pt>
                <c:pt idx="4">
                  <c:v>0.1</c:v>
                </c:pt>
                <c:pt idx="5">
                  <c:v>0.1</c:v>
                </c:pt>
                <c:pt idx="6">
                  <c:v>0.2</c:v>
                </c:pt>
                <c:pt idx="7">
                  <c:v>0.2</c:v>
                </c:pt>
                <c:pt idx="8">
                  <c:v>0.2</c:v>
                </c:pt>
              </c:numCache>
            </c:numRef>
          </c:xVal>
          <c:yVal>
            <c:numRef>
              <c:f>Sheet1!$E$11:$E$19</c:f>
              <c:numCache>
                <c:formatCode>0.000</c:formatCode>
                <c:ptCount val="9"/>
                <c:pt idx="0">
                  <c:v>9.6000000000000002E-2</c:v>
                </c:pt>
                <c:pt idx="1">
                  <c:v>6.1089138524573761E-2</c:v>
                </c:pt>
                <c:pt idx="2">
                  <c:v>7.0040183777004328E-2</c:v>
                </c:pt>
                <c:pt idx="3">
                  <c:v>4.6446743352465902E-2</c:v>
                </c:pt>
                <c:pt idx="4">
                  <c:v>5.1840102645950577E-2</c:v>
                </c:pt>
                <c:pt idx="5">
                  <c:v>4.7875360568120653E-2</c:v>
                </c:pt>
                <c:pt idx="6">
                  <c:v>4.8626970032503221E-2</c:v>
                </c:pt>
                <c:pt idx="7">
                  <c:v>4.8626970032503221E-2</c:v>
                </c:pt>
                <c:pt idx="8">
                  <c:v>5.235704638387615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1EB3-40C1-B275-CD7F48C8BF84}"/>
            </c:ext>
          </c:extLst>
        </c:ser>
        <c:ser>
          <c:idx val="1"/>
          <c:order val="1"/>
          <c:tx>
            <c:v>Du et al model</c:v>
          </c:tx>
          <c:spPr>
            <a:ln w="19050" cap="rnd">
              <a:solidFill>
                <a:schemeClr val="accent4"/>
              </a:solidFill>
              <a:prstDash val="dashDot"/>
              <a:round/>
            </a:ln>
            <a:effectLst/>
          </c:spPr>
          <c:marker>
            <c:symbol val="none"/>
          </c:marker>
          <c:xVal>
            <c:numRef>
              <c:f>Sheet1!$A$11:$A$19</c:f>
              <c:numCache>
                <c:formatCode>0%</c:formatCode>
                <c:ptCount val="9"/>
                <c:pt idx="0">
                  <c:v>0</c:v>
                </c:pt>
                <c:pt idx="1">
                  <c:v>0.05</c:v>
                </c:pt>
                <c:pt idx="2">
                  <c:v>0.05</c:v>
                </c:pt>
                <c:pt idx="3">
                  <c:v>0.1</c:v>
                </c:pt>
                <c:pt idx="4">
                  <c:v>0.1</c:v>
                </c:pt>
                <c:pt idx="5">
                  <c:v>0.1</c:v>
                </c:pt>
                <c:pt idx="6">
                  <c:v>0.2</c:v>
                </c:pt>
                <c:pt idx="7">
                  <c:v>0.2</c:v>
                </c:pt>
                <c:pt idx="8">
                  <c:v>0.2</c:v>
                </c:pt>
              </c:numCache>
            </c:numRef>
          </c:xVal>
          <c:yVal>
            <c:numRef>
              <c:f>Sheet1!$M$11:$M$19</c:f>
              <c:numCache>
                <c:formatCode>General</c:formatCode>
                <c:ptCount val="9"/>
                <c:pt idx="0" formatCode="0.000">
                  <c:v>9.6000000000000002E-2</c:v>
                </c:pt>
                <c:pt idx="1">
                  <c:v>8.2559999999999995E-2</c:v>
                </c:pt>
                <c:pt idx="2">
                  <c:v>8.2559999999999995E-2</c:v>
                </c:pt>
                <c:pt idx="3">
                  <c:v>6.9120000000000001E-2</c:v>
                </c:pt>
                <c:pt idx="4">
                  <c:v>6.9120000000000001E-2</c:v>
                </c:pt>
                <c:pt idx="5">
                  <c:v>6.9120000000000001E-2</c:v>
                </c:pt>
                <c:pt idx="6">
                  <c:v>4.2239999999999993E-2</c:v>
                </c:pt>
                <c:pt idx="7">
                  <c:v>4.2239999999999993E-2</c:v>
                </c:pt>
                <c:pt idx="8">
                  <c:v>4.2239999999999993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6-1EB3-40C1-B275-CD7F48C8BF84}"/>
            </c:ext>
          </c:extLst>
        </c:ser>
        <c:ser>
          <c:idx val="3"/>
          <c:order val="3"/>
          <c:tx>
            <c:v>Proposed Model</c:v>
          </c:tx>
          <c:spPr>
            <a:ln w="19050" cap="rnd">
              <a:solidFill>
                <a:schemeClr val="accent1"/>
              </a:solidFill>
              <a:prstDash val="dash"/>
              <a:round/>
            </a:ln>
            <a:effectLst/>
          </c:spPr>
          <c:marker>
            <c:symbol val="none"/>
          </c:marker>
          <c:xVal>
            <c:numRef>
              <c:f>Sheet1!$M$34:$M$54</c:f>
              <c:numCache>
                <c:formatCode>General</c:formatCode>
                <c:ptCount val="21"/>
                <c:pt idx="0">
                  <c:v>0</c:v>
                </c:pt>
                <c:pt idx="1">
                  <c:v>0.01</c:v>
                </c:pt>
                <c:pt idx="2">
                  <c:v>0.02</c:v>
                </c:pt>
                <c:pt idx="3">
                  <c:v>0.03</c:v>
                </c:pt>
                <c:pt idx="4">
                  <c:v>0.04</c:v>
                </c:pt>
                <c:pt idx="5">
                  <c:v>0.05</c:v>
                </c:pt>
                <c:pt idx="6">
                  <c:v>0.06</c:v>
                </c:pt>
                <c:pt idx="7">
                  <c:v>7.0000000000000007E-2</c:v>
                </c:pt>
                <c:pt idx="8">
                  <c:v>0.08</c:v>
                </c:pt>
                <c:pt idx="9">
                  <c:v>0.09</c:v>
                </c:pt>
                <c:pt idx="10">
                  <c:v>0.1</c:v>
                </c:pt>
                <c:pt idx="11">
                  <c:v>0.11</c:v>
                </c:pt>
                <c:pt idx="12">
                  <c:v>0.12</c:v>
                </c:pt>
                <c:pt idx="13">
                  <c:v>0.13</c:v>
                </c:pt>
                <c:pt idx="14">
                  <c:v>0.14000000000000001</c:v>
                </c:pt>
                <c:pt idx="15">
                  <c:v>0.15</c:v>
                </c:pt>
                <c:pt idx="16">
                  <c:v>0.16</c:v>
                </c:pt>
                <c:pt idx="17">
                  <c:v>0.17</c:v>
                </c:pt>
                <c:pt idx="18">
                  <c:v>0.18</c:v>
                </c:pt>
                <c:pt idx="19">
                  <c:v>0.19</c:v>
                </c:pt>
                <c:pt idx="20">
                  <c:v>0.2</c:v>
                </c:pt>
              </c:numCache>
            </c:numRef>
          </c:xVal>
          <c:yVal>
            <c:numRef>
              <c:f>Sheet1!$Q$34:$Q$54</c:f>
              <c:numCache>
                <c:formatCode>General</c:formatCode>
                <c:ptCount val="21"/>
                <c:pt idx="0">
                  <c:v>9.6000000000000002E-2</c:v>
                </c:pt>
                <c:pt idx="1">
                  <c:v>9.0999999999999998E-2</c:v>
                </c:pt>
                <c:pt idx="2">
                  <c:v>8.6000000000000007E-2</c:v>
                </c:pt>
                <c:pt idx="3">
                  <c:v>8.1000000000000003E-2</c:v>
                </c:pt>
                <c:pt idx="4">
                  <c:v>7.5999999999999998E-2</c:v>
                </c:pt>
                <c:pt idx="5">
                  <c:v>7.1000000000000008E-2</c:v>
                </c:pt>
                <c:pt idx="6">
                  <c:v>6.6000000000000003E-2</c:v>
                </c:pt>
                <c:pt idx="7">
                  <c:v>6.0999999999999999E-2</c:v>
                </c:pt>
                <c:pt idx="8">
                  <c:v>5.6000000000000001E-2</c:v>
                </c:pt>
                <c:pt idx="9">
                  <c:v>5.1000000000000004E-2</c:v>
                </c:pt>
                <c:pt idx="10">
                  <c:v>4.5999999999999999E-2</c:v>
                </c:pt>
                <c:pt idx="11">
                  <c:v>4.5999999999999999E-2</c:v>
                </c:pt>
                <c:pt idx="12">
                  <c:v>4.5999999999999999E-2</c:v>
                </c:pt>
                <c:pt idx="13">
                  <c:v>4.5999999999999999E-2</c:v>
                </c:pt>
                <c:pt idx="14">
                  <c:v>4.5999999999999999E-2</c:v>
                </c:pt>
                <c:pt idx="15">
                  <c:v>4.5999999999999999E-2</c:v>
                </c:pt>
                <c:pt idx="16">
                  <c:v>4.5999999999999999E-2</c:v>
                </c:pt>
                <c:pt idx="17">
                  <c:v>4.5999999999999999E-2</c:v>
                </c:pt>
                <c:pt idx="18">
                  <c:v>4.5999999999999999E-2</c:v>
                </c:pt>
                <c:pt idx="19">
                  <c:v>4.5999999999999999E-2</c:v>
                </c:pt>
                <c:pt idx="20">
                  <c:v>4.5999999999999999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7-1EB3-40C1-B275-CD7F48C8BF8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82485400"/>
        <c:axId val="682477200"/>
        <c:extLst>
          <c:ext xmlns:c15="http://schemas.microsoft.com/office/drawing/2012/chart" uri="{02D57815-91ED-43cb-92C2-25804820EDAC}">
            <c15:filteredScatterSeries>
              <c15:ser>
                <c:idx val="4"/>
                <c:order val="4"/>
                <c:tx>
                  <c:v>Proposed Eqn 3</c:v>
                </c:tx>
                <c:spPr>
                  <a:ln w="19050" cap="rnd">
                    <a:solidFill>
                      <a:schemeClr val="accent5"/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>
                      <c:ext uri="{02D57815-91ED-43cb-92C2-25804820EDAC}">
                        <c15:formulaRef>
                          <c15:sqref>Sheet1!$M$34:$M$54</c15:sqref>
                        </c15:formulaRef>
                      </c:ext>
                    </c:extLst>
                    <c:numCache>
                      <c:formatCode>General</c:formatCode>
                      <c:ptCount val="21"/>
                      <c:pt idx="0">
                        <c:v>0</c:v>
                      </c:pt>
                      <c:pt idx="1">
                        <c:v>0.01</c:v>
                      </c:pt>
                      <c:pt idx="2">
                        <c:v>0.02</c:v>
                      </c:pt>
                      <c:pt idx="3">
                        <c:v>0.03</c:v>
                      </c:pt>
                      <c:pt idx="4">
                        <c:v>0.04</c:v>
                      </c:pt>
                      <c:pt idx="5">
                        <c:v>0.05</c:v>
                      </c:pt>
                      <c:pt idx="6">
                        <c:v>0.06</c:v>
                      </c:pt>
                      <c:pt idx="7">
                        <c:v>7.0000000000000007E-2</c:v>
                      </c:pt>
                      <c:pt idx="8">
                        <c:v>0.08</c:v>
                      </c:pt>
                      <c:pt idx="9">
                        <c:v>0.09</c:v>
                      </c:pt>
                      <c:pt idx="10">
                        <c:v>0.1</c:v>
                      </c:pt>
                      <c:pt idx="11">
                        <c:v>0.11</c:v>
                      </c:pt>
                      <c:pt idx="12">
                        <c:v>0.12</c:v>
                      </c:pt>
                      <c:pt idx="13">
                        <c:v>0.13</c:v>
                      </c:pt>
                      <c:pt idx="14">
                        <c:v>0.14000000000000001</c:v>
                      </c:pt>
                      <c:pt idx="15">
                        <c:v>0.15</c:v>
                      </c:pt>
                      <c:pt idx="16">
                        <c:v>0.16</c:v>
                      </c:pt>
                      <c:pt idx="17">
                        <c:v>0.17</c:v>
                      </c:pt>
                      <c:pt idx="18">
                        <c:v>0.18</c:v>
                      </c:pt>
                      <c:pt idx="19">
                        <c:v>0.19</c:v>
                      </c:pt>
                      <c:pt idx="20">
                        <c:v>0.2</c:v>
                      </c:pt>
                    </c:numCache>
                  </c:numRef>
                </c:xVal>
                <c:yVal>
                  <c:numRef>
                    <c:extLst>
                      <c:ext uri="{02D57815-91ED-43cb-92C2-25804820EDAC}">
                        <c15:formulaRef>
                          <c15:sqref>Sheet1!$R$34:$R$54</c15:sqref>
                        </c15:formulaRef>
                      </c:ext>
                    </c:extLst>
                    <c:numCache>
                      <c:formatCode>General</c:formatCode>
                      <c:ptCount val="21"/>
                      <c:pt idx="0">
                        <c:v>9.6000000000000002E-2</c:v>
                      </c:pt>
                      <c:pt idx="1">
                        <c:v>8.924E-2</c:v>
                      </c:pt>
                      <c:pt idx="2">
                        <c:v>8.2960000000000006E-2</c:v>
                      </c:pt>
                      <c:pt idx="3">
                        <c:v>7.7160000000000006E-2</c:v>
                      </c:pt>
                      <c:pt idx="4">
                        <c:v>7.1840000000000001E-2</c:v>
                      </c:pt>
                      <c:pt idx="5">
                        <c:v>6.7000000000000004E-2</c:v>
                      </c:pt>
                      <c:pt idx="6">
                        <c:v>6.2640000000000001E-2</c:v>
                      </c:pt>
                      <c:pt idx="7">
                        <c:v>5.876E-2</c:v>
                      </c:pt>
                      <c:pt idx="8">
                        <c:v>5.5360000000000006E-2</c:v>
                      </c:pt>
                      <c:pt idx="9">
                        <c:v>5.2440000000000001E-2</c:v>
                      </c:pt>
                      <c:pt idx="10">
                        <c:v>5.0000000000000017E-2</c:v>
                      </c:pt>
                      <c:pt idx="11">
                        <c:v>4.8039999999999999E-2</c:v>
                      </c:pt>
                      <c:pt idx="12">
                        <c:v>4.6560000000000011E-2</c:v>
                      </c:pt>
                      <c:pt idx="13">
                        <c:v>4.556000000000001E-2</c:v>
                      </c:pt>
                      <c:pt idx="14">
                        <c:v>4.5040000000000004E-2</c:v>
                      </c:pt>
                      <c:pt idx="15">
                        <c:v>4.5000000000000005E-2</c:v>
                      </c:pt>
                      <c:pt idx="16">
                        <c:v>4.5440000000000015E-2</c:v>
                      </c:pt>
                      <c:pt idx="17">
                        <c:v>4.6360000000000012E-2</c:v>
                      </c:pt>
                      <c:pt idx="18">
                        <c:v>4.7759999999999997E-2</c:v>
                      </c:pt>
                      <c:pt idx="19">
                        <c:v>4.9640000000000017E-2</c:v>
                      </c:pt>
                      <c:pt idx="20">
                        <c:v>5.2000000000000032E-2</c:v>
                      </c:pt>
                    </c:numCache>
                  </c:numRef>
                </c:yVal>
                <c:smooth val="0"/>
                <c:extLst>
                  <c:ext xmlns:c16="http://schemas.microsoft.com/office/drawing/2014/chart" uri="{C3380CC4-5D6E-409C-BE32-E72D297353CC}">
                    <c16:uniqueId val="{00000009-1EB3-40C1-B275-CD7F48C8BF84}"/>
                  </c:ext>
                </c:extLst>
              </c15:ser>
            </c15:filteredScatterSeries>
          </c:ext>
        </c:extLst>
      </c:scatterChart>
      <c:valAx>
        <c:axId val="682485400"/>
        <c:scaling>
          <c:orientation val="minMax"/>
          <c:max val="0.2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Corrosion Level, CL(%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1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%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82477200"/>
        <c:crosses val="autoZero"/>
        <c:crossBetween val="midCat"/>
      </c:valAx>
      <c:valAx>
        <c:axId val="68247720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Unifrorm Elongation (in/in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1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82485400"/>
        <c:crosses val="autoZero"/>
        <c:crossBetween val="midCat"/>
      </c:valAx>
      <c:spPr>
        <a:noFill/>
        <a:ln>
          <a:solidFill>
            <a:schemeClr val="tx1"/>
          </a:solidFill>
        </a:ln>
        <a:effectLst/>
      </c:spPr>
    </c:plotArea>
    <c:legend>
      <c:legendPos val="r"/>
      <c:legendEntry>
        <c:idx val="3"/>
        <c:delete val="1"/>
      </c:legendEntry>
      <c:legendEntry>
        <c:idx val="4"/>
        <c:delete val="1"/>
      </c:legendEntry>
      <c:legendEntry>
        <c:idx val="5"/>
        <c:delete val="1"/>
      </c:legendEntry>
      <c:legendEntry>
        <c:idx val="6"/>
        <c:delete val="1"/>
      </c:legendEntry>
      <c:legendEntry>
        <c:idx val="7"/>
        <c:delete val="1"/>
      </c:legendEntry>
      <c:layout>
        <c:manualLayout>
          <c:xMode val="edge"/>
          <c:yMode val="edge"/>
          <c:x val="0.57320435151508597"/>
          <c:y val="9.3267989307341218E-2"/>
          <c:w val="0.32506162382152892"/>
          <c:h val="0.2037642523321998"/>
        </c:manualLayout>
      </c:layout>
      <c:overlay val="1"/>
      <c:spPr>
        <a:solidFill>
          <a:schemeClr val="bg1"/>
        </a:solidFill>
        <a:ln>
          <a:solidFill>
            <a:schemeClr val="tx1"/>
          </a:solidFill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100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/>
      <c:scatterChart>
        <c:scatterStyle val="lineMarker"/>
        <c:varyColors val="0"/>
        <c:ser>
          <c:idx val="8"/>
          <c:order val="0"/>
          <c:tx>
            <c:v>CL=5%</c:v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rgbClr val="F7B76D">
                  <a:lumMod val="50000"/>
                </a:srgbClr>
              </a:solidFill>
              <a:ln w="12700">
                <a:solidFill>
                  <a:srgbClr val="F7B76D">
                    <a:lumMod val="50000"/>
                  </a:srgbClr>
                </a:solidFill>
              </a:ln>
              <a:effectLst/>
            </c:spPr>
          </c:marker>
          <c:xVal>
            <c:numRef>
              <c:f>Sheet2!$B$36:$B$41</c:f>
              <c:numCache>
                <c:formatCode>General</c:formatCode>
                <c:ptCount val="6"/>
                <c:pt idx="0">
                  <c:v>7.0000000000000007E-2</c:v>
                </c:pt>
                <c:pt idx="1">
                  <c:v>9.5000000000000001E-2</c:v>
                </c:pt>
                <c:pt idx="2">
                  <c:v>0.104</c:v>
                </c:pt>
                <c:pt idx="3">
                  <c:v>0.125</c:v>
                </c:pt>
                <c:pt idx="4">
                  <c:v>0.13100000000000001</c:v>
                </c:pt>
                <c:pt idx="5">
                  <c:v>0.12</c:v>
                </c:pt>
              </c:numCache>
            </c:numRef>
          </c:xVal>
          <c:yVal>
            <c:numRef>
              <c:f>Sheet2!$C$36:$C$41</c:f>
              <c:numCache>
                <c:formatCode>General</c:formatCode>
                <c:ptCount val="6"/>
                <c:pt idx="0">
                  <c:v>5.33E-2</c:v>
                </c:pt>
                <c:pt idx="1">
                  <c:v>7.3999999999999996E-2</c:v>
                </c:pt>
                <c:pt idx="2">
                  <c:v>4.5999999999999999E-2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7D6D-4561-BB4D-8239098E9AC0}"/>
            </c:ext>
          </c:extLst>
        </c:ser>
        <c:ser>
          <c:idx val="0"/>
          <c:order val="1"/>
          <c:tx>
            <c:v>CL=10%</c:v>
          </c:tx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12700">
                <a:solidFill>
                  <a:schemeClr val="accent1"/>
                </a:solidFill>
              </a:ln>
              <a:effectLst/>
            </c:spPr>
          </c:marker>
          <c:xVal>
            <c:numRef>
              <c:f>Sheet2!$B$3:$B$9</c:f>
              <c:numCache>
                <c:formatCode>General</c:formatCode>
                <c:ptCount val="7"/>
                <c:pt idx="0">
                  <c:v>0.122</c:v>
                </c:pt>
                <c:pt idx="1">
                  <c:v>4.7E-2</c:v>
                </c:pt>
                <c:pt idx="2">
                  <c:v>0.1</c:v>
                </c:pt>
                <c:pt idx="3">
                  <c:v>0.08</c:v>
                </c:pt>
                <c:pt idx="4">
                  <c:v>9.6000000000000002E-2</c:v>
                </c:pt>
                <c:pt idx="5">
                  <c:v>6.9000000000000006E-2</c:v>
                </c:pt>
                <c:pt idx="6">
                  <c:v>5.8000000000000003E-2</c:v>
                </c:pt>
              </c:numCache>
            </c:numRef>
          </c:xVal>
          <c:yVal>
            <c:numRef>
              <c:f>Sheet2!$C$3:$C$9</c:f>
              <c:numCache>
                <c:formatCode>General</c:formatCode>
                <c:ptCount val="7"/>
                <c:pt idx="0">
                  <c:v>0</c:v>
                </c:pt>
                <c:pt idx="1">
                  <c:v>5.1799999999999999E-2</c:v>
                </c:pt>
                <c:pt idx="2">
                  <c:v>0</c:v>
                </c:pt>
                <c:pt idx="3">
                  <c:v>5.1400000000000001E-2</c:v>
                </c:pt>
                <c:pt idx="4">
                  <c:v>0</c:v>
                </c:pt>
                <c:pt idx="5">
                  <c:v>4.9200000000000001E-2</c:v>
                </c:pt>
                <c:pt idx="6">
                  <c:v>5.3199999999999997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7D6D-4561-BB4D-8239098E9AC0}"/>
            </c:ext>
          </c:extLst>
        </c:ser>
        <c:ser>
          <c:idx val="1"/>
          <c:order val="2"/>
          <c:tx>
            <c:v>CL=15%</c:v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rgbClr val="73A8D4"/>
              </a:solidFill>
              <a:ln w="12700">
                <a:solidFill>
                  <a:srgbClr val="73A8D4"/>
                </a:solidFill>
              </a:ln>
              <a:effectLst/>
            </c:spPr>
          </c:marker>
          <c:xVal>
            <c:numRef>
              <c:f>Sheet2!$B$10:$B$14</c:f>
              <c:numCache>
                <c:formatCode>General</c:formatCode>
                <c:ptCount val="5"/>
                <c:pt idx="0">
                  <c:v>0.08</c:v>
                </c:pt>
                <c:pt idx="1">
                  <c:v>4.8000000000000001E-2</c:v>
                </c:pt>
                <c:pt idx="2">
                  <c:v>6.9000000000000006E-2</c:v>
                </c:pt>
                <c:pt idx="3">
                  <c:v>8.8999999999999996E-2</c:v>
                </c:pt>
                <c:pt idx="4">
                  <c:v>6.7000000000000004E-2</c:v>
                </c:pt>
              </c:numCache>
            </c:numRef>
          </c:xVal>
          <c:yVal>
            <c:numRef>
              <c:f>Sheet2!$C$10:$C$14</c:f>
              <c:numCache>
                <c:formatCode>General</c:formatCode>
                <c:ptCount val="5"/>
                <c:pt idx="0">
                  <c:v>0</c:v>
                </c:pt>
                <c:pt idx="1">
                  <c:v>4.4999999999999998E-2</c:v>
                </c:pt>
                <c:pt idx="2">
                  <c:v>4.7E-2</c:v>
                </c:pt>
                <c:pt idx="3">
                  <c:v>0</c:v>
                </c:pt>
                <c:pt idx="4">
                  <c:v>4.7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7D6D-4561-BB4D-8239098E9AC0}"/>
            </c:ext>
          </c:extLst>
        </c:ser>
        <c:ser>
          <c:idx val="2"/>
          <c:order val="3"/>
          <c:tx>
            <c:v>CL=20%</c:v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4"/>
              </a:solidFill>
              <a:ln w="19050">
                <a:solidFill>
                  <a:schemeClr val="accent4"/>
                </a:solidFill>
              </a:ln>
              <a:effectLst/>
            </c:spPr>
          </c:marker>
          <c:xVal>
            <c:numRef>
              <c:f>Sheet2!$B$15:$B$20</c:f>
              <c:numCache>
                <c:formatCode>General</c:formatCode>
                <c:ptCount val="6"/>
                <c:pt idx="0">
                  <c:v>5.7000000000000002E-2</c:v>
                </c:pt>
                <c:pt idx="1">
                  <c:v>8.7999999999999995E-2</c:v>
                </c:pt>
                <c:pt idx="2">
                  <c:v>8.4000000000000005E-2</c:v>
                </c:pt>
                <c:pt idx="3">
                  <c:v>6.3E-2</c:v>
                </c:pt>
                <c:pt idx="4">
                  <c:v>3.6999999999999998E-2</c:v>
                </c:pt>
                <c:pt idx="5">
                  <c:v>4.7E-2</c:v>
                </c:pt>
              </c:numCache>
            </c:numRef>
          </c:xVal>
          <c:yVal>
            <c:numRef>
              <c:f>Sheet2!$C$15:$C$20</c:f>
              <c:numCache>
                <c:formatCode>General</c:formatCode>
                <c:ptCount val="6"/>
                <c:pt idx="0">
                  <c:v>3.5299999999999998E-2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3.0700000000000002E-2</c:v>
                </c:pt>
                <c:pt idx="5">
                  <c:v>3.6299999999999999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7D6D-4561-BB4D-8239098E9AC0}"/>
            </c:ext>
          </c:extLst>
        </c:ser>
        <c:ser>
          <c:idx val="3"/>
          <c:order val="4"/>
          <c:tx>
            <c:v>Pristine Condition</c:v>
          </c:tx>
          <c:spPr>
            <a:ln w="25400" cap="rnd">
              <a:noFill/>
              <a:round/>
            </a:ln>
            <a:effectLst/>
          </c:spPr>
          <c:marker>
            <c:symbol val="diamond"/>
            <c:size val="5"/>
            <c:spPr>
              <a:solidFill>
                <a:srgbClr val="545066"/>
              </a:solidFill>
              <a:ln w="12700">
                <a:solidFill>
                  <a:srgbClr val="545066"/>
                </a:solidFill>
              </a:ln>
              <a:effectLst/>
            </c:spPr>
          </c:marker>
          <c:xVal>
            <c:numRef>
              <c:f>Sheet2!$B$21:$B$35</c:f>
              <c:numCache>
                <c:formatCode>General</c:formatCode>
                <c:ptCount val="15"/>
                <c:pt idx="0">
                  <c:v>9.2170000000000002E-2</c:v>
                </c:pt>
                <c:pt idx="1">
                  <c:v>0.11927</c:v>
                </c:pt>
                <c:pt idx="2">
                  <c:v>0.14434</c:v>
                </c:pt>
                <c:pt idx="3">
                  <c:v>0.15254999999999999</c:v>
                </c:pt>
                <c:pt idx="4">
                  <c:v>0.12021</c:v>
                </c:pt>
                <c:pt idx="5">
                  <c:v>0.15776000000000001</c:v>
                </c:pt>
                <c:pt idx="6">
                  <c:v>0.13941999999999999</c:v>
                </c:pt>
                <c:pt idx="7">
                  <c:v>0.15803</c:v>
                </c:pt>
                <c:pt idx="8">
                  <c:v>0.10323</c:v>
                </c:pt>
                <c:pt idx="9">
                  <c:v>0.10879999999999999</c:v>
                </c:pt>
                <c:pt idx="10">
                  <c:v>0.15556</c:v>
                </c:pt>
                <c:pt idx="11">
                  <c:v>0.16444</c:v>
                </c:pt>
                <c:pt idx="12">
                  <c:v>0.14452999999999999</c:v>
                </c:pt>
                <c:pt idx="13">
                  <c:v>0.12684999999999999</c:v>
                </c:pt>
                <c:pt idx="14">
                  <c:v>0.10712000000000001</c:v>
                </c:pt>
              </c:numCache>
            </c:numRef>
          </c:xVal>
          <c:yVal>
            <c:numRef>
              <c:f>Sheet2!$C$21:$C$35</c:f>
              <c:numCache>
                <c:formatCode>General</c:formatCode>
                <c:ptCount val="15"/>
                <c:pt idx="0">
                  <c:v>0.1033</c:v>
                </c:pt>
                <c:pt idx="1">
                  <c:v>0.11493</c:v>
                </c:pt>
                <c:pt idx="2">
                  <c:v>0</c:v>
                </c:pt>
                <c:pt idx="3">
                  <c:v>0</c:v>
                </c:pt>
                <c:pt idx="4">
                  <c:v>0.11466</c:v>
                </c:pt>
                <c:pt idx="5">
                  <c:v>5.1200000000000004E-3</c:v>
                </c:pt>
                <c:pt idx="6">
                  <c:v>0.11358</c:v>
                </c:pt>
                <c:pt idx="7">
                  <c:v>0</c:v>
                </c:pt>
                <c:pt idx="8">
                  <c:v>0.16006999999999999</c:v>
                </c:pt>
                <c:pt idx="9">
                  <c:v>0.14873</c:v>
                </c:pt>
                <c:pt idx="10">
                  <c:v>0.10199999999999999</c:v>
                </c:pt>
                <c:pt idx="11">
                  <c:v>0</c:v>
                </c:pt>
                <c:pt idx="12">
                  <c:v>0.17008000000000001</c:v>
                </c:pt>
                <c:pt idx="13">
                  <c:v>5.4879999999999998E-2</c:v>
                </c:pt>
                <c:pt idx="14">
                  <c:v>9.3770000000000006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7D6D-4561-BB4D-8239098E9AC0}"/>
            </c:ext>
          </c:extLst>
        </c:ser>
        <c:ser>
          <c:idx val="4"/>
          <c:order val="5"/>
          <c:tx>
            <c:v>Critical Bending Strain CL10</c:v>
          </c:tx>
          <c:spPr>
            <a:ln w="19050" cap="rnd">
              <a:solidFill>
                <a:srgbClr val="D94545"/>
              </a:solidFill>
              <a:prstDash val="sysDash"/>
              <a:round/>
            </a:ln>
            <a:effectLst/>
          </c:spPr>
          <c:marker>
            <c:symbol val="none"/>
          </c:marker>
          <c:xVal>
            <c:numRef>
              <c:f>Sheet2!$F$3:$F$4</c:f>
              <c:numCache>
                <c:formatCode>General</c:formatCode>
                <c:ptCount val="2"/>
                <c:pt idx="0">
                  <c:v>8.7999999999999995E-2</c:v>
                </c:pt>
                <c:pt idx="1">
                  <c:v>8.7999999999999995E-2</c:v>
                </c:pt>
              </c:numCache>
            </c:numRef>
          </c:xVal>
          <c:yVal>
            <c:numRef>
              <c:f>Sheet2!$G$3:$G$4</c:f>
              <c:numCache>
                <c:formatCode>General</c:formatCode>
                <c:ptCount val="2"/>
                <c:pt idx="0">
                  <c:v>0</c:v>
                </c:pt>
                <c:pt idx="1">
                  <c:v>0.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7D6D-4561-BB4D-8239098E9AC0}"/>
            </c:ext>
          </c:extLst>
        </c:ser>
        <c:ser>
          <c:idx val="5"/>
          <c:order val="6"/>
          <c:tx>
            <c:v>Critical Bending CL15</c:v>
          </c:tx>
          <c:spPr>
            <a:ln w="19050" cap="rnd">
              <a:solidFill>
                <a:srgbClr val="73A8D4"/>
              </a:solidFill>
              <a:prstDash val="lgDashDotDot"/>
              <a:round/>
            </a:ln>
            <a:effectLst/>
          </c:spPr>
          <c:marker>
            <c:symbol val="none"/>
          </c:marker>
          <c:xVal>
            <c:numRef>
              <c:f>Sheet2!$F$5:$F$6</c:f>
              <c:numCache>
                <c:formatCode>General</c:formatCode>
                <c:ptCount val="2"/>
                <c:pt idx="0">
                  <c:v>7.4999999999999997E-2</c:v>
                </c:pt>
                <c:pt idx="1">
                  <c:v>7.4999999999999997E-2</c:v>
                </c:pt>
              </c:numCache>
            </c:numRef>
          </c:xVal>
          <c:yVal>
            <c:numRef>
              <c:f>Sheet2!$G$5:$G$6</c:f>
              <c:numCache>
                <c:formatCode>General</c:formatCode>
                <c:ptCount val="2"/>
                <c:pt idx="0">
                  <c:v>0</c:v>
                </c:pt>
                <c:pt idx="1">
                  <c:v>0.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6-7D6D-4561-BB4D-8239098E9AC0}"/>
            </c:ext>
          </c:extLst>
        </c:ser>
        <c:ser>
          <c:idx val="6"/>
          <c:order val="7"/>
          <c:tx>
            <c:v>Critical Bending Strain CL20</c:v>
          </c:tx>
          <c:spPr>
            <a:ln w="19050" cap="rnd">
              <a:solidFill>
                <a:srgbClr val="F7B76D"/>
              </a:solidFill>
              <a:prstDash val="dashDot"/>
              <a:round/>
            </a:ln>
            <a:effectLst/>
          </c:spPr>
          <c:marker>
            <c:symbol val="none"/>
          </c:marker>
          <c:xVal>
            <c:numRef>
              <c:f>Sheet2!$F$7:$F$8</c:f>
              <c:numCache>
                <c:formatCode>General</c:formatCode>
                <c:ptCount val="2"/>
                <c:pt idx="0">
                  <c:v>0.06</c:v>
                </c:pt>
                <c:pt idx="1">
                  <c:v>0.06</c:v>
                </c:pt>
              </c:numCache>
            </c:numRef>
          </c:xVal>
          <c:yVal>
            <c:numRef>
              <c:f>Sheet2!$G$7:$G$8</c:f>
              <c:numCache>
                <c:formatCode>General</c:formatCode>
                <c:ptCount val="2"/>
                <c:pt idx="0">
                  <c:v>0</c:v>
                </c:pt>
                <c:pt idx="1">
                  <c:v>0.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7-7D6D-4561-BB4D-8239098E9AC0}"/>
            </c:ext>
          </c:extLst>
        </c:ser>
        <c:ser>
          <c:idx val="7"/>
          <c:order val="8"/>
          <c:tx>
            <c:v>Critical Bending Strain Pristine</c:v>
          </c:tx>
          <c:spPr>
            <a:ln w="19050" cap="rnd">
              <a:solidFill>
                <a:srgbClr val="545066"/>
              </a:solidFill>
              <a:prstDash val="sysDot"/>
              <a:round/>
            </a:ln>
            <a:effectLst/>
          </c:spPr>
          <c:marker>
            <c:symbol val="none"/>
          </c:marker>
          <c:xVal>
            <c:numRef>
              <c:f>Sheet2!$F$9:$F$10</c:f>
              <c:numCache>
                <c:formatCode>General</c:formatCode>
                <c:ptCount val="2"/>
                <c:pt idx="0">
                  <c:v>0.14000000000000001</c:v>
                </c:pt>
                <c:pt idx="1">
                  <c:v>0.14000000000000001</c:v>
                </c:pt>
              </c:numCache>
            </c:numRef>
          </c:xVal>
          <c:yVal>
            <c:numRef>
              <c:f>Sheet2!$G$9:$G$10</c:f>
              <c:numCache>
                <c:formatCode>General</c:formatCode>
                <c:ptCount val="2"/>
                <c:pt idx="0">
                  <c:v>0</c:v>
                </c:pt>
                <c:pt idx="1">
                  <c:v>0.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8-7D6D-4561-BB4D-8239098E9AC0}"/>
            </c:ext>
          </c:extLst>
        </c:ser>
        <c:ser>
          <c:idx val="9"/>
          <c:order val="9"/>
          <c:tx>
            <c:v>Critical Bending Strain CL5</c:v>
          </c:tx>
          <c:spPr>
            <a:ln w="19050" cap="rnd">
              <a:solidFill>
                <a:srgbClr val="F7B76D">
                  <a:lumMod val="50000"/>
                </a:srgbClr>
              </a:solidFill>
              <a:prstDash val="lgDashDotDot"/>
              <a:round/>
            </a:ln>
            <a:effectLst/>
          </c:spPr>
          <c:marker>
            <c:symbol val="none"/>
          </c:marker>
          <c:xVal>
            <c:numRef>
              <c:f>Sheet2!$F$11:$F$12</c:f>
              <c:numCache>
                <c:formatCode>General</c:formatCode>
                <c:ptCount val="2"/>
                <c:pt idx="0">
                  <c:v>0.112</c:v>
                </c:pt>
                <c:pt idx="1">
                  <c:v>0.112</c:v>
                </c:pt>
              </c:numCache>
            </c:numRef>
          </c:xVal>
          <c:yVal>
            <c:numRef>
              <c:f>Sheet2!$G$11:$G$12</c:f>
              <c:numCache>
                <c:formatCode>General</c:formatCode>
                <c:ptCount val="2"/>
                <c:pt idx="0">
                  <c:v>0.2</c:v>
                </c:pt>
                <c:pt idx="1">
                  <c:v>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9-7D6D-4561-BB4D-8239098E9AC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399956176"/>
        <c:axId val="399950272"/>
      </c:scatterChart>
      <c:valAx>
        <c:axId val="39995617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100" b="1" i="0" u="none" strike="noStrike" kern="1200" baseline="0">
                    <a:solidFill>
                      <a:schemeClr val="tx1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100" b="1"/>
                  <a:t>Bending Strain </a:t>
                </a:r>
                <a:r>
                  <a:rPr lang="el-GR" sz="1100" b="1"/>
                  <a:t>ε</a:t>
                </a:r>
                <a:r>
                  <a:rPr lang="en-US" sz="1100" b="1"/>
                  <a:t>b (in/in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100" b="1" i="0" u="none" strike="noStrike" kern="1200" baseline="0">
                  <a:solidFill>
                    <a:schemeClr val="tx1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399950272"/>
        <c:crosses val="autoZero"/>
        <c:crossBetween val="midCat"/>
      </c:valAx>
      <c:valAx>
        <c:axId val="399950272"/>
        <c:scaling>
          <c:orientation val="minMax"/>
          <c:max val="0.18000000000000002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100" b="1" i="0" u="none" strike="noStrike" kern="1200" baseline="0">
                    <a:solidFill>
                      <a:schemeClr val="tx1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100" b="1"/>
                  <a:t>Unifor Axial Elongation (in/in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100" b="1" i="0" u="none" strike="noStrike" kern="1200" baseline="0">
                  <a:solidFill>
                    <a:schemeClr val="tx1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399956176"/>
        <c:crosses val="autoZero"/>
        <c:crossBetween val="midCat"/>
      </c:valAx>
      <c:spPr>
        <a:noFill/>
        <a:ln>
          <a:solidFill>
            <a:schemeClr val="accent5"/>
          </a:solidFill>
        </a:ln>
        <a:effectLst/>
      </c:spPr>
    </c:plotArea>
    <c:legend>
      <c:legendPos val="r"/>
      <c:layout>
        <c:manualLayout>
          <c:xMode val="edge"/>
          <c:yMode val="edge"/>
          <c:x val="0.13439212255330829"/>
          <c:y val="6.1906714785651795E-2"/>
          <c:w val="0.23713687749815587"/>
          <c:h val="0.34674786745406821"/>
        </c:manualLayout>
      </c:layout>
      <c:overlay val="1"/>
      <c:spPr>
        <a:solidFill>
          <a:schemeClr val="bg1"/>
        </a:solidFill>
        <a:ln>
          <a:solidFill>
            <a:schemeClr val="accent5"/>
          </a:solidFill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>
          <a:solidFill>
            <a:schemeClr val="tx1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4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0"/>
          <c:order val="0"/>
          <c:spPr>
            <a:ln w="19050" cap="rnd">
              <a:noFill/>
              <a:round/>
            </a:ln>
            <a:effectLst/>
          </c:spPr>
          <c:marker>
            <c:symbol val="circle"/>
            <c:size val="4"/>
            <c:spPr>
              <a:solidFill>
                <a:schemeClr val="accent1"/>
              </a:solidFill>
              <a:ln w="19050">
                <a:solidFill>
                  <a:schemeClr val="accent1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linear"/>
            <c:intercept val="0.14000000000000001"/>
            <c:dispRSqr val="0"/>
            <c:dispEq val="0"/>
          </c:trendline>
          <c:xVal>
            <c:numRef>
              <c:f>Sheet1!$A$3:$A$7</c:f>
              <c:numCache>
                <c:formatCode>General</c:formatCode>
                <c:ptCount val="5"/>
                <c:pt idx="0">
                  <c:v>0</c:v>
                </c:pt>
                <c:pt idx="1">
                  <c:v>10</c:v>
                </c:pt>
                <c:pt idx="2">
                  <c:v>20</c:v>
                </c:pt>
                <c:pt idx="3">
                  <c:v>15</c:v>
                </c:pt>
                <c:pt idx="4">
                  <c:v>5</c:v>
                </c:pt>
              </c:numCache>
            </c:numRef>
          </c:xVal>
          <c:yVal>
            <c:numRef>
              <c:f>Sheet1!$B$3:$B$7</c:f>
              <c:numCache>
                <c:formatCode>General</c:formatCode>
                <c:ptCount val="5"/>
                <c:pt idx="0">
                  <c:v>0.14000000000000001</c:v>
                </c:pt>
                <c:pt idx="1">
                  <c:v>8.7999999999999995E-2</c:v>
                </c:pt>
                <c:pt idx="2">
                  <c:v>5.7000000000000002E-2</c:v>
                </c:pt>
                <c:pt idx="3">
                  <c:v>7.0000000000000007E-2</c:v>
                </c:pt>
                <c:pt idx="4">
                  <c:v>0.11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B61A-4B7D-AB43-AFFB8D52548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71585088"/>
        <c:axId val="571582464"/>
      </c:scatterChart>
      <c:valAx>
        <c:axId val="571585088"/>
        <c:scaling>
          <c:orientation val="minMax"/>
          <c:max val="2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1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100" b="1"/>
                  <a:t>Corrosion Level (%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1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71582464"/>
        <c:crosses val="autoZero"/>
        <c:crossBetween val="midCat"/>
        <c:majorUnit val="5"/>
      </c:valAx>
      <c:valAx>
        <c:axId val="57158246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1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100" b="1"/>
                  <a:t>Critical Bending Strain (in/in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1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71585088"/>
        <c:crosses val="autoZero"/>
        <c:crossBetween val="midCat"/>
      </c:valAx>
      <c:spPr>
        <a:noFill/>
        <a:ln>
          <a:solidFill>
            <a:schemeClr val="tx1"/>
          </a:solidFill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6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Victor_Thesis">
      <a:dk1>
        <a:srgbClr val="000000"/>
      </a:dk1>
      <a:lt1>
        <a:srgbClr val="FFFFFF"/>
      </a:lt1>
      <a:dk2>
        <a:srgbClr val="6D6E71"/>
      </a:dk2>
      <a:lt2>
        <a:srgbClr val="58595B"/>
      </a:lt2>
      <a:accent1>
        <a:srgbClr val="D94545"/>
      </a:accent1>
      <a:accent2>
        <a:srgbClr val="519872"/>
      </a:accent2>
      <a:accent3>
        <a:srgbClr val="57467B"/>
      </a:accent3>
      <a:accent4>
        <a:srgbClr val="73A8D4"/>
      </a:accent4>
      <a:accent5>
        <a:srgbClr val="F7B76D"/>
      </a:accent5>
      <a:accent6>
        <a:srgbClr val="545066"/>
      </a:accent6>
      <a:hlink>
        <a:srgbClr val="00559A"/>
      </a:hlink>
      <a:folHlink>
        <a:srgbClr val="595851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theme/themeOverride1.xml><?xml version="1.0" encoding="utf-8"?>
<a:themeOverride xmlns:a="http://schemas.openxmlformats.org/drawingml/2006/main">
  <a:clrScheme name="NCSU_Thesis_ColorBlind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CC0000"/>
    </a:accent1>
    <a:accent2>
      <a:srgbClr val="E1616E"/>
    </a:accent2>
    <a:accent3>
      <a:srgbClr val="73A8D4"/>
    </a:accent3>
    <a:accent4>
      <a:srgbClr val="F7B76D"/>
    </a:accent4>
    <a:accent5>
      <a:srgbClr val="545066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3947E8-2771-4873-ACC0-CAE8B3A0F4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7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 Alejandro Calderon Gonzalez</dc:creator>
  <cp:keywords/>
  <dc:description/>
  <cp:lastModifiedBy>Victor Alejandro Calderon</cp:lastModifiedBy>
  <cp:revision>4</cp:revision>
  <cp:lastPrinted>2022-01-10T20:28:00Z</cp:lastPrinted>
  <dcterms:created xsi:type="dcterms:W3CDTF">2022-01-10T19:05:00Z</dcterms:created>
  <dcterms:modified xsi:type="dcterms:W3CDTF">2022-01-10T20:34:00Z</dcterms:modified>
</cp:coreProperties>
</file>